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9901C" w14:textId="77777777" w:rsidR="00C37017" w:rsidRPr="00C37017" w:rsidRDefault="00382F7C" w:rsidP="000B5E77">
      <w:pPr>
        <w:pStyle w:val="aff"/>
      </w:pPr>
      <w:bookmarkStart w:id="0" w:name="_Toc80801588"/>
      <w:r w:rsidRPr="009126BF">
        <w:rPr>
          <w:rFonts w:hint="eastAsia"/>
        </w:rPr>
        <w:sym w:font="Wingdings" w:char="F0DC"/>
      </w:r>
      <w:r w:rsidRPr="009126BF">
        <w:rPr>
          <w:rFonts w:hint="eastAsia"/>
        </w:rPr>
        <w:t>專論</w:t>
      </w:r>
      <w:r w:rsidR="000B5E77">
        <w:rPr>
          <w:rFonts w:hint="eastAsia"/>
        </w:rPr>
        <w:t>四</w:t>
      </w:r>
      <w:r w:rsidRPr="009126BF">
        <w:rPr>
          <w:rFonts w:hint="eastAsia"/>
        </w:rPr>
        <w:t>：細胞週期與細胞分裂</w:t>
      </w:r>
      <w:bookmarkEnd w:id="0"/>
    </w:p>
    <w:p w14:paraId="1ACA2B16" w14:textId="77777777" w:rsidR="00C37017" w:rsidRPr="00A746AF" w:rsidRDefault="00C37017" w:rsidP="00BE71E9">
      <w:pPr>
        <w:pStyle w:val="aff1"/>
        <w:rPr>
          <w:rFonts w:ascii="華康唐風隸 Std W9" w:eastAsia="華康唐風隸 Std W9" w:hAnsi="華康唐風隸 Std W9"/>
        </w:rPr>
      </w:pPr>
      <w:r w:rsidRPr="00C37017">
        <w:rPr>
          <w:rFonts w:hint="eastAsia"/>
        </w:rPr>
        <w:t xml:space="preserve"> 一、</w:t>
      </w:r>
      <w:r w:rsidRPr="00BE71E9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BE71E9">
        <w:rPr>
          <w:rFonts w:hint="eastAsia"/>
          <w:shd w:val="clear" w:color="auto" w:fill="auto"/>
        </w:rPr>
        <w:t>從DNA到染色體</w:t>
      </w:r>
      <w:r w:rsidRPr="00BE71E9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</w:p>
    <w:p w14:paraId="58E3A536" w14:textId="77777777" w:rsidR="00C37017" w:rsidRDefault="005D5787" w:rsidP="00C37017">
      <w:pPr>
        <w:snapToGrid w:val="0"/>
        <w:spacing w:beforeLines="50" w:before="180" w:line="420" w:lineRule="atLeast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  <w:r>
        <w:rPr>
          <w:noProof/>
        </w:rPr>
        <w:drawing>
          <wp:anchor distT="0" distB="0" distL="114300" distR="114300" simplePos="0" relativeHeight="251271680" behindDoc="1" locked="0" layoutInCell="1" allowOverlap="1" wp14:anchorId="0C642409" wp14:editId="78C72756">
            <wp:simplePos x="0" y="0"/>
            <wp:positionH relativeFrom="margin">
              <wp:align>center</wp:align>
            </wp:positionH>
            <wp:positionV relativeFrom="paragraph">
              <wp:posOffset>184150</wp:posOffset>
            </wp:positionV>
            <wp:extent cx="5878195" cy="2896870"/>
            <wp:effectExtent l="0" t="0" r="0" b="0"/>
            <wp:wrapNone/>
            <wp:docPr id="7529" name="圖片 7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2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20000" contrast="4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22" r="5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195" cy="289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5E7A1" w14:textId="77777777" w:rsidR="00C37017" w:rsidRDefault="00C37017" w:rsidP="00C37017">
      <w:pPr>
        <w:snapToGrid w:val="0"/>
        <w:spacing w:beforeLines="50" w:before="180" w:line="420" w:lineRule="atLeast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04D3CB42" w14:textId="77777777" w:rsidR="00C37017" w:rsidRDefault="00C37017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4C294631" w14:textId="77777777" w:rsidR="00C37017" w:rsidRDefault="00C37017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6676ADE0" w14:textId="77777777" w:rsidR="00C37017" w:rsidRDefault="00C37017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71F94FAD" w14:textId="77777777" w:rsidR="00C37017" w:rsidRDefault="00C37017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04728FDF" w14:textId="77777777" w:rsidR="00C37017" w:rsidRDefault="00C37017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3A060068" w14:textId="77777777" w:rsidR="00C37017" w:rsidRDefault="00C37017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134A5792" w14:textId="77777777" w:rsidR="00C37017" w:rsidRDefault="00C37017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260E41F3" w14:textId="77777777" w:rsidR="00FE5A4F" w:rsidRDefault="00FE5A4F" w:rsidP="00FE5A4F">
      <w:pPr>
        <w:pStyle w:val="-11"/>
        <w:snapToGrid w:val="0"/>
        <w:spacing w:line="420" w:lineRule="atLeast"/>
        <w:ind w:leftChars="0" w:left="0"/>
        <w:jc w:val="both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0C04CCD0" w14:textId="77777777" w:rsidR="00FE5A4F" w:rsidRDefault="00FE5A4F" w:rsidP="00FE5A4F">
      <w:pPr>
        <w:pStyle w:val="-11"/>
        <w:snapToGrid w:val="0"/>
        <w:spacing w:line="420" w:lineRule="atLeast"/>
        <w:ind w:leftChars="0" w:left="0"/>
        <w:jc w:val="both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2F32109E" w14:textId="77777777" w:rsidR="00FE5A4F" w:rsidRDefault="00FE5A4F" w:rsidP="00FE5A4F">
      <w:pPr>
        <w:pStyle w:val="-11"/>
        <w:snapToGrid w:val="0"/>
        <w:spacing w:line="420" w:lineRule="atLeast"/>
        <w:ind w:leftChars="0" w:left="0"/>
        <w:jc w:val="both"/>
        <w:rPr>
          <w:rFonts w:ascii="華康唐風隸 Std W5" w:eastAsia="華康唐風隸 Std W5" w:hAnsi="華康唐風隸 Std W5"/>
          <w:noProof/>
          <w:sz w:val="30"/>
          <w:szCs w:val="30"/>
        </w:rPr>
      </w:pPr>
    </w:p>
    <w:p w14:paraId="2EB45B0F" w14:textId="77777777" w:rsidR="00FE5A4F" w:rsidRDefault="005D5787" w:rsidP="00FE5A4F">
      <w:pPr>
        <w:pStyle w:val="-11"/>
        <w:snapToGrid w:val="0"/>
        <w:spacing w:line="420" w:lineRule="atLeast"/>
        <w:ind w:leftChars="0" w:left="0"/>
        <w:jc w:val="both"/>
        <w:rPr>
          <w:rFonts w:ascii="華康唐風隸 Std W5" w:eastAsia="華康唐風隸 Std W5" w:hAnsi="華康唐風隸 Std W5"/>
          <w:noProof/>
          <w:sz w:val="30"/>
          <w:szCs w:val="30"/>
        </w:rPr>
      </w:pPr>
      <w:r>
        <w:rPr>
          <w:rFonts w:ascii="華康唐風隸 Std W9" w:eastAsia="華康唐風隸 Std W9" w:hAnsi="華康唐風隸 Std W9" w:hint="eastAsia"/>
          <w:noProof/>
          <w:sz w:val="34"/>
          <w:szCs w:val="34"/>
        </w:rPr>
        <mc:AlternateContent>
          <mc:Choice Requires="wps">
            <w:drawing>
              <wp:anchor distT="0" distB="0" distL="114300" distR="114300" simplePos="0" relativeHeight="251281920" behindDoc="0" locked="0" layoutInCell="1" allowOverlap="1" wp14:anchorId="0B3D05AE" wp14:editId="3F0FAC5E">
                <wp:simplePos x="0" y="0"/>
                <wp:positionH relativeFrom="margin">
                  <wp:posOffset>32078</wp:posOffset>
                </wp:positionH>
                <wp:positionV relativeFrom="paragraph">
                  <wp:posOffset>16961</wp:posOffset>
                </wp:positionV>
                <wp:extent cx="6130413" cy="948813"/>
                <wp:effectExtent l="0" t="0" r="0" b="3810"/>
                <wp:wrapNone/>
                <wp:docPr id="9279" name="Text Box 75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0413" cy="9488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355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right w:val="single" w:sz="12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134"/>
                              <w:gridCol w:w="8221"/>
                            </w:tblGrid>
                            <w:tr w:rsidR="002B4F66" w:rsidRPr="00FE5A4F" w14:paraId="2FA40A02" w14:textId="77777777" w:rsidTr="00FE5A4F">
                              <w:tc>
                                <w:tcPr>
                                  <w:tcW w:w="1134" w:type="dxa"/>
                                  <w:shd w:val="clear" w:color="auto" w:fill="BFBFBF"/>
                                  <w:vAlign w:val="center"/>
                                </w:tcPr>
                                <w:p w14:paraId="2860FB0D" w14:textId="77777777" w:rsidR="002B4F66" w:rsidRPr="00B648DB" w:rsidRDefault="002B4F66" w:rsidP="00FE5A4F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B648DB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中  節</w:t>
                                  </w:r>
                                </w:p>
                              </w:tc>
                              <w:tc>
                                <w:tcPr>
                                  <w:tcW w:w="8221" w:type="dxa"/>
                                  <w:shd w:val="clear" w:color="auto" w:fill="auto"/>
                                </w:tcPr>
                                <w:p w14:paraId="2B8BDCD8" w14:textId="77777777" w:rsidR="002B4F66" w:rsidRPr="00B648DB" w:rsidRDefault="002B4F66" w:rsidP="00FE5A4F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B648DB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每一條染色體上較凹陷的小區域稱之為中節，並將染色體分成</w:t>
                                  </w:r>
                                  <w:proofErr w:type="gramStart"/>
                                  <w:r w:rsidRPr="00B648DB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兩個臂</w:t>
                                  </w:r>
                                  <w:proofErr w:type="gramEnd"/>
                                </w:p>
                              </w:tc>
                            </w:tr>
                            <w:tr w:rsidR="002B4F66" w:rsidRPr="00FE5A4F" w14:paraId="1C3AB1F9" w14:textId="77777777" w:rsidTr="00FE5A4F">
                              <w:tc>
                                <w:tcPr>
                                  <w:tcW w:w="1134" w:type="dxa"/>
                                  <w:shd w:val="clear" w:color="auto" w:fill="BFBFBF"/>
                                  <w:vAlign w:val="center"/>
                                </w:tcPr>
                                <w:p w14:paraId="4320C9C4" w14:textId="77777777" w:rsidR="002B4F66" w:rsidRPr="00B648DB" w:rsidRDefault="002B4F66" w:rsidP="00FE5A4F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jc w:val="center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proofErr w:type="gramStart"/>
                                  <w:r w:rsidRPr="00B648DB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著絲點</w:t>
                                  </w:r>
                                  <w:proofErr w:type="gramEnd"/>
                                </w:p>
                              </w:tc>
                              <w:tc>
                                <w:tcPr>
                                  <w:tcW w:w="8221" w:type="dxa"/>
                                  <w:shd w:val="clear" w:color="auto" w:fill="auto"/>
                                </w:tcPr>
                                <w:p w14:paraId="5BE93247" w14:textId="77777777" w:rsidR="002B4F66" w:rsidRPr="00B648DB" w:rsidRDefault="002B4F66" w:rsidP="003A3F61">
                                  <w:pPr>
                                    <w:adjustRightInd w:val="0"/>
                                    <w:snapToGrid w:val="0"/>
                                    <w:spacing w:line="420" w:lineRule="atLeast"/>
                                    <w:rPr>
                                      <w:rFonts w:ascii="華康楷書體 Std W5" w:eastAsia="華康楷書體 Std W5" w:hAnsi="華康楷書體 Std W5"/>
                                      <w:sz w:val="26"/>
                                      <w:szCs w:val="26"/>
                                    </w:rPr>
                                  </w:pPr>
                                  <w:r w:rsidRPr="00B648DB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中節外側各有</w:t>
                                  </w:r>
                                  <w:proofErr w:type="gramStart"/>
                                  <w:r w:rsidRPr="00B648DB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一個著絲點</w:t>
                                  </w:r>
                                  <w:proofErr w:type="gramEnd"/>
                                  <w:r w:rsidRPr="00B648DB">
                                    <w:rPr>
                                      <w:rFonts w:ascii="華康楷書體 Std W5" w:eastAsia="華康楷書體 Std W5" w:hAnsi="華康楷書體 Std W5" w:hint="eastAsia"/>
                                      <w:sz w:val="26"/>
                                      <w:szCs w:val="26"/>
                                    </w:rPr>
                                    <w:t>，可連接紡錘絲，在細胞分裂時，將未分開的染色體拉往兩極</w:t>
                                  </w:r>
                                </w:p>
                              </w:tc>
                            </w:tr>
                          </w:tbl>
                          <w:p w14:paraId="12CA71AE" w14:textId="77777777" w:rsidR="002B4F66" w:rsidRDefault="002B4F66" w:rsidP="00FE5A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3D05AE" id="_x0000_t202" coordsize="21600,21600" o:spt="202" path="m,l,21600r21600,l21600,xe">
                <v:stroke joinstyle="miter"/>
                <v:path gradientshapeok="t" o:connecttype="rect"/>
              </v:shapetype>
              <v:shape id="Text Box 7598" o:spid="_x0000_s1026" type="#_x0000_t202" style="position:absolute;left:0;text-align:left;margin-left:2.55pt;margin-top:1.35pt;width:482.7pt;height:74.7pt;z-index:25128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" filled="f" stroked="f">
                <v:textbox>
                  <w:txbxContent>
                    <w:tbl>
                      <w:tblPr>
                        <w:tblW w:w="9355" w:type="dxa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right w:val="single" w:sz="12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134"/>
                        <w:gridCol w:w="8221"/>
                      </w:tblGrid>
                      <w:tr w:rsidR="002B4F66" w:rsidRPr="00FE5A4F" w14:paraId="2FA40A02" w14:textId="77777777" w:rsidTr="00FE5A4F">
                        <w:tc>
                          <w:tcPr>
                            <w:tcW w:w="1134" w:type="dxa"/>
                            <w:shd w:val="clear" w:color="auto" w:fill="BFBFBF"/>
                            <w:vAlign w:val="center"/>
                          </w:tcPr>
                          <w:p w14:paraId="2860FB0D" w14:textId="77777777" w:rsidR="002B4F66" w:rsidRPr="00B648DB" w:rsidRDefault="002B4F66" w:rsidP="00FE5A4F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中  節</w:t>
                            </w:r>
                          </w:p>
                        </w:tc>
                        <w:tc>
                          <w:tcPr>
                            <w:tcW w:w="8221" w:type="dxa"/>
                            <w:shd w:val="clear" w:color="auto" w:fill="auto"/>
                          </w:tcPr>
                          <w:p w14:paraId="2B8BDCD8" w14:textId="77777777" w:rsidR="002B4F66" w:rsidRPr="00B648DB" w:rsidRDefault="002B4F66" w:rsidP="00FE5A4F">
                            <w:pPr>
                              <w:adjustRightInd w:val="0"/>
                              <w:snapToGrid w:val="0"/>
                              <w:spacing w:line="420" w:lineRule="atLeast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每一條染色體上較凹陷的小區域稱之為中節，並將染色體分成</w:t>
                            </w:r>
                            <w:proofErr w:type="gramStart"/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兩個臂</w:t>
                            </w:r>
                            <w:proofErr w:type="gramEnd"/>
                          </w:p>
                        </w:tc>
                      </w:tr>
                      <w:tr w:rsidR="002B4F66" w:rsidRPr="00FE5A4F" w14:paraId="1C3AB1F9" w14:textId="77777777" w:rsidTr="00FE5A4F">
                        <w:tc>
                          <w:tcPr>
                            <w:tcW w:w="1134" w:type="dxa"/>
                            <w:shd w:val="clear" w:color="auto" w:fill="BFBFBF"/>
                            <w:vAlign w:val="center"/>
                          </w:tcPr>
                          <w:p w14:paraId="4320C9C4" w14:textId="77777777" w:rsidR="002B4F66" w:rsidRPr="00B648DB" w:rsidRDefault="002B4F66" w:rsidP="00FE5A4F">
                            <w:pPr>
                              <w:adjustRightInd w:val="0"/>
                              <w:snapToGrid w:val="0"/>
                              <w:spacing w:line="42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proofErr w:type="gramStart"/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著絲點</w:t>
                            </w:r>
                            <w:proofErr w:type="gramEnd"/>
                          </w:p>
                        </w:tc>
                        <w:tc>
                          <w:tcPr>
                            <w:tcW w:w="8221" w:type="dxa"/>
                            <w:shd w:val="clear" w:color="auto" w:fill="auto"/>
                          </w:tcPr>
                          <w:p w14:paraId="5BE93247" w14:textId="77777777" w:rsidR="002B4F66" w:rsidRPr="00B648DB" w:rsidRDefault="002B4F66" w:rsidP="003A3F61">
                            <w:pPr>
                              <w:adjustRightInd w:val="0"/>
                              <w:snapToGrid w:val="0"/>
                              <w:spacing w:line="420" w:lineRule="atLeast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中節外側各有</w:t>
                            </w:r>
                            <w:proofErr w:type="gramStart"/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一個著絲點</w:t>
                            </w:r>
                            <w:proofErr w:type="gramEnd"/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，可連接紡錘絲，在細胞分裂時，將未分開的染色體拉往兩極</w:t>
                            </w:r>
                          </w:p>
                        </w:tc>
                      </w:tr>
                    </w:tbl>
                    <w:p w14:paraId="12CA71AE" w14:textId="77777777" w:rsidR="002B4F66" w:rsidRDefault="002B4F66" w:rsidP="00FE5A4F"/>
                  </w:txbxContent>
                </v:textbox>
                <w10:wrap anchorx="margin"/>
              </v:shape>
            </w:pict>
          </mc:Fallback>
        </mc:AlternateContent>
      </w:r>
    </w:p>
    <w:p w14:paraId="58162A3C" w14:textId="77777777" w:rsidR="00FE5A4F" w:rsidRDefault="00FE5A4F" w:rsidP="00FE5A4F">
      <w:pPr>
        <w:pStyle w:val="-11"/>
        <w:snapToGrid w:val="0"/>
        <w:spacing w:line="420" w:lineRule="atLeast"/>
        <w:ind w:leftChars="177" w:left="425"/>
        <w:jc w:val="both"/>
        <w:rPr>
          <w:rFonts w:ascii="華康唐風隸 Std W5" w:eastAsia="華康唐風隸 Std W5" w:hAnsi="華康唐風隸 Std W5"/>
          <w:sz w:val="30"/>
          <w:szCs w:val="30"/>
        </w:rPr>
      </w:pPr>
    </w:p>
    <w:p w14:paraId="655F2D31" w14:textId="77777777" w:rsidR="00FE5A4F" w:rsidRDefault="00FE5A4F" w:rsidP="00FE5A4F">
      <w:pPr>
        <w:snapToGrid w:val="0"/>
        <w:spacing w:beforeLines="50" w:before="180" w:line="420" w:lineRule="atLeast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0F559223" w14:textId="77777777" w:rsidR="00FE5A4F" w:rsidRDefault="00FE5A4F" w:rsidP="00FE5A4F">
      <w:pPr>
        <w:snapToGrid w:val="0"/>
        <w:spacing w:beforeLines="50" w:before="180" w:line="420" w:lineRule="atLeast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60D3FA51" w14:textId="77777777" w:rsidR="00C37017" w:rsidRPr="00727573" w:rsidRDefault="00C37017" w:rsidP="00BE71E9">
      <w:pPr>
        <w:pStyle w:val="aff1"/>
        <w:rPr>
          <w:rFonts w:ascii="華康唐風隸 Std W9" w:eastAsia="華康唐風隸 Std W9" w:hAnsi="華康唐風隸 Std W9"/>
        </w:rPr>
      </w:pPr>
      <w:r w:rsidRPr="00C37017">
        <w:rPr>
          <w:rFonts w:hint="eastAsia"/>
        </w:rPr>
        <w:t xml:space="preserve"> 二、</w:t>
      </w:r>
      <w:r w:rsidRPr="00BE71E9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BE71E9">
        <w:rPr>
          <w:rFonts w:hint="eastAsia"/>
          <w:shd w:val="clear" w:color="auto" w:fill="auto"/>
        </w:rPr>
        <w:t>染色體相關名詞</w:t>
      </w:r>
      <w:r w:rsidRPr="00BE71E9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</w:p>
    <w:p w14:paraId="3F36D8B5" w14:textId="77777777" w:rsidR="00C37017" w:rsidRPr="00C37017" w:rsidRDefault="00C37017" w:rsidP="00B648DB">
      <w:pPr>
        <w:pStyle w:val="11"/>
        <w:ind w:left="818" w:right="480" w:hanging="338"/>
      </w:pPr>
      <w:r w:rsidRPr="00C37017">
        <w:rPr>
          <w:rFonts w:hint="eastAsia"/>
        </w:rPr>
        <w:t>圖解：</w:t>
      </w:r>
    </w:p>
    <w:p w14:paraId="36246515" w14:textId="77777777" w:rsidR="00594FF3" w:rsidRDefault="005D5787" w:rsidP="00594FF3">
      <w:pPr>
        <w:pStyle w:val="-11"/>
        <w:snapToGrid w:val="0"/>
        <w:spacing w:line="420" w:lineRule="atLeast"/>
        <w:ind w:leftChars="0" w:left="0"/>
        <w:jc w:val="both"/>
        <w:rPr>
          <w:rFonts w:ascii="華康唐風隸 Std W5" w:eastAsia="華康唐風隸 Std W5" w:hAnsi="華康唐風隸 Std W5"/>
          <w:sz w:val="30"/>
          <w:szCs w:val="30"/>
        </w:rPr>
      </w:pPr>
      <w:r>
        <w:rPr>
          <w:rFonts w:ascii="華康唐風隸 Std W5" w:eastAsia="華康唐風隸 Std W5" w:hAnsi="華康唐風隸 Std W5" w:hint="eastAsia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272704" behindDoc="0" locked="0" layoutInCell="1" allowOverlap="1" wp14:anchorId="575468EA" wp14:editId="5C49BFE2">
                <wp:simplePos x="0" y="0"/>
                <wp:positionH relativeFrom="column">
                  <wp:posOffset>3164923</wp:posOffset>
                </wp:positionH>
                <wp:positionV relativeFrom="paragraph">
                  <wp:posOffset>239892</wp:posOffset>
                </wp:positionV>
                <wp:extent cx="3142339" cy="1276350"/>
                <wp:effectExtent l="0" t="0" r="20320" b="19050"/>
                <wp:wrapNone/>
                <wp:docPr id="9278" name="Text Box 75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2339" cy="1276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F24DBF" w14:textId="77777777" w:rsidR="002B4F66" w:rsidRPr="00B648DB" w:rsidRDefault="002B4F66" w:rsidP="00C37017">
                            <w:pPr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左圖中，基因A</w:t>
                            </w: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、</w:t>
                            </w:r>
                            <w:r w:rsidRPr="00B648DB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t>a</w:t>
                            </w: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在染色體相等位置，</w:t>
                            </w:r>
                            <w:r w:rsidRPr="00B648DB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br/>
                            </w: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且控制同一性狀，故此兩基因的關係為</w:t>
                            </w:r>
                            <w:r w:rsidRPr="00B648DB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br/>
                            </w: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color w:val="FEFEFE"/>
                                <w:sz w:val="26"/>
                                <w:szCs w:val="26"/>
                                <w:u w:val="single" w:color="000000"/>
                              </w:rPr>
                              <w:t xml:space="preserve">  等位基因  </w:t>
                            </w: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。</w:t>
                            </w:r>
                            <w:r w:rsidRPr="00B648DB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br/>
                            </w: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雖然它們控制同一性狀，但是此兩</w:t>
                            </w:r>
                            <w:proofErr w:type="gramStart"/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個</w:t>
                            </w:r>
                            <w:proofErr w:type="gramEnd"/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等位基因的顯隱性未必相同！</w:t>
                            </w:r>
                            <w:r w:rsidRPr="00B648DB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468EA" id="Text Box 7534" o:spid="_x0000_s1027" type="#_x0000_t202" style="position:absolute;left:0;text-align:left;margin-left:249.2pt;margin-top:18.9pt;width:247.45pt;height:100.5pt;z-index:25127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">
                <v:textbox>
                  <w:txbxContent>
                    <w:p w14:paraId="3FF24DBF" w14:textId="77777777" w:rsidR="002B4F66" w:rsidRPr="00B648DB" w:rsidRDefault="002B4F66" w:rsidP="00C37017">
                      <w:pPr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</w:pP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左圖中，基因A</w:t>
                      </w: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、</w:t>
                      </w:r>
                      <w:r w:rsidRPr="00B648DB"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  <w:t>a</w:t>
                      </w: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在染色體相等位置，</w:t>
                      </w:r>
                      <w:r w:rsidRPr="00B648DB"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  <w:br/>
                      </w: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且控制同一性狀，故此兩基因的關係為</w:t>
                      </w:r>
                      <w:r w:rsidRPr="00B648DB"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  <w:br/>
                      </w:r>
                      <w:r w:rsidRPr="00B648DB">
                        <w:rPr>
                          <w:rFonts w:ascii="華康楷書體 Std W5" w:eastAsia="華康楷書體 Std W5" w:hAnsi="華康楷書體 Std W5" w:hint="eastAsia"/>
                          <w:color w:val="FEFEFE"/>
                          <w:sz w:val="26"/>
                          <w:szCs w:val="26"/>
                          <w:u w:val="single" w:color="000000"/>
                        </w:rPr>
                        <w:t xml:space="preserve">  等位基因  </w:t>
                      </w: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。</w:t>
                      </w:r>
                      <w:r w:rsidRPr="00B648DB"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  <w:br/>
                      </w: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雖然它們控制同一性狀，但是此兩</w:t>
                      </w:r>
                      <w:proofErr w:type="gramStart"/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個</w:t>
                      </w:r>
                      <w:proofErr w:type="gramEnd"/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等位基因的顯隱性未必相同！</w:t>
                      </w:r>
                      <w:r w:rsidRPr="00B648DB"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華康唐風隸 Std W5" w:eastAsia="華康唐風隸 Std W5" w:hAnsi="華康唐風隸 Std W5" w:hint="eastAs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274752" behindDoc="0" locked="0" layoutInCell="1" allowOverlap="1" wp14:anchorId="14532A01" wp14:editId="557F273A">
                <wp:simplePos x="0" y="0"/>
                <wp:positionH relativeFrom="column">
                  <wp:posOffset>1892300</wp:posOffset>
                </wp:positionH>
                <wp:positionV relativeFrom="paragraph">
                  <wp:posOffset>81915</wp:posOffset>
                </wp:positionV>
                <wp:extent cx="321945" cy="2431415"/>
                <wp:effectExtent l="31115" t="14605" r="37465" b="11430"/>
                <wp:wrapNone/>
                <wp:docPr id="9272" name="Group 75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1945" cy="2431415"/>
                          <a:chOff x="5315" y="12120"/>
                          <a:chExt cx="553" cy="4171"/>
                        </a:xfrm>
                      </wpg:grpSpPr>
                      <wps:wsp>
                        <wps:cNvPr id="9273" name="Oval 7542"/>
                        <wps:cNvSpPr>
                          <a:spLocks noChangeArrowheads="1"/>
                        </wps:cNvSpPr>
                        <wps:spPr bwMode="auto">
                          <a:xfrm rot="-246744">
                            <a:off x="5315" y="12120"/>
                            <a:ext cx="237" cy="211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74" name="Oval 7543"/>
                        <wps:cNvSpPr>
                          <a:spLocks noChangeArrowheads="1"/>
                        </wps:cNvSpPr>
                        <wps:spPr bwMode="auto">
                          <a:xfrm rot="246744" flipV="1">
                            <a:off x="5631" y="12120"/>
                            <a:ext cx="237" cy="211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75" name="Oval 7544"/>
                        <wps:cNvSpPr>
                          <a:spLocks noChangeArrowheads="1"/>
                        </wps:cNvSpPr>
                        <wps:spPr bwMode="auto">
                          <a:xfrm rot="246744" flipV="1">
                            <a:off x="5315" y="14174"/>
                            <a:ext cx="237" cy="211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76" name="Oval 7545"/>
                        <wps:cNvSpPr>
                          <a:spLocks noChangeArrowheads="1"/>
                        </wps:cNvSpPr>
                        <wps:spPr bwMode="auto">
                          <a:xfrm rot="-246744">
                            <a:off x="5631" y="14174"/>
                            <a:ext cx="237" cy="211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77" name="Oval 7546"/>
                        <wps:cNvSpPr>
                          <a:spLocks noChangeArrowheads="1"/>
                        </wps:cNvSpPr>
                        <wps:spPr bwMode="auto">
                          <a:xfrm>
                            <a:off x="5392" y="13971"/>
                            <a:ext cx="412" cy="412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D90C8A" id="Group 7541" o:spid="_x0000_s1026" style="position:absolute;margin-left:149pt;margin-top:6.45pt;width:25.35pt;height:191.45pt;z-index:251274752" coordorigin="5315,12120" coordsize="553,4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">
                <v:oval id="Oval 7542" o:spid="_x0000_s1027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"/>
                <v:oval id="Oval 7543" o:spid="_x0000_s1028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"/>
                <v:oval id="Oval 7544" o:spid="_x0000_s1029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"/>
                <v:oval id="Oval 7545" o:spid="_x0000_s1030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"/>
                <v:oval id="Oval 7546" o:spid="_x0000_s1031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"/>
              </v:group>
            </w:pict>
          </mc:Fallback>
        </mc:AlternateContent>
      </w:r>
      <w:r>
        <w:rPr>
          <w:rFonts w:ascii="華康唐風隸 Std W5" w:eastAsia="華康唐風隸 Std W5" w:hAnsi="華康唐風隸 Std W5" w:hint="eastAs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273728" behindDoc="0" locked="0" layoutInCell="1" allowOverlap="1" wp14:anchorId="0A10C520" wp14:editId="40670310">
                <wp:simplePos x="0" y="0"/>
                <wp:positionH relativeFrom="column">
                  <wp:posOffset>783590</wp:posOffset>
                </wp:positionH>
                <wp:positionV relativeFrom="paragraph">
                  <wp:posOffset>81915</wp:posOffset>
                </wp:positionV>
                <wp:extent cx="321945" cy="2431415"/>
                <wp:effectExtent l="36830" t="14605" r="31750" b="11430"/>
                <wp:wrapNone/>
                <wp:docPr id="9266" name="Group 75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1945" cy="2431415"/>
                          <a:chOff x="5315" y="12120"/>
                          <a:chExt cx="553" cy="4171"/>
                        </a:xfrm>
                      </wpg:grpSpPr>
                      <wps:wsp>
                        <wps:cNvPr id="9267" name="Oval 7536"/>
                        <wps:cNvSpPr>
                          <a:spLocks noChangeArrowheads="1"/>
                        </wps:cNvSpPr>
                        <wps:spPr bwMode="auto">
                          <a:xfrm rot="-246744">
                            <a:off x="5315" y="12120"/>
                            <a:ext cx="237" cy="211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68" name="Oval 7537"/>
                        <wps:cNvSpPr>
                          <a:spLocks noChangeArrowheads="1"/>
                        </wps:cNvSpPr>
                        <wps:spPr bwMode="auto">
                          <a:xfrm rot="246744" flipV="1">
                            <a:off x="5631" y="12120"/>
                            <a:ext cx="237" cy="211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69" name="Oval 7538"/>
                        <wps:cNvSpPr>
                          <a:spLocks noChangeArrowheads="1"/>
                        </wps:cNvSpPr>
                        <wps:spPr bwMode="auto">
                          <a:xfrm rot="246744" flipV="1">
                            <a:off x="5315" y="14174"/>
                            <a:ext cx="237" cy="211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70" name="Oval 7539"/>
                        <wps:cNvSpPr>
                          <a:spLocks noChangeArrowheads="1"/>
                        </wps:cNvSpPr>
                        <wps:spPr bwMode="auto">
                          <a:xfrm rot="-246744">
                            <a:off x="5631" y="14174"/>
                            <a:ext cx="237" cy="211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71" name="Oval 7540"/>
                        <wps:cNvSpPr>
                          <a:spLocks noChangeArrowheads="1"/>
                        </wps:cNvSpPr>
                        <wps:spPr bwMode="auto">
                          <a:xfrm>
                            <a:off x="5392" y="13971"/>
                            <a:ext cx="412" cy="412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7B83FC" id="Group 7535" o:spid="_x0000_s1026" style="position:absolute;margin-left:61.7pt;margin-top:6.45pt;width:25.35pt;height:191.45pt;z-index:251273728" coordorigin="5315,12120" coordsize="553,4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">
                <v:oval id="Oval 7536" o:spid="_x0000_s1027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"/>
                <v:oval id="Oval 7537" o:spid="_x0000_s1028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"/>
                <v:oval id="Oval 7538" o:spid="_x0000_s1029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"/>
                <v:oval id="Oval 7539" o:spid="_x0000_s1030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"/>
                <v:oval id="Oval 7540" o:spid="_x0000_s1031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"/>
              </v:group>
            </w:pict>
          </mc:Fallback>
        </mc:AlternateContent>
      </w:r>
    </w:p>
    <w:p w14:paraId="2D469B7D" w14:textId="77777777" w:rsidR="00594FF3" w:rsidRDefault="00594FF3">
      <w:pPr>
        <w:widowControl/>
        <w:rPr>
          <w:rFonts w:ascii="華康唐風隸 Std W5" w:eastAsia="華康唐風隸 Std W5" w:hAnsi="華康唐風隸 Std W5"/>
          <w:sz w:val="30"/>
          <w:szCs w:val="30"/>
        </w:rPr>
      </w:pPr>
      <w:r>
        <w:rPr>
          <w:rFonts w:ascii="華康唐風隸 Std W5" w:eastAsia="華康唐風隸 Std W5" w:hAnsi="華康唐風隸 Std W5" w:hint="eastAsia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276800" behindDoc="0" locked="0" layoutInCell="1" allowOverlap="1" wp14:anchorId="4AED5D9F" wp14:editId="0F2D6A51">
                <wp:simplePos x="0" y="0"/>
                <wp:positionH relativeFrom="column">
                  <wp:posOffset>751840</wp:posOffset>
                </wp:positionH>
                <wp:positionV relativeFrom="paragraph">
                  <wp:posOffset>154305</wp:posOffset>
                </wp:positionV>
                <wp:extent cx="169545" cy="90805"/>
                <wp:effectExtent l="0" t="0" r="0" b="4445"/>
                <wp:wrapNone/>
                <wp:docPr id="9262" name="Rectangle 75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545" cy="908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 algn="ctr">
                              <a:solidFill>
                                <a:srgbClr val="F2F2F2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398B6B" id="Rectangle 7590" o:spid="_x0000_s1026" style="position:absolute;margin-left:59.2pt;margin-top:12.15pt;width:13.35pt;height:7.15pt;z-index:25127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" fillcolor="black" stroked="f" strokecolor="#f2f2f2" strokeweight="3pt">
                <v:shadow color="#7f7f7f" opacity=".5" offset="1pt"/>
              </v:rect>
            </w:pict>
          </mc:Fallback>
        </mc:AlternateContent>
      </w:r>
      <w:r>
        <w:rPr>
          <w:rFonts w:ascii="華康唐風隸 Std W5" w:eastAsia="華康唐風隸 Std W5" w:hAnsi="華康唐風隸 Std W5" w:hint="eastAsia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277824" behindDoc="0" locked="0" layoutInCell="1" allowOverlap="1" wp14:anchorId="5C5458D3" wp14:editId="2AE087B9">
                <wp:simplePos x="0" y="0"/>
                <wp:positionH relativeFrom="column">
                  <wp:posOffset>967740</wp:posOffset>
                </wp:positionH>
                <wp:positionV relativeFrom="paragraph">
                  <wp:posOffset>154305</wp:posOffset>
                </wp:positionV>
                <wp:extent cx="169545" cy="90805"/>
                <wp:effectExtent l="1905" t="0" r="0" b="4445"/>
                <wp:wrapNone/>
                <wp:docPr id="9263" name="Rectangle 75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545" cy="908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 algn="ctr">
                              <a:solidFill>
                                <a:srgbClr val="F2F2F2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F3F9F7" id="Rectangle 7591" o:spid="_x0000_s1026" style="position:absolute;margin-left:76.2pt;margin-top:12.15pt;width:13.35pt;height:7.15pt;z-index:25127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" fillcolor="black" stroked="f" strokecolor="#f2f2f2" strokeweight="3pt">
                <v:shadow color="#7f7f7f" opacity=".5" offset="1pt"/>
              </v:rect>
            </w:pict>
          </mc:Fallback>
        </mc:AlternateContent>
      </w:r>
      <w:r>
        <w:rPr>
          <w:rFonts w:ascii="華康唐風隸 Std W5" w:eastAsia="華康唐風隸 Std W5" w:hAnsi="華康唐風隸 Std W5" w:hint="eastAsia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279872" behindDoc="0" locked="0" layoutInCell="1" allowOverlap="1" wp14:anchorId="02C37B5C" wp14:editId="20601FE9">
                <wp:simplePos x="0" y="0"/>
                <wp:positionH relativeFrom="column">
                  <wp:posOffset>2076450</wp:posOffset>
                </wp:positionH>
                <wp:positionV relativeFrom="paragraph">
                  <wp:posOffset>154305</wp:posOffset>
                </wp:positionV>
                <wp:extent cx="169545" cy="90805"/>
                <wp:effectExtent l="0" t="0" r="0" b="4445"/>
                <wp:wrapNone/>
                <wp:docPr id="9264" name="Rectangle 75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545" cy="908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 algn="ctr">
                              <a:solidFill>
                                <a:srgbClr val="F2F2F2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C0D9F4" id="Rectangle 7593" o:spid="_x0000_s1026" style="position:absolute;margin-left:163.5pt;margin-top:12.15pt;width:13.35pt;height:7.15pt;z-index:25127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" fillcolor="black" stroked="f" strokecolor="#f2f2f2" strokeweight="3pt">
                <v:shadow color="#7f7f7f" opacity=".5" offset="1pt"/>
              </v:rect>
            </w:pict>
          </mc:Fallback>
        </mc:AlternateContent>
      </w:r>
      <w:r>
        <w:rPr>
          <w:rFonts w:ascii="華康唐風隸 Std W5" w:eastAsia="華康唐風隸 Std W5" w:hAnsi="華康唐風隸 Std W5" w:hint="eastAsia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278848" behindDoc="0" locked="0" layoutInCell="1" allowOverlap="1" wp14:anchorId="22B4FCEC" wp14:editId="1457BAF6">
                <wp:simplePos x="0" y="0"/>
                <wp:positionH relativeFrom="column">
                  <wp:posOffset>1860550</wp:posOffset>
                </wp:positionH>
                <wp:positionV relativeFrom="paragraph">
                  <wp:posOffset>154305</wp:posOffset>
                </wp:positionV>
                <wp:extent cx="169545" cy="90805"/>
                <wp:effectExtent l="0" t="0" r="2540" b="4445"/>
                <wp:wrapNone/>
                <wp:docPr id="9265" name="Rectangle 75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545" cy="908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 algn="ctr">
                              <a:solidFill>
                                <a:srgbClr val="F2F2F2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83AC21" id="Rectangle 7592" o:spid="_x0000_s1026" style="position:absolute;margin-left:146.5pt;margin-top:12.15pt;width:13.35pt;height:7.15pt;z-index:25127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" fillcolor="black" stroked="f" strokecolor="#f2f2f2" strokeweight="3pt">
                <v:shadow color="#7f7f7f" opacity=".5" offset="1pt"/>
              </v:rect>
            </w:pict>
          </mc:Fallback>
        </mc:AlternateContent>
      </w:r>
      <w:r>
        <w:rPr>
          <w:rFonts w:ascii="華康唐風隸 Std W5" w:eastAsia="華康唐風隸 Std W5" w:hAnsi="華康唐風隸 Std W5"/>
          <w:sz w:val="30"/>
          <w:szCs w:val="30"/>
        </w:rPr>
        <w:br w:type="page"/>
      </w:r>
    </w:p>
    <w:p w14:paraId="08C7E17B" w14:textId="77777777" w:rsidR="00C37017" w:rsidRPr="00FE5A4F" w:rsidRDefault="00C37017" w:rsidP="00594FF3">
      <w:pPr>
        <w:pStyle w:val="aff3"/>
        <w:spacing w:after="108"/>
        <w:rPr>
          <w:rFonts w:ascii="華康唐風隸 Std W9" w:eastAsia="華康唐風隸 Std W9" w:hAnsi="華康唐風隸 Std W9"/>
          <w:sz w:val="34"/>
          <w:szCs w:val="34"/>
        </w:rPr>
      </w:pPr>
      <w:r>
        <w:lastRenderedPageBreak/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>同源染色體和複製染色分體</w:t>
      </w:r>
      <w:r w:rsidRPr="009126BF">
        <w:rPr>
          <w:rFonts w:hint="eastAsia"/>
        </w:rPr>
        <w:t>：</w:t>
      </w:r>
    </w:p>
    <w:p w14:paraId="7721E1B4" w14:textId="77777777" w:rsidR="00C37017" w:rsidRPr="00122884" w:rsidRDefault="00C37017" w:rsidP="00B648DB">
      <w:pPr>
        <w:pStyle w:val="11"/>
        <w:ind w:left="818" w:right="480" w:hanging="338"/>
      </w:pPr>
      <w:r w:rsidRPr="00122884">
        <w:rPr>
          <w:rFonts w:hint="eastAsia"/>
        </w:rPr>
        <w:t>1.</w:t>
      </w:r>
      <w:r>
        <w:rPr>
          <w:rFonts w:hint="eastAsia"/>
        </w:rPr>
        <w:t>同源染色體</w:t>
      </w:r>
    </w:p>
    <w:p w14:paraId="69DCB52B" w14:textId="77777777" w:rsidR="00C37017" w:rsidRDefault="00C37017" w:rsidP="00B648DB">
      <w:pPr>
        <w:pStyle w:val="12"/>
        <w:ind w:left="1112" w:right="480" w:hanging="320"/>
      </w:pPr>
      <w:r w:rsidRPr="009126BF">
        <w:rPr>
          <w:rFonts w:hint="eastAsia"/>
        </w:rPr>
        <w:t>(1)</w:t>
      </w:r>
      <w:r w:rsidRPr="00C37017">
        <w:rPr>
          <w:rFonts w:hint="eastAsia"/>
        </w:rPr>
        <w:t>細胞內大小、形態相同的成對染色體</w:t>
      </w:r>
      <w:r>
        <w:rPr>
          <w:rFonts w:hint="eastAsia"/>
        </w:rPr>
        <w:t>。</w:t>
      </w:r>
    </w:p>
    <w:p w14:paraId="531F1959" w14:textId="77777777" w:rsidR="00C37017" w:rsidRDefault="00C37017" w:rsidP="00B648DB">
      <w:pPr>
        <w:pStyle w:val="12"/>
        <w:ind w:left="1112" w:right="480" w:hanging="320"/>
      </w:pPr>
      <w:r w:rsidRPr="009126BF">
        <w:rPr>
          <w:rFonts w:hint="eastAsia"/>
        </w:rPr>
        <w:t>(2)</w:t>
      </w:r>
      <w:r w:rsidR="006A6B59">
        <w:rPr>
          <w:rFonts w:hint="eastAsia"/>
        </w:rPr>
        <w:t>成對的同源</w:t>
      </w:r>
      <w:r w:rsidR="006A6B59" w:rsidRPr="00C37017">
        <w:rPr>
          <w:rFonts w:hint="eastAsia"/>
        </w:rPr>
        <w:t>染色體</w:t>
      </w:r>
      <w:r w:rsidR="006A6B59">
        <w:rPr>
          <w:rFonts w:hint="eastAsia"/>
        </w:rPr>
        <w:t>，</w:t>
      </w:r>
      <w:r w:rsidR="006A6B59" w:rsidRPr="00C37017">
        <w:rPr>
          <w:rFonts w:hint="eastAsia"/>
        </w:rPr>
        <w:t>攜帶</w:t>
      </w:r>
      <w:r w:rsidR="006A6B59">
        <w:rPr>
          <w:rFonts w:hint="eastAsia"/>
        </w:rPr>
        <w:t>的</w:t>
      </w:r>
      <w:r w:rsidR="006A6B59" w:rsidRPr="00C37017">
        <w:rPr>
          <w:rFonts w:hint="eastAsia"/>
        </w:rPr>
        <w:t>基因種類與排序位置相同</w:t>
      </w:r>
      <w:r w:rsidR="006A6B59">
        <w:rPr>
          <w:rFonts w:hint="eastAsia"/>
        </w:rPr>
        <w:t>。</w:t>
      </w:r>
    </w:p>
    <w:p w14:paraId="6B1C464B" w14:textId="77777777" w:rsidR="006A6B59" w:rsidRDefault="006A6B59" w:rsidP="00B648DB">
      <w:pPr>
        <w:pStyle w:val="12"/>
        <w:ind w:left="1112" w:right="480" w:hanging="320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 w:rsidRPr="00C37017">
        <w:rPr>
          <w:rFonts w:hint="eastAsia"/>
        </w:rPr>
        <w:t>一條來自父親，一條來自母親</w:t>
      </w:r>
      <w:r>
        <w:rPr>
          <w:rFonts w:hint="eastAsia"/>
        </w:rPr>
        <w:t>。</w:t>
      </w:r>
    </w:p>
    <w:p w14:paraId="36C198B8" w14:textId="77777777" w:rsidR="006A6B59" w:rsidRDefault="006A6B59" w:rsidP="00B648DB">
      <w:pPr>
        <w:pStyle w:val="12"/>
        <w:ind w:left="1112" w:right="480" w:hanging="320"/>
        <w:rPr>
          <w:rFonts w:ascii="微軟正黑體" w:eastAsia="微軟正黑體" w:hAnsi="微軟正黑體"/>
        </w:rPr>
      </w:pPr>
      <w:r>
        <w:rPr>
          <w:rFonts w:hint="eastAsia"/>
        </w:rPr>
        <w:t>(4)</w:t>
      </w:r>
      <w:r w:rsidRPr="00C37017">
        <w:rPr>
          <w:rFonts w:hint="eastAsia"/>
        </w:rPr>
        <w:t>同源染色體上相同位置的成對基因稱為</w:t>
      </w:r>
      <w:r w:rsidRPr="00522527">
        <w:rPr>
          <w:rFonts w:hint="eastAsia"/>
          <w:color w:val="FEFEFE"/>
          <w:u w:val="single" w:color="000000"/>
        </w:rPr>
        <w:t xml:space="preserve">   等位基因   </w:t>
      </w:r>
      <w:r>
        <w:rPr>
          <w:rFonts w:hint="eastAsia"/>
        </w:rPr>
        <w:t>。</w:t>
      </w:r>
    </w:p>
    <w:p w14:paraId="3C0C8CDB" w14:textId="77777777" w:rsidR="006A6B59" w:rsidRPr="00375C09" w:rsidRDefault="006A6B59" w:rsidP="00C37017">
      <w:pPr>
        <w:snapToGrid w:val="0"/>
        <w:spacing w:line="420" w:lineRule="atLeast"/>
        <w:ind w:leftChars="360" w:left="1188" w:hanging="324"/>
        <w:jc w:val="both"/>
        <w:rPr>
          <w:rFonts w:ascii="華康楷書體 Std W7" w:eastAsia="華康楷書體 Std W7" w:hAnsi="華康楷書體 Std W7"/>
          <w:sz w:val="26"/>
          <w:szCs w:val="26"/>
          <w:vertAlign w:val="subscript"/>
        </w:rPr>
      </w:pPr>
    </w:p>
    <w:p w14:paraId="4884885F" w14:textId="77777777" w:rsidR="006A6B59" w:rsidRPr="00122884" w:rsidRDefault="006A6B59" w:rsidP="00B648DB">
      <w:pPr>
        <w:pStyle w:val="11"/>
        <w:ind w:left="818" w:right="480" w:hanging="338"/>
      </w:pPr>
      <w:r>
        <w:rPr>
          <w:rFonts w:hint="eastAsia"/>
        </w:rPr>
        <w:t>2</w:t>
      </w:r>
      <w:r w:rsidRPr="00122884">
        <w:rPr>
          <w:rFonts w:hint="eastAsia"/>
        </w:rPr>
        <w:t>.</w:t>
      </w:r>
      <w:r>
        <w:rPr>
          <w:rFonts w:hint="eastAsia"/>
        </w:rPr>
        <w:t>複製染色分體</w:t>
      </w:r>
    </w:p>
    <w:p w14:paraId="1F70840C" w14:textId="77777777" w:rsidR="006A6B59" w:rsidRDefault="006A6B59" w:rsidP="00B648DB">
      <w:pPr>
        <w:pStyle w:val="12"/>
        <w:ind w:left="1112" w:right="480" w:hanging="320"/>
      </w:pPr>
      <w:r w:rsidRPr="009126BF">
        <w:rPr>
          <w:rFonts w:hint="eastAsia"/>
        </w:rPr>
        <w:t>(1)</w:t>
      </w:r>
      <w:r>
        <w:rPr>
          <w:rFonts w:hint="eastAsia"/>
        </w:rPr>
        <w:t>一條染色體由兩個複製染色分體組成，以中節相連。</w:t>
      </w:r>
    </w:p>
    <w:p w14:paraId="3A868A8A" w14:textId="77777777" w:rsidR="006A6B59" w:rsidRDefault="006A6B59" w:rsidP="00B648DB">
      <w:pPr>
        <w:pStyle w:val="12"/>
        <w:ind w:left="1112" w:right="480" w:hanging="320"/>
      </w:pPr>
      <w:r w:rsidRPr="009126BF">
        <w:rPr>
          <w:rFonts w:hint="eastAsia"/>
        </w:rPr>
        <w:t>(2)</w:t>
      </w:r>
      <w:r>
        <w:rPr>
          <w:rFonts w:hint="eastAsia"/>
        </w:rPr>
        <w:t>一對複製染色分體＝一對</w:t>
      </w:r>
      <w:r w:rsidRPr="00522527">
        <w:rPr>
          <w:rFonts w:hint="eastAsia"/>
          <w:color w:val="FEFEFE"/>
          <w:u w:val="single" w:color="000000"/>
        </w:rPr>
        <w:t xml:space="preserve">  姊妹  </w:t>
      </w:r>
      <w:r>
        <w:rPr>
          <w:rFonts w:hint="eastAsia"/>
        </w:rPr>
        <w:t>染色分體＝一個</w:t>
      </w:r>
      <w:r w:rsidRPr="00522527">
        <w:rPr>
          <w:rFonts w:hint="eastAsia"/>
          <w:color w:val="FEFEFE"/>
          <w:u w:val="single" w:color="000000"/>
        </w:rPr>
        <w:t xml:space="preserve">   二分體   </w:t>
      </w:r>
      <w:r>
        <w:rPr>
          <w:rFonts w:hint="eastAsia"/>
        </w:rPr>
        <w:t>。</w:t>
      </w:r>
    </w:p>
    <w:p w14:paraId="567DA33A" w14:textId="77777777" w:rsidR="00C37017" w:rsidRDefault="00C37017" w:rsidP="00C37017">
      <w:pPr>
        <w:pStyle w:val="-11"/>
        <w:snapToGrid w:val="0"/>
        <w:spacing w:line="420" w:lineRule="atLeast"/>
        <w:ind w:leftChars="0" w:left="0"/>
        <w:jc w:val="both"/>
        <w:rPr>
          <w:rFonts w:ascii="Times New Roman" w:eastAsia="華康圓體 Std W5" w:hAnsi="Times New Roman"/>
          <w:sz w:val="28"/>
          <w:szCs w:val="28"/>
        </w:rPr>
      </w:pPr>
    </w:p>
    <w:p w14:paraId="2CEBD2C5" w14:textId="77777777" w:rsidR="006A6B59" w:rsidRPr="009126BF" w:rsidRDefault="006A6B59" w:rsidP="00594FF3">
      <w:pPr>
        <w:pStyle w:val="aff3"/>
        <w:spacing w:after="108"/>
      </w:pPr>
      <w:r>
        <w:t>(</w:t>
      </w:r>
      <w:r w:rsidR="00C114D0">
        <w:rPr>
          <w:rFonts w:hint="eastAsia"/>
        </w:rPr>
        <w:t>二</w:t>
      </w:r>
      <w:r>
        <w:t>)</w:t>
      </w:r>
      <w:r w:rsidR="00C114D0">
        <w:rPr>
          <w:rFonts w:hint="eastAsia"/>
        </w:rPr>
        <w:t>體</w:t>
      </w:r>
      <w:r>
        <w:rPr>
          <w:rFonts w:hint="eastAsia"/>
        </w:rPr>
        <w:t>染色體和</w:t>
      </w:r>
      <w:r w:rsidR="00C114D0">
        <w:rPr>
          <w:rFonts w:hint="eastAsia"/>
        </w:rPr>
        <w:t>性</w:t>
      </w:r>
      <w:r>
        <w:rPr>
          <w:rFonts w:hint="eastAsia"/>
        </w:rPr>
        <w:t>染色體</w:t>
      </w:r>
      <w:r w:rsidRPr="009126BF">
        <w:rPr>
          <w:rFonts w:hint="eastAsia"/>
        </w:rPr>
        <w:t>：</w:t>
      </w:r>
    </w:p>
    <w:p w14:paraId="6E019C37" w14:textId="77777777" w:rsidR="00C114D0" w:rsidRPr="00C114D0" w:rsidRDefault="00C114D0" w:rsidP="00B648DB">
      <w:pPr>
        <w:pStyle w:val="11"/>
        <w:ind w:left="818" w:right="480" w:hanging="338"/>
      </w:pPr>
      <w:r w:rsidRPr="00122884">
        <w:rPr>
          <w:rFonts w:hint="eastAsia"/>
        </w:rPr>
        <w:t>1.</w:t>
      </w:r>
      <w:r>
        <w:rPr>
          <w:rFonts w:hint="eastAsia"/>
        </w:rPr>
        <w:t>性染色體</w:t>
      </w:r>
      <w:r w:rsidR="00B648DB">
        <w:br/>
      </w:r>
      <w:r w:rsidRPr="00C114D0">
        <w:rPr>
          <w:rFonts w:hint="eastAsia"/>
        </w:rPr>
        <w:t>此染色體的組合與生物的</w:t>
      </w:r>
      <w:r w:rsidRPr="00522527">
        <w:rPr>
          <w:rFonts w:hint="eastAsia"/>
          <w:color w:val="FEFEFE"/>
          <w:u w:val="single" w:color="000000"/>
        </w:rPr>
        <w:t xml:space="preserve">  性別  </w:t>
      </w:r>
      <w:r w:rsidRPr="00C114D0">
        <w:rPr>
          <w:rFonts w:hint="eastAsia"/>
        </w:rPr>
        <w:t>決定</w:t>
      </w:r>
      <w:r>
        <w:rPr>
          <w:rFonts w:hint="eastAsia"/>
        </w:rPr>
        <w:t>有關，不同生物的決定方式不同。</w:t>
      </w:r>
      <w:r>
        <w:br/>
      </w:r>
      <w:r>
        <w:rPr>
          <w:rFonts w:hint="eastAsia"/>
        </w:rPr>
        <w:t>以</w:t>
      </w:r>
      <w:r w:rsidRPr="00C114D0">
        <w:rPr>
          <w:rFonts w:hint="eastAsia"/>
        </w:rPr>
        <w:t>人類細胞</w:t>
      </w:r>
      <w:r>
        <w:rPr>
          <w:rFonts w:hint="eastAsia"/>
        </w:rPr>
        <w:t>為例，</w:t>
      </w:r>
      <w:r w:rsidRPr="00C114D0">
        <w:rPr>
          <w:rFonts w:hint="eastAsia"/>
        </w:rPr>
        <w:t>第23對染色體為性染色體</w:t>
      </w:r>
      <w:r>
        <w:rPr>
          <w:rFonts w:hint="eastAsia"/>
        </w:rPr>
        <w:t>，</w:t>
      </w:r>
      <w:r w:rsidRPr="00C114D0">
        <w:rPr>
          <w:rFonts w:hint="eastAsia"/>
        </w:rPr>
        <w:t>XX為女性，XY為男性。</w:t>
      </w:r>
    </w:p>
    <w:p w14:paraId="4ED2E337" w14:textId="77777777" w:rsidR="00C114D0" w:rsidRPr="00375C09" w:rsidRDefault="00C114D0" w:rsidP="00C114D0">
      <w:pPr>
        <w:snapToGrid w:val="0"/>
        <w:spacing w:line="420" w:lineRule="atLeast"/>
        <w:ind w:leftChars="220" w:left="528"/>
        <w:jc w:val="both"/>
        <w:rPr>
          <w:rFonts w:ascii="華康楷書體 Std W7" w:eastAsia="華康楷書體 Std W7" w:hAnsi="華康楷書體 Std W7"/>
          <w:sz w:val="26"/>
          <w:szCs w:val="26"/>
          <w:vertAlign w:val="subscript"/>
        </w:rPr>
      </w:pPr>
    </w:p>
    <w:p w14:paraId="0B638AED" w14:textId="77777777" w:rsidR="00C114D0" w:rsidRDefault="00C114D0" w:rsidP="00B648DB">
      <w:pPr>
        <w:pStyle w:val="11"/>
        <w:ind w:left="818" w:right="480" w:hanging="338"/>
      </w:pPr>
      <w:r>
        <w:rPr>
          <w:rFonts w:hint="eastAsia"/>
        </w:rPr>
        <w:t>2</w:t>
      </w:r>
      <w:r w:rsidRPr="00122884">
        <w:rPr>
          <w:rFonts w:hint="eastAsia"/>
        </w:rPr>
        <w:t>.</w:t>
      </w:r>
      <w:r>
        <w:rPr>
          <w:rFonts w:hint="eastAsia"/>
        </w:rPr>
        <w:t>體染色體</w:t>
      </w:r>
      <w:r w:rsidR="00B648DB">
        <w:br/>
      </w:r>
      <w:r w:rsidRPr="00C114D0">
        <w:rPr>
          <w:rFonts w:hint="eastAsia"/>
        </w:rPr>
        <w:t>除了性染色體以外的染色體，與性別決定</w:t>
      </w:r>
      <w:r w:rsidR="0064747F" w:rsidRPr="00522527">
        <w:rPr>
          <w:rFonts w:hint="eastAsia"/>
          <w:color w:val="FEFEFE"/>
          <w:u w:val="single" w:color="000000" w:themeColor="text1"/>
        </w:rPr>
        <w:t xml:space="preserve">  無關  </w:t>
      </w:r>
      <w:r w:rsidRPr="00C114D0">
        <w:rPr>
          <w:rFonts w:hint="eastAsia"/>
        </w:rPr>
        <w:t>，人類</w:t>
      </w:r>
      <w:r w:rsidR="00FE5A4F">
        <w:rPr>
          <w:rFonts w:hint="eastAsia"/>
        </w:rPr>
        <w:t>染色體中</w:t>
      </w:r>
      <w:r w:rsidRPr="00C114D0">
        <w:rPr>
          <w:rFonts w:hint="eastAsia"/>
        </w:rPr>
        <w:t>有22對。</w:t>
      </w:r>
    </w:p>
    <w:p w14:paraId="04D566B1" w14:textId="77777777" w:rsidR="00FE5A4F" w:rsidRDefault="00FE5A4F" w:rsidP="00C37017">
      <w:pPr>
        <w:snapToGrid w:val="0"/>
        <w:spacing w:line="420" w:lineRule="atLeast"/>
        <w:jc w:val="both"/>
        <w:rPr>
          <w:rFonts w:ascii="華康唐風隸 Std W5" w:eastAsia="華康唐風隸 Std W5" w:hAnsi="華康唐風隸 Std W5"/>
          <w:noProof/>
          <w:sz w:val="30"/>
          <w:szCs w:val="30"/>
        </w:rPr>
      </w:pPr>
    </w:p>
    <w:p w14:paraId="09D13772" w14:textId="77777777" w:rsidR="00FE5A4F" w:rsidRPr="009126BF" w:rsidRDefault="00FE5A4F" w:rsidP="00594FF3">
      <w:pPr>
        <w:pStyle w:val="aff3"/>
        <w:spacing w:after="108"/>
      </w:pPr>
      <w:r>
        <w:t>(</w:t>
      </w:r>
      <w:r>
        <w:rPr>
          <w:rFonts w:hint="eastAsia"/>
        </w:rPr>
        <w:t>三</w:t>
      </w:r>
      <w:r>
        <w:t>)</w:t>
      </w:r>
      <w:r>
        <w:rPr>
          <w:rFonts w:hint="eastAsia"/>
        </w:rPr>
        <w:t>染色體套數：</w:t>
      </w:r>
    </w:p>
    <w:p w14:paraId="3A48CB29" w14:textId="77777777" w:rsidR="00FE5A4F" w:rsidRDefault="00FE5A4F" w:rsidP="00B648DB">
      <w:pPr>
        <w:pStyle w:val="11"/>
        <w:ind w:left="818" w:right="480" w:hanging="338"/>
      </w:pPr>
      <w:r w:rsidRPr="00122884">
        <w:rPr>
          <w:rFonts w:hint="eastAsia"/>
        </w:rPr>
        <w:t>1.</w:t>
      </w:r>
      <w:r>
        <w:rPr>
          <w:rFonts w:hint="eastAsia"/>
        </w:rPr>
        <w:t>雙套染色體(</w:t>
      </w:r>
      <w:r w:rsidRPr="00522527">
        <w:rPr>
          <w:rFonts w:hint="eastAsia"/>
          <w:color w:val="FEFEFE"/>
          <w:u w:val="single" w:color="000000"/>
        </w:rPr>
        <w:t xml:space="preserve"> 2</w:t>
      </w:r>
      <w:r w:rsidRPr="00522527">
        <w:rPr>
          <w:color w:val="FEFEFE"/>
          <w:u w:val="single" w:color="000000"/>
        </w:rPr>
        <w:t>n</w:t>
      </w:r>
      <w:r w:rsidRPr="00522527">
        <w:rPr>
          <w:rFonts w:hint="eastAsia"/>
          <w:color w:val="FEFEFE"/>
          <w:u w:val="single" w:color="000000"/>
        </w:rPr>
        <w:t xml:space="preserve"> </w:t>
      </w:r>
      <w:r>
        <w:rPr>
          <w:rFonts w:hint="eastAsia"/>
        </w:rPr>
        <w:t>)</w:t>
      </w:r>
      <w:r w:rsidR="00B648DB">
        <w:br/>
      </w:r>
      <w:r>
        <w:rPr>
          <w:rFonts w:hint="eastAsia"/>
        </w:rPr>
        <w:t>普遍存在於</w:t>
      </w:r>
      <w:r w:rsidRPr="00522527">
        <w:rPr>
          <w:rFonts w:hint="eastAsia"/>
          <w:color w:val="FEFEFE"/>
          <w:u w:val="single" w:color="000000"/>
        </w:rPr>
        <w:t xml:space="preserve">  體  </w:t>
      </w:r>
      <w:r>
        <w:rPr>
          <w:rFonts w:hint="eastAsia"/>
        </w:rPr>
        <w:t>細胞中，細胞內的染色體兩兩成對。</w:t>
      </w:r>
    </w:p>
    <w:p w14:paraId="15A6A6F5" w14:textId="77777777" w:rsidR="00FE5A4F" w:rsidRDefault="00FE5A4F" w:rsidP="00FE5A4F">
      <w:pPr>
        <w:snapToGrid w:val="0"/>
        <w:spacing w:line="420" w:lineRule="atLeast"/>
        <w:ind w:leftChars="192" w:left="867" w:hangingChars="156" w:hanging="406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55FCE49" w14:textId="77777777" w:rsidR="00FE5A4F" w:rsidRDefault="00FE5A4F" w:rsidP="00B648DB">
      <w:pPr>
        <w:pStyle w:val="11"/>
        <w:ind w:left="818" w:right="480" w:hanging="338"/>
      </w:pPr>
      <w:r>
        <w:rPr>
          <w:rFonts w:hint="eastAsia"/>
        </w:rPr>
        <w:t>2</w:t>
      </w:r>
      <w:r w:rsidRPr="00122884">
        <w:rPr>
          <w:rFonts w:hint="eastAsia"/>
        </w:rPr>
        <w:t>.</w:t>
      </w:r>
      <w:r>
        <w:rPr>
          <w:rFonts w:hint="eastAsia"/>
        </w:rPr>
        <w:t>單套染色體(</w:t>
      </w:r>
      <w:r w:rsidRPr="00522527">
        <w:rPr>
          <w:rFonts w:hint="eastAsia"/>
          <w:color w:val="FEFEFE"/>
          <w:u w:val="single" w:color="000000"/>
        </w:rPr>
        <w:t xml:space="preserve"> </w:t>
      </w:r>
      <w:r w:rsidR="0064747F" w:rsidRPr="00522527">
        <w:rPr>
          <w:color w:val="FEFEFE"/>
          <w:u w:val="single" w:color="000000"/>
        </w:rPr>
        <w:t>n</w:t>
      </w:r>
      <w:r w:rsidRPr="00522527">
        <w:rPr>
          <w:rFonts w:hint="eastAsia"/>
          <w:color w:val="FEFEFE"/>
          <w:u w:val="single" w:color="000000"/>
        </w:rPr>
        <w:t xml:space="preserve"> </w:t>
      </w:r>
      <w:r>
        <w:rPr>
          <w:rFonts w:hint="eastAsia"/>
        </w:rPr>
        <w:t>)</w:t>
      </w:r>
      <w:r w:rsidR="00B648DB">
        <w:br/>
      </w:r>
      <w:r>
        <w:rPr>
          <w:rFonts w:hint="eastAsia"/>
        </w:rPr>
        <w:t>存在於</w:t>
      </w:r>
      <w:r w:rsidRPr="00522527">
        <w:rPr>
          <w:rFonts w:hint="eastAsia"/>
          <w:color w:val="FEFEFE"/>
          <w:u w:val="single" w:color="000000"/>
        </w:rPr>
        <w:t xml:space="preserve">  配子  </w:t>
      </w:r>
      <w:r>
        <w:rPr>
          <w:rFonts w:hint="eastAsia"/>
        </w:rPr>
        <w:t>細胞中，細胞內的染色體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成對。</w:t>
      </w:r>
    </w:p>
    <w:p w14:paraId="377992B9" w14:textId="77777777" w:rsidR="00FE5A4F" w:rsidRPr="00C114D0" w:rsidRDefault="00FE5A4F" w:rsidP="00B648DB">
      <w:pPr>
        <w:pStyle w:val="11"/>
        <w:ind w:left="818" w:right="480" w:hanging="338"/>
      </w:pPr>
    </w:p>
    <w:p w14:paraId="4DFE92A1" w14:textId="77777777" w:rsidR="004523E5" w:rsidRDefault="004523E5" w:rsidP="004523E5">
      <w:pPr>
        <w:pStyle w:val="aff7"/>
        <w:ind w:left="240" w:right="240"/>
      </w:pPr>
      <w:r>
        <w:rPr>
          <w:rFonts w:ascii="華康唐風隸 Std W5" w:eastAsia="華康唐風隸 Std W5" w:hAnsi="華康唐風隸 Std W5" w:hint="eastAsia"/>
          <w:noProof/>
        </w:rPr>
        <mc:AlternateContent>
          <mc:Choice Requires="wpg">
            <w:drawing>
              <wp:anchor distT="0" distB="0" distL="114300" distR="114300" simplePos="0" relativeHeight="251275776" behindDoc="0" locked="0" layoutInCell="1" allowOverlap="1" wp14:anchorId="04AC1EF3" wp14:editId="5A2C10DD">
                <wp:simplePos x="0" y="0"/>
                <wp:positionH relativeFrom="column">
                  <wp:posOffset>1113647</wp:posOffset>
                </wp:positionH>
                <wp:positionV relativeFrom="paragraph">
                  <wp:posOffset>160511</wp:posOffset>
                </wp:positionV>
                <wp:extent cx="1943100" cy="1943100"/>
                <wp:effectExtent l="11430" t="6985" r="7620" b="12065"/>
                <wp:wrapNone/>
                <wp:docPr id="9217" name="Group 75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3100" cy="1943100"/>
                          <a:chOff x="2102" y="13088"/>
                          <a:chExt cx="3060" cy="3060"/>
                        </a:xfrm>
                      </wpg:grpSpPr>
                      <wps:wsp>
                        <wps:cNvPr id="9218" name="Oval 7547"/>
                        <wps:cNvSpPr>
                          <a:spLocks noChangeArrowheads="1"/>
                        </wps:cNvSpPr>
                        <wps:spPr bwMode="auto">
                          <a:xfrm>
                            <a:off x="2102" y="13088"/>
                            <a:ext cx="3060" cy="306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219" name="Group 7548"/>
                        <wpg:cNvGrpSpPr>
                          <a:grpSpLocks/>
                        </wpg:cNvGrpSpPr>
                        <wpg:grpSpPr bwMode="auto">
                          <a:xfrm flipH="1">
                            <a:off x="2515" y="13883"/>
                            <a:ext cx="205" cy="1548"/>
                            <a:chOff x="5315" y="12120"/>
                            <a:chExt cx="553" cy="4171"/>
                          </a:xfrm>
                        </wpg:grpSpPr>
                        <wps:wsp>
                          <wps:cNvPr id="9220" name="Oval 7549"/>
                          <wps:cNvSpPr>
                            <a:spLocks noChangeArrowheads="1"/>
                          </wps:cNvSpPr>
                          <wps:spPr bwMode="auto">
                            <a:xfrm rot="-246744">
                              <a:off x="5315" y="12120"/>
                              <a:ext cx="237" cy="211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21" name="Oval 7550"/>
                          <wps:cNvSpPr>
                            <a:spLocks noChangeArrowheads="1"/>
                          </wps:cNvSpPr>
                          <wps:spPr bwMode="auto">
                            <a:xfrm rot="246744" flipV="1">
                              <a:off x="5631" y="12120"/>
                              <a:ext cx="237" cy="211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22" name="Oval 7551"/>
                          <wps:cNvSpPr>
                            <a:spLocks noChangeArrowheads="1"/>
                          </wps:cNvSpPr>
                          <wps:spPr bwMode="auto">
                            <a:xfrm rot="246744" flipV="1">
                              <a:off x="5315" y="14174"/>
                              <a:ext cx="237" cy="211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23" name="Oval 7552"/>
                          <wps:cNvSpPr>
                            <a:spLocks noChangeArrowheads="1"/>
                          </wps:cNvSpPr>
                          <wps:spPr bwMode="auto">
                            <a:xfrm rot="-246744">
                              <a:off x="5631" y="14174"/>
                              <a:ext cx="237" cy="211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24" name="Oval 7553"/>
                          <wps:cNvSpPr>
                            <a:spLocks noChangeArrowheads="1"/>
                          </wps:cNvSpPr>
                          <wps:spPr bwMode="auto">
                            <a:xfrm>
                              <a:off x="5392" y="13971"/>
                              <a:ext cx="412" cy="412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25" name="Group 7554"/>
                        <wpg:cNvGrpSpPr>
                          <a:grpSpLocks/>
                        </wpg:cNvGrpSpPr>
                        <wpg:grpSpPr bwMode="auto">
                          <a:xfrm flipH="1">
                            <a:off x="4017" y="14306"/>
                            <a:ext cx="205" cy="1548"/>
                            <a:chOff x="5315" y="12120"/>
                            <a:chExt cx="553" cy="4171"/>
                          </a:xfrm>
                        </wpg:grpSpPr>
                        <wps:wsp>
                          <wps:cNvPr id="9226" name="Oval 7555"/>
                          <wps:cNvSpPr>
                            <a:spLocks noChangeArrowheads="1"/>
                          </wps:cNvSpPr>
                          <wps:spPr bwMode="auto">
                            <a:xfrm rot="-246744">
                              <a:off x="5315" y="12120"/>
                              <a:ext cx="237" cy="211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27" name="Oval 7556"/>
                          <wps:cNvSpPr>
                            <a:spLocks noChangeArrowheads="1"/>
                          </wps:cNvSpPr>
                          <wps:spPr bwMode="auto">
                            <a:xfrm rot="246744" flipV="1">
                              <a:off x="5631" y="12120"/>
                              <a:ext cx="237" cy="211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28" name="Oval 7557"/>
                          <wps:cNvSpPr>
                            <a:spLocks noChangeArrowheads="1"/>
                          </wps:cNvSpPr>
                          <wps:spPr bwMode="auto">
                            <a:xfrm rot="246744" flipV="1">
                              <a:off x="5315" y="14174"/>
                              <a:ext cx="237" cy="211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29" name="Oval 7558"/>
                          <wps:cNvSpPr>
                            <a:spLocks noChangeArrowheads="1"/>
                          </wps:cNvSpPr>
                          <wps:spPr bwMode="auto">
                            <a:xfrm rot="-246744">
                              <a:off x="5631" y="14174"/>
                              <a:ext cx="237" cy="211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30" name="Oval 7559"/>
                          <wps:cNvSpPr>
                            <a:spLocks noChangeArrowheads="1"/>
                          </wps:cNvSpPr>
                          <wps:spPr bwMode="auto">
                            <a:xfrm>
                              <a:off x="5392" y="13971"/>
                              <a:ext cx="412" cy="412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31" name="Group 7560"/>
                        <wpg:cNvGrpSpPr>
                          <a:grpSpLocks/>
                        </wpg:cNvGrpSpPr>
                        <wpg:grpSpPr bwMode="auto">
                          <a:xfrm>
                            <a:off x="3499" y="13209"/>
                            <a:ext cx="205" cy="1192"/>
                            <a:chOff x="5234" y="10945"/>
                            <a:chExt cx="205" cy="1192"/>
                          </a:xfrm>
                        </wpg:grpSpPr>
                        <wps:wsp>
                          <wps:cNvPr id="9232" name="Oval 7561"/>
                          <wps:cNvSpPr>
                            <a:spLocks noChangeArrowheads="1"/>
                          </wps:cNvSpPr>
                          <wps:spPr bwMode="auto">
                            <a:xfrm rot="246744" flipH="1">
                              <a:off x="5351" y="10945"/>
                              <a:ext cx="88" cy="786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33" name="Oval 7562"/>
                          <wps:cNvSpPr>
                            <a:spLocks noChangeArrowheads="1"/>
                          </wps:cNvSpPr>
                          <wps:spPr bwMode="auto">
                            <a:xfrm rot="-246744" flipH="1" flipV="1">
                              <a:off x="5234" y="10945"/>
                              <a:ext cx="88" cy="786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9234" name="Group 7563"/>
                          <wpg:cNvGrpSpPr>
                            <a:grpSpLocks/>
                          </wpg:cNvGrpSpPr>
                          <wpg:grpSpPr bwMode="auto">
                            <a:xfrm>
                              <a:off x="5248" y="11707"/>
                              <a:ext cx="173" cy="430"/>
                              <a:chOff x="5234" y="11707"/>
                              <a:chExt cx="192" cy="430"/>
                            </a:xfrm>
                          </wpg:grpSpPr>
                          <wps:wsp>
                            <wps:cNvPr id="9235" name="Oval 7564"/>
                            <wps:cNvSpPr>
                              <a:spLocks noChangeArrowheads="1"/>
                            </wps:cNvSpPr>
                            <wps:spPr bwMode="auto">
                              <a:xfrm rot="-246744" flipH="1" flipV="1">
                                <a:off x="5338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36" name="Oval 7565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234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9237" name="Oval 7566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5258" y="11632"/>
                              <a:ext cx="152" cy="153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38" name="Group 7567"/>
                        <wpg:cNvGrpSpPr>
                          <a:grpSpLocks/>
                        </wpg:cNvGrpSpPr>
                        <wpg:grpSpPr bwMode="auto">
                          <a:xfrm>
                            <a:off x="4421" y="13619"/>
                            <a:ext cx="205" cy="1192"/>
                            <a:chOff x="5234" y="10945"/>
                            <a:chExt cx="205" cy="1192"/>
                          </a:xfrm>
                        </wpg:grpSpPr>
                        <wps:wsp>
                          <wps:cNvPr id="9239" name="Oval 7568"/>
                          <wps:cNvSpPr>
                            <a:spLocks noChangeArrowheads="1"/>
                          </wps:cNvSpPr>
                          <wps:spPr bwMode="auto">
                            <a:xfrm rot="246744" flipH="1">
                              <a:off x="5351" y="10945"/>
                              <a:ext cx="88" cy="786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40" name="Oval 7569"/>
                          <wps:cNvSpPr>
                            <a:spLocks noChangeArrowheads="1"/>
                          </wps:cNvSpPr>
                          <wps:spPr bwMode="auto">
                            <a:xfrm rot="-246744" flipH="1" flipV="1">
                              <a:off x="5234" y="10945"/>
                              <a:ext cx="88" cy="786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9241" name="Group 7570"/>
                          <wpg:cNvGrpSpPr>
                            <a:grpSpLocks/>
                          </wpg:cNvGrpSpPr>
                          <wpg:grpSpPr bwMode="auto">
                            <a:xfrm>
                              <a:off x="5248" y="11707"/>
                              <a:ext cx="173" cy="430"/>
                              <a:chOff x="5234" y="11707"/>
                              <a:chExt cx="192" cy="430"/>
                            </a:xfrm>
                          </wpg:grpSpPr>
                          <wps:wsp>
                            <wps:cNvPr id="9242" name="Oval 7571"/>
                            <wps:cNvSpPr>
                              <a:spLocks noChangeArrowheads="1"/>
                            </wps:cNvSpPr>
                            <wps:spPr bwMode="auto">
                              <a:xfrm rot="-246744" flipH="1" flipV="1">
                                <a:off x="5338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43" name="Oval 7572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234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9244" name="Oval 7573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5258" y="11632"/>
                              <a:ext cx="152" cy="153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45" name="Group 7574"/>
                        <wpg:cNvGrpSpPr>
                          <a:grpSpLocks/>
                        </wpg:cNvGrpSpPr>
                        <wpg:grpSpPr bwMode="auto">
                          <a:xfrm>
                            <a:off x="3493" y="14759"/>
                            <a:ext cx="173" cy="878"/>
                            <a:chOff x="5258" y="11095"/>
                            <a:chExt cx="173" cy="878"/>
                          </a:xfrm>
                        </wpg:grpSpPr>
                        <wpg:grpSp>
                          <wpg:cNvPr id="9246" name="Group 7575"/>
                          <wpg:cNvGrpSpPr>
                            <a:grpSpLocks/>
                          </wpg:cNvGrpSpPr>
                          <wpg:grpSpPr bwMode="auto">
                            <a:xfrm>
                              <a:off x="5258" y="11543"/>
                              <a:ext cx="173" cy="430"/>
                              <a:chOff x="5234" y="11707"/>
                              <a:chExt cx="192" cy="430"/>
                            </a:xfrm>
                          </wpg:grpSpPr>
                          <wps:wsp>
                            <wps:cNvPr id="9247" name="Oval 7576"/>
                            <wps:cNvSpPr>
                              <a:spLocks noChangeArrowheads="1"/>
                            </wps:cNvSpPr>
                            <wps:spPr bwMode="auto">
                              <a:xfrm rot="-246744" flipH="1" flipV="1">
                                <a:off x="5338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48" name="Oval 7577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234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249" name="Group 7578"/>
                          <wpg:cNvGrpSpPr>
                            <a:grpSpLocks/>
                          </wpg:cNvGrpSpPr>
                          <wpg:grpSpPr bwMode="auto">
                            <a:xfrm flipV="1">
                              <a:off x="5258" y="11095"/>
                              <a:ext cx="173" cy="430"/>
                              <a:chOff x="5234" y="11707"/>
                              <a:chExt cx="192" cy="430"/>
                            </a:xfrm>
                          </wpg:grpSpPr>
                          <wps:wsp>
                            <wps:cNvPr id="9250" name="Oval 7579"/>
                            <wps:cNvSpPr>
                              <a:spLocks noChangeArrowheads="1"/>
                            </wps:cNvSpPr>
                            <wps:spPr bwMode="auto">
                              <a:xfrm rot="-246744" flipH="1" flipV="1">
                                <a:off x="5338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51" name="Oval 7580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234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9252" name="Oval 7581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5268" y="11468"/>
                              <a:ext cx="152" cy="153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53" name="Group 7582"/>
                        <wpg:cNvGrpSpPr>
                          <a:grpSpLocks/>
                        </wpg:cNvGrpSpPr>
                        <wpg:grpSpPr bwMode="auto">
                          <a:xfrm>
                            <a:off x="2974" y="14145"/>
                            <a:ext cx="173" cy="878"/>
                            <a:chOff x="5258" y="11095"/>
                            <a:chExt cx="173" cy="878"/>
                          </a:xfrm>
                        </wpg:grpSpPr>
                        <wpg:grpSp>
                          <wpg:cNvPr id="9254" name="Group 7583"/>
                          <wpg:cNvGrpSpPr>
                            <a:grpSpLocks/>
                          </wpg:cNvGrpSpPr>
                          <wpg:grpSpPr bwMode="auto">
                            <a:xfrm>
                              <a:off x="5258" y="11543"/>
                              <a:ext cx="173" cy="430"/>
                              <a:chOff x="5234" y="11707"/>
                              <a:chExt cx="192" cy="430"/>
                            </a:xfrm>
                          </wpg:grpSpPr>
                          <wps:wsp>
                            <wps:cNvPr id="9255" name="Oval 7584"/>
                            <wps:cNvSpPr>
                              <a:spLocks noChangeArrowheads="1"/>
                            </wps:cNvSpPr>
                            <wps:spPr bwMode="auto">
                              <a:xfrm rot="-246744" flipH="1" flipV="1">
                                <a:off x="5338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56" name="Oval 7585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234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257" name="Group 7586"/>
                          <wpg:cNvGrpSpPr>
                            <a:grpSpLocks/>
                          </wpg:cNvGrpSpPr>
                          <wpg:grpSpPr bwMode="auto">
                            <a:xfrm flipV="1">
                              <a:off x="5258" y="11095"/>
                              <a:ext cx="173" cy="430"/>
                              <a:chOff x="5234" y="11707"/>
                              <a:chExt cx="192" cy="430"/>
                            </a:xfrm>
                          </wpg:grpSpPr>
                          <wps:wsp>
                            <wps:cNvPr id="9258" name="Oval 7587"/>
                            <wps:cNvSpPr>
                              <a:spLocks noChangeArrowheads="1"/>
                            </wps:cNvSpPr>
                            <wps:spPr bwMode="auto">
                              <a:xfrm rot="-246744" flipH="1" flipV="1">
                                <a:off x="5338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59" name="Oval 7588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234" y="11707"/>
                                <a:ext cx="88" cy="43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9260" name="Oval 7589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5268" y="11468"/>
                              <a:ext cx="152" cy="153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ED965D" id="Group 7596" o:spid="_x0000_s1026" style="position:absolute;margin-left:87.7pt;margin-top:12.65pt;width:153pt;height:153pt;z-index:251275776" coordorigin="2102,13088" coordsize="3060,3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">
                <v:oval id="Oval 7547" o:spid="_x0000_s1027" style="position:absolute;left:2102;top:13088;width:3060;height:30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"/>
                <v:group id="Group 7548" o:spid="_x0000_s1028" style="position:absolute;left:2515;top:13883;width:205;height:1548;flip:x" coordorigin="5315,12120" coordsize="553,4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">
                  <v:oval id="Oval 7549" o:spid="_x0000_s1029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"/>
                  <v:oval id="Oval 7550" o:spid="_x0000_s1030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"/>
                  <v:oval id="Oval 7551" o:spid="_x0000_s1031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"/>
                  <v:oval id="Oval 7552" o:spid="_x0000_s1032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"/>
                  <v:oval id="Oval 7553" o:spid="_x0000_s1033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"/>
                </v:group>
                <v:group id="Group 7554" o:spid="_x0000_s1034" style="position:absolute;left:4017;top:14306;width:205;height:1548;flip:x" coordorigin="5315,12120" coordsize="553,4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">
                  <v:oval id="Oval 7555" o:spid="_x0000_s1035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"/>
                  <v:oval id="Oval 7556" o:spid="_x0000_s1036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"/>
                  <v:oval id="Oval 7557" o:spid="_x0000_s1037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"/>
                  <v:oval id="Oval 7558" o:spid="_x0000_s1038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"/>
                  <v:oval id="Oval 7559" o:spid="_x0000_s1039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"/>
                </v:group>
                <v:group id="Group 7560" o:spid="_x0000_s1040" style="position:absolute;left:3499;top:13209;width:205;height:1192" coordorigin="5234,10945" coordsize="205,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uFr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">
                  <v:oval id="Oval 7561" o:spid="_x0000_s1041" style="position:absolute;left:5351;top:10945;width:88;height:786;rotation:-269510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"/>
                  <v:oval id="Oval 7562" o:spid="_x0000_s1042" style="position:absolute;left:5234;top:10945;width:88;height:786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"/>
                  <v:group id="Group 7563" o:spid="_x0000_s1043" style="position:absolute;left:5248;top:11707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">
                    <v:oval id="Oval 7564" o:spid="_x0000_s1044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"/>
                    <v:oval id="Oval 7565" o:spid="_x0000_s1045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"/>
                  </v:group>
                  <v:oval id="Oval 7566" o:spid="_x0000_s1046" style="position:absolute;left:5258;top:11632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"/>
                </v:group>
                <v:group id="Group 7567" o:spid="_x0000_s1047" style="position:absolute;left:4421;top:13619;width:205;height:1192" coordorigin="5234,10945" coordsize="205,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">
                  <v:oval id="Oval 7568" o:spid="_x0000_s1048" style="position:absolute;left:5351;top:10945;width:88;height:786;rotation:-269510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"/>
                  <v:oval id="Oval 7569" o:spid="_x0000_s1049" style="position:absolute;left:5234;top:10945;width:88;height:786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"/>
                  <v:group id="Group 7570" o:spid="_x0000_s1050" style="position:absolute;left:5248;top:11707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JIW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4H08jeH5JjwBuf4DAAD//wMAUEsBAi0AFAAGAAgAAAAhANvh9svuAAAAhQEAABMAAAAAAAAA&#10;AAAAAAAAAAAAAFtDb250ZW50X1R5cGVzXS54bWxQSwECLQAUAAYACAAAACEAWvQsW78AAAAVAQAA&#10;CwAAAAAAAAAAAAAAAAAfAQAAX3JlbHMvLnJlbHNQSwECLQAUAAYACAAAACEAvLSSFsYAAADdAAAA&#10;DwAAAAAAAAAAAAAAAAAHAgAAZHJzL2Rvd25yZXYueG1sUEsFBgAAAAADAAMAtwAAAPoCAAAAAA==&#10;">
                    <v:oval id="Oval 7571" o:spid="_x0000_s1051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"/>
                    <v:oval id="Oval 7572" o:spid="_x0000_s1052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"/>
                  </v:group>
                  <v:oval id="Oval 7573" o:spid="_x0000_s1053" style="position:absolute;left:5258;top:11632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"/>
                </v:group>
                <v:group id="Group 7574" o:spid="_x0000_s1054" style="position:absolute;left:3493;top:14759;width:173;height:878" coordorigin="5258,11095" coordsize="173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5QV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mAw/x/B8E56AnP8BAAD//wMAUEsBAi0AFAAGAAgAAAAhANvh9svuAAAAhQEAABMAAAAAAAAA&#10;AAAAAAAAAAAAAFtDb250ZW50X1R5cGVzXS54bWxQSwECLQAUAAYACAAAACEAWvQsW78AAAAVAQAA&#10;CwAAAAAAAAAAAAAAAAAfAQAAX3JlbHMvLnJlbHNQSwECLQAUAAYACAAAACEAw4+UFcYAAADdAAAA&#10;DwAAAAAAAAAAAAAAAAAHAgAAZHJzL2Rvd25yZXYueG1sUEsFBgAAAAADAAMAtwAAAPoCAAAAAA==&#10;">
                  <v:group id="Group 7575" o:spid="_x0000_s1055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Qpi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XT0OYa/N+EJyMUvAAAA//8DAFBLAQItABQABgAIAAAAIQDb4fbL7gAAAIUBAAATAAAAAAAA&#10;AAAAAAAAAAAAAABbQ29udGVudF9UeXBlc10ueG1sUEsBAi0AFAAGAAgAAAAhAFr0LFu/AAAAFQEA&#10;AAsAAAAAAAAAAAAAAAAAHwEAAF9yZWxzLy5yZWxzUEsBAi0AFAAGAAgAAAAhADNdCmLHAAAA3QAA&#10;AA8AAAAAAAAAAAAAAAAABwIAAGRycy9kb3ducmV2LnhtbFBLBQYAAAAAAwADALcAAAD7AgAAAAA=&#10;">
                    <v:oval id="Oval 7576" o:spid="_x0000_s1056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"/>
                    <v:oval id="Oval 7577" o:spid="_x0000_s1057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"/>
                  </v:group>
                  <v:group id="Group 7578" o:spid="_x0000_s1058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">
                    <v:oval id="Oval 7579" o:spid="_x0000_s1059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"/>
                    <v:oval id="Oval 7580" o:spid="_x0000_s1060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"/>
                  </v:group>
                  <v:oval id="Oval 7581" o:spid="_x0000_s1061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"/>
                </v:group>
                <v:group id="Group 7582" o:spid="_x0000_s1062" style="position:absolute;left:2974;top:14145;width:173;height:878" coordorigin="5258,11095" coordsize="173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">
                  <v:group id="Group 7583" o:spid="_x0000_s1063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">
                    <v:oval id="Oval 7584" o:spid="_x0000_s1064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"/>
                    <v:oval id="Oval 7585" o:spid="_x0000_s1065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"/>
                  </v:group>
                  <v:group id="Group 7586" o:spid="_x0000_s1066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">
                    <v:oval id="Oval 7587" o:spid="_x0000_s1067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"/>
                    <v:oval id="Oval 7588" o:spid="_x0000_s1068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"/>
                  </v:group>
                  <v:oval id="Oval 7589" o:spid="_x0000_s1069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"/>
                </v:group>
              </v:group>
            </w:pict>
          </mc:Fallback>
        </mc:AlternateContent>
      </w:r>
      <w:r>
        <w:rPr>
          <w:rFonts w:ascii="華康唐風隸 Std W5" w:eastAsia="華康唐風隸 Std W5" w:hAnsi="華康唐風隸 Std W5" w:hint="eastAsia"/>
          <w:noProof/>
        </w:rPr>
        <mc:AlternateContent>
          <mc:Choice Requires="wps">
            <w:drawing>
              <wp:anchor distT="0" distB="0" distL="114300" distR="114300" simplePos="0" relativeHeight="251280896" behindDoc="0" locked="0" layoutInCell="1" allowOverlap="1" wp14:anchorId="678FDE27" wp14:editId="154A5F47">
                <wp:simplePos x="0" y="0"/>
                <wp:positionH relativeFrom="column">
                  <wp:posOffset>3962748</wp:posOffset>
                </wp:positionH>
                <wp:positionV relativeFrom="paragraph">
                  <wp:posOffset>113911</wp:posOffset>
                </wp:positionV>
                <wp:extent cx="2064774" cy="2045970"/>
                <wp:effectExtent l="0" t="0" r="12065" b="11430"/>
                <wp:wrapNone/>
                <wp:docPr id="9261" name="Text Box 75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4774" cy="2045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C05EED0" w14:textId="77777777" w:rsidR="002B4F66" w:rsidRPr="00B648DB" w:rsidRDefault="002B4F66" w:rsidP="00FE5A4F">
                            <w:pPr>
                              <w:pStyle w:val="-11"/>
                              <w:adjustRightInd w:val="0"/>
                              <w:snapToGrid w:val="0"/>
                              <w:spacing w:line="420" w:lineRule="atLeast"/>
                              <w:ind w:leftChars="0" w:left="0"/>
                              <w:jc w:val="both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左圖中：</w:t>
                            </w:r>
                          </w:p>
                          <w:p w14:paraId="7AA77029" w14:textId="77777777" w:rsidR="002B4F66" w:rsidRPr="00B648DB" w:rsidRDefault="002B4F66" w:rsidP="00FE5A4F">
                            <w:pPr>
                              <w:pStyle w:val="-11"/>
                              <w:adjustRightInd w:val="0"/>
                              <w:snapToGrid w:val="0"/>
                              <w:spacing w:line="420" w:lineRule="atLeast"/>
                              <w:ind w:leftChars="0" w:left="0"/>
                              <w:jc w:val="both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共有____條染色體</w:t>
                            </w:r>
                          </w:p>
                          <w:p w14:paraId="0486C37E" w14:textId="77777777" w:rsidR="002B4F66" w:rsidRPr="00B648DB" w:rsidRDefault="002B4F66" w:rsidP="00FE5A4F">
                            <w:pPr>
                              <w:pStyle w:val="-11"/>
                              <w:adjustRightInd w:val="0"/>
                              <w:snapToGrid w:val="0"/>
                              <w:spacing w:line="420" w:lineRule="atLeast"/>
                              <w:ind w:leftChars="0" w:left="0"/>
                              <w:jc w:val="both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共有____對姊妹染色分體</w:t>
                            </w:r>
                          </w:p>
                          <w:p w14:paraId="41067025" w14:textId="77777777" w:rsidR="002B4F66" w:rsidRPr="00B648DB" w:rsidRDefault="002B4F66" w:rsidP="00FE5A4F">
                            <w:pPr>
                              <w:pStyle w:val="-11"/>
                              <w:adjustRightInd w:val="0"/>
                              <w:snapToGrid w:val="0"/>
                              <w:spacing w:line="420" w:lineRule="atLeast"/>
                              <w:ind w:leftChars="0" w:left="0"/>
                              <w:jc w:val="both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共有____條二分體</w:t>
                            </w:r>
                          </w:p>
                          <w:p w14:paraId="2F091E33" w14:textId="77777777" w:rsidR="002B4F66" w:rsidRPr="00B648DB" w:rsidRDefault="002B4F66" w:rsidP="00FE5A4F">
                            <w:pPr>
                              <w:pStyle w:val="-11"/>
                              <w:adjustRightInd w:val="0"/>
                              <w:snapToGrid w:val="0"/>
                              <w:spacing w:line="420" w:lineRule="atLeast"/>
                              <w:ind w:leftChars="0" w:left="0"/>
                              <w:jc w:val="both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共有____對同源染色體</w:t>
                            </w:r>
                          </w:p>
                          <w:p w14:paraId="0BD84D71" w14:textId="77777777" w:rsidR="002B4F66" w:rsidRPr="00B648DB" w:rsidRDefault="002B4F66" w:rsidP="00FE5A4F">
                            <w:pPr>
                              <w:pStyle w:val="-11"/>
                              <w:adjustRightInd w:val="0"/>
                              <w:snapToGrid w:val="0"/>
                              <w:spacing w:line="420" w:lineRule="atLeast"/>
                              <w:ind w:leftChars="0" w:left="0"/>
                              <w:jc w:val="both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共有____套(n)染色體</w:t>
                            </w:r>
                          </w:p>
                          <w:p w14:paraId="041FA366" w14:textId="77777777" w:rsidR="002B4F66" w:rsidRPr="00B648DB" w:rsidRDefault="002B4F66" w:rsidP="00FE5A4F">
                            <w:pPr>
                              <w:pStyle w:val="-11"/>
                              <w:adjustRightInd w:val="0"/>
                              <w:snapToGrid w:val="0"/>
                              <w:spacing w:line="420" w:lineRule="atLeast"/>
                              <w:ind w:leftChars="0" w:left="0"/>
                              <w:jc w:val="both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B648DB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每套共有____條染色體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FDE27" id="Text Box 7597" o:spid="_x0000_s1028" type="#_x0000_t202" style="position:absolute;left:0;text-align:left;margin-left:312.05pt;margin-top:8.95pt;width:162.6pt;height:161.1pt;z-index:25128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">
                <v:textbox>
                  <w:txbxContent>
                    <w:p w14:paraId="2C05EED0" w14:textId="77777777" w:rsidR="002B4F66" w:rsidRPr="00B648DB" w:rsidRDefault="002B4F66" w:rsidP="00FE5A4F">
                      <w:pPr>
                        <w:pStyle w:val="-11"/>
                        <w:adjustRightInd w:val="0"/>
                        <w:snapToGrid w:val="0"/>
                        <w:spacing w:line="420" w:lineRule="atLeast"/>
                        <w:ind w:leftChars="0" w:left="0"/>
                        <w:jc w:val="both"/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</w:pP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左圖中：</w:t>
                      </w:r>
                    </w:p>
                    <w:p w14:paraId="7AA77029" w14:textId="77777777" w:rsidR="002B4F66" w:rsidRPr="00B648DB" w:rsidRDefault="002B4F66" w:rsidP="00FE5A4F">
                      <w:pPr>
                        <w:pStyle w:val="-11"/>
                        <w:adjustRightInd w:val="0"/>
                        <w:snapToGrid w:val="0"/>
                        <w:spacing w:line="420" w:lineRule="atLeast"/>
                        <w:ind w:leftChars="0" w:left="0"/>
                        <w:jc w:val="both"/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</w:pP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共有____條染色體</w:t>
                      </w:r>
                    </w:p>
                    <w:p w14:paraId="0486C37E" w14:textId="77777777" w:rsidR="002B4F66" w:rsidRPr="00B648DB" w:rsidRDefault="002B4F66" w:rsidP="00FE5A4F">
                      <w:pPr>
                        <w:pStyle w:val="-11"/>
                        <w:adjustRightInd w:val="0"/>
                        <w:snapToGrid w:val="0"/>
                        <w:spacing w:line="420" w:lineRule="atLeast"/>
                        <w:ind w:leftChars="0" w:left="0"/>
                        <w:jc w:val="both"/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</w:pP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共有____對姊妹染色分體</w:t>
                      </w:r>
                    </w:p>
                    <w:p w14:paraId="41067025" w14:textId="77777777" w:rsidR="002B4F66" w:rsidRPr="00B648DB" w:rsidRDefault="002B4F66" w:rsidP="00FE5A4F">
                      <w:pPr>
                        <w:pStyle w:val="-11"/>
                        <w:adjustRightInd w:val="0"/>
                        <w:snapToGrid w:val="0"/>
                        <w:spacing w:line="420" w:lineRule="atLeast"/>
                        <w:ind w:leftChars="0" w:left="0"/>
                        <w:jc w:val="both"/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</w:pP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共有____條二分體</w:t>
                      </w:r>
                    </w:p>
                    <w:p w14:paraId="2F091E33" w14:textId="77777777" w:rsidR="002B4F66" w:rsidRPr="00B648DB" w:rsidRDefault="002B4F66" w:rsidP="00FE5A4F">
                      <w:pPr>
                        <w:pStyle w:val="-11"/>
                        <w:adjustRightInd w:val="0"/>
                        <w:snapToGrid w:val="0"/>
                        <w:spacing w:line="420" w:lineRule="atLeast"/>
                        <w:ind w:leftChars="0" w:left="0"/>
                        <w:jc w:val="both"/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</w:pP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共有____對同源染色體</w:t>
                      </w:r>
                    </w:p>
                    <w:p w14:paraId="0BD84D71" w14:textId="77777777" w:rsidR="002B4F66" w:rsidRPr="00B648DB" w:rsidRDefault="002B4F66" w:rsidP="00FE5A4F">
                      <w:pPr>
                        <w:pStyle w:val="-11"/>
                        <w:adjustRightInd w:val="0"/>
                        <w:snapToGrid w:val="0"/>
                        <w:spacing w:line="420" w:lineRule="atLeast"/>
                        <w:ind w:leftChars="0" w:left="0"/>
                        <w:jc w:val="both"/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</w:pP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共有____套(n)染色體</w:t>
                      </w:r>
                    </w:p>
                    <w:p w14:paraId="041FA366" w14:textId="77777777" w:rsidR="002B4F66" w:rsidRPr="00B648DB" w:rsidRDefault="002B4F66" w:rsidP="00FE5A4F">
                      <w:pPr>
                        <w:pStyle w:val="-11"/>
                        <w:adjustRightInd w:val="0"/>
                        <w:snapToGrid w:val="0"/>
                        <w:spacing w:line="420" w:lineRule="atLeast"/>
                        <w:ind w:leftChars="0" w:left="0"/>
                        <w:jc w:val="both"/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</w:pPr>
                      <w:r w:rsidRPr="00B648DB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每套共有____條染色體</w:t>
                      </w:r>
                    </w:p>
                  </w:txbxContent>
                </v:textbox>
              </v:shape>
            </w:pict>
          </mc:Fallback>
        </mc:AlternateContent>
      </w:r>
      <w:r>
        <w:t>$</w:t>
      </w:r>
      <w:r>
        <w:rPr>
          <w:rFonts w:hint="eastAsia"/>
        </w:rPr>
        <w:t>小試身手</w:t>
      </w:r>
    </w:p>
    <w:p w14:paraId="3A4C1902" w14:textId="77777777" w:rsidR="00C37017" w:rsidRDefault="00C37017" w:rsidP="00C37017">
      <w:pPr>
        <w:snapToGrid w:val="0"/>
        <w:spacing w:beforeLines="50" w:before="180" w:line="420" w:lineRule="atLeast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1468387F" w14:textId="77777777" w:rsidR="00C37017" w:rsidRDefault="00C37017" w:rsidP="00C37017">
      <w:pPr>
        <w:adjustRightInd w:val="0"/>
        <w:snapToGrid w:val="0"/>
        <w:spacing w:afterLines="30" w:after="108" w:line="420" w:lineRule="atLeast"/>
        <w:jc w:val="both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7D4C20A6" w14:textId="77777777" w:rsidR="00FE5A4F" w:rsidRPr="009126BF" w:rsidRDefault="00FE5A4F" w:rsidP="00594FF3">
      <w:pPr>
        <w:pStyle w:val="aff3"/>
        <w:spacing w:after="108"/>
      </w:pPr>
      <w:r>
        <w:br w:type="page"/>
      </w:r>
      <w:r>
        <w:lastRenderedPageBreak/>
        <w:t>(</w:t>
      </w:r>
      <w:r>
        <w:rPr>
          <w:rFonts w:hint="eastAsia"/>
        </w:rPr>
        <w:t>四</w:t>
      </w:r>
      <w:r>
        <w:t>)</w:t>
      </w:r>
      <w:proofErr w:type="gramStart"/>
      <w:r>
        <w:rPr>
          <w:rFonts w:hint="eastAsia"/>
        </w:rPr>
        <w:t>核型</w:t>
      </w:r>
      <w:proofErr w:type="gramEnd"/>
      <w:r>
        <w:rPr>
          <w:rFonts w:hint="eastAsia"/>
        </w:rPr>
        <w:t>：</w:t>
      </w:r>
    </w:p>
    <w:p w14:paraId="6C8D6934" w14:textId="77777777" w:rsidR="00FE5A4F" w:rsidRDefault="00297381" w:rsidP="00B648DB">
      <w:pPr>
        <w:pStyle w:val="11"/>
        <w:ind w:left="818" w:right="480" w:hanging="338"/>
      </w:pPr>
      <w:r w:rsidRPr="00122884">
        <w:rPr>
          <w:rFonts w:hint="eastAsia"/>
        </w:rPr>
        <w:t>1.</w:t>
      </w:r>
      <w:r>
        <w:rPr>
          <w:rFonts w:hint="eastAsia"/>
        </w:rPr>
        <w:t>定義</w:t>
      </w:r>
      <w:r w:rsidR="00B648DB">
        <w:br/>
      </w:r>
      <w:r>
        <w:rPr>
          <w:rFonts w:hint="eastAsia"/>
        </w:rPr>
        <w:t>將</w:t>
      </w:r>
      <w:r w:rsidRPr="00297381">
        <w:t>細胞</w:t>
      </w:r>
      <w:r>
        <w:rPr>
          <w:rFonts w:hint="eastAsia"/>
        </w:rPr>
        <w:t>的染色體</w:t>
      </w:r>
      <w:r w:rsidRPr="00297381">
        <w:t>染色，通過顯微鏡</w:t>
      </w:r>
      <w:r>
        <w:rPr>
          <w:rFonts w:hint="eastAsia"/>
        </w:rPr>
        <w:t>攝影</w:t>
      </w:r>
      <w:r w:rsidRPr="00297381">
        <w:t>獲得它們的影像，</w:t>
      </w:r>
      <w:r>
        <w:rPr>
          <w:rFonts w:hint="eastAsia"/>
        </w:rPr>
        <w:t>再</w:t>
      </w:r>
      <w:r w:rsidRPr="00297381">
        <w:t>根據它們的大小，條紋</w:t>
      </w:r>
      <w:proofErr w:type="gramStart"/>
      <w:r w:rsidRPr="00297381">
        <w:t>以及</w:t>
      </w:r>
      <w:r>
        <w:t>著絲點</w:t>
      </w:r>
      <w:proofErr w:type="gramEnd"/>
      <w:r>
        <w:t>所在的位置進行排列整合，</w:t>
      </w:r>
      <w:r>
        <w:rPr>
          <w:rFonts w:hint="eastAsia"/>
        </w:rPr>
        <w:t>即</w:t>
      </w:r>
      <w:r>
        <w:t>可得</w:t>
      </w:r>
      <w:r w:rsidRPr="00297381">
        <w:t>該細胞的染色體</w:t>
      </w:r>
      <w:proofErr w:type="gramStart"/>
      <w:r w:rsidRPr="00297381">
        <w:t>組型圖</w:t>
      </w:r>
      <w:proofErr w:type="gramEnd"/>
      <w:r w:rsidRPr="00297381">
        <w:t>。</w:t>
      </w:r>
    </w:p>
    <w:p w14:paraId="0809D51F" w14:textId="77777777" w:rsidR="00C37017" w:rsidRDefault="005D5787" w:rsidP="00FE5A4F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  <w:r>
        <w:rPr>
          <w:rFonts w:ascii="華康唐風隸 Std W9" w:eastAsia="華康唐風隸 Std W9" w:hAnsi="華康唐風隸 Std W9" w:hint="eastAsia"/>
          <w:noProof/>
          <w:sz w:val="34"/>
          <w:szCs w:val="34"/>
        </w:rPr>
        <w:drawing>
          <wp:anchor distT="0" distB="0" distL="114300" distR="114300" simplePos="0" relativeHeight="251282944" behindDoc="1" locked="0" layoutInCell="1" allowOverlap="1" wp14:anchorId="6135E9DA" wp14:editId="6C593FD6">
            <wp:simplePos x="0" y="0"/>
            <wp:positionH relativeFrom="column">
              <wp:posOffset>1019810</wp:posOffset>
            </wp:positionH>
            <wp:positionV relativeFrom="paragraph">
              <wp:posOffset>99060</wp:posOffset>
            </wp:positionV>
            <wp:extent cx="4034790" cy="3068320"/>
            <wp:effectExtent l="0" t="0" r="0" b="0"/>
            <wp:wrapNone/>
            <wp:docPr id="7599" name="圖片 7599" descr="http://www.spectral-imaging.com/sites/default/files/pictures/products/Cell1-karyotype-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99" descr="http://www.spectral-imaging.com/sites/default/files/pictures/products/Cell1-karyotype-final.png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790" cy="306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41C905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02C9BEF4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10AF4D1E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302E2D67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7690870E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219A1E99" w14:textId="77777777" w:rsidR="00297381" w:rsidRDefault="00297381" w:rsidP="008C70CC">
      <w:pPr>
        <w:pStyle w:val="-11"/>
        <w:snapToGrid w:val="0"/>
        <w:spacing w:line="420" w:lineRule="atLeast"/>
        <w:ind w:leftChars="0" w:left="0"/>
        <w:jc w:val="center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30948676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4CF71D28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3F265B87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3D921545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2846DFFE" w14:textId="77777777" w:rsidR="00297381" w:rsidRDefault="00297381" w:rsidP="00C37017">
      <w:pPr>
        <w:pStyle w:val="-11"/>
        <w:snapToGrid w:val="0"/>
        <w:spacing w:line="420" w:lineRule="atLeast"/>
        <w:ind w:leftChars="0" w:left="0"/>
        <w:jc w:val="both"/>
        <w:rPr>
          <w:rFonts w:ascii="華康唐風隸 Std W9" w:eastAsia="華康唐風隸 Std W9" w:hAnsi="華康唐風隸 Std W9"/>
          <w:sz w:val="34"/>
          <w:szCs w:val="34"/>
          <w:shd w:val="clear" w:color="auto" w:fill="000000"/>
        </w:rPr>
      </w:pPr>
    </w:p>
    <w:p w14:paraId="420BEAA4" w14:textId="77777777" w:rsidR="00B648DB" w:rsidRPr="00B648DB" w:rsidRDefault="00297381" w:rsidP="00B648DB">
      <w:pPr>
        <w:pStyle w:val="11"/>
        <w:ind w:left="818" w:right="480" w:hanging="338"/>
      </w:pPr>
      <w:r>
        <w:rPr>
          <w:rFonts w:hint="eastAsia"/>
        </w:rPr>
        <w:t>2</w:t>
      </w:r>
      <w:r w:rsidRPr="00122884">
        <w:rPr>
          <w:rFonts w:hint="eastAsia"/>
        </w:rPr>
        <w:t>.</w:t>
      </w:r>
      <w:r>
        <w:rPr>
          <w:rFonts w:hint="eastAsia"/>
        </w:rPr>
        <w:t>應用</w:t>
      </w:r>
      <w:r w:rsidR="00B648DB">
        <w:br/>
      </w:r>
      <w:r w:rsidRPr="00297381">
        <w:rPr>
          <w:rFonts w:hint="eastAsia"/>
        </w:rPr>
        <w:t>可以用來檢測胎兒是否有染色體構造或數目異常等等的遺傳性疾病</w:t>
      </w:r>
      <w:r w:rsidRPr="00297381">
        <w:t>。</w:t>
      </w:r>
      <w:r w:rsidR="00B648DB">
        <w:br/>
      </w:r>
      <w:r w:rsidRPr="00B648DB">
        <w:rPr>
          <w:rFonts w:hint="eastAsia"/>
        </w:rPr>
        <w:t>例如</w:t>
      </w:r>
    </w:p>
    <w:p w14:paraId="5E356779" w14:textId="77777777" w:rsidR="00B648DB" w:rsidRDefault="00297381" w:rsidP="00B648DB">
      <w:pPr>
        <w:pStyle w:val="12"/>
        <w:ind w:left="1112" w:right="480" w:hanging="320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 w:rsidRPr="00297381">
        <w:rPr>
          <w:rFonts w:hint="eastAsia"/>
        </w:rPr>
        <w:t>唐氏症：病患的第</w:t>
      </w:r>
      <w:r w:rsidRPr="00297381">
        <w:t>21</w:t>
      </w:r>
      <w:r w:rsidRPr="00297381">
        <w:rPr>
          <w:rFonts w:hint="eastAsia"/>
        </w:rPr>
        <w:t>對染色體比一般人多出一條</w:t>
      </w:r>
      <w:r>
        <w:rPr>
          <w:rFonts w:hint="eastAsia"/>
        </w:rPr>
        <w:t>。</w:t>
      </w:r>
    </w:p>
    <w:p w14:paraId="41CF7B40" w14:textId="77777777" w:rsidR="00B648DB" w:rsidRDefault="00297381" w:rsidP="00B648DB">
      <w:pPr>
        <w:pStyle w:val="12"/>
        <w:ind w:left="1112" w:right="480" w:hanging="320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 w:rsidRPr="00297381">
        <w:rPr>
          <w:rFonts w:hint="eastAsia"/>
        </w:rPr>
        <w:t>透納氏症：在女生的性染色體中少一條X染色體</w:t>
      </w:r>
      <w:r>
        <w:rPr>
          <w:rFonts w:hint="eastAsia"/>
        </w:rPr>
        <w:t>。</w:t>
      </w:r>
    </w:p>
    <w:p w14:paraId="4FB82E7A" w14:textId="77777777" w:rsidR="00B648DB" w:rsidRDefault="00297381" w:rsidP="00B648DB">
      <w:pPr>
        <w:pStyle w:val="12"/>
        <w:ind w:left="1112" w:right="480" w:hanging="320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 w:rsidRPr="00297381">
        <w:rPr>
          <w:rFonts w:hint="eastAsia"/>
        </w:rPr>
        <w:t>克林菲脫氏症：在男性的性染色體中多了一條以上的X染色體</w:t>
      </w:r>
      <w:r>
        <w:rPr>
          <w:rFonts w:hint="eastAsia"/>
        </w:rPr>
        <w:t>。</w:t>
      </w:r>
    </w:p>
    <w:p w14:paraId="67DBCB32" w14:textId="77777777" w:rsidR="00297381" w:rsidRDefault="00297381" w:rsidP="00B648DB">
      <w:pPr>
        <w:pStyle w:val="12"/>
        <w:ind w:left="1112" w:right="480" w:hanging="320"/>
      </w:pPr>
      <w:r>
        <w:rPr>
          <w:rFonts w:hint="eastAsia"/>
        </w:rPr>
        <w:t>(4)</w:t>
      </w:r>
      <w:proofErr w:type="gramStart"/>
      <w:r>
        <w:rPr>
          <w:rFonts w:hint="eastAsia"/>
        </w:rPr>
        <w:t>貓叫症</w:t>
      </w:r>
      <w:proofErr w:type="gramEnd"/>
      <w:r>
        <w:rPr>
          <w:rFonts w:hint="eastAsia"/>
        </w:rPr>
        <w:t>：第5對染色體有一部份缺失，</w:t>
      </w:r>
      <w:proofErr w:type="gramStart"/>
      <w:r>
        <w:rPr>
          <w:rFonts w:hint="eastAsia"/>
        </w:rPr>
        <w:t>核型圖</w:t>
      </w:r>
      <w:proofErr w:type="gramEnd"/>
      <w:r>
        <w:rPr>
          <w:rFonts w:hint="eastAsia"/>
        </w:rPr>
        <w:t>的染色體較一般人短。</w:t>
      </w:r>
    </w:p>
    <w:p w14:paraId="760F24F0" w14:textId="77777777" w:rsidR="00382F7C" w:rsidRPr="009126BF" w:rsidRDefault="00C37017" w:rsidP="00BE71E9">
      <w:pPr>
        <w:pStyle w:val="aff1"/>
      </w:pPr>
      <w:r>
        <w:rPr>
          <w:rFonts w:ascii="華康唐風隸 Std W9" w:eastAsia="華康唐風隸 Std W9" w:hAnsi="華康唐風隸 Std W9"/>
        </w:rPr>
        <w:br w:type="page"/>
      </w:r>
      <w:r w:rsidR="00382F7C" w:rsidRPr="009126BF">
        <w:rPr>
          <w:rFonts w:hint="eastAsia"/>
        </w:rPr>
        <w:lastRenderedPageBreak/>
        <w:t xml:space="preserve"> </w:t>
      </w:r>
      <w:r w:rsidR="00AA37D4">
        <w:rPr>
          <w:rFonts w:hint="eastAsia"/>
        </w:rPr>
        <w:t>三</w:t>
      </w:r>
      <w:r w:rsidR="00382F7C" w:rsidRPr="009126BF">
        <w:rPr>
          <w:rFonts w:hint="eastAsia"/>
        </w:rPr>
        <w:t>、</w:t>
      </w:r>
      <w:r w:rsidR="00382F7C" w:rsidRPr="00BE71E9">
        <w:rPr>
          <w:rFonts w:hint="eastAsia"/>
          <w:shd w:val="clear" w:color="auto" w:fill="auto"/>
        </w:rPr>
        <w:t xml:space="preserve"> </w:t>
      </w:r>
      <w:r w:rsidR="00AA37D4" w:rsidRPr="00BE71E9">
        <w:rPr>
          <w:rFonts w:hint="eastAsia"/>
          <w:shd w:val="clear" w:color="auto" w:fill="auto"/>
        </w:rPr>
        <w:t>細胞分裂</w:t>
      </w:r>
      <w:r w:rsidR="00382F7C" w:rsidRPr="00BE71E9">
        <w:rPr>
          <w:rFonts w:hint="eastAsia"/>
          <w:shd w:val="clear" w:color="auto" w:fill="auto"/>
        </w:rPr>
        <w:t xml:space="preserve"> </w:t>
      </w:r>
    </w:p>
    <w:p w14:paraId="3E08FAFB" w14:textId="77777777" w:rsidR="00AA37D4" w:rsidRPr="009126BF" w:rsidRDefault="00AA37D4" w:rsidP="00594FF3">
      <w:pPr>
        <w:pStyle w:val="aff3"/>
        <w:spacing w:after="108"/>
      </w:pPr>
      <w:r>
        <w:t>(</w:t>
      </w:r>
      <w:proofErr w:type="gramStart"/>
      <w:r w:rsidR="00351A59">
        <w:rPr>
          <w:rFonts w:hint="eastAsia"/>
        </w:rPr>
        <w:t>一</w:t>
      </w:r>
      <w:proofErr w:type="gramEnd"/>
      <w:r>
        <w:t>)</w:t>
      </w:r>
      <w:r w:rsidR="00351A59">
        <w:rPr>
          <w:rFonts w:hint="eastAsia"/>
        </w:rPr>
        <w:t>細胞週期</w:t>
      </w:r>
      <w:r>
        <w:rPr>
          <w:rFonts w:hint="eastAsia"/>
        </w:rPr>
        <w:t>：</w:t>
      </w:r>
    </w:p>
    <w:p w14:paraId="79914952" w14:textId="77777777" w:rsidR="00AA37D4" w:rsidRPr="00B648DB" w:rsidRDefault="00AA37D4" w:rsidP="00B648DB">
      <w:pPr>
        <w:pStyle w:val="11"/>
        <w:ind w:left="818" w:right="480" w:hanging="338"/>
      </w:pPr>
      <w:r w:rsidRPr="00122884">
        <w:rPr>
          <w:rFonts w:hint="eastAsia"/>
        </w:rPr>
        <w:t>1.</w:t>
      </w:r>
      <w:r>
        <w:rPr>
          <w:rFonts w:hint="eastAsia"/>
        </w:rPr>
        <w:t>定義</w:t>
      </w:r>
      <w:r w:rsidR="00B648DB">
        <w:br/>
      </w:r>
      <w:r w:rsidR="00351A59" w:rsidRPr="00351A59">
        <w:rPr>
          <w:rFonts w:hint="eastAsia"/>
        </w:rPr>
        <w:t>細胞從新生到成長再到分裂成兩個細胞的過程</w:t>
      </w:r>
      <w:r w:rsidRPr="00297381">
        <w:t>。</w:t>
      </w:r>
    </w:p>
    <w:p w14:paraId="55B6BC55" w14:textId="77777777" w:rsidR="00351A59" w:rsidRDefault="00351A59" w:rsidP="00351A59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E63F84C" w14:textId="77777777" w:rsidR="00351A59" w:rsidRDefault="00351A59" w:rsidP="00B648DB">
      <w:pPr>
        <w:pStyle w:val="11"/>
        <w:ind w:left="818" w:right="480" w:hanging="338"/>
      </w:pPr>
      <w:r>
        <w:rPr>
          <w:rFonts w:hint="eastAsia"/>
        </w:rPr>
        <w:t>2</w:t>
      </w:r>
      <w:r w:rsidRPr="00122884">
        <w:rPr>
          <w:rFonts w:hint="eastAsia"/>
        </w:rPr>
        <w:t>.</w:t>
      </w:r>
      <w:r>
        <w:rPr>
          <w:rFonts w:hint="eastAsia"/>
        </w:rPr>
        <w:t>階段</w:t>
      </w:r>
    </w:p>
    <w:p w14:paraId="3C395945" w14:textId="77777777" w:rsidR="00351A59" w:rsidRDefault="00351A59" w:rsidP="00B648DB">
      <w:pPr>
        <w:pStyle w:val="12"/>
        <w:ind w:left="1112" w:right="480" w:hanging="320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proofErr w:type="gramStart"/>
      <w:r>
        <w:rPr>
          <w:rFonts w:hint="eastAsia"/>
        </w:rPr>
        <w:t>間期</w:t>
      </w:r>
      <w:proofErr w:type="gramEnd"/>
      <w:r w:rsidRPr="00297381">
        <w:rPr>
          <w:rFonts w:hint="eastAsia"/>
        </w:rPr>
        <w:t>：</w:t>
      </w:r>
      <w:r>
        <w:br/>
      </w:r>
      <w:r w:rsidR="00B648DB">
        <w:rPr>
          <w:rFonts w:hint="eastAsia"/>
        </w:rPr>
        <w:t>①</w:t>
      </w:r>
      <w:r w:rsidRPr="00351A59">
        <w:rPr>
          <w:rFonts w:hint="eastAsia"/>
        </w:rPr>
        <w:t>細胞週期中時間最長、DNA表現的主要階段、新陳代謝旺盛。</w:t>
      </w:r>
      <w:r>
        <w:br/>
      </w:r>
      <w:r w:rsidR="00B648DB">
        <w:rPr>
          <w:rFonts w:hint="eastAsia"/>
        </w:rPr>
        <w:t>②</w:t>
      </w:r>
      <w:r>
        <w:rPr>
          <w:rFonts w:hint="eastAsia"/>
        </w:rPr>
        <w:t>具有核膜，核內DNA</w:t>
      </w:r>
      <w:r w:rsidRPr="00351A59">
        <w:rPr>
          <w:rFonts w:hint="eastAsia"/>
        </w:rPr>
        <w:t>纏繞著組蛋白形成</w:t>
      </w:r>
      <w:r w:rsidRPr="00522527">
        <w:rPr>
          <w:rFonts w:hint="eastAsia"/>
          <w:color w:val="FEFEFE"/>
          <w:u w:val="single" w:color="000000"/>
        </w:rPr>
        <w:t xml:space="preserve">  染色質  </w:t>
      </w:r>
      <w:r>
        <w:rPr>
          <w:rFonts w:hint="eastAsia"/>
        </w:rPr>
        <w:t>，呈</w:t>
      </w:r>
      <w:r w:rsidRPr="00522527">
        <w:rPr>
          <w:rFonts w:hint="eastAsia"/>
          <w:color w:val="FEFEFE"/>
          <w:u w:val="single" w:color="000000"/>
        </w:rPr>
        <w:t xml:space="preserve">  鬆散  </w:t>
      </w:r>
      <w:r>
        <w:rPr>
          <w:rFonts w:hint="eastAsia"/>
        </w:rPr>
        <w:t>狀。</w:t>
      </w:r>
      <w:r w:rsidRPr="00351A59">
        <w:br/>
      </w:r>
      <w:r w:rsidR="00B648DB">
        <w:rPr>
          <w:rFonts w:hint="eastAsia"/>
        </w:rPr>
        <w:t>③</w:t>
      </w:r>
      <w:r>
        <w:rPr>
          <w:rFonts w:hint="eastAsia"/>
        </w:rPr>
        <w:t>於複製期時，</w:t>
      </w:r>
      <w:r w:rsidRPr="00522527">
        <w:rPr>
          <w:rFonts w:hint="eastAsia"/>
          <w:color w:val="FEFEFE"/>
          <w:u w:val="single" w:color="000000"/>
        </w:rPr>
        <w:t xml:space="preserve">  DNA  </w:t>
      </w:r>
      <w:r>
        <w:rPr>
          <w:rFonts w:hint="eastAsia"/>
        </w:rPr>
        <w:t>進行複製。</w:t>
      </w:r>
      <w:r>
        <w:br/>
      </w:r>
      <w:r w:rsidR="00B648DB">
        <w:rPr>
          <w:rFonts w:hint="eastAsia"/>
        </w:rPr>
        <w:t>④</w:t>
      </w:r>
      <w:r>
        <w:rPr>
          <w:rFonts w:hint="eastAsia"/>
        </w:rPr>
        <w:t>於準備期時，細胞會合成分裂所需的構造，如</w:t>
      </w:r>
      <w:r w:rsidRPr="00522527">
        <w:rPr>
          <w:rFonts w:hint="eastAsia"/>
          <w:color w:val="FEFEFE"/>
          <w:u w:val="single" w:color="000000"/>
        </w:rPr>
        <w:t xml:space="preserve">  中心體  </w:t>
      </w:r>
      <w:r>
        <w:rPr>
          <w:rFonts w:hint="eastAsia"/>
        </w:rPr>
        <w:t>與紡錘絲。</w:t>
      </w:r>
      <w:r>
        <w:br/>
      </w:r>
      <w:r w:rsidR="00B648DB">
        <w:rPr>
          <w:rFonts w:hint="eastAsia"/>
        </w:rPr>
        <w:t xml:space="preserve">  </w:t>
      </w:r>
      <w:r>
        <w:rPr>
          <w:rFonts w:hint="eastAsia"/>
        </w:rPr>
        <w:t>同時，細胞核內的染色質開始濃縮，形成</w:t>
      </w:r>
      <w:r w:rsidRPr="00522527">
        <w:rPr>
          <w:rFonts w:hint="eastAsia"/>
          <w:color w:val="FEFEFE"/>
          <w:u w:val="single" w:color="000000"/>
        </w:rPr>
        <w:t xml:space="preserve">   染色體   </w:t>
      </w:r>
      <w:r>
        <w:rPr>
          <w:rFonts w:hint="eastAsia"/>
        </w:rPr>
        <w:t>。</w:t>
      </w:r>
    </w:p>
    <w:p w14:paraId="7F2287DA" w14:textId="77777777" w:rsidR="00351A59" w:rsidRDefault="00351A59" w:rsidP="00351A59">
      <w:pPr>
        <w:snapToGrid w:val="0"/>
        <w:spacing w:line="420" w:lineRule="atLeast"/>
        <w:ind w:leftChars="360" w:left="1188" w:hanging="324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6AC2A397" w14:textId="77777777" w:rsidR="00351A59" w:rsidRPr="00351A59" w:rsidRDefault="003A3C36" w:rsidP="00B648DB">
      <w:pPr>
        <w:pStyle w:val="12"/>
        <w:ind w:left="1136" w:right="480" w:hanging="344"/>
      </w:pPr>
      <w:r>
        <w:rPr>
          <w:rFonts w:ascii="華康楷書體 Std W7" w:eastAsia="華康楷書體 Std W7" w:hAnsi="華康楷書體 Std W7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283968" behindDoc="1" locked="0" layoutInCell="1" allowOverlap="1" wp14:anchorId="36F2E74F" wp14:editId="1FA09133">
                <wp:simplePos x="0" y="0"/>
                <wp:positionH relativeFrom="column">
                  <wp:posOffset>3272044</wp:posOffset>
                </wp:positionH>
                <wp:positionV relativeFrom="paragraph">
                  <wp:posOffset>767991</wp:posOffset>
                </wp:positionV>
                <wp:extent cx="3368221" cy="2109470"/>
                <wp:effectExtent l="0" t="0" r="0" b="5080"/>
                <wp:wrapNone/>
                <wp:docPr id="9210" name="Group 76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68221" cy="2109470"/>
                          <a:chOff x="1709" y="8997"/>
                          <a:chExt cx="7588" cy="5563"/>
                        </a:xfrm>
                      </wpg:grpSpPr>
                      <pic:pic xmlns:pic="http://schemas.openxmlformats.org/drawingml/2006/picture">
                        <pic:nvPicPr>
                          <pic:cNvPr id="9212" name="圖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09" y="8997"/>
                            <a:ext cx="7110" cy="55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213" name="矩形圖說文字 154"/>
                        <wps:cNvSpPr>
                          <a:spLocks noChangeArrowheads="1"/>
                        </wps:cNvSpPr>
                        <wps:spPr bwMode="auto">
                          <a:xfrm>
                            <a:off x="3690" y="9974"/>
                            <a:ext cx="1525" cy="1660"/>
                          </a:xfrm>
                          <a:prstGeom prst="wedgeRectCallout">
                            <a:avLst>
                              <a:gd name="adj1" fmla="val -33806"/>
                              <a:gd name="adj2" fmla="val 49819"/>
                            </a:avLst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12C364" w14:textId="77777777" w:rsidR="002B4F66" w:rsidRPr="00B648DB" w:rsidRDefault="002B4F66" w:rsidP="00B648DB">
                              <w:pPr>
                                <w:adjustRightInd w:val="0"/>
                                <w:snapToGrid w:val="0"/>
                                <w:spacing w:line="24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color w:val="000000"/>
                                </w:rPr>
                              </w:pPr>
                              <w:r w:rsidRPr="00B648DB">
                                <w:rPr>
                                  <w:rFonts w:ascii="華康楷書體 Std W5" w:eastAsia="華康楷書體 Std W5" w:hAnsi="華康楷書體 Std W5" w:hint="eastAsia"/>
                                  <w:color w:val="000000"/>
                                </w:rPr>
                                <w:t>生長期G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214" name="矩形圖說文字 155"/>
                        <wps:cNvSpPr>
                          <a:spLocks noChangeArrowheads="1"/>
                        </wps:cNvSpPr>
                        <wps:spPr bwMode="auto">
                          <a:xfrm>
                            <a:off x="5688" y="9974"/>
                            <a:ext cx="1539" cy="1374"/>
                          </a:xfrm>
                          <a:prstGeom prst="wedgeRectCallout">
                            <a:avLst>
                              <a:gd name="adj1" fmla="val -7051"/>
                              <a:gd name="adj2" fmla="val 83333"/>
                            </a:avLst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0DEEA8" w14:textId="77777777" w:rsidR="002B4F66" w:rsidRPr="00B648DB" w:rsidRDefault="002B4F66" w:rsidP="00B648DB">
                              <w:pPr>
                                <w:adjustRightInd w:val="0"/>
                                <w:snapToGrid w:val="0"/>
                                <w:spacing w:line="24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color w:val="000000"/>
                                </w:rPr>
                              </w:pPr>
                              <w:r w:rsidRPr="00B648DB">
                                <w:rPr>
                                  <w:rFonts w:ascii="華康楷書體 Std W5" w:eastAsia="華康楷書體 Std W5" w:hAnsi="華康楷書體 Std W5" w:hint="eastAsia"/>
                                  <w:color w:val="000000"/>
                                </w:rPr>
                                <w:t>複製期</w:t>
                              </w:r>
                              <w:r w:rsidRPr="00B648DB">
                                <w:rPr>
                                  <w:rFonts w:ascii="華康楷書體 Std W5" w:eastAsia="華康楷書體 Std W5" w:hAnsi="華康楷書體 Std W5"/>
                                  <w:color w:val="000000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215" name="矩形圖說文字 157"/>
                        <wps:cNvSpPr>
                          <a:spLocks noChangeArrowheads="1"/>
                        </wps:cNvSpPr>
                        <wps:spPr bwMode="auto">
                          <a:xfrm>
                            <a:off x="5092" y="11511"/>
                            <a:ext cx="1525" cy="1954"/>
                          </a:xfrm>
                          <a:prstGeom prst="wedgeRectCallout">
                            <a:avLst>
                              <a:gd name="adj1" fmla="val -20829"/>
                              <a:gd name="adj2" fmla="val 18046"/>
                            </a:avLst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ECB8A6" w14:textId="77777777" w:rsidR="002B4F66" w:rsidRPr="00B648DB" w:rsidRDefault="002B4F66" w:rsidP="00B648DB">
                              <w:pPr>
                                <w:adjustRightInd w:val="0"/>
                                <w:snapToGrid w:val="0"/>
                                <w:spacing w:line="24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color w:val="000000"/>
                                </w:rPr>
                              </w:pPr>
                              <w:r w:rsidRPr="00B648DB">
                                <w:rPr>
                                  <w:rFonts w:ascii="華康楷書體 Std W5" w:eastAsia="華康楷書體 Std W5" w:hAnsi="華康楷書體 Std W5" w:hint="eastAsia"/>
                                  <w:color w:val="000000"/>
                                </w:rPr>
                                <w:t>準備期G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216" name="矩形圖說文字 158"/>
                        <wps:cNvSpPr>
                          <a:spLocks noChangeArrowheads="1"/>
                        </wps:cNvSpPr>
                        <wps:spPr bwMode="auto">
                          <a:xfrm>
                            <a:off x="3071" y="12360"/>
                            <a:ext cx="1525" cy="1822"/>
                          </a:xfrm>
                          <a:prstGeom prst="wedgeRectCallout">
                            <a:avLst>
                              <a:gd name="adj1" fmla="val -20829"/>
                              <a:gd name="adj2" fmla="val 22995"/>
                            </a:avLst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2EBD1A" w14:textId="77777777" w:rsidR="002B4F66" w:rsidRPr="00B648DB" w:rsidRDefault="002B4F66" w:rsidP="00B648DB">
                              <w:pPr>
                                <w:adjustRightInd w:val="0"/>
                                <w:snapToGrid w:val="0"/>
                                <w:spacing w:line="10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color w:val="000000"/>
                                </w:rPr>
                              </w:pPr>
                              <w:r w:rsidRPr="00B648DB">
                                <w:rPr>
                                  <w:rFonts w:ascii="華康楷書體 Std W5" w:eastAsia="華康楷書體 Std W5" w:hAnsi="華康楷書體 Std W5" w:hint="eastAsia"/>
                                  <w:color w:val="000000"/>
                                </w:rPr>
                                <w:t>分裂期</w:t>
                              </w:r>
                              <w:r w:rsidRPr="00B648DB">
                                <w:rPr>
                                  <w:rFonts w:ascii="華康楷書體 Std W5" w:eastAsia="華康楷書體 Std W5" w:hAnsi="華康楷書體 Std W5"/>
                                  <w:color w:val="000000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211" name="矩形圖說文字 153"/>
                        <wps:cNvSpPr>
                          <a:spLocks noChangeArrowheads="1"/>
                        </wps:cNvSpPr>
                        <wps:spPr bwMode="auto">
                          <a:xfrm>
                            <a:off x="7924" y="10952"/>
                            <a:ext cx="1373" cy="1096"/>
                          </a:xfrm>
                          <a:prstGeom prst="wedgeRectCallout">
                            <a:avLst>
                              <a:gd name="adj1" fmla="val -23301"/>
                              <a:gd name="adj2" fmla="val -39051"/>
                            </a:avLst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72BBD9" w14:textId="77777777" w:rsidR="002B4F66" w:rsidRPr="00B648DB" w:rsidRDefault="002B4F66" w:rsidP="00B648DB">
                              <w:pPr>
                                <w:adjustRightInd w:val="0"/>
                                <w:snapToGrid w:val="0"/>
                                <w:spacing w:line="240" w:lineRule="atLeast"/>
                                <w:jc w:val="center"/>
                                <w:rPr>
                                  <w:rFonts w:ascii="華康楷書體 Std W5" w:eastAsia="華康楷書體 Std W5" w:hAnsi="華康楷書體 Std W5"/>
                                  <w:color w:val="000000"/>
                                </w:rPr>
                              </w:pPr>
                              <w:r w:rsidRPr="00B648DB">
                                <w:rPr>
                                  <w:rFonts w:ascii="華康楷書體 Std W5" w:eastAsia="華康楷書體 Std W5" w:hAnsi="華康楷書體 Std W5" w:hint="eastAsia"/>
                                  <w:color w:val="000000"/>
                                </w:rPr>
                                <w:t>間期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F2E74F" id="Group 7600" o:spid="_x0000_s1029" style="position:absolute;left:0;text-align:left;margin-left:257.65pt;margin-top:60.45pt;width:265.2pt;height:166.1pt;z-index:-252032512" coordorigin="1709,8997" coordsize="7588,55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6" o:spid="_x0000_s1030" type="#_x0000_t75" style="position:absolute;left:1709;top:8997;width:7110;height:55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">
                  <v:imagedata r:id="rId12" o:title="" grayscale="t"/>
                </v:shape>
                <v:shapetype id="_x0000_t61" coordsize="21600,21600" o:spt="61" adj="1350,25920" path="m,l0@8@12@24,0@9,,21600@6,21600@15@27@7,21600,21600,21600,21600@9@18@30,21600@8,21600,0@7,0@21@33@6,xe">
                  <v:stroke joinstyle="miter"/>
                  <v:formulas>
                    <v:f eqn="sum 10800 0 #0"/>
                    <v:f eqn="sum 10800 0 #1"/>
                    <v:f eqn="sum #0 0 #1"/>
                    <v:f eqn="sum @0 @1 0"/>
                    <v:f eqn="sum 21600 0 #0"/>
                    <v:f eqn="sum 21600 0 #1"/>
                    <v:f eqn="if @0 3600 12600"/>
                    <v:f eqn="if @0 9000 18000"/>
                    <v:f eqn="if @1 3600 12600"/>
                    <v:f eqn="if @1 9000 18000"/>
                    <v:f eqn="if @2 0 #0"/>
                    <v:f eqn="if @3 @10 0"/>
                    <v:f eqn="if #0 0 @11"/>
                    <v:f eqn="if @2 @6 #0"/>
                    <v:f eqn="if @3 @6 @13"/>
                    <v:f eqn="if @5 @6 @14"/>
                    <v:f eqn="if @2 #0 21600"/>
                    <v:f eqn="if @3 21600 @16"/>
                    <v:f eqn="if @4 21600 @17"/>
                    <v:f eqn="if @2 #0 @6"/>
                    <v:f eqn="if @3 @19 @6"/>
                    <v:f eqn="if #1 @6 @20"/>
                    <v:f eqn="if @2 @8 #1"/>
                    <v:f eqn="if @3 @22 @8"/>
                    <v:f eqn="if #0 @8 @23"/>
                    <v:f eqn="if @2 21600 #1"/>
                    <v:f eqn="if @3 21600 @25"/>
                    <v:f eqn="if @5 21600 @26"/>
                    <v:f eqn="if @2 #1 @8"/>
                    <v:f eqn="if @3 @8 @28"/>
                    <v:f eqn="if @4 @8 @29"/>
                    <v:f eqn="if @2 #1 0"/>
                    <v:f eqn="if @3 @31 0"/>
                    <v:f eqn="if #1 0 @32"/>
                    <v:f eqn="val #0"/>
                    <v:f eqn="val #1"/>
                  </v:formulas>
                  <v:path o:connecttype="custom" o:connectlocs="10800,0;0,10800;10800,21600;21600,10800;@34,@35"/>
                  <v:handles>
                    <v:h position="#0,#1"/>
                  </v:handles>
                </v:shapetype>
                <v:shape id="矩形圖說文字 154" o:spid="_x0000_s1031" type="#_x0000_t61" style="position:absolute;left:3690;top:9974;width:1525;height:16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" adj="3498,21561" filled="f" stroked="f">
                  <v:textbox>
                    <w:txbxContent>
                      <w:p w14:paraId="5012C364" w14:textId="77777777" w:rsidR="002B4F66" w:rsidRPr="00B648DB" w:rsidRDefault="002B4F66" w:rsidP="00B648DB">
                        <w:pPr>
                          <w:adjustRightInd w:val="0"/>
                          <w:snapToGrid w:val="0"/>
                          <w:spacing w:line="240" w:lineRule="atLeast"/>
                          <w:jc w:val="center"/>
                          <w:rPr>
                            <w:rFonts w:ascii="華康楷書體 Std W5" w:eastAsia="華康楷書體 Std W5" w:hAnsi="華康楷書體 Std W5"/>
                            <w:color w:val="000000"/>
                          </w:rPr>
                        </w:pPr>
                        <w:r w:rsidRPr="00B648DB">
                          <w:rPr>
                            <w:rFonts w:ascii="華康楷書體 Std W5" w:eastAsia="華康楷書體 Std W5" w:hAnsi="華康楷書體 Std W5" w:hint="eastAsia"/>
                            <w:color w:val="000000"/>
                          </w:rPr>
                          <w:t>生長期G1</w:t>
                        </w:r>
                      </w:p>
                    </w:txbxContent>
                  </v:textbox>
                </v:shape>
                <v:shape id="矩形圖說文字 155" o:spid="_x0000_s1032" type="#_x0000_t61" style="position:absolute;left:5688;top:9974;width:1539;height:13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" adj="9277,28800" filled="f" stroked="f">
                  <v:textbox>
                    <w:txbxContent>
                      <w:p w14:paraId="4A0DEEA8" w14:textId="77777777" w:rsidR="002B4F66" w:rsidRPr="00B648DB" w:rsidRDefault="002B4F66" w:rsidP="00B648DB">
                        <w:pPr>
                          <w:adjustRightInd w:val="0"/>
                          <w:snapToGrid w:val="0"/>
                          <w:spacing w:line="240" w:lineRule="atLeast"/>
                          <w:jc w:val="center"/>
                          <w:rPr>
                            <w:rFonts w:ascii="華康楷書體 Std W5" w:eastAsia="華康楷書體 Std W5" w:hAnsi="華康楷書體 Std W5"/>
                            <w:color w:val="000000"/>
                          </w:rPr>
                        </w:pPr>
                        <w:r w:rsidRPr="00B648DB">
                          <w:rPr>
                            <w:rFonts w:ascii="華康楷書體 Std W5" w:eastAsia="華康楷書體 Std W5" w:hAnsi="華康楷書體 Std W5" w:hint="eastAsia"/>
                            <w:color w:val="000000"/>
                          </w:rPr>
                          <w:t>複製期</w:t>
                        </w:r>
                        <w:r w:rsidRPr="00B648DB">
                          <w:rPr>
                            <w:rFonts w:ascii="華康楷書體 Std W5" w:eastAsia="華康楷書體 Std W5" w:hAnsi="華康楷書體 Std W5"/>
                            <w:color w:val="000000"/>
                          </w:rPr>
                          <w:t>S</w:t>
                        </w:r>
                      </w:p>
                    </w:txbxContent>
                  </v:textbox>
                </v:shape>
                <v:shape id="矩形圖說文字 157" o:spid="_x0000_s1033" type="#_x0000_t61" style="position:absolute;left:5092;top:11511;width:1525;height:19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" adj="6301,14698" filled="f" stroked="f">
                  <v:textbox>
                    <w:txbxContent>
                      <w:p w14:paraId="1DECB8A6" w14:textId="77777777" w:rsidR="002B4F66" w:rsidRPr="00B648DB" w:rsidRDefault="002B4F66" w:rsidP="00B648DB">
                        <w:pPr>
                          <w:adjustRightInd w:val="0"/>
                          <w:snapToGrid w:val="0"/>
                          <w:spacing w:line="240" w:lineRule="atLeast"/>
                          <w:jc w:val="center"/>
                          <w:rPr>
                            <w:rFonts w:ascii="華康楷書體 Std W5" w:eastAsia="華康楷書體 Std W5" w:hAnsi="華康楷書體 Std W5"/>
                            <w:color w:val="000000"/>
                          </w:rPr>
                        </w:pPr>
                        <w:r w:rsidRPr="00B648DB">
                          <w:rPr>
                            <w:rFonts w:ascii="華康楷書體 Std W5" w:eastAsia="華康楷書體 Std W5" w:hAnsi="華康楷書體 Std W5" w:hint="eastAsia"/>
                            <w:color w:val="000000"/>
                          </w:rPr>
                          <w:t>準備期G2</w:t>
                        </w:r>
                      </w:p>
                    </w:txbxContent>
                  </v:textbox>
                </v:shape>
                <v:shape id="矩形圖說文字 158" o:spid="_x0000_s1034" type="#_x0000_t61" style="position:absolute;left:3071;top:12360;width:1525;height:18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" adj="6301,15767" filled="f" stroked="f">
                  <v:textbox>
                    <w:txbxContent>
                      <w:p w14:paraId="1A2EBD1A" w14:textId="77777777" w:rsidR="002B4F66" w:rsidRPr="00B648DB" w:rsidRDefault="002B4F66" w:rsidP="00B648DB">
                        <w:pPr>
                          <w:adjustRightInd w:val="0"/>
                          <w:snapToGrid w:val="0"/>
                          <w:spacing w:line="100" w:lineRule="atLeast"/>
                          <w:jc w:val="center"/>
                          <w:rPr>
                            <w:rFonts w:ascii="華康楷書體 Std W5" w:eastAsia="華康楷書體 Std W5" w:hAnsi="華康楷書體 Std W5"/>
                            <w:color w:val="000000"/>
                          </w:rPr>
                        </w:pPr>
                        <w:r w:rsidRPr="00B648DB">
                          <w:rPr>
                            <w:rFonts w:ascii="華康楷書體 Std W5" w:eastAsia="華康楷書體 Std W5" w:hAnsi="華康楷書體 Std W5" w:hint="eastAsia"/>
                            <w:color w:val="000000"/>
                          </w:rPr>
                          <w:t>分裂期</w:t>
                        </w:r>
                        <w:r w:rsidRPr="00B648DB">
                          <w:rPr>
                            <w:rFonts w:ascii="華康楷書體 Std W5" w:eastAsia="華康楷書體 Std W5" w:hAnsi="華康楷書體 Std W5"/>
                            <w:color w:val="000000"/>
                          </w:rPr>
                          <w:t>M</w:t>
                        </w:r>
                      </w:p>
                    </w:txbxContent>
                  </v:textbox>
                </v:shape>
                <v:shape id="矩形圖說文字 153" o:spid="_x0000_s1035" type="#_x0000_t61" style="position:absolute;left:7924;top:10952;width:1373;height:1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" adj="5767,2365" filled="f" stroked="f">
                  <v:textbox>
                    <w:txbxContent>
                      <w:p w14:paraId="7B72BBD9" w14:textId="77777777" w:rsidR="002B4F66" w:rsidRPr="00B648DB" w:rsidRDefault="002B4F66" w:rsidP="00B648DB">
                        <w:pPr>
                          <w:adjustRightInd w:val="0"/>
                          <w:snapToGrid w:val="0"/>
                          <w:spacing w:line="240" w:lineRule="atLeast"/>
                          <w:jc w:val="center"/>
                          <w:rPr>
                            <w:rFonts w:ascii="華康楷書體 Std W5" w:eastAsia="華康楷書體 Std W5" w:hAnsi="華康楷書體 Std W5"/>
                            <w:color w:val="000000"/>
                          </w:rPr>
                        </w:pPr>
                        <w:r w:rsidRPr="00B648DB">
                          <w:rPr>
                            <w:rFonts w:ascii="華康楷書體 Std W5" w:eastAsia="華康楷書體 Std W5" w:hAnsi="華康楷書體 Std W5" w:hint="eastAsia"/>
                            <w:color w:val="000000"/>
                          </w:rPr>
                          <w:t>間期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51A59">
        <w:rPr>
          <w:rFonts w:hint="eastAsia"/>
        </w:rPr>
        <w:t>(</w:t>
      </w:r>
      <w:r w:rsidR="00351A59">
        <w:t>2</w:t>
      </w:r>
      <w:r w:rsidR="00351A59">
        <w:rPr>
          <w:rFonts w:hint="eastAsia"/>
        </w:rPr>
        <w:t>)分裂期</w:t>
      </w:r>
      <w:r w:rsidR="00351A59" w:rsidRPr="00297381">
        <w:rPr>
          <w:rFonts w:hint="eastAsia"/>
        </w:rPr>
        <w:t>：</w:t>
      </w:r>
      <w:r w:rsidR="00351A59">
        <w:br/>
      </w:r>
      <w:r w:rsidR="00B648DB">
        <w:rPr>
          <w:rFonts w:hint="eastAsia"/>
        </w:rPr>
        <w:t>①</w:t>
      </w:r>
      <w:r w:rsidR="00351A59">
        <w:rPr>
          <w:rFonts w:hint="eastAsia"/>
        </w:rPr>
        <w:t>細胞進行分裂，因為DNA纏繞緊密型呈染色體，故此時</w:t>
      </w:r>
      <w:r w:rsidR="00351A59" w:rsidRPr="00522527">
        <w:rPr>
          <w:rFonts w:hint="eastAsia"/>
          <w:color w:val="FEFEFE"/>
          <w:u w:val="single" w:color="000000"/>
        </w:rPr>
        <w:t xml:space="preserve"> 無 </w:t>
      </w:r>
      <w:r w:rsidR="00351A59">
        <w:rPr>
          <w:rFonts w:hint="eastAsia"/>
        </w:rPr>
        <w:t>基因表現。</w:t>
      </w:r>
      <w:r w:rsidR="00351A59">
        <w:br/>
      </w:r>
      <w:r w:rsidR="00B648DB">
        <w:rPr>
          <w:rFonts w:hint="eastAsia"/>
        </w:rPr>
        <w:t>②</w:t>
      </w:r>
      <w:r w:rsidR="00351A59">
        <w:rPr>
          <w:rFonts w:hint="eastAsia"/>
        </w:rPr>
        <w:t>分裂期間，細胞核</w:t>
      </w:r>
      <w:r w:rsidR="00351A59" w:rsidRPr="00522527">
        <w:rPr>
          <w:rFonts w:hint="eastAsia"/>
          <w:color w:val="FEFEFE"/>
          <w:u w:val="single" w:color="000000"/>
        </w:rPr>
        <w:t xml:space="preserve">  核膜  </w:t>
      </w:r>
      <w:r w:rsidR="00351A59">
        <w:rPr>
          <w:rFonts w:hint="eastAsia"/>
        </w:rPr>
        <w:t>消失，故看不到細胞核的結構。</w:t>
      </w:r>
      <w:r w:rsidR="00351A59">
        <w:br/>
      </w:r>
      <w:r w:rsidR="00B648DB">
        <w:rPr>
          <w:rFonts w:hint="eastAsia"/>
        </w:rPr>
        <w:t>③</w:t>
      </w:r>
      <w:r w:rsidR="00351A59">
        <w:rPr>
          <w:rFonts w:hint="eastAsia"/>
        </w:rPr>
        <w:t>分裂期最後一步為</w:t>
      </w:r>
      <w:r w:rsidR="00351A59" w:rsidRPr="00522527">
        <w:rPr>
          <w:rFonts w:hint="eastAsia"/>
          <w:color w:val="FEFEFE"/>
          <w:u w:val="single" w:color="000000"/>
        </w:rPr>
        <w:t xml:space="preserve">    細胞質分離    </w:t>
      </w:r>
      <w:r w:rsidR="00351A59">
        <w:rPr>
          <w:rFonts w:hint="eastAsia"/>
        </w:rPr>
        <w:t>。</w:t>
      </w:r>
    </w:p>
    <w:p w14:paraId="480AB930" w14:textId="77777777" w:rsidR="00382F7C" w:rsidRPr="009126BF" w:rsidRDefault="00382F7C" w:rsidP="00382F7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28"/>
          <w:szCs w:val="28"/>
        </w:rPr>
      </w:pPr>
    </w:p>
    <w:p w14:paraId="5E6F3E67" w14:textId="77777777" w:rsidR="00382F7C" w:rsidRPr="009126BF" w:rsidRDefault="00382F7C" w:rsidP="00382F7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28"/>
          <w:szCs w:val="28"/>
        </w:rPr>
      </w:pPr>
    </w:p>
    <w:p w14:paraId="6CB9D8B2" w14:textId="77777777" w:rsidR="00382F7C" w:rsidRPr="009126BF" w:rsidRDefault="00382F7C" w:rsidP="00382F7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28"/>
          <w:szCs w:val="28"/>
        </w:rPr>
      </w:pPr>
    </w:p>
    <w:p w14:paraId="30BB185B" w14:textId="77777777" w:rsidR="00382F7C" w:rsidRDefault="00382F7C" w:rsidP="00382F7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28"/>
          <w:szCs w:val="28"/>
        </w:rPr>
      </w:pPr>
    </w:p>
    <w:p w14:paraId="14A21FEC" w14:textId="77777777" w:rsidR="003A3C36" w:rsidRDefault="003A3C36" w:rsidP="00382F7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28"/>
          <w:szCs w:val="28"/>
        </w:rPr>
      </w:pPr>
    </w:p>
    <w:p w14:paraId="2AAF5170" w14:textId="77777777" w:rsidR="003A3C36" w:rsidRPr="009126BF" w:rsidRDefault="003A3C36" w:rsidP="00382F7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28"/>
          <w:szCs w:val="28"/>
        </w:rPr>
      </w:pPr>
    </w:p>
    <w:p w14:paraId="22D41214" w14:textId="77777777" w:rsidR="0022109E" w:rsidRPr="009126BF" w:rsidRDefault="0022109E" w:rsidP="00594FF3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>
        <w:rPr>
          <w:rFonts w:hint="eastAsia"/>
        </w:rPr>
        <w:t>細胞分裂的種類：</w:t>
      </w:r>
    </w:p>
    <w:p w14:paraId="3CC63B51" w14:textId="77777777" w:rsidR="003A3C36" w:rsidRPr="00B11357" w:rsidRDefault="0011296A" w:rsidP="003A3C36">
      <w:pPr>
        <w:snapToGrid w:val="0"/>
        <w:spacing w:line="420" w:lineRule="atLeast"/>
        <w:jc w:val="both"/>
        <w:rPr>
          <w:rFonts w:ascii="華康楷書體 Std W5" w:eastAsia="華康楷書體 Std W5" w:hAnsi="華康楷書體 Std W5"/>
          <w:sz w:val="28"/>
          <w:szCs w:val="28"/>
        </w:rPr>
      </w:pPr>
      <w:r w:rsidRPr="00B11357">
        <w:rPr>
          <w:rFonts w:ascii="華康楷書體 Std W5" w:eastAsia="華康楷書體 Std W5" w:hAnsi="華康楷書體 Std W5"/>
          <w:noProof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6DEF20A6" wp14:editId="09C47951">
                <wp:simplePos x="0" y="0"/>
                <wp:positionH relativeFrom="column">
                  <wp:posOffset>1297559</wp:posOffset>
                </wp:positionH>
                <wp:positionV relativeFrom="paragraph">
                  <wp:posOffset>32386</wp:posOffset>
                </wp:positionV>
                <wp:extent cx="4889500" cy="2459736"/>
                <wp:effectExtent l="0" t="0" r="0" b="0"/>
                <wp:wrapNone/>
                <wp:docPr id="8356" name="矩形圖說文字 8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89500" cy="2459736"/>
                        </a:xfrm>
                        <a:prstGeom prst="wedgeRectCallout">
                          <a:avLst>
                            <a:gd name="adj1" fmla="val -36287"/>
                            <a:gd name="adj2" fmla="val -19829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D7FF3D" w14:textId="77777777" w:rsidR="002B4F66" w:rsidRPr="0011296A" w:rsidRDefault="002B4F66" w:rsidP="003A3C36">
                            <w:pPr>
                              <w:spacing w:line="0" w:lineRule="atLeast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有絲分裂</w:t>
                            </w:r>
                          </w:p>
                          <w:p w14:paraId="7067A38B" w14:textId="77777777" w:rsidR="002B4F66" w:rsidRPr="0011296A" w:rsidRDefault="002B4F66" w:rsidP="003A3C36">
                            <w:pPr>
                              <w:spacing w:line="0" w:lineRule="atLeast"/>
                              <w:ind w:leftChars="227" w:left="1338" w:hangingChars="305" w:hanging="793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進行時機：體細胞增殖</w:t>
                            </w:r>
                          </w:p>
                          <w:p w14:paraId="52FA0A46" w14:textId="77777777" w:rsidR="002B4F66" w:rsidRPr="0011296A" w:rsidRDefault="002B4F66" w:rsidP="003A3C36">
                            <w:pPr>
                              <w:spacing w:line="0" w:lineRule="atLeast"/>
                              <w:ind w:leftChars="227" w:left="1338" w:hangingChars="305" w:hanging="793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特徵：會有染色體和紡錘絲出現，並且產生兩個與母細胞相同的子細胞</w:t>
                            </w:r>
                          </w:p>
                          <w:p w14:paraId="5D690628" w14:textId="77777777" w:rsidR="002B4F66" w:rsidRPr="0011296A" w:rsidRDefault="002B4F66" w:rsidP="003A3C36">
                            <w:pPr>
                              <w:spacing w:line="0" w:lineRule="atLeast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減數分裂</w:t>
                            </w:r>
                          </w:p>
                          <w:p w14:paraId="211E077F" w14:textId="77777777" w:rsidR="002B4F66" w:rsidRPr="0011296A" w:rsidRDefault="002B4F66" w:rsidP="003A3C36">
                            <w:pPr>
                              <w:spacing w:line="0" w:lineRule="atLeast"/>
                              <w:ind w:leftChars="227" w:left="1338" w:hangingChars="305" w:hanging="793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進行時機：生殖母細胞產生配子細胞</w:t>
                            </w:r>
                          </w:p>
                          <w:p w14:paraId="18125A3F" w14:textId="77777777" w:rsidR="002B4F66" w:rsidRPr="0011296A" w:rsidRDefault="002B4F66" w:rsidP="003A3C36">
                            <w:pPr>
                              <w:spacing w:line="0" w:lineRule="atLeast"/>
                              <w:ind w:leftChars="227" w:left="1338" w:hangingChars="305" w:hanging="793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特徵：進行兩次分裂，造成染色體</w:t>
                            </w: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  <w:u w:val="single"/>
                              </w:rPr>
                              <w:t xml:space="preserve">    </w:t>
                            </w: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數減半，產生四個配子細胞。</w:t>
                            </w:r>
                          </w:p>
                          <w:p w14:paraId="131CE4D4" w14:textId="77777777" w:rsidR="002B4F66" w:rsidRPr="0011296A" w:rsidRDefault="002B4F66" w:rsidP="003A3C36">
                            <w:pPr>
                              <w:spacing w:line="0" w:lineRule="atLeast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無絲分裂(選修生物)</w:t>
                            </w:r>
                          </w:p>
                          <w:p w14:paraId="5683467F" w14:textId="77777777" w:rsidR="002B4F66" w:rsidRPr="0011296A" w:rsidRDefault="002B4F66" w:rsidP="003A3C36">
                            <w:pPr>
                              <w:spacing w:line="0" w:lineRule="atLeast"/>
                              <w:ind w:leftChars="227" w:left="1338" w:hangingChars="305" w:hanging="793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進行時機：原核生物</w:t>
                            </w:r>
                            <w:proofErr w:type="gramStart"/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或是胞器</w:t>
                            </w:r>
                            <w:proofErr w:type="gramEnd"/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分裂</w:t>
                            </w:r>
                          </w:p>
                          <w:p w14:paraId="053459CC" w14:textId="77777777" w:rsidR="002B4F66" w:rsidRPr="0011296A" w:rsidRDefault="002B4F66" w:rsidP="003A3C36">
                            <w:pPr>
                              <w:spacing w:line="0" w:lineRule="atLeast"/>
                              <w:ind w:leftChars="227" w:left="1338" w:hangingChars="305" w:hanging="793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特徵：並無染色體與紡錘絲出現，直接一分為二。</w:t>
                            </w:r>
                          </w:p>
                          <w:p w14:paraId="44658A8D" w14:textId="77777777" w:rsidR="002B4F66" w:rsidRPr="0011296A" w:rsidRDefault="002B4F66" w:rsidP="003A3C36">
                            <w:pPr>
                              <w:spacing w:line="0" w:lineRule="atLeast"/>
                              <w:rPr>
                                <w:rFonts w:ascii="華康唐風隸 Std W5" w:eastAsia="華康唐風隸 Std W5" w:hAnsi="華康唐風隸 Std W5"/>
                                <w:color w:val="00000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EF20A6" id="矩形圖說文字 8356" o:spid="_x0000_s1036" type="#_x0000_t61" style="position:absolute;left:0;text-align:left;margin-left:102.15pt;margin-top:2.55pt;width:385pt;height:193.7pt;z-index:25204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" adj="2962,6517" filled="f" stroked="f" strokeweight="2pt">
                <v:textbox>
                  <w:txbxContent>
                    <w:p w14:paraId="63D7FF3D" w14:textId="77777777" w:rsidR="002B4F66" w:rsidRPr="0011296A" w:rsidRDefault="002B4F66" w:rsidP="003A3C36">
                      <w:pPr>
                        <w:spacing w:line="0" w:lineRule="atLeast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有絲分裂</w:t>
                      </w:r>
                    </w:p>
                    <w:p w14:paraId="7067A38B" w14:textId="77777777" w:rsidR="002B4F66" w:rsidRPr="0011296A" w:rsidRDefault="002B4F66" w:rsidP="003A3C36">
                      <w:pPr>
                        <w:spacing w:line="0" w:lineRule="atLeast"/>
                        <w:ind w:leftChars="227" w:left="1338" w:hangingChars="305" w:hanging="793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進行時機：體細胞增殖</w:t>
                      </w:r>
                    </w:p>
                    <w:p w14:paraId="52FA0A46" w14:textId="77777777" w:rsidR="002B4F66" w:rsidRPr="0011296A" w:rsidRDefault="002B4F66" w:rsidP="003A3C36">
                      <w:pPr>
                        <w:spacing w:line="0" w:lineRule="atLeast"/>
                        <w:ind w:leftChars="227" w:left="1338" w:hangingChars="305" w:hanging="793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特徵：會有染色體和紡錘絲出現，並且產生兩個與母細胞相同的子細胞</w:t>
                      </w:r>
                    </w:p>
                    <w:p w14:paraId="5D690628" w14:textId="77777777" w:rsidR="002B4F66" w:rsidRPr="0011296A" w:rsidRDefault="002B4F66" w:rsidP="003A3C36">
                      <w:pPr>
                        <w:spacing w:line="0" w:lineRule="atLeast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減數分裂</w:t>
                      </w:r>
                    </w:p>
                    <w:p w14:paraId="211E077F" w14:textId="77777777" w:rsidR="002B4F66" w:rsidRPr="0011296A" w:rsidRDefault="002B4F66" w:rsidP="003A3C36">
                      <w:pPr>
                        <w:spacing w:line="0" w:lineRule="atLeast"/>
                        <w:ind w:leftChars="227" w:left="1338" w:hangingChars="305" w:hanging="793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進行時機：生殖母細胞產生配子細胞</w:t>
                      </w:r>
                    </w:p>
                    <w:p w14:paraId="18125A3F" w14:textId="77777777" w:rsidR="002B4F66" w:rsidRPr="0011296A" w:rsidRDefault="002B4F66" w:rsidP="003A3C36">
                      <w:pPr>
                        <w:spacing w:line="0" w:lineRule="atLeast"/>
                        <w:ind w:leftChars="227" w:left="1338" w:hangingChars="305" w:hanging="793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特徵：進行兩次分裂，造成染色體</w:t>
                      </w: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  <w:u w:val="single"/>
                        </w:rPr>
                        <w:t xml:space="preserve">    </w:t>
                      </w: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數減半，產生四個配子細胞。</w:t>
                      </w:r>
                    </w:p>
                    <w:p w14:paraId="131CE4D4" w14:textId="77777777" w:rsidR="002B4F66" w:rsidRPr="0011296A" w:rsidRDefault="002B4F66" w:rsidP="003A3C36">
                      <w:pPr>
                        <w:spacing w:line="0" w:lineRule="atLeast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無絲分裂(選修生物)</w:t>
                      </w:r>
                    </w:p>
                    <w:p w14:paraId="5683467F" w14:textId="77777777" w:rsidR="002B4F66" w:rsidRPr="0011296A" w:rsidRDefault="002B4F66" w:rsidP="003A3C36">
                      <w:pPr>
                        <w:spacing w:line="0" w:lineRule="atLeast"/>
                        <w:ind w:leftChars="227" w:left="1338" w:hangingChars="305" w:hanging="793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進行時機：原核生物</w:t>
                      </w:r>
                      <w:proofErr w:type="gramStart"/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或是胞器</w:t>
                      </w:r>
                      <w:proofErr w:type="gramEnd"/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分裂</w:t>
                      </w:r>
                    </w:p>
                    <w:p w14:paraId="053459CC" w14:textId="77777777" w:rsidR="002B4F66" w:rsidRPr="0011296A" w:rsidRDefault="002B4F66" w:rsidP="003A3C36">
                      <w:pPr>
                        <w:spacing w:line="0" w:lineRule="atLeast"/>
                        <w:ind w:leftChars="227" w:left="1338" w:hangingChars="305" w:hanging="793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特徵：並無染色體與紡錘絲出現，直接一分為二。</w:t>
                      </w:r>
                    </w:p>
                    <w:p w14:paraId="44658A8D" w14:textId="77777777" w:rsidR="002B4F66" w:rsidRPr="0011296A" w:rsidRDefault="002B4F66" w:rsidP="003A3C36">
                      <w:pPr>
                        <w:spacing w:line="0" w:lineRule="atLeast"/>
                        <w:rPr>
                          <w:rFonts w:ascii="華康唐風隸 Std W5" w:eastAsia="華康唐風隸 Std W5" w:hAnsi="華康唐風隸 Std W5"/>
                          <w:color w:val="00000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A3C36" w:rsidRPr="00B11357">
        <w:rPr>
          <w:rFonts w:ascii="華康楷書體 Std W5" w:eastAsia="華康楷書體 Std W5" w:hAnsi="華康楷書體 Std W5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516ED963" wp14:editId="24969750">
                <wp:simplePos x="0" y="0"/>
                <wp:positionH relativeFrom="column">
                  <wp:posOffset>1000125</wp:posOffset>
                </wp:positionH>
                <wp:positionV relativeFrom="paragraph">
                  <wp:posOffset>193040</wp:posOffset>
                </wp:positionV>
                <wp:extent cx="260985" cy="1972945"/>
                <wp:effectExtent l="19050" t="21590" r="15240" b="34290"/>
                <wp:wrapNone/>
                <wp:docPr id="8357" name="左大括弧 8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0985" cy="1972945"/>
                        </a:xfrm>
                        <a:prstGeom prst="leftBrace">
                          <a:avLst>
                            <a:gd name="adj1" fmla="val 67197"/>
                            <a:gd name="adj2" fmla="val 50000"/>
                          </a:avLst>
                        </a:prstGeom>
                        <a:noFill/>
                        <a:ln w="25400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>
                          <a:outerShdw blurRad="40000" dist="20000" dir="5400000" rotWithShape="0">
                            <a:srgbClr val="808080">
                              <a:alpha val="37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CE3D39" id="左大括弧 8357" o:spid="_x0000_s1026" type="#_x0000_t87" style="position:absolute;margin-left:78.75pt;margin-top:15.2pt;width:20.55pt;height:155.35pt;z-index:25204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" adj="1920" strokeweight="2pt">
                <v:shadow on="t" opacity="24903f" origin=",.5" offset="0,.55556mm"/>
              </v:shape>
            </w:pict>
          </mc:Fallback>
        </mc:AlternateContent>
      </w:r>
    </w:p>
    <w:p w14:paraId="1BDE7928" w14:textId="77777777" w:rsidR="003A3C36" w:rsidRPr="00B11357" w:rsidRDefault="003A3C36" w:rsidP="003A3C36">
      <w:pPr>
        <w:snapToGrid w:val="0"/>
        <w:spacing w:line="420" w:lineRule="atLeast"/>
        <w:jc w:val="both"/>
        <w:rPr>
          <w:rFonts w:ascii="華康楷書體 Std W5" w:eastAsia="華康楷書體 Std W5" w:hAnsi="華康楷書體 Std W5"/>
          <w:sz w:val="28"/>
          <w:szCs w:val="28"/>
        </w:rPr>
      </w:pPr>
    </w:p>
    <w:p w14:paraId="40DAA822" w14:textId="77777777" w:rsidR="003A3C36" w:rsidRPr="00B11357" w:rsidRDefault="003A3C36" w:rsidP="003A3C36">
      <w:pPr>
        <w:snapToGrid w:val="0"/>
        <w:spacing w:line="420" w:lineRule="atLeast"/>
        <w:jc w:val="both"/>
        <w:rPr>
          <w:rFonts w:ascii="華康楷書體 Std W5" w:eastAsia="華康楷書體 Std W5" w:hAnsi="華康楷書體 Std W5"/>
          <w:sz w:val="28"/>
          <w:szCs w:val="28"/>
        </w:rPr>
      </w:pPr>
    </w:p>
    <w:p w14:paraId="1F70E776" w14:textId="77777777" w:rsidR="003A3C36" w:rsidRPr="00B11357" w:rsidRDefault="003A3C36" w:rsidP="003A3C36">
      <w:pPr>
        <w:snapToGrid w:val="0"/>
        <w:spacing w:line="420" w:lineRule="atLeast"/>
        <w:jc w:val="both"/>
        <w:rPr>
          <w:rFonts w:ascii="華康楷書體 Std W5" w:eastAsia="華康楷書體 Std W5" w:hAnsi="華康楷書體 Std W5"/>
          <w:sz w:val="28"/>
          <w:szCs w:val="28"/>
        </w:rPr>
      </w:pPr>
      <w:r w:rsidRPr="00B11357">
        <w:rPr>
          <w:rFonts w:ascii="華康楷書體 Std W5" w:eastAsia="華康楷書體 Std W5" w:hAnsi="華康楷書體 Std W5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037A491" wp14:editId="31B1139C">
                <wp:simplePos x="0" y="0"/>
                <wp:positionH relativeFrom="column">
                  <wp:posOffset>3175</wp:posOffset>
                </wp:positionH>
                <wp:positionV relativeFrom="paragraph">
                  <wp:posOffset>81280</wp:posOffset>
                </wp:positionV>
                <wp:extent cx="1103630" cy="739140"/>
                <wp:effectExtent l="3175" t="0" r="0" b="0"/>
                <wp:wrapNone/>
                <wp:docPr id="8352" name="矩形圖說文字 8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3630" cy="739140"/>
                        </a:xfrm>
                        <a:prstGeom prst="wedgeRectCallout">
                          <a:avLst>
                            <a:gd name="adj1" fmla="val -21579"/>
                            <a:gd name="adj2" fmla="val -18125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C9260C" w14:textId="77777777" w:rsidR="002B4F66" w:rsidRPr="0011296A" w:rsidRDefault="002B4F66" w:rsidP="003A3C36">
                            <w:pPr>
                              <w:spacing w:line="0" w:lineRule="atLeast"/>
                              <w:jc w:val="center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細胞分裂</w:t>
                            </w:r>
                            <w:r w:rsidRPr="0011296A"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z w:val="26"/>
                                <w:szCs w:val="26"/>
                              </w:rPr>
                              <w:br/>
                            </w:r>
                            <w:r w:rsidRPr="0011296A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z w:val="26"/>
                                <w:szCs w:val="26"/>
                              </w:rPr>
                              <w:t>模式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37A491" id="矩形圖說文字 8352" o:spid="_x0000_s1037" type="#_x0000_t61" style="position:absolute;left:0;text-align:left;margin-left:.25pt;margin-top:6.4pt;width:86.9pt;height:58.2pt;z-index:25204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" adj="6139,6885" filled="f" stroked="f" strokeweight="2pt">
                <v:textbox>
                  <w:txbxContent>
                    <w:p w14:paraId="21C9260C" w14:textId="77777777" w:rsidR="002B4F66" w:rsidRPr="0011296A" w:rsidRDefault="002B4F66" w:rsidP="003A3C36">
                      <w:pPr>
                        <w:spacing w:line="0" w:lineRule="atLeast"/>
                        <w:jc w:val="center"/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</w:pP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細胞分裂</w:t>
                      </w:r>
                      <w:r w:rsidRPr="0011296A">
                        <w:rPr>
                          <w:rFonts w:ascii="華康楷書體 Std W5" w:eastAsia="華康楷書體 Std W5" w:hAnsi="華康楷書體 Std W5"/>
                          <w:color w:val="000000"/>
                          <w:sz w:val="26"/>
                          <w:szCs w:val="26"/>
                        </w:rPr>
                        <w:br/>
                      </w:r>
                      <w:r w:rsidRPr="0011296A">
                        <w:rPr>
                          <w:rFonts w:ascii="華康楷書體 Std W5" w:eastAsia="華康楷書體 Std W5" w:hAnsi="華康楷書體 Std W5" w:hint="eastAsia"/>
                          <w:color w:val="000000"/>
                          <w:sz w:val="26"/>
                          <w:szCs w:val="26"/>
                        </w:rPr>
                        <w:t>模式</w:t>
                      </w:r>
                    </w:p>
                  </w:txbxContent>
                </v:textbox>
              </v:shape>
            </w:pict>
          </mc:Fallback>
        </mc:AlternateContent>
      </w:r>
    </w:p>
    <w:p w14:paraId="496C5BCE" w14:textId="77777777" w:rsidR="00BE6E6D" w:rsidRDefault="00BE6E6D" w:rsidP="003A3C36">
      <w:pPr>
        <w:adjustRightInd w:val="0"/>
        <w:snapToGrid w:val="0"/>
        <w:spacing w:line="420" w:lineRule="atLeast"/>
        <w:ind w:rightChars="100" w:right="24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D0AC1AE" w14:textId="77777777" w:rsidR="008F000B" w:rsidRPr="005272E1" w:rsidRDefault="005272E1" w:rsidP="00594FF3">
      <w:pPr>
        <w:pStyle w:val="aff3"/>
        <w:spacing w:after="108"/>
      </w:pPr>
      <w:r>
        <w:rPr>
          <w:sz w:val="26"/>
          <w:szCs w:val="26"/>
        </w:rPr>
        <w:br w:type="page"/>
      </w:r>
      <w:r w:rsidR="005D5787">
        <w:rPr>
          <w:noProof/>
          <w:sz w:val="28"/>
          <w:szCs w:val="28"/>
        </w:rPr>
        <w:lastRenderedPageBreak/>
        <mc:AlternateContent>
          <mc:Choice Requires="wpg">
            <w:drawing>
              <wp:anchor distT="0" distB="0" distL="114300" distR="114300" simplePos="0" relativeHeight="251284992" behindDoc="0" locked="0" layoutInCell="1" allowOverlap="1" wp14:anchorId="714A25B4" wp14:editId="44956905">
                <wp:simplePos x="0" y="0"/>
                <wp:positionH relativeFrom="column">
                  <wp:posOffset>4006850</wp:posOffset>
                </wp:positionH>
                <wp:positionV relativeFrom="paragraph">
                  <wp:posOffset>133985</wp:posOffset>
                </wp:positionV>
                <wp:extent cx="2161540" cy="8580120"/>
                <wp:effectExtent l="0" t="0" r="10160" b="11430"/>
                <wp:wrapNone/>
                <wp:docPr id="8959" name="Group 7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61540" cy="8580120"/>
                          <a:chOff x="8063" y="3077"/>
                          <a:chExt cx="2948" cy="12480"/>
                        </a:xfrm>
                      </wpg:grpSpPr>
                      <wpg:grpSp>
                        <wpg:cNvPr id="8960" name="Group 6560"/>
                        <wpg:cNvGrpSpPr>
                          <a:grpSpLocks/>
                        </wpg:cNvGrpSpPr>
                        <wpg:grpSpPr bwMode="auto">
                          <a:xfrm>
                            <a:off x="8677" y="3077"/>
                            <a:ext cx="1506" cy="1430"/>
                            <a:chOff x="8170" y="654"/>
                            <a:chExt cx="2076" cy="1914"/>
                          </a:xfrm>
                        </wpg:grpSpPr>
                        <wpg:grpSp>
                          <wpg:cNvPr id="8961" name="Group 6561"/>
                          <wpg:cNvGrpSpPr>
                            <a:grpSpLocks/>
                          </wpg:cNvGrpSpPr>
                          <wpg:grpSpPr bwMode="auto">
                            <a:xfrm>
                              <a:off x="8170" y="654"/>
                              <a:ext cx="2076" cy="1914"/>
                              <a:chOff x="8394" y="2882"/>
                              <a:chExt cx="1570" cy="1446"/>
                            </a:xfrm>
                          </wpg:grpSpPr>
                          <wps:wsp>
                            <wps:cNvPr id="8962" name="Oval 656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394" y="2882"/>
                                <a:ext cx="1570" cy="1446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63" name="Oval 656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19" y="3317"/>
                                <a:ext cx="947" cy="873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8964" name="Freeform 6564"/>
                          <wps:cNvSpPr>
                            <a:spLocks/>
                          </wps:cNvSpPr>
                          <wps:spPr bwMode="auto">
                            <a:xfrm>
                              <a:off x="8706" y="1275"/>
                              <a:ext cx="1078" cy="1007"/>
                            </a:xfrm>
                            <a:custGeom>
                              <a:avLst/>
                              <a:gdLst>
                                <a:gd name="T0" fmla="*/ 6 w 1159"/>
                                <a:gd name="T1" fmla="*/ 341 h 1168"/>
                                <a:gd name="T2" fmla="*/ 415 w 1159"/>
                                <a:gd name="T3" fmla="*/ 391 h 1168"/>
                                <a:gd name="T4" fmla="*/ 844 w 1159"/>
                                <a:gd name="T5" fmla="*/ 515 h 1168"/>
                                <a:gd name="T6" fmla="*/ 862 w 1159"/>
                                <a:gd name="T7" fmla="*/ 571 h 1168"/>
                                <a:gd name="T8" fmla="*/ 651 w 1159"/>
                                <a:gd name="T9" fmla="*/ 726 h 1168"/>
                                <a:gd name="T10" fmla="*/ 502 w 1159"/>
                                <a:gd name="T11" fmla="*/ 614 h 1168"/>
                                <a:gd name="T12" fmla="*/ 862 w 1159"/>
                                <a:gd name="T13" fmla="*/ 695 h 1168"/>
                                <a:gd name="T14" fmla="*/ 229 w 1159"/>
                                <a:gd name="T15" fmla="*/ 763 h 1168"/>
                                <a:gd name="T16" fmla="*/ 267 w 1159"/>
                                <a:gd name="T17" fmla="*/ 956 h 1168"/>
                                <a:gd name="T18" fmla="*/ 509 w 1159"/>
                                <a:gd name="T19" fmla="*/ 950 h 1168"/>
                                <a:gd name="T20" fmla="*/ 471 w 1159"/>
                                <a:gd name="T21" fmla="*/ 776 h 1168"/>
                                <a:gd name="T22" fmla="*/ 608 w 1159"/>
                                <a:gd name="T23" fmla="*/ 1080 h 1168"/>
                                <a:gd name="T24" fmla="*/ 893 w 1159"/>
                                <a:gd name="T25" fmla="*/ 912 h 1168"/>
                                <a:gd name="T26" fmla="*/ 838 w 1159"/>
                                <a:gd name="T27" fmla="*/ 689 h 1168"/>
                                <a:gd name="T28" fmla="*/ 459 w 1159"/>
                                <a:gd name="T29" fmla="*/ 577 h 1168"/>
                                <a:gd name="T30" fmla="*/ 105 w 1159"/>
                                <a:gd name="T31" fmla="*/ 683 h 1168"/>
                                <a:gd name="T32" fmla="*/ 689 w 1159"/>
                                <a:gd name="T33" fmla="*/ 360 h 1168"/>
                                <a:gd name="T34" fmla="*/ 496 w 1159"/>
                                <a:gd name="T35" fmla="*/ 242 h 1168"/>
                                <a:gd name="T36" fmla="*/ 484 w 1159"/>
                                <a:gd name="T37" fmla="*/ 422 h 1168"/>
                                <a:gd name="T38" fmla="*/ 285 w 1159"/>
                                <a:gd name="T39" fmla="*/ 397 h 1168"/>
                                <a:gd name="T40" fmla="*/ 248 w 1159"/>
                                <a:gd name="T41" fmla="*/ 726 h 1168"/>
                                <a:gd name="T42" fmla="*/ 856 w 1159"/>
                                <a:gd name="T43" fmla="*/ 906 h 1168"/>
                                <a:gd name="T44" fmla="*/ 819 w 1159"/>
                                <a:gd name="T45" fmla="*/ 956 h 1168"/>
                                <a:gd name="T46" fmla="*/ 962 w 1159"/>
                                <a:gd name="T47" fmla="*/ 720 h 1168"/>
                                <a:gd name="T48" fmla="*/ 856 w 1159"/>
                                <a:gd name="T49" fmla="*/ 819 h 1168"/>
                                <a:gd name="T50" fmla="*/ 900 w 1159"/>
                                <a:gd name="T51" fmla="*/ 801 h 1168"/>
                                <a:gd name="T52" fmla="*/ 825 w 1159"/>
                                <a:gd name="T53" fmla="*/ 515 h 1168"/>
                                <a:gd name="T54" fmla="*/ 68 w 1159"/>
                                <a:gd name="T55" fmla="*/ 732 h 1168"/>
                                <a:gd name="T56" fmla="*/ 80 w 1159"/>
                                <a:gd name="T57" fmla="*/ 645 h 1168"/>
                                <a:gd name="T58" fmla="*/ 335 w 1159"/>
                                <a:gd name="T59" fmla="*/ 316 h 1168"/>
                                <a:gd name="T60" fmla="*/ 564 w 1159"/>
                                <a:gd name="T61" fmla="*/ 534 h 1168"/>
                                <a:gd name="T62" fmla="*/ 937 w 1159"/>
                                <a:gd name="T63" fmla="*/ 608 h 1168"/>
                                <a:gd name="T64" fmla="*/ 931 w 1159"/>
                                <a:gd name="T65" fmla="*/ 403 h 1168"/>
                                <a:gd name="T66" fmla="*/ 726 w 1159"/>
                                <a:gd name="T67" fmla="*/ 329 h 1168"/>
                                <a:gd name="T68" fmla="*/ 509 w 1159"/>
                                <a:gd name="T69" fmla="*/ 459 h 1168"/>
                                <a:gd name="T70" fmla="*/ 180 w 1159"/>
                                <a:gd name="T71" fmla="*/ 329 h 1168"/>
                                <a:gd name="T72" fmla="*/ 608 w 1159"/>
                                <a:gd name="T73" fmla="*/ 670 h 1168"/>
                                <a:gd name="T74" fmla="*/ 552 w 1159"/>
                                <a:gd name="T75" fmla="*/ 639 h 1168"/>
                                <a:gd name="T76" fmla="*/ 844 w 1159"/>
                                <a:gd name="T77" fmla="*/ 701 h 1168"/>
                                <a:gd name="T78" fmla="*/ 403 w 1159"/>
                                <a:gd name="T79" fmla="*/ 819 h 1168"/>
                                <a:gd name="T80" fmla="*/ 639 w 1159"/>
                                <a:gd name="T81" fmla="*/ 701 h 1168"/>
                                <a:gd name="T82" fmla="*/ 291 w 1159"/>
                                <a:gd name="T83" fmla="*/ 1030 h 1168"/>
                                <a:gd name="T84" fmla="*/ 279 w 1159"/>
                                <a:gd name="T85" fmla="*/ 819 h 1168"/>
                                <a:gd name="T86" fmla="*/ 409 w 1159"/>
                                <a:gd name="T87" fmla="*/ 1055 h 1168"/>
                                <a:gd name="T88" fmla="*/ 360 w 1159"/>
                                <a:gd name="T89" fmla="*/ 912 h 1168"/>
                                <a:gd name="T90" fmla="*/ 217 w 1159"/>
                                <a:gd name="T91" fmla="*/ 447 h 1168"/>
                                <a:gd name="T92" fmla="*/ 813 w 1159"/>
                                <a:gd name="T93" fmla="*/ 217 h 1168"/>
                                <a:gd name="T94" fmla="*/ 521 w 1159"/>
                                <a:gd name="T95" fmla="*/ 136 h 1168"/>
                                <a:gd name="T96" fmla="*/ 453 w 1159"/>
                                <a:gd name="T97" fmla="*/ 316 h 1168"/>
                                <a:gd name="T98" fmla="*/ 459 w 1159"/>
                                <a:gd name="T99" fmla="*/ 335 h 1168"/>
                                <a:gd name="T100" fmla="*/ 831 w 1159"/>
                                <a:gd name="T101" fmla="*/ 174 h 1168"/>
                                <a:gd name="T102" fmla="*/ 279 w 1159"/>
                                <a:gd name="T103" fmla="*/ 292 h 1168"/>
                                <a:gd name="T104" fmla="*/ 267 w 1159"/>
                                <a:gd name="T105" fmla="*/ 298 h 1168"/>
                                <a:gd name="T106" fmla="*/ 341 w 1159"/>
                                <a:gd name="T107" fmla="*/ 242 h 1168"/>
                                <a:gd name="T108" fmla="*/ 924 w 1159"/>
                                <a:gd name="T109" fmla="*/ 217 h 1168"/>
                                <a:gd name="T110" fmla="*/ 955 w 1159"/>
                                <a:gd name="T111" fmla="*/ 379 h 1168"/>
                                <a:gd name="T112" fmla="*/ 1104 w 1159"/>
                                <a:gd name="T113" fmla="*/ 676 h 1168"/>
                                <a:gd name="T114" fmla="*/ 887 w 1159"/>
                                <a:gd name="T115" fmla="*/ 807 h 1168"/>
                                <a:gd name="T116" fmla="*/ 242 w 1159"/>
                                <a:gd name="T117" fmla="*/ 919 h 1168"/>
                                <a:gd name="T118" fmla="*/ 167 w 1159"/>
                                <a:gd name="T119" fmla="*/ 931 h 1168"/>
                                <a:gd name="T120" fmla="*/ 713 w 1159"/>
                                <a:gd name="T121" fmla="*/ 515 h 1168"/>
                                <a:gd name="T122" fmla="*/ 459 w 1159"/>
                                <a:gd name="T123" fmla="*/ 708 h 1168"/>
                                <a:gd name="T124" fmla="*/ 502 w 1159"/>
                                <a:gd name="T125" fmla="*/ 825 h 116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  <a:cxn ang="0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1159" h="1168">
                                  <a:moveTo>
                                    <a:pt x="267" y="304"/>
                                  </a:moveTo>
                                  <a:cubicBezTo>
                                    <a:pt x="406" y="268"/>
                                    <a:pt x="563" y="262"/>
                                    <a:pt x="620" y="410"/>
                                  </a:cubicBezTo>
                                  <a:cubicBezTo>
                                    <a:pt x="608" y="470"/>
                                    <a:pt x="569" y="476"/>
                                    <a:pt x="515" y="509"/>
                                  </a:cubicBezTo>
                                  <a:cubicBezTo>
                                    <a:pt x="493" y="522"/>
                                    <a:pt x="450" y="555"/>
                                    <a:pt x="422" y="565"/>
                                  </a:cubicBezTo>
                                  <a:cubicBezTo>
                                    <a:pt x="381" y="579"/>
                                    <a:pt x="298" y="602"/>
                                    <a:pt x="298" y="602"/>
                                  </a:cubicBezTo>
                                  <a:cubicBezTo>
                                    <a:pt x="236" y="590"/>
                                    <a:pt x="160" y="605"/>
                                    <a:pt x="111" y="565"/>
                                  </a:cubicBezTo>
                                  <a:cubicBezTo>
                                    <a:pt x="79" y="539"/>
                                    <a:pt x="37" y="465"/>
                                    <a:pt x="37" y="465"/>
                                  </a:cubicBezTo>
                                  <a:cubicBezTo>
                                    <a:pt x="26" y="433"/>
                                    <a:pt x="12" y="403"/>
                                    <a:pt x="0" y="372"/>
                                  </a:cubicBezTo>
                                  <a:cubicBezTo>
                                    <a:pt x="2" y="362"/>
                                    <a:pt x="0" y="350"/>
                                    <a:pt x="6" y="341"/>
                                  </a:cubicBezTo>
                                  <a:cubicBezTo>
                                    <a:pt x="9" y="336"/>
                                    <a:pt x="70" y="319"/>
                                    <a:pt x="80" y="316"/>
                                  </a:cubicBezTo>
                                  <a:cubicBezTo>
                                    <a:pt x="127" y="323"/>
                                    <a:pt x="146" y="329"/>
                                    <a:pt x="180" y="360"/>
                                  </a:cubicBezTo>
                                  <a:cubicBezTo>
                                    <a:pt x="194" y="403"/>
                                    <a:pt x="175" y="354"/>
                                    <a:pt x="204" y="397"/>
                                  </a:cubicBezTo>
                                  <a:cubicBezTo>
                                    <a:pt x="208" y="403"/>
                                    <a:pt x="206" y="411"/>
                                    <a:pt x="211" y="416"/>
                                  </a:cubicBezTo>
                                  <a:cubicBezTo>
                                    <a:pt x="222" y="427"/>
                                    <a:pt x="248" y="441"/>
                                    <a:pt x="248" y="441"/>
                                  </a:cubicBezTo>
                                  <a:cubicBezTo>
                                    <a:pt x="259" y="475"/>
                                    <a:pt x="252" y="508"/>
                                    <a:pt x="291" y="521"/>
                                  </a:cubicBezTo>
                                  <a:cubicBezTo>
                                    <a:pt x="334" y="550"/>
                                    <a:pt x="340" y="538"/>
                                    <a:pt x="403" y="528"/>
                                  </a:cubicBezTo>
                                  <a:cubicBezTo>
                                    <a:pt x="415" y="492"/>
                                    <a:pt x="444" y="472"/>
                                    <a:pt x="465" y="441"/>
                                  </a:cubicBezTo>
                                  <a:cubicBezTo>
                                    <a:pt x="456" y="385"/>
                                    <a:pt x="462" y="406"/>
                                    <a:pt x="415" y="391"/>
                                  </a:cubicBezTo>
                                  <a:cubicBezTo>
                                    <a:pt x="382" y="394"/>
                                    <a:pt x="324" y="391"/>
                                    <a:pt x="322" y="410"/>
                                  </a:cubicBezTo>
                                  <a:cubicBezTo>
                                    <a:pt x="315" y="472"/>
                                    <a:pt x="320" y="530"/>
                                    <a:pt x="384" y="546"/>
                                  </a:cubicBezTo>
                                  <a:cubicBezTo>
                                    <a:pt x="415" y="538"/>
                                    <a:pt x="448" y="533"/>
                                    <a:pt x="478" y="521"/>
                                  </a:cubicBezTo>
                                  <a:cubicBezTo>
                                    <a:pt x="514" y="506"/>
                                    <a:pt x="530" y="478"/>
                                    <a:pt x="564" y="465"/>
                                  </a:cubicBezTo>
                                  <a:cubicBezTo>
                                    <a:pt x="597" y="434"/>
                                    <a:pt x="639" y="421"/>
                                    <a:pt x="682" y="410"/>
                                  </a:cubicBezTo>
                                  <a:cubicBezTo>
                                    <a:pt x="728" y="416"/>
                                    <a:pt x="726" y="411"/>
                                    <a:pt x="763" y="428"/>
                                  </a:cubicBezTo>
                                  <a:cubicBezTo>
                                    <a:pt x="780" y="436"/>
                                    <a:pt x="813" y="453"/>
                                    <a:pt x="813" y="453"/>
                                  </a:cubicBezTo>
                                  <a:cubicBezTo>
                                    <a:pt x="819" y="459"/>
                                    <a:pt x="827" y="464"/>
                                    <a:pt x="831" y="472"/>
                                  </a:cubicBezTo>
                                  <a:cubicBezTo>
                                    <a:pt x="838" y="485"/>
                                    <a:pt x="844" y="515"/>
                                    <a:pt x="844" y="515"/>
                                  </a:cubicBezTo>
                                  <a:cubicBezTo>
                                    <a:pt x="834" y="640"/>
                                    <a:pt x="851" y="547"/>
                                    <a:pt x="819" y="627"/>
                                  </a:cubicBezTo>
                                  <a:cubicBezTo>
                                    <a:pt x="811" y="647"/>
                                    <a:pt x="800" y="689"/>
                                    <a:pt x="800" y="689"/>
                                  </a:cubicBezTo>
                                  <a:cubicBezTo>
                                    <a:pt x="771" y="679"/>
                                    <a:pt x="757" y="670"/>
                                    <a:pt x="751" y="639"/>
                                  </a:cubicBezTo>
                                  <a:cubicBezTo>
                                    <a:pt x="746" y="612"/>
                                    <a:pt x="738" y="559"/>
                                    <a:pt x="738" y="559"/>
                                  </a:cubicBezTo>
                                  <a:cubicBezTo>
                                    <a:pt x="740" y="503"/>
                                    <a:pt x="740" y="447"/>
                                    <a:pt x="744" y="391"/>
                                  </a:cubicBezTo>
                                  <a:cubicBezTo>
                                    <a:pt x="745" y="370"/>
                                    <a:pt x="742" y="344"/>
                                    <a:pt x="757" y="329"/>
                                  </a:cubicBezTo>
                                  <a:cubicBezTo>
                                    <a:pt x="766" y="320"/>
                                    <a:pt x="782" y="325"/>
                                    <a:pt x="794" y="323"/>
                                  </a:cubicBezTo>
                                  <a:cubicBezTo>
                                    <a:pt x="876" y="293"/>
                                    <a:pt x="914" y="328"/>
                                    <a:pt x="955" y="385"/>
                                  </a:cubicBezTo>
                                  <a:cubicBezTo>
                                    <a:pt x="984" y="487"/>
                                    <a:pt x="972" y="550"/>
                                    <a:pt x="862" y="571"/>
                                  </a:cubicBezTo>
                                  <a:cubicBezTo>
                                    <a:pt x="846" y="569"/>
                                    <a:pt x="829" y="568"/>
                                    <a:pt x="813" y="565"/>
                                  </a:cubicBezTo>
                                  <a:cubicBezTo>
                                    <a:pt x="806" y="564"/>
                                    <a:pt x="794" y="566"/>
                                    <a:pt x="794" y="559"/>
                                  </a:cubicBezTo>
                                  <a:cubicBezTo>
                                    <a:pt x="789" y="490"/>
                                    <a:pt x="814" y="447"/>
                                    <a:pt x="875" y="428"/>
                                  </a:cubicBezTo>
                                  <a:cubicBezTo>
                                    <a:pt x="892" y="431"/>
                                    <a:pt x="914" y="427"/>
                                    <a:pt x="924" y="441"/>
                                  </a:cubicBezTo>
                                  <a:cubicBezTo>
                                    <a:pt x="945" y="469"/>
                                    <a:pt x="959" y="514"/>
                                    <a:pt x="974" y="546"/>
                                  </a:cubicBezTo>
                                  <a:cubicBezTo>
                                    <a:pt x="965" y="602"/>
                                    <a:pt x="963" y="586"/>
                                    <a:pt x="912" y="602"/>
                                  </a:cubicBezTo>
                                  <a:cubicBezTo>
                                    <a:pt x="836" y="594"/>
                                    <a:pt x="835" y="567"/>
                                    <a:pt x="844" y="633"/>
                                  </a:cubicBezTo>
                                  <a:cubicBezTo>
                                    <a:pt x="836" y="784"/>
                                    <a:pt x="861" y="754"/>
                                    <a:pt x="713" y="745"/>
                                  </a:cubicBezTo>
                                  <a:cubicBezTo>
                                    <a:pt x="690" y="720"/>
                                    <a:pt x="685" y="719"/>
                                    <a:pt x="651" y="726"/>
                                  </a:cubicBezTo>
                                  <a:cubicBezTo>
                                    <a:pt x="662" y="755"/>
                                    <a:pt x="701" y="775"/>
                                    <a:pt x="651" y="751"/>
                                  </a:cubicBezTo>
                                  <a:cubicBezTo>
                                    <a:pt x="633" y="732"/>
                                    <a:pt x="589" y="701"/>
                                    <a:pt x="589" y="701"/>
                                  </a:cubicBezTo>
                                  <a:cubicBezTo>
                                    <a:pt x="555" y="707"/>
                                    <a:pt x="538" y="705"/>
                                    <a:pt x="527" y="739"/>
                                  </a:cubicBezTo>
                                  <a:cubicBezTo>
                                    <a:pt x="525" y="764"/>
                                    <a:pt x="525" y="789"/>
                                    <a:pt x="521" y="813"/>
                                  </a:cubicBezTo>
                                  <a:cubicBezTo>
                                    <a:pt x="519" y="826"/>
                                    <a:pt x="509" y="850"/>
                                    <a:pt x="509" y="850"/>
                                  </a:cubicBezTo>
                                  <a:cubicBezTo>
                                    <a:pt x="451" y="842"/>
                                    <a:pt x="449" y="829"/>
                                    <a:pt x="403" y="807"/>
                                  </a:cubicBezTo>
                                  <a:cubicBezTo>
                                    <a:pt x="394" y="768"/>
                                    <a:pt x="389" y="766"/>
                                    <a:pt x="415" y="714"/>
                                  </a:cubicBezTo>
                                  <a:cubicBezTo>
                                    <a:pt x="426" y="693"/>
                                    <a:pt x="459" y="658"/>
                                    <a:pt x="459" y="658"/>
                                  </a:cubicBezTo>
                                  <a:cubicBezTo>
                                    <a:pt x="468" y="631"/>
                                    <a:pt x="477" y="628"/>
                                    <a:pt x="502" y="614"/>
                                  </a:cubicBezTo>
                                  <a:cubicBezTo>
                                    <a:pt x="591" y="622"/>
                                    <a:pt x="653" y="639"/>
                                    <a:pt x="726" y="689"/>
                                  </a:cubicBezTo>
                                  <a:cubicBezTo>
                                    <a:pt x="741" y="738"/>
                                    <a:pt x="718" y="760"/>
                                    <a:pt x="682" y="788"/>
                                  </a:cubicBezTo>
                                  <a:cubicBezTo>
                                    <a:pt x="666" y="800"/>
                                    <a:pt x="627" y="813"/>
                                    <a:pt x="627" y="813"/>
                                  </a:cubicBezTo>
                                  <a:cubicBezTo>
                                    <a:pt x="517" y="806"/>
                                    <a:pt x="549" y="825"/>
                                    <a:pt x="502" y="782"/>
                                  </a:cubicBezTo>
                                  <a:cubicBezTo>
                                    <a:pt x="488" y="826"/>
                                    <a:pt x="501" y="812"/>
                                    <a:pt x="471" y="832"/>
                                  </a:cubicBezTo>
                                  <a:cubicBezTo>
                                    <a:pt x="485" y="880"/>
                                    <a:pt x="537" y="870"/>
                                    <a:pt x="583" y="875"/>
                                  </a:cubicBezTo>
                                  <a:cubicBezTo>
                                    <a:pt x="618" y="872"/>
                                    <a:pt x="657" y="879"/>
                                    <a:pt x="689" y="863"/>
                                  </a:cubicBezTo>
                                  <a:cubicBezTo>
                                    <a:pt x="722" y="846"/>
                                    <a:pt x="749" y="816"/>
                                    <a:pt x="788" y="807"/>
                                  </a:cubicBezTo>
                                  <a:cubicBezTo>
                                    <a:pt x="823" y="761"/>
                                    <a:pt x="844" y="753"/>
                                    <a:pt x="862" y="695"/>
                                  </a:cubicBezTo>
                                  <a:cubicBezTo>
                                    <a:pt x="851" y="651"/>
                                    <a:pt x="810" y="645"/>
                                    <a:pt x="769" y="639"/>
                                  </a:cubicBezTo>
                                  <a:cubicBezTo>
                                    <a:pt x="744" y="641"/>
                                    <a:pt x="720" y="642"/>
                                    <a:pt x="695" y="645"/>
                                  </a:cubicBezTo>
                                  <a:cubicBezTo>
                                    <a:pt x="673" y="648"/>
                                    <a:pt x="655" y="665"/>
                                    <a:pt x="633" y="670"/>
                                  </a:cubicBezTo>
                                  <a:cubicBezTo>
                                    <a:pt x="588" y="701"/>
                                    <a:pt x="544" y="754"/>
                                    <a:pt x="527" y="807"/>
                                  </a:cubicBezTo>
                                  <a:cubicBezTo>
                                    <a:pt x="529" y="817"/>
                                    <a:pt x="543" y="834"/>
                                    <a:pt x="533" y="838"/>
                                  </a:cubicBezTo>
                                  <a:cubicBezTo>
                                    <a:pt x="512" y="847"/>
                                    <a:pt x="465" y="832"/>
                                    <a:pt x="465" y="832"/>
                                  </a:cubicBezTo>
                                  <a:cubicBezTo>
                                    <a:pt x="408" y="810"/>
                                    <a:pt x="351" y="806"/>
                                    <a:pt x="291" y="801"/>
                                  </a:cubicBezTo>
                                  <a:cubicBezTo>
                                    <a:pt x="255" y="794"/>
                                    <a:pt x="139" y="812"/>
                                    <a:pt x="211" y="770"/>
                                  </a:cubicBezTo>
                                  <a:cubicBezTo>
                                    <a:pt x="217" y="767"/>
                                    <a:pt x="223" y="765"/>
                                    <a:pt x="229" y="763"/>
                                  </a:cubicBezTo>
                                  <a:cubicBezTo>
                                    <a:pt x="260" y="734"/>
                                    <a:pt x="301" y="734"/>
                                    <a:pt x="341" y="726"/>
                                  </a:cubicBezTo>
                                  <a:cubicBezTo>
                                    <a:pt x="358" y="728"/>
                                    <a:pt x="375" y="726"/>
                                    <a:pt x="391" y="732"/>
                                  </a:cubicBezTo>
                                  <a:cubicBezTo>
                                    <a:pt x="403" y="737"/>
                                    <a:pt x="412" y="749"/>
                                    <a:pt x="422" y="757"/>
                                  </a:cubicBezTo>
                                  <a:cubicBezTo>
                                    <a:pt x="460" y="786"/>
                                    <a:pt x="500" y="819"/>
                                    <a:pt x="546" y="832"/>
                                  </a:cubicBezTo>
                                  <a:cubicBezTo>
                                    <a:pt x="630" y="916"/>
                                    <a:pt x="519" y="954"/>
                                    <a:pt x="478" y="1005"/>
                                  </a:cubicBezTo>
                                  <a:cubicBezTo>
                                    <a:pt x="411" y="1088"/>
                                    <a:pt x="288" y="1130"/>
                                    <a:pt x="186" y="1154"/>
                                  </a:cubicBezTo>
                                  <a:cubicBezTo>
                                    <a:pt x="153" y="1108"/>
                                    <a:pt x="170" y="1139"/>
                                    <a:pt x="180" y="1030"/>
                                  </a:cubicBezTo>
                                  <a:cubicBezTo>
                                    <a:pt x="181" y="1020"/>
                                    <a:pt x="180" y="1007"/>
                                    <a:pt x="186" y="999"/>
                                  </a:cubicBezTo>
                                  <a:cubicBezTo>
                                    <a:pt x="202" y="979"/>
                                    <a:pt x="243" y="964"/>
                                    <a:pt x="267" y="956"/>
                                  </a:cubicBezTo>
                                  <a:cubicBezTo>
                                    <a:pt x="281" y="958"/>
                                    <a:pt x="296" y="959"/>
                                    <a:pt x="310" y="962"/>
                                  </a:cubicBezTo>
                                  <a:cubicBezTo>
                                    <a:pt x="323" y="965"/>
                                    <a:pt x="347" y="974"/>
                                    <a:pt x="347" y="974"/>
                                  </a:cubicBezTo>
                                  <a:cubicBezTo>
                                    <a:pt x="374" y="992"/>
                                    <a:pt x="402" y="1020"/>
                                    <a:pt x="353" y="1036"/>
                                  </a:cubicBezTo>
                                  <a:cubicBezTo>
                                    <a:pt x="308" y="1030"/>
                                    <a:pt x="302" y="1029"/>
                                    <a:pt x="279" y="993"/>
                                  </a:cubicBezTo>
                                  <a:cubicBezTo>
                                    <a:pt x="275" y="976"/>
                                    <a:pt x="266" y="960"/>
                                    <a:pt x="267" y="943"/>
                                  </a:cubicBezTo>
                                  <a:cubicBezTo>
                                    <a:pt x="269" y="918"/>
                                    <a:pt x="267" y="893"/>
                                    <a:pt x="273" y="869"/>
                                  </a:cubicBezTo>
                                  <a:cubicBezTo>
                                    <a:pt x="284" y="824"/>
                                    <a:pt x="356" y="818"/>
                                    <a:pt x="391" y="813"/>
                                  </a:cubicBezTo>
                                  <a:cubicBezTo>
                                    <a:pt x="443" y="836"/>
                                    <a:pt x="458" y="845"/>
                                    <a:pt x="490" y="888"/>
                                  </a:cubicBezTo>
                                  <a:cubicBezTo>
                                    <a:pt x="497" y="909"/>
                                    <a:pt x="501" y="930"/>
                                    <a:pt x="509" y="950"/>
                                  </a:cubicBezTo>
                                  <a:cubicBezTo>
                                    <a:pt x="481" y="1044"/>
                                    <a:pt x="441" y="1001"/>
                                    <a:pt x="329" y="987"/>
                                  </a:cubicBezTo>
                                  <a:cubicBezTo>
                                    <a:pt x="295" y="976"/>
                                    <a:pt x="293" y="959"/>
                                    <a:pt x="273" y="925"/>
                                  </a:cubicBezTo>
                                  <a:cubicBezTo>
                                    <a:pt x="287" y="815"/>
                                    <a:pt x="268" y="839"/>
                                    <a:pt x="347" y="813"/>
                                  </a:cubicBezTo>
                                  <a:cubicBezTo>
                                    <a:pt x="378" y="815"/>
                                    <a:pt x="410" y="811"/>
                                    <a:pt x="440" y="819"/>
                                  </a:cubicBezTo>
                                  <a:cubicBezTo>
                                    <a:pt x="453" y="822"/>
                                    <a:pt x="461" y="835"/>
                                    <a:pt x="471" y="844"/>
                                  </a:cubicBezTo>
                                  <a:cubicBezTo>
                                    <a:pt x="516" y="884"/>
                                    <a:pt x="535" y="945"/>
                                    <a:pt x="571" y="993"/>
                                  </a:cubicBezTo>
                                  <a:cubicBezTo>
                                    <a:pt x="539" y="1055"/>
                                    <a:pt x="496" y="1028"/>
                                    <a:pt x="422" y="1024"/>
                                  </a:cubicBezTo>
                                  <a:cubicBezTo>
                                    <a:pt x="381" y="998"/>
                                    <a:pt x="372" y="965"/>
                                    <a:pt x="360" y="919"/>
                                  </a:cubicBezTo>
                                  <a:cubicBezTo>
                                    <a:pt x="379" y="840"/>
                                    <a:pt x="389" y="792"/>
                                    <a:pt x="471" y="776"/>
                                  </a:cubicBezTo>
                                  <a:cubicBezTo>
                                    <a:pt x="553" y="781"/>
                                    <a:pt x="567" y="781"/>
                                    <a:pt x="627" y="819"/>
                                  </a:cubicBezTo>
                                  <a:cubicBezTo>
                                    <a:pt x="636" y="833"/>
                                    <a:pt x="650" y="842"/>
                                    <a:pt x="658" y="856"/>
                                  </a:cubicBezTo>
                                  <a:cubicBezTo>
                                    <a:pt x="685" y="904"/>
                                    <a:pt x="651" y="888"/>
                                    <a:pt x="689" y="900"/>
                                  </a:cubicBezTo>
                                  <a:cubicBezTo>
                                    <a:pt x="710" y="886"/>
                                    <a:pt x="724" y="888"/>
                                    <a:pt x="732" y="863"/>
                                  </a:cubicBezTo>
                                  <a:cubicBezTo>
                                    <a:pt x="731" y="851"/>
                                    <a:pt x="729" y="811"/>
                                    <a:pt x="720" y="794"/>
                                  </a:cubicBezTo>
                                  <a:cubicBezTo>
                                    <a:pt x="700" y="754"/>
                                    <a:pt x="647" y="738"/>
                                    <a:pt x="608" y="726"/>
                                  </a:cubicBezTo>
                                  <a:cubicBezTo>
                                    <a:pt x="573" y="737"/>
                                    <a:pt x="557" y="779"/>
                                    <a:pt x="546" y="813"/>
                                  </a:cubicBezTo>
                                  <a:cubicBezTo>
                                    <a:pt x="540" y="905"/>
                                    <a:pt x="532" y="968"/>
                                    <a:pt x="546" y="1068"/>
                                  </a:cubicBezTo>
                                  <a:cubicBezTo>
                                    <a:pt x="547" y="1073"/>
                                    <a:pt x="582" y="1076"/>
                                    <a:pt x="608" y="1080"/>
                                  </a:cubicBezTo>
                                  <a:cubicBezTo>
                                    <a:pt x="646" y="1001"/>
                                    <a:pt x="586" y="932"/>
                                    <a:pt x="515" y="912"/>
                                  </a:cubicBezTo>
                                  <a:cubicBezTo>
                                    <a:pt x="448" y="919"/>
                                    <a:pt x="429" y="913"/>
                                    <a:pt x="409" y="974"/>
                                  </a:cubicBezTo>
                                  <a:cubicBezTo>
                                    <a:pt x="412" y="999"/>
                                    <a:pt x="406" y="1029"/>
                                    <a:pt x="422" y="1049"/>
                                  </a:cubicBezTo>
                                  <a:cubicBezTo>
                                    <a:pt x="442" y="1074"/>
                                    <a:pt x="509" y="1074"/>
                                    <a:pt x="540" y="1080"/>
                                  </a:cubicBezTo>
                                  <a:cubicBezTo>
                                    <a:pt x="614" y="1072"/>
                                    <a:pt x="633" y="1076"/>
                                    <a:pt x="682" y="1024"/>
                                  </a:cubicBezTo>
                                  <a:cubicBezTo>
                                    <a:pt x="700" y="974"/>
                                    <a:pt x="731" y="944"/>
                                    <a:pt x="751" y="894"/>
                                  </a:cubicBezTo>
                                  <a:cubicBezTo>
                                    <a:pt x="787" y="918"/>
                                    <a:pt x="790" y="955"/>
                                    <a:pt x="807" y="993"/>
                                  </a:cubicBezTo>
                                  <a:cubicBezTo>
                                    <a:pt x="815" y="1041"/>
                                    <a:pt x="805" y="1053"/>
                                    <a:pt x="856" y="1043"/>
                                  </a:cubicBezTo>
                                  <a:cubicBezTo>
                                    <a:pt x="878" y="1000"/>
                                    <a:pt x="885" y="960"/>
                                    <a:pt x="893" y="912"/>
                                  </a:cubicBezTo>
                                  <a:cubicBezTo>
                                    <a:pt x="889" y="879"/>
                                    <a:pt x="889" y="845"/>
                                    <a:pt x="881" y="813"/>
                                  </a:cubicBezTo>
                                  <a:cubicBezTo>
                                    <a:pt x="867" y="755"/>
                                    <a:pt x="808" y="734"/>
                                    <a:pt x="757" y="726"/>
                                  </a:cubicBezTo>
                                  <a:cubicBezTo>
                                    <a:pt x="728" y="734"/>
                                    <a:pt x="696" y="735"/>
                                    <a:pt x="670" y="751"/>
                                  </a:cubicBezTo>
                                  <a:cubicBezTo>
                                    <a:pt x="653" y="762"/>
                                    <a:pt x="657" y="790"/>
                                    <a:pt x="645" y="807"/>
                                  </a:cubicBezTo>
                                  <a:cubicBezTo>
                                    <a:pt x="647" y="836"/>
                                    <a:pt x="644" y="866"/>
                                    <a:pt x="651" y="894"/>
                                  </a:cubicBezTo>
                                  <a:cubicBezTo>
                                    <a:pt x="658" y="923"/>
                                    <a:pt x="736" y="935"/>
                                    <a:pt x="757" y="943"/>
                                  </a:cubicBezTo>
                                  <a:cubicBezTo>
                                    <a:pt x="835" y="936"/>
                                    <a:pt x="844" y="933"/>
                                    <a:pt x="893" y="881"/>
                                  </a:cubicBezTo>
                                  <a:cubicBezTo>
                                    <a:pt x="908" y="829"/>
                                    <a:pt x="926" y="795"/>
                                    <a:pt x="906" y="739"/>
                                  </a:cubicBezTo>
                                  <a:cubicBezTo>
                                    <a:pt x="896" y="711"/>
                                    <a:pt x="859" y="703"/>
                                    <a:pt x="838" y="689"/>
                                  </a:cubicBezTo>
                                  <a:cubicBezTo>
                                    <a:pt x="735" y="716"/>
                                    <a:pt x="693" y="731"/>
                                    <a:pt x="651" y="832"/>
                                  </a:cubicBezTo>
                                  <a:cubicBezTo>
                                    <a:pt x="681" y="887"/>
                                    <a:pt x="715" y="902"/>
                                    <a:pt x="775" y="912"/>
                                  </a:cubicBezTo>
                                  <a:cubicBezTo>
                                    <a:pt x="798" y="910"/>
                                    <a:pt x="823" y="915"/>
                                    <a:pt x="844" y="906"/>
                                  </a:cubicBezTo>
                                  <a:cubicBezTo>
                                    <a:pt x="896" y="885"/>
                                    <a:pt x="949" y="823"/>
                                    <a:pt x="980" y="776"/>
                                  </a:cubicBezTo>
                                  <a:cubicBezTo>
                                    <a:pt x="978" y="737"/>
                                    <a:pt x="977" y="697"/>
                                    <a:pt x="974" y="658"/>
                                  </a:cubicBezTo>
                                  <a:cubicBezTo>
                                    <a:pt x="973" y="646"/>
                                    <a:pt x="975" y="631"/>
                                    <a:pt x="968" y="621"/>
                                  </a:cubicBezTo>
                                  <a:cubicBezTo>
                                    <a:pt x="929" y="565"/>
                                    <a:pt x="790" y="545"/>
                                    <a:pt x="726" y="534"/>
                                  </a:cubicBezTo>
                                  <a:cubicBezTo>
                                    <a:pt x="645" y="498"/>
                                    <a:pt x="638" y="503"/>
                                    <a:pt x="540" y="509"/>
                                  </a:cubicBezTo>
                                  <a:cubicBezTo>
                                    <a:pt x="514" y="531"/>
                                    <a:pt x="488" y="558"/>
                                    <a:pt x="459" y="577"/>
                                  </a:cubicBezTo>
                                  <a:cubicBezTo>
                                    <a:pt x="436" y="614"/>
                                    <a:pt x="416" y="647"/>
                                    <a:pt x="403" y="689"/>
                                  </a:cubicBezTo>
                                  <a:cubicBezTo>
                                    <a:pt x="388" y="812"/>
                                    <a:pt x="404" y="794"/>
                                    <a:pt x="304" y="838"/>
                                  </a:cubicBezTo>
                                  <a:cubicBezTo>
                                    <a:pt x="240" y="831"/>
                                    <a:pt x="257" y="828"/>
                                    <a:pt x="211" y="813"/>
                                  </a:cubicBezTo>
                                  <a:cubicBezTo>
                                    <a:pt x="202" y="781"/>
                                    <a:pt x="190" y="764"/>
                                    <a:pt x="217" y="739"/>
                                  </a:cubicBezTo>
                                  <a:cubicBezTo>
                                    <a:pt x="274" y="744"/>
                                    <a:pt x="325" y="739"/>
                                    <a:pt x="360" y="788"/>
                                  </a:cubicBezTo>
                                  <a:cubicBezTo>
                                    <a:pt x="364" y="800"/>
                                    <a:pt x="372" y="813"/>
                                    <a:pt x="360" y="825"/>
                                  </a:cubicBezTo>
                                  <a:cubicBezTo>
                                    <a:pt x="346" y="839"/>
                                    <a:pt x="304" y="844"/>
                                    <a:pt x="304" y="844"/>
                                  </a:cubicBezTo>
                                  <a:cubicBezTo>
                                    <a:pt x="248" y="826"/>
                                    <a:pt x="186" y="814"/>
                                    <a:pt x="136" y="782"/>
                                  </a:cubicBezTo>
                                  <a:cubicBezTo>
                                    <a:pt x="125" y="749"/>
                                    <a:pt x="116" y="716"/>
                                    <a:pt x="105" y="683"/>
                                  </a:cubicBezTo>
                                  <a:cubicBezTo>
                                    <a:pt x="109" y="666"/>
                                    <a:pt x="110" y="648"/>
                                    <a:pt x="118" y="633"/>
                                  </a:cubicBezTo>
                                  <a:cubicBezTo>
                                    <a:pt x="128" y="613"/>
                                    <a:pt x="193" y="585"/>
                                    <a:pt x="211" y="577"/>
                                  </a:cubicBezTo>
                                  <a:cubicBezTo>
                                    <a:pt x="291" y="592"/>
                                    <a:pt x="295" y="587"/>
                                    <a:pt x="304" y="664"/>
                                  </a:cubicBezTo>
                                  <a:cubicBezTo>
                                    <a:pt x="298" y="706"/>
                                    <a:pt x="304" y="714"/>
                                    <a:pt x="267" y="726"/>
                                  </a:cubicBezTo>
                                  <a:cubicBezTo>
                                    <a:pt x="239" y="754"/>
                                    <a:pt x="215" y="730"/>
                                    <a:pt x="192" y="708"/>
                                  </a:cubicBezTo>
                                  <a:cubicBezTo>
                                    <a:pt x="176" y="623"/>
                                    <a:pt x="177" y="648"/>
                                    <a:pt x="223" y="496"/>
                                  </a:cubicBezTo>
                                  <a:cubicBezTo>
                                    <a:pt x="228" y="479"/>
                                    <a:pt x="243" y="467"/>
                                    <a:pt x="254" y="453"/>
                                  </a:cubicBezTo>
                                  <a:cubicBezTo>
                                    <a:pt x="302" y="389"/>
                                    <a:pt x="352" y="312"/>
                                    <a:pt x="434" y="292"/>
                                  </a:cubicBezTo>
                                  <a:cubicBezTo>
                                    <a:pt x="606" y="298"/>
                                    <a:pt x="596" y="274"/>
                                    <a:pt x="689" y="360"/>
                                  </a:cubicBezTo>
                                  <a:cubicBezTo>
                                    <a:pt x="699" y="392"/>
                                    <a:pt x="692" y="398"/>
                                    <a:pt x="664" y="379"/>
                                  </a:cubicBezTo>
                                  <a:cubicBezTo>
                                    <a:pt x="656" y="346"/>
                                    <a:pt x="647" y="313"/>
                                    <a:pt x="639" y="279"/>
                                  </a:cubicBezTo>
                                  <a:cubicBezTo>
                                    <a:pt x="646" y="230"/>
                                    <a:pt x="646" y="231"/>
                                    <a:pt x="689" y="217"/>
                                  </a:cubicBezTo>
                                  <a:cubicBezTo>
                                    <a:pt x="716" y="219"/>
                                    <a:pt x="743" y="218"/>
                                    <a:pt x="769" y="223"/>
                                  </a:cubicBezTo>
                                  <a:cubicBezTo>
                                    <a:pt x="798" y="229"/>
                                    <a:pt x="817" y="285"/>
                                    <a:pt x="825" y="310"/>
                                  </a:cubicBezTo>
                                  <a:cubicBezTo>
                                    <a:pt x="770" y="328"/>
                                    <a:pt x="710" y="274"/>
                                    <a:pt x="658" y="261"/>
                                  </a:cubicBezTo>
                                  <a:cubicBezTo>
                                    <a:pt x="620" y="235"/>
                                    <a:pt x="617" y="229"/>
                                    <a:pt x="571" y="217"/>
                                  </a:cubicBezTo>
                                  <a:cubicBezTo>
                                    <a:pt x="548" y="219"/>
                                    <a:pt x="524" y="216"/>
                                    <a:pt x="502" y="223"/>
                                  </a:cubicBezTo>
                                  <a:cubicBezTo>
                                    <a:pt x="496" y="225"/>
                                    <a:pt x="499" y="236"/>
                                    <a:pt x="496" y="242"/>
                                  </a:cubicBezTo>
                                  <a:cubicBezTo>
                                    <a:pt x="483" y="269"/>
                                    <a:pt x="469" y="298"/>
                                    <a:pt x="453" y="323"/>
                                  </a:cubicBezTo>
                                  <a:cubicBezTo>
                                    <a:pt x="457" y="369"/>
                                    <a:pt x="449" y="406"/>
                                    <a:pt x="496" y="422"/>
                                  </a:cubicBezTo>
                                  <a:cubicBezTo>
                                    <a:pt x="629" y="407"/>
                                    <a:pt x="644" y="441"/>
                                    <a:pt x="695" y="366"/>
                                  </a:cubicBezTo>
                                  <a:cubicBezTo>
                                    <a:pt x="705" y="304"/>
                                    <a:pt x="689" y="174"/>
                                    <a:pt x="620" y="136"/>
                                  </a:cubicBezTo>
                                  <a:cubicBezTo>
                                    <a:pt x="595" y="122"/>
                                    <a:pt x="567" y="115"/>
                                    <a:pt x="540" y="105"/>
                                  </a:cubicBezTo>
                                  <a:cubicBezTo>
                                    <a:pt x="468" y="113"/>
                                    <a:pt x="488" y="105"/>
                                    <a:pt x="453" y="143"/>
                                  </a:cubicBezTo>
                                  <a:cubicBezTo>
                                    <a:pt x="445" y="175"/>
                                    <a:pt x="428" y="200"/>
                                    <a:pt x="415" y="230"/>
                                  </a:cubicBezTo>
                                  <a:cubicBezTo>
                                    <a:pt x="403" y="306"/>
                                    <a:pt x="400" y="344"/>
                                    <a:pt x="453" y="397"/>
                                  </a:cubicBezTo>
                                  <a:cubicBezTo>
                                    <a:pt x="464" y="408"/>
                                    <a:pt x="468" y="417"/>
                                    <a:pt x="484" y="422"/>
                                  </a:cubicBezTo>
                                  <a:cubicBezTo>
                                    <a:pt x="504" y="428"/>
                                    <a:pt x="526" y="429"/>
                                    <a:pt x="546" y="434"/>
                                  </a:cubicBezTo>
                                  <a:cubicBezTo>
                                    <a:pt x="565" y="424"/>
                                    <a:pt x="584" y="414"/>
                                    <a:pt x="602" y="403"/>
                                  </a:cubicBezTo>
                                  <a:cubicBezTo>
                                    <a:pt x="615" y="396"/>
                                    <a:pt x="639" y="379"/>
                                    <a:pt x="639" y="379"/>
                                  </a:cubicBezTo>
                                  <a:cubicBezTo>
                                    <a:pt x="637" y="366"/>
                                    <a:pt x="639" y="352"/>
                                    <a:pt x="633" y="341"/>
                                  </a:cubicBezTo>
                                  <a:cubicBezTo>
                                    <a:pt x="628" y="332"/>
                                    <a:pt x="616" y="330"/>
                                    <a:pt x="608" y="323"/>
                                  </a:cubicBezTo>
                                  <a:cubicBezTo>
                                    <a:pt x="566" y="286"/>
                                    <a:pt x="521" y="243"/>
                                    <a:pt x="465" y="230"/>
                                  </a:cubicBezTo>
                                  <a:cubicBezTo>
                                    <a:pt x="420" y="234"/>
                                    <a:pt x="390" y="231"/>
                                    <a:pt x="353" y="254"/>
                                  </a:cubicBezTo>
                                  <a:cubicBezTo>
                                    <a:pt x="336" y="278"/>
                                    <a:pt x="328" y="300"/>
                                    <a:pt x="310" y="323"/>
                                  </a:cubicBezTo>
                                  <a:cubicBezTo>
                                    <a:pt x="305" y="355"/>
                                    <a:pt x="303" y="371"/>
                                    <a:pt x="285" y="397"/>
                                  </a:cubicBezTo>
                                  <a:cubicBezTo>
                                    <a:pt x="283" y="412"/>
                                    <a:pt x="278" y="426"/>
                                    <a:pt x="279" y="441"/>
                                  </a:cubicBezTo>
                                  <a:cubicBezTo>
                                    <a:pt x="281" y="489"/>
                                    <a:pt x="295" y="552"/>
                                    <a:pt x="329" y="590"/>
                                  </a:cubicBezTo>
                                  <a:cubicBezTo>
                                    <a:pt x="339" y="601"/>
                                    <a:pt x="345" y="620"/>
                                    <a:pt x="360" y="621"/>
                                  </a:cubicBezTo>
                                  <a:cubicBezTo>
                                    <a:pt x="385" y="623"/>
                                    <a:pt x="409" y="625"/>
                                    <a:pt x="434" y="627"/>
                                  </a:cubicBezTo>
                                  <a:cubicBezTo>
                                    <a:pt x="526" y="619"/>
                                    <a:pt x="481" y="621"/>
                                    <a:pt x="546" y="596"/>
                                  </a:cubicBezTo>
                                  <a:cubicBezTo>
                                    <a:pt x="564" y="577"/>
                                    <a:pt x="571" y="566"/>
                                    <a:pt x="577" y="540"/>
                                  </a:cubicBezTo>
                                  <a:cubicBezTo>
                                    <a:pt x="561" y="477"/>
                                    <a:pt x="536" y="359"/>
                                    <a:pt x="459" y="335"/>
                                  </a:cubicBezTo>
                                  <a:cubicBezTo>
                                    <a:pt x="322" y="351"/>
                                    <a:pt x="271" y="488"/>
                                    <a:pt x="254" y="608"/>
                                  </a:cubicBezTo>
                                  <a:cubicBezTo>
                                    <a:pt x="252" y="647"/>
                                    <a:pt x="247" y="687"/>
                                    <a:pt x="248" y="726"/>
                                  </a:cubicBezTo>
                                  <a:cubicBezTo>
                                    <a:pt x="249" y="764"/>
                                    <a:pt x="251" y="801"/>
                                    <a:pt x="260" y="838"/>
                                  </a:cubicBezTo>
                                  <a:cubicBezTo>
                                    <a:pt x="262" y="846"/>
                                    <a:pt x="273" y="849"/>
                                    <a:pt x="279" y="856"/>
                                  </a:cubicBezTo>
                                  <a:cubicBezTo>
                                    <a:pt x="319" y="904"/>
                                    <a:pt x="380" y="923"/>
                                    <a:pt x="440" y="937"/>
                                  </a:cubicBezTo>
                                  <a:cubicBezTo>
                                    <a:pt x="561" y="931"/>
                                    <a:pt x="574" y="917"/>
                                    <a:pt x="682" y="888"/>
                                  </a:cubicBezTo>
                                  <a:cubicBezTo>
                                    <a:pt x="719" y="862"/>
                                    <a:pt x="762" y="854"/>
                                    <a:pt x="794" y="819"/>
                                  </a:cubicBezTo>
                                  <a:cubicBezTo>
                                    <a:pt x="804" y="776"/>
                                    <a:pt x="792" y="773"/>
                                    <a:pt x="838" y="782"/>
                                  </a:cubicBezTo>
                                  <a:cubicBezTo>
                                    <a:pt x="859" y="804"/>
                                    <a:pt x="870" y="825"/>
                                    <a:pt x="887" y="850"/>
                                  </a:cubicBezTo>
                                  <a:cubicBezTo>
                                    <a:pt x="874" y="906"/>
                                    <a:pt x="893" y="850"/>
                                    <a:pt x="862" y="888"/>
                                  </a:cubicBezTo>
                                  <a:cubicBezTo>
                                    <a:pt x="858" y="893"/>
                                    <a:pt x="860" y="902"/>
                                    <a:pt x="856" y="906"/>
                                  </a:cubicBezTo>
                                  <a:cubicBezTo>
                                    <a:pt x="838" y="924"/>
                                    <a:pt x="757" y="924"/>
                                    <a:pt x="751" y="925"/>
                                  </a:cubicBezTo>
                                  <a:cubicBezTo>
                                    <a:pt x="705" y="936"/>
                                    <a:pt x="668" y="950"/>
                                    <a:pt x="620" y="956"/>
                                  </a:cubicBezTo>
                                  <a:cubicBezTo>
                                    <a:pt x="600" y="969"/>
                                    <a:pt x="591" y="986"/>
                                    <a:pt x="571" y="999"/>
                                  </a:cubicBezTo>
                                  <a:cubicBezTo>
                                    <a:pt x="558" y="1023"/>
                                    <a:pt x="552" y="1049"/>
                                    <a:pt x="533" y="1068"/>
                                  </a:cubicBezTo>
                                  <a:cubicBezTo>
                                    <a:pt x="522" y="1111"/>
                                    <a:pt x="536" y="1135"/>
                                    <a:pt x="577" y="1148"/>
                                  </a:cubicBezTo>
                                  <a:cubicBezTo>
                                    <a:pt x="658" y="1141"/>
                                    <a:pt x="685" y="1146"/>
                                    <a:pt x="744" y="1123"/>
                                  </a:cubicBezTo>
                                  <a:cubicBezTo>
                                    <a:pt x="767" y="1102"/>
                                    <a:pt x="793" y="1090"/>
                                    <a:pt x="819" y="1074"/>
                                  </a:cubicBezTo>
                                  <a:cubicBezTo>
                                    <a:pt x="821" y="1068"/>
                                    <a:pt x="825" y="1062"/>
                                    <a:pt x="825" y="1055"/>
                                  </a:cubicBezTo>
                                  <a:cubicBezTo>
                                    <a:pt x="825" y="1022"/>
                                    <a:pt x="824" y="989"/>
                                    <a:pt x="819" y="956"/>
                                  </a:cubicBezTo>
                                  <a:cubicBezTo>
                                    <a:pt x="813" y="921"/>
                                    <a:pt x="725" y="921"/>
                                    <a:pt x="707" y="919"/>
                                  </a:cubicBezTo>
                                  <a:cubicBezTo>
                                    <a:pt x="630" y="931"/>
                                    <a:pt x="640" y="916"/>
                                    <a:pt x="595" y="956"/>
                                  </a:cubicBezTo>
                                  <a:cubicBezTo>
                                    <a:pt x="582" y="968"/>
                                    <a:pt x="558" y="993"/>
                                    <a:pt x="558" y="993"/>
                                  </a:cubicBezTo>
                                  <a:cubicBezTo>
                                    <a:pt x="544" y="1035"/>
                                    <a:pt x="532" y="1050"/>
                                    <a:pt x="564" y="1099"/>
                                  </a:cubicBezTo>
                                  <a:cubicBezTo>
                                    <a:pt x="578" y="1121"/>
                                    <a:pt x="718" y="1146"/>
                                    <a:pt x="726" y="1148"/>
                                  </a:cubicBezTo>
                                  <a:cubicBezTo>
                                    <a:pt x="757" y="1144"/>
                                    <a:pt x="789" y="1144"/>
                                    <a:pt x="819" y="1136"/>
                                  </a:cubicBezTo>
                                  <a:cubicBezTo>
                                    <a:pt x="869" y="1122"/>
                                    <a:pt x="906" y="1092"/>
                                    <a:pt x="955" y="1080"/>
                                  </a:cubicBezTo>
                                  <a:cubicBezTo>
                                    <a:pt x="1027" y="1024"/>
                                    <a:pt x="1044" y="919"/>
                                    <a:pt x="1061" y="832"/>
                                  </a:cubicBezTo>
                                  <a:cubicBezTo>
                                    <a:pt x="1053" y="745"/>
                                    <a:pt x="1050" y="732"/>
                                    <a:pt x="962" y="720"/>
                                  </a:cubicBezTo>
                                  <a:cubicBezTo>
                                    <a:pt x="931" y="722"/>
                                    <a:pt x="899" y="720"/>
                                    <a:pt x="869" y="726"/>
                                  </a:cubicBezTo>
                                  <a:cubicBezTo>
                                    <a:pt x="823" y="736"/>
                                    <a:pt x="796" y="845"/>
                                    <a:pt x="782" y="881"/>
                                  </a:cubicBezTo>
                                  <a:cubicBezTo>
                                    <a:pt x="784" y="908"/>
                                    <a:pt x="781" y="936"/>
                                    <a:pt x="788" y="962"/>
                                  </a:cubicBezTo>
                                  <a:cubicBezTo>
                                    <a:pt x="791" y="975"/>
                                    <a:pt x="821" y="989"/>
                                    <a:pt x="831" y="993"/>
                                  </a:cubicBezTo>
                                  <a:cubicBezTo>
                                    <a:pt x="843" y="998"/>
                                    <a:pt x="869" y="1005"/>
                                    <a:pt x="869" y="1005"/>
                                  </a:cubicBezTo>
                                  <a:cubicBezTo>
                                    <a:pt x="952" y="989"/>
                                    <a:pt x="1003" y="866"/>
                                    <a:pt x="1018" y="788"/>
                                  </a:cubicBezTo>
                                  <a:cubicBezTo>
                                    <a:pt x="1008" y="700"/>
                                    <a:pt x="1012" y="677"/>
                                    <a:pt x="924" y="645"/>
                                  </a:cubicBezTo>
                                  <a:cubicBezTo>
                                    <a:pt x="876" y="662"/>
                                    <a:pt x="843" y="684"/>
                                    <a:pt x="813" y="726"/>
                                  </a:cubicBezTo>
                                  <a:cubicBezTo>
                                    <a:pt x="791" y="788"/>
                                    <a:pt x="792" y="804"/>
                                    <a:pt x="856" y="819"/>
                                  </a:cubicBezTo>
                                  <a:cubicBezTo>
                                    <a:pt x="905" y="810"/>
                                    <a:pt x="928" y="816"/>
                                    <a:pt x="943" y="770"/>
                                  </a:cubicBezTo>
                                  <a:cubicBezTo>
                                    <a:pt x="937" y="695"/>
                                    <a:pt x="932" y="663"/>
                                    <a:pt x="869" y="621"/>
                                  </a:cubicBezTo>
                                  <a:cubicBezTo>
                                    <a:pt x="834" y="629"/>
                                    <a:pt x="797" y="632"/>
                                    <a:pt x="763" y="645"/>
                                  </a:cubicBezTo>
                                  <a:cubicBezTo>
                                    <a:pt x="746" y="651"/>
                                    <a:pt x="720" y="676"/>
                                    <a:pt x="720" y="676"/>
                                  </a:cubicBezTo>
                                  <a:cubicBezTo>
                                    <a:pt x="712" y="712"/>
                                    <a:pt x="698" y="746"/>
                                    <a:pt x="689" y="782"/>
                                  </a:cubicBezTo>
                                  <a:cubicBezTo>
                                    <a:pt x="694" y="854"/>
                                    <a:pt x="677" y="874"/>
                                    <a:pt x="738" y="894"/>
                                  </a:cubicBezTo>
                                  <a:cubicBezTo>
                                    <a:pt x="763" y="890"/>
                                    <a:pt x="788" y="887"/>
                                    <a:pt x="813" y="881"/>
                                  </a:cubicBezTo>
                                  <a:cubicBezTo>
                                    <a:pt x="843" y="874"/>
                                    <a:pt x="842" y="853"/>
                                    <a:pt x="869" y="844"/>
                                  </a:cubicBezTo>
                                  <a:cubicBezTo>
                                    <a:pt x="878" y="829"/>
                                    <a:pt x="893" y="817"/>
                                    <a:pt x="900" y="801"/>
                                  </a:cubicBezTo>
                                  <a:cubicBezTo>
                                    <a:pt x="907" y="783"/>
                                    <a:pt x="906" y="763"/>
                                    <a:pt x="912" y="745"/>
                                  </a:cubicBezTo>
                                  <a:cubicBezTo>
                                    <a:pt x="907" y="695"/>
                                    <a:pt x="919" y="639"/>
                                    <a:pt x="893" y="596"/>
                                  </a:cubicBezTo>
                                  <a:cubicBezTo>
                                    <a:pt x="859" y="542"/>
                                    <a:pt x="803" y="516"/>
                                    <a:pt x="744" y="509"/>
                                  </a:cubicBezTo>
                                  <a:cubicBezTo>
                                    <a:pt x="706" y="516"/>
                                    <a:pt x="679" y="536"/>
                                    <a:pt x="645" y="552"/>
                                  </a:cubicBezTo>
                                  <a:cubicBezTo>
                                    <a:pt x="607" y="592"/>
                                    <a:pt x="591" y="619"/>
                                    <a:pt x="571" y="670"/>
                                  </a:cubicBezTo>
                                  <a:cubicBezTo>
                                    <a:pt x="559" y="745"/>
                                    <a:pt x="553" y="821"/>
                                    <a:pt x="639" y="838"/>
                                  </a:cubicBezTo>
                                  <a:cubicBezTo>
                                    <a:pt x="760" y="817"/>
                                    <a:pt x="775" y="811"/>
                                    <a:pt x="869" y="751"/>
                                  </a:cubicBezTo>
                                  <a:cubicBezTo>
                                    <a:pt x="893" y="661"/>
                                    <a:pt x="898" y="678"/>
                                    <a:pt x="869" y="565"/>
                                  </a:cubicBezTo>
                                  <a:cubicBezTo>
                                    <a:pt x="867" y="556"/>
                                    <a:pt x="831" y="519"/>
                                    <a:pt x="825" y="515"/>
                                  </a:cubicBezTo>
                                  <a:cubicBezTo>
                                    <a:pt x="710" y="441"/>
                                    <a:pt x="606" y="397"/>
                                    <a:pt x="471" y="385"/>
                                  </a:cubicBezTo>
                                  <a:cubicBezTo>
                                    <a:pt x="442" y="389"/>
                                    <a:pt x="412" y="390"/>
                                    <a:pt x="384" y="397"/>
                                  </a:cubicBezTo>
                                  <a:cubicBezTo>
                                    <a:pt x="356" y="404"/>
                                    <a:pt x="344" y="432"/>
                                    <a:pt x="322" y="447"/>
                                  </a:cubicBezTo>
                                  <a:cubicBezTo>
                                    <a:pt x="276" y="508"/>
                                    <a:pt x="287" y="507"/>
                                    <a:pt x="260" y="577"/>
                                  </a:cubicBezTo>
                                  <a:cubicBezTo>
                                    <a:pt x="254" y="614"/>
                                    <a:pt x="246" y="646"/>
                                    <a:pt x="242" y="683"/>
                                  </a:cubicBezTo>
                                  <a:cubicBezTo>
                                    <a:pt x="246" y="744"/>
                                    <a:pt x="237" y="788"/>
                                    <a:pt x="298" y="807"/>
                                  </a:cubicBezTo>
                                  <a:cubicBezTo>
                                    <a:pt x="334" y="795"/>
                                    <a:pt x="308" y="768"/>
                                    <a:pt x="291" y="745"/>
                                  </a:cubicBezTo>
                                  <a:cubicBezTo>
                                    <a:pt x="253" y="693"/>
                                    <a:pt x="194" y="666"/>
                                    <a:pt x="136" y="645"/>
                                  </a:cubicBezTo>
                                  <a:cubicBezTo>
                                    <a:pt x="95" y="661"/>
                                    <a:pt x="91" y="698"/>
                                    <a:pt x="68" y="732"/>
                                  </a:cubicBezTo>
                                  <a:cubicBezTo>
                                    <a:pt x="52" y="782"/>
                                    <a:pt x="93" y="815"/>
                                    <a:pt x="136" y="832"/>
                                  </a:cubicBezTo>
                                  <a:cubicBezTo>
                                    <a:pt x="197" y="824"/>
                                    <a:pt x="193" y="831"/>
                                    <a:pt x="211" y="782"/>
                                  </a:cubicBezTo>
                                  <a:cubicBezTo>
                                    <a:pt x="203" y="739"/>
                                    <a:pt x="204" y="738"/>
                                    <a:pt x="167" y="720"/>
                                  </a:cubicBezTo>
                                  <a:cubicBezTo>
                                    <a:pt x="75" y="735"/>
                                    <a:pt x="83" y="722"/>
                                    <a:pt x="55" y="794"/>
                                  </a:cubicBezTo>
                                  <a:cubicBezTo>
                                    <a:pt x="63" y="946"/>
                                    <a:pt x="29" y="924"/>
                                    <a:pt x="130" y="956"/>
                                  </a:cubicBezTo>
                                  <a:cubicBezTo>
                                    <a:pt x="151" y="954"/>
                                    <a:pt x="174" y="960"/>
                                    <a:pt x="192" y="950"/>
                                  </a:cubicBezTo>
                                  <a:cubicBezTo>
                                    <a:pt x="201" y="945"/>
                                    <a:pt x="199" y="930"/>
                                    <a:pt x="198" y="919"/>
                                  </a:cubicBezTo>
                                  <a:cubicBezTo>
                                    <a:pt x="193" y="823"/>
                                    <a:pt x="214" y="738"/>
                                    <a:pt x="136" y="689"/>
                                  </a:cubicBezTo>
                                  <a:cubicBezTo>
                                    <a:pt x="118" y="664"/>
                                    <a:pt x="109" y="656"/>
                                    <a:pt x="80" y="645"/>
                                  </a:cubicBezTo>
                                  <a:cubicBezTo>
                                    <a:pt x="85" y="631"/>
                                    <a:pt x="84" y="614"/>
                                    <a:pt x="93" y="602"/>
                                  </a:cubicBezTo>
                                  <a:cubicBezTo>
                                    <a:pt x="108" y="580"/>
                                    <a:pt x="141" y="575"/>
                                    <a:pt x="161" y="559"/>
                                  </a:cubicBezTo>
                                  <a:cubicBezTo>
                                    <a:pt x="166" y="555"/>
                                    <a:pt x="167" y="548"/>
                                    <a:pt x="173" y="546"/>
                                  </a:cubicBezTo>
                                  <a:cubicBezTo>
                                    <a:pt x="191" y="541"/>
                                    <a:pt x="210" y="542"/>
                                    <a:pt x="229" y="540"/>
                                  </a:cubicBezTo>
                                  <a:cubicBezTo>
                                    <a:pt x="221" y="514"/>
                                    <a:pt x="209" y="499"/>
                                    <a:pt x="186" y="484"/>
                                  </a:cubicBezTo>
                                  <a:cubicBezTo>
                                    <a:pt x="184" y="478"/>
                                    <a:pt x="183" y="471"/>
                                    <a:pt x="180" y="465"/>
                                  </a:cubicBezTo>
                                  <a:cubicBezTo>
                                    <a:pt x="177" y="460"/>
                                    <a:pt x="167" y="459"/>
                                    <a:pt x="167" y="453"/>
                                  </a:cubicBezTo>
                                  <a:cubicBezTo>
                                    <a:pt x="167" y="421"/>
                                    <a:pt x="182" y="417"/>
                                    <a:pt x="198" y="397"/>
                                  </a:cubicBezTo>
                                  <a:cubicBezTo>
                                    <a:pt x="245" y="341"/>
                                    <a:pt x="279" y="348"/>
                                    <a:pt x="335" y="316"/>
                                  </a:cubicBezTo>
                                  <a:cubicBezTo>
                                    <a:pt x="362" y="301"/>
                                    <a:pt x="373" y="293"/>
                                    <a:pt x="403" y="285"/>
                                  </a:cubicBezTo>
                                  <a:cubicBezTo>
                                    <a:pt x="445" y="303"/>
                                    <a:pt x="439" y="307"/>
                                    <a:pt x="403" y="341"/>
                                  </a:cubicBezTo>
                                  <a:cubicBezTo>
                                    <a:pt x="347" y="393"/>
                                    <a:pt x="284" y="422"/>
                                    <a:pt x="211" y="441"/>
                                  </a:cubicBezTo>
                                  <a:cubicBezTo>
                                    <a:pt x="107" y="433"/>
                                    <a:pt x="92" y="436"/>
                                    <a:pt x="155" y="416"/>
                                  </a:cubicBezTo>
                                  <a:cubicBezTo>
                                    <a:pt x="228" y="363"/>
                                    <a:pt x="324" y="368"/>
                                    <a:pt x="409" y="348"/>
                                  </a:cubicBezTo>
                                  <a:cubicBezTo>
                                    <a:pt x="479" y="353"/>
                                    <a:pt x="539" y="361"/>
                                    <a:pt x="602" y="391"/>
                                  </a:cubicBezTo>
                                  <a:cubicBezTo>
                                    <a:pt x="609" y="402"/>
                                    <a:pt x="621" y="410"/>
                                    <a:pt x="627" y="422"/>
                                  </a:cubicBezTo>
                                  <a:cubicBezTo>
                                    <a:pt x="634" y="435"/>
                                    <a:pt x="634" y="451"/>
                                    <a:pt x="639" y="465"/>
                                  </a:cubicBezTo>
                                  <a:cubicBezTo>
                                    <a:pt x="632" y="550"/>
                                    <a:pt x="641" y="543"/>
                                    <a:pt x="564" y="534"/>
                                  </a:cubicBezTo>
                                  <a:cubicBezTo>
                                    <a:pt x="534" y="518"/>
                                    <a:pt x="518" y="515"/>
                                    <a:pt x="502" y="484"/>
                                  </a:cubicBezTo>
                                  <a:cubicBezTo>
                                    <a:pt x="516" y="450"/>
                                    <a:pt x="516" y="437"/>
                                    <a:pt x="552" y="428"/>
                                  </a:cubicBezTo>
                                  <a:cubicBezTo>
                                    <a:pt x="584" y="410"/>
                                    <a:pt x="611" y="385"/>
                                    <a:pt x="645" y="372"/>
                                  </a:cubicBezTo>
                                  <a:cubicBezTo>
                                    <a:pt x="666" y="364"/>
                                    <a:pt x="691" y="366"/>
                                    <a:pt x="713" y="360"/>
                                  </a:cubicBezTo>
                                  <a:cubicBezTo>
                                    <a:pt x="750" y="364"/>
                                    <a:pt x="788" y="365"/>
                                    <a:pt x="825" y="372"/>
                                  </a:cubicBezTo>
                                  <a:cubicBezTo>
                                    <a:pt x="833" y="373"/>
                                    <a:pt x="837" y="382"/>
                                    <a:pt x="844" y="385"/>
                                  </a:cubicBezTo>
                                  <a:cubicBezTo>
                                    <a:pt x="856" y="390"/>
                                    <a:pt x="881" y="397"/>
                                    <a:pt x="881" y="397"/>
                                  </a:cubicBezTo>
                                  <a:cubicBezTo>
                                    <a:pt x="919" y="436"/>
                                    <a:pt x="951" y="462"/>
                                    <a:pt x="968" y="515"/>
                                  </a:cubicBezTo>
                                  <a:cubicBezTo>
                                    <a:pt x="965" y="554"/>
                                    <a:pt x="976" y="595"/>
                                    <a:pt x="937" y="608"/>
                                  </a:cubicBezTo>
                                  <a:cubicBezTo>
                                    <a:pt x="920" y="606"/>
                                    <a:pt x="903" y="608"/>
                                    <a:pt x="887" y="602"/>
                                  </a:cubicBezTo>
                                  <a:cubicBezTo>
                                    <a:pt x="880" y="599"/>
                                    <a:pt x="868" y="586"/>
                                    <a:pt x="875" y="583"/>
                                  </a:cubicBezTo>
                                  <a:cubicBezTo>
                                    <a:pt x="886" y="578"/>
                                    <a:pt x="900" y="588"/>
                                    <a:pt x="912" y="590"/>
                                  </a:cubicBezTo>
                                  <a:cubicBezTo>
                                    <a:pt x="931" y="602"/>
                                    <a:pt x="952" y="612"/>
                                    <a:pt x="968" y="627"/>
                                  </a:cubicBezTo>
                                  <a:cubicBezTo>
                                    <a:pt x="978" y="636"/>
                                    <a:pt x="1000" y="658"/>
                                    <a:pt x="1011" y="664"/>
                                  </a:cubicBezTo>
                                  <a:cubicBezTo>
                                    <a:pt x="1027" y="672"/>
                                    <a:pt x="1061" y="683"/>
                                    <a:pt x="1061" y="683"/>
                                  </a:cubicBezTo>
                                  <a:cubicBezTo>
                                    <a:pt x="1070" y="655"/>
                                    <a:pt x="1066" y="648"/>
                                    <a:pt x="1042" y="633"/>
                                  </a:cubicBezTo>
                                  <a:cubicBezTo>
                                    <a:pt x="1021" y="600"/>
                                    <a:pt x="1010" y="563"/>
                                    <a:pt x="993" y="528"/>
                                  </a:cubicBezTo>
                                  <a:cubicBezTo>
                                    <a:pt x="983" y="485"/>
                                    <a:pt x="962" y="436"/>
                                    <a:pt x="931" y="403"/>
                                  </a:cubicBezTo>
                                  <a:cubicBezTo>
                                    <a:pt x="905" y="429"/>
                                    <a:pt x="912" y="415"/>
                                    <a:pt x="924" y="478"/>
                                  </a:cubicBezTo>
                                  <a:cubicBezTo>
                                    <a:pt x="936" y="541"/>
                                    <a:pt x="977" y="573"/>
                                    <a:pt x="1036" y="590"/>
                                  </a:cubicBezTo>
                                  <a:cubicBezTo>
                                    <a:pt x="1051" y="588"/>
                                    <a:pt x="1074" y="597"/>
                                    <a:pt x="1080" y="583"/>
                                  </a:cubicBezTo>
                                  <a:cubicBezTo>
                                    <a:pt x="1087" y="567"/>
                                    <a:pt x="1075" y="506"/>
                                    <a:pt x="1067" y="478"/>
                                  </a:cubicBezTo>
                                  <a:cubicBezTo>
                                    <a:pt x="1054" y="432"/>
                                    <a:pt x="1023" y="379"/>
                                    <a:pt x="980" y="354"/>
                                  </a:cubicBezTo>
                                  <a:cubicBezTo>
                                    <a:pt x="961" y="343"/>
                                    <a:pt x="938" y="340"/>
                                    <a:pt x="918" y="329"/>
                                  </a:cubicBezTo>
                                  <a:cubicBezTo>
                                    <a:pt x="841" y="287"/>
                                    <a:pt x="949" y="332"/>
                                    <a:pt x="862" y="298"/>
                                  </a:cubicBezTo>
                                  <a:cubicBezTo>
                                    <a:pt x="834" y="268"/>
                                    <a:pt x="813" y="281"/>
                                    <a:pt x="769" y="285"/>
                                  </a:cubicBezTo>
                                  <a:cubicBezTo>
                                    <a:pt x="745" y="294"/>
                                    <a:pt x="739" y="308"/>
                                    <a:pt x="726" y="329"/>
                                  </a:cubicBezTo>
                                  <a:cubicBezTo>
                                    <a:pt x="742" y="418"/>
                                    <a:pt x="734" y="398"/>
                                    <a:pt x="819" y="416"/>
                                  </a:cubicBezTo>
                                  <a:cubicBezTo>
                                    <a:pt x="833" y="414"/>
                                    <a:pt x="858" y="424"/>
                                    <a:pt x="862" y="410"/>
                                  </a:cubicBezTo>
                                  <a:cubicBezTo>
                                    <a:pt x="872" y="378"/>
                                    <a:pt x="811" y="326"/>
                                    <a:pt x="788" y="310"/>
                                  </a:cubicBezTo>
                                  <a:cubicBezTo>
                                    <a:pt x="721" y="263"/>
                                    <a:pt x="640" y="240"/>
                                    <a:pt x="564" y="211"/>
                                  </a:cubicBezTo>
                                  <a:cubicBezTo>
                                    <a:pt x="552" y="213"/>
                                    <a:pt x="538" y="211"/>
                                    <a:pt x="527" y="217"/>
                                  </a:cubicBezTo>
                                  <a:cubicBezTo>
                                    <a:pt x="502" y="230"/>
                                    <a:pt x="448" y="291"/>
                                    <a:pt x="428" y="316"/>
                                  </a:cubicBezTo>
                                  <a:cubicBezTo>
                                    <a:pt x="421" y="339"/>
                                    <a:pt x="409" y="355"/>
                                    <a:pt x="403" y="379"/>
                                  </a:cubicBezTo>
                                  <a:cubicBezTo>
                                    <a:pt x="406" y="434"/>
                                    <a:pt x="382" y="502"/>
                                    <a:pt x="440" y="521"/>
                                  </a:cubicBezTo>
                                  <a:cubicBezTo>
                                    <a:pt x="507" y="507"/>
                                    <a:pt x="496" y="515"/>
                                    <a:pt x="509" y="459"/>
                                  </a:cubicBezTo>
                                  <a:cubicBezTo>
                                    <a:pt x="503" y="395"/>
                                    <a:pt x="511" y="360"/>
                                    <a:pt x="447" y="348"/>
                                  </a:cubicBezTo>
                                  <a:cubicBezTo>
                                    <a:pt x="397" y="352"/>
                                    <a:pt x="346" y="347"/>
                                    <a:pt x="298" y="360"/>
                                  </a:cubicBezTo>
                                  <a:cubicBezTo>
                                    <a:pt x="281" y="364"/>
                                    <a:pt x="269" y="382"/>
                                    <a:pt x="260" y="397"/>
                                  </a:cubicBezTo>
                                  <a:cubicBezTo>
                                    <a:pt x="250" y="414"/>
                                    <a:pt x="229" y="447"/>
                                    <a:pt x="229" y="447"/>
                                  </a:cubicBezTo>
                                  <a:cubicBezTo>
                                    <a:pt x="235" y="510"/>
                                    <a:pt x="222" y="518"/>
                                    <a:pt x="273" y="534"/>
                                  </a:cubicBezTo>
                                  <a:cubicBezTo>
                                    <a:pt x="285" y="532"/>
                                    <a:pt x="299" y="535"/>
                                    <a:pt x="310" y="528"/>
                                  </a:cubicBezTo>
                                  <a:cubicBezTo>
                                    <a:pt x="364" y="494"/>
                                    <a:pt x="367" y="445"/>
                                    <a:pt x="384" y="391"/>
                                  </a:cubicBezTo>
                                  <a:cubicBezTo>
                                    <a:pt x="378" y="313"/>
                                    <a:pt x="391" y="298"/>
                                    <a:pt x="329" y="267"/>
                                  </a:cubicBezTo>
                                  <a:cubicBezTo>
                                    <a:pt x="229" y="274"/>
                                    <a:pt x="237" y="267"/>
                                    <a:pt x="180" y="329"/>
                                  </a:cubicBezTo>
                                  <a:cubicBezTo>
                                    <a:pt x="162" y="369"/>
                                    <a:pt x="117" y="477"/>
                                    <a:pt x="87" y="509"/>
                                  </a:cubicBezTo>
                                  <a:cubicBezTo>
                                    <a:pt x="61" y="570"/>
                                    <a:pt x="47" y="701"/>
                                    <a:pt x="87" y="757"/>
                                  </a:cubicBezTo>
                                  <a:cubicBezTo>
                                    <a:pt x="89" y="765"/>
                                    <a:pt x="116" y="815"/>
                                    <a:pt x="111" y="819"/>
                                  </a:cubicBezTo>
                                  <a:cubicBezTo>
                                    <a:pt x="103" y="825"/>
                                    <a:pt x="90" y="815"/>
                                    <a:pt x="80" y="813"/>
                                  </a:cubicBezTo>
                                  <a:cubicBezTo>
                                    <a:pt x="52" y="795"/>
                                    <a:pt x="36" y="776"/>
                                    <a:pt x="24" y="745"/>
                                  </a:cubicBezTo>
                                  <a:cubicBezTo>
                                    <a:pt x="26" y="697"/>
                                    <a:pt x="23" y="649"/>
                                    <a:pt x="31" y="602"/>
                                  </a:cubicBezTo>
                                  <a:cubicBezTo>
                                    <a:pt x="46" y="507"/>
                                    <a:pt x="138" y="489"/>
                                    <a:pt x="217" y="478"/>
                                  </a:cubicBezTo>
                                  <a:cubicBezTo>
                                    <a:pt x="340" y="482"/>
                                    <a:pt x="414" y="461"/>
                                    <a:pt x="509" y="521"/>
                                  </a:cubicBezTo>
                                  <a:cubicBezTo>
                                    <a:pt x="548" y="571"/>
                                    <a:pt x="593" y="606"/>
                                    <a:pt x="608" y="670"/>
                                  </a:cubicBezTo>
                                  <a:cubicBezTo>
                                    <a:pt x="593" y="809"/>
                                    <a:pt x="492" y="935"/>
                                    <a:pt x="353" y="968"/>
                                  </a:cubicBezTo>
                                  <a:cubicBezTo>
                                    <a:pt x="341" y="966"/>
                                    <a:pt x="327" y="968"/>
                                    <a:pt x="316" y="962"/>
                                  </a:cubicBezTo>
                                  <a:cubicBezTo>
                                    <a:pt x="303" y="954"/>
                                    <a:pt x="316" y="906"/>
                                    <a:pt x="316" y="906"/>
                                  </a:cubicBezTo>
                                  <a:cubicBezTo>
                                    <a:pt x="319" y="900"/>
                                    <a:pt x="329" y="902"/>
                                    <a:pt x="335" y="900"/>
                                  </a:cubicBezTo>
                                  <a:cubicBezTo>
                                    <a:pt x="370" y="904"/>
                                    <a:pt x="406" y="905"/>
                                    <a:pt x="440" y="912"/>
                                  </a:cubicBezTo>
                                  <a:cubicBezTo>
                                    <a:pt x="458" y="916"/>
                                    <a:pt x="465" y="962"/>
                                    <a:pt x="465" y="962"/>
                                  </a:cubicBezTo>
                                  <a:cubicBezTo>
                                    <a:pt x="508" y="908"/>
                                    <a:pt x="536" y="841"/>
                                    <a:pt x="595" y="801"/>
                                  </a:cubicBezTo>
                                  <a:cubicBezTo>
                                    <a:pt x="627" y="753"/>
                                    <a:pt x="639" y="728"/>
                                    <a:pt x="658" y="676"/>
                                  </a:cubicBezTo>
                                  <a:cubicBezTo>
                                    <a:pt x="645" y="606"/>
                                    <a:pt x="629" y="628"/>
                                    <a:pt x="552" y="639"/>
                                  </a:cubicBezTo>
                                  <a:cubicBezTo>
                                    <a:pt x="514" y="667"/>
                                    <a:pt x="503" y="682"/>
                                    <a:pt x="471" y="714"/>
                                  </a:cubicBezTo>
                                  <a:cubicBezTo>
                                    <a:pt x="463" y="737"/>
                                    <a:pt x="453" y="758"/>
                                    <a:pt x="447" y="782"/>
                                  </a:cubicBezTo>
                                  <a:cubicBezTo>
                                    <a:pt x="451" y="799"/>
                                    <a:pt x="450" y="818"/>
                                    <a:pt x="459" y="832"/>
                                  </a:cubicBezTo>
                                  <a:cubicBezTo>
                                    <a:pt x="464" y="839"/>
                                    <a:pt x="476" y="835"/>
                                    <a:pt x="484" y="838"/>
                                  </a:cubicBezTo>
                                  <a:cubicBezTo>
                                    <a:pt x="531" y="855"/>
                                    <a:pt x="570" y="873"/>
                                    <a:pt x="620" y="881"/>
                                  </a:cubicBezTo>
                                  <a:cubicBezTo>
                                    <a:pt x="655" y="879"/>
                                    <a:pt x="691" y="882"/>
                                    <a:pt x="726" y="875"/>
                                  </a:cubicBezTo>
                                  <a:cubicBezTo>
                                    <a:pt x="735" y="873"/>
                                    <a:pt x="738" y="863"/>
                                    <a:pt x="744" y="856"/>
                                  </a:cubicBezTo>
                                  <a:cubicBezTo>
                                    <a:pt x="790" y="800"/>
                                    <a:pt x="793" y="790"/>
                                    <a:pt x="838" y="720"/>
                                  </a:cubicBezTo>
                                  <a:cubicBezTo>
                                    <a:pt x="840" y="714"/>
                                    <a:pt x="840" y="695"/>
                                    <a:pt x="844" y="701"/>
                                  </a:cubicBezTo>
                                  <a:cubicBezTo>
                                    <a:pt x="851" y="712"/>
                                    <a:pt x="847" y="726"/>
                                    <a:pt x="850" y="739"/>
                                  </a:cubicBezTo>
                                  <a:cubicBezTo>
                                    <a:pt x="856" y="769"/>
                                    <a:pt x="861" y="796"/>
                                    <a:pt x="887" y="813"/>
                                  </a:cubicBezTo>
                                  <a:cubicBezTo>
                                    <a:pt x="883" y="785"/>
                                    <a:pt x="881" y="753"/>
                                    <a:pt x="869" y="726"/>
                                  </a:cubicBezTo>
                                  <a:cubicBezTo>
                                    <a:pt x="854" y="692"/>
                                    <a:pt x="858" y="712"/>
                                    <a:pt x="850" y="683"/>
                                  </a:cubicBezTo>
                                  <a:cubicBezTo>
                                    <a:pt x="849" y="679"/>
                                    <a:pt x="842" y="645"/>
                                    <a:pt x="838" y="639"/>
                                  </a:cubicBezTo>
                                  <a:cubicBezTo>
                                    <a:pt x="835" y="634"/>
                                    <a:pt x="811" y="616"/>
                                    <a:pt x="807" y="614"/>
                                  </a:cubicBezTo>
                                  <a:cubicBezTo>
                                    <a:pt x="795" y="609"/>
                                    <a:pt x="769" y="602"/>
                                    <a:pt x="769" y="602"/>
                                  </a:cubicBezTo>
                                  <a:cubicBezTo>
                                    <a:pt x="719" y="612"/>
                                    <a:pt x="668" y="617"/>
                                    <a:pt x="620" y="633"/>
                                  </a:cubicBezTo>
                                  <a:cubicBezTo>
                                    <a:pt x="523" y="665"/>
                                    <a:pt x="462" y="742"/>
                                    <a:pt x="403" y="819"/>
                                  </a:cubicBezTo>
                                  <a:cubicBezTo>
                                    <a:pt x="377" y="892"/>
                                    <a:pt x="372" y="909"/>
                                    <a:pt x="366" y="987"/>
                                  </a:cubicBezTo>
                                  <a:cubicBezTo>
                                    <a:pt x="310" y="982"/>
                                    <a:pt x="279" y="980"/>
                                    <a:pt x="242" y="937"/>
                                  </a:cubicBezTo>
                                  <a:cubicBezTo>
                                    <a:pt x="232" y="925"/>
                                    <a:pt x="221" y="913"/>
                                    <a:pt x="211" y="900"/>
                                  </a:cubicBezTo>
                                  <a:cubicBezTo>
                                    <a:pt x="202" y="888"/>
                                    <a:pt x="186" y="863"/>
                                    <a:pt x="186" y="863"/>
                                  </a:cubicBezTo>
                                  <a:cubicBezTo>
                                    <a:pt x="184" y="857"/>
                                    <a:pt x="173" y="823"/>
                                    <a:pt x="173" y="819"/>
                                  </a:cubicBezTo>
                                  <a:cubicBezTo>
                                    <a:pt x="173" y="792"/>
                                    <a:pt x="174" y="765"/>
                                    <a:pt x="180" y="739"/>
                                  </a:cubicBezTo>
                                  <a:cubicBezTo>
                                    <a:pt x="195" y="672"/>
                                    <a:pt x="292" y="654"/>
                                    <a:pt x="347" y="645"/>
                                  </a:cubicBezTo>
                                  <a:cubicBezTo>
                                    <a:pt x="420" y="650"/>
                                    <a:pt x="475" y="658"/>
                                    <a:pt x="546" y="664"/>
                                  </a:cubicBezTo>
                                  <a:cubicBezTo>
                                    <a:pt x="580" y="675"/>
                                    <a:pt x="605" y="690"/>
                                    <a:pt x="639" y="701"/>
                                  </a:cubicBezTo>
                                  <a:cubicBezTo>
                                    <a:pt x="645" y="705"/>
                                    <a:pt x="651" y="711"/>
                                    <a:pt x="658" y="714"/>
                                  </a:cubicBezTo>
                                  <a:cubicBezTo>
                                    <a:pt x="670" y="719"/>
                                    <a:pt x="695" y="726"/>
                                    <a:pt x="695" y="726"/>
                                  </a:cubicBezTo>
                                  <a:cubicBezTo>
                                    <a:pt x="712" y="738"/>
                                    <a:pt x="727" y="751"/>
                                    <a:pt x="744" y="763"/>
                                  </a:cubicBezTo>
                                  <a:cubicBezTo>
                                    <a:pt x="742" y="788"/>
                                    <a:pt x="743" y="813"/>
                                    <a:pt x="738" y="838"/>
                                  </a:cubicBezTo>
                                  <a:cubicBezTo>
                                    <a:pt x="735" y="854"/>
                                    <a:pt x="691" y="886"/>
                                    <a:pt x="689" y="888"/>
                                  </a:cubicBezTo>
                                  <a:cubicBezTo>
                                    <a:pt x="652" y="925"/>
                                    <a:pt x="624" y="933"/>
                                    <a:pt x="589" y="968"/>
                                  </a:cubicBezTo>
                                  <a:cubicBezTo>
                                    <a:pt x="556" y="1001"/>
                                    <a:pt x="533" y="1045"/>
                                    <a:pt x="496" y="1074"/>
                                  </a:cubicBezTo>
                                  <a:cubicBezTo>
                                    <a:pt x="458" y="1104"/>
                                    <a:pt x="404" y="1132"/>
                                    <a:pt x="360" y="1154"/>
                                  </a:cubicBezTo>
                                  <a:cubicBezTo>
                                    <a:pt x="306" y="1128"/>
                                    <a:pt x="321" y="1074"/>
                                    <a:pt x="291" y="1030"/>
                                  </a:cubicBezTo>
                                  <a:cubicBezTo>
                                    <a:pt x="286" y="986"/>
                                    <a:pt x="264" y="918"/>
                                    <a:pt x="285" y="875"/>
                                  </a:cubicBezTo>
                                  <a:cubicBezTo>
                                    <a:pt x="301" y="843"/>
                                    <a:pt x="370" y="842"/>
                                    <a:pt x="397" y="838"/>
                                  </a:cubicBezTo>
                                  <a:cubicBezTo>
                                    <a:pt x="404" y="838"/>
                                    <a:pt x="495" y="842"/>
                                    <a:pt x="521" y="850"/>
                                  </a:cubicBezTo>
                                  <a:cubicBezTo>
                                    <a:pt x="576" y="867"/>
                                    <a:pt x="628" y="898"/>
                                    <a:pt x="682" y="919"/>
                                  </a:cubicBezTo>
                                  <a:cubicBezTo>
                                    <a:pt x="710" y="891"/>
                                    <a:pt x="683" y="836"/>
                                    <a:pt x="664" y="807"/>
                                  </a:cubicBezTo>
                                  <a:cubicBezTo>
                                    <a:pt x="651" y="787"/>
                                    <a:pt x="576" y="679"/>
                                    <a:pt x="540" y="664"/>
                                  </a:cubicBezTo>
                                  <a:cubicBezTo>
                                    <a:pt x="487" y="641"/>
                                    <a:pt x="509" y="654"/>
                                    <a:pt x="471" y="627"/>
                                  </a:cubicBezTo>
                                  <a:cubicBezTo>
                                    <a:pt x="457" y="629"/>
                                    <a:pt x="441" y="626"/>
                                    <a:pt x="428" y="633"/>
                                  </a:cubicBezTo>
                                  <a:cubicBezTo>
                                    <a:pt x="356" y="673"/>
                                    <a:pt x="327" y="759"/>
                                    <a:pt x="279" y="819"/>
                                  </a:cubicBezTo>
                                  <a:cubicBezTo>
                                    <a:pt x="273" y="848"/>
                                    <a:pt x="261" y="876"/>
                                    <a:pt x="260" y="906"/>
                                  </a:cubicBezTo>
                                  <a:cubicBezTo>
                                    <a:pt x="258" y="976"/>
                                    <a:pt x="267" y="1130"/>
                                    <a:pt x="360" y="1161"/>
                                  </a:cubicBezTo>
                                  <a:cubicBezTo>
                                    <a:pt x="382" y="1168"/>
                                    <a:pt x="405" y="1165"/>
                                    <a:pt x="428" y="1167"/>
                                  </a:cubicBezTo>
                                  <a:cubicBezTo>
                                    <a:pt x="463" y="1163"/>
                                    <a:pt x="500" y="1165"/>
                                    <a:pt x="533" y="1154"/>
                                  </a:cubicBezTo>
                                  <a:cubicBezTo>
                                    <a:pt x="577" y="1139"/>
                                    <a:pt x="657" y="1068"/>
                                    <a:pt x="695" y="1030"/>
                                  </a:cubicBezTo>
                                  <a:cubicBezTo>
                                    <a:pt x="724" y="944"/>
                                    <a:pt x="731" y="834"/>
                                    <a:pt x="633" y="801"/>
                                  </a:cubicBezTo>
                                  <a:cubicBezTo>
                                    <a:pt x="608" y="806"/>
                                    <a:pt x="575" y="809"/>
                                    <a:pt x="552" y="825"/>
                                  </a:cubicBezTo>
                                  <a:cubicBezTo>
                                    <a:pt x="533" y="838"/>
                                    <a:pt x="494" y="896"/>
                                    <a:pt x="490" y="900"/>
                                  </a:cubicBezTo>
                                  <a:cubicBezTo>
                                    <a:pt x="447" y="943"/>
                                    <a:pt x="420" y="996"/>
                                    <a:pt x="409" y="1055"/>
                                  </a:cubicBezTo>
                                  <a:cubicBezTo>
                                    <a:pt x="425" y="1100"/>
                                    <a:pt x="437" y="1119"/>
                                    <a:pt x="484" y="1130"/>
                                  </a:cubicBezTo>
                                  <a:cubicBezTo>
                                    <a:pt x="558" y="1111"/>
                                    <a:pt x="673" y="1084"/>
                                    <a:pt x="713" y="1005"/>
                                  </a:cubicBezTo>
                                  <a:cubicBezTo>
                                    <a:pt x="726" y="980"/>
                                    <a:pt x="736" y="913"/>
                                    <a:pt x="738" y="906"/>
                                  </a:cubicBezTo>
                                  <a:cubicBezTo>
                                    <a:pt x="733" y="767"/>
                                    <a:pt x="751" y="652"/>
                                    <a:pt x="589" y="621"/>
                                  </a:cubicBezTo>
                                  <a:cubicBezTo>
                                    <a:pt x="530" y="625"/>
                                    <a:pt x="504" y="633"/>
                                    <a:pt x="453" y="645"/>
                                  </a:cubicBezTo>
                                  <a:cubicBezTo>
                                    <a:pt x="405" y="671"/>
                                    <a:pt x="354" y="702"/>
                                    <a:pt x="304" y="726"/>
                                  </a:cubicBezTo>
                                  <a:cubicBezTo>
                                    <a:pt x="274" y="775"/>
                                    <a:pt x="240" y="820"/>
                                    <a:pt x="223" y="875"/>
                                  </a:cubicBezTo>
                                  <a:cubicBezTo>
                                    <a:pt x="239" y="945"/>
                                    <a:pt x="225" y="957"/>
                                    <a:pt x="279" y="974"/>
                                  </a:cubicBezTo>
                                  <a:cubicBezTo>
                                    <a:pt x="349" y="967"/>
                                    <a:pt x="346" y="973"/>
                                    <a:pt x="360" y="912"/>
                                  </a:cubicBezTo>
                                  <a:cubicBezTo>
                                    <a:pt x="358" y="883"/>
                                    <a:pt x="363" y="852"/>
                                    <a:pt x="353" y="825"/>
                                  </a:cubicBezTo>
                                  <a:cubicBezTo>
                                    <a:pt x="346" y="806"/>
                                    <a:pt x="323" y="798"/>
                                    <a:pt x="310" y="782"/>
                                  </a:cubicBezTo>
                                  <a:cubicBezTo>
                                    <a:pt x="265" y="726"/>
                                    <a:pt x="224" y="709"/>
                                    <a:pt x="161" y="670"/>
                                  </a:cubicBezTo>
                                  <a:cubicBezTo>
                                    <a:pt x="133" y="653"/>
                                    <a:pt x="107" y="632"/>
                                    <a:pt x="80" y="614"/>
                                  </a:cubicBezTo>
                                  <a:cubicBezTo>
                                    <a:pt x="74" y="610"/>
                                    <a:pt x="62" y="602"/>
                                    <a:pt x="62" y="602"/>
                                  </a:cubicBezTo>
                                  <a:cubicBezTo>
                                    <a:pt x="56" y="593"/>
                                    <a:pt x="43" y="578"/>
                                    <a:pt x="43" y="565"/>
                                  </a:cubicBezTo>
                                  <a:cubicBezTo>
                                    <a:pt x="43" y="544"/>
                                    <a:pt x="44" y="523"/>
                                    <a:pt x="49" y="503"/>
                                  </a:cubicBezTo>
                                  <a:cubicBezTo>
                                    <a:pt x="51" y="495"/>
                                    <a:pt x="76" y="481"/>
                                    <a:pt x="80" y="478"/>
                                  </a:cubicBezTo>
                                  <a:cubicBezTo>
                                    <a:pt x="116" y="449"/>
                                    <a:pt x="171" y="451"/>
                                    <a:pt x="217" y="447"/>
                                  </a:cubicBezTo>
                                  <a:cubicBezTo>
                                    <a:pt x="287" y="449"/>
                                    <a:pt x="377" y="501"/>
                                    <a:pt x="428" y="453"/>
                                  </a:cubicBezTo>
                                  <a:cubicBezTo>
                                    <a:pt x="481" y="403"/>
                                    <a:pt x="429" y="308"/>
                                    <a:pt x="440" y="236"/>
                                  </a:cubicBezTo>
                                  <a:cubicBezTo>
                                    <a:pt x="450" y="172"/>
                                    <a:pt x="486" y="95"/>
                                    <a:pt x="509" y="31"/>
                                  </a:cubicBezTo>
                                  <a:cubicBezTo>
                                    <a:pt x="515" y="14"/>
                                    <a:pt x="552" y="0"/>
                                    <a:pt x="552" y="0"/>
                                  </a:cubicBezTo>
                                  <a:cubicBezTo>
                                    <a:pt x="579" y="5"/>
                                    <a:pt x="601" y="5"/>
                                    <a:pt x="620" y="25"/>
                                  </a:cubicBezTo>
                                  <a:cubicBezTo>
                                    <a:pt x="628" y="45"/>
                                    <a:pt x="641" y="55"/>
                                    <a:pt x="651" y="74"/>
                                  </a:cubicBezTo>
                                  <a:cubicBezTo>
                                    <a:pt x="677" y="126"/>
                                    <a:pt x="651" y="155"/>
                                    <a:pt x="707" y="192"/>
                                  </a:cubicBezTo>
                                  <a:cubicBezTo>
                                    <a:pt x="729" y="234"/>
                                    <a:pt x="750" y="240"/>
                                    <a:pt x="794" y="254"/>
                                  </a:cubicBezTo>
                                  <a:cubicBezTo>
                                    <a:pt x="800" y="242"/>
                                    <a:pt x="808" y="230"/>
                                    <a:pt x="813" y="217"/>
                                  </a:cubicBezTo>
                                  <a:cubicBezTo>
                                    <a:pt x="835" y="157"/>
                                    <a:pt x="798" y="145"/>
                                    <a:pt x="757" y="118"/>
                                  </a:cubicBezTo>
                                  <a:cubicBezTo>
                                    <a:pt x="683" y="128"/>
                                    <a:pt x="623" y="171"/>
                                    <a:pt x="571" y="223"/>
                                  </a:cubicBezTo>
                                  <a:cubicBezTo>
                                    <a:pt x="567" y="238"/>
                                    <a:pt x="559" y="252"/>
                                    <a:pt x="558" y="267"/>
                                  </a:cubicBezTo>
                                  <a:cubicBezTo>
                                    <a:pt x="553" y="327"/>
                                    <a:pt x="626" y="320"/>
                                    <a:pt x="670" y="329"/>
                                  </a:cubicBezTo>
                                  <a:cubicBezTo>
                                    <a:pt x="695" y="327"/>
                                    <a:pt x="721" y="333"/>
                                    <a:pt x="744" y="323"/>
                                  </a:cubicBezTo>
                                  <a:cubicBezTo>
                                    <a:pt x="754" y="319"/>
                                    <a:pt x="757" y="303"/>
                                    <a:pt x="757" y="292"/>
                                  </a:cubicBezTo>
                                  <a:cubicBezTo>
                                    <a:pt x="757" y="220"/>
                                    <a:pt x="760" y="191"/>
                                    <a:pt x="726" y="143"/>
                                  </a:cubicBezTo>
                                  <a:cubicBezTo>
                                    <a:pt x="696" y="100"/>
                                    <a:pt x="640" y="98"/>
                                    <a:pt x="595" y="93"/>
                                  </a:cubicBezTo>
                                  <a:cubicBezTo>
                                    <a:pt x="556" y="100"/>
                                    <a:pt x="553" y="111"/>
                                    <a:pt x="521" y="136"/>
                                  </a:cubicBezTo>
                                  <a:cubicBezTo>
                                    <a:pt x="501" y="168"/>
                                    <a:pt x="515" y="151"/>
                                    <a:pt x="471" y="180"/>
                                  </a:cubicBezTo>
                                  <a:cubicBezTo>
                                    <a:pt x="465" y="184"/>
                                    <a:pt x="453" y="192"/>
                                    <a:pt x="453" y="192"/>
                                  </a:cubicBezTo>
                                  <a:cubicBezTo>
                                    <a:pt x="414" y="266"/>
                                    <a:pt x="365" y="319"/>
                                    <a:pt x="310" y="379"/>
                                  </a:cubicBezTo>
                                  <a:cubicBezTo>
                                    <a:pt x="304" y="397"/>
                                    <a:pt x="296" y="444"/>
                                    <a:pt x="322" y="391"/>
                                  </a:cubicBezTo>
                                  <a:cubicBezTo>
                                    <a:pt x="315" y="298"/>
                                    <a:pt x="317" y="338"/>
                                    <a:pt x="298" y="279"/>
                                  </a:cubicBezTo>
                                  <a:cubicBezTo>
                                    <a:pt x="348" y="215"/>
                                    <a:pt x="411" y="201"/>
                                    <a:pt x="490" y="192"/>
                                  </a:cubicBezTo>
                                  <a:cubicBezTo>
                                    <a:pt x="515" y="194"/>
                                    <a:pt x="540" y="193"/>
                                    <a:pt x="564" y="199"/>
                                  </a:cubicBezTo>
                                  <a:cubicBezTo>
                                    <a:pt x="584" y="204"/>
                                    <a:pt x="595" y="254"/>
                                    <a:pt x="595" y="254"/>
                                  </a:cubicBezTo>
                                  <a:cubicBezTo>
                                    <a:pt x="579" y="336"/>
                                    <a:pt x="527" y="298"/>
                                    <a:pt x="453" y="316"/>
                                  </a:cubicBezTo>
                                  <a:cubicBezTo>
                                    <a:pt x="428" y="314"/>
                                    <a:pt x="402" y="317"/>
                                    <a:pt x="378" y="310"/>
                                  </a:cubicBezTo>
                                  <a:cubicBezTo>
                                    <a:pt x="365" y="306"/>
                                    <a:pt x="355" y="296"/>
                                    <a:pt x="347" y="285"/>
                                  </a:cubicBezTo>
                                  <a:cubicBezTo>
                                    <a:pt x="340" y="274"/>
                                    <a:pt x="335" y="248"/>
                                    <a:pt x="335" y="248"/>
                                  </a:cubicBezTo>
                                  <a:cubicBezTo>
                                    <a:pt x="337" y="236"/>
                                    <a:pt x="337" y="223"/>
                                    <a:pt x="341" y="211"/>
                                  </a:cubicBezTo>
                                  <a:cubicBezTo>
                                    <a:pt x="354" y="172"/>
                                    <a:pt x="401" y="170"/>
                                    <a:pt x="434" y="161"/>
                                  </a:cubicBezTo>
                                  <a:cubicBezTo>
                                    <a:pt x="538" y="167"/>
                                    <a:pt x="543" y="176"/>
                                    <a:pt x="627" y="192"/>
                                  </a:cubicBezTo>
                                  <a:cubicBezTo>
                                    <a:pt x="668" y="225"/>
                                    <a:pt x="699" y="240"/>
                                    <a:pt x="664" y="310"/>
                                  </a:cubicBezTo>
                                  <a:cubicBezTo>
                                    <a:pt x="651" y="336"/>
                                    <a:pt x="571" y="336"/>
                                    <a:pt x="546" y="341"/>
                                  </a:cubicBezTo>
                                  <a:cubicBezTo>
                                    <a:pt x="517" y="339"/>
                                    <a:pt x="485" y="347"/>
                                    <a:pt x="459" y="335"/>
                                  </a:cubicBezTo>
                                  <a:cubicBezTo>
                                    <a:pt x="449" y="331"/>
                                    <a:pt x="472" y="318"/>
                                    <a:pt x="478" y="310"/>
                                  </a:cubicBezTo>
                                  <a:cubicBezTo>
                                    <a:pt x="487" y="298"/>
                                    <a:pt x="495" y="281"/>
                                    <a:pt x="509" y="273"/>
                                  </a:cubicBezTo>
                                  <a:cubicBezTo>
                                    <a:pt x="520" y="267"/>
                                    <a:pt x="546" y="261"/>
                                    <a:pt x="546" y="261"/>
                                  </a:cubicBezTo>
                                  <a:cubicBezTo>
                                    <a:pt x="575" y="263"/>
                                    <a:pt x="605" y="260"/>
                                    <a:pt x="633" y="267"/>
                                  </a:cubicBezTo>
                                  <a:cubicBezTo>
                                    <a:pt x="647" y="271"/>
                                    <a:pt x="655" y="290"/>
                                    <a:pt x="670" y="292"/>
                                  </a:cubicBezTo>
                                  <a:cubicBezTo>
                                    <a:pt x="695" y="296"/>
                                    <a:pt x="720" y="299"/>
                                    <a:pt x="744" y="304"/>
                                  </a:cubicBezTo>
                                  <a:cubicBezTo>
                                    <a:pt x="757" y="307"/>
                                    <a:pt x="782" y="316"/>
                                    <a:pt x="782" y="316"/>
                                  </a:cubicBezTo>
                                  <a:cubicBezTo>
                                    <a:pt x="794" y="329"/>
                                    <a:pt x="807" y="341"/>
                                    <a:pt x="819" y="354"/>
                                  </a:cubicBezTo>
                                  <a:cubicBezTo>
                                    <a:pt x="861" y="309"/>
                                    <a:pt x="828" y="220"/>
                                    <a:pt x="831" y="174"/>
                                  </a:cubicBezTo>
                                  <a:cubicBezTo>
                                    <a:pt x="832" y="163"/>
                                    <a:pt x="838" y="196"/>
                                    <a:pt x="844" y="205"/>
                                  </a:cubicBezTo>
                                  <a:cubicBezTo>
                                    <a:pt x="857" y="226"/>
                                    <a:pt x="878" y="229"/>
                                    <a:pt x="900" y="236"/>
                                  </a:cubicBezTo>
                                  <a:cubicBezTo>
                                    <a:pt x="919" y="255"/>
                                    <a:pt x="928" y="270"/>
                                    <a:pt x="949" y="248"/>
                                  </a:cubicBezTo>
                                  <a:cubicBezTo>
                                    <a:pt x="936" y="195"/>
                                    <a:pt x="912" y="212"/>
                                    <a:pt x="856" y="217"/>
                                  </a:cubicBezTo>
                                  <a:cubicBezTo>
                                    <a:pt x="771" y="260"/>
                                    <a:pt x="694" y="322"/>
                                    <a:pt x="602" y="348"/>
                                  </a:cubicBezTo>
                                  <a:cubicBezTo>
                                    <a:pt x="577" y="346"/>
                                    <a:pt x="551" y="348"/>
                                    <a:pt x="527" y="341"/>
                                  </a:cubicBezTo>
                                  <a:cubicBezTo>
                                    <a:pt x="495" y="332"/>
                                    <a:pt x="475" y="263"/>
                                    <a:pt x="459" y="236"/>
                                  </a:cubicBezTo>
                                  <a:cubicBezTo>
                                    <a:pt x="450" y="220"/>
                                    <a:pt x="409" y="211"/>
                                    <a:pt x="409" y="211"/>
                                  </a:cubicBezTo>
                                  <a:cubicBezTo>
                                    <a:pt x="349" y="219"/>
                                    <a:pt x="321" y="247"/>
                                    <a:pt x="279" y="292"/>
                                  </a:cubicBezTo>
                                  <a:cubicBezTo>
                                    <a:pt x="259" y="352"/>
                                    <a:pt x="293" y="258"/>
                                    <a:pt x="254" y="329"/>
                                  </a:cubicBezTo>
                                  <a:cubicBezTo>
                                    <a:pt x="228" y="376"/>
                                    <a:pt x="258" y="360"/>
                                    <a:pt x="211" y="391"/>
                                  </a:cubicBezTo>
                                  <a:cubicBezTo>
                                    <a:pt x="161" y="379"/>
                                    <a:pt x="164" y="333"/>
                                    <a:pt x="142" y="292"/>
                                  </a:cubicBezTo>
                                  <a:cubicBezTo>
                                    <a:pt x="129" y="212"/>
                                    <a:pt x="158" y="185"/>
                                    <a:pt x="229" y="168"/>
                                  </a:cubicBezTo>
                                  <a:cubicBezTo>
                                    <a:pt x="306" y="128"/>
                                    <a:pt x="352" y="151"/>
                                    <a:pt x="459" y="155"/>
                                  </a:cubicBezTo>
                                  <a:cubicBezTo>
                                    <a:pt x="502" y="202"/>
                                    <a:pt x="495" y="292"/>
                                    <a:pt x="440" y="329"/>
                                  </a:cubicBezTo>
                                  <a:cubicBezTo>
                                    <a:pt x="427" y="338"/>
                                    <a:pt x="373" y="341"/>
                                    <a:pt x="372" y="341"/>
                                  </a:cubicBezTo>
                                  <a:cubicBezTo>
                                    <a:pt x="335" y="354"/>
                                    <a:pt x="296" y="357"/>
                                    <a:pt x="273" y="323"/>
                                  </a:cubicBezTo>
                                  <a:cubicBezTo>
                                    <a:pt x="271" y="315"/>
                                    <a:pt x="267" y="307"/>
                                    <a:pt x="267" y="298"/>
                                  </a:cubicBezTo>
                                  <a:cubicBezTo>
                                    <a:pt x="269" y="262"/>
                                    <a:pt x="274" y="227"/>
                                    <a:pt x="279" y="192"/>
                                  </a:cubicBezTo>
                                  <a:cubicBezTo>
                                    <a:pt x="292" y="103"/>
                                    <a:pt x="421" y="104"/>
                                    <a:pt x="484" y="99"/>
                                  </a:cubicBezTo>
                                  <a:cubicBezTo>
                                    <a:pt x="524" y="104"/>
                                    <a:pt x="539" y="104"/>
                                    <a:pt x="571" y="124"/>
                                  </a:cubicBezTo>
                                  <a:cubicBezTo>
                                    <a:pt x="581" y="156"/>
                                    <a:pt x="566" y="169"/>
                                    <a:pt x="546" y="192"/>
                                  </a:cubicBezTo>
                                  <a:cubicBezTo>
                                    <a:pt x="531" y="210"/>
                                    <a:pt x="527" y="221"/>
                                    <a:pt x="509" y="236"/>
                                  </a:cubicBezTo>
                                  <a:cubicBezTo>
                                    <a:pt x="488" y="253"/>
                                    <a:pt x="458" y="256"/>
                                    <a:pt x="434" y="267"/>
                                  </a:cubicBezTo>
                                  <a:cubicBezTo>
                                    <a:pt x="354" y="305"/>
                                    <a:pt x="397" y="290"/>
                                    <a:pt x="353" y="304"/>
                                  </a:cubicBezTo>
                                  <a:cubicBezTo>
                                    <a:pt x="341" y="302"/>
                                    <a:pt x="324" y="308"/>
                                    <a:pt x="316" y="298"/>
                                  </a:cubicBezTo>
                                  <a:cubicBezTo>
                                    <a:pt x="305" y="285"/>
                                    <a:pt x="335" y="248"/>
                                    <a:pt x="341" y="242"/>
                                  </a:cubicBezTo>
                                  <a:cubicBezTo>
                                    <a:pt x="393" y="195"/>
                                    <a:pt x="464" y="185"/>
                                    <a:pt x="527" y="161"/>
                                  </a:cubicBezTo>
                                  <a:cubicBezTo>
                                    <a:pt x="629" y="176"/>
                                    <a:pt x="702" y="215"/>
                                    <a:pt x="800" y="248"/>
                                  </a:cubicBezTo>
                                  <a:cubicBezTo>
                                    <a:pt x="813" y="256"/>
                                    <a:pt x="830" y="260"/>
                                    <a:pt x="838" y="273"/>
                                  </a:cubicBezTo>
                                  <a:cubicBezTo>
                                    <a:pt x="846" y="285"/>
                                    <a:pt x="862" y="310"/>
                                    <a:pt x="862" y="310"/>
                                  </a:cubicBezTo>
                                  <a:cubicBezTo>
                                    <a:pt x="860" y="325"/>
                                    <a:pt x="862" y="341"/>
                                    <a:pt x="856" y="354"/>
                                  </a:cubicBezTo>
                                  <a:cubicBezTo>
                                    <a:pt x="837" y="393"/>
                                    <a:pt x="823" y="322"/>
                                    <a:pt x="819" y="310"/>
                                  </a:cubicBezTo>
                                  <a:cubicBezTo>
                                    <a:pt x="821" y="291"/>
                                    <a:pt x="818" y="271"/>
                                    <a:pt x="825" y="254"/>
                                  </a:cubicBezTo>
                                  <a:cubicBezTo>
                                    <a:pt x="827" y="248"/>
                                    <a:pt x="838" y="251"/>
                                    <a:pt x="844" y="248"/>
                                  </a:cubicBezTo>
                                  <a:cubicBezTo>
                                    <a:pt x="877" y="232"/>
                                    <a:pt x="888" y="224"/>
                                    <a:pt x="924" y="217"/>
                                  </a:cubicBezTo>
                                  <a:cubicBezTo>
                                    <a:pt x="1020" y="225"/>
                                    <a:pt x="976" y="222"/>
                                    <a:pt x="1036" y="242"/>
                                  </a:cubicBezTo>
                                  <a:cubicBezTo>
                                    <a:pt x="1082" y="284"/>
                                    <a:pt x="1061" y="365"/>
                                    <a:pt x="1011" y="397"/>
                                  </a:cubicBezTo>
                                  <a:cubicBezTo>
                                    <a:pt x="972" y="395"/>
                                    <a:pt x="931" y="399"/>
                                    <a:pt x="893" y="391"/>
                                  </a:cubicBezTo>
                                  <a:cubicBezTo>
                                    <a:pt x="853" y="382"/>
                                    <a:pt x="854" y="301"/>
                                    <a:pt x="850" y="273"/>
                                  </a:cubicBezTo>
                                  <a:cubicBezTo>
                                    <a:pt x="868" y="216"/>
                                    <a:pt x="958" y="257"/>
                                    <a:pt x="999" y="261"/>
                                  </a:cubicBezTo>
                                  <a:cubicBezTo>
                                    <a:pt x="1025" y="279"/>
                                    <a:pt x="1039" y="301"/>
                                    <a:pt x="1061" y="323"/>
                                  </a:cubicBezTo>
                                  <a:cubicBezTo>
                                    <a:pt x="1073" y="349"/>
                                    <a:pt x="1085" y="357"/>
                                    <a:pt x="1092" y="385"/>
                                  </a:cubicBezTo>
                                  <a:cubicBezTo>
                                    <a:pt x="1086" y="467"/>
                                    <a:pt x="1107" y="490"/>
                                    <a:pt x="1036" y="478"/>
                                  </a:cubicBezTo>
                                  <a:cubicBezTo>
                                    <a:pt x="997" y="450"/>
                                    <a:pt x="982" y="416"/>
                                    <a:pt x="955" y="379"/>
                                  </a:cubicBezTo>
                                  <a:cubicBezTo>
                                    <a:pt x="951" y="360"/>
                                    <a:pt x="947" y="342"/>
                                    <a:pt x="943" y="323"/>
                                  </a:cubicBezTo>
                                  <a:cubicBezTo>
                                    <a:pt x="941" y="317"/>
                                    <a:pt x="930" y="305"/>
                                    <a:pt x="937" y="304"/>
                                  </a:cubicBezTo>
                                  <a:cubicBezTo>
                                    <a:pt x="964" y="299"/>
                                    <a:pt x="991" y="308"/>
                                    <a:pt x="1018" y="310"/>
                                  </a:cubicBezTo>
                                  <a:cubicBezTo>
                                    <a:pt x="1039" y="337"/>
                                    <a:pt x="1045" y="349"/>
                                    <a:pt x="1055" y="379"/>
                                  </a:cubicBezTo>
                                  <a:cubicBezTo>
                                    <a:pt x="1044" y="459"/>
                                    <a:pt x="1023" y="434"/>
                                    <a:pt x="937" y="428"/>
                                  </a:cubicBezTo>
                                  <a:cubicBezTo>
                                    <a:pt x="932" y="412"/>
                                    <a:pt x="921" y="399"/>
                                    <a:pt x="955" y="403"/>
                                  </a:cubicBezTo>
                                  <a:cubicBezTo>
                                    <a:pt x="982" y="406"/>
                                    <a:pt x="1024" y="441"/>
                                    <a:pt x="1042" y="459"/>
                                  </a:cubicBezTo>
                                  <a:cubicBezTo>
                                    <a:pt x="1054" y="492"/>
                                    <a:pt x="1065" y="526"/>
                                    <a:pt x="1036" y="552"/>
                                  </a:cubicBezTo>
                                  <a:cubicBezTo>
                                    <a:pt x="1059" y="596"/>
                                    <a:pt x="1088" y="629"/>
                                    <a:pt x="1104" y="676"/>
                                  </a:cubicBezTo>
                                  <a:cubicBezTo>
                                    <a:pt x="1093" y="736"/>
                                    <a:pt x="1081" y="744"/>
                                    <a:pt x="1024" y="763"/>
                                  </a:cubicBezTo>
                                  <a:cubicBezTo>
                                    <a:pt x="1022" y="753"/>
                                    <a:pt x="1015" y="742"/>
                                    <a:pt x="1018" y="732"/>
                                  </a:cubicBezTo>
                                  <a:cubicBezTo>
                                    <a:pt x="1020" y="724"/>
                                    <a:pt x="1031" y="721"/>
                                    <a:pt x="1036" y="714"/>
                                  </a:cubicBezTo>
                                  <a:cubicBezTo>
                                    <a:pt x="1095" y="632"/>
                                    <a:pt x="1054" y="662"/>
                                    <a:pt x="1098" y="633"/>
                                  </a:cubicBezTo>
                                  <a:cubicBezTo>
                                    <a:pt x="1110" y="635"/>
                                    <a:pt x="1127" y="630"/>
                                    <a:pt x="1135" y="639"/>
                                  </a:cubicBezTo>
                                  <a:cubicBezTo>
                                    <a:pt x="1159" y="666"/>
                                    <a:pt x="1144" y="787"/>
                                    <a:pt x="1142" y="794"/>
                                  </a:cubicBezTo>
                                  <a:cubicBezTo>
                                    <a:pt x="1139" y="806"/>
                                    <a:pt x="1122" y="809"/>
                                    <a:pt x="1111" y="813"/>
                                  </a:cubicBezTo>
                                  <a:cubicBezTo>
                                    <a:pt x="1071" y="827"/>
                                    <a:pt x="1017" y="837"/>
                                    <a:pt x="974" y="844"/>
                                  </a:cubicBezTo>
                                  <a:cubicBezTo>
                                    <a:pt x="935" y="833"/>
                                    <a:pt x="921" y="818"/>
                                    <a:pt x="887" y="807"/>
                                  </a:cubicBezTo>
                                  <a:cubicBezTo>
                                    <a:pt x="883" y="795"/>
                                    <a:pt x="878" y="783"/>
                                    <a:pt x="875" y="770"/>
                                  </a:cubicBezTo>
                                  <a:cubicBezTo>
                                    <a:pt x="873" y="762"/>
                                    <a:pt x="874" y="752"/>
                                    <a:pt x="869" y="745"/>
                                  </a:cubicBezTo>
                                  <a:cubicBezTo>
                                    <a:pt x="861" y="735"/>
                                    <a:pt x="844" y="736"/>
                                    <a:pt x="831" y="732"/>
                                  </a:cubicBezTo>
                                  <a:cubicBezTo>
                                    <a:pt x="812" y="726"/>
                                    <a:pt x="775" y="714"/>
                                    <a:pt x="775" y="714"/>
                                  </a:cubicBezTo>
                                  <a:cubicBezTo>
                                    <a:pt x="736" y="716"/>
                                    <a:pt x="697" y="715"/>
                                    <a:pt x="658" y="720"/>
                                  </a:cubicBezTo>
                                  <a:cubicBezTo>
                                    <a:pt x="643" y="722"/>
                                    <a:pt x="608" y="780"/>
                                    <a:pt x="589" y="794"/>
                                  </a:cubicBezTo>
                                  <a:cubicBezTo>
                                    <a:pt x="544" y="826"/>
                                    <a:pt x="496" y="893"/>
                                    <a:pt x="471" y="943"/>
                                  </a:cubicBezTo>
                                  <a:cubicBezTo>
                                    <a:pt x="448" y="989"/>
                                    <a:pt x="471" y="961"/>
                                    <a:pt x="447" y="987"/>
                                  </a:cubicBezTo>
                                  <a:cubicBezTo>
                                    <a:pt x="378" y="967"/>
                                    <a:pt x="311" y="938"/>
                                    <a:pt x="242" y="919"/>
                                  </a:cubicBezTo>
                                  <a:cubicBezTo>
                                    <a:pt x="204" y="908"/>
                                    <a:pt x="151" y="906"/>
                                    <a:pt x="111" y="900"/>
                                  </a:cubicBezTo>
                                  <a:cubicBezTo>
                                    <a:pt x="87" y="888"/>
                                    <a:pt x="74" y="891"/>
                                    <a:pt x="93" y="856"/>
                                  </a:cubicBezTo>
                                  <a:cubicBezTo>
                                    <a:pt x="99" y="845"/>
                                    <a:pt x="145" y="829"/>
                                    <a:pt x="155" y="825"/>
                                  </a:cubicBezTo>
                                  <a:cubicBezTo>
                                    <a:pt x="167" y="820"/>
                                    <a:pt x="192" y="813"/>
                                    <a:pt x="192" y="813"/>
                                  </a:cubicBezTo>
                                  <a:cubicBezTo>
                                    <a:pt x="229" y="820"/>
                                    <a:pt x="255" y="841"/>
                                    <a:pt x="291" y="850"/>
                                  </a:cubicBezTo>
                                  <a:cubicBezTo>
                                    <a:pt x="328" y="887"/>
                                    <a:pt x="346" y="909"/>
                                    <a:pt x="316" y="968"/>
                                  </a:cubicBezTo>
                                  <a:cubicBezTo>
                                    <a:pt x="303" y="994"/>
                                    <a:pt x="236" y="997"/>
                                    <a:pt x="217" y="999"/>
                                  </a:cubicBezTo>
                                  <a:cubicBezTo>
                                    <a:pt x="207" y="997"/>
                                    <a:pt x="195" y="998"/>
                                    <a:pt x="186" y="993"/>
                                  </a:cubicBezTo>
                                  <a:cubicBezTo>
                                    <a:pt x="167" y="982"/>
                                    <a:pt x="169" y="943"/>
                                    <a:pt x="167" y="931"/>
                                  </a:cubicBezTo>
                                  <a:cubicBezTo>
                                    <a:pt x="161" y="898"/>
                                    <a:pt x="157" y="865"/>
                                    <a:pt x="149" y="832"/>
                                  </a:cubicBezTo>
                                  <a:cubicBezTo>
                                    <a:pt x="161" y="782"/>
                                    <a:pt x="199" y="780"/>
                                    <a:pt x="242" y="770"/>
                                  </a:cubicBezTo>
                                  <a:cubicBezTo>
                                    <a:pt x="344" y="780"/>
                                    <a:pt x="363" y="760"/>
                                    <a:pt x="409" y="832"/>
                                  </a:cubicBezTo>
                                  <a:cubicBezTo>
                                    <a:pt x="401" y="874"/>
                                    <a:pt x="387" y="887"/>
                                    <a:pt x="353" y="912"/>
                                  </a:cubicBezTo>
                                  <a:cubicBezTo>
                                    <a:pt x="296" y="901"/>
                                    <a:pt x="271" y="868"/>
                                    <a:pt x="254" y="813"/>
                                  </a:cubicBezTo>
                                  <a:cubicBezTo>
                                    <a:pt x="268" y="682"/>
                                    <a:pt x="278" y="398"/>
                                    <a:pt x="459" y="354"/>
                                  </a:cubicBezTo>
                                  <a:cubicBezTo>
                                    <a:pt x="556" y="374"/>
                                    <a:pt x="562" y="361"/>
                                    <a:pt x="614" y="410"/>
                                  </a:cubicBezTo>
                                  <a:cubicBezTo>
                                    <a:pt x="639" y="433"/>
                                    <a:pt x="671" y="450"/>
                                    <a:pt x="689" y="478"/>
                                  </a:cubicBezTo>
                                  <a:cubicBezTo>
                                    <a:pt x="697" y="490"/>
                                    <a:pt x="713" y="515"/>
                                    <a:pt x="713" y="515"/>
                                  </a:cubicBezTo>
                                  <a:cubicBezTo>
                                    <a:pt x="732" y="578"/>
                                    <a:pt x="754" y="605"/>
                                    <a:pt x="726" y="670"/>
                                  </a:cubicBezTo>
                                  <a:cubicBezTo>
                                    <a:pt x="721" y="682"/>
                                    <a:pt x="707" y="689"/>
                                    <a:pt x="695" y="695"/>
                                  </a:cubicBezTo>
                                  <a:cubicBezTo>
                                    <a:pt x="646" y="720"/>
                                    <a:pt x="596" y="742"/>
                                    <a:pt x="546" y="763"/>
                                  </a:cubicBezTo>
                                  <a:cubicBezTo>
                                    <a:pt x="461" y="798"/>
                                    <a:pt x="382" y="824"/>
                                    <a:pt x="291" y="838"/>
                                  </a:cubicBezTo>
                                  <a:cubicBezTo>
                                    <a:pt x="172" y="828"/>
                                    <a:pt x="129" y="865"/>
                                    <a:pt x="111" y="770"/>
                                  </a:cubicBezTo>
                                  <a:cubicBezTo>
                                    <a:pt x="113" y="747"/>
                                    <a:pt x="106" y="721"/>
                                    <a:pt x="118" y="701"/>
                                  </a:cubicBezTo>
                                  <a:cubicBezTo>
                                    <a:pt x="137" y="669"/>
                                    <a:pt x="202" y="651"/>
                                    <a:pt x="235" y="645"/>
                                  </a:cubicBezTo>
                                  <a:cubicBezTo>
                                    <a:pt x="343" y="651"/>
                                    <a:pt x="326" y="636"/>
                                    <a:pt x="391" y="670"/>
                                  </a:cubicBezTo>
                                  <a:cubicBezTo>
                                    <a:pt x="414" y="682"/>
                                    <a:pt x="436" y="695"/>
                                    <a:pt x="459" y="708"/>
                                  </a:cubicBezTo>
                                  <a:cubicBezTo>
                                    <a:pt x="469" y="714"/>
                                    <a:pt x="490" y="726"/>
                                    <a:pt x="490" y="726"/>
                                  </a:cubicBezTo>
                                  <a:cubicBezTo>
                                    <a:pt x="511" y="753"/>
                                    <a:pt x="525" y="762"/>
                                    <a:pt x="533" y="794"/>
                                  </a:cubicBezTo>
                                  <a:cubicBezTo>
                                    <a:pt x="531" y="809"/>
                                    <a:pt x="527" y="823"/>
                                    <a:pt x="527" y="838"/>
                                  </a:cubicBezTo>
                                  <a:cubicBezTo>
                                    <a:pt x="527" y="850"/>
                                    <a:pt x="530" y="813"/>
                                    <a:pt x="533" y="801"/>
                                  </a:cubicBezTo>
                                  <a:cubicBezTo>
                                    <a:pt x="535" y="794"/>
                                    <a:pt x="536" y="788"/>
                                    <a:pt x="540" y="782"/>
                                  </a:cubicBezTo>
                                  <a:cubicBezTo>
                                    <a:pt x="553" y="763"/>
                                    <a:pt x="571" y="752"/>
                                    <a:pt x="583" y="732"/>
                                  </a:cubicBezTo>
                                  <a:cubicBezTo>
                                    <a:pt x="579" y="701"/>
                                    <a:pt x="581" y="673"/>
                                    <a:pt x="558" y="652"/>
                                  </a:cubicBezTo>
                                  <a:cubicBezTo>
                                    <a:pt x="536" y="685"/>
                                    <a:pt x="522" y="718"/>
                                    <a:pt x="502" y="751"/>
                                  </a:cubicBezTo>
                                  <a:cubicBezTo>
                                    <a:pt x="500" y="764"/>
                                    <a:pt x="479" y="815"/>
                                    <a:pt x="502" y="825"/>
                                  </a:cubicBezTo>
                                  <a:cubicBezTo>
                                    <a:pt x="519" y="833"/>
                                    <a:pt x="558" y="838"/>
                                    <a:pt x="558" y="838"/>
                                  </a:cubicBezTo>
                                  <a:cubicBezTo>
                                    <a:pt x="684" y="774"/>
                                    <a:pt x="706" y="747"/>
                                    <a:pt x="769" y="621"/>
                                  </a:cubicBezTo>
                                  <a:cubicBezTo>
                                    <a:pt x="778" y="583"/>
                                    <a:pt x="789" y="555"/>
                                    <a:pt x="794" y="515"/>
                                  </a:cubicBezTo>
                                  <a:cubicBezTo>
                                    <a:pt x="790" y="445"/>
                                    <a:pt x="815" y="395"/>
                                    <a:pt x="751" y="379"/>
                                  </a:cubicBezTo>
                                  <a:cubicBezTo>
                                    <a:pt x="738" y="381"/>
                                    <a:pt x="724" y="379"/>
                                    <a:pt x="713" y="385"/>
                                  </a:cubicBezTo>
                                  <a:cubicBezTo>
                                    <a:pt x="686" y="400"/>
                                    <a:pt x="672" y="458"/>
                                    <a:pt x="664" y="484"/>
                                  </a:cubicBezTo>
                                  <a:cubicBezTo>
                                    <a:pt x="657" y="567"/>
                                    <a:pt x="658" y="529"/>
                                    <a:pt x="658" y="596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65" name="Group 6735"/>
                        <wpg:cNvGrpSpPr>
                          <a:grpSpLocks/>
                        </wpg:cNvGrpSpPr>
                        <wpg:grpSpPr bwMode="auto">
                          <a:xfrm>
                            <a:off x="8063" y="11983"/>
                            <a:ext cx="2948" cy="3574"/>
                            <a:chOff x="6858" y="11522"/>
                            <a:chExt cx="4064" cy="4783"/>
                          </a:xfrm>
                        </wpg:grpSpPr>
                        <wpg:grpSp>
                          <wpg:cNvPr id="8966" name="Group 6736"/>
                          <wpg:cNvGrpSpPr>
                            <a:grpSpLocks/>
                          </wpg:cNvGrpSpPr>
                          <wpg:grpSpPr bwMode="auto">
                            <a:xfrm>
                              <a:off x="7234" y="11522"/>
                              <a:ext cx="3159" cy="1831"/>
                              <a:chOff x="7709" y="1945"/>
                              <a:chExt cx="3339" cy="1933"/>
                            </a:xfrm>
                          </wpg:grpSpPr>
                          <wps:wsp>
                            <wps:cNvPr id="8967" name="Oval 673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709" y="1945"/>
                                <a:ext cx="1933" cy="1933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68" name="Oval 673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9115" y="1945"/>
                                <a:ext cx="1933" cy="1933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69" name="Rectangle 673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905" y="2267"/>
                                <a:ext cx="913" cy="130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8970" name="AutoShape 6740"/>
                          <wps:cNvSpPr>
                            <a:spLocks noChangeArrowheads="1"/>
                          </wps:cNvSpPr>
                          <wps:spPr bwMode="auto">
                            <a:xfrm rot="5400000">
                              <a:off x="8526" y="13661"/>
                              <a:ext cx="641" cy="765"/>
                            </a:xfrm>
                            <a:prstGeom prst="rightArrow">
                              <a:avLst>
                                <a:gd name="adj1" fmla="val 50120"/>
                                <a:gd name="adj2" fmla="val 55968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8971" name="Group 6741"/>
                          <wpg:cNvGrpSpPr>
                            <a:grpSpLocks/>
                          </wpg:cNvGrpSpPr>
                          <wpg:grpSpPr bwMode="auto">
                            <a:xfrm>
                              <a:off x="6858" y="14298"/>
                              <a:ext cx="1958" cy="1950"/>
                              <a:chOff x="1871" y="1698"/>
                              <a:chExt cx="2385" cy="2385"/>
                            </a:xfrm>
                          </wpg:grpSpPr>
                          <wps:wsp>
                            <wps:cNvPr id="8972" name="Oval 674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871" y="1698"/>
                                <a:ext cx="2385" cy="23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73" name="Oval 674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364" y="2415"/>
                                <a:ext cx="1440" cy="14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8974" name="Group 6744"/>
                          <wpg:cNvGrpSpPr>
                            <a:grpSpLocks/>
                          </wpg:cNvGrpSpPr>
                          <wpg:grpSpPr bwMode="auto">
                            <a:xfrm>
                              <a:off x="8964" y="14356"/>
                              <a:ext cx="1958" cy="1949"/>
                              <a:chOff x="1871" y="1698"/>
                              <a:chExt cx="2385" cy="2385"/>
                            </a:xfrm>
                          </wpg:grpSpPr>
                          <wps:wsp>
                            <wps:cNvPr id="8975" name="Oval 674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871" y="1698"/>
                                <a:ext cx="2385" cy="23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76" name="Oval 674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364" y="2415"/>
                                <a:ext cx="1440" cy="14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8977" name="Freeform 6747"/>
                          <wps:cNvSpPr>
                            <a:spLocks/>
                          </wps:cNvSpPr>
                          <wps:spPr bwMode="auto">
                            <a:xfrm>
                              <a:off x="7367" y="14942"/>
                              <a:ext cx="1078" cy="1007"/>
                            </a:xfrm>
                            <a:custGeom>
                              <a:avLst/>
                              <a:gdLst>
                                <a:gd name="T0" fmla="*/ 6 w 1159"/>
                                <a:gd name="T1" fmla="*/ 341 h 1168"/>
                                <a:gd name="T2" fmla="*/ 415 w 1159"/>
                                <a:gd name="T3" fmla="*/ 391 h 1168"/>
                                <a:gd name="T4" fmla="*/ 844 w 1159"/>
                                <a:gd name="T5" fmla="*/ 515 h 1168"/>
                                <a:gd name="T6" fmla="*/ 862 w 1159"/>
                                <a:gd name="T7" fmla="*/ 571 h 1168"/>
                                <a:gd name="T8" fmla="*/ 651 w 1159"/>
                                <a:gd name="T9" fmla="*/ 726 h 1168"/>
                                <a:gd name="T10" fmla="*/ 502 w 1159"/>
                                <a:gd name="T11" fmla="*/ 614 h 1168"/>
                                <a:gd name="T12" fmla="*/ 862 w 1159"/>
                                <a:gd name="T13" fmla="*/ 695 h 1168"/>
                                <a:gd name="T14" fmla="*/ 229 w 1159"/>
                                <a:gd name="T15" fmla="*/ 763 h 1168"/>
                                <a:gd name="T16" fmla="*/ 267 w 1159"/>
                                <a:gd name="T17" fmla="*/ 956 h 1168"/>
                                <a:gd name="T18" fmla="*/ 509 w 1159"/>
                                <a:gd name="T19" fmla="*/ 950 h 1168"/>
                                <a:gd name="T20" fmla="*/ 471 w 1159"/>
                                <a:gd name="T21" fmla="*/ 776 h 1168"/>
                                <a:gd name="T22" fmla="*/ 608 w 1159"/>
                                <a:gd name="T23" fmla="*/ 1080 h 1168"/>
                                <a:gd name="T24" fmla="*/ 893 w 1159"/>
                                <a:gd name="T25" fmla="*/ 912 h 1168"/>
                                <a:gd name="T26" fmla="*/ 838 w 1159"/>
                                <a:gd name="T27" fmla="*/ 689 h 1168"/>
                                <a:gd name="T28" fmla="*/ 459 w 1159"/>
                                <a:gd name="T29" fmla="*/ 577 h 1168"/>
                                <a:gd name="T30" fmla="*/ 105 w 1159"/>
                                <a:gd name="T31" fmla="*/ 683 h 1168"/>
                                <a:gd name="T32" fmla="*/ 689 w 1159"/>
                                <a:gd name="T33" fmla="*/ 360 h 1168"/>
                                <a:gd name="T34" fmla="*/ 496 w 1159"/>
                                <a:gd name="T35" fmla="*/ 242 h 1168"/>
                                <a:gd name="T36" fmla="*/ 484 w 1159"/>
                                <a:gd name="T37" fmla="*/ 422 h 1168"/>
                                <a:gd name="T38" fmla="*/ 285 w 1159"/>
                                <a:gd name="T39" fmla="*/ 397 h 1168"/>
                                <a:gd name="T40" fmla="*/ 248 w 1159"/>
                                <a:gd name="T41" fmla="*/ 726 h 1168"/>
                                <a:gd name="T42" fmla="*/ 856 w 1159"/>
                                <a:gd name="T43" fmla="*/ 906 h 1168"/>
                                <a:gd name="T44" fmla="*/ 819 w 1159"/>
                                <a:gd name="T45" fmla="*/ 956 h 1168"/>
                                <a:gd name="T46" fmla="*/ 962 w 1159"/>
                                <a:gd name="T47" fmla="*/ 720 h 1168"/>
                                <a:gd name="T48" fmla="*/ 856 w 1159"/>
                                <a:gd name="T49" fmla="*/ 819 h 1168"/>
                                <a:gd name="T50" fmla="*/ 900 w 1159"/>
                                <a:gd name="T51" fmla="*/ 801 h 1168"/>
                                <a:gd name="T52" fmla="*/ 825 w 1159"/>
                                <a:gd name="T53" fmla="*/ 515 h 1168"/>
                                <a:gd name="T54" fmla="*/ 68 w 1159"/>
                                <a:gd name="T55" fmla="*/ 732 h 1168"/>
                                <a:gd name="T56" fmla="*/ 80 w 1159"/>
                                <a:gd name="T57" fmla="*/ 645 h 1168"/>
                                <a:gd name="T58" fmla="*/ 335 w 1159"/>
                                <a:gd name="T59" fmla="*/ 316 h 1168"/>
                                <a:gd name="T60" fmla="*/ 564 w 1159"/>
                                <a:gd name="T61" fmla="*/ 534 h 1168"/>
                                <a:gd name="T62" fmla="*/ 937 w 1159"/>
                                <a:gd name="T63" fmla="*/ 608 h 1168"/>
                                <a:gd name="T64" fmla="*/ 931 w 1159"/>
                                <a:gd name="T65" fmla="*/ 403 h 1168"/>
                                <a:gd name="T66" fmla="*/ 726 w 1159"/>
                                <a:gd name="T67" fmla="*/ 329 h 1168"/>
                                <a:gd name="T68" fmla="*/ 509 w 1159"/>
                                <a:gd name="T69" fmla="*/ 459 h 1168"/>
                                <a:gd name="T70" fmla="*/ 180 w 1159"/>
                                <a:gd name="T71" fmla="*/ 329 h 1168"/>
                                <a:gd name="T72" fmla="*/ 608 w 1159"/>
                                <a:gd name="T73" fmla="*/ 670 h 1168"/>
                                <a:gd name="T74" fmla="*/ 552 w 1159"/>
                                <a:gd name="T75" fmla="*/ 639 h 1168"/>
                                <a:gd name="T76" fmla="*/ 844 w 1159"/>
                                <a:gd name="T77" fmla="*/ 701 h 1168"/>
                                <a:gd name="T78" fmla="*/ 403 w 1159"/>
                                <a:gd name="T79" fmla="*/ 819 h 1168"/>
                                <a:gd name="T80" fmla="*/ 639 w 1159"/>
                                <a:gd name="T81" fmla="*/ 701 h 1168"/>
                                <a:gd name="T82" fmla="*/ 291 w 1159"/>
                                <a:gd name="T83" fmla="*/ 1030 h 1168"/>
                                <a:gd name="T84" fmla="*/ 279 w 1159"/>
                                <a:gd name="T85" fmla="*/ 819 h 1168"/>
                                <a:gd name="T86" fmla="*/ 409 w 1159"/>
                                <a:gd name="T87" fmla="*/ 1055 h 1168"/>
                                <a:gd name="T88" fmla="*/ 360 w 1159"/>
                                <a:gd name="T89" fmla="*/ 912 h 1168"/>
                                <a:gd name="T90" fmla="*/ 217 w 1159"/>
                                <a:gd name="T91" fmla="*/ 447 h 1168"/>
                                <a:gd name="T92" fmla="*/ 813 w 1159"/>
                                <a:gd name="T93" fmla="*/ 217 h 1168"/>
                                <a:gd name="T94" fmla="*/ 521 w 1159"/>
                                <a:gd name="T95" fmla="*/ 136 h 1168"/>
                                <a:gd name="T96" fmla="*/ 453 w 1159"/>
                                <a:gd name="T97" fmla="*/ 316 h 1168"/>
                                <a:gd name="T98" fmla="*/ 459 w 1159"/>
                                <a:gd name="T99" fmla="*/ 335 h 1168"/>
                                <a:gd name="T100" fmla="*/ 831 w 1159"/>
                                <a:gd name="T101" fmla="*/ 174 h 1168"/>
                                <a:gd name="T102" fmla="*/ 279 w 1159"/>
                                <a:gd name="T103" fmla="*/ 292 h 1168"/>
                                <a:gd name="T104" fmla="*/ 267 w 1159"/>
                                <a:gd name="T105" fmla="*/ 298 h 1168"/>
                                <a:gd name="T106" fmla="*/ 341 w 1159"/>
                                <a:gd name="T107" fmla="*/ 242 h 1168"/>
                                <a:gd name="T108" fmla="*/ 924 w 1159"/>
                                <a:gd name="T109" fmla="*/ 217 h 1168"/>
                                <a:gd name="T110" fmla="*/ 955 w 1159"/>
                                <a:gd name="T111" fmla="*/ 379 h 1168"/>
                                <a:gd name="T112" fmla="*/ 1104 w 1159"/>
                                <a:gd name="T113" fmla="*/ 676 h 1168"/>
                                <a:gd name="T114" fmla="*/ 887 w 1159"/>
                                <a:gd name="T115" fmla="*/ 807 h 1168"/>
                                <a:gd name="T116" fmla="*/ 242 w 1159"/>
                                <a:gd name="T117" fmla="*/ 919 h 1168"/>
                                <a:gd name="T118" fmla="*/ 167 w 1159"/>
                                <a:gd name="T119" fmla="*/ 931 h 1168"/>
                                <a:gd name="T120" fmla="*/ 713 w 1159"/>
                                <a:gd name="T121" fmla="*/ 515 h 1168"/>
                                <a:gd name="T122" fmla="*/ 459 w 1159"/>
                                <a:gd name="T123" fmla="*/ 708 h 1168"/>
                                <a:gd name="T124" fmla="*/ 502 w 1159"/>
                                <a:gd name="T125" fmla="*/ 825 h 116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  <a:cxn ang="0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1159" h="1168">
                                  <a:moveTo>
                                    <a:pt x="267" y="304"/>
                                  </a:moveTo>
                                  <a:cubicBezTo>
                                    <a:pt x="406" y="268"/>
                                    <a:pt x="563" y="262"/>
                                    <a:pt x="620" y="410"/>
                                  </a:cubicBezTo>
                                  <a:cubicBezTo>
                                    <a:pt x="608" y="470"/>
                                    <a:pt x="569" y="476"/>
                                    <a:pt x="515" y="509"/>
                                  </a:cubicBezTo>
                                  <a:cubicBezTo>
                                    <a:pt x="493" y="522"/>
                                    <a:pt x="450" y="555"/>
                                    <a:pt x="422" y="565"/>
                                  </a:cubicBezTo>
                                  <a:cubicBezTo>
                                    <a:pt x="381" y="579"/>
                                    <a:pt x="298" y="602"/>
                                    <a:pt x="298" y="602"/>
                                  </a:cubicBezTo>
                                  <a:cubicBezTo>
                                    <a:pt x="236" y="590"/>
                                    <a:pt x="160" y="605"/>
                                    <a:pt x="111" y="565"/>
                                  </a:cubicBezTo>
                                  <a:cubicBezTo>
                                    <a:pt x="79" y="539"/>
                                    <a:pt x="37" y="465"/>
                                    <a:pt x="37" y="465"/>
                                  </a:cubicBezTo>
                                  <a:cubicBezTo>
                                    <a:pt x="26" y="433"/>
                                    <a:pt x="12" y="403"/>
                                    <a:pt x="0" y="372"/>
                                  </a:cubicBezTo>
                                  <a:cubicBezTo>
                                    <a:pt x="2" y="362"/>
                                    <a:pt x="0" y="350"/>
                                    <a:pt x="6" y="341"/>
                                  </a:cubicBezTo>
                                  <a:cubicBezTo>
                                    <a:pt x="9" y="336"/>
                                    <a:pt x="70" y="319"/>
                                    <a:pt x="80" y="316"/>
                                  </a:cubicBezTo>
                                  <a:cubicBezTo>
                                    <a:pt x="127" y="323"/>
                                    <a:pt x="146" y="329"/>
                                    <a:pt x="180" y="360"/>
                                  </a:cubicBezTo>
                                  <a:cubicBezTo>
                                    <a:pt x="194" y="403"/>
                                    <a:pt x="175" y="354"/>
                                    <a:pt x="204" y="397"/>
                                  </a:cubicBezTo>
                                  <a:cubicBezTo>
                                    <a:pt x="208" y="403"/>
                                    <a:pt x="206" y="411"/>
                                    <a:pt x="211" y="416"/>
                                  </a:cubicBezTo>
                                  <a:cubicBezTo>
                                    <a:pt x="222" y="427"/>
                                    <a:pt x="248" y="441"/>
                                    <a:pt x="248" y="441"/>
                                  </a:cubicBezTo>
                                  <a:cubicBezTo>
                                    <a:pt x="259" y="475"/>
                                    <a:pt x="252" y="508"/>
                                    <a:pt x="291" y="521"/>
                                  </a:cubicBezTo>
                                  <a:cubicBezTo>
                                    <a:pt x="334" y="550"/>
                                    <a:pt x="340" y="538"/>
                                    <a:pt x="403" y="528"/>
                                  </a:cubicBezTo>
                                  <a:cubicBezTo>
                                    <a:pt x="415" y="492"/>
                                    <a:pt x="444" y="472"/>
                                    <a:pt x="465" y="441"/>
                                  </a:cubicBezTo>
                                  <a:cubicBezTo>
                                    <a:pt x="456" y="385"/>
                                    <a:pt x="462" y="406"/>
                                    <a:pt x="415" y="391"/>
                                  </a:cubicBezTo>
                                  <a:cubicBezTo>
                                    <a:pt x="382" y="394"/>
                                    <a:pt x="324" y="391"/>
                                    <a:pt x="322" y="410"/>
                                  </a:cubicBezTo>
                                  <a:cubicBezTo>
                                    <a:pt x="315" y="472"/>
                                    <a:pt x="320" y="530"/>
                                    <a:pt x="384" y="546"/>
                                  </a:cubicBezTo>
                                  <a:cubicBezTo>
                                    <a:pt x="415" y="538"/>
                                    <a:pt x="448" y="533"/>
                                    <a:pt x="478" y="521"/>
                                  </a:cubicBezTo>
                                  <a:cubicBezTo>
                                    <a:pt x="514" y="506"/>
                                    <a:pt x="530" y="478"/>
                                    <a:pt x="564" y="465"/>
                                  </a:cubicBezTo>
                                  <a:cubicBezTo>
                                    <a:pt x="597" y="434"/>
                                    <a:pt x="639" y="421"/>
                                    <a:pt x="682" y="410"/>
                                  </a:cubicBezTo>
                                  <a:cubicBezTo>
                                    <a:pt x="728" y="416"/>
                                    <a:pt x="726" y="411"/>
                                    <a:pt x="763" y="428"/>
                                  </a:cubicBezTo>
                                  <a:cubicBezTo>
                                    <a:pt x="780" y="436"/>
                                    <a:pt x="813" y="453"/>
                                    <a:pt x="813" y="453"/>
                                  </a:cubicBezTo>
                                  <a:cubicBezTo>
                                    <a:pt x="819" y="459"/>
                                    <a:pt x="827" y="464"/>
                                    <a:pt x="831" y="472"/>
                                  </a:cubicBezTo>
                                  <a:cubicBezTo>
                                    <a:pt x="838" y="485"/>
                                    <a:pt x="844" y="515"/>
                                    <a:pt x="844" y="515"/>
                                  </a:cubicBezTo>
                                  <a:cubicBezTo>
                                    <a:pt x="834" y="640"/>
                                    <a:pt x="851" y="547"/>
                                    <a:pt x="819" y="627"/>
                                  </a:cubicBezTo>
                                  <a:cubicBezTo>
                                    <a:pt x="811" y="647"/>
                                    <a:pt x="800" y="689"/>
                                    <a:pt x="800" y="689"/>
                                  </a:cubicBezTo>
                                  <a:cubicBezTo>
                                    <a:pt x="771" y="679"/>
                                    <a:pt x="757" y="670"/>
                                    <a:pt x="751" y="639"/>
                                  </a:cubicBezTo>
                                  <a:cubicBezTo>
                                    <a:pt x="746" y="612"/>
                                    <a:pt x="738" y="559"/>
                                    <a:pt x="738" y="559"/>
                                  </a:cubicBezTo>
                                  <a:cubicBezTo>
                                    <a:pt x="740" y="503"/>
                                    <a:pt x="740" y="447"/>
                                    <a:pt x="744" y="391"/>
                                  </a:cubicBezTo>
                                  <a:cubicBezTo>
                                    <a:pt x="745" y="370"/>
                                    <a:pt x="742" y="344"/>
                                    <a:pt x="757" y="329"/>
                                  </a:cubicBezTo>
                                  <a:cubicBezTo>
                                    <a:pt x="766" y="320"/>
                                    <a:pt x="782" y="325"/>
                                    <a:pt x="794" y="323"/>
                                  </a:cubicBezTo>
                                  <a:cubicBezTo>
                                    <a:pt x="876" y="293"/>
                                    <a:pt x="914" y="328"/>
                                    <a:pt x="955" y="385"/>
                                  </a:cubicBezTo>
                                  <a:cubicBezTo>
                                    <a:pt x="984" y="487"/>
                                    <a:pt x="972" y="550"/>
                                    <a:pt x="862" y="571"/>
                                  </a:cubicBezTo>
                                  <a:cubicBezTo>
                                    <a:pt x="846" y="569"/>
                                    <a:pt x="829" y="568"/>
                                    <a:pt x="813" y="565"/>
                                  </a:cubicBezTo>
                                  <a:cubicBezTo>
                                    <a:pt x="806" y="564"/>
                                    <a:pt x="794" y="566"/>
                                    <a:pt x="794" y="559"/>
                                  </a:cubicBezTo>
                                  <a:cubicBezTo>
                                    <a:pt x="789" y="490"/>
                                    <a:pt x="814" y="447"/>
                                    <a:pt x="875" y="428"/>
                                  </a:cubicBezTo>
                                  <a:cubicBezTo>
                                    <a:pt x="892" y="431"/>
                                    <a:pt x="914" y="427"/>
                                    <a:pt x="924" y="441"/>
                                  </a:cubicBezTo>
                                  <a:cubicBezTo>
                                    <a:pt x="945" y="469"/>
                                    <a:pt x="959" y="514"/>
                                    <a:pt x="974" y="546"/>
                                  </a:cubicBezTo>
                                  <a:cubicBezTo>
                                    <a:pt x="965" y="602"/>
                                    <a:pt x="963" y="586"/>
                                    <a:pt x="912" y="602"/>
                                  </a:cubicBezTo>
                                  <a:cubicBezTo>
                                    <a:pt x="836" y="594"/>
                                    <a:pt x="835" y="567"/>
                                    <a:pt x="844" y="633"/>
                                  </a:cubicBezTo>
                                  <a:cubicBezTo>
                                    <a:pt x="836" y="784"/>
                                    <a:pt x="861" y="754"/>
                                    <a:pt x="713" y="745"/>
                                  </a:cubicBezTo>
                                  <a:cubicBezTo>
                                    <a:pt x="690" y="720"/>
                                    <a:pt x="685" y="719"/>
                                    <a:pt x="651" y="726"/>
                                  </a:cubicBezTo>
                                  <a:cubicBezTo>
                                    <a:pt x="662" y="755"/>
                                    <a:pt x="701" y="775"/>
                                    <a:pt x="651" y="751"/>
                                  </a:cubicBezTo>
                                  <a:cubicBezTo>
                                    <a:pt x="633" y="732"/>
                                    <a:pt x="589" y="701"/>
                                    <a:pt x="589" y="701"/>
                                  </a:cubicBezTo>
                                  <a:cubicBezTo>
                                    <a:pt x="555" y="707"/>
                                    <a:pt x="538" y="705"/>
                                    <a:pt x="527" y="739"/>
                                  </a:cubicBezTo>
                                  <a:cubicBezTo>
                                    <a:pt x="525" y="764"/>
                                    <a:pt x="525" y="789"/>
                                    <a:pt x="521" y="813"/>
                                  </a:cubicBezTo>
                                  <a:cubicBezTo>
                                    <a:pt x="519" y="826"/>
                                    <a:pt x="509" y="850"/>
                                    <a:pt x="509" y="850"/>
                                  </a:cubicBezTo>
                                  <a:cubicBezTo>
                                    <a:pt x="451" y="842"/>
                                    <a:pt x="449" y="829"/>
                                    <a:pt x="403" y="807"/>
                                  </a:cubicBezTo>
                                  <a:cubicBezTo>
                                    <a:pt x="394" y="768"/>
                                    <a:pt x="389" y="766"/>
                                    <a:pt x="415" y="714"/>
                                  </a:cubicBezTo>
                                  <a:cubicBezTo>
                                    <a:pt x="426" y="693"/>
                                    <a:pt x="459" y="658"/>
                                    <a:pt x="459" y="658"/>
                                  </a:cubicBezTo>
                                  <a:cubicBezTo>
                                    <a:pt x="468" y="631"/>
                                    <a:pt x="477" y="628"/>
                                    <a:pt x="502" y="614"/>
                                  </a:cubicBezTo>
                                  <a:cubicBezTo>
                                    <a:pt x="591" y="622"/>
                                    <a:pt x="653" y="639"/>
                                    <a:pt x="726" y="689"/>
                                  </a:cubicBezTo>
                                  <a:cubicBezTo>
                                    <a:pt x="741" y="738"/>
                                    <a:pt x="718" y="760"/>
                                    <a:pt x="682" y="788"/>
                                  </a:cubicBezTo>
                                  <a:cubicBezTo>
                                    <a:pt x="666" y="800"/>
                                    <a:pt x="627" y="813"/>
                                    <a:pt x="627" y="813"/>
                                  </a:cubicBezTo>
                                  <a:cubicBezTo>
                                    <a:pt x="517" y="806"/>
                                    <a:pt x="549" y="825"/>
                                    <a:pt x="502" y="782"/>
                                  </a:cubicBezTo>
                                  <a:cubicBezTo>
                                    <a:pt x="488" y="826"/>
                                    <a:pt x="501" y="812"/>
                                    <a:pt x="471" y="832"/>
                                  </a:cubicBezTo>
                                  <a:cubicBezTo>
                                    <a:pt x="485" y="880"/>
                                    <a:pt x="537" y="870"/>
                                    <a:pt x="583" y="875"/>
                                  </a:cubicBezTo>
                                  <a:cubicBezTo>
                                    <a:pt x="618" y="872"/>
                                    <a:pt x="657" y="879"/>
                                    <a:pt x="689" y="863"/>
                                  </a:cubicBezTo>
                                  <a:cubicBezTo>
                                    <a:pt x="722" y="846"/>
                                    <a:pt x="749" y="816"/>
                                    <a:pt x="788" y="807"/>
                                  </a:cubicBezTo>
                                  <a:cubicBezTo>
                                    <a:pt x="823" y="761"/>
                                    <a:pt x="844" y="753"/>
                                    <a:pt x="862" y="695"/>
                                  </a:cubicBezTo>
                                  <a:cubicBezTo>
                                    <a:pt x="851" y="651"/>
                                    <a:pt x="810" y="645"/>
                                    <a:pt x="769" y="639"/>
                                  </a:cubicBezTo>
                                  <a:cubicBezTo>
                                    <a:pt x="744" y="641"/>
                                    <a:pt x="720" y="642"/>
                                    <a:pt x="695" y="645"/>
                                  </a:cubicBezTo>
                                  <a:cubicBezTo>
                                    <a:pt x="673" y="648"/>
                                    <a:pt x="655" y="665"/>
                                    <a:pt x="633" y="670"/>
                                  </a:cubicBezTo>
                                  <a:cubicBezTo>
                                    <a:pt x="588" y="701"/>
                                    <a:pt x="544" y="754"/>
                                    <a:pt x="527" y="807"/>
                                  </a:cubicBezTo>
                                  <a:cubicBezTo>
                                    <a:pt x="529" y="817"/>
                                    <a:pt x="543" y="834"/>
                                    <a:pt x="533" y="838"/>
                                  </a:cubicBezTo>
                                  <a:cubicBezTo>
                                    <a:pt x="512" y="847"/>
                                    <a:pt x="465" y="832"/>
                                    <a:pt x="465" y="832"/>
                                  </a:cubicBezTo>
                                  <a:cubicBezTo>
                                    <a:pt x="408" y="810"/>
                                    <a:pt x="351" y="806"/>
                                    <a:pt x="291" y="801"/>
                                  </a:cubicBezTo>
                                  <a:cubicBezTo>
                                    <a:pt x="255" y="794"/>
                                    <a:pt x="139" y="812"/>
                                    <a:pt x="211" y="770"/>
                                  </a:cubicBezTo>
                                  <a:cubicBezTo>
                                    <a:pt x="217" y="767"/>
                                    <a:pt x="223" y="765"/>
                                    <a:pt x="229" y="763"/>
                                  </a:cubicBezTo>
                                  <a:cubicBezTo>
                                    <a:pt x="260" y="734"/>
                                    <a:pt x="301" y="734"/>
                                    <a:pt x="341" y="726"/>
                                  </a:cubicBezTo>
                                  <a:cubicBezTo>
                                    <a:pt x="358" y="728"/>
                                    <a:pt x="375" y="726"/>
                                    <a:pt x="391" y="732"/>
                                  </a:cubicBezTo>
                                  <a:cubicBezTo>
                                    <a:pt x="403" y="737"/>
                                    <a:pt x="412" y="749"/>
                                    <a:pt x="422" y="757"/>
                                  </a:cubicBezTo>
                                  <a:cubicBezTo>
                                    <a:pt x="460" y="786"/>
                                    <a:pt x="500" y="819"/>
                                    <a:pt x="546" y="832"/>
                                  </a:cubicBezTo>
                                  <a:cubicBezTo>
                                    <a:pt x="630" y="916"/>
                                    <a:pt x="519" y="954"/>
                                    <a:pt x="478" y="1005"/>
                                  </a:cubicBezTo>
                                  <a:cubicBezTo>
                                    <a:pt x="411" y="1088"/>
                                    <a:pt x="288" y="1130"/>
                                    <a:pt x="186" y="1154"/>
                                  </a:cubicBezTo>
                                  <a:cubicBezTo>
                                    <a:pt x="153" y="1108"/>
                                    <a:pt x="170" y="1139"/>
                                    <a:pt x="180" y="1030"/>
                                  </a:cubicBezTo>
                                  <a:cubicBezTo>
                                    <a:pt x="181" y="1020"/>
                                    <a:pt x="180" y="1007"/>
                                    <a:pt x="186" y="999"/>
                                  </a:cubicBezTo>
                                  <a:cubicBezTo>
                                    <a:pt x="202" y="979"/>
                                    <a:pt x="243" y="964"/>
                                    <a:pt x="267" y="956"/>
                                  </a:cubicBezTo>
                                  <a:cubicBezTo>
                                    <a:pt x="281" y="958"/>
                                    <a:pt x="296" y="959"/>
                                    <a:pt x="310" y="962"/>
                                  </a:cubicBezTo>
                                  <a:cubicBezTo>
                                    <a:pt x="323" y="965"/>
                                    <a:pt x="347" y="974"/>
                                    <a:pt x="347" y="974"/>
                                  </a:cubicBezTo>
                                  <a:cubicBezTo>
                                    <a:pt x="374" y="992"/>
                                    <a:pt x="402" y="1020"/>
                                    <a:pt x="353" y="1036"/>
                                  </a:cubicBezTo>
                                  <a:cubicBezTo>
                                    <a:pt x="308" y="1030"/>
                                    <a:pt x="302" y="1029"/>
                                    <a:pt x="279" y="993"/>
                                  </a:cubicBezTo>
                                  <a:cubicBezTo>
                                    <a:pt x="275" y="976"/>
                                    <a:pt x="266" y="960"/>
                                    <a:pt x="267" y="943"/>
                                  </a:cubicBezTo>
                                  <a:cubicBezTo>
                                    <a:pt x="269" y="918"/>
                                    <a:pt x="267" y="893"/>
                                    <a:pt x="273" y="869"/>
                                  </a:cubicBezTo>
                                  <a:cubicBezTo>
                                    <a:pt x="284" y="824"/>
                                    <a:pt x="356" y="818"/>
                                    <a:pt x="391" y="813"/>
                                  </a:cubicBezTo>
                                  <a:cubicBezTo>
                                    <a:pt x="443" y="836"/>
                                    <a:pt x="458" y="845"/>
                                    <a:pt x="490" y="888"/>
                                  </a:cubicBezTo>
                                  <a:cubicBezTo>
                                    <a:pt x="497" y="909"/>
                                    <a:pt x="501" y="930"/>
                                    <a:pt x="509" y="950"/>
                                  </a:cubicBezTo>
                                  <a:cubicBezTo>
                                    <a:pt x="481" y="1044"/>
                                    <a:pt x="441" y="1001"/>
                                    <a:pt x="329" y="987"/>
                                  </a:cubicBezTo>
                                  <a:cubicBezTo>
                                    <a:pt x="295" y="976"/>
                                    <a:pt x="293" y="959"/>
                                    <a:pt x="273" y="925"/>
                                  </a:cubicBezTo>
                                  <a:cubicBezTo>
                                    <a:pt x="287" y="815"/>
                                    <a:pt x="268" y="839"/>
                                    <a:pt x="347" y="813"/>
                                  </a:cubicBezTo>
                                  <a:cubicBezTo>
                                    <a:pt x="378" y="815"/>
                                    <a:pt x="410" y="811"/>
                                    <a:pt x="440" y="819"/>
                                  </a:cubicBezTo>
                                  <a:cubicBezTo>
                                    <a:pt x="453" y="822"/>
                                    <a:pt x="461" y="835"/>
                                    <a:pt x="471" y="844"/>
                                  </a:cubicBezTo>
                                  <a:cubicBezTo>
                                    <a:pt x="516" y="884"/>
                                    <a:pt x="535" y="945"/>
                                    <a:pt x="571" y="993"/>
                                  </a:cubicBezTo>
                                  <a:cubicBezTo>
                                    <a:pt x="539" y="1055"/>
                                    <a:pt x="496" y="1028"/>
                                    <a:pt x="422" y="1024"/>
                                  </a:cubicBezTo>
                                  <a:cubicBezTo>
                                    <a:pt x="381" y="998"/>
                                    <a:pt x="372" y="965"/>
                                    <a:pt x="360" y="919"/>
                                  </a:cubicBezTo>
                                  <a:cubicBezTo>
                                    <a:pt x="379" y="840"/>
                                    <a:pt x="389" y="792"/>
                                    <a:pt x="471" y="776"/>
                                  </a:cubicBezTo>
                                  <a:cubicBezTo>
                                    <a:pt x="553" y="781"/>
                                    <a:pt x="567" y="781"/>
                                    <a:pt x="627" y="819"/>
                                  </a:cubicBezTo>
                                  <a:cubicBezTo>
                                    <a:pt x="636" y="833"/>
                                    <a:pt x="650" y="842"/>
                                    <a:pt x="658" y="856"/>
                                  </a:cubicBezTo>
                                  <a:cubicBezTo>
                                    <a:pt x="685" y="904"/>
                                    <a:pt x="651" y="888"/>
                                    <a:pt x="689" y="900"/>
                                  </a:cubicBezTo>
                                  <a:cubicBezTo>
                                    <a:pt x="710" y="886"/>
                                    <a:pt x="724" y="888"/>
                                    <a:pt x="732" y="863"/>
                                  </a:cubicBezTo>
                                  <a:cubicBezTo>
                                    <a:pt x="731" y="851"/>
                                    <a:pt x="729" y="811"/>
                                    <a:pt x="720" y="794"/>
                                  </a:cubicBezTo>
                                  <a:cubicBezTo>
                                    <a:pt x="700" y="754"/>
                                    <a:pt x="647" y="738"/>
                                    <a:pt x="608" y="726"/>
                                  </a:cubicBezTo>
                                  <a:cubicBezTo>
                                    <a:pt x="573" y="737"/>
                                    <a:pt x="557" y="779"/>
                                    <a:pt x="546" y="813"/>
                                  </a:cubicBezTo>
                                  <a:cubicBezTo>
                                    <a:pt x="540" y="905"/>
                                    <a:pt x="532" y="968"/>
                                    <a:pt x="546" y="1068"/>
                                  </a:cubicBezTo>
                                  <a:cubicBezTo>
                                    <a:pt x="547" y="1073"/>
                                    <a:pt x="582" y="1076"/>
                                    <a:pt x="608" y="1080"/>
                                  </a:cubicBezTo>
                                  <a:cubicBezTo>
                                    <a:pt x="646" y="1001"/>
                                    <a:pt x="586" y="932"/>
                                    <a:pt x="515" y="912"/>
                                  </a:cubicBezTo>
                                  <a:cubicBezTo>
                                    <a:pt x="448" y="919"/>
                                    <a:pt x="429" y="913"/>
                                    <a:pt x="409" y="974"/>
                                  </a:cubicBezTo>
                                  <a:cubicBezTo>
                                    <a:pt x="412" y="999"/>
                                    <a:pt x="406" y="1029"/>
                                    <a:pt x="422" y="1049"/>
                                  </a:cubicBezTo>
                                  <a:cubicBezTo>
                                    <a:pt x="442" y="1074"/>
                                    <a:pt x="509" y="1074"/>
                                    <a:pt x="540" y="1080"/>
                                  </a:cubicBezTo>
                                  <a:cubicBezTo>
                                    <a:pt x="614" y="1072"/>
                                    <a:pt x="633" y="1076"/>
                                    <a:pt x="682" y="1024"/>
                                  </a:cubicBezTo>
                                  <a:cubicBezTo>
                                    <a:pt x="700" y="974"/>
                                    <a:pt x="731" y="944"/>
                                    <a:pt x="751" y="894"/>
                                  </a:cubicBezTo>
                                  <a:cubicBezTo>
                                    <a:pt x="787" y="918"/>
                                    <a:pt x="790" y="955"/>
                                    <a:pt x="807" y="993"/>
                                  </a:cubicBezTo>
                                  <a:cubicBezTo>
                                    <a:pt x="815" y="1041"/>
                                    <a:pt x="805" y="1053"/>
                                    <a:pt x="856" y="1043"/>
                                  </a:cubicBezTo>
                                  <a:cubicBezTo>
                                    <a:pt x="878" y="1000"/>
                                    <a:pt x="885" y="960"/>
                                    <a:pt x="893" y="912"/>
                                  </a:cubicBezTo>
                                  <a:cubicBezTo>
                                    <a:pt x="889" y="879"/>
                                    <a:pt x="889" y="845"/>
                                    <a:pt x="881" y="813"/>
                                  </a:cubicBezTo>
                                  <a:cubicBezTo>
                                    <a:pt x="867" y="755"/>
                                    <a:pt x="808" y="734"/>
                                    <a:pt x="757" y="726"/>
                                  </a:cubicBezTo>
                                  <a:cubicBezTo>
                                    <a:pt x="728" y="734"/>
                                    <a:pt x="696" y="735"/>
                                    <a:pt x="670" y="751"/>
                                  </a:cubicBezTo>
                                  <a:cubicBezTo>
                                    <a:pt x="653" y="762"/>
                                    <a:pt x="657" y="790"/>
                                    <a:pt x="645" y="807"/>
                                  </a:cubicBezTo>
                                  <a:cubicBezTo>
                                    <a:pt x="647" y="836"/>
                                    <a:pt x="644" y="866"/>
                                    <a:pt x="651" y="894"/>
                                  </a:cubicBezTo>
                                  <a:cubicBezTo>
                                    <a:pt x="658" y="923"/>
                                    <a:pt x="736" y="935"/>
                                    <a:pt x="757" y="943"/>
                                  </a:cubicBezTo>
                                  <a:cubicBezTo>
                                    <a:pt x="835" y="936"/>
                                    <a:pt x="844" y="933"/>
                                    <a:pt x="893" y="881"/>
                                  </a:cubicBezTo>
                                  <a:cubicBezTo>
                                    <a:pt x="908" y="829"/>
                                    <a:pt x="926" y="795"/>
                                    <a:pt x="906" y="739"/>
                                  </a:cubicBezTo>
                                  <a:cubicBezTo>
                                    <a:pt x="896" y="711"/>
                                    <a:pt x="859" y="703"/>
                                    <a:pt x="838" y="689"/>
                                  </a:cubicBezTo>
                                  <a:cubicBezTo>
                                    <a:pt x="735" y="716"/>
                                    <a:pt x="693" y="731"/>
                                    <a:pt x="651" y="832"/>
                                  </a:cubicBezTo>
                                  <a:cubicBezTo>
                                    <a:pt x="681" y="887"/>
                                    <a:pt x="715" y="902"/>
                                    <a:pt x="775" y="912"/>
                                  </a:cubicBezTo>
                                  <a:cubicBezTo>
                                    <a:pt x="798" y="910"/>
                                    <a:pt x="823" y="915"/>
                                    <a:pt x="844" y="906"/>
                                  </a:cubicBezTo>
                                  <a:cubicBezTo>
                                    <a:pt x="896" y="885"/>
                                    <a:pt x="949" y="823"/>
                                    <a:pt x="980" y="776"/>
                                  </a:cubicBezTo>
                                  <a:cubicBezTo>
                                    <a:pt x="978" y="737"/>
                                    <a:pt x="977" y="697"/>
                                    <a:pt x="974" y="658"/>
                                  </a:cubicBezTo>
                                  <a:cubicBezTo>
                                    <a:pt x="973" y="646"/>
                                    <a:pt x="975" y="631"/>
                                    <a:pt x="968" y="621"/>
                                  </a:cubicBezTo>
                                  <a:cubicBezTo>
                                    <a:pt x="929" y="565"/>
                                    <a:pt x="790" y="545"/>
                                    <a:pt x="726" y="534"/>
                                  </a:cubicBezTo>
                                  <a:cubicBezTo>
                                    <a:pt x="645" y="498"/>
                                    <a:pt x="638" y="503"/>
                                    <a:pt x="540" y="509"/>
                                  </a:cubicBezTo>
                                  <a:cubicBezTo>
                                    <a:pt x="514" y="531"/>
                                    <a:pt x="488" y="558"/>
                                    <a:pt x="459" y="577"/>
                                  </a:cubicBezTo>
                                  <a:cubicBezTo>
                                    <a:pt x="436" y="614"/>
                                    <a:pt x="416" y="647"/>
                                    <a:pt x="403" y="689"/>
                                  </a:cubicBezTo>
                                  <a:cubicBezTo>
                                    <a:pt x="388" y="812"/>
                                    <a:pt x="404" y="794"/>
                                    <a:pt x="304" y="838"/>
                                  </a:cubicBezTo>
                                  <a:cubicBezTo>
                                    <a:pt x="240" y="831"/>
                                    <a:pt x="257" y="828"/>
                                    <a:pt x="211" y="813"/>
                                  </a:cubicBezTo>
                                  <a:cubicBezTo>
                                    <a:pt x="202" y="781"/>
                                    <a:pt x="190" y="764"/>
                                    <a:pt x="217" y="739"/>
                                  </a:cubicBezTo>
                                  <a:cubicBezTo>
                                    <a:pt x="274" y="744"/>
                                    <a:pt x="325" y="739"/>
                                    <a:pt x="360" y="788"/>
                                  </a:cubicBezTo>
                                  <a:cubicBezTo>
                                    <a:pt x="364" y="800"/>
                                    <a:pt x="372" y="813"/>
                                    <a:pt x="360" y="825"/>
                                  </a:cubicBezTo>
                                  <a:cubicBezTo>
                                    <a:pt x="346" y="839"/>
                                    <a:pt x="304" y="844"/>
                                    <a:pt x="304" y="844"/>
                                  </a:cubicBezTo>
                                  <a:cubicBezTo>
                                    <a:pt x="248" y="826"/>
                                    <a:pt x="186" y="814"/>
                                    <a:pt x="136" y="782"/>
                                  </a:cubicBezTo>
                                  <a:cubicBezTo>
                                    <a:pt x="125" y="749"/>
                                    <a:pt x="116" y="716"/>
                                    <a:pt x="105" y="683"/>
                                  </a:cubicBezTo>
                                  <a:cubicBezTo>
                                    <a:pt x="109" y="666"/>
                                    <a:pt x="110" y="648"/>
                                    <a:pt x="118" y="633"/>
                                  </a:cubicBezTo>
                                  <a:cubicBezTo>
                                    <a:pt x="128" y="613"/>
                                    <a:pt x="193" y="585"/>
                                    <a:pt x="211" y="577"/>
                                  </a:cubicBezTo>
                                  <a:cubicBezTo>
                                    <a:pt x="291" y="592"/>
                                    <a:pt x="295" y="587"/>
                                    <a:pt x="304" y="664"/>
                                  </a:cubicBezTo>
                                  <a:cubicBezTo>
                                    <a:pt x="298" y="706"/>
                                    <a:pt x="304" y="714"/>
                                    <a:pt x="267" y="726"/>
                                  </a:cubicBezTo>
                                  <a:cubicBezTo>
                                    <a:pt x="239" y="754"/>
                                    <a:pt x="215" y="730"/>
                                    <a:pt x="192" y="708"/>
                                  </a:cubicBezTo>
                                  <a:cubicBezTo>
                                    <a:pt x="176" y="623"/>
                                    <a:pt x="177" y="648"/>
                                    <a:pt x="223" y="496"/>
                                  </a:cubicBezTo>
                                  <a:cubicBezTo>
                                    <a:pt x="228" y="479"/>
                                    <a:pt x="243" y="467"/>
                                    <a:pt x="254" y="453"/>
                                  </a:cubicBezTo>
                                  <a:cubicBezTo>
                                    <a:pt x="302" y="389"/>
                                    <a:pt x="352" y="312"/>
                                    <a:pt x="434" y="292"/>
                                  </a:cubicBezTo>
                                  <a:cubicBezTo>
                                    <a:pt x="606" y="298"/>
                                    <a:pt x="596" y="274"/>
                                    <a:pt x="689" y="360"/>
                                  </a:cubicBezTo>
                                  <a:cubicBezTo>
                                    <a:pt x="699" y="392"/>
                                    <a:pt x="692" y="398"/>
                                    <a:pt x="664" y="379"/>
                                  </a:cubicBezTo>
                                  <a:cubicBezTo>
                                    <a:pt x="656" y="346"/>
                                    <a:pt x="647" y="313"/>
                                    <a:pt x="639" y="279"/>
                                  </a:cubicBezTo>
                                  <a:cubicBezTo>
                                    <a:pt x="646" y="230"/>
                                    <a:pt x="646" y="231"/>
                                    <a:pt x="689" y="217"/>
                                  </a:cubicBezTo>
                                  <a:cubicBezTo>
                                    <a:pt x="716" y="219"/>
                                    <a:pt x="743" y="218"/>
                                    <a:pt x="769" y="223"/>
                                  </a:cubicBezTo>
                                  <a:cubicBezTo>
                                    <a:pt x="798" y="229"/>
                                    <a:pt x="817" y="285"/>
                                    <a:pt x="825" y="310"/>
                                  </a:cubicBezTo>
                                  <a:cubicBezTo>
                                    <a:pt x="770" y="328"/>
                                    <a:pt x="710" y="274"/>
                                    <a:pt x="658" y="261"/>
                                  </a:cubicBezTo>
                                  <a:cubicBezTo>
                                    <a:pt x="620" y="235"/>
                                    <a:pt x="617" y="229"/>
                                    <a:pt x="571" y="217"/>
                                  </a:cubicBezTo>
                                  <a:cubicBezTo>
                                    <a:pt x="548" y="219"/>
                                    <a:pt x="524" y="216"/>
                                    <a:pt x="502" y="223"/>
                                  </a:cubicBezTo>
                                  <a:cubicBezTo>
                                    <a:pt x="496" y="225"/>
                                    <a:pt x="499" y="236"/>
                                    <a:pt x="496" y="242"/>
                                  </a:cubicBezTo>
                                  <a:cubicBezTo>
                                    <a:pt x="483" y="269"/>
                                    <a:pt x="469" y="298"/>
                                    <a:pt x="453" y="323"/>
                                  </a:cubicBezTo>
                                  <a:cubicBezTo>
                                    <a:pt x="457" y="369"/>
                                    <a:pt x="449" y="406"/>
                                    <a:pt x="496" y="422"/>
                                  </a:cubicBezTo>
                                  <a:cubicBezTo>
                                    <a:pt x="629" y="407"/>
                                    <a:pt x="644" y="441"/>
                                    <a:pt x="695" y="366"/>
                                  </a:cubicBezTo>
                                  <a:cubicBezTo>
                                    <a:pt x="705" y="304"/>
                                    <a:pt x="689" y="174"/>
                                    <a:pt x="620" y="136"/>
                                  </a:cubicBezTo>
                                  <a:cubicBezTo>
                                    <a:pt x="595" y="122"/>
                                    <a:pt x="567" y="115"/>
                                    <a:pt x="540" y="105"/>
                                  </a:cubicBezTo>
                                  <a:cubicBezTo>
                                    <a:pt x="468" y="113"/>
                                    <a:pt x="488" y="105"/>
                                    <a:pt x="453" y="143"/>
                                  </a:cubicBezTo>
                                  <a:cubicBezTo>
                                    <a:pt x="445" y="175"/>
                                    <a:pt x="428" y="200"/>
                                    <a:pt x="415" y="230"/>
                                  </a:cubicBezTo>
                                  <a:cubicBezTo>
                                    <a:pt x="403" y="306"/>
                                    <a:pt x="400" y="344"/>
                                    <a:pt x="453" y="397"/>
                                  </a:cubicBezTo>
                                  <a:cubicBezTo>
                                    <a:pt x="464" y="408"/>
                                    <a:pt x="468" y="417"/>
                                    <a:pt x="484" y="422"/>
                                  </a:cubicBezTo>
                                  <a:cubicBezTo>
                                    <a:pt x="504" y="428"/>
                                    <a:pt x="526" y="429"/>
                                    <a:pt x="546" y="434"/>
                                  </a:cubicBezTo>
                                  <a:cubicBezTo>
                                    <a:pt x="565" y="424"/>
                                    <a:pt x="584" y="414"/>
                                    <a:pt x="602" y="403"/>
                                  </a:cubicBezTo>
                                  <a:cubicBezTo>
                                    <a:pt x="615" y="396"/>
                                    <a:pt x="639" y="379"/>
                                    <a:pt x="639" y="379"/>
                                  </a:cubicBezTo>
                                  <a:cubicBezTo>
                                    <a:pt x="637" y="366"/>
                                    <a:pt x="639" y="352"/>
                                    <a:pt x="633" y="341"/>
                                  </a:cubicBezTo>
                                  <a:cubicBezTo>
                                    <a:pt x="628" y="332"/>
                                    <a:pt x="616" y="330"/>
                                    <a:pt x="608" y="323"/>
                                  </a:cubicBezTo>
                                  <a:cubicBezTo>
                                    <a:pt x="566" y="286"/>
                                    <a:pt x="521" y="243"/>
                                    <a:pt x="465" y="230"/>
                                  </a:cubicBezTo>
                                  <a:cubicBezTo>
                                    <a:pt x="420" y="234"/>
                                    <a:pt x="390" y="231"/>
                                    <a:pt x="353" y="254"/>
                                  </a:cubicBezTo>
                                  <a:cubicBezTo>
                                    <a:pt x="336" y="278"/>
                                    <a:pt x="328" y="300"/>
                                    <a:pt x="310" y="323"/>
                                  </a:cubicBezTo>
                                  <a:cubicBezTo>
                                    <a:pt x="305" y="355"/>
                                    <a:pt x="303" y="371"/>
                                    <a:pt x="285" y="397"/>
                                  </a:cubicBezTo>
                                  <a:cubicBezTo>
                                    <a:pt x="283" y="412"/>
                                    <a:pt x="278" y="426"/>
                                    <a:pt x="279" y="441"/>
                                  </a:cubicBezTo>
                                  <a:cubicBezTo>
                                    <a:pt x="281" y="489"/>
                                    <a:pt x="295" y="552"/>
                                    <a:pt x="329" y="590"/>
                                  </a:cubicBezTo>
                                  <a:cubicBezTo>
                                    <a:pt x="339" y="601"/>
                                    <a:pt x="345" y="620"/>
                                    <a:pt x="360" y="621"/>
                                  </a:cubicBezTo>
                                  <a:cubicBezTo>
                                    <a:pt x="385" y="623"/>
                                    <a:pt x="409" y="625"/>
                                    <a:pt x="434" y="627"/>
                                  </a:cubicBezTo>
                                  <a:cubicBezTo>
                                    <a:pt x="526" y="619"/>
                                    <a:pt x="481" y="621"/>
                                    <a:pt x="546" y="596"/>
                                  </a:cubicBezTo>
                                  <a:cubicBezTo>
                                    <a:pt x="564" y="577"/>
                                    <a:pt x="571" y="566"/>
                                    <a:pt x="577" y="540"/>
                                  </a:cubicBezTo>
                                  <a:cubicBezTo>
                                    <a:pt x="561" y="477"/>
                                    <a:pt x="536" y="359"/>
                                    <a:pt x="459" y="335"/>
                                  </a:cubicBezTo>
                                  <a:cubicBezTo>
                                    <a:pt x="322" y="351"/>
                                    <a:pt x="271" y="488"/>
                                    <a:pt x="254" y="608"/>
                                  </a:cubicBezTo>
                                  <a:cubicBezTo>
                                    <a:pt x="252" y="647"/>
                                    <a:pt x="247" y="687"/>
                                    <a:pt x="248" y="726"/>
                                  </a:cubicBezTo>
                                  <a:cubicBezTo>
                                    <a:pt x="249" y="764"/>
                                    <a:pt x="251" y="801"/>
                                    <a:pt x="260" y="838"/>
                                  </a:cubicBezTo>
                                  <a:cubicBezTo>
                                    <a:pt x="262" y="846"/>
                                    <a:pt x="273" y="849"/>
                                    <a:pt x="279" y="856"/>
                                  </a:cubicBezTo>
                                  <a:cubicBezTo>
                                    <a:pt x="319" y="904"/>
                                    <a:pt x="380" y="923"/>
                                    <a:pt x="440" y="937"/>
                                  </a:cubicBezTo>
                                  <a:cubicBezTo>
                                    <a:pt x="561" y="931"/>
                                    <a:pt x="574" y="917"/>
                                    <a:pt x="682" y="888"/>
                                  </a:cubicBezTo>
                                  <a:cubicBezTo>
                                    <a:pt x="719" y="862"/>
                                    <a:pt x="762" y="854"/>
                                    <a:pt x="794" y="819"/>
                                  </a:cubicBezTo>
                                  <a:cubicBezTo>
                                    <a:pt x="804" y="776"/>
                                    <a:pt x="792" y="773"/>
                                    <a:pt x="838" y="782"/>
                                  </a:cubicBezTo>
                                  <a:cubicBezTo>
                                    <a:pt x="859" y="804"/>
                                    <a:pt x="870" y="825"/>
                                    <a:pt x="887" y="850"/>
                                  </a:cubicBezTo>
                                  <a:cubicBezTo>
                                    <a:pt x="874" y="906"/>
                                    <a:pt x="893" y="850"/>
                                    <a:pt x="862" y="888"/>
                                  </a:cubicBezTo>
                                  <a:cubicBezTo>
                                    <a:pt x="858" y="893"/>
                                    <a:pt x="860" y="902"/>
                                    <a:pt x="856" y="906"/>
                                  </a:cubicBezTo>
                                  <a:cubicBezTo>
                                    <a:pt x="838" y="924"/>
                                    <a:pt x="757" y="924"/>
                                    <a:pt x="751" y="925"/>
                                  </a:cubicBezTo>
                                  <a:cubicBezTo>
                                    <a:pt x="705" y="936"/>
                                    <a:pt x="668" y="950"/>
                                    <a:pt x="620" y="956"/>
                                  </a:cubicBezTo>
                                  <a:cubicBezTo>
                                    <a:pt x="600" y="969"/>
                                    <a:pt x="591" y="986"/>
                                    <a:pt x="571" y="999"/>
                                  </a:cubicBezTo>
                                  <a:cubicBezTo>
                                    <a:pt x="558" y="1023"/>
                                    <a:pt x="552" y="1049"/>
                                    <a:pt x="533" y="1068"/>
                                  </a:cubicBezTo>
                                  <a:cubicBezTo>
                                    <a:pt x="522" y="1111"/>
                                    <a:pt x="536" y="1135"/>
                                    <a:pt x="577" y="1148"/>
                                  </a:cubicBezTo>
                                  <a:cubicBezTo>
                                    <a:pt x="658" y="1141"/>
                                    <a:pt x="685" y="1146"/>
                                    <a:pt x="744" y="1123"/>
                                  </a:cubicBezTo>
                                  <a:cubicBezTo>
                                    <a:pt x="767" y="1102"/>
                                    <a:pt x="793" y="1090"/>
                                    <a:pt x="819" y="1074"/>
                                  </a:cubicBezTo>
                                  <a:cubicBezTo>
                                    <a:pt x="821" y="1068"/>
                                    <a:pt x="825" y="1062"/>
                                    <a:pt x="825" y="1055"/>
                                  </a:cubicBezTo>
                                  <a:cubicBezTo>
                                    <a:pt x="825" y="1022"/>
                                    <a:pt x="824" y="989"/>
                                    <a:pt x="819" y="956"/>
                                  </a:cubicBezTo>
                                  <a:cubicBezTo>
                                    <a:pt x="813" y="921"/>
                                    <a:pt x="725" y="921"/>
                                    <a:pt x="707" y="919"/>
                                  </a:cubicBezTo>
                                  <a:cubicBezTo>
                                    <a:pt x="630" y="931"/>
                                    <a:pt x="640" y="916"/>
                                    <a:pt x="595" y="956"/>
                                  </a:cubicBezTo>
                                  <a:cubicBezTo>
                                    <a:pt x="582" y="968"/>
                                    <a:pt x="558" y="993"/>
                                    <a:pt x="558" y="993"/>
                                  </a:cubicBezTo>
                                  <a:cubicBezTo>
                                    <a:pt x="544" y="1035"/>
                                    <a:pt x="532" y="1050"/>
                                    <a:pt x="564" y="1099"/>
                                  </a:cubicBezTo>
                                  <a:cubicBezTo>
                                    <a:pt x="578" y="1121"/>
                                    <a:pt x="718" y="1146"/>
                                    <a:pt x="726" y="1148"/>
                                  </a:cubicBezTo>
                                  <a:cubicBezTo>
                                    <a:pt x="757" y="1144"/>
                                    <a:pt x="789" y="1144"/>
                                    <a:pt x="819" y="1136"/>
                                  </a:cubicBezTo>
                                  <a:cubicBezTo>
                                    <a:pt x="869" y="1122"/>
                                    <a:pt x="906" y="1092"/>
                                    <a:pt x="955" y="1080"/>
                                  </a:cubicBezTo>
                                  <a:cubicBezTo>
                                    <a:pt x="1027" y="1024"/>
                                    <a:pt x="1044" y="919"/>
                                    <a:pt x="1061" y="832"/>
                                  </a:cubicBezTo>
                                  <a:cubicBezTo>
                                    <a:pt x="1053" y="745"/>
                                    <a:pt x="1050" y="732"/>
                                    <a:pt x="962" y="720"/>
                                  </a:cubicBezTo>
                                  <a:cubicBezTo>
                                    <a:pt x="931" y="722"/>
                                    <a:pt x="899" y="720"/>
                                    <a:pt x="869" y="726"/>
                                  </a:cubicBezTo>
                                  <a:cubicBezTo>
                                    <a:pt x="823" y="736"/>
                                    <a:pt x="796" y="845"/>
                                    <a:pt x="782" y="881"/>
                                  </a:cubicBezTo>
                                  <a:cubicBezTo>
                                    <a:pt x="784" y="908"/>
                                    <a:pt x="781" y="936"/>
                                    <a:pt x="788" y="962"/>
                                  </a:cubicBezTo>
                                  <a:cubicBezTo>
                                    <a:pt x="791" y="975"/>
                                    <a:pt x="821" y="989"/>
                                    <a:pt x="831" y="993"/>
                                  </a:cubicBezTo>
                                  <a:cubicBezTo>
                                    <a:pt x="843" y="998"/>
                                    <a:pt x="869" y="1005"/>
                                    <a:pt x="869" y="1005"/>
                                  </a:cubicBezTo>
                                  <a:cubicBezTo>
                                    <a:pt x="952" y="989"/>
                                    <a:pt x="1003" y="866"/>
                                    <a:pt x="1018" y="788"/>
                                  </a:cubicBezTo>
                                  <a:cubicBezTo>
                                    <a:pt x="1008" y="700"/>
                                    <a:pt x="1012" y="677"/>
                                    <a:pt x="924" y="645"/>
                                  </a:cubicBezTo>
                                  <a:cubicBezTo>
                                    <a:pt x="876" y="662"/>
                                    <a:pt x="843" y="684"/>
                                    <a:pt x="813" y="726"/>
                                  </a:cubicBezTo>
                                  <a:cubicBezTo>
                                    <a:pt x="791" y="788"/>
                                    <a:pt x="792" y="804"/>
                                    <a:pt x="856" y="819"/>
                                  </a:cubicBezTo>
                                  <a:cubicBezTo>
                                    <a:pt x="905" y="810"/>
                                    <a:pt x="928" y="816"/>
                                    <a:pt x="943" y="770"/>
                                  </a:cubicBezTo>
                                  <a:cubicBezTo>
                                    <a:pt x="937" y="695"/>
                                    <a:pt x="932" y="663"/>
                                    <a:pt x="869" y="621"/>
                                  </a:cubicBezTo>
                                  <a:cubicBezTo>
                                    <a:pt x="834" y="629"/>
                                    <a:pt x="797" y="632"/>
                                    <a:pt x="763" y="645"/>
                                  </a:cubicBezTo>
                                  <a:cubicBezTo>
                                    <a:pt x="746" y="651"/>
                                    <a:pt x="720" y="676"/>
                                    <a:pt x="720" y="676"/>
                                  </a:cubicBezTo>
                                  <a:cubicBezTo>
                                    <a:pt x="712" y="712"/>
                                    <a:pt x="698" y="746"/>
                                    <a:pt x="689" y="782"/>
                                  </a:cubicBezTo>
                                  <a:cubicBezTo>
                                    <a:pt x="694" y="854"/>
                                    <a:pt x="677" y="874"/>
                                    <a:pt x="738" y="894"/>
                                  </a:cubicBezTo>
                                  <a:cubicBezTo>
                                    <a:pt x="763" y="890"/>
                                    <a:pt x="788" y="887"/>
                                    <a:pt x="813" y="881"/>
                                  </a:cubicBezTo>
                                  <a:cubicBezTo>
                                    <a:pt x="843" y="874"/>
                                    <a:pt x="842" y="853"/>
                                    <a:pt x="869" y="844"/>
                                  </a:cubicBezTo>
                                  <a:cubicBezTo>
                                    <a:pt x="878" y="829"/>
                                    <a:pt x="893" y="817"/>
                                    <a:pt x="900" y="801"/>
                                  </a:cubicBezTo>
                                  <a:cubicBezTo>
                                    <a:pt x="907" y="783"/>
                                    <a:pt x="906" y="763"/>
                                    <a:pt x="912" y="745"/>
                                  </a:cubicBezTo>
                                  <a:cubicBezTo>
                                    <a:pt x="907" y="695"/>
                                    <a:pt x="919" y="639"/>
                                    <a:pt x="893" y="596"/>
                                  </a:cubicBezTo>
                                  <a:cubicBezTo>
                                    <a:pt x="859" y="542"/>
                                    <a:pt x="803" y="516"/>
                                    <a:pt x="744" y="509"/>
                                  </a:cubicBezTo>
                                  <a:cubicBezTo>
                                    <a:pt x="706" y="516"/>
                                    <a:pt x="679" y="536"/>
                                    <a:pt x="645" y="552"/>
                                  </a:cubicBezTo>
                                  <a:cubicBezTo>
                                    <a:pt x="607" y="592"/>
                                    <a:pt x="591" y="619"/>
                                    <a:pt x="571" y="670"/>
                                  </a:cubicBezTo>
                                  <a:cubicBezTo>
                                    <a:pt x="559" y="745"/>
                                    <a:pt x="553" y="821"/>
                                    <a:pt x="639" y="838"/>
                                  </a:cubicBezTo>
                                  <a:cubicBezTo>
                                    <a:pt x="760" y="817"/>
                                    <a:pt x="775" y="811"/>
                                    <a:pt x="869" y="751"/>
                                  </a:cubicBezTo>
                                  <a:cubicBezTo>
                                    <a:pt x="893" y="661"/>
                                    <a:pt x="898" y="678"/>
                                    <a:pt x="869" y="565"/>
                                  </a:cubicBezTo>
                                  <a:cubicBezTo>
                                    <a:pt x="867" y="556"/>
                                    <a:pt x="831" y="519"/>
                                    <a:pt x="825" y="515"/>
                                  </a:cubicBezTo>
                                  <a:cubicBezTo>
                                    <a:pt x="710" y="441"/>
                                    <a:pt x="606" y="397"/>
                                    <a:pt x="471" y="385"/>
                                  </a:cubicBezTo>
                                  <a:cubicBezTo>
                                    <a:pt x="442" y="389"/>
                                    <a:pt x="412" y="390"/>
                                    <a:pt x="384" y="397"/>
                                  </a:cubicBezTo>
                                  <a:cubicBezTo>
                                    <a:pt x="356" y="404"/>
                                    <a:pt x="344" y="432"/>
                                    <a:pt x="322" y="447"/>
                                  </a:cubicBezTo>
                                  <a:cubicBezTo>
                                    <a:pt x="276" y="508"/>
                                    <a:pt x="287" y="507"/>
                                    <a:pt x="260" y="577"/>
                                  </a:cubicBezTo>
                                  <a:cubicBezTo>
                                    <a:pt x="254" y="614"/>
                                    <a:pt x="246" y="646"/>
                                    <a:pt x="242" y="683"/>
                                  </a:cubicBezTo>
                                  <a:cubicBezTo>
                                    <a:pt x="246" y="744"/>
                                    <a:pt x="237" y="788"/>
                                    <a:pt x="298" y="807"/>
                                  </a:cubicBezTo>
                                  <a:cubicBezTo>
                                    <a:pt x="334" y="795"/>
                                    <a:pt x="308" y="768"/>
                                    <a:pt x="291" y="745"/>
                                  </a:cubicBezTo>
                                  <a:cubicBezTo>
                                    <a:pt x="253" y="693"/>
                                    <a:pt x="194" y="666"/>
                                    <a:pt x="136" y="645"/>
                                  </a:cubicBezTo>
                                  <a:cubicBezTo>
                                    <a:pt x="95" y="661"/>
                                    <a:pt x="91" y="698"/>
                                    <a:pt x="68" y="732"/>
                                  </a:cubicBezTo>
                                  <a:cubicBezTo>
                                    <a:pt x="52" y="782"/>
                                    <a:pt x="93" y="815"/>
                                    <a:pt x="136" y="832"/>
                                  </a:cubicBezTo>
                                  <a:cubicBezTo>
                                    <a:pt x="197" y="824"/>
                                    <a:pt x="193" y="831"/>
                                    <a:pt x="211" y="782"/>
                                  </a:cubicBezTo>
                                  <a:cubicBezTo>
                                    <a:pt x="203" y="739"/>
                                    <a:pt x="204" y="738"/>
                                    <a:pt x="167" y="720"/>
                                  </a:cubicBezTo>
                                  <a:cubicBezTo>
                                    <a:pt x="75" y="735"/>
                                    <a:pt x="83" y="722"/>
                                    <a:pt x="55" y="794"/>
                                  </a:cubicBezTo>
                                  <a:cubicBezTo>
                                    <a:pt x="63" y="946"/>
                                    <a:pt x="29" y="924"/>
                                    <a:pt x="130" y="956"/>
                                  </a:cubicBezTo>
                                  <a:cubicBezTo>
                                    <a:pt x="151" y="954"/>
                                    <a:pt x="174" y="960"/>
                                    <a:pt x="192" y="950"/>
                                  </a:cubicBezTo>
                                  <a:cubicBezTo>
                                    <a:pt x="201" y="945"/>
                                    <a:pt x="199" y="930"/>
                                    <a:pt x="198" y="919"/>
                                  </a:cubicBezTo>
                                  <a:cubicBezTo>
                                    <a:pt x="193" y="823"/>
                                    <a:pt x="214" y="738"/>
                                    <a:pt x="136" y="689"/>
                                  </a:cubicBezTo>
                                  <a:cubicBezTo>
                                    <a:pt x="118" y="664"/>
                                    <a:pt x="109" y="656"/>
                                    <a:pt x="80" y="645"/>
                                  </a:cubicBezTo>
                                  <a:cubicBezTo>
                                    <a:pt x="85" y="631"/>
                                    <a:pt x="84" y="614"/>
                                    <a:pt x="93" y="602"/>
                                  </a:cubicBezTo>
                                  <a:cubicBezTo>
                                    <a:pt x="108" y="580"/>
                                    <a:pt x="141" y="575"/>
                                    <a:pt x="161" y="559"/>
                                  </a:cubicBezTo>
                                  <a:cubicBezTo>
                                    <a:pt x="166" y="555"/>
                                    <a:pt x="167" y="548"/>
                                    <a:pt x="173" y="546"/>
                                  </a:cubicBezTo>
                                  <a:cubicBezTo>
                                    <a:pt x="191" y="541"/>
                                    <a:pt x="210" y="542"/>
                                    <a:pt x="229" y="540"/>
                                  </a:cubicBezTo>
                                  <a:cubicBezTo>
                                    <a:pt x="221" y="514"/>
                                    <a:pt x="209" y="499"/>
                                    <a:pt x="186" y="484"/>
                                  </a:cubicBezTo>
                                  <a:cubicBezTo>
                                    <a:pt x="184" y="478"/>
                                    <a:pt x="183" y="471"/>
                                    <a:pt x="180" y="465"/>
                                  </a:cubicBezTo>
                                  <a:cubicBezTo>
                                    <a:pt x="177" y="460"/>
                                    <a:pt x="167" y="459"/>
                                    <a:pt x="167" y="453"/>
                                  </a:cubicBezTo>
                                  <a:cubicBezTo>
                                    <a:pt x="167" y="421"/>
                                    <a:pt x="182" y="417"/>
                                    <a:pt x="198" y="397"/>
                                  </a:cubicBezTo>
                                  <a:cubicBezTo>
                                    <a:pt x="245" y="341"/>
                                    <a:pt x="279" y="348"/>
                                    <a:pt x="335" y="316"/>
                                  </a:cubicBezTo>
                                  <a:cubicBezTo>
                                    <a:pt x="362" y="301"/>
                                    <a:pt x="373" y="293"/>
                                    <a:pt x="403" y="285"/>
                                  </a:cubicBezTo>
                                  <a:cubicBezTo>
                                    <a:pt x="445" y="303"/>
                                    <a:pt x="439" y="307"/>
                                    <a:pt x="403" y="341"/>
                                  </a:cubicBezTo>
                                  <a:cubicBezTo>
                                    <a:pt x="347" y="393"/>
                                    <a:pt x="284" y="422"/>
                                    <a:pt x="211" y="441"/>
                                  </a:cubicBezTo>
                                  <a:cubicBezTo>
                                    <a:pt x="107" y="433"/>
                                    <a:pt x="92" y="436"/>
                                    <a:pt x="155" y="416"/>
                                  </a:cubicBezTo>
                                  <a:cubicBezTo>
                                    <a:pt x="228" y="363"/>
                                    <a:pt x="324" y="368"/>
                                    <a:pt x="409" y="348"/>
                                  </a:cubicBezTo>
                                  <a:cubicBezTo>
                                    <a:pt x="479" y="353"/>
                                    <a:pt x="539" y="361"/>
                                    <a:pt x="602" y="391"/>
                                  </a:cubicBezTo>
                                  <a:cubicBezTo>
                                    <a:pt x="609" y="402"/>
                                    <a:pt x="621" y="410"/>
                                    <a:pt x="627" y="422"/>
                                  </a:cubicBezTo>
                                  <a:cubicBezTo>
                                    <a:pt x="634" y="435"/>
                                    <a:pt x="634" y="451"/>
                                    <a:pt x="639" y="465"/>
                                  </a:cubicBezTo>
                                  <a:cubicBezTo>
                                    <a:pt x="632" y="550"/>
                                    <a:pt x="641" y="543"/>
                                    <a:pt x="564" y="534"/>
                                  </a:cubicBezTo>
                                  <a:cubicBezTo>
                                    <a:pt x="534" y="518"/>
                                    <a:pt x="518" y="515"/>
                                    <a:pt x="502" y="484"/>
                                  </a:cubicBezTo>
                                  <a:cubicBezTo>
                                    <a:pt x="516" y="450"/>
                                    <a:pt x="516" y="437"/>
                                    <a:pt x="552" y="428"/>
                                  </a:cubicBezTo>
                                  <a:cubicBezTo>
                                    <a:pt x="584" y="410"/>
                                    <a:pt x="611" y="385"/>
                                    <a:pt x="645" y="372"/>
                                  </a:cubicBezTo>
                                  <a:cubicBezTo>
                                    <a:pt x="666" y="364"/>
                                    <a:pt x="691" y="366"/>
                                    <a:pt x="713" y="360"/>
                                  </a:cubicBezTo>
                                  <a:cubicBezTo>
                                    <a:pt x="750" y="364"/>
                                    <a:pt x="788" y="365"/>
                                    <a:pt x="825" y="372"/>
                                  </a:cubicBezTo>
                                  <a:cubicBezTo>
                                    <a:pt x="833" y="373"/>
                                    <a:pt x="837" y="382"/>
                                    <a:pt x="844" y="385"/>
                                  </a:cubicBezTo>
                                  <a:cubicBezTo>
                                    <a:pt x="856" y="390"/>
                                    <a:pt x="881" y="397"/>
                                    <a:pt x="881" y="397"/>
                                  </a:cubicBezTo>
                                  <a:cubicBezTo>
                                    <a:pt x="919" y="436"/>
                                    <a:pt x="951" y="462"/>
                                    <a:pt x="968" y="515"/>
                                  </a:cubicBezTo>
                                  <a:cubicBezTo>
                                    <a:pt x="965" y="554"/>
                                    <a:pt x="976" y="595"/>
                                    <a:pt x="937" y="608"/>
                                  </a:cubicBezTo>
                                  <a:cubicBezTo>
                                    <a:pt x="920" y="606"/>
                                    <a:pt x="903" y="608"/>
                                    <a:pt x="887" y="602"/>
                                  </a:cubicBezTo>
                                  <a:cubicBezTo>
                                    <a:pt x="880" y="599"/>
                                    <a:pt x="868" y="586"/>
                                    <a:pt x="875" y="583"/>
                                  </a:cubicBezTo>
                                  <a:cubicBezTo>
                                    <a:pt x="886" y="578"/>
                                    <a:pt x="900" y="588"/>
                                    <a:pt x="912" y="590"/>
                                  </a:cubicBezTo>
                                  <a:cubicBezTo>
                                    <a:pt x="931" y="602"/>
                                    <a:pt x="952" y="612"/>
                                    <a:pt x="968" y="627"/>
                                  </a:cubicBezTo>
                                  <a:cubicBezTo>
                                    <a:pt x="978" y="636"/>
                                    <a:pt x="1000" y="658"/>
                                    <a:pt x="1011" y="664"/>
                                  </a:cubicBezTo>
                                  <a:cubicBezTo>
                                    <a:pt x="1027" y="672"/>
                                    <a:pt x="1061" y="683"/>
                                    <a:pt x="1061" y="683"/>
                                  </a:cubicBezTo>
                                  <a:cubicBezTo>
                                    <a:pt x="1070" y="655"/>
                                    <a:pt x="1066" y="648"/>
                                    <a:pt x="1042" y="633"/>
                                  </a:cubicBezTo>
                                  <a:cubicBezTo>
                                    <a:pt x="1021" y="600"/>
                                    <a:pt x="1010" y="563"/>
                                    <a:pt x="993" y="528"/>
                                  </a:cubicBezTo>
                                  <a:cubicBezTo>
                                    <a:pt x="983" y="485"/>
                                    <a:pt x="962" y="436"/>
                                    <a:pt x="931" y="403"/>
                                  </a:cubicBezTo>
                                  <a:cubicBezTo>
                                    <a:pt x="905" y="429"/>
                                    <a:pt x="912" y="415"/>
                                    <a:pt x="924" y="478"/>
                                  </a:cubicBezTo>
                                  <a:cubicBezTo>
                                    <a:pt x="936" y="541"/>
                                    <a:pt x="977" y="573"/>
                                    <a:pt x="1036" y="590"/>
                                  </a:cubicBezTo>
                                  <a:cubicBezTo>
                                    <a:pt x="1051" y="588"/>
                                    <a:pt x="1074" y="597"/>
                                    <a:pt x="1080" y="583"/>
                                  </a:cubicBezTo>
                                  <a:cubicBezTo>
                                    <a:pt x="1087" y="567"/>
                                    <a:pt x="1075" y="506"/>
                                    <a:pt x="1067" y="478"/>
                                  </a:cubicBezTo>
                                  <a:cubicBezTo>
                                    <a:pt x="1054" y="432"/>
                                    <a:pt x="1023" y="379"/>
                                    <a:pt x="980" y="354"/>
                                  </a:cubicBezTo>
                                  <a:cubicBezTo>
                                    <a:pt x="961" y="343"/>
                                    <a:pt x="938" y="340"/>
                                    <a:pt x="918" y="329"/>
                                  </a:cubicBezTo>
                                  <a:cubicBezTo>
                                    <a:pt x="841" y="287"/>
                                    <a:pt x="949" y="332"/>
                                    <a:pt x="862" y="298"/>
                                  </a:cubicBezTo>
                                  <a:cubicBezTo>
                                    <a:pt x="834" y="268"/>
                                    <a:pt x="813" y="281"/>
                                    <a:pt x="769" y="285"/>
                                  </a:cubicBezTo>
                                  <a:cubicBezTo>
                                    <a:pt x="745" y="294"/>
                                    <a:pt x="739" y="308"/>
                                    <a:pt x="726" y="329"/>
                                  </a:cubicBezTo>
                                  <a:cubicBezTo>
                                    <a:pt x="742" y="418"/>
                                    <a:pt x="734" y="398"/>
                                    <a:pt x="819" y="416"/>
                                  </a:cubicBezTo>
                                  <a:cubicBezTo>
                                    <a:pt x="833" y="414"/>
                                    <a:pt x="858" y="424"/>
                                    <a:pt x="862" y="410"/>
                                  </a:cubicBezTo>
                                  <a:cubicBezTo>
                                    <a:pt x="872" y="378"/>
                                    <a:pt x="811" y="326"/>
                                    <a:pt x="788" y="310"/>
                                  </a:cubicBezTo>
                                  <a:cubicBezTo>
                                    <a:pt x="721" y="263"/>
                                    <a:pt x="640" y="240"/>
                                    <a:pt x="564" y="211"/>
                                  </a:cubicBezTo>
                                  <a:cubicBezTo>
                                    <a:pt x="552" y="213"/>
                                    <a:pt x="538" y="211"/>
                                    <a:pt x="527" y="217"/>
                                  </a:cubicBezTo>
                                  <a:cubicBezTo>
                                    <a:pt x="502" y="230"/>
                                    <a:pt x="448" y="291"/>
                                    <a:pt x="428" y="316"/>
                                  </a:cubicBezTo>
                                  <a:cubicBezTo>
                                    <a:pt x="421" y="339"/>
                                    <a:pt x="409" y="355"/>
                                    <a:pt x="403" y="379"/>
                                  </a:cubicBezTo>
                                  <a:cubicBezTo>
                                    <a:pt x="406" y="434"/>
                                    <a:pt x="382" y="502"/>
                                    <a:pt x="440" y="521"/>
                                  </a:cubicBezTo>
                                  <a:cubicBezTo>
                                    <a:pt x="507" y="507"/>
                                    <a:pt x="496" y="515"/>
                                    <a:pt x="509" y="459"/>
                                  </a:cubicBezTo>
                                  <a:cubicBezTo>
                                    <a:pt x="503" y="395"/>
                                    <a:pt x="511" y="360"/>
                                    <a:pt x="447" y="348"/>
                                  </a:cubicBezTo>
                                  <a:cubicBezTo>
                                    <a:pt x="397" y="352"/>
                                    <a:pt x="346" y="347"/>
                                    <a:pt x="298" y="360"/>
                                  </a:cubicBezTo>
                                  <a:cubicBezTo>
                                    <a:pt x="281" y="364"/>
                                    <a:pt x="269" y="382"/>
                                    <a:pt x="260" y="397"/>
                                  </a:cubicBezTo>
                                  <a:cubicBezTo>
                                    <a:pt x="250" y="414"/>
                                    <a:pt x="229" y="447"/>
                                    <a:pt x="229" y="447"/>
                                  </a:cubicBezTo>
                                  <a:cubicBezTo>
                                    <a:pt x="235" y="510"/>
                                    <a:pt x="222" y="518"/>
                                    <a:pt x="273" y="534"/>
                                  </a:cubicBezTo>
                                  <a:cubicBezTo>
                                    <a:pt x="285" y="532"/>
                                    <a:pt x="299" y="535"/>
                                    <a:pt x="310" y="528"/>
                                  </a:cubicBezTo>
                                  <a:cubicBezTo>
                                    <a:pt x="364" y="494"/>
                                    <a:pt x="367" y="445"/>
                                    <a:pt x="384" y="391"/>
                                  </a:cubicBezTo>
                                  <a:cubicBezTo>
                                    <a:pt x="378" y="313"/>
                                    <a:pt x="391" y="298"/>
                                    <a:pt x="329" y="267"/>
                                  </a:cubicBezTo>
                                  <a:cubicBezTo>
                                    <a:pt x="229" y="274"/>
                                    <a:pt x="237" y="267"/>
                                    <a:pt x="180" y="329"/>
                                  </a:cubicBezTo>
                                  <a:cubicBezTo>
                                    <a:pt x="162" y="369"/>
                                    <a:pt x="117" y="477"/>
                                    <a:pt x="87" y="509"/>
                                  </a:cubicBezTo>
                                  <a:cubicBezTo>
                                    <a:pt x="61" y="570"/>
                                    <a:pt x="47" y="701"/>
                                    <a:pt x="87" y="757"/>
                                  </a:cubicBezTo>
                                  <a:cubicBezTo>
                                    <a:pt x="89" y="765"/>
                                    <a:pt x="116" y="815"/>
                                    <a:pt x="111" y="819"/>
                                  </a:cubicBezTo>
                                  <a:cubicBezTo>
                                    <a:pt x="103" y="825"/>
                                    <a:pt x="90" y="815"/>
                                    <a:pt x="80" y="813"/>
                                  </a:cubicBezTo>
                                  <a:cubicBezTo>
                                    <a:pt x="52" y="795"/>
                                    <a:pt x="36" y="776"/>
                                    <a:pt x="24" y="745"/>
                                  </a:cubicBezTo>
                                  <a:cubicBezTo>
                                    <a:pt x="26" y="697"/>
                                    <a:pt x="23" y="649"/>
                                    <a:pt x="31" y="602"/>
                                  </a:cubicBezTo>
                                  <a:cubicBezTo>
                                    <a:pt x="46" y="507"/>
                                    <a:pt x="138" y="489"/>
                                    <a:pt x="217" y="478"/>
                                  </a:cubicBezTo>
                                  <a:cubicBezTo>
                                    <a:pt x="340" y="482"/>
                                    <a:pt x="414" y="461"/>
                                    <a:pt x="509" y="521"/>
                                  </a:cubicBezTo>
                                  <a:cubicBezTo>
                                    <a:pt x="548" y="571"/>
                                    <a:pt x="593" y="606"/>
                                    <a:pt x="608" y="670"/>
                                  </a:cubicBezTo>
                                  <a:cubicBezTo>
                                    <a:pt x="593" y="809"/>
                                    <a:pt x="492" y="935"/>
                                    <a:pt x="353" y="968"/>
                                  </a:cubicBezTo>
                                  <a:cubicBezTo>
                                    <a:pt x="341" y="966"/>
                                    <a:pt x="327" y="968"/>
                                    <a:pt x="316" y="962"/>
                                  </a:cubicBezTo>
                                  <a:cubicBezTo>
                                    <a:pt x="303" y="954"/>
                                    <a:pt x="316" y="906"/>
                                    <a:pt x="316" y="906"/>
                                  </a:cubicBezTo>
                                  <a:cubicBezTo>
                                    <a:pt x="319" y="900"/>
                                    <a:pt x="329" y="902"/>
                                    <a:pt x="335" y="900"/>
                                  </a:cubicBezTo>
                                  <a:cubicBezTo>
                                    <a:pt x="370" y="904"/>
                                    <a:pt x="406" y="905"/>
                                    <a:pt x="440" y="912"/>
                                  </a:cubicBezTo>
                                  <a:cubicBezTo>
                                    <a:pt x="458" y="916"/>
                                    <a:pt x="465" y="962"/>
                                    <a:pt x="465" y="962"/>
                                  </a:cubicBezTo>
                                  <a:cubicBezTo>
                                    <a:pt x="508" y="908"/>
                                    <a:pt x="536" y="841"/>
                                    <a:pt x="595" y="801"/>
                                  </a:cubicBezTo>
                                  <a:cubicBezTo>
                                    <a:pt x="627" y="753"/>
                                    <a:pt x="639" y="728"/>
                                    <a:pt x="658" y="676"/>
                                  </a:cubicBezTo>
                                  <a:cubicBezTo>
                                    <a:pt x="645" y="606"/>
                                    <a:pt x="629" y="628"/>
                                    <a:pt x="552" y="639"/>
                                  </a:cubicBezTo>
                                  <a:cubicBezTo>
                                    <a:pt x="514" y="667"/>
                                    <a:pt x="503" y="682"/>
                                    <a:pt x="471" y="714"/>
                                  </a:cubicBezTo>
                                  <a:cubicBezTo>
                                    <a:pt x="463" y="737"/>
                                    <a:pt x="453" y="758"/>
                                    <a:pt x="447" y="782"/>
                                  </a:cubicBezTo>
                                  <a:cubicBezTo>
                                    <a:pt x="451" y="799"/>
                                    <a:pt x="450" y="818"/>
                                    <a:pt x="459" y="832"/>
                                  </a:cubicBezTo>
                                  <a:cubicBezTo>
                                    <a:pt x="464" y="839"/>
                                    <a:pt x="476" y="835"/>
                                    <a:pt x="484" y="838"/>
                                  </a:cubicBezTo>
                                  <a:cubicBezTo>
                                    <a:pt x="531" y="855"/>
                                    <a:pt x="570" y="873"/>
                                    <a:pt x="620" y="881"/>
                                  </a:cubicBezTo>
                                  <a:cubicBezTo>
                                    <a:pt x="655" y="879"/>
                                    <a:pt x="691" y="882"/>
                                    <a:pt x="726" y="875"/>
                                  </a:cubicBezTo>
                                  <a:cubicBezTo>
                                    <a:pt x="735" y="873"/>
                                    <a:pt x="738" y="863"/>
                                    <a:pt x="744" y="856"/>
                                  </a:cubicBezTo>
                                  <a:cubicBezTo>
                                    <a:pt x="790" y="800"/>
                                    <a:pt x="793" y="790"/>
                                    <a:pt x="838" y="720"/>
                                  </a:cubicBezTo>
                                  <a:cubicBezTo>
                                    <a:pt x="840" y="714"/>
                                    <a:pt x="840" y="695"/>
                                    <a:pt x="844" y="701"/>
                                  </a:cubicBezTo>
                                  <a:cubicBezTo>
                                    <a:pt x="851" y="712"/>
                                    <a:pt x="847" y="726"/>
                                    <a:pt x="850" y="739"/>
                                  </a:cubicBezTo>
                                  <a:cubicBezTo>
                                    <a:pt x="856" y="769"/>
                                    <a:pt x="861" y="796"/>
                                    <a:pt x="887" y="813"/>
                                  </a:cubicBezTo>
                                  <a:cubicBezTo>
                                    <a:pt x="883" y="785"/>
                                    <a:pt x="881" y="753"/>
                                    <a:pt x="869" y="726"/>
                                  </a:cubicBezTo>
                                  <a:cubicBezTo>
                                    <a:pt x="854" y="692"/>
                                    <a:pt x="858" y="712"/>
                                    <a:pt x="850" y="683"/>
                                  </a:cubicBezTo>
                                  <a:cubicBezTo>
                                    <a:pt x="849" y="679"/>
                                    <a:pt x="842" y="645"/>
                                    <a:pt x="838" y="639"/>
                                  </a:cubicBezTo>
                                  <a:cubicBezTo>
                                    <a:pt x="835" y="634"/>
                                    <a:pt x="811" y="616"/>
                                    <a:pt x="807" y="614"/>
                                  </a:cubicBezTo>
                                  <a:cubicBezTo>
                                    <a:pt x="795" y="609"/>
                                    <a:pt x="769" y="602"/>
                                    <a:pt x="769" y="602"/>
                                  </a:cubicBezTo>
                                  <a:cubicBezTo>
                                    <a:pt x="719" y="612"/>
                                    <a:pt x="668" y="617"/>
                                    <a:pt x="620" y="633"/>
                                  </a:cubicBezTo>
                                  <a:cubicBezTo>
                                    <a:pt x="523" y="665"/>
                                    <a:pt x="462" y="742"/>
                                    <a:pt x="403" y="819"/>
                                  </a:cubicBezTo>
                                  <a:cubicBezTo>
                                    <a:pt x="377" y="892"/>
                                    <a:pt x="372" y="909"/>
                                    <a:pt x="366" y="987"/>
                                  </a:cubicBezTo>
                                  <a:cubicBezTo>
                                    <a:pt x="310" y="982"/>
                                    <a:pt x="279" y="980"/>
                                    <a:pt x="242" y="937"/>
                                  </a:cubicBezTo>
                                  <a:cubicBezTo>
                                    <a:pt x="232" y="925"/>
                                    <a:pt x="221" y="913"/>
                                    <a:pt x="211" y="900"/>
                                  </a:cubicBezTo>
                                  <a:cubicBezTo>
                                    <a:pt x="202" y="888"/>
                                    <a:pt x="186" y="863"/>
                                    <a:pt x="186" y="863"/>
                                  </a:cubicBezTo>
                                  <a:cubicBezTo>
                                    <a:pt x="184" y="857"/>
                                    <a:pt x="173" y="823"/>
                                    <a:pt x="173" y="819"/>
                                  </a:cubicBezTo>
                                  <a:cubicBezTo>
                                    <a:pt x="173" y="792"/>
                                    <a:pt x="174" y="765"/>
                                    <a:pt x="180" y="739"/>
                                  </a:cubicBezTo>
                                  <a:cubicBezTo>
                                    <a:pt x="195" y="672"/>
                                    <a:pt x="292" y="654"/>
                                    <a:pt x="347" y="645"/>
                                  </a:cubicBezTo>
                                  <a:cubicBezTo>
                                    <a:pt x="420" y="650"/>
                                    <a:pt x="475" y="658"/>
                                    <a:pt x="546" y="664"/>
                                  </a:cubicBezTo>
                                  <a:cubicBezTo>
                                    <a:pt x="580" y="675"/>
                                    <a:pt x="605" y="690"/>
                                    <a:pt x="639" y="701"/>
                                  </a:cubicBezTo>
                                  <a:cubicBezTo>
                                    <a:pt x="645" y="705"/>
                                    <a:pt x="651" y="711"/>
                                    <a:pt x="658" y="714"/>
                                  </a:cubicBezTo>
                                  <a:cubicBezTo>
                                    <a:pt x="670" y="719"/>
                                    <a:pt x="695" y="726"/>
                                    <a:pt x="695" y="726"/>
                                  </a:cubicBezTo>
                                  <a:cubicBezTo>
                                    <a:pt x="712" y="738"/>
                                    <a:pt x="727" y="751"/>
                                    <a:pt x="744" y="763"/>
                                  </a:cubicBezTo>
                                  <a:cubicBezTo>
                                    <a:pt x="742" y="788"/>
                                    <a:pt x="743" y="813"/>
                                    <a:pt x="738" y="838"/>
                                  </a:cubicBezTo>
                                  <a:cubicBezTo>
                                    <a:pt x="735" y="854"/>
                                    <a:pt x="691" y="886"/>
                                    <a:pt x="689" y="888"/>
                                  </a:cubicBezTo>
                                  <a:cubicBezTo>
                                    <a:pt x="652" y="925"/>
                                    <a:pt x="624" y="933"/>
                                    <a:pt x="589" y="968"/>
                                  </a:cubicBezTo>
                                  <a:cubicBezTo>
                                    <a:pt x="556" y="1001"/>
                                    <a:pt x="533" y="1045"/>
                                    <a:pt x="496" y="1074"/>
                                  </a:cubicBezTo>
                                  <a:cubicBezTo>
                                    <a:pt x="458" y="1104"/>
                                    <a:pt x="404" y="1132"/>
                                    <a:pt x="360" y="1154"/>
                                  </a:cubicBezTo>
                                  <a:cubicBezTo>
                                    <a:pt x="306" y="1128"/>
                                    <a:pt x="321" y="1074"/>
                                    <a:pt x="291" y="1030"/>
                                  </a:cubicBezTo>
                                  <a:cubicBezTo>
                                    <a:pt x="286" y="986"/>
                                    <a:pt x="264" y="918"/>
                                    <a:pt x="285" y="875"/>
                                  </a:cubicBezTo>
                                  <a:cubicBezTo>
                                    <a:pt x="301" y="843"/>
                                    <a:pt x="370" y="842"/>
                                    <a:pt x="397" y="838"/>
                                  </a:cubicBezTo>
                                  <a:cubicBezTo>
                                    <a:pt x="404" y="838"/>
                                    <a:pt x="495" y="842"/>
                                    <a:pt x="521" y="850"/>
                                  </a:cubicBezTo>
                                  <a:cubicBezTo>
                                    <a:pt x="576" y="867"/>
                                    <a:pt x="628" y="898"/>
                                    <a:pt x="682" y="919"/>
                                  </a:cubicBezTo>
                                  <a:cubicBezTo>
                                    <a:pt x="710" y="891"/>
                                    <a:pt x="683" y="836"/>
                                    <a:pt x="664" y="807"/>
                                  </a:cubicBezTo>
                                  <a:cubicBezTo>
                                    <a:pt x="651" y="787"/>
                                    <a:pt x="576" y="679"/>
                                    <a:pt x="540" y="664"/>
                                  </a:cubicBezTo>
                                  <a:cubicBezTo>
                                    <a:pt x="487" y="641"/>
                                    <a:pt x="509" y="654"/>
                                    <a:pt x="471" y="627"/>
                                  </a:cubicBezTo>
                                  <a:cubicBezTo>
                                    <a:pt x="457" y="629"/>
                                    <a:pt x="441" y="626"/>
                                    <a:pt x="428" y="633"/>
                                  </a:cubicBezTo>
                                  <a:cubicBezTo>
                                    <a:pt x="356" y="673"/>
                                    <a:pt x="327" y="759"/>
                                    <a:pt x="279" y="819"/>
                                  </a:cubicBezTo>
                                  <a:cubicBezTo>
                                    <a:pt x="273" y="848"/>
                                    <a:pt x="261" y="876"/>
                                    <a:pt x="260" y="906"/>
                                  </a:cubicBezTo>
                                  <a:cubicBezTo>
                                    <a:pt x="258" y="976"/>
                                    <a:pt x="267" y="1130"/>
                                    <a:pt x="360" y="1161"/>
                                  </a:cubicBezTo>
                                  <a:cubicBezTo>
                                    <a:pt x="382" y="1168"/>
                                    <a:pt x="405" y="1165"/>
                                    <a:pt x="428" y="1167"/>
                                  </a:cubicBezTo>
                                  <a:cubicBezTo>
                                    <a:pt x="463" y="1163"/>
                                    <a:pt x="500" y="1165"/>
                                    <a:pt x="533" y="1154"/>
                                  </a:cubicBezTo>
                                  <a:cubicBezTo>
                                    <a:pt x="577" y="1139"/>
                                    <a:pt x="657" y="1068"/>
                                    <a:pt x="695" y="1030"/>
                                  </a:cubicBezTo>
                                  <a:cubicBezTo>
                                    <a:pt x="724" y="944"/>
                                    <a:pt x="731" y="834"/>
                                    <a:pt x="633" y="801"/>
                                  </a:cubicBezTo>
                                  <a:cubicBezTo>
                                    <a:pt x="608" y="806"/>
                                    <a:pt x="575" y="809"/>
                                    <a:pt x="552" y="825"/>
                                  </a:cubicBezTo>
                                  <a:cubicBezTo>
                                    <a:pt x="533" y="838"/>
                                    <a:pt x="494" y="896"/>
                                    <a:pt x="490" y="900"/>
                                  </a:cubicBezTo>
                                  <a:cubicBezTo>
                                    <a:pt x="447" y="943"/>
                                    <a:pt x="420" y="996"/>
                                    <a:pt x="409" y="1055"/>
                                  </a:cubicBezTo>
                                  <a:cubicBezTo>
                                    <a:pt x="425" y="1100"/>
                                    <a:pt x="437" y="1119"/>
                                    <a:pt x="484" y="1130"/>
                                  </a:cubicBezTo>
                                  <a:cubicBezTo>
                                    <a:pt x="558" y="1111"/>
                                    <a:pt x="673" y="1084"/>
                                    <a:pt x="713" y="1005"/>
                                  </a:cubicBezTo>
                                  <a:cubicBezTo>
                                    <a:pt x="726" y="980"/>
                                    <a:pt x="736" y="913"/>
                                    <a:pt x="738" y="906"/>
                                  </a:cubicBezTo>
                                  <a:cubicBezTo>
                                    <a:pt x="733" y="767"/>
                                    <a:pt x="751" y="652"/>
                                    <a:pt x="589" y="621"/>
                                  </a:cubicBezTo>
                                  <a:cubicBezTo>
                                    <a:pt x="530" y="625"/>
                                    <a:pt x="504" y="633"/>
                                    <a:pt x="453" y="645"/>
                                  </a:cubicBezTo>
                                  <a:cubicBezTo>
                                    <a:pt x="405" y="671"/>
                                    <a:pt x="354" y="702"/>
                                    <a:pt x="304" y="726"/>
                                  </a:cubicBezTo>
                                  <a:cubicBezTo>
                                    <a:pt x="274" y="775"/>
                                    <a:pt x="240" y="820"/>
                                    <a:pt x="223" y="875"/>
                                  </a:cubicBezTo>
                                  <a:cubicBezTo>
                                    <a:pt x="239" y="945"/>
                                    <a:pt x="225" y="957"/>
                                    <a:pt x="279" y="974"/>
                                  </a:cubicBezTo>
                                  <a:cubicBezTo>
                                    <a:pt x="349" y="967"/>
                                    <a:pt x="346" y="973"/>
                                    <a:pt x="360" y="912"/>
                                  </a:cubicBezTo>
                                  <a:cubicBezTo>
                                    <a:pt x="358" y="883"/>
                                    <a:pt x="363" y="852"/>
                                    <a:pt x="353" y="825"/>
                                  </a:cubicBezTo>
                                  <a:cubicBezTo>
                                    <a:pt x="346" y="806"/>
                                    <a:pt x="323" y="798"/>
                                    <a:pt x="310" y="782"/>
                                  </a:cubicBezTo>
                                  <a:cubicBezTo>
                                    <a:pt x="265" y="726"/>
                                    <a:pt x="224" y="709"/>
                                    <a:pt x="161" y="670"/>
                                  </a:cubicBezTo>
                                  <a:cubicBezTo>
                                    <a:pt x="133" y="653"/>
                                    <a:pt x="107" y="632"/>
                                    <a:pt x="80" y="614"/>
                                  </a:cubicBezTo>
                                  <a:cubicBezTo>
                                    <a:pt x="74" y="610"/>
                                    <a:pt x="62" y="602"/>
                                    <a:pt x="62" y="602"/>
                                  </a:cubicBezTo>
                                  <a:cubicBezTo>
                                    <a:pt x="56" y="593"/>
                                    <a:pt x="43" y="578"/>
                                    <a:pt x="43" y="565"/>
                                  </a:cubicBezTo>
                                  <a:cubicBezTo>
                                    <a:pt x="43" y="544"/>
                                    <a:pt x="44" y="523"/>
                                    <a:pt x="49" y="503"/>
                                  </a:cubicBezTo>
                                  <a:cubicBezTo>
                                    <a:pt x="51" y="495"/>
                                    <a:pt x="76" y="481"/>
                                    <a:pt x="80" y="478"/>
                                  </a:cubicBezTo>
                                  <a:cubicBezTo>
                                    <a:pt x="116" y="449"/>
                                    <a:pt x="171" y="451"/>
                                    <a:pt x="217" y="447"/>
                                  </a:cubicBezTo>
                                  <a:cubicBezTo>
                                    <a:pt x="287" y="449"/>
                                    <a:pt x="377" y="501"/>
                                    <a:pt x="428" y="453"/>
                                  </a:cubicBezTo>
                                  <a:cubicBezTo>
                                    <a:pt x="481" y="403"/>
                                    <a:pt x="429" y="308"/>
                                    <a:pt x="440" y="236"/>
                                  </a:cubicBezTo>
                                  <a:cubicBezTo>
                                    <a:pt x="450" y="172"/>
                                    <a:pt x="486" y="95"/>
                                    <a:pt x="509" y="31"/>
                                  </a:cubicBezTo>
                                  <a:cubicBezTo>
                                    <a:pt x="515" y="14"/>
                                    <a:pt x="552" y="0"/>
                                    <a:pt x="552" y="0"/>
                                  </a:cubicBezTo>
                                  <a:cubicBezTo>
                                    <a:pt x="579" y="5"/>
                                    <a:pt x="601" y="5"/>
                                    <a:pt x="620" y="25"/>
                                  </a:cubicBezTo>
                                  <a:cubicBezTo>
                                    <a:pt x="628" y="45"/>
                                    <a:pt x="641" y="55"/>
                                    <a:pt x="651" y="74"/>
                                  </a:cubicBezTo>
                                  <a:cubicBezTo>
                                    <a:pt x="677" y="126"/>
                                    <a:pt x="651" y="155"/>
                                    <a:pt x="707" y="192"/>
                                  </a:cubicBezTo>
                                  <a:cubicBezTo>
                                    <a:pt x="729" y="234"/>
                                    <a:pt x="750" y="240"/>
                                    <a:pt x="794" y="254"/>
                                  </a:cubicBezTo>
                                  <a:cubicBezTo>
                                    <a:pt x="800" y="242"/>
                                    <a:pt x="808" y="230"/>
                                    <a:pt x="813" y="217"/>
                                  </a:cubicBezTo>
                                  <a:cubicBezTo>
                                    <a:pt x="835" y="157"/>
                                    <a:pt x="798" y="145"/>
                                    <a:pt x="757" y="118"/>
                                  </a:cubicBezTo>
                                  <a:cubicBezTo>
                                    <a:pt x="683" y="128"/>
                                    <a:pt x="623" y="171"/>
                                    <a:pt x="571" y="223"/>
                                  </a:cubicBezTo>
                                  <a:cubicBezTo>
                                    <a:pt x="567" y="238"/>
                                    <a:pt x="559" y="252"/>
                                    <a:pt x="558" y="267"/>
                                  </a:cubicBezTo>
                                  <a:cubicBezTo>
                                    <a:pt x="553" y="327"/>
                                    <a:pt x="626" y="320"/>
                                    <a:pt x="670" y="329"/>
                                  </a:cubicBezTo>
                                  <a:cubicBezTo>
                                    <a:pt x="695" y="327"/>
                                    <a:pt x="721" y="333"/>
                                    <a:pt x="744" y="323"/>
                                  </a:cubicBezTo>
                                  <a:cubicBezTo>
                                    <a:pt x="754" y="319"/>
                                    <a:pt x="757" y="303"/>
                                    <a:pt x="757" y="292"/>
                                  </a:cubicBezTo>
                                  <a:cubicBezTo>
                                    <a:pt x="757" y="220"/>
                                    <a:pt x="760" y="191"/>
                                    <a:pt x="726" y="143"/>
                                  </a:cubicBezTo>
                                  <a:cubicBezTo>
                                    <a:pt x="696" y="100"/>
                                    <a:pt x="640" y="98"/>
                                    <a:pt x="595" y="93"/>
                                  </a:cubicBezTo>
                                  <a:cubicBezTo>
                                    <a:pt x="556" y="100"/>
                                    <a:pt x="553" y="111"/>
                                    <a:pt x="521" y="136"/>
                                  </a:cubicBezTo>
                                  <a:cubicBezTo>
                                    <a:pt x="501" y="168"/>
                                    <a:pt x="515" y="151"/>
                                    <a:pt x="471" y="180"/>
                                  </a:cubicBezTo>
                                  <a:cubicBezTo>
                                    <a:pt x="465" y="184"/>
                                    <a:pt x="453" y="192"/>
                                    <a:pt x="453" y="192"/>
                                  </a:cubicBezTo>
                                  <a:cubicBezTo>
                                    <a:pt x="414" y="266"/>
                                    <a:pt x="365" y="319"/>
                                    <a:pt x="310" y="379"/>
                                  </a:cubicBezTo>
                                  <a:cubicBezTo>
                                    <a:pt x="304" y="397"/>
                                    <a:pt x="296" y="444"/>
                                    <a:pt x="322" y="391"/>
                                  </a:cubicBezTo>
                                  <a:cubicBezTo>
                                    <a:pt x="315" y="298"/>
                                    <a:pt x="317" y="338"/>
                                    <a:pt x="298" y="279"/>
                                  </a:cubicBezTo>
                                  <a:cubicBezTo>
                                    <a:pt x="348" y="215"/>
                                    <a:pt x="411" y="201"/>
                                    <a:pt x="490" y="192"/>
                                  </a:cubicBezTo>
                                  <a:cubicBezTo>
                                    <a:pt x="515" y="194"/>
                                    <a:pt x="540" y="193"/>
                                    <a:pt x="564" y="199"/>
                                  </a:cubicBezTo>
                                  <a:cubicBezTo>
                                    <a:pt x="584" y="204"/>
                                    <a:pt x="595" y="254"/>
                                    <a:pt x="595" y="254"/>
                                  </a:cubicBezTo>
                                  <a:cubicBezTo>
                                    <a:pt x="579" y="336"/>
                                    <a:pt x="527" y="298"/>
                                    <a:pt x="453" y="316"/>
                                  </a:cubicBezTo>
                                  <a:cubicBezTo>
                                    <a:pt x="428" y="314"/>
                                    <a:pt x="402" y="317"/>
                                    <a:pt x="378" y="310"/>
                                  </a:cubicBezTo>
                                  <a:cubicBezTo>
                                    <a:pt x="365" y="306"/>
                                    <a:pt x="355" y="296"/>
                                    <a:pt x="347" y="285"/>
                                  </a:cubicBezTo>
                                  <a:cubicBezTo>
                                    <a:pt x="340" y="274"/>
                                    <a:pt x="335" y="248"/>
                                    <a:pt x="335" y="248"/>
                                  </a:cubicBezTo>
                                  <a:cubicBezTo>
                                    <a:pt x="337" y="236"/>
                                    <a:pt x="337" y="223"/>
                                    <a:pt x="341" y="211"/>
                                  </a:cubicBezTo>
                                  <a:cubicBezTo>
                                    <a:pt x="354" y="172"/>
                                    <a:pt x="401" y="170"/>
                                    <a:pt x="434" y="161"/>
                                  </a:cubicBezTo>
                                  <a:cubicBezTo>
                                    <a:pt x="538" y="167"/>
                                    <a:pt x="543" y="176"/>
                                    <a:pt x="627" y="192"/>
                                  </a:cubicBezTo>
                                  <a:cubicBezTo>
                                    <a:pt x="668" y="225"/>
                                    <a:pt x="699" y="240"/>
                                    <a:pt x="664" y="310"/>
                                  </a:cubicBezTo>
                                  <a:cubicBezTo>
                                    <a:pt x="651" y="336"/>
                                    <a:pt x="571" y="336"/>
                                    <a:pt x="546" y="341"/>
                                  </a:cubicBezTo>
                                  <a:cubicBezTo>
                                    <a:pt x="517" y="339"/>
                                    <a:pt x="485" y="347"/>
                                    <a:pt x="459" y="335"/>
                                  </a:cubicBezTo>
                                  <a:cubicBezTo>
                                    <a:pt x="449" y="331"/>
                                    <a:pt x="472" y="318"/>
                                    <a:pt x="478" y="310"/>
                                  </a:cubicBezTo>
                                  <a:cubicBezTo>
                                    <a:pt x="487" y="298"/>
                                    <a:pt x="495" y="281"/>
                                    <a:pt x="509" y="273"/>
                                  </a:cubicBezTo>
                                  <a:cubicBezTo>
                                    <a:pt x="520" y="267"/>
                                    <a:pt x="546" y="261"/>
                                    <a:pt x="546" y="261"/>
                                  </a:cubicBezTo>
                                  <a:cubicBezTo>
                                    <a:pt x="575" y="263"/>
                                    <a:pt x="605" y="260"/>
                                    <a:pt x="633" y="267"/>
                                  </a:cubicBezTo>
                                  <a:cubicBezTo>
                                    <a:pt x="647" y="271"/>
                                    <a:pt x="655" y="290"/>
                                    <a:pt x="670" y="292"/>
                                  </a:cubicBezTo>
                                  <a:cubicBezTo>
                                    <a:pt x="695" y="296"/>
                                    <a:pt x="720" y="299"/>
                                    <a:pt x="744" y="304"/>
                                  </a:cubicBezTo>
                                  <a:cubicBezTo>
                                    <a:pt x="757" y="307"/>
                                    <a:pt x="782" y="316"/>
                                    <a:pt x="782" y="316"/>
                                  </a:cubicBezTo>
                                  <a:cubicBezTo>
                                    <a:pt x="794" y="329"/>
                                    <a:pt x="807" y="341"/>
                                    <a:pt x="819" y="354"/>
                                  </a:cubicBezTo>
                                  <a:cubicBezTo>
                                    <a:pt x="861" y="309"/>
                                    <a:pt x="828" y="220"/>
                                    <a:pt x="831" y="174"/>
                                  </a:cubicBezTo>
                                  <a:cubicBezTo>
                                    <a:pt x="832" y="163"/>
                                    <a:pt x="838" y="196"/>
                                    <a:pt x="844" y="205"/>
                                  </a:cubicBezTo>
                                  <a:cubicBezTo>
                                    <a:pt x="857" y="226"/>
                                    <a:pt x="878" y="229"/>
                                    <a:pt x="900" y="236"/>
                                  </a:cubicBezTo>
                                  <a:cubicBezTo>
                                    <a:pt x="919" y="255"/>
                                    <a:pt x="928" y="270"/>
                                    <a:pt x="949" y="248"/>
                                  </a:cubicBezTo>
                                  <a:cubicBezTo>
                                    <a:pt x="936" y="195"/>
                                    <a:pt x="912" y="212"/>
                                    <a:pt x="856" y="217"/>
                                  </a:cubicBezTo>
                                  <a:cubicBezTo>
                                    <a:pt x="771" y="260"/>
                                    <a:pt x="694" y="322"/>
                                    <a:pt x="602" y="348"/>
                                  </a:cubicBezTo>
                                  <a:cubicBezTo>
                                    <a:pt x="577" y="346"/>
                                    <a:pt x="551" y="348"/>
                                    <a:pt x="527" y="341"/>
                                  </a:cubicBezTo>
                                  <a:cubicBezTo>
                                    <a:pt x="495" y="332"/>
                                    <a:pt x="475" y="263"/>
                                    <a:pt x="459" y="236"/>
                                  </a:cubicBezTo>
                                  <a:cubicBezTo>
                                    <a:pt x="450" y="220"/>
                                    <a:pt x="409" y="211"/>
                                    <a:pt x="409" y="211"/>
                                  </a:cubicBezTo>
                                  <a:cubicBezTo>
                                    <a:pt x="349" y="219"/>
                                    <a:pt x="321" y="247"/>
                                    <a:pt x="279" y="292"/>
                                  </a:cubicBezTo>
                                  <a:cubicBezTo>
                                    <a:pt x="259" y="352"/>
                                    <a:pt x="293" y="258"/>
                                    <a:pt x="254" y="329"/>
                                  </a:cubicBezTo>
                                  <a:cubicBezTo>
                                    <a:pt x="228" y="376"/>
                                    <a:pt x="258" y="360"/>
                                    <a:pt x="211" y="391"/>
                                  </a:cubicBezTo>
                                  <a:cubicBezTo>
                                    <a:pt x="161" y="379"/>
                                    <a:pt x="164" y="333"/>
                                    <a:pt x="142" y="292"/>
                                  </a:cubicBezTo>
                                  <a:cubicBezTo>
                                    <a:pt x="129" y="212"/>
                                    <a:pt x="158" y="185"/>
                                    <a:pt x="229" y="168"/>
                                  </a:cubicBezTo>
                                  <a:cubicBezTo>
                                    <a:pt x="306" y="128"/>
                                    <a:pt x="352" y="151"/>
                                    <a:pt x="459" y="155"/>
                                  </a:cubicBezTo>
                                  <a:cubicBezTo>
                                    <a:pt x="502" y="202"/>
                                    <a:pt x="495" y="292"/>
                                    <a:pt x="440" y="329"/>
                                  </a:cubicBezTo>
                                  <a:cubicBezTo>
                                    <a:pt x="427" y="338"/>
                                    <a:pt x="373" y="341"/>
                                    <a:pt x="372" y="341"/>
                                  </a:cubicBezTo>
                                  <a:cubicBezTo>
                                    <a:pt x="335" y="354"/>
                                    <a:pt x="296" y="357"/>
                                    <a:pt x="273" y="323"/>
                                  </a:cubicBezTo>
                                  <a:cubicBezTo>
                                    <a:pt x="271" y="315"/>
                                    <a:pt x="267" y="307"/>
                                    <a:pt x="267" y="298"/>
                                  </a:cubicBezTo>
                                  <a:cubicBezTo>
                                    <a:pt x="269" y="262"/>
                                    <a:pt x="274" y="227"/>
                                    <a:pt x="279" y="192"/>
                                  </a:cubicBezTo>
                                  <a:cubicBezTo>
                                    <a:pt x="292" y="103"/>
                                    <a:pt x="421" y="104"/>
                                    <a:pt x="484" y="99"/>
                                  </a:cubicBezTo>
                                  <a:cubicBezTo>
                                    <a:pt x="524" y="104"/>
                                    <a:pt x="539" y="104"/>
                                    <a:pt x="571" y="124"/>
                                  </a:cubicBezTo>
                                  <a:cubicBezTo>
                                    <a:pt x="581" y="156"/>
                                    <a:pt x="566" y="169"/>
                                    <a:pt x="546" y="192"/>
                                  </a:cubicBezTo>
                                  <a:cubicBezTo>
                                    <a:pt x="531" y="210"/>
                                    <a:pt x="527" y="221"/>
                                    <a:pt x="509" y="236"/>
                                  </a:cubicBezTo>
                                  <a:cubicBezTo>
                                    <a:pt x="488" y="253"/>
                                    <a:pt x="458" y="256"/>
                                    <a:pt x="434" y="267"/>
                                  </a:cubicBezTo>
                                  <a:cubicBezTo>
                                    <a:pt x="354" y="305"/>
                                    <a:pt x="397" y="290"/>
                                    <a:pt x="353" y="304"/>
                                  </a:cubicBezTo>
                                  <a:cubicBezTo>
                                    <a:pt x="341" y="302"/>
                                    <a:pt x="324" y="308"/>
                                    <a:pt x="316" y="298"/>
                                  </a:cubicBezTo>
                                  <a:cubicBezTo>
                                    <a:pt x="305" y="285"/>
                                    <a:pt x="335" y="248"/>
                                    <a:pt x="341" y="242"/>
                                  </a:cubicBezTo>
                                  <a:cubicBezTo>
                                    <a:pt x="393" y="195"/>
                                    <a:pt x="464" y="185"/>
                                    <a:pt x="527" y="161"/>
                                  </a:cubicBezTo>
                                  <a:cubicBezTo>
                                    <a:pt x="629" y="176"/>
                                    <a:pt x="702" y="215"/>
                                    <a:pt x="800" y="248"/>
                                  </a:cubicBezTo>
                                  <a:cubicBezTo>
                                    <a:pt x="813" y="256"/>
                                    <a:pt x="830" y="260"/>
                                    <a:pt x="838" y="273"/>
                                  </a:cubicBezTo>
                                  <a:cubicBezTo>
                                    <a:pt x="846" y="285"/>
                                    <a:pt x="862" y="310"/>
                                    <a:pt x="862" y="310"/>
                                  </a:cubicBezTo>
                                  <a:cubicBezTo>
                                    <a:pt x="860" y="325"/>
                                    <a:pt x="862" y="341"/>
                                    <a:pt x="856" y="354"/>
                                  </a:cubicBezTo>
                                  <a:cubicBezTo>
                                    <a:pt x="837" y="393"/>
                                    <a:pt x="823" y="322"/>
                                    <a:pt x="819" y="310"/>
                                  </a:cubicBezTo>
                                  <a:cubicBezTo>
                                    <a:pt x="821" y="291"/>
                                    <a:pt x="818" y="271"/>
                                    <a:pt x="825" y="254"/>
                                  </a:cubicBezTo>
                                  <a:cubicBezTo>
                                    <a:pt x="827" y="248"/>
                                    <a:pt x="838" y="251"/>
                                    <a:pt x="844" y="248"/>
                                  </a:cubicBezTo>
                                  <a:cubicBezTo>
                                    <a:pt x="877" y="232"/>
                                    <a:pt x="888" y="224"/>
                                    <a:pt x="924" y="217"/>
                                  </a:cubicBezTo>
                                  <a:cubicBezTo>
                                    <a:pt x="1020" y="225"/>
                                    <a:pt x="976" y="222"/>
                                    <a:pt x="1036" y="242"/>
                                  </a:cubicBezTo>
                                  <a:cubicBezTo>
                                    <a:pt x="1082" y="284"/>
                                    <a:pt x="1061" y="365"/>
                                    <a:pt x="1011" y="397"/>
                                  </a:cubicBezTo>
                                  <a:cubicBezTo>
                                    <a:pt x="972" y="395"/>
                                    <a:pt x="931" y="399"/>
                                    <a:pt x="893" y="391"/>
                                  </a:cubicBezTo>
                                  <a:cubicBezTo>
                                    <a:pt x="853" y="382"/>
                                    <a:pt x="854" y="301"/>
                                    <a:pt x="850" y="273"/>
                                  </a:cubicBezTo>
                                  <a:cubicBezTo>
                                    <a:pt x="868" y="216"/>
                                    <a:pt x="958" y="257"/>
                                    <a:pt x="999" y="261"/>
                                  </a:cubicBezTo>
                                  <a:cubicBezTo>
                                    <a:pt x="1025" y="279"/>
                                    <a:pt x="1039" y="301"/>
                                    <a:pt x="1061" y="323"/>
                                  </a:cubicBezTo>
                                  <a:cubicBezTo>
                                    <a:pt x="1073" y="349"/>
                                    <a:pt x="1085" y="357"/>
                                    <a:pt x="1092" y="385"/>
                                  </a:cubicBezTo>
                                  <a:cubicBezTo>
                                    <a:pt x="1086" y="467"/>
                                    <a:pt x="1107" y="490"/>
                                    <a:pt x="1036" y="478"/>
                                  </a:cubicBezTo>
                                  <a:cubicBezTo>
                                    <a:pt x="997" y="450"/>
                                    <a:pt x="982" y="416"/>
                                    <a:pt x="955" y="379"/>
                                  </a:cubicBezTo>
                                  <a:cubicBezTo>
                                    <a:pt x="951" y="360"/>
                                    <a:pt x="947" y="342"/>
                                    <a:pt x="943" y="323"/>
                                  </a:cubicBezTo>
                                  <a:cubicBezTo>
                                    <a:pt x="941" y="317"/>
                                    <a:pt x="930" y="305"/>
                                    <a:pt x="937" y="304"/>
                                  </a:cubicBezTo>
                                  <a:cubicBezTo>
                                    <a:pt x="964" y="299"/>
                                    <a:pt x="991" y="308"/>
                                    <a:pt x="1018" y="310"/>
                                  </a:cubicBezTo>
                                  <a:cubicBezTo>
                                    <a:pt x="1039" y="337"/>
                                    <a:pt x="1045" y="349"/>
                                    <a:pt x="1055" y="379"/>
                                  </a:cubicBezTo>
                                  <a:cubicBezTo>
                                    <a:pt x="1044" y="459"/>
                                    <a:pt x="1023" y="434"/>
                                    <a:pt x="937" y="428"/>
                                  </a:cubicBezTo>
                                  <a:cubicBezTo>
                                    <a:pt x="932" y="412"/>
                                    <a:pt x="921" y="399"/>
                                    <a:pt x="955" y="403"/>
                                  </a:cubicBezTo>
                                  <a:cubicBezTo>
                                    <a:pt x="982" y="406"/>
                                    <a:pt x="1024" y="441"/>
                                    <a:pt x="1042" y="459"/>
                                  </a:cubicBezTo>
                                  <a:cubicBezTo>
                                    <a:pt x="1054" y="492"/>
                                    <a:pt x="1065" y="526"/>
                                    <a:pt x="1036" y="552"/>
                                  </a:cubicBezTo>
                                  <a:cubicBezTo>
                                    <a:pt x="1059" y="596"/>
                                    <a:pt x="1088" y="629"/>
                                    <a:pt x="1104" y="676"/>
                                  </a:cubicBezTo>
                                  <a:cubicBezTo>
                                    <a:pt x="1093" y="736"/>
                                    <a:pt x="1081" y="744"/>
                                    <a:pt x="1024" y="763"/>
                                  </a:cubicBezTo>
                                  <a:cubicBezTo>
                                    <a:pt x="1022" y="753"/>
                                    <a:pt x="1015" y="742"/>
                                    <a:pt x="1018" y="732"/>
                                  </a:cubicBezTo>
                                  <a:cubicBezTo>
                                    <a:pt x="1020" y="724"/>
                                    <a:pt x="1031" y="721"/>
                                    <a:pt x="1036" y="714"/>
                                  </a:cubicBezTo>
                                  <a:cubicBezTo>
                                    <a:pt x="1095" y="632"/>
                                    <a:pt x="1054" y="662"/>
                                    <a:pt x="1098" y="633"/>
                                  </a:cubicBezTo>
                                  <a:cubicBezTo>
                                    <a:pt x="1110" y="635"/>
                                    <a:pt x="1127" y="630"/>
                                    <a:pt x="1135" y="639"/>
                                  </a:cubicBezTo>
                                  <a:cubicBezTo>
                                    <a:pt x="1159" y="666"/>
                                    <a:pt x="1144" y="787"/>
                                    <a:pt x="1142" y="794"/>
                                  </a:cubicBezTo>
                                  <a:cubicBezTo>
                                    <a:pt x="1139" y="806"/>
                                    <a:pt x="1122" y="809"/>
                                    <a:pt x="1111" y="813"/>
                                  </a:cubicBezTo>
                                  <a:cubicBezTo>
                                    <a:pt x="1071" y="827"/>
                                    <a:pt x="1017" y="837"/>
                                    <a:pt x="974" y="844"/>
                                  </a:cubicBezTo>
                                  <a:cubicBezTo>
                                    <a:pt x="935" y="833"/>
                                    <a:pt x="921" y="818"/>
                                    <a:pt x="887" y="807"/>
                                  </a:cubicBezTo>
                                  <a:cubicBezTo>
                                    <a:pt x="883" y="795"/>
                                    <a:pt x="878" y="783"/>
                                    <a:pt x="875" y="770"/>
                                  </a:cubicBezTo>
                                  <a:cubicBezTo>
                                    <a:pt x="873" y="762"/>
                                    <a:pt x="874" y="752"/>
                                    <a:pt x="869" y="745"/>
                                  </a:cubicBezTo>
                                  <a:cubicBezTo>
                                    <a:pt x="861" y="735"/>
                                    <a:pt x="844" y="736"/>
                                    <a:pt x="831" y="732"/>
                                  </a:cubicBezTo>
                                  <a:cubicBezTo>
                                    <a:pt x="812" y="726"/>
                                    <a:pt x="775" y="714"/>
                                    <a:pt x="775" y="714"/>
                                  </a:cubicBezTo>
                                  <a:cubicBezTo>
                                    <a:pt x="736" y="716"/>
                                    <a:pt x="697" y="715"/>
                                    <a:pt x="658" y="720"/>
                                  </a:cubicBezTo>
                                  <a:cubicBezTo>
                                    <a:pt x="643" y="722"/>
                                    <a:pt x="608" y="780"/>
                                    <a:pt x="589" y="794"/>
                                  </a:cubicBezTo>
                                  <a:cubicBezTo>
                                    <a:pt x="544" y="826"/>
                                    <a:pt x="496" y="893"/>
                                    <a:pt x="471" y="943"/>
                                  </a:cubicBezTo>
                                  <a:cubicBezTo>
                                    <a:pt x="448" y="989"/>
                                    <a:pt x="471" y="961"/>
                                    <a:pt x="447" y="987"/>
                                  </a:cubicBezTo>
                                  <a:cubicBezTo>
                                    <a:pt x="378" y="967"/>
                                    <a:pt x="311" y="938"/>
                                    <a:pt x="242" y="919"/>
                                  </a:cubicBezTo>
                                  <a:cubicBezTo>
                                    <a:pt x="204" y="908"/>
                                    <a:pt x="151" y="906"/>
                                    <a:pt x="111" y="900"/>
                                  </a:cubicBezTo>
                                  <a:cubicBezTo>
                                    <a:pt x="87" y="888"/>
                                    <a:pt x="74" y="891"/>
                                    <a:pt x="93" y="856"/>
                                  </a:cubicBezTo>
                                  <a:cubicBezTo>
                                    <a:pt x="99" y="845"/>
                                    <a:pt x="145" y="829"/>
                                    <a:pt x="155" y="825"/>
                                  </a:cubicBezTo>
                                  <a:cubicBezTo>
                                    <a:pt x="167" y="820"/>
                                    <a:pt x="192" y="813"/>
                                    <a:pt x="192" y="813"/>
                                  </a:cubicBezTo>
                                  <a:cubicBezTo>
                                    <a:pt x="229" y="820"/>
                                    <a:pt x="255" y="841"/>
                                    <a:pt x="291" y="850"/>
                                  </a:cubicBezTo>
                                  <a:cubicBezTo>
                                    <a:pt x="328" y="887"/>
                                    <a:pt x="346" y="909"/>
                                    <a:pt x="316" y="968"/>
                                  </a:cubicBezTo>
                                  <a:cubicBezTo>
                                    <a:pt x="303" y="994"/>
                                    <a:pt x="236" y="997"/>
                                    <a:pt x="217" y="999"/>
                                  </a:cubicBezTo>
                                  <a:cubicBezTo>
                                    <a:pt x="207" y="997"/>
                                    <a:pt x="195" y="998"/>
                                    <a:pt x="186" y="993"/>
                                  </a:cubicBezTo>
                                  <a:cubicBezTo>
                                    <a:pt x="167" y="982"/>
                                    <a:pt x="169" y="943"/>
                                    <a:pt x="167" y="931"/>
                                  </a:cubicBezTo>
                                  <a:cubicBezTo>
                                    <a:pt x="161" y="898"/>
                                    <a:pt x="157" y="865"/>
                                    <a:pt x="149" y="832"/>
                                  </a:cubicBezTo>
                                  <a:cubicBezTo>
                                    <a:pt x="161" y="782"/>
                                    <a:pt x="199" y="780"/>
                                    <a:pt x="242" y="770"/>
                                  </a:cubicBezTo>
                                  <a:cubicBezTo>
                                    <a:pt x="344" y="780"/>
                                    <a:pt x="363" y="760"/>
                                    <a:pt x="409" y="832"/>
                                  </a:cubicBezTo>
                                  <a:cubicBezTo>
                                    <a:pt x="401" y="874"/>
                                    <a:pt x="387" y="887"/>
                                    <a:pt x="353" y="912"/>
                                  </a:cubicBezTo>
                                  <a:cubicBezTo>
                                    <a:pt x="296" y="901"/>
                                    <a:pt x="271" y="868"/>
                                    <a:pt x="254" y="813"/>
                                  </a:cubicBezTo>
                                  <a:cubicBezTo>
                                    <a:pt x="268" y="682"/>
                                    <a:pt x="278" y="398"/>
                                    <a:pt x="459" y="354"/>
                                  </a:cubicBezTo>
                                  <a:cubicBezTo>
                                    <a:pt x="556" y="374"/>
                                    <a:pt x="562" y="361"/>
                                    <a:pt x="614" y="410"/>
                                  </a:cubicBezTo>
                                  <a:cubicBezTo>
                                    <a:pt x="639" y="433"/>
                                    <a:pt x="671" y="450"/>
                                    <a:pt x="689" y="478"/>
                                  </a:cubicBezTo>
                                  <a:cubicBezTo>
                                    <a:pt x="697" y="490"/>
                                    <a:pt x="713" y="515"/>
                                    <a:pt x="713" y="515"/>
                                  </a:cubicBezTo>
                                  <a:cubicBezTo>
                                    <a:pt x="732" y="578"/>
                                    <a:pt x="754" y="605"/>
                                    <a:pt x="726" y="670"/>
                                  </a:cubicBezTo>
                                  <a:cubicBezTo>
                                    <a:pt x="721" y="682"/>
                                    <a:pt x="707" y="689"/>
                                    <a:pt x="695" y="695"/>
                                  </a:cubicBezTo>
                                  <a:cubicBezTo>
                                    <a:pt x="646" y="720"/>
                                    <a:pt x="596" y="742"/>
                                    <a:pt x="546" y="763"/>
                                  </a:cubicBezTo>
                                  <a:cubicBezTo>
                                    <a:pt x="461" y="798"/>
                                    <a:pt x="382" y="824"/>
                                    <a:pt x="291" y="838"/>
                                  </a:cubicBezTo>
                                  <a:cubicBezTo>
                                    <a:pt x="172" y="828"/>
                                    <a:pt x="129" y="865"/>
                                    <a:pt x="111" y="770"/>
                                  </a:cubicBezTo>
                                  <a:cubicBezTo>
                                    <a:pt x="113" y="747"/>
                                    <a:pt x="106" y="721"/>
                                    <a:pt x="118" y="701"/>
                                  </a:cubicBezTo>
                                  <a:cubicBezTo>
                                    <a:pt x="137" y="669"/>
                                    <a:pt x="202" y="651"/>
                                    <a:pt x="235" y="645"/>
                                  </a:cubicBezTo>
                                  <a:cubicBezTo>
                                    <a:pt x="343" y="651"/>
                                    <a:pt x="326" y="636"/>
                                    <a:pt x="391" y="670"/>
                                  </a:cubicBezTo>
                                  <a:cubicBezTo>
                                    <a:pt x="414" y="682"/>
                                    <a:pt x="436" y="695"/>
                                    <a:pt x="459" y="708"/>
                                  </a:cubicBezTo>
                                  <a:cubicBezTo>
                                    <a:pt x="469" y="714"/>
                                    <a:pt x="490" y="726"/>
                                    <a:pt x="490" y="726"/>
                                  </a:cubicBezTo>
                                  <a:cubicBezTo>
                                    <a:pt x="511" y="753"/>
                                    <a:pt x="525" y="762"/>
                                    <a:pt x="533" y="794"/>
                                  </a:cubicBezTo>
                                  <a:cubicBezTo>
                                    <a:pt x="531" y="809"/>
                                    <a:pt x="527" y="823"/>
                                    <a:pt x="527" y="838"/>
                                  </a:cubicBezTo>
                                  <a:cubicBezTo>
                                    <a:pt x="527" y="850"/>
                                    <a:pt x="530" y="813"/>
                                    <a:pt x="533" y="801"/>
                                  </a:cubicBezTo>
                                  <a:cubicBezTo>
                                    <a:pt x="535" y="794"/>
                                    <a:pt x="536" y="788"/>
                                    <a:pt x="540" y="782"/>
                                  </a:cubicBezTo>
                                  <a:cubicBezTo>
                                    <a:pt x="553" y="763"/>
                                    <a:pt x="571" y="752"/>
                                    <a:pt x="583" y="732"/>
                                  </a:cubicBezTo>
                                  <a:cubicBezTo>
                                    <a:pt x="579" y="701"/>
                                    <a:pt x="581" y="673"/>
                                    <a:pt x="558" y="652"/>
                                  </a:cubicBezTo>
                                  <a:cubicBezTo>
                                    <a:pt x="536" y="685"/>
                                    <a:pt x="522" y="718"/>
                                    <a:pt x="502" y="751"/>
                                  </a:cubicBezTo>
                                  <a:cubicBezTo>
                                    <a:pt x="500" y="764"/>
                                    <a:pt x="479" y="815"/>
                                    <a:pt x="502" y="825"/>
                                  </a:cubicBezTo>
                                  <a:cubicBezTo>
                                    <a:pt x="519" y="833"/>
                                    <a:pt x="558" y="838"/>
                                    <a:pt x="558" y="838"/>
                                  </a:cubicBezTo>
                                  <a:cubicBezTo>
                                    <a:pt x="684" y="774"/>
                                    <a:pt x="706" y="747"/>
                                    <a:pt x="769" y="621"/>
                                  </a:cubicBezTo>
                                  <a:cubicBezTo>
                                    <a:pt x="778" y="583"/>
                                    <a:pt x="789" y="555"/>
                                    <a:pt x="794" y="515"/>
                                  </a:cubicBezTo>
                                  <a:cubicBezTo>
                                    <a:pt x="790" y="445"/>
                                    <a:pt x="815" y="395"/>
                                    <a:pt x="751" y="379"/>
                                  </a:cubicBezTo>
                                  <a:cubicBezTo>
                                    <a:pt x="738" y="381"/>
                                    <a:pt x="724" y="379"/>
                                    <a:pt x="713" y="385"/>
                                  </a:cubicBezTo>
                                  <a:cubicBezTo>
                                    <a:pt x="686" y="400"/>
                                    <a:pt x="672" y="458"/>
                                    <a:pt x="664" y="484"/>
                                  </a:cubicBezTo>
                                  <a:cubicBezTo>
                                    <a:pt x="657" y="567"/>
                                    <a:pt x="658" y="529"/>
                                    <a:pt x="658" y="596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78" name="Freeform 6748"/>
                          <wps:cNvSpPr>
                            <a:spLocks/>
                          </wps:cNvSpPr>
                          <wps:spPr bwMode="auto">
                            <a:xfrm>
                              <a:off x="9458" y="14980"/>
                              <a:ext cx="1078" cy="1007"/>
                            </a:xfrm>
                            <a:custGeom>
                              <a:avLst/>
                              <a:gdLst>
                                <a:gd name="T0" fmla="*/ 6 w 1159"/>
                                <a:gd name="T1" fmla="*/ 341 h 1168"/>
                                <a:gd name="T2" fmla="*/ 415 w 1159"/>
                                <a:gd name="T3" fmla="*/ 391 h 1168"/>
                                <a:gd name="T4" fmla="*/ 844 w 1159"/>
                                <a:gd name="T5" fmla="*/ 515 h 1168"/>
                                <a:gd name="T6" fmla="*/ 862 w 1159"/>
                                <a:gd name="T7" fmla="*/ 571 h 1168"/>
                                <a:gd name="T8" fmla="*/ 651 w 1159"/>
                                <a:gd name="T9" fmla="*/ 726 h 1168"/>
                                <a:gd name="T10" fmla="*/ 502 w 1159"/>
                                <a:gd name="T11" fmla="*/ 614 h 1168"/>
                                <a:gd name="T12" fmla="*/ 862 w 1159"/>
                                <a:gd name="T13" fmla="*/ 695 h 1168"/>
                                <a:gd name="T14" fmla="*/ 229 w 1159"/>
                                <a:gd name="T15" fmla="*/ 763 h 1168"/>
                                <a:gd name="T16" fmla="*/ 267 w 1159"/>
                                <a:gd name="T17" fmla="*/ 956 h 1168"/>
                                <a:gd name="T18" fmla="*/ 509 w 1159"/>
                                <a:gd name="T19" fmla="*/ 950 h 1168"/>
                                <a:gd name="T20" fmla="*/ 471 w 1159"/>
                                <a:gd name="T21" fmla="*/ 776 h 1168"/>
                                <a:gd name="T22" fmla="*/ 608 w 1159"/>
                                <a:gd name="T23" fmla="*/ 1080 h 1168"/>
                                <a:gd name="T24" fmla="*/ 893 w 1159"/>
                                <a:gd name="T25" fmla="*/ 912 h 1168"/>
                                <a:gd name="T26" fmla="*/ 838 w 1159"/>
                                <a:gd name="T27" fmla="*/ 689 h 1168"/>
                                <a:gd name="T28" fmla="*/ 459 w 1159"/>
                                <a:gd name="T29" fmla="*/ 577 h 1168"/>
                                <a:gd name="T30" fmla="*/ 105 w 1159"/>
                                <a:gd name="T31" fmla="*/ 683 h 1168"/>
                                <a:gd name="T32" fmla="*/ 689 w 1159"/>
                                <a:gd name="T33" fmla="*/ 360 h 1168"/>
                                <a:gd name="T34" fmla="*/ 496 w 1159"/>
                                <a:gd name="T35" fmla="*/ 242 h 1168"/>
                                <a:gd name="T36" fmla="*/ 484 w 1159"/>
                                <a:gd name="T37" fmla="*/ 422 h 1168"/>
                                <a:gd name="T38" fmla="*/ 285 w 1159"/>
                                <a:gd name="T39" fmla="*/ 397 h 1168"/>
                                <a:gd name="T40" fmla="*/ 248 w 1159"/>
                                <a:gd name="T41" fmla="*/ 726 h 1168"/>
                                <a:gd name="T42" fmla="*/ 856 w 1159"/>
                                <a:gd name="T43" fmla="*/ 906 h 1168"/>
                                <a:gd name="T44" fmla="*/ 819 w 1159"/>
                                <a:gd name="T45" fmla="*/ 956 h 1168"/>
                                <a:gd name="T46" fmla="*/ 962 w 1159"/>
                                <a:gd name="T47" fmla="*/ 720 h 1168"/>
                                <a:gd name="T48" fmla="*/ 856 w 1159"/>
                                <a:gd name="T49" fmla="*/ 819 h 1168"/>
                                <a:gd name="T50" fmla="*/ 900 w 1159"/>
                                <a:gd name="T51" fmla="*/ 801 h 1168"/>
                                <a:gd name="T52" fmla="*/ 825 w 1159"/>
                                <a:gd name="T53" fmla="*/ 515 h 1168"/>
                                <a:gd name="T54" fmla="*/ 68 w 1159"/>
                                <a:gd name="T55" fmla="*/ 732 h 1168"/>
                                <a:gd name="T56" fmla="*/ 80 w 1159"/>
                                <a:gd name="T57" fmla="*/ 645 h 1168"/>
                                <a:gd name="T58" fmla="*/ 335 w 1159"/>
                                <a:gd name="T59" fmla="*/ 316 h 1168"/>
                                <a:gd name="T60" fmla="*/ 564 w 1159"/>
                                <a:gd name="T61" fmla="*/ 534 h 1168"/>
                                <a:gd name="T62" fmla="*/ 937 w 1159"/>
                                <a:gd name="T63" fmla="*/ 608 h 1168"/>
                                <a:gd name="T64" fmla="*/ 931 w 1159"/>
                                <a:gd name="T65" fmla="*/ 403 h 1168"/>
                                <a:gd name="T66" fmla="*/ 726 w 1159"/>
                                <a:gd name="T67" fmla="*/ 329 h 1168"/>
                                <a:gd name="T68" fmla="*/ 509 w 1159"/>
                                <a:gd name="T69" fmla="*/ 459 h 1168"/>
                                <a:gd name="T70" fmla="*/ 180 w 1159"/>
                                <a:gd name="T71" fmla="*/ 329 h 1168"/>
                                <a:gd name="T72" fmla="*/ 608 w 1159"/>
                                <a:gd name="T73" fmla="*/ 670 h 1168"/>
                                <a:gd name="T74" fmla="*/ 552 w 1159"/>
                                <a:gd name="T75" fmla="*/ 639 h 1168"/>
                                <a:gd name="T76" fmla="*/ 844 w 1159"/>
                                <a:gd name="T77" fmla="*/ 701 h 1168"/>
                                <a:gd name="T78" fmla="*/ 403 w 1159"/>
                                <a:gd name="T79" fmla="*/ 819 h 1168"/>
                                <a:gd name="T80" fmla="*/ 639 w 1159"/>
                                <a:gd name="T81" fmla="*/ 701 h 1168"/>
                                <a:gd name="T82" fmla="*/ 291 w 1159"/>
                                <a:gd name="T83" fmla="*/ 1030 h 1168"/>
                                <a:gd name="T84" fmla="*/ 279 w 1159"/>
                                <a:gd name="T85" fmla="*/ 819 h 1168"/>
                                <a:gd name="T86" fmla="*/ 409 w 1159"/>
                                <a:gd name="T87" fmla="*/ 1055 h 1168"/>
                                <a:gd name="T88" fmla="*/ 360 w 1159"/>
                                <a:gd name="T89" fmla="*/ 912 h 1168"/>
                                <a:gd name="T90" fmla="*/ 217 w 1159"/>
                                <a:gd name="T91" fmla="*/ 447 h 1168"/>
                                <a:gd name="T92" fmla="*/ 813 w 1159"/>
                                <a:gd name="T93" fmla="*/ 217 h 1168"/>
                                <a:gd name="T94" fmla="*/ 521 w 1159"/>
                                <a:gd name="T95" fmla="*/ 136 h 1168"/>
                                <a:gd name="T96" fmla="*/ 453 w 1159"/>
                                <a:gd name="T97" fmla="*/ 316 h 1168"/>
                                <a:gd name="T98" fmla="*/ 459 w 1159"/>
                                <a:gd name="T99" fmla="*/ 335 h 1168"/>
                                <a:gd name="T100" fmla="*/ 831 w 1159"/>
                                <a:gd name="T101" fmla="*/ 174 h 1168"/>
                                <a:gd name="T102" fmla="*/ 279 w 1159"/>
                                <a:gd name="T103" fmla="*/ 292 h 1168"/>
                                <a:gd name="T104" fmla="*/ 267 w 1159"/>
                                <a:gd name="T105" fmla="*/ 298 h 1168"/>
                                <a:gd name="T106" fmla="*/ 341 w 1159"/>
                                <a:gd name="T107" fmla="*/ 242 h 1168"/>
                                <a:gd name="T108" fmla="*/ 924 w 1159"/>
                                <a:gd name="T109" fmla="*/ 217 h 1168"/>
                                <a:gd name="T110" fmla="*/ 955 w 1159"/>
                                <a:gd name="T111" fmla="*/ 379 h 1168"/>
                                <a:gd name="T112" fmla="*/ 1104 w 1159"/>
                                <a:gd name="T113" fmla="*/ 676 h 1168"/>
                                <a:gd name="T114" fmla="*/ 887 w 1159"/>
                                <a:gd name="T115" fmla="*/ 807 h 1168"/>
                                <a:gd name="T116" fmla="*/ 242 w 1159"/>
                                <a:gd name="T117" fmla="*/ 919 h 1168"/>
                                <a:gd name="T118" fmla="*/ 167 w 1159"/>
                                <a:gd name="T119" fmla="*/ 931 h 1168"/>
                                <a:gd name="T120" fmla="*/ 713 w 1159"/>
                                <a:gd name="T121" fmla="*/ 515 h 1168"/>
                                <a:gd name="T122" fmla="*/ 459 w 1159"/>
                                <a:gd name="T123" fmla="*/ 708 h 1168"/>
                                <a:gd name="T124" fmla="*/ 502 w 1159"/>
                                <a:gd name="T125" fmla="*/ 825 h 116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  <a:cxn ang="0">
                                  <a:pos x="T120" y="T121"/>
                                </a:cxn>
                                <a:cxn ang="0">
                                  <a:pos x="T122" y="T123"/>
                                </a:cxn>
                                <a:cxn ang="0">
                                  <a:pos x="T124" y="T125"/>
                                </a:cxn>
                              </a:cxnLst>
                              <a:rect l="0" t="0" r="r" b="b"/>
                              <a:pathLst>
                                <a:path w="1159" h="1168">
                                  <a:moveTo>
                                    <a:pt x="267" y="304"/>
                                  </a:moveTo>
                                  <a:cubicBezTo>
                                    <a:pt x="406" y="268"/>
                                    <a:pt x="563" y="262"/>
                                    <a:pt x="620" y="410"/>
                                  </a:cubicBezTo>
                                  <a:cubicBezTo>
                                    <a:pt x="608" y="470"/>
                                    <a:pt x="569" y="476"/>
                                    <a:pt x="515" y="509"/>
                                  </a:cubicBezTo>
                                  <a:cubicBezTo>
                                    <a:pt x="493" y="522"/>
                                    <a:pt x="450" y="555"/>
                                    <a:pt x="422" y="565"/>
                                  </a:cubicBezTo>
                                  <a:cubicBezTo>
                                    <a:pt x="381" y="579"/>
                                    <a:pt x="298" y="602"/>
                                    <a:pt x="298" y="602"/>
                                  </a:cubicBezTo>
                                  <a:cubicBezTo>
                                    <a:pt x="236" y="590"/>
                                    <a:pt x="160" y="605"/>
                                    <a:pt x="111" y="565"/>
                                  </a:cubicBezTo>
                                  <a:cubicBezTo>
                                    <a:pt x="79" y="539"/>
                                    <a:pt x="37" y="465"/>
                                    <a:pt x="37" y="465"/>
                                  </a:cubicBezTo>
                                  <a:cubicBezTo>
                                    <a:pt x="26" y="433"/>
                                    <a:pt x="12" y="403"/>
                                    <a:pt x="0" y="372"/>
                                  </a:cubicBezTo>
                                  <a:cubicBezTo>
                                    <a:pt x="2" y="362"/>
                                    <a:pt x="0" y="350"/>
                                    <a:pt x="6" y="341"/>
                                  </a:cubicBezTo>
                                  <a:cubicBezTo>
                                    <a:pt x="9" y="336"/>
                                    <a:pt x="70" y="319"/>
                                    <a:pt x="80" y="316"/>
                                  </a:cubicBezTo>
                                  <a:cubicBezTo>
                                    <a:pt x="127" y="323"/>
                                    <a:pt x="146" y="329"/>
                                    <a:pt x="180" y="360"/>
                                  </a:cubicBezTo>
                                  <a:cubicBezTo>
                                    <a:pt x="194" y="403"/>
                                    <a:pt x="175" y="354"/>
                                    <a:pt x="204" y="397"/>
                                  </a:cubicBezTo>
                                  <a:cubicBezTo>
                                    <a:pt x="208" y="403"/>
                                    <a:pt x="206" y="411"/>
                                    <a:pt x="211" y="416"/>
                                  </a:cubicBezTo>
                                  <a:cubicBezTo>
                                    <a:pt x="222" y="427"/>
                                    <a:pt x="248" y="441"/>
                                    <a:pt x="248" y="441"/>
                                  </a:cubicBezTo>
                                  <a:cubicBezTo>
                                    <a:pt x="259" y="475"/>
                                    <a:pt x="252" y="508"/>
                                    <a:pt x="291" y="521"/>
                                  </a:cubicBezTo>
                                  <a:cubicBezTo>
                                    <a:pt x="334" y="550"/>
                                    <a:pt x="340" y="538"/>
                                    <a:pt x="403" y="528"/>
                                  </a:cubicBezTo>
                                  <a:cubicBezTo>
                                    <a:pt x="415" y="492"/>
                                    <a:pt x="444" y="472"/>
                                    <a:pt x="465" y="441"/>
                                  </a:cubicBezTo>
                                  <a:cubicBezTo>
                                    <a:pt x="456" y="385"/>
                                    <a:pt x="462" y="406"/>
                                    <a:pt x="415" y="391"/>
                                  </a:cubicBezTo>
                                  <a:cubicBezTo>
                                    <a:pt x="382" y="394"/>
                                    <a:pt x="324" y="391"/>
                                    <a:pt x="322" y="410"/>
                                  </a:cubicBezTo>
                                  <a:cubicBezTo>
                                    <a:pt x="315" y="472"/>
                                    <a:pt x="320" y="530"/>
                                    <a:pt x="384" y="546"/>
                                  </a:cubicBezTo>
                                  <a:cubicBezTo>
                                    <a:pt x="415" y="538"/>
                                    <a:pt x="448" y="533"/>
                                    <a:pt x="478" y="521"/>
                                  </a:cubicBezTo>
                                  <a:cubicBezTo>
                                    <a:pt x="514" y="506"/>
                                    <a:pt x="530" y="478"/>
                                    <a:pt x="564" y="465"/>
                                  </a:cubicBezTo>
                                  <a:cubicBezTo>
                                    <a:pt x="597" y="434"/>
                                    <a:pt x="639" y="421"/>
                                    <a:pt x="682" y="410"/>
                                  </a:cubicBezTo>
                                  <a:cubicBezTo>
                                    <a:pt x="728" y="416"/>
                                    <a:pt x="726" y="411"/>
                                    <a:pt x="763" y="428"/>
                                  </a:cubicBezTo>
                                  <a:cubicBezTo>
                                    <a:pt x="780" y="436"/>
                                    <a:pt x="813" y="453"/>
                                    <a:pt x="813" y="453"/>
                                  </a:cubicBezTo>
                                  <a:cubicBezTo>
                                    <a:pt x="819" y="459"/>
                                    <a:pt x="827" y="464"/>
                                    <a:pt x="831" y="472"/>
                                  </a:cubicBezTo>
                                  <a:cubicBezTo>
                                    <a:pt x="838" y="485"/>
                                    <a:pt x="844" y="515"/>
                                    <a:pt x="844" y="515"/>
                                  </a:cubicBezTo>
                                  <a:cubicBezTo>
                                    <a:pt x="834" y="640"/>
                                    <a:pt x="851" y="547"/>
                                    <a:pt x="819" y="627"/>
                                  </a:cubicBezTo>
                                  <a:cubicBezTo>
                                    <a:pt x="811" y="647"/>
                                    <a:pt x="800" y="689"/>
                                    <a:pt x="800" y="689"/>
                                  </a:cubicBezTo>
                                  <a:cubicBezTo>
                                    <a:pt x="771" y="679"/>
                                    <a:pt x="757" y="670"/>
                                    <a:pt x="751" y="639"/>
                                  </a:cubicBezTo>
                                  <a:cubicBezTo>
                                    <a:pt x="746" y="612"/>
                                    <a:pt x="738" y="559"/>
                                    <a:pt x="738" y="559"/>
                                  </a:cubicBezTo>
                                  <a:cubicBezTo>
                                    <a:pt x="740" y="503"/>
                                    <a:pt x="740" y="447"/>
                                    <a:pt x="744" y="391"/>
                                  </a:cubicBezTo>
                                  <a:cubicBezTo>
                                    <a:pt x="745" y="370"/>
                                    <a:pt x="742" y="344"/>
                                    <a:pt x="757" y="329"/>
                                  </a:cubicBezTo>
                                  <a:cubicBezTo>
                                    <a:pt x="766" y="320"/>
                                    <a:pt x="782" y="325"/>
                                    <a:pt x="794" y="323"/>
                                  </a:cubicBezTo>
                                  <a:cubicBezTo>
                                    <a:pt x="876" y="293"/>
                                    <a:pt x="914" y="328"/>
                                    <a:pt x="955" y="385"/>
                                  </a:cubicBezTo>
                                  <a:cubicBezTo>
                                    <a:pt x="984" y="487"/>
                                    <a:pt x="972" y="550"/>
                                    <a:pt x="862" y="571"/>
                                  </a:cubicBezTo>
                                  <a:cubicBezTo>
                                    <a:pt x="846" y="569"/>
                                    <a:pt x="829" y="568"/>
                                    <a:pt x="813" y="565"/>
                                  </a:cubicBezTo>
                                  <a:cubicBezTo>
                                    <a:pt x="806" y="564"/>
                                    <a:pt x="794" y="566"/>
                                    <a:pt x="794" y="559"/>
                                  </a:cubicBezTo>
                                  <a:cubicBezTo>
                                    <a:pt x="789" y="490"/>
                                    <a:pt x="814" y="447"/>
                                    <a:pt x="875" y="428"/>
                                  </a:cubicBezTo>
                                  <a:cubicBezTo>
                                    <a:pt x="892" y="431"/>
                                    <a:pt x="914" y="427"/>
                                    <a:pt x="924" y="441"/>
                                  </a:cubicBezTo>
                                  <a:cubicBezTo>
                                    <a:pt x="945" y="469"/>
                                    <a:pt x="959" y="514"/>
                                    <a:pt x="974" y="546"/>
                                  </a:cubicBezTo>
                                  <a:cubicBezTo>
                                    <a:pt x="965" y="602"/>
                                    <a:pt x="963" y="586"/>
                                    <a:pt x="912" y="602"/>
                                  </a:cubicBezTo>
                                  <a:cubicBezTo>
                                    <a:pt x="836" y="594"/>
                                    <a:pt x="835" y="567"/>
                                    <a:pt x="844" y="633"/>
                                  </a:cubicBezTo>
                                  <a:cubicBezTo>
                                    <a:pt x="836" y="784"/>
                                    <a:pt x="861" y="754"/>
                                    <a:pt x="713" y="745"/>
                                  </a:cubicBezTo>
                                  <a:cubicBezTo>
                                    <a:pt x="690" y="720"/>
                                    <a:pt x="685" y="719"/>
                                    <a:pt x="651" y="726"/>
                                  </a:cubicBezTo>
                                  <a:cubicBezTo>
                                    <a:pt x="662" y="755"/>
                                    <a:pt x="701" y="775"/>
                                    <a:pt x="651" y="751"/>
                                  </a:cubicBezTo>
                                  <a:cubicBezTo>
                                    <a:pt x="633" y="732"/>
                                    <a:pt x="589" y="701"/>
                                    <a:pt x="589" y="701"/>
                                  </a:cubicBezTo>
                                  <a:cubicBezTo>
                                    <a:pt x="555" y="707"/>
                                    <a:pt x="538" y="705"/>
                                    <a:pt x="527" y="739"/>
                                  </a:cubicBezTo>
                                  <a:cubicBezTo>
                                    <a:pt x="525" y="764"/>
                                    <a:pt x="525" y="789"/>
                                    <a:pt x="521" y="813"/>
                                  </a:cubicBezTo>
                                  <a:cubicBezTo>
                                    <a:pt x="519" y="826"/>
                                    <a:pt x="509" y="850"/>
                                    <a:pt x="509" y="850"/>
                                  </a:cubicBezTo>
                                  <a:cubicBezTo>
                                    <a:pt x="451" y="842"/>
                                    <a:pt x="449" y="829"/>
                                    <a:pt x="403" y="807"/>
                                  </a:cubicBezTo>
                                  <a:cubicBezTo>
                                    <a:pt x="394" y="768"/>
                                    <a:pt x="389" y="766"/>
                                    <a:pt x="415" y="714"/>
                                  </a:cubicBezTo>
                                  <a:cubicBezTo>
                                    <a:pt x="426" y="693"/>
                                    <a:pt x="459" y="658"/>
                                    <a:pt x="459" y="658"/>
                                  </a:cubicBezTo>
                                  <a:cubicBezTo>
                                    <a:pt x="468" y="631"/>
                                    <a:pt x="477" y="628"/>
                                    <a:pt x="502" y="614"/>
                                  </a:cubicBezTo>
                                  <a:cubicBezTo>
                                    <a:pt x="591" y="622"/>
                                    <a:pt x="653" y="639"/>
                                    <a:pt x="726" y="689"/>
                                  </a:cubicBezTo>
                                  <a:cubicBezTo>
                                    <a:pt x="741" y="738"/>
                                    <a:pt x="718" y="760"/>
                                    <a:pt x="682" y="788"/>
                                  </a:cubicBezTo>
                                  <a:cubicBezTo>
                                    <a:pt x="666" y="800"/>
                                    <a:pt x="627" y="813"/>
                                    <a:pt x="627" y="813"/>
                                  </a:cubicBezTo>
                                  <a:cubicBezTo>
                                    <a:pt x="517" y="806"/>
                                    <a:pt x="549" y="825"/>
                                    <a:pt x="502" y="782"/>
                                  </a:cubicBezTo>
                                  <a:cubicBezTo>
                                    <a:pt x="488" y="826"/>
                                    <a:pt x="501" y="812"/>
                                    <a:pt x="471" y="832"/>
                                  </a:cubicBezTo>
                                  <a:cubicBezTo>
                                    <a:pt x="485" y="880"/>
                                    <a:pt x="537" y="870"/>
                                    <a:pt x="583" y="875"/>
                                  </a:cubicBezTo>
                                  <a:cubicBezTo>
                                    <a:pt x="618" y="872"/>
                                    <a:pt x="657" y="879"/>
                                    <a:pt x="689" y="863"/>
                                  </a:cubicBezTo>
                                  <a:cubicBezTo>
                                    <a:pt x="722" y="846"/>
                                    <a:pt x="749" y="816"/>
                                    <a:pt x="788" y="807"/>
                                  </a:cubicBezTo>
                                  <a:cubicBezTo>
                                    <a:pt x="823" y="761"/>
                                    <a:pt x="844" y="753"/>
                                    <a:pt x="862" y="695"/>
                                  </a:cubicBezTo>
                                  <a:cubicBezTo>
                                    <a:pt x="851" y="651"/>
                                    <a:pt x="810" y="645"/>
                                    <a:pt x="769" y="639"/>
                                  </a:cubicBezTo>
                                  <a:cubicBezTo>
                                    <a:pt x="744" y="641"/>
                                    <a:pt x="720" y="642"/>
                                    <a:pt x="695" y="645"/>
                                  </a:cubicBezTo>
                                  <a:cubicBezTo>
                                    <a:pt x="673" y="648"/>
                                    <a:pt x="655" y="665"/>
                                    <a:pt x="633" y="670"/>
                                  </a:cubicBezTo>
                                  <a:cubicBezTo>
                                    <a:pt x="588" y="701"/>
                                    <a:pt x="544" y="754"/>
                                    <a:pt x="527" y="807"/>
                                  </a:cubicBezTo>
                                  <a:cubicBezTo>
                                    <a:pt x="529" y="817"/>
                                    <a:pt x="543" y="834"/>
                                    <a:pt x="533" y="838"/>
                                  </a:cubicBezTo>
                                  <a:cubicBezTo>
                                    <a:pt x="512" y="847"/>
                                    <a:pt x="465" y="832"/>
                                    <a:pt x="465" y="832"/>
                                  </a:cubicBezTo>
                                  <a:cubicBezTo>
                                    <a:pt x="408" y="810"/>
                                    <a:pt x="351" y="806"/>
                                    <a:pt x="291" y="801"/>
                                  </a:cubicBezTo>
                                  <a:cubicBezTo>
                                    <a:pt x="255" y="794"/>
                                    <a:pt x="139" y="812"/>
                                    <a:pt x="211" y="770"/>
                                  </a:cubicBezTo>
                                  <a:cubicBezTo>
                                    <a:pt x="217" y="767"/>
                                    <a:pt x="223" y="765"/>
                                    <a:pt x="229" y="763"/>
                                  </a:cubicBezTo>
                                  <a:cubicBezTo>
                                    <a:pt x="260" y="734"/>
                                    <a:pt x="301" y="734"/>
                                    <a:pt x="341" y="726"/>
                                  </a:cubicBezTo>
                                  <a:cubicBezTo>
                                    <a:pt x="358" y="728"/>
                                    <a:pt x="375" y="726"/>
                                    <a:pt x="391" y="732"/>
                                  </a:cubicBezTo>
                                  <a:cubicBezTo>
                                    <a:pt x="403" y="737"/>
                                    <a:pt x="412" y="749"/>
                                    <a:pt x="422" y="757"/>
                                  </a:cubicBezTo>
                                  <a:cubicBezTo>
                                    <a:pt x="460" y="786"/>
                                    <a:pt x="500" y="819"/>
                                    <a:pt x="546" y="832"/>
                                  </a:cubicBezTo>
                                  <a:cubicBezTo>
                                    <a:pt x="630" y="916"/>
                                    <a:pt x="519" y="954"/>
                                    <a:pt x="478" y="1005"/>
                                  </a:cubicBezTo>
                                  <a:cubicBezTo>
                                    <a:pt x="411" y="1088"/>
                                    <a:pt x="288" y="1130"/>
                                    <a:pt x="186" y="1154"/>
                                  </a:cubicBezTo>
                                  <a:cubicBezTo>
                                    <a:pt x="153" y="1108"/>
                                    <a:pt x="170" y="1139"/>
                                    <a:pt x="180" y="1030"/>
                                  </a:cubicBezTo>
                                  <a:cubicBezTo>
                                    <a:pt x="181" y="1020"/>
                                    <a:pt x="180" y="1007"/>
                                    <a:pt x="186" y="999"/>
                                  </a:cubicBezTo>
                                  <a:cubicBezTo>
                                    <a:pt x="202" y="979"/>
                                    <a:pt x="243" y="964"/>
                                    <a:pt x="267" y="956"/>
                                  </a:cubicBezTo>
                                  <a:cubicBezTo>
                                    <a:pt x="281" y="958"/>
                                    <a:pt x="296" y="959"/>
                                    <a:pt x="310" y="962"/>
                                  </a:cubicBezTo>
                                  <a:cubicBezTo>
                                    <a:pt x="323" y="965"/>
                                    <a:pt x="347" y="974"/>
                                    <a:pt x="347" y="974"/>
                                  </a:cubicBezTo>
                                  <a:cubicBezTo>
                                    <a:pt x="374" y="992"/>
                                    <a:pt x="402" y="1020"/>
                                    <a:pt x="353" y="1036"/>
                                  </a:cubicBezTo>
                                  <a:cubicBezTo>
                                    <a:pt x="308" y="1030"/>
                                    <a:pt x="302" y="1029"/>
                                    <a:pt x="279" y="993"/>
                                  </a:cubicBezTo>
                                  <a:cubicBezTo>
                                    <a:pt x="275" y="976"/>
                                    <a:pt x="266" y="960"/>
                                    <a:pt x="267" y="943"/>
                                  </a:cubicBezTo>
                                  <a:cubicBezTo>
                                    <a:pt x="269" y="918"/>
                                    <a:pt x="267" y="893"/>
                                    <a:pt x="273" y="869"/>
                                  </a:cubicBezTo>
                                  <a:cubicBezTo>
                                    <a:pt x="284" y="824"/>
                                    <a:pt x="356" y="818"/>
                                    <a:pt x="391" y="813"/>
                                  </a:cubicBezTo>
                                  <a:cubicBezTo>
                                    <a:pt x="443" y="836"/>
                                    <a:pt x="458" y="845"/>
                                    <a:pt x="490" y="888"/>
                                  </a:cubicBezTo>
                                  <a:cubicBezTo>
                                    <a:pt x="497" y="909"/>
                                    <a:pt x="501" y="930"/>
                                    <a:pt x="509" y="950"/>
                                  </a:cubicBezTo>
                                  <a:cubicBezTo>
                                    <a:pt x="481" y="1044"/>
                                    <a:pt x="441" y="1001"/>
                                    <a:pt x="329" y="987"/>
                                  </a:cubicBezTo>
                                  <a:cubicBezTo>
                                    <a:pt x="295" y="976"/>
                                    <a:pt x="293" y="959"/>
                                    <a:pt x="273" y="925"/>
                                  </a:cubicBezTo>
                                  <a:cubicBezTo>
                                    <a:pt x="287" y="815"/>
                                    <a:pt x="268" y="839"/>
                                    <a:pt x="347" y="813"/>
                                  </a:cubicBezTo>
                                  <a:cubicBezTo>
                                    <a:pt x="378" y="815"/>
                                    <a:pt x="410" y="811"/>
                                    <a:pt x="440" y="819"/>
                                  </a:cubicBezTo>
                                  <a:cubicBezTo>
                                    <a:pt x="453" y="822"/>
                                    <a:pt x="461" y="835"/>
                                    <a:pt x="471" y="844"/>
                                  </a:cubicBezTo>
                                  <a:cubicBezTo>
                                    <a:pt x="516" y="884"/>
                                    <a:pt x="535" y="945"/>
                                    <a:pt x="571" y="993"/>
                                  </a:cubicBezTo>
                                  <a:cubicBezTo>
                                    <a:pt x="539" y="1055"/>
                                    <a:pt x="496" y="1028"/>
                                    <a:pt x="422" y="1024"/>
                                  </a:cubicBezTo>
                                  <a:cubicBezTo>
                                    <a:pt x="381" y="998"/>
                                    <a:pt x="372" y="965"/>
                                    <a:pt x="360" y="919"/>
                                  </a:cubicBezTo>
                                  <a:cubicBezTo>
                                    <a:pt x="379" y="840"/>
                                    <a:pt x="389" y="792"/>
                                    <a:pt x="471" y="776"/>
                                  </a:cubicBezTo>
                                  <a:cubicBezTo>
                                    <a:pt x="553" y="781"/>
                                    <a:pt x="567" y="781"/>
                                    <a:pt x="627" y="819"/>
                                  </a:cubicBezTo>
                                  <a:cubicBezTo>
                                    <a:pt x="636" y="833"/>
                                    <a:pt x="650" y="842"/>
                                    <a:pt x="658" y="856"/>
                                  </a:cubicBezTo>
                                  <a:cubicBezTo>
                                    <a:pt x="685" y="904"/>
                                    <a:pt x="651" y="888"/>
                                    <a:pt x="689" y="900"/>
                                  </a:cubicBezTo>
                                  <a:cubicBezTo>
                                    <a:pt x="710" y="886"/>
                                    <a:pt x="724" y="888"/>
                                    <a:pt x="732" y="863"/>
                                  </a:cubicBezTo>
                                  <a:cubicBezTo>
                                    <a:pt x="731" y="851"/>
                                    <a:pt x="729" y="811"/>
                                    <a:pt x="720" y="794"/>
                                  </a:cubicBezTo>
                                  <a:cubicBezTo>
                                    <a:pt x="700" y="754"/>
                                    <a:pt x="647" y="738"/>
                                    <a:pt x="608" y="726"/>
                                  </a:cubicBezTo>
                                  <a:cubicBezTo>
                                    <a:pt x="573" y="737"/>
                                    <a:pt x="557" y="779"/>
                                    <a:pt x="546" y="813"/>
                                  </a:cubicBezTo>
                                  <a:cubicBezTo>
                                    <a:pt x="540" y="905"/>
                                    <a:pt x="532" y="968"/>
                                    <a:pt x="546" y="1068"/>
                                  </a:cubicBezTo>
                                  <a:cubicBezTo>
                                    <a:pt x="547" y="1073"/>
                                    <a:pt x="582" y="1076"/>
                                    <a:pt x="608" y="1080"/>
                                  </a:cubicBezTo>
                                  <a:cubicBezTo>
                                    <a:pt x="646" y="1001"/>
                                    <a:pt x="586" y="932"/>
                                    <a:pt x="515" y="912"/>
                                  </a:cubicBezTo>
                                  <a:cubicBezTo>
                                    <a:pt x="448" y="919"/>
                                    <a:pt x="429" y="913"/>
                                    <a:pt x="409" y="974"/>
                                  </a:cubicBezTo>
                                  <a:cubicBezTo>
                                    <a:pt x="412" y="999"/>
                                    <a:pt x="406" y="1029"/>
                                    <a:pt x="422" y="1049"/>
                                  </a:cubicBezTo>
                                  <a:cubicBezTo>
                                    <a:pt x="442" y="1074"/>
                                    <a:pt x="509" y="1074"/>
                                    <a:pt x="540" y="1080"/>
                                  </a:cubicBezTo>
                                  <a:cubicBezTo>
                                    <a:pt x="614" y="1072"/>
                                    <a:pt x="633" y="1076"/>
                                    <a:pt x="682" y="1024"/>
                                  </a:cubicBezTo>
                                  <a:cubicBezTo>
                                    <a:pt x="700" y="974"/>
                                    <a:pt x="731" y="944"/>
                                    <a:pt x="751" y="894"/>
                                  </a:cubicBezTo>
                                  <a:cubicBezTo>
                                    <a:pt x="787" y="918"/>
                                    <a:pt x="790" y="955"/>
                                    <a:pt x="807" y="993"/>
                                  </a:cubicBezTo>
                                  <a:cubicBezTo>
                                    <a:pt x="815" y="1041"/>
                                    <a:pt x="805" y="1053"/>
                                    <a:pt x="856" y="1043"/>
                                  </a:cubicBezTo>
                                  <a:cubicBezTo>
                                    <a:pt x="878" y="1000"/>
                                    <a:pt x="885" y="960"/>
                                    <a:pt x="893" y="912"/>
                                  </a:cubicBezTo>
                                  <a:cubicBezTo>
                                    <a:pt x="889" y="879"/>
                                    <a:pt x="889" y="845"/>
                                    <a:pt x="881" y="813"/>
                                  </a:cubicBezTo>
                                  <a:cubicBezTo>
                                    <a:pt x="867" y="755"/>
                                    <a:pt x="808" y="734"/>
                                    <a:pt x="757" y="726"/>
                                  </a:cubicBezTo>
                                  <a:cubicBezTo>
                                    <a:pt x="728" y="734"/>
                                    <a:pt x="696" y="735"/>
                                    <a:pt x="670" y="751"/>
                                  </a:cubicBezTo>
                                  <a:cubicBezTo>
                                    <a:pt x="653" y="762"/>
                                    <a:pt x="657" y="790"/>
                                    <a:pt x="645" y="807"/>
                                  </a:cubicBezTo>
                                  <a:cubicBezTo>
                                    <a:pt x="647" y="836"/>
                                    <a:pt x="644" y="866"/>
                                    <a:pt x="651" y="894"/>
                                  </a:cubicBezTo>
                                  <a:cubicBezTo>
                                    <a:pt x="658" y="923"/>
                                    <a:pt x="736" y="935"/>
                                    <a:pt x="757" y="943"/>
                                  </a:cubicBezTo>
                                  <a:cubicBezTo>
                                    <a:pt x="835" y="936"/>
                                    <a:pt x="844" y="933"/>
                                    <a:pt x="893" y="881"/>
                                  </a:cubicBezTo>
                                  <a:cubicBezTo>
                                    <a:pt x="908" y="829"/>
                                    <a:pt x="926" y="795"/>
                                    <a:pt x="906" y="739"/>
                                  </a:cubicBezTo>
                                  <a:cubicBezTo>
                                    <a:pt x="896" y="711"/>
                                    <a:pt x="859" y="703"/>
                                    <a:pt x="838" y="689"/>
                                  </a:cubicBezTo>
                                  <a:cubicBezTo>
                                    <a:pt x="735" y="716"/>
                                    <a:pt x="693" y="731"/>
                                    <a:pt x="651" y="832"/>
                                  </a:cubicBezTo>
                                  <a:cubicBezTo>
                                    <a:pt x="681" y="887"/>
                                    <a:pt x="715" y="902"/>
                                    <a:pt x="775" y="912"/>
                                  </a:cubicBezTo>
                                  <a:cubicBezTo>
                                    <a:pt x="798" y="910"/>
                                    <a:pt x="823" y="915"/>
                                    <a:pt x="844" y="906"/>
                                  </a:cubicBezTo>
                                  <a:cubicBezTo>
                                    <a:pt x="896" y="885"/>
                                    <a:pt x="949" y="823"/>
                                    <a:pt x="980" y="776"/>
                                  </a:cubicBezTo>
                                  <a:cubicBezTo>
                                    <a:pt x="978" y="737"/>
                                    <a:pt x="977" y="697"/>
                                    <a:pt x="974" y="658"/>
                                  </a:cubicBezTo>
                                  <a:cubicBezTo>
                                    <a:pt x="973" y="646"/>
                                    <a:pt x="975" y="631"/>
                                    <a:pt x="968" y="621"/>
                                  </a:cubicBezTo>
                                  <a:cubicBezTo>
                                    <a:pt x="929" y="565"/>
                                    <a:pt x="790" y="545"/>
                                    <a:pt x="726" y="534"/>
                                  </a:cubicBezTo>
                                  <a:cubicBezTo>
                                    <a:pt x="645" y="498"/>
                                    <a:pt x="638" y="503"/>
                                    <a:pt x="540" y="509"/>
                                  </a:cubicBezTo>
                                  <a:cubicBezTo>
                                    <a:pt x="514" y="531"/>
                                    <a:pt x="488" y="558"/>
                                    <a:pt x="459" y="577"/>
                                  </a:cubicBezTo>
                                  <a:cubicBezTo>
                                    <a:pt x="436" y="614"/>
                                    <a:pt x="416" y="647"/>
                                    <a:pt x="403" y="689"/>
                                  </a:cubicBezTo>
                                  <a:cubicBezTo>
                                    <a:pt x="388" y="812"/>
                                    <a:pt x="404" y="794"/>
                                    <a:pt x="304" y="838"/>
                                  </a:cubicBezTo>
                                  <a:cubicBezTo>
                                    <a:pt x="240" y="831"/>
                                    <a:pt x="257" y="828"/>
                                    <a:pt x="211" y="813"/>
                                  </a:cubicBezTo>
                                  <a:cubicBezTo>
                                    <a:pt x="202" y="781"/>
                                    <a:pt x="190" y="764"/>
                                    <a:pt x="217" y="739"/>
                                  </a:cubicBezTo>
                                  <a:cubicBezTo>
                                    <a:pt x="274" y="744"/>
                                    <a:pt x="325" y="739"/>
                                    <a:pt x="360" y="788"/>
                                  </a:cubicBezTo>
                                  <a:cubicBezTo>
                                    <a:pt x="364" y="800"/>
                                    <a:pt x="372" y="813"/>
                                    <a:pt x="360" y="825"/>
                                  </a:cubicBezTo>
                                  <a:cubicBezTo>
                                    <a:pt x="346" y="839"/>
                                    <a:pt x="304" y="844"/>
                                    <a:pt x="304" y="844"/>
                                  </a:cubicBezTo>
                                  <a:cubicBezTo>
                                    <a:pt x="248" y="826"/>
                                    <a:pt x="186" y="814"/>
                                    <a:pt x="136" y="782"/>
                                  </a:cubicBezTo>
                                  <a:cubicBezTo>
                                    <a:pt x="125" y="749"/>
                                    <a:pt x="116" y="716"/>
                                    <a:pt x="105" y="683"/>
                                  </a:cubicBezTo>
                                  <a:cubicBezTo>
                                    <a:pt x="109" y="666"/>
                                    <a:pt x="110" y="648"/>
                                    <a:pt x="118" y="633"/>
                                  </a:cubicBezTo>
                                  <a:cubicBezTo>
                                    <a:pt x="128" y="613"/>
                                    <a:pt x="193" y="585"/>
                                    <a:pt x="211" y="577"/>
                                  </a:cubicBezTo>
                                  <a:cubicBezTo>
                                    <a:pt x="291" y="592"/>
                                    <a:pt x="295" y="587"/>
                                    <a:pt x="304" y="664"/>
                                  </a:cubicBezTo>
                                  <a:cubicBezTo>
                                    <a:pt x="298" y="706"/>
                                    <a:pt x="304" y="714"/>
                                    <a:pt x="267" y="726"/>
                                  </a:cubicBezTo>
                                  <a:cubicBezTo>
                                    <a:pt x="239" y="754"/>
                                    <a:pt x="215" y="730"/>
                                    <a:pt x="192" y="708"/>
                                  </a:cubicBezTo>
                                  <a:cubicBezTo>
                                    <a:pt x="176" y="623"/>
                                    <a:pt x="177" y="648"/>
                                    <a:pt x="223" y="496"/>
                                  </a:cubicBezTo>
                                  <a:cubicBezTo>
                                    <a:pt x="228" y="479"/>
                                    <a:pt x="243" y="467"/>
                                    <a:pt x="254" y="453"/>
                                  </a:cubicBezTo>
                                  <a:cubicBezTo>
                                    <a:pt x="302" y="389"/>
                                    <a:pt x="352" y="312"/>
                                    <a:pt x="434" y="292"/>
                                  </a:cubicBezTo>
                                  <a:cubicBezTo>
                                    <a:pt x="606" y="298"/>
                                    <a:pt x="596" y="274"/>
                                    <a:pt x="689" y="360"/>
                                  </a:cubicBezTo>
                                  <a:cubicBezTo>
                                    <a:pt x="699" y="392"/>
                                    <a:pt x="692" y="398"/>
                                    <a:pt x="664" y="379"/>
                                  </a:cubicBezTo>
                                  <a:cubicBezTo>
                                    <a:pt x="656" y="346"/>
                                    <a:pt x="647" y="313"/>
                                    <a:pt x="639" y="279"/>
                                  </a:cubicBezTo>
                                  <a:cubicBezTo>
                                    <a:pt x="646" y="230"/>
                                    <a:pt x="646" y="231"/>
                                    <a:pt x="689" y="217"/>
                                  </a:cubicBezTo>
                                  <a:cubicBezTo>
                                    <a:pt x="716" y="219"/>
                                    <a:pt x="743" y="218"/>
                                    <a:pt x="769" y="223"/>
                                  </a:cubicBezTo>
                                  <a:cubicBezTo>
                                    <a:pt x="798" y="229"/>
                                    <a:pt x="817" y="285"/>
                                    <a:pt x="825" y="310"/>
                                  </a:cubicBezTo>
                                  <a:cubicBezTo>
                                    <a:pt x="770" y="328"/>
                                    <a:pt x="710" y="274"/>
                                    <a:pt x="658" y="261"/>
                                  </a:cubicBezTo>
                                  <a:cubicBezTo>
                                    <a:pt x="620" y="235"/>
                                    <a:pt x="617" y="229"/>
                                    <a:pt x="571" y="217"/>
                                  </a:cubicBezTo>
                                  <a:cubicBezTo>
                                    <a:pt x="548" y="219"/>
                                    <a:pt x="524" y="216"/>
                                    <a:pt x="502" y="223"/>
                                  </a:cubicBezTo>
                                  <a:cubicBezTo>
                                    <a:pt x="496" y="225"/>
                                    <a:pt x="499" y="236"/>
                                    <a:pt x="496" y="242"/>
                                  </a:cubicBezTo>
                                  <a:cubicBezTo>
                                    <a:pt x="483" y="269"/>
                                    <a:pt x="469" y="298"/>
                                    <a:pt x="453" y="323"/>
                                  </a:cubicBezTo>
                                  <a:cubicBezTo>
                                    <a:pt x="457" y="369"/>
                                    <a:pt x="449" y="406"/>
                                    <a:pt x="496" y="422"/>
                                  </a:cubicBezTo>
                                  <a:cubicBezTo>
                                    <a:pt x="629" y="407"/>
                                    <a:pt x="644" y="441"/>
                                    <a:pt x="695" y="366"/>
                                  </a:cubicBezTo>
                                  <a:cubicBezTo>
                                    <a:pt x="705" y="304"/>
                                    <a:pt x="689" y="174"/>
                                    <a:pt x="620" y="136"/>
                                  </a:cubicBezTo>
                                  <a:cubicBezTo>
                                    <a:pt x="595" y="122"/>
                                    <a:pt x="567" y="115"/>
                                    <a:pt x="540" y="105"/>
                                  </a:cubicBezTo>
                                  <a:cubicBezTo>
                                    <a:pt x="468" y="113"/>
                                    <a:pt x="488" y="105"/>
                                    <a:pt x="453" y="143"/>
                                  </a:cubicBezTo>
                                  <a:cubicBezTo>
                                    <a:pt x="445" y="175"/>
                                    <a:pt x="428" y="200"/>
                                    <a:pt x="415" y="230"/>
                                  </a:cubicBezTo>
                                  <a:cubicBezTo>
                                    <a:pt x="403" y="306"/>
                                    <a:pt x="400" y="344"/>
                                    <a:pt x="453" y="397"/>
                                  </a:cubicBezTo>
                                  <a:cubicBezTo>
                                    <a:pt x="464" y="408"/>
                                    <a:pt x="468" y="417"/>
                                    <a:pt x="484" y="422"/>
                                  </a:cubicBezTo>
                                  <a:cubicBezTo>
                                    <a:pt x="504" y="428"/>
                                    <a:pt x="526" y="429"/>
                                    <a:pt x="546" y="434"/>
                                  </a:cubicBezTo>
                                  <a:cubicBezTo>
                                    <a:pt x="565" y="424"/>
                                    <a:pt x="584" y="414"/>
                                    <a:pt x="602" y="403"/>
                                  </a:cubicBezTo>
                                  <a:cubicBezTo>
                                    <a:pt x="615" y="396"/>
                                    <a:pt x="639" y="379"/>
                                    <a:pt x="639" y="379"/>
                                  </a:cubicBezTo>
                                  <a:cubicBezTo>
                                    <a:pt x="637" y="366"/>
                                    <a:pt x="639" y="352"/>
                                    <a:pt x="633" y="341"/>
                                  </a:cubicBezTo>
                                  <a:cubicBezTo>
                                    <a:pt x="628" y="332"/>
                                    <a:pt x="616" y="330"/>
                                    <a:pt x="608" y="323"/>
                                  </a:cubicBezTo>
                                  <a:cubicBezTo>
                                    <a:pt x="566" y="286"/>
                                    <a:pt x="521" y="243"/>
                                    <a:pt x="465" y="230"/>
                                  </a:cubicBezTo>
                                  <a:cubicBezTo>
                                    <a:pt x="420" y="234"/>
                                    <a:pt x="390" y="231"/>
                                    <a:pt x="353" y="254"/>
                                  </a:cubicBezTo>
                                  <a:cubicBezTo>
                                    <a:pt x="336" y="278"/>
                                    <a:pt x="328" y="300"/>
                                    <a:pt x="310" y="323"/>
                                  </a:cubicBezTo>
                                  <a:cubicBezTo>
                                    <a:pt x="305" y="355"/>
                                    <a:pt x="303" y="371"/>
                                    <a:pt x="285" y="397"/>
                                  </a:cubicBezTo>
                                  <a:cubicBezTo>
                                    <a:pt x="283" y="412"/>
                                    <a:pt x="278" y="426"/>
                                    <a:pt x="279" y="441"/>
                                  </a:cubicBezTo>
                                  <a:cubicBezTo>
                                    <a:pt x="281" y="489"/>
                                    <a:pt x="295" y="552"/>
                                    <a:pt x="329" y="590"/>
                                  </a:cubicBezTo>
                                  <a:cubicBezTo>
                                    <a:pt x="339" y="601"/>
                                    <a:pt x="345" y="620"/>
                                    <a:pt x="360" y="621"/>
                                  </a:cubicBezTo>
                                  <a:cubicBezTo>
                                    <a:pt x="385" y="623"/>
                                    <a:pt x="409" y="625"/>
                                    <a:pt x="434" y="627"/>
                                  </a:cubicBezTo>
                                  <a:cubicBezTo>
                                    <a:pt x="526" y="619"/>
                                    <a:pt x="481" y="621"/>
                                    <a:pt x="546" y="596"/>
                                  </a:cubicBezTo>
                                  <a:cubicBezTo>
                                    <a:pt x="564" y="577"/>
                                    <a:pt x="571" y="566"/>
                                    <a:pt x="577" y="540"/>
                                  </a:cubicBezTo>
                                  <a:cubicBezTo>
                                    <a:pt x="561" y="477"/>
                                    <a:pt x="536" y="359"/>
                                    <a:pt x="459" y="335"/>
                                  </a:cubicBezTo>
                                  <a:cubicBezTo>
                                    <a:pt x="322" y="351"/>
                                    <a:pt x="271" y="488"/>
                                    <a:pt x="254" y="608"/>
                                  </a:cubicBezTo>
                                  <a:cubicBezTo>
                                    <a:pt x="252" y="647"/>
                                    <a:pt x="247" y="687"/>
                                    <a:pt x="248" y="726"/>
                                  </a:cubicBezTo>
                                  <a:cubicBezTo>
                                    <a:pt x="249" y="764"/>
                                    <a:pt x="251" y="801"/>
                                    <a:pt x="260" y="838"/>
                                  </a:cubicBezTo>
                                  <a:cubicBezTo>
                                    <a:pt x="262" y="846"/>
                                    <a:pt x="273" y="849"/>
                                    <a:pt x="279" y="856"/>
                                  </a:cubicBezTo>
                                  <a:cubicBezTo>
                                    <a:pt x="319" y="904"/>
                                    <a:pt x="380" y="923"/>
                                    <a:pt x="440" y="937"/>
                                  </a:cubicBezTo>
                                  <a:cubicBezTo>
                                    <a:pt x="561" y="931"/>
                                    <a:pt x="574" y="917"/>
                                    <a:pt x="682" y="888"/>
                                  </a:cubicBezTo>
                                  <a:cubicBezTo>
                                    <a:pt x="719" y="862"/>
                                    <a:pt x="762" y="854"/>
                                    <a:pt x="794" y="819"/>
                                  </a:cubicBezTo>
                                  <a:cubicBezTo>
                                    <a:pt x="804" y="776"/>
                                    <a:pt x="792" y="773"/>
                                    <a:pt x="838" y="782"/>
                                  </a:cubicBezTo>
                                  <a:cubicBezTo>
                                    <a:pt x="859" y="804"/>
                                    <a:pt x="870" y="825"/>
                                    <a:pt x="887" y="850"/>
                                  </a:cubicBezTo>
                                  <a:cubicBezTo>
                                    <a:pt x="874" y="906"/>
                                    <a:pt x="893" y="850"/>
                                    <a:pt x="862" y="888"/>
                                  </a:cubicBezTo>
                                  <a:cubicBezTo>
                                    <a:pt x="858" y="893"/>
                                    <a:pt x="860" y="902"/>
                                    <a:pt x="856" y="906"/>
                                  </a:cubicBezTo>
                                  <a:cubicBezTo>
                                    <a:pt x="838" y="924"/>
                                    <a:pt x="757" y="924"/>
                                    <a:pt x="751" y="925"/>
                                  </a:cubicBezTo>
                                  <a:cubicBezTo>
                                    <a:pt x="705" y="936"/>
                                    <a:pt x="668" y="950"/>
                                    <a:pt x="620" y="956"/>
                                  </a:cubicBezTo>
                                  <a:cubicBezTo>
                                    <a:pt x="600" y="969"/>
                                    <a:pt x="591" y="986"/>
                                    <a:pt x="571" y="999"/>
                                  </a:cubicBezTo>
                                  <a:cubicBezTo>
                                    <a:pt x="558" y="1023"/>
                                    <a:pt x="552" y="1049"/>
                                    <a:pt x="533" y="1068"/>
                                  </a:cubicBezTo>
                                  <a:cubicBezTo>
                                    <a:pt x="522" y="1111"/>
                                    <a:pt x="536" y="1135"/>
                                    <a:pt x="577" y="1148"/>
                                  </a:cubicBezTo>
                                  <a:cubicBezTo>
                                    <a:pt x="658" y="1141"/>
                                    <a:pt x="685" y="1146"/>
                                    <a:pt x="744" y="1123"/>
                                  </a:cubicBezTo>
                                  <a:cubicBezTo>
                                    <a:pt x="767" y="1102"/>
                                    <a:pt x="793" y="1090"/>
                                    <a:pt x="819" y="1074"/>
                                  </a:cubicBezTo>
                                  <a:cubicBezTo>
                                    <a:pt x="821" y="1068"/>
                                    <a:pt x="825" y="1062"/>
                                    <a:pt x="825" y="1055"/>
                                  </a:cubicBezTo>
                                  <a:cubicBezTo>
                                    <a:pt x="825" y="1022"/>
                                    <a:pt x="824" y="989"/>
                                    <a:pt x="819" y="956"/>
                                  </a:cubicBezTo>
                                  <a:cubicBezTo>
                                    <a:pt x="813" y="921"/>
                                    <a:pt x="725" y="921"/>
                                    <a:pt x="707" y="919"/>
                                  </a:cubicBezTo>
                                  <a:cubicBezTo>
                                    <a:pt x="630" y="931"/>
                                    <a:pt x="640" y="916"/>
                                    <a:pt x="595" y="956"/>
                                  </a:cubicBezTo>
                                  <a:cubicBezTo>
                                    <a:pt x="582" y="968"/>
                                    <a:pt x="558" y="993"/>
                                    <a:pt x="558" y="993"/>
                                  </a:cubicBezTo>
                                  <a:cubicBezTo>
                                    <a:pt x="544" y="1035"/>
                                    <a:pt x="532" y="1050"/>
                                    <a:pt x="564" y="1099"/>
                                  </a:cubicBezTo>
                                  <a:cubicBezTo>
                                    <a:pt x="578" y="1121"/>
                                    <a:pt x="718" y="1146"/>
                                    <a:pt x="726" y="1148"/>
                                  </a:cubicBezTo>
                                  <a:cubicBezTo>
                                    <a:pt x="757" y="1144"/>
                                    <a:pt x="789" y="1144"/>
                                    <a:pt x="819" y="1136"/>
                                  </a:cubicBezTo>
                                  <a:cubicBezTo>
                                    <a:pt x="869" y="1122"/>
                                    <a:pt x="906" y="1092"/>
                                    <a:pt x="955" y="1080"/>
                                  </a:cubicBezTo>
                                  <a:cubicBezTo>
                                    <a:pt x="1027" y="1024"/>
                                    <a:pt x="1044" y="919"/>
                                    <a:pt x="1061" y="832"/>
                                  </a:cubicBezTo>
                                  <a:cubicBezTo>
                                    <a:pt x="1053" y="745"/>
                                    <a:pt x="1050" y="732"/>
                                    <a:pt x="962" y="720"/>
                                  </a:cubicBezTo>
                                  <a:cubicBezTo>
                                    <a:pt x="931" y="722"/>
                                    <a:pt x="899" y="720"/>
                                    <a:pt x="869" y="726"/>
                                  </a:cubicBezTo>
                                  <a:cubicBezTo>
                                    <a:pt x="823" y="736"/>
                                    <a:pt x="796" y="845"/>
                                    <a:pt x="782" y="881"/>
                                  </a:cubicBezTo>
                                  <a:cubicBezTo>
                                    <a:pt x="784" y="908"/>
                                    <a:pt x="781" y="936"/>
                                    <a:pt x="788" y="962"/>
                                  </a:cubicBezTo>
                                  <a:cubicBezTo>
                                    <a:pt x="791" y="975"/>
                                    <a:pt x="821" y="989"/>
                                    <a:pt x="831" y="993"/>
                                  </a:cubicBezTo>
                                  <a:cubicBezTo>
                                    <a:pt x="843" y="998"/>
                                    <a:pt x="869" y="1005"/>
                                    <a:pt x="869" y="1005"/>
                                  </a:cubicBezTo>
                                  <a:cubicBezTo>
                                    <a:pt x="952" y="989"/>
                                    <a:pt x="1003" y="866"/>
                                    <a:pt x="1018" y="788"/>
                                  </a:cubicBezTo>
                                  <a:cubicBezTo>
                                    <a:pt x="1008" y="700"/>
                                    <a:pt x="1012" y="677"/>
                                    <a:pt x="924" y="645"/>
                                  </a:cubicBezTo>
                                  <a:cubicBezTo>
                                    <a:pt x="876" y="662"/>
                                    <a:pt x="843" y="684"/>
                                    <a:pt x="813" y="726"/>
                                  </a:cubicBezTo>
                                  <a:cubicBezTo>
                                    <a:pt x="791" y="788"/>
                                    <a:pt x="792" y="804"/>
                                    <a:pt x="856" y="819"/>
                                  </a:cubicBezTo>
                                  <a:cubicBezTo>
                                    <a:pt x="905" y="810"/>
                                    <a:pt x="928" y="816"/>
                                    <a:pt x="943" y="770"/>
                                  </a:cubicBezTo>
                                  <a:cubicBezTo>
                                    <a:pt x="937" y="695"/>
                                    <a:pt x="932" y="663"/>
                                    <a:pt x="869" y="621"/>
                                  </a:cubicBezTo>
                                  <a:cubicBezTo>
                                    <a:pt x="834" y="629"/>
                                    <a:pt x="797" y="632"/>
                                    <a:pt x="763" y="645"/>
                                  </a:cubicBezTo>
                                  <a:cubicBezTo>
                                    <a:pt x="746" y="651"/>
                                    <a:pt x="720" y="676"/>
                                    <a:pt x="720" y="676"/>
                                  </a:cubicBezTo>
                                  <a:cubicBezTo>
                                    <a:pt x="712" y="712"/>
                                    <a:pt x="698" y="746"/>
                                    <a:pt x="689" y="782"/>
                                  </a:cubicBezTo>
                                  <a:cubicBezTo>
                                    <a:pt x="694" y="854"/>
                                    <a:pt x="677" y="874"/>
                                    <a:pt x="738" y="894"/>
                                  </a:cubicBezTo>
                                  <a:cubicBezTo>
                                    <a:pt x="763" y="890"/>
                                    <a:pt x="788" y="887"/>
                                    <a:pt x="813" y="881"/>
                                  </a:cubicBezTo>
                                  <a:cubicBezTo>
                                    <a:pt x="843" y="874"/>
                                    <a:pt x="842" y="853"/>
                                    <a:pt x="869" y="844"/>
                                  </a:cubicBezTo>
                                  <a:cubicBezTo>
                                    <a:pt x="878" y="829"/>
                                    <a:pt x="893" y="817"/>
                                    <a:pt x="900" y="801"/>
                                  </a:cubicBezTo>
                                  <a:cubicBezTo>
                                    <a:pt x="907" y="783"/>
                                    <a:pt x="906" y="763"/>
                                    <a:pt x="912" y="745"/>
                                  </a:cubicBezTo>
                                  <a:cubicBezTo>
                                    <a:pt x="907" y="695"/>
                                    <a:pt x="919" y="639"/>
                                    <a:pt x="893" y="596"/>
                                  </a:cubicBezTo>
                                  <a:cubicBezTo>
                                    <a:pt x="859" y="542"/>
                                    <a:pt x="803" y="516"/>
                                    <a:pt x="744" y="509"/>
                                  </a:cubicBezTo>
                                  <a:cubicBezTo>
                                    <a:pt x="706" y="516"/>
                                    <a:pt x="679" y="536"/>
                                    <a:pt x="645" y="552"/>
                                  </a:cubicBezTo>
                                  <a:cubicBezTo>
                                    <a:pt x="607" y="592"/>
                                    <a:pt x="591" y="619"/>
                                    <a:pt x="571" y="670"/>
                                  </a:cubicBezTo>
                                  <a:cubicBezTo>
                                    <a:pt x="559" y="745"/>
                                    <a:pt x="553" y="821"/>
                                    <a:pt x="639" y="838"/>
                                  </a:cubicBezTo>
                                  <a:cubicBezTo>
                                    <a:pt x="760" y="817"/>
                                    <a:pt x="775" y="811"/>
                                    <a:pt x="869" y="751"/>
                                  </a:cubicBezTo>
                                  <a:cubicBezTo>
                                    <a:pt x="893" y="661"/>
                                    <a:pt x="898" y="678"/>
                                    <a:pt x="869" y="565"/>
                                  </a:cubicBezTo>
                                  <a:cubicBezTo>
                                    <a:pt x="867" y="556"/>
                                    <a:pt x="831" y="519"/>
                                    <a:pt x="825" y="515"/>
                                  </a:cubicBezTo>
                                  <a:cubicBezTo>
                                    <a:pt x="710" y="441"/>
                                    <a:pt x="606" y="397"/>
                                    <a:pt x="471" y="385"/>
                                  </a:cubicBezTo>
                                  <a:cubicBezTo>
                                    <a:pt x="442" y="389"/>
                                    <a:pt x="412" y="390"/>
                                    <a:pt x="384" y="397"/>
                                  </a:cubicBezTo>
                                  <a:cubicBezTo>
                                    <a:pt x="356" y="404"/>
                                    <a:pt x="344" y="432"/>
                                    <a:pt x="322" y="447"/>
                                  </a:cubicBezTo>
                                  <a:cubicBezTo>
                                    <a:pt x="276" y="508"/>
                                    <a:pt x="287" y="507"/>
                                    <a:pt x="260" y="577"/>
                                  </a:cubicBezTo>
                                  <a:cubicBezTo>
                                    <a:pt x="254" y="614"/>
                                    <a:pt x="246" y="646"/>
                                    <a:pt x="242" y="683"/>
                                  </a:cubicBezTo>
                                  <a:cubicBezTo>
                                    <a:pt x="246" y="744"/>
                                    <a:pt x="237" y="788"/>
                                    <a:pt x="298" y="807"/>
                                  </a:cubicBezTo>
                                  <a:cubicBezTo>
                                    <a:pt x="334" y="795"/>
                                    <a:pt x="308" y="768"/>
                                    <a:pt x="291" y="745"/>
                                  </a:cubicBezTo>
                                  <a:cubicBezTo>
                                    <a:pt x="253" y="693"/>
                                    <a:pt x="194" y="666"/>
                                    <a:pt x="136" y="645"/>
                                  </a:cubicBezTo>
                                  <a:cubicBezTo>
                                    <a:pt x="95" y="661"/>
                                    <a:pt x="91" y="698"/>
                                    <a:pt x="68" y="732"/>
                                  </a:cubicBezTo>
                                  <a:cubicBezTo>
                                    <a:pt x="52" y="782"/>
                                    <a:pt x="93" y="815"/>
                                    <a:pt x="136" y="832"/>
                                  </a:cubicBezTo>
                                  <a:cubicBezTo>
                                    <a:pt x="197" y="824"/>
                                    <a:pt x="193" y="831"/>
                                    <a:pt x="211" y="782"/>
                                  </a:cubicBezTo>
                                  <a:cubicBezTo>
                                    <a:pt x="203" y="739"/>
                                    <a:pt x="204" y="738"/>
                                    <a:pt x="167" y="720"/>
                                  </a:cubicBezTo>
                                  <a:cubicBezTo>
                                    <a:pt x="75" y="735"/>
                                    <a:pt x="83" y="722"/>
                                    <a:pt x="55" y="794"/>
                                  </a:cubicBezTo>
                                  <a:cubicBezTo>
                                    <a:pt x="63" y="946"/>
                                    <a:pt x="29" y="924"/>
                                    <a:pt x="130" y="956"/>
                                  </a:cubicBezTo>
                                  <a:cubicBezTo>
                                    <a:pt x="151" y="954"/>
                                    <a:pt x="174" y="960"/>
                                    <a:pt x="192" y="950"/>
                                  </a:cubicBezTo>
                                  <a:cubicBezTo>
                                    <a:pt x="201" y="945"/>
                                    <a:pt x="199" y="930"/>
                                    <a:pt x="198" y="919"/>
                                  </a:cubicBezTo>
                                  <a:cubicBezTo>
                                    <a:pt x="193" y="823"/>
                                    <a:pt x="214" y="738"/>
                                    <a:pt x="136" y="689"/>
                                  </a:cubicBezTo>
                                  <a:cubicBezTo>
                                    <a:pt x="118" y="664"/>
                                    <a:pt x="109" y="656"/>
                                    <a:pt x="80" y="645"/>
                                  </a:cubicBezTo>
                                  <a:cubicBezTo>
                                    <a:pt x="85" y="631"/>
                                    <a:pt x="84" y="614"/>
                                    <a:pt x="93" y="602"/>
                                  </a:cubicBezTo>
                                  <a:cubicBezTo>
                                    <a:pt x="108" y="580"/>
                                    <a:pt x="141" y="575"/>
                                    <a:pt x="161" y="559"/>
                                  </a:cubicBezTo>
                                  <a:cubicBezTo>
                                    <a:pt x="166" y="555"/>
                                    <a:pt x="167" y="548"/>
                                    <a:pt x="173" y="546"/>
                                  </a:cubicBezTo>
                                  <a:cubicBezTo>
                                    <a:pt x="191" y="541"/>
                                    <a:pt x="210" y="542"/>
                                    <a:pt x="229" y="540"/>
                                  </a:cubicBezTo>
                                  <a:cubicBezTo>
                                    <a:pt x="221" y="514"/>
                                    <a:pt x="209" y="499"/>
                                    <a:pt x="186" y="484"/>
                                  </a:cubicBezTo>
                                  <a:cubicBezTo>
                                    <a:pt x="184" y="478"/>
                                    <a:pt x="183" y="471"/>
                                    <a:pt x="180" y="465"/>
                                  </a:cubicBezTo>
                                  <a:cubicBezTo>
                                    <a:pt x="177" y="460"/>
                                    <a:pt x="167" y="459"/>
                                    <a:pt x="167" y="453"/>
                                  </a:cubicBezTo>
                                  <a:cubicBezTo>
                                    <a:pt x="167" y="421"/>
                                    <a:pt x="182" y="417"/>
                                    <a:pt x="198" y="397"/>
                                  </a:cubicBezTo>
                                  <a:cubicBezTo>
                                    <a:pt x="245" y="341"/>
                                    <a:pt x="279" y="348"/>
                                    <a:pt x="335" y="316"/>
                                  </a:cubicBezTo>
                                  <a:cubicBezTo>
                                    <a:pt x="362" y="301"/>
                                    <a:pt x="373" y="293"/>
                                    <a:pt x="403" y="285"/>
                                  </a:cubicBezTo>
                                  <a:cubicBezTo>
                                    <a:pt x="445" y="303"/>
                                    <a:pt x="439" y="307"/>
                                    <a:pt x="403" y="341"/>
                                  </a:cubicBezTo>
                                  <a:cubicBezTo>
                                    <a:pt x="347" y="393"/>
                                    <a:pt x="284" y="422"/>
                                    <a:pt x="211" y="441"/>
                                  </a:cubicBezTo>
                                  <a:cubicBezTo>
                                    <a:pt x="107" y="433"/>
                                    <a:pt x="92" y="436"/>
                                    <a:pt x="155" y="416"/>
                                  </a:cubicBezTo>
                                  <a:cubicBezTo>
                                    <a:pt x="228" y="363"/>
                                    <a:pt x="324" y="368"/>
                                    <a:pt x="409" y="348"/>
                                  </a:cubicBezTo>
                                  <a:cubicBezTo>
                                    <a:pt x="479" y="353"/>
                                    <a:pt x="539" y="361"/>
                                    <a:pt x="602" y="391"/>
                                  </a:cubicBezTo>
                                  <a:cubicBezTo>
                                    <a:pt x="609" y="402"/>
                                    <a:pt x="621" y="410"/>
                                    <a:pt x="627" y="422"/>
                                  </a:cubicBezTo>
                                  <a:cubicBezTo>
                                    <a:pt x="634" y="435"/>
                                    <a:pt x="634" y="451"/>
                                    <a:pt x="639" y="465"/>
                                  </a:cubicBezTo>
                                  <a:cubicBezTo>
                                    <a:pt x="632" y="550"/>
                                    <a:pt x="641" y="543"/>
                                    <a:pt x="564" y="534"/>
                                  </a:cubicBezTo>
                                  <a:cubicBezTo>
                                    <a:pt x="534" y="518"/>
                                    <a:pt x="518" y="515"/>
                                    <a:pt x="502" y="484"/>
                                  </a:cubicBezTo>
                                  <a:cubicBezTo>
                                    <a:pt x="516" y="450"/>
                                    <a:pt x="516" y="437"/>
                                    <a:pt x="552" y="428"/>
                                  </a:cubicBezTo>
                                  <a:cubicBezTo>
                                    <a:pt x="584" y="410"/>
                                    <a:pt x="611" y="385"/>
                                    <a:pt x="645" y="372"/>
                                  </a:cubicBezTo>
                                  <a:cubicBezTo>
                                    <a:pt x="666" y="364"/>
                                    <a:pt x="691" y="366"/>
                                    <a:pt x="713" y="360"/>
                                  </a:cubicBezTo>
                                  <a:cubicBezTo>
                                    <a:pt x="750" y="364"/>
                                    <a:pt x="788" y="365"/>
                                    <a:pt x="825" y="372"/>
                                  </a:cubicBezTo>
                                  <a:cubicBezTo>
                                    <a:pt x="833" y="373"/>
                                    <a:pt x="837" y="382"/>
                                    <a:pt x="844" y="385"/>
                                  </a:cubicBezTo>
                                  <a:cubicBezTo>
                                    <a:pt x="856" y="390"/>
                                    <a:pt x="881" y="397"/>
                                    <a:pt x="881" y="397"/>
                                  </a:cubicBezTo>
                                  <a:cubicBezTo>
                                    <a:pt x="919" y="436"/>
                                    <a:pt x="951" y="462"/>
                                    <a:pt x="968" y="515"/>
                                  </a:cubicBezTo>
                                  <a:cubicBezTo>
                                    <a:pt x="965" y="554"/>
                                    <a:pt x="976" y="595"/>
                                    <a:pt x="937" y="608"/>
                                  </a:cubicBezTo>
                                  <a:cubicBezTo>
                                    <a:pt x="920" y="606"/>
                                    <a:pt x="903" y="608"/>
                                    <a:pt x="887" y="602"/>
                                  </a:cubicBezTo>
                                  <a:cubicBezTo>
                                    <a:pt x="880" y="599"/>
                                    <a:pt x="868" y="586"/>
                                    <a:pt x="875" y="583"/>
                                  </a:cubicBezTo>
                                  <a:cubicBezTo>
                                    <a:pt x="886" y="578"/>
                                    <a:pt x="900" y="588"/>
                                    <a:pt x="912" y="590"/>
                                  </a:cubicBezTo>
                                  <a:cubicBezTo>
                                    <a:pt x="931" y="602"/>
                                    <a:pt x="952" y="612"/>
                                    <a:pt x="968" y="627"/>
                                  </a:cubicBezTo>
                                  <a:cubicBezTo>
                                    <a:pt x="978" y="636"/>
                                    <a:pt x="1000" y="658"/>
                                    <a:pt x="1011" y="664"/>
                                  </a:cubicBezTo>
                                  <a:cubicBezTo>
                                    <a:pt x="1027" y="672"/>
                                    <a:pt x="1061" y="683"/>
                                    <a:pt x="1061" y="683"/>
                                  </a:cubicBezTo>
                                  <a:cubicBezTo>
                                    <a:pt x="1070" y="655"/>
                                    <a:pt x="1066" y="648"/>
                                    <a:pt x="1042" y="633"/>
                                  </a:cubicBezTo>
                                  <a:cubicBezTo>
                                    <a:pt x="1021" y="600"/>
                                    <a:pt x="1010" y="563"/>
                                    <a:pt x="993" y="528"/>
                                  </a:cubicBezTo>
                                  <a:cubicBezTo>
                                    <a:pt x="983" y="485"/>
                                    <a:pt x="962" y="436"/>
                                    <a:pt x="931" y="403"/>
                                  </a:cubicBezTo>
                                  <a:cubicBezTo>
                                    <a:pt x="905" y="429"/>
                                    <a:pt x="912" y="415"/>
                                    <a:pt x="924" y="478"/>
                                  </a:cubicBezTo>
                                  <a:cubicBezTo>
                                    <a:pt x="936" y="541"/>
                                    <a:pt x="977" y="573"/>
                                    <a:pt x="1036" y="590"/>
                                  </a:cubicBezTo>
                                  <a:cubicBezTo>
                                    <a:pt x="1051" y="588"/>
                                    <a:pt x="1074" y="597"/>
                                    <a:pt x="1080" y="583"/>
                                  </a:cubicBezTo>
                                  <a:cubicBezTo>
                                    <a:pt x="1087" y="567"/>
                                    <a:pt x="1075" y="506"/>
                                    <a:pt x="1067" y="478"/>
                                  </a:cubicBezTo>
                                  <a:cubicBezTo>
                                    <a:pt x="1054" y="432"/>
                                    <a:pt x="1023" y="379"/>
                                    <a:pt x="980" y="354"/>
                                  </a:cubicBezTo>
                                  <a:cubicBezTo>
                                    <a:pt x="961" y="343"/>
                                    <a:pt x="938" y="340"/>
                                    <a:pt x="918" y="329"/>
                                  </a:cubicBezTo>
                                  <a:cubicBezTo>
                                    <a:pt x="841" y="287"/>
                                    <a:pt x="949" y="332"/>
                                    <a:pt x="862" y="298"/>
                                  </a:cubicBezTo>
                                  <a:cubicBezTo>
                                    <a:pt x="834" y="268"/>
                                    <a:pt x="813" y="281"/>
                                    <a:pt x="769" y="285"/>
                                  </a:cubicBezTo>
                                  <a:cubicBezTo>
                                    <a:pt x="745" y="294"/>
                                    <a:pt x="739" y="308"/>
                                    <a:pt x="726" y="329"/>
                                  </a:cubicBezTo>
                                  <a:cubicBezTo>
                                    <a:pt x="742" y="418"/>
                                    <a:pt x="734" y="398"/>
                                    <a:pt x="819" y="416"/>
                                  </a:cubicBezTo>
                                  <a:cubicBezTo>
                                    <a:pt x="833" y="414"/>
                                    <a:pt x="858" y="424"/>
                                    <a:pt x="862" y="410"/>
                                  </a:cubicBezTo>
                                  <a:cubicBezTo>
                                    <a:pt x="872" y="378"/>
                                    <a:pt x="811" y="326"/>
                                    <a:pt x="788" y="310"/>
                                  </a:cubicBezTo>
                                  <a:cubicBezTo>
                                    <a:pt x="721" y="263"/>
                                    <a:pt x="640" y="240"/>
                                    <a:pt x="564" y="211"/>
                                  </a:cubicBezTo>
                                  <a:cubicBezTo>
                                    <a:pt x="552" y="213"/>
                                    <a:pt x="538" y="211"/>
                                    <a:pt x="527" y="217"/>
                                  </a:cubicBezTo>
                                  <a:cubicBezTo>
                                    <a:pt x="502" y="230"/>
                                    <a:pt x="448" y="291"/>
                                    <a:pt x="428" y="316"/>
                                  </a:cubicBezTo>
                                  <a:cubicBezTo>
                                    <a:pt x="421" y="339"/>
                                    <a:pt x="409" y="355"/>
                                    <a:pt x="403" y="379"/>
                                  </a:cubicBezTo>
                                  <a:cubicBezTo>
                                    <a:pt x="406" y="434"/>
                                    <a:pt x="382" y="502"/>
                                    <a:pt x="440" y="521"/>
                                  </a:cubicBezTo>
                                  <a:cubicBezTo>
                                    <a:pt x="507" y="507"/>
                                    <a:pt x="496" y="515"/>
                                    <a:pt x="509" y="459"/>
                                  </a:cubicBezTo>
                                  <a:cubicBezTo>
                                    <a:pt x="503" y="395"/>
                                    <a:pt x="511" y="360"/>
                                    <a:pt x="447" y="348"/>
                                  </a:cubicBezTo>
                                  <a:cubicBezTo>
                                    <a:pt x="397" y="352"/>
                                    <a:pt x="346" y="347"/>
                                    <a:pt x="298" y="360"/>
                                  </a:cubicBezTo>
                                  <a:cubicBezTo>
                                    <a:pt x="281" y="364"/>
                                    <a:pt x="269" y="382"/>
                                    <a:pt x="260" y="397"/>
                                  </a:cubicBezTo>
                                  <a:cubicBezTo>
                                    <a:pt x="250" y="414"/>
                                    <a:pt x="229" y="447"/>
                                    <a:pt x="229" y="447"/>
                                  </a:cubicBezTo>
                                  <a:cubicBezTo>
                                    <a:pt x="235" y="510"/>
                                    <a:pt x="222" y="518"/>
                                    <a:pt x="273" y="534"/>
                                  </a:cubicBezTo>
                                  <a:cubicBezTo>
                                    <a:pt x="285" y="532"/>
                                    <a:pt x="299" y="535"/>
                                    <a:pt x="310" y="528"/>
                                  </a:cubicBezTo>
                                  <a:cubicBezTo>
                                    <a:pt x="364" y="494"/>
                                    <a:pt x="367" y="445"/>
                                    <a:pt x="384" y="391"/>
                                  </a:cubicBezTo>
                                  <a:cubicBezTo>
                                    <a:pt x="378" y="313"/>
                                    <a:pt x="391" y="298"/>
                                    <a:pt x="329" y="267"/>
                                  </a:cubicBezTo>
                                  <a:cubicBezTo>
                                    <a:pt x="229" y="274"/>
                                    <a:pt x="237" y="267"/>
                                    <a:pt x="180" y="329"/>
                                  </a:cubicBezTo>
                                  <a:cubicBezTo>
                                    <a:pt x="162" y="369"/>
                                    <a:pt x="117" y="477"/>
                                    <a:pt x="87" y="509"/>
                                  </a:cubicBezTo>
                                  <a:cubicBezTo>
                                    <a:pt x="61" y="570"/>
                                    <a:pt x="47" y="701"/>
                                    <a:pt x="87" y="757"/>
                                  </a:cubicBezTo>
                                  <a:cubicBezTo>
                                    <a:pt x="89" y="765"/>
                                    <a:pt x="116" y="815"/>
                                    <a:pt x="111" y="819"/>
                                  </a:cubicBezTo>
                                  <a:cubicBezTo>
                                    <a:pt x="103" y="825"/>
                                    <a:pt x="90" y="815"/>
                                    <a:pt x="80" y="813"/>
                                  </a:cubicBezTo>
                                  <a:cubicBezTo>
                                    <a:pt x="52" y="795"/>
                                    <a:pt x="36" y="776"/>
                                    <a:pt x="24" y="745"/>
                                  </a:cubicBezTo>
                                  <a:cubicBezTo>
                                    <a:pt x="26" y="697"/>
                                    <a:pt x="23" y="649"/>
                                    <a:pt x="31" y="602"/>
                                  </a:cubicBezTo>
                                  <a:cubicBezTo>
                                    <a:pt x="46" y="507"/>
                                    <a:pt x="138" y="489"/>
                                    <a:pt x="217" y="478"/>
                                  </a:cubicBezTo>
                                  <a:cubicBezTo>
                                    <a:pt x="340" y="482"/>
                                    <a:pt x="414" y="461"/>
                                    <a:pt x="509" y="521"/>
                                  </a:cubicBezTo>
                                  <a:cubicBezTo>
                                    <a:pt x="548" y="571"/>
                                    <a:pt x="593" y="606"/>
                                    <a:pt x="608" y="670"/>
                                  </a:cubicBezTo>
                                  <a:cubicBezTo>
                                    <a:pt x="593" y="809"/>
                                    <a:pt x="492" y="935"/>
                                    <a:pt x="353" y="968"/>
                                  </a:cubicBezTo>
                                  <a:cubicBezTo>
                                    <a:pt x="341" y="966"/>
                                    <a:pt x="327" y="968"/>
                                    <a:pt x="316" y="962"/>
                                  </a:cubicBezTo>
                                  <a:cubicBezTo>
                                    <a:pt x="303" y="954"/>
                                    <a:pt x="316" y="906"/>
                                    <a:pt x="316" y="906"/>
                                  </a:cubicBezTo>
                                  <a:cubicBezTo>
                                    <a:pt x="319" y="900"/>
                                    <a:pt x="329" y="902"/>
                                    <a:pt x="335" y="900"/>
                                  </a:cubicBezTo>
                                  <a:cubicBezTo>
                                    <a:pt x="370" y="904"/>
                                    <a:pt x="406" y="905"/>
                                    <a:pt x="440" y="912"/>
                                  </a:cubicBezTo>
                                  <a:cubicBezTo>
                                    <a:pt x="458" y="916"/>
                                    <a:pt x="465" y="962"/>
                                    <a:pt x="465" y="962"/>
                                  </a:cubicBezTo>
                                  <a:cubicBezTo>
                                    <a:pt x="508" y="908"/>
                                    <a:pt x="536" y="841"/>
                                    <a:pt x="595" y="801"/>
                                  </a:cubicBezTo>
                                  <a:cubicBezTo>
                                    <a:pt x="627" y="753"/>
                                    <a:pt x="639" y="728"/>
                                    <a:pt x="658" y="676"/>
                                  </a:cubicBezTo>
                                  <a:cubicBezTo>
                                    <a:pt x="645" y="606"/>
                                    <a:pt x="629" y="628"/>
                                    <a:pt x="552" y="639"/>
                                  </a:cubicBezTo>
                                  <a:cubicBezTo>
                                    <a:pt x="514" y="667"/>
                                    <a:pt x="503" y="682"/>
                                    <a:pt x="471" y="714"/>
                                  </a:cubicBezTo>
                                  <a:cubicBezTo>
                                    <a:pt x="463" y="737"/>
                                    <a:pt x="453" y="758"/>
                                    <a:pt x="447" y="782"/>
                                  </a:cubicBezTo>
                                  <a:cubicBezTo>
                                    <a:pt x="451" y="799"/>
                                    <a:pt x="450" y="818"/>
                                    <a:pt x="459" y="832"/>
                                  </a:cubicBezTo>
                                  <a:cubicBezTo>
                                    <a:pt x="464" y="839"/>
                                    <a:pt x="476" y="835"/>
                                    <a:pt x="484" y="838"/>
                                  </a:cubicBezTo>
                                  <a:cubicBezTo>
                                    <a:pt x="531" y="855"/>
                                    <a:pt x="570" y="873"/>
                                    <a:pt x="620" y="881"/>
                                  </a:cubicBezTo>
                                  <a:cubicBezTo>
                                    <a:pt x="655" y="879"/>
                                    <a:pt x="691" y="882"/>
                                    <a:pt x="726" y="875"/>
                                  </a:cubicBezTo>
                                  <a:cubicBezTo>
                                    <a:pt x="735" y="873"/>
                                    <a:pt x="738" y="863"/>
                                    <a:pt x="744" y="856"/>
                                  </a:cubicBezTo>
                                  <a:cubicBezTo>
                                    <a:pt x="790" y="800"/>
                                    <a:pt x="793" y="790"/>
                                    <a:pt x="838" y="720"/>
                                  </a:cubicBezTo>
                                  <a:cubicBezTo>
                                    <a:pt x="840" y="714"/>
                                    <a:pt x="840" y="695"/>
                                    <a:pt x="844" y="701"/>
                                  </a:cubicBezTo>
                                  <a:cubicBezTo>
                                    <a:pt x="851" y="712"/>
                                    <a:pt x="847" y="726"/>
                                    <a:pt x="850" y="739"/>
                                  </a:cubicBezTo>
                                  <a:cubicBezTo>
                                    <a:pt x="856" y="769"/>
                                    <a:pt x="861" y="796"/>
                                    <a:pt x="887" y="813"/>
                                  </a:cubicBezTo>
                                  <a:cubicBezTo>
                                    <a:pt x="883" y="785"/>
                                    <a:pt x="881" y="753"/>
                                    <a:pt x="869" y="726"/>
                                  </a:cubicBezTo>
                                  <a:cubicBezTo>
                                    <a:pt x="854" y="692"/>
                                    <a:pt x="858" y="712"/>
                                    <a:pt x="850" y="683"/>
                                  </a:cubicBezTo>
                                  <a:cubicBezTo>
                                    <a:pt x="849" y="679"/>
                                    <a:pt x="842" y="645"/>
                                    <a:pt x="838" y="639"/>
                                  </a:cubicBezTo>
                                  <a:cubicBezTo>
                                    <a:pt x="835" y="634"/>
                                    <a:pt x="811" y="616"/>
                                    <a:pt x="807" y="614"/>
                                  </a:cubicBezTo>
                                  <a:cubicBezTo>
                                    <a:pt x="795" y="609"/>
                                    <a:pt x="769" y="602"/>
                                    <a:pt x="769" y="602"/>
                                  </a:cubicBezTo>
                                  <a:cubicBezTo>
                                    <a:pt x="719" y="612"/>
                                    <a:pt x="668" y="617"/>
                                    <a:pt x="620" y="633"/>
                                  </a:cubicBezTo>
                                  <a:cubicBezTo>
                                    <a:pt x="523" y="665"/>
                                    <a:pt x="462" y="742"/>
                                    <a:pt x="403" y="819"/>
                                  </a:cubicBezTo>
                                  <a:cubicBezTo>
                                    <a:pt x="377" y="892"/>
                                    <a:pt x="372" y="909"/>
                                    <a:pt x="366" y="987"/>
                                  </a:cubicBezTo>
                                  <a:cubicBezTo>
                                    <a:pt x="310" y="982"/>
                                    <a:pt x="279" y="980"/>
                                    <a:pt x="242" y="937"/>
                                  </a:cubicBezTo>
                                  <a:cubicBezTo>
                                    <a:pt x="232" y="925"/>
                                    <a:pt x="221" y="913"/>
                                    <a:pt x="211" y="900"/>
                                  </a:cubicBezTo>
                                  <a:cubicBezTo>
                                    <a:pt x="202" y="888"/>
                                    <a:pt x="186" y="863"/>
                                    <a:pt x="186" y="863"/>
                                  </a:cubicBezTo>
                                  <a:cubicBezTo>
                                    <a:pt x="184" y="857"/>
                                    <a:pt x="173" y="823"/>
                                    <a:pt x="173" y="819"/>
                                  </a:cubicBezTo>
                                  <a:cubicBezTo>
                                    <a:pt x="173" y="792"/>
                                    <a:pt x="174" y="765"/>
                                    <a:pt x="180" y="739"/>
                                  </a:cubicBezTo>
                                  <a:cubicBezTo>
                                    <a:pt x="195" y="672"/>
                                    <a:pt x="292" y="654"/>
                                    <a:pt x="347" y="645"/>
                                  </a:cubicBezTo>
                                  <a:cubicBezTo>
                                    <a:pt x="420" y="650"/>
                                    <a:pt x="475" y="658"/>
                                    <a:pt x="546" y="664"/>
                                  </a:cubicBezTo>
                                  <a:cubicBezTo>
                                    <a:pt x="580" y="675"/>
                                    <a:pt x="605" y="690"/>
                                    <a:pt x="639" y="701"/>
                                  </a:cubicBezTo>
                                  <a:cubicBezTo>
                                    <a:pt x="645" y="705"/>
                                    <a:pt x="651" y="711"/>
                                    <a:pt x="658" y="714"/>
                                  </a:cubicBezTo>
                                  <a:cubicBezTo>
                                    <a:pt x="670" y="719"/>
                                    <a:pt x="695" y="726"/>
                                    <a:pt x="695" y="726"/>
                                  </a:cubicBezTo>
                                  <a:cubicBezTo>
                                    <a:pt x="712" y="738"/>
                                    <a:pt x="727" y="751"/>
                                    <a:pt x="744" y="763"/>
                                  </a:cubicBezTo>
                                  <a:cubicBezTo>
                                    <a:pt x="742" y="788"/>
                                    <a:pt x="743" y="813"/>
                                    <a:pt x="738" y="838"/>
                                  </a:cubicBezTo>
                                  <a:cubicBezTo>
                                    <a:pt x="735" y="854"/>
                                    <a:pt x="691" y="886"/>
                                    <a:pt x="689" y="888"/>
                                  </a:cubicBezTo>
                                  <a:cubicBezTo>
                                    <a:pt x="652" y="925"/>
                                    <a:pt x="624" y="933"/>
                                    <a:pt x="589" y="968"/>
                                  </a:cubicBezTo>
                                  <a:cubicBezTo>
                                    <a:pt x="556" y="1001"/>
                                    <a:pt x="533" y="1045"/>
                                    <a:pt x="496" y="1074"/>
                                  </a:cubicBezTo>
                                  <a:cubicBezTo>
                                    <a:pt x="458" y="1104"/>
                                    <a:pt x="404" y="1132"/>
                                    <a:pt x="360" y="1154"/>
                                  </a:cubicBezTo>
                                  <a:cubicBezTo>
                                    <a:pt x="306" y="1128"/>
                                    <a:pt x="321" y="1074"/>
                                    <a:pt x="291" y="1030"/>
                                  </a:cubicBezTo>
                                  <a:cubicBezTo>
                                    <a:pt x="286" y="986"/>
                                    <a:pt x="264" y="918"/>
                                    <a:pt x="285" y="875"/>
                                  </a:cubicBezTo>
                                  <a:cubicBezTo>
                                    <a:pt x="301" y="843"/>
                                    <a:pt x="370" y="842"/>
                                    <a:pt x="397" y="838"/>
                                  </a:cubicBezTo>
                                  <a:cubicBezTo>
                                    <a:pt x="404" y="838"/>
                                    <a:pt x="495" y="842"/>
                                    <a:pt x="521" y="850"/>
                                  </a:cubicBezTo>
                                  <a:cubicBezTo>
                                    <a:pt x="576" y="867"/>
                                    <a:pt x="628" y="898"/>
                                    <a:pt x="682" y="919"/>
                                  </a:cubicBezTo>
                                  <a:cubicBezTo>
                                    <a:pt x="710" y="891"/>
                                    <a:pt x="683" y="836"/>
                                    <a:pt x="664" y="807"/>
                                  </a:cubicBezTo>
                                  <a:cubicBezTo>
                                    <a:pt x="651" y="787"/>
                                    <a:pt x="576" y="679"/>
                                    <a:pt x="540" y="664"/>
                                  </a:cubicBezTo>
                                  <a:cubicBezTo>
                                    <a:pt x="487" y="641"/>
                                    <a:pt x="509" y="654"/>
                                    <a:pt x="471" y="627"/>
                                  </a:cubicBezTo>
                                  <a:cubicBezTo>
                                    <a:pt x="457" y="629"/>
                                    <a:pt x="441" y="626"/>
                                    <a:pt x="428" y="633"/>
                                  </a:cubicBezTo>
                                  <a:cubicBezTo>
                                    <a:pt x="356" y="673"/>
                                    <a:pt x="327" y="759"/>
                                    <a:pt x="279" y="819"/>
                                  </a:cubicBezTo>
                                  <a:cubicBezTo>
                                    <a:pt x="273" y="848"/>
                                    <a:pt x="261" y="876"/>
                                    <a:pt x="260" y="906"/>
                                  </a:cubicBezTo>
                                  <a:cubicBezTo>
                                    <a:pt x="258" y="976"/>
                                    <a:pt x="267" y="1130"/>
                                    <a:pt x="360" y="1161"/>
                                  </a:cubicBezTo>
                                  <a:cubicBezTo>
                                    <a:pt x="382" y="1168"/>
                                    <a:pt x="405" y="1165"/>
                                    <a:pt x="428" y="1167"/>
                                  </a:cubicBezTo>
                                  <a:cubicBezTo>
                                    <a:pt x="463" y="1163"/>
                                    <a:pt x="500" y="1165"/>
                                    <a:pt x="533" y="1154"/>
                                  </a:cubicBezTo>
                                  <a:cubicBezTo>
                                    <a:pt x="577" y="1139"/>
                                    <a:pt x="657" y="1068"/>
                                    <a:pt x="695" y="1030"/>
                                  </a:cubicBezTo>
                                  <a:cubicBezTo>
                                    <a:pt x="724" y="944"/>
                                    <a:pt x="731" y="834"/>
                                    <a:pt x="633" y="801"/>
                                  </a:cubicBezTo>
                                  <a:cubicBezTo>
                                    <a:pt x="608" y="806"/>
                                    <a:pt x="575" y="809"/>
                                    <a:pt x="552" y="825"/>
                                  </a:cubicBezTo>
                                  <a:cubicBezTo>
                                    <a:pt x="533" y="838"/>
                                    <a:pt x="494" y="896"/>
                                    <a:pt x="490" y="900"/>
                                  </a:cubicBezTo>
                                  <a:cubicBezTo>
                                    <a:pt x="447" y="943"/>
                                    <a:pt x="420" y="996"/>
                                    <a:pt x="409" y="1055"/>
                                  </a:cubicBezTo>
                                  <a:cubicBezTo>
                                    <a:pt x="425" y="1100"/>
                                    <a:pt x="437" y="1119"/>
                                    <a:pt x="484" y="1130"/>
                                  </a:cubicBezTo>
                                  <a:cubicBezTo>
                                    <a:pt x="558" y="1111"/>
                                    <a:pt x="673" y="1084"/>
                                    <a:pt x="713" y="1005"/>
                                  </a:cubicBezTo>
                                  <a:cubicBezTo>
                                    <a:pt x="726" y="980"/>
                                    <a:pt x="736" y="913"/>
                                    <a:pt x="738" y="906"/>
                                  </a:cubicBezTo>
                                  <a:cubicBezTo>
                                    <a:pt x="733" y="767"/>
                                    <a:pt x="751" y="652"/>
                                    <a:pt x="589" y="621"/>
                                  </a:cubicBezTo>
                                  <a:cubicBezTo>
                                    <a:pt x="530" y="625"/>
                                    <a:pt x="504" y="633"/>
                                    <a:pt x="453" y="645"/>
                                  </a:cubicBezTo>
                                  <a:cubicBezTo>
                                    <a:pt x="405" y="671"/>
                                    <a:pt x="354" y="702"/>
                                    <a:pt x="304" y="726"/>
                                  </a:cubicBezTo>
                                  <a:cubicBezTo>
                                    <a:pt x="274" y="775"/>
                                    <a:pt x="240" y="820"/>
                                    <a:pt x="223" y="875"/>
                                  </a:cubicBezTo>
                                  <a:cubicBezTo>
                                    <a:pt x="239" y="945"/>
                                    <a:pt x="225" y="957"/>
                                    <a:pt x="279" y="974"/>
                                  </a:cubicBezTo>
                                  <a:cubicBezTo>
                                    <a:pt x="349" y="967"/>
                                    <a:pt x="346" y="973"/>
                                    <a:pt x="360" y="912"/>
                                  </a:cubicBezTo>
                                  <a:cubicBezTo>
                                    <a:pt x="358" y="883"/>
                                    <a:pt x="363" y="852"/>
                                    <a:pt x="353" y="825"/>
                                  </a:cubicBezTo>
                                  <a:cubicBezTo>
                                    <a:pt x="346" y="806"/>
                                    <a:pt x="323" y="798"/>
                                    <a:pt x="310" y="782"/>
                                  </a:cubicBezTo>
                                  <a:cubicBezTo>
                                    <a:pt x="265" y="726"/>
                                    <a:pt x="224" y="709"/>
                                    <a:pt x="161" y="670"/>
                                  </a:cubicBezTo>
                                  <a:cubicBezTo>
                                    <a:pt x="133" y="653"/>
                                    <a:pt x="107" y="632"/>
                                    <a:pt x="80" y="614"/>
                                  </a:cubicBezTo>
                                  <a:cubicBezTo>
                                    <a:pt x="74" y="610"/>
                                    <a:pt x="62" y="602"/>
                                    <a:pt x="62" y="602"/>
                                  </a:cubicBezTo>
                                  <a:cubicBezTo>
                                    <a:pt x="56" y="593"/>
                                    <a:pt x="43" y="578"/>
                                    <a:pt x="43" y="565"/>
                                  </a:cubicBezTo>
                                  <a:cubicBezTo>
                                    <a:pt x="43" y="544"/>
                                    <a:pt x="44" y="523"/>
                                    <a:pt x="49" y="503"/>
                                  </a:cubicBezTo>
                                  <a:cubicBezTo>
                                    <a:pt x="51" y="495"/>
                                    <a:pt x="76" y="481"/>
                                    <a:pt x="80" y="478"/>
                                  </a:cubicBezTo>
                                  <a:cubicBezTo>
                                    <a:pt x="116" y="449"/>
                                    <a:pt x="171" y="451"/>
                                    <a:pt x="217" y="447"/>
                                  </a:cubicBezTo>
                                  <a:cubicBezTo>
                                    <a:pt x="287" y="449"/>
                                    <a:pt x="377" y="501"/>
                                    <a:pt x="428" y="453"/>
                                  </a:cubicBezTo>
                                  <a:cubicBezTo>
                                    <a:pt x="481" y="403"/>
                                    <a:pt x="429" y="308"/>
                                    <a:pt x="440" y="236"/>
                                  </a:cubicBezTo>
                                  <a:cubicBezTo>
                                    <a:pt x="450" y="172"/>
                                    <a:pt x="486" y="95"/>
                                    <a:pt x="509" y="31"/>
                                  </a:cubicBezTo>
                                  <a:cubicBezTo>
                                    <a:pt x="515" y="14"/>
                                    <a:pt x="552" y="0"/>
                                    <a:pt x="552" y="0"/>
                                  </a:cubicBezTo>
                                  <a:cubicBezTo>
                                    <a:pt x="579" y="5"/>
                                    <a:pt x="601" y="5"/>
                                    <a:pt x="620" y="25"/>
                                  </a:cubicBezTo>
                                  <a:cubicBezTo>
                                    <a:pt x="628" y="45"/>
                                    <a:pt x="641" y="55"/>
                                    <a:pt x="651" y="74"/>
                                  </a:cubicBezTo>
                                  <a:cubicBezTo>
                                    <a:pt x="677" y="126"/>
                                    <a:pt x="651" y="155"/>
                                    <a:pt x="707" y="192"/>
                                  </a:cubicBezTo>
                                  <a:cubicBezTo>
                                    <a:pt x="729" y="234"/>
                                    <a:pt x="750" y="240"/>
                                    <a:pt x="794" y="254"/>
                                  </a:cubicBezTo>
                                  <a:cubicBezTo>
                                    <a:pt x="800" y="242"/>
                                    <a:pt x="808" y="230"/>
                                    <a:pt x="813" y="217"/>
                                  </a:cubicBezTo>
                                  <a:cubicBezTo>
                                    <a:pt x="835" y="157"/>
                                    <a:pt x="798" y="145"/>
                                    <a:pt x="757" y="118"/>
                                  </a:cubicBezTo>
                                  <a:cubicBezTo>
                                    <a:pt x="683" y="128"/>
                                    <a:pt x="623" y="171"/>
                                    <a:pt x="571" y="223"/>
                                  </a:cubicBezTo>
                                  <a:cubicBezTo>
                                    <a:pt x="567" y="238"/>
                                    <a:pt x="559" y="252"/>
                                    <a:pt x="558" y="267"/>
                                  </a:cubicBezTo>
                                  <a:cubicBezTo>
                                    <a:pt x="553" y="327"/>
                                    <a:pt x="626" y="320"/>
                                    <a:pt x="670" y="329"/>
                                  </a:cubicBezTo>
                                  <a:cubicBezTo>
                                    <a:pt x="695" y="327"/>
                                    <a:pt x="721" y="333"/>
                                    <a:pt x="744" y="323"/>
                                  </a:cubicBezTo>
                                  <a:cubicBezTo>
                                    <a:pt x="754" y="319"/>
                                    <a:pt x="757" y="303"/>
                                    <a:pt x="757" y="292"/>
                                  </a:cubicBezTo>
                                  <a:cubicBezTo>
                                    <a:pt x="757" y="220"/>
                                    <a:pt x="760" y="191"/>
                                    <a:pt x="726" y="143"/>
                                  </a:cubicBezTo>
                                  <a:cubicBezTo>
                                    <a:pt x="696" y="100"/>
                                    <a:pt x="640" y="98"/>
                                    <a:pt x="595" y="93"/>
                                  </a:cubicBezTo>
                                  <a:cubicBezTo>
                                    <a:pt x="556" y="100"/>
                                    <a:pt x="553" y="111"/>
                                    <a:pt x="521" y="136"/>
                                  </a:cubicBezTo>
                                  <a:cubicBezTo>
                                    <a:pt x="501" y="168"/>
                                    <a:pt x="515" y="151"/>
                                    <a:pt x="471" y="180"/>
                                  </a:cubicBezTo>
                                  <a:cubicBezTo>
                                    <a:pt x="465" y="184"/>
                                    <a:pt x="453" y="192"/>
                                    <a:pt x="453" y="192"/>
                                  </a:cubicBezTo>
                                  <a:cubicBezTo>
                                    <a:pt x="414" y="266"/>
                                    <a:pt x="365" y="319"/>
                                    <a:pt x="310" y="379"/>
                                  </a:cubicBezTo>
                                  <a:cubicBezTo>
                                    <a:pt x="304" y="397"/>
                                    <a:pt x="296" y="444"/>
                                    <a:pt x="322" y="391"/>
                                  </a:cubicBezTo>
                                  <a:cubicBezTo>
                                    <a:pt x="315" y="298"/>
                                    <a:pt x="317" y="338"/>
                                    <a:pt x="298" y="279"/>
                                  </a:cubicBezTo>
                                  <a:cubicBezTo>
                                    <a:pt x="348" y="215"/>
                                    <a:pt x="411" y="201"/>
                                    <a:pt x="490" y="192"/>
                                  </a:cubicBezTo>
                                  <a:cubicBezTo>
                                    <a:pt x="515" y="194"/>
                                    <a:pt x="540" y="193"/>
                                    <a:pt x="564" y="199"/>
                                  </a:cubicBezTo>
                                  <a:cubicBezTo>
                                    <a:pt x="584" y="204"/>
                                    <a:pt x="595" y="254"/>
                                    <a:pt x="595" y="254"/>
                                  </a:cubicBezTo>
                                  <a:cubicBezTo>
                                    <a:pt x="579" y="336"/>
                                    <a:pt x="527" y="298"/>
                                    <a:pt x="453" y="316"/>
                                  </a:cubicBezTo>
                                  <a:cubicBezTo>
                                    <a:pt x="428" y="314"/>
                                    <a:pt x="402" y="317"/>
                                    <a:pt x="378" y="310"/>
                                  </a:cubicBezTo>
                                  <a:cubicBezTo>
                                    <a:pt x="365" y="306"/>
                                    <a:pt x="355" y="296"/>
                                    <a:pt x="347" y="285"/>
                                  </a:cubicBezTo>
                                  <a:cubicBezTo>
                                    <a:pt x="340" y="274"/>
                                    <a:pt x="335" y="248"/>
                                    <a:pt x="335" y="248"/>
                                  </a:cubicBezTo>
                                  <a:cubicBezTo>
                                    <a:pt x="337" y="236"/>
                                    <a:pt x="337" y="223"/>
                                    <a:pt x="341" y="211"/>
                                  </a:cubicBezTo>
                                  <a:cubicBezTo>
                                    <a:pt x="354" y="172"/>
                                    <a:pt x="401" y="170"/>
                                    <a:pt x="434" y="161"/>
                                  </a:cubicBezTo>
                                  <a:cubicBezTo>
                                    <a:pt x="538" y="167"/>
                                    <a:pt x="543" y="176"/>
                                    <a:pt x="627" y="192"/>
                                  </a:cubicBezTo>
                                  <a:cubicBezTo>
                                    <a:pt x="668" y="225"/>
                                    <a:pt x="699" y="240"/>
                                    <a:pt x="664" y="310"/>
                                  </a:cubicBezTo>
                                  <a:cubicBezTo>
                                    <a:pt x="651" y="336"/>
                                    <a:pt x="571" y="336"/>
                                    <a:pt x="546" y="341"/>
                                  </a:cubicBezTo>
                                  <a:cubicBezTo>
                                    <a:pt x="517" y="339"/>
                                    <a:pt x="485" y="347"/>
                                    <a:pt x="459" y="335"/>
                                  </a:cubicBezTo>
                                  <a:cubicBezTo>
                                    <a:pt x="449" y="331"/>
                                    <a:pt x="472" y="318"/>
                                    <a:pt x="478" y="310"/>
                                  </a:cubicBezTo>
                                  <a:cubicBezTo>
                                    <a:pt x="487" y="298"/>
                                    <a:pt x="495" y="281"/>
                                    <a:pt x="509" y="273"/>
                                  </a:cubicBezTo>
                                  <a:cubicBezTo>
                                    <a:pt x="520" y="267"/>
                                    <a:pt x="546" y="261"/>
                                    <a:pt x="546" y="261"/>
                                  </a:cubicBezTo>
                                  <a:cubicBezTo>
                                    <a:pt x="575" y="263"/>
                                    <a:pt x="605" y="260"/>
                                    <a:pt x="633" y="267"/>
                                  </a:cubicBezTo>
                                  <a:cubicBezTo>
                                    <a:pt x="647" y="271"/>
                                    <a:pt x="655" y="290"/>
                                    <a:pt x="670" y="292"/>
                                  </a:cubicBezTo>
                                  <a:cubicBezTo>
                                    <a:pt x="695" y="296"/>
                                    <a:pt x="720" y="299"/>
                                    <a:pt x="744" y="304"/>
                                  </a:cubicBezTo>
                                  <a:cubicBezTo>
                                    <a:pt x="757" y="307"/>
                                    <a:pt x="782" y="316"/>
                                    <a:pt x="782" y="316"/>
                                  </a:cubicBezTo>
                                  <a:cubicBezTo>
                                    <a:pt x="794" y="329"/>
                                    <a:pt x="807" y="341"/>
                                    <a:pt x="819" y="354"/>
                                  </a:cubicBezTo>
                                  <a:cubicBezTo>
                                    <a:pt x="861" y="309"/>
                                    <a:pt x="828" y="220"/>
                                    <a:pt x="831" y="174"/>
                                  </a:cubicBezTo>
                                  <a:cubicBezTo>
                                    <a:pt x="832" y="163"/>
                                    <a:pt x="838" y="196"/>
                                    <a:pt x="844" y="205"/>
                                  </a:cubicBezTo>
                                  <a:cubicBezTo>
                                    <a:pt x="857" y="226"/>
                                    <a:pt x="878" y="229"/>
                                    <a:pt x="900" y="236"/>
                                  </a:cubicBezTo>
                                  <a:cubicBezTo>
                                    <a:pt x="919" y="255"/>
                                    <a:pt x="928" y="270"/>
                                    <a:pt x="949" y="248"/>
                                  </a:cubicBezTo>
                                  <a:cubicBezTo>
                                    <a:pt x="936" y="195"/>
                                    <a:pt x="912" y="212"/>
                                    <a:pt x="856" y="217"/>
                                  </a:cubicBezTo>
                                  <a:cubicBezTo>
                                    <a:pt x="771" y="260"/>
                                    <a:pt x="694" y="322"/>
                                    <a:pt x="602" y="348"/>
                                  </a:cubicBezTo>
                                  <a:cubicBezTo>
                                    <a:pt x="577" y="346"/>
                                    <a:pt x="551" y="348"/>
                                    <a:pt x="527" y="341"/>
                                  </a:cubicBezTo>
                                  <a:cubicBezTo>
                                    <a:pt x="495" y="332"/>
                                    <a:pt x="475" y="263"/>
                                    <a:pt x="459" y="236"/>
                                  </a:cubicBezTo>
                                  <a:cubicBezTo>
                                    <a:pt x="450" y="220"/>
                                    <a:pt x="409" y="211"/>
                                    <a:pt x="409" y="211"/>
                                  </a:cubicBezTo>
                                  <a:cubicBezTo>
                                    <a:pt x="349" y="219"/>
                                    <a:pt x="321" y="247"/>
                                    <a:pt x="279" y="292"/>
                                  </a:cubicBezTo>
                                  <a:cubicBezTo>
                                    <a:pt x="259" y="352"/>
                                    <a:pt x="293" y="258"/>
                                    <a:pt x="254" y="329"/>
                                  </a:cubicBezTo>
                                  <a:cubicBezTo>
                                    <a:pt x="228" y="376"/>
                                    <a:pt x="258" y="360"/>
                                    <a:pt x="211" y="391"/>
                                  </a:cubicBezTo>
                                  <a:cubicBezTo>
                                    <a:pt x="161" y="379"/>
                                    <a:pt x="164" y="333"/>
                                    <a:pt x="142" y="292"/>
                                  </a:cubicBezTo>
                                  <a:cubicBezTo>
                                    <a:pt x="129" y="212"/>
                                    <a:pt x="158" y="185"/>
                                    <a:pt x="229" y="168"/>
                                  </a:cubicBezTo>
                                  <a:cubicBezTo>
                                    <a:pt x="306" y="128"/>
                                    <a:pt x="352" y="151"/>
                                    <a:pt x="459" y="155"/>
                                  </a:cubicBezTo>
                                  <a:cubicBezTo>
                                    <a:pt x="502" y="202"/>
                                    <a:pt x="495" y="292"/>
                                    <a:pt x="440" y="329"/>
                                  </a:cubicBezTo>
                                  <a:cubicBezTo>
                                    <a:pt x="427" y="338"/>
                                    <a:pt x="373" y="341"/>
                                    <a:pt x="372" y="341"/>
                                  </a:cubicBezTo>
                                  <a:cubicBezTo>
                                    <a:pt x="335" y="354"/>
                                    <a:pt x="296" y="357"/>
                                    <a:pt x="273" y="323"/>
                                  </a:cubicBezTo>
                                  <a:cubicBezTo>
                                    <a:pt x="271" y="315"/>
                                    <a:pt x="267" y="307"/>
                                    <a:pt x="267" y="298"/>
                                  </a:cubicBezTo>
                                  <a:cubicBezTo>
                                    <a:pt x="269" y="262"/>
                                    <a:pt x="274" y="227"/>
                                    <a:pt x="279" y="192"/>
                                  </a:cubicBezTo>
                                  <a:cubicBezTo>
                                    <a:pt x="292" y="103"/>
                                    <a:pt x="421" y="104"/>
                                    <a:pt x="484" y="99"/>
                                  </a:cubicBezTo>
                                  <a:cubicBezTo>
                                    <a:pt x="524" y="104"/>
                                    <a:pt x="539" y="104"/>
                                    <a:pt x="571" y="124"/>
                                  </a:cubicBezTo>
                                  <a:cubicBezTo>
                                    <a:pt x="581" y="156"/>
                                    <a:pt x="566" y="169"/>
                                    <a:pt x="546" y="192"/>
                                  </a:cubicBezTo>
                                  <a:cubicBezTo>
                                    <a:pt x="531" y="210"/>
                                    <a:pt x="527" y="221"/>
                                    <a:pt x="509" y="236"/>
                                  </a:cubicBezTo>
                                  <a:cubicBezTo>
                                    <a:pt x="488" y="253"/>
                                    <a:pt x="458" y="256"/>
                                    <a:pt x="434" y="267"/>
                                  </a:cubicBezTo>
                                  <a:cubicBezTo>
                                    <a:pt x="354" y="305"/>
                                    <a:pt x="397" y="290"/>
                                    <a:pt x="353" y="304"/>
                                  </a:cubicBezTo>
                                  <a:cubicBezTo>
                                    <a:pt x="341" y="302"/>
                                    <a:pt x="324" y="308"/>
                                    <a:pt x="316" y="298"/>
                                  </a:cubicBezTo>
                                  <a:cubicBezTo>
                                    <a:pt x="305" y="285"/>
                                    <a:pt x="335" y="248"/>
                                    <a:pt x="341" y="242"/>
                                  </a:cubicBezTo>
                                  <a:cubicBezTo>
                                    <a:pt x="393" y="195"/>
                                    <a:pt x="464" y="185"/>
                                    <a:pt x="527" y="161"/>
                                  </a:cubicBezTo>
                                  <a:cubicBezTo>
                                    <a:pt x="629" y="176"/>
                                    <a:pt x="702" y="215"/>
                                    <a:pt x="800" y="248"/>
                                  </a:cubicBezTo>
                                  <a:cubicBezTo>
                                    <a:pt x="813" y="256"/>
                                    <a:pt x="830" y="260"/>
                                    <a:pt x="838" y="273"/>
                                  </a:cubicBezTo>
                                  <a:cubicBezTo>
                                    <a:pt x="846" y="285"/>
                                    <a:pt x="862" y="310"/>
                                    <a:pt x="862" y="310"/>
                                  </a:cubicBezTo>
                                  <a:cubicBezTo>
                                    <a:pt x="860" y="325"/>
                                    <a:pt x="862" y="341"/>
                                    <a:pt x="856" y="354"/>
                                  </a:cubicBezTo>
                                  <a:cubicBezTo>
                                    <a:pt x="837" y="393"/>
                                    <a:pt x="823" y="322"/>
                                    <a:pt x="819" y="310"/>
                                  </a:cubicBezTo>
                                  <a:cubicBezTo>
                                    <a:pt x="821" y="291"/>
                                    <a:pt x="818" y="271"/>
                                    <a:pt x="825" y="254"/>
                                  </a:cubicBezTo>
                                  <a:cubicBezTo>
                                    <a:pt x="827" y="248"/>
                                    <a:pt x="838" y="251"/>
                                    <a:pt x="844" y="248"/>
                                  </a:cubicBezTo>
                                  <a:cubicBezTo>
                                    <a:pt x="877" y="232"/>
                                    <a:pt x="888" y="224"/>
                                    <a:pt x="924" y="217"/>
                                  </a:cubicBezTo>
                                  <a:cubicBezTo>
                                    <a:pt x="1020" y="225"/>
                                    <a:pt x="976" y="222"/>
                                    <a:pt x="1036" y="242"/>
                                  </a:cubicBezTo>
                                  <a:cubicBezTo>
                                    <a:pt x="1082" y="284"/>
                                    <a:pt x="1061" y="365"/>
                                    <a:pt x="1011" y="397"/>
                                  </a:cubicBezTo>
                                  <a:cubicBezTo>
                                    <a:pt x="972" y="395"/>
                                    <a:pt x="931" y="399"/>
                                    <a:pt x="893" y="391"/>
                                  </a:cubicBezTo>
                                  <a:cubicBezTo>
                                    <a:pt x="853" y="382"/>
                                    <a:pt x="854" y="301"/>
                                    <a:pt x="850" y="273"/>
                                  </a:cubicBezTo>
                                  <a:cubicBezTo>
                                    <a:pt x="868" y="216"/>
                                    <a:pt x="958" y="257"/>
                                    <a:pt x="999" y="261"/>
                                  </a:cubicBezTo>
                                  <a:cubicBezTo>
                                    <a:pt x="1025" y="279"/>
                                    <a:pt x="1039" y="301"/>
                                    <a:pt x="1061" y="323"/>
                                  </a:cubicBezTo>
                                  <a:cubicBezTo>
                                    <a:pt x="1073" y="349"/>
                                    <a:pt x="1085" y="357"/>
                                    <a:pt x="1092" y="385"/>
                                  </a:cubicBezTo>
                                  <a:cubicBezTo>
                                    <a:pt x="1086" y="467"/>
                                    <a:pt x="1107" y="490"/>
                                    <a:pt x="1036" y="478"/>
                                  </a:cubicBezTo>
                                  <a:cubicBezTo>
                                    <a:pt x="997" y="450"/>
                                    <a:pt x="982" y="416"/>
                                    <a:pt x="955" y="379"/>
                                  </a:cubicBezTo>
                                  <a:cubicBezTo>
                                    <a:pt x="951" y="360"/>
                                    <a:pt x="947" y="342"/>
                                    <a:pt x="943" y="323"/>
                                  </a:cubicBezTo>
                                  <a:cubicBezTo>
                                    <a:pt x="941" y="317"/>
                                    <a:pt x="930" y="305"/>
                                    <a:pt x="937" y="304"/>
                                  </a:cubicBezTo>
                                  <a:cubicBezTo>
                                    <a:pt x="964" y="299"/>
                                    <a:pt x="991" y="308"/>
                                    <a:pt x="1018" y="310"/>
                                  </a:cubicBezTo>
                                  <a:cubicBezTo>
                                    <a:pt x="1039" y="337"/>
                                    <a:pt x="1045" y="349"/>
                                    <a:pt x="1055" y="379"/>
                                  </a:cubicBezTo>
                                  <a:cubicBezTo>
                                    <a:pt x="1044" y="459"/>
                                    <a:pt x="1023" y="434"/>
                                    <a:pt x="937" y="428"/>
                                  </a:cubicBezTo>
                                  <a:cubicBezTo>
                                    <a:pt x="932" y="412"/>
                                    <a:pt x="921" y="399"/>
                                    <a:pt x="955" y="403"/>
                                  </a:cubicBezTo>
                                  <a:cubicBezTo>
                                    <a:pt x="982" y="406"/>
                                    <a:pt x="1024" y="441"/>
                                    <a:pt x="1042" y="459"/>
                                  </a:cubicBezTo>
                                  <a:cubicBezTo>
                                    <a:pt x="1054" y="492"/>
                                    <a:pt x="1065" y="526"/>
                                    <a:pt x="1036" y="552"/>
                                  </a:cubicBezTo>
                                  <a:cubicBezTo>
                                    <a:pt x="1059" y="596"/>
                                    <a:pt x="1088" y="629"/>
                                    <a:pt x="1104" y="676"/>
                                  </a:cubicBezTo>
                                  <a:cubicBezTo>
                                    <a:pt x="1093" y="736"/>
                                    <a:pt x="1081" y="744"/>
                                    <a:pt x="1024" y="763"/>
                                  </a:cubicBezTo>
                                  <a:cubicBezTo>
                                    <a:pt x="1022" y="753"/>
                                    <a:pt x="1015" y="742"/>
                                    <a:pt x="1018" y="732"/>
                                  </a:cubicBezTo>
                                  <a:cubicBezTo>
                                    <a:pt x="1020" y="724"/>
                                    <a:pt x="1031" y="721"/>
                                    <a:pt x="1036" y="714"/>
                                  </a:cubicBezTo>
                                  <a:cubicBezTo>
                                    <a:pt x="1095" y="632"/>
                                    <a:pt x="1054" y="662"/>
                                    <a:pt x="1098" y="633"/>
                                  </a:cubicBezTo>
                                  <a:cubicBezTo>
                                    <a:pt x="1110" y="635"/>
                                    <a:pt x="1127" y="630"/>
                                    <a:pt x="1135" y="639"/>
                                  </a:cubicBezTo>
                                  <a:cubicBezTo>
                                    <a:pt x="1159" y="666"/>
                                    <a:pt x="1144" y="787"/>
                                    <a:pt x="1142" y="794"/>
                                  </a:cubicBezTo>
                                  <a:cubicBezTo>
                                    <a:pt x="1139" y="806"/>
                                    <a:pt x="1122" y="809"/>
                                    <a:pt x="1111" y="813"/>
                                  </a:cubicBezTo>
                                  <a:cubicBezTo>
                                    <a:pt x="1071" y="827"/>
                                    <a:pt x="1017" y="837"/>
                                    <a:pt x="974" y="844"/>
                                  </a:cubicBezTo>
                                  <a:cubicBezTo>
                                    <a:pt x="935" y="833"/>
                                    <a:pt x="921" y="818"/>
                                    <a:pt x="887" y="807"/>
                                  </a:cubicBezTo>
                                  <a:cubicBezTo>
                                    <a:pt x="883" y="795"/>
                                    <a:pt x="878" y="783"/>
                                    <a:pt x="875" y="770"/>
                                  </a:cubicBezTo>
                                  <a:cubicBezTo>
                                    <a:pt x="873" y="762"/>
                                    <a:pt x="874" y="752"/>
                                    <a:pt x="869" y="745"/>
                                  </a:cubicBezTo>
                                  <a:cubicBezTo>
                                    <a:pt x="861" y="735"/>
                                    <a:pt x="844" y="736"/>
                                    <a:pt x="831" y="732"/>
                                  </a:cubicBezTo>
                                  <a:cubicBezTo>
                                    <a:pt x="812" y="726"/>
                                    <a:pt x="775" y="714"/>
                                    <a:pt x="775" y="714"/>
                                  </a:cubicBezTo>
                                  <a:cubicBezTo>
                                    <a:pt x="736" y="716"/>
                                    <a:pt x="697" y="715"/>
                                    <a:pt x="658" y="720"/>
                                  </a:cubicBezTo>
                                  <a:cubicBezTo>
                                    <a:pt x="643" y="722"/>
                                    <a:pt x="608" y="780"/>
                                    <a:pt x="589" y="794"/>
                                  </a:cubicBezTo>
                                  <a:cubicBezTo>
                                    <a:pt x="544" y="826"/>
                                    <a:pt x="496" y="893"/>
                                    <a:pt x="471" y="943"/>
                                  </a:cubicBezTo>
                                  <a:cubicBezTo>
                                    <a:pt x="448" y="989"/>
                                    <a:pt x="471" y="961"/>
                                    <a:pt x="447" y="987"/>
                                  </a:cubicBezTo>
                                  <a:cubicBezTo>
                                    <a:pt x="378" y="967"/>
                                    <a:pt x="311" y="938"/>
                                    <a:pt x="242" y="919"/>
                                  </a:cubicBezTo>
                                  <a:cubicBezTo>
                                    <a:pt x="204" y="908"/>
                                    <a:pt x="151" y="906"/>
                                    <a:pt x="111" y="900"/>
                                  </a:cubicBezTo>
                                  <a:cubicBezTo>
                                    <a:pt x="87" y="888"/>
                                    <a:pt x="74" y="891"/>
                                    <a:pt x="93" y="856"/>
                                  </a:cubicBezTo>
                                  <a:cubicBezTo>
                                    <a:pt x="99" y="845"/>
                                    <a:pt x="145" y="829"/>
                                    <a:pt x="155" y="825"/>
                                  </a:cubicBezTo>
                                  <a:cubicBezTo>
                                    <a:pt x="167" y="820"/>
                                    <a:pt x="192" y="813"/>
                                    <a:pt x="192" y="813"/>
                                  </a:cubicBezTo>
                                  <a:cubicBezTo>
                                    <a:pt x="229" y="820"/>
                                    <a:pt x="255" y="841"/>
                                    <a:pt x="291" y="850"/>
                                  </a:cubicBezTo>
                                  <a:cubicBezTo>
                                    <a:pt x="328" y="887"/>
                                    <a:pt x="346" y="909"/>
                                    <a:pt x="316" y="968"/>
                                  </a:cubicBezTo>
                                  <a:cubicBezTo>
                                    <a:pt x="303" y="994"/>
                                    <a:pt x="236" y="997"/>
                                    <a:pt x="217" y="999"/>
                                  </a:cubicBezTo>
                                  <a:cubicBezTo>
                                    <a:pt x="207" y="997"/>
                                    <a:pt x="195" y="998"/>
                                    <a:pt x="186" y="993"/>
                                  </a:cubicBezTo>
                                  <a:cubicBezTo>
                                    <a:pt x="167" y="982"/>
                                    <a:pt x="169" y="943"/>
                                    <a:pt x="167" y="931"/>
                                  </a:cubicBezTo>
                                  <a:cubicBezTo>
                                    <a:pt x="161" y="898"/>
                                    <a:pt x="157" y="865"/>
                                    <a:pt x="149" y="832"/>
                                  </a:cubicBezTo>
                                  <a:cubicBezTo>
                                    <a:pt x="161" y="782"/>
                                    <a:pt x="199" y="780"/>
                                    <a:pt x="242" y="770"/>
                                  </a:cubicBezTo>
                                  <a:cubicBezTo>
                                    <a:pt x="344" y="780"/>
                                    <a:pt x="363" y="760"/>
                                    <a:pt x="409" y="832"/>
                                  </a:cubicBezTo>
                                  <a:cubicBezTo>
                                    <a:pt x="401" y="874"/>
                                    <a:pt x="387" y="887"/>
                                    <a:pt x="353" y="912"/>
                                  </a:cubicBezTo>
                                  <a:cubicBezTo>
                                    <a:pt x="296" y="901"/>
                                    <a:pt x="271" y="868"/>
                                    <a:pt x="254" y="813"/>
                                  </a:cubicBezTo>
                                  <a:cubicBezTo>
                                    <a:pt x="268" y="682"/>
                                    <a:pt x="278" y="398"/>
                                    <a:pt x="459" y="354"/>
                                  </a:cubicBezTo>
                                  <a:cubicBezTo>
                                    <a:pt x="556" y="374"/>
                                    <a:pt x="562" y="361"/>
                                    <a:pt x="614" y="410"/>
                                  </a:cubicBezTo>
                                  <a:cubicBezTo>
                                    <a:pt x="639" y="433"/>
                                    <a:pt x="671" y="450"/>
                                    <a:pt x="689" y="478"/>
                                  </a:cubicBezTo>
                                  <a:cubicBezTo>
                                    <a:pt x="697" y="490"/>
                                    <a:pt x="713" y="515"/>
                                    <a:pt x="713" y="515"/>
                                  </a:cubicBezTo>
                                  <a:cubicBezTo>
                                    <a:pt x="732" y="578"/>
                                    <a:pt x="754" y="605"/>
                                    <a:pt x="726" y="670"/>
                                  </a:cubicBezTo>
                                  <a:cubicBezTo>
                                    <a:pt x="721" y="682"/>
                                    <a:pt x="707" y="689"/>
                                    <a:pt x="695" y="695"/>
                                  </a:cubicBezTo>
                                  <a:cubicBezTo>
                                    <a:pt x="646" y="720"/>
                                    <a:pt x="596" y="742"/>
                                    <a:pt x="546" y="763"/>
                                  </a:cubicBezTo>
                                  <a:cubicBezTo>
                                    <a:pt x="461" y="798"/>
                                    <a:pt x="382" y="824"/>
                                    <a:pt x="291" y="838"/>
                                  </a:cubicBezTo>
                                  <a:cubicBezTo>
                                    <a:pt x="172" y="828"/>
                                    <a:pt x="129" y="865"/>
                                    <a:pt x="111" y="770"/>
                                  </a:cubicBezTo>
                                  <a:cubicBezTo>
                                    <a:pt x="113" y="747"/>
                                    <a:pt x="106" y="721"/>
                                    <a:pt x="118" y="701"/>
                                  </a:cubicBezTo>
                                  <a:cubicBezTo>
                                    <a:pt x="137" y="669"/>
                                    <a:pt x="202" y="651"/>
                                    <a:pt x="235" y="645"/>
                                  </a:cubicBezTo>
                                  <a:cubicBezTo>
                                    <a:pt x="343" y="651"/>
                                    <a:pt x="326" y="636"/>
                                    <a:pt x="391" y="670"/>
                                  </a:cubicBezTo>
                                  <a:cubicBezTo>
                                    <a:pt x="414" y="682"/>
                                    <a:pt x="436" y="695"/>
                                    <a:pt x="459" y="708"/>
                                  </a:cubicBezTo>
                                  <a:cubicBezTo>
                                    <a:pt x="469" y="714"/>
                                    <a:pt x="490" y="726"/>
                                    <a:pt x="490" y="726"/>
                                  </a:cubicBezTo>
                                  <a:cubicBezTo>
                                    <a:pt x="511" y="753"/>
                                    <a:pt x="525" y="762"/>
                                    <a:pt x="533" y="794"/>
                                  </a:cubicBezTo>
                                  <a:cubicBezTo>
                                    <a:pt x="531" y="809"/>
                                    <a:pt x="527" y="823"/>
                                    <a:pt x="527" y="838"/>
                                  </a:cubicBezTo>
                                  <a:cubicBezTo>
                                    <a:pt x="527" y="850"/>
                                    <a:pt x="530" y="813"/>
                                    <a:pt x="533" y="801"/>
                                  </a:cubicBezTo>
                                  <a:cubicBezTo>
                                    <a:pt x="535" y="794"/>
                                    <a:pt x="536" y="788"/>
                                    <a:pt x="540" y="782"/>
                                  </a:cubicBezTo>
                                  <a:cubicBezTo>
                                    <a:pt x="553" y="763"/>
                                    <a:pt x="571" y="752"/>
                                    <a:pt x="583" y="732"/>
                                  </a:cubicBezTo>
                                  <a:cubicBezTo>
                                    <a:pt x="579" y="701"/>
                                    <a:pt x="581" y="673"/>
                                    <a:pt x="558" y="652"/>
                                  </a:cubicBezTo>
                                  <a:cubicBezTo>
                                    <a:pt x="536" y="685"/>
                                    <a:pt x="522" y="718"/>
                                    <a:pt x="502" y="751"/>
                                  </a:cubicBezTo>
                                  <a:cubicBezTo>
                                    <a:pt x="500" y="764"/>
                                    <a:pt x="479" y="815"/>
                                    <a:pt x="502" y="825"/>
                                  </a:cubicBezTo>
                                  <a:cubicBezTo>
                                    <a:pt x="519" y="833"/>
                                    <a:pt x="558" y="838"/>
                                    <a:pt x="558" y="838"/>
                                  </a:cubicBezTo>
                                  <a:cubicBezTo>
                                    <a:pt x="684" y="774"/>
                                    <a:pt x="706" y="747"/>
                                    <a:pt x="769" y="621"/>
                                  </a:cubicBezTo>
                                  <a:cubicBezTo>
                                    <a:pt x="778" y="583"/>
                                    <a:pt x="789" y="555"/>
                                    <a:pt x="794" y="515"/>
                                  </a:cubicBezTo>
                                  <a:cubicBezTo>
                                    <a:pt x="790" y="445"/>
                                    <a:pt x="815" y="395"/>
                                    <a:pt x="751" y="379"/>
                                  </a:cubicBezTo>
                                  <a:cubicBezTo>
                                    <a:pt x="738" y="381"/>
                                    <a:pt x="724" y="379"/>
                                    <a:pt x="713" y="385"/>
                                  </a:cubicBezTo>
                                  <a:cubicBezTo>
                                    <a:pt x="686" y="400"/>
                                    <a:pt x="672" y="458"/>
                                    <a:pt x="664" y="484"/>
                                  </a:cubicBezTo>
                                  <a:cubicBezTo>
                                    <a:pt x="657" y="567"/>
                                    <a:pt x="658" y="529"/>
                                    <a:pt x="658" y="596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8979" name="Group 6749"/>
                          <wpg:cNvGrpSpPr>
                            <a:grpSpLocks/>
                          </wpg:cNvGrpSpPr>
                          <wpg:grpSpPr bwMode="auto">
                            <a:xfrm flipV="1">
                              <a:off x="7654" y="12100"/>
                              <a:ext cx="810" cy="806"/>
                              <a:chOff x="8521" y="10275"/>
                              <a:chExt cx="584" cy="810"/>
                            </a:xfrm>
                          </wpg:grpSpPr>
                          <wps:wsp>
                            <wps:cNvPr id="8980" name="Arc 6750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8522" y="10514"/>
                                <a:ext cx="639" cy="504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16592 0 0"/>
                                  <a:gd name="G2" fmla="+- 21600 0 0"/>
                                  <a:gd name="T0" fmla="*/ 13829 w 21600"/>
                                  <a:gd name="T1" fmla="*/ 0 h 16592"/>
                                  <a:gd name="T2" fmla="*/ 21600 w 21600"/>
                                  <a:gd name="T3" fmla="*/ 16592 h 16592"/>
                                  <a:gd name="T4" fmla="*/ 0 w 21600"/>
                                  <a:gd name="T5" fmla="*/ 16592 h 165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16592" fill="none" extrusionOk="0">
                                    <a:moveTo>
                                      <a:pt x="13829" y="-1"/>
                                    </a:moveTo>
                                    <a:cubicBezTo>
                                      <a:pt x="18753" y="4103"/>
                                      <a:pt x="21600" y="10182"/>
                                      <a:pt x="21600" y="16592"/>
                                    </a:cubicBezTo>
                                  </a:path>
                                  <a:path w="21600" h="16592" stroke="0" extrusionOk="0">
                                    <a:moveTo>
                                      <a:pt x="13829" y="-1"/>
                                    </a:moveTo>
                                    <a:cubicBezTo>
                                      <a:pt x="18753" y="4103"/>
                                      <a:pt x="21600" y="10182"/>
                                      <a:pt x="21600" y="16592"/>
                                    </a:cubicBezTo>
                                    <a:lnTo>
                                      <a:pt x="0" y="16592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81" name="Arc 6751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8493" y="10303"/>
                                <a:ext cx="639" cy="584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19234 0 0"/>
                                  <a:gd name="G2" fmla="+- 21600 0 0"/>
                                  <a:gd name="T0" fmla="*/ 9829 w 21600"/>
                                  <a:gd name="T1" fmla="*/ 0 h 19234"/>
                                  <a:gd name="T2" fmla="*/ 21600 w 21600"/>
                                  <a:gd name="T3" fmla="*/ 19234 h 19234"/>
                                  <a:gd name="T4" fmla="*/ 0 w 21600"/>
                                  <a:gd name="T5" fmla="*/ 19234 h 19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19234" fill="none" extrusionOk="0">
                                    <a:moveTo>
                                      <a:pt x="9829" y="-1"/>
                                    </a:moveTo>
                                    <a:cubicBezTo>
                                      <a:pt x="17053" y="3691"/>
                                      <a:pt x="21600" y="11120"/>
                                      <a:pt x="21600" y="19234"/>
                                    </a:cubicBezTo>
                                  </a:path>
                                  <a:path w="21600" h="19234" stroke="0" extrusionOk="0">
                                    <a:moveTo>
                                      <a:pt x="9829" y="-1"/>
                                    </a:moveTo>
                                    <a:cubicBezTo>
                                      <a:pt x="17053" y="3691"/>
                                      <a:pt x="21600" y="11120"/>
                                      <a:pt x="21600" y="19234"/>
                                    </a:cubicBezTo>
                                    <a:lnTo>
                                      <a:pt x="0" y="19234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8982" name="Group 6752"/>
                          <wpg:cNvGrpSpPr>
                            <a:grpSpLocks/>
                          </wpg:cNvGrpSpPr>
                          <wpg:grpSpPr bwMode="auto">
                            <a:xfrm>
                              <a:off x="7335" y="11693"/>
                              <a:ext cx="1099" cy="1481"/>
                              <a:chOff x="7335" y="1538"/>
                              <a:chExt cx="1099" cy="1481"/>
                            </a:xfrm>
                          </wpg:grpSpPr>
                          <wpg:grpSp>
                            <wpg:cNvPr id="8983" name="Group 6753"/>
                            <wpg:cNvGrpSpPr>
                              <a:grpSpLocks/>
                            </wpg:cNvGrpSpPr>
                            <wpg:grpSpPr bwMode="auto">
                              <a:xfrm>
                                <a:off x="7335" y="2085"/>
                                <a:ext cx="212" cy="195"/>
                                <a:chOff x="8281" y="7510"/>
                                <a:chExt cx="153" cy="196"/>
                              </a:xfrm>
                            </wpg:grpSpPr>
                            <wps:wsp>
                              <wps:cNvPr id="8984" name="AutoShape 675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281" y="7510"/>
                                  <a:ext cx="57" cy="113"/>
                                </a:xfrm>
                                <a:prstGeom prst="can">
                                  <a:avLst>
                                    <a:gd name="adj" fmla="val 4956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85" name="AutoShape 6755"/>
                              <wps:cNvSpPr>
                                <a:spLocks noChangeArrowheads="1"/>
                              </wps:cNvSpPr>
                              <wps:spPr bwMode="auto">
                                <a:xfrm rot="-5400000">
                                  <a:off x="8349" y="7621"/>
                                  <a:ext cx="57" cy="113"/>
                                </a:xfrm>
                                <a:prstGeom prst="can">
                                  <a:avLst>
                                    <a:gd name="adj" fmla="val 4956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8986" name="Arc 6756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7594" y="1401"/>
                                <a:ext cx="636" cy="909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600 0 0"/>
                                  <a:gd name="G2" fmla="+- 21600 0 0"/>
                                  <a:gd name="T0" fmla="*/ 0 w 21600"/>
                                  <a:gd name="T1" fmla="*/ 0 h 21600"/>
                                  <a:gd name="T2" fmla="*/ 21600 w 21600"/>
                                  <a:gd name="T3" fmla="*/ 21600 h 21600"/>
                                  <a:gd name="T4" fmla="*/ 0 w 21600"/>
                                  <a:gd name="T5" fmla="*/ 21600 h 216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600" fill="none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</a:path>
                                  <a:path w="21600" h="21600" stroke="0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  <a:lnTo>
                                      <a:pt x="0" y="216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87" name="Arc 6757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7673" y="1539"/>
                                <a:ext cx="636" cy="887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076 0 0"/>
                                  <a:gd name="G2" fmla="+- 21600 0 0"/>
                                  <a:gd name="T0" fmla="*/ 4730 w 21600"/>
                                  <a:gd name="T1" fmla="*/ 0 h 21076"/>
                                  <a:gd name="T2" fmla="*/ 21600 w 21600"/>
                                  <a:gd name="T3" fmla="*/ 21076 h 21076"/>
                                  <a:gd name="T4" fmla="*/ 0 w 21600"/>
                                  <a:gd name="T5" fmla="*/ 21076 h 2107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076" fill="none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</a:path>
                                  <a:path w="21600" h="21076" stroke="0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  <a:lnTo>
                                      <a:pt x="0" y="21076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88" name="Arc 6758"/>
                            <wps:cNvSpPr>
                              <a:spLocks/>
                            </wps:cNvSpPr>
                            <wps:spPr bwMode="auto">
                              <a:xfrm rot="5570594" flipV="1">
                                <a:off x="7594" y="2246"/>
                                <a:ext cx="636" cy="909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600 0 0"/>
                                  <a:gd name="G2" fmla="+- 21600 0 0"/>
                                  <a:gd name="T0" fmla="*/ 0 w 21600"/>
                                  <a:gd name="T1" fmla="*/ 0 h 21600"/>
                                  <a:gd name="T2" fmla="*/ 21600 w 21600"/>
                                  <a:gd name="T3" fmla="*/ 21600 h 21600"/>
                                  <a:gd name="T4" fmla="*/ 0 w 21600"/>
                                  <a:gd name="T5" fmla="*/ 21600 h 216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600" fill="none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</a:path>
                                  <a:path w="21600" h="21600" stroke="0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  <a:lnTo>
                                      <a:pt x="0" y="216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89" name="Arc 6759"/>
                            <wps:cNvSpPr>
                              <a:spLocks/>
                            </wps:cNvSpPr>
                            <wps:spPr bwMode="auto">
                              <a:xfrm rot="5570594" flipV="1">
                                <a:off x="7658" y="2119"/>
                                <a:ext cx="636" cy="887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076 0 0"/>
                                  <a:gd name="G2" fmla="+- 21600 0 0"/>
                                  <a:gd name="T0" fmla="*/ 4730 w 21600"/>
                                  <a:gd name="T1" fmla="*/ 0 h 21076"/>
                                  <a:gd name="T2" fmla="*/ 21600 w 21600"/>
                                  <a:gd name="T3" fmla="*/ 21076 h 21076"/>
                                  <a:gd name="T4" fmla="*/ 0 w 21600"/>
                                  <a:gd name="T5" fmla="*/ 21076 h 2107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076" fill="none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</a:path>
                                  <a:path w="21600" h="21076" stroke="0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  <a:lnTo>
                                      <a:pt x="0" y="21076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8990" name="Group 6760"/>
                          <wpg:cNvGrpSpPr>
                            <a:grpSpLocks/>
                          </wpg:cNvGrpSpPr>
                          <wpg:grpSpPr bwMode="auto">
                            <a:xfrm>
                              <a:off x="7811" y="12415"/>
                              <a:ext cx="401" cy="417"/>
                              <a:chOff x="6645" y="14712"/>
                              <a:chExt cx="401" cy="417"/>
                            </a:xfrm>
                          </wpg:grpSpPr>
                          <wps:wsp>
                            <wps:cNvPr id="8991" name="Oval 6761"/>
                            <wps:cNvSpPr>
                              <a:spLocks noChangeArrowheads="1"/>
                            </wps:cNvSpPr>
                            <wps:spPr bwMode="auto">
                              <a:xfrm rot="10800000" flipH="1">
                                <a:off x="6653" y="14875"/>
                                <a:ext cx="78" cy="9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92" name="Oval 6762"/>
                            <wps:cNvSpPr>
                              <a:spLocks noChangeArrowheads="1"/>
                            </wps:cNvSpPr>
                            <wps:spPr bwMode="auto">
                              <a:xfrm rot="7880055" flipH="1">
                                <a:off x="6819" y="14902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93" name="Oval 6763"/>
                            <wps:cNvSpPr>
                              <a:spLocks noChangeArrowheads="1"/>
                            </wps:cNvSpPr>
                            <wps:spPr bwMode="auto">
                              <a:xfrm rot="13719945" flipH="1" flipV="1">
                                <a:off x="6819" y="14538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8994" name="Group 6764"/>
                          <wpg:cNvGrpSpPr>
                            <a:grpSpLocks/>
                          </wpg:cNvGrpSpPr>
                          <wpg:grpSpPr bwMode="auto">
                            <a:xfrm>
                              <a:off x="7770" y="11541"/>
                              <a:ext cx="280" cy="331"/>
                              <a:chOff x="7347" y="14309"/>
                              <a:chExt cx="280" cy="331"/>
                            </a:xfrm>
                          </wpg:grpSpPr>
                          <wps:wsp>
                            <wps:cNvPr id="8995" name="Oval 6765"/>
                            <wps:cNvSpPr>
                              <a:spLocks noChangeArrowheads="1"/>
                            </wps:cNvSpPr>
                            <wps:spPr bwMode="auto">
                              <a:xfrm rot="6980055" flipH="1">
                                <a:off x="7491" y="14503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96" name="Oval 6766"/>
                            <wps:cNvSpPr>
                              <a:spLocks noChangeArrowheads="1"/>
                            </wps:cNvSpPr>
                            <wps:spPr bwMode="auto">
                              <a:xfrm rot="12819945" flipH="1" flipV="1">
                                <a:off x="7441" y="14309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997" name="Oval 6767"/>
                            <wps:cNvSpPr>
                              <a:spLocks noChangeArrowheads="1"/>
                            </wps:cNvSpPr>
                            <wps:spPr bwMode="auto">
                              <a:xfrm rot="9900000" flipH="1">
                                <a:off x="7347" y="14500"/>
                                <a:ext cx="92" cy="8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8998" name="Group 6768"/>
                          <wpg:cNvGrpSpPr>
                            <a:grpSpLocks/>
                          </wpg:cNvGrpSpPr>
                          <wpg:grpSpPr bwMode="auto">
                            <a:xfrm>
                              <a:off x="7780" y="12779"/>
                              <a:ext cx="401" cy="417"/>
                              <a:chOff x="6645" y="14712"/>
                              <a:chExt cx="401" cy="417"/>
                            </a:xfrm>
                          </wpg:grpSpPr>
                          <wps:wsp>
                            <wps:cNvPr id="8999" name="Oval 6769"/>
                            <wps:cNvSpPr>
                              <a:spLocks noChangeArrowheads="1"/>
                            </wps:cNvSpPr>
                            <wps:spPr bwMode="auto">
                              <a:xfrm rot="10800000" flipH="1">
                                <a:off x="6653" y="14875"/>
                                <a:ext cx="78" cy="9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00" name="Oval 6770"/>
                            <wps:cNvSpPr>
                              <a:spLocks noChangeArrowheads="1"/>
                            </wps:cNvSpPr>
                            <wps:spPr bwMode="auto">
                              <a:xfrm rot="7880055" flipH="1">
                                <a:off x="6819" y="14902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01" name="Oval 6771"/>
                            <wps:cNvSpPr>
                              <a:spLocks noChangeArrowheads="1"/>
                            </wps:cNvSpPr>
                            <wps:spPr bwMode="auto">
                              <a:xfrm rot="13719945" flipH="1" flipV="1">
                                <a:off x="6819" y="14538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002" name="Group 6772"/>
                          <wpg:cNvGrpSpPr>
                            <a:grpSpLocks/>
                          </wpg:cNvGrpSpPr>
                          <wpg:grpSpPr bwMode="auto">
                            <a:xfrm>
                              <a:off x="7609" y="11981"/>
                              <a:ext cx="809" cy="806"/>
                              <a:chOff x="8521" y="10275"/>
                              <a:chExt cx="584" cy="810"/>
                            </a:xfrm>
                          </wpg:grpSpPr>
                          <wps:wsp>
                            <wps:cNvPr id="9003" name="Arc 6773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8522" y="10514"/>
                                <a:ext cx="639" cy="504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16592 0 0"/>
                                  <a:gd name="G2" fmla="+- 21600 0 0"/>
                                  <a:gd name="T0" fmla="*/ 13829 w 21600"/>
                                  <a:gd name="T1" fmla="*/ 0 h 16592"/>
                                  <a:gd name="T2" fmla="*/ 21600 w 21600"/>
                                  <a:gd name="T3" fmla="*/ 16592 h 16592"/>
                                  <a:gd name="T4" fmla="*/ 0 w 21600"/>
                                  <a:gd name="T5" fmla="*/ 16592 h 165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16592" fill="none" extrusionOk="0">
                                    <a:moveTo>
                                      <a:pt x="13829" y="-1"/>
                                    </a:moveTo>
                                    <a:cubicBezTo>
                                      <a:pt x="18753" y="4103"/>
                                      <a:pt x="21600" y="10182"/>
                                      <a:pt x="21600" y="16592"/>
                                    </a:cubicBezTo>
                                  </a:path>
                                  <a:path w="21600" h="16592" stroke="0" extrusionOk="0">
                                    <a:moveTo>
                                      <a:pt x="13829" y="-1"/>
                                    </a:moveTo>
                                    <a:cubicBezTo>
                                      <a:pt x="18753" y="4103"/>
                                      <a:pt x="21600" y="10182"/>
                                      <a:pt x="21600" y="16592"/>
                                    </a:cubicBezTo>
                                    <a:lnTo>
                                      <a:pt x="0" y="16592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04" name="Arc 6774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8493" y="10303"/>
                                <a:ext cx="639" cy="584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19234 0 0"/>
                                  <a:gd name="G2" fmla="+- 21600 0 0"/>
                                  <a:gd name="T0" fmla="*/ 9829 w 21600"/>
                                  <a:gd name="T1" fmla="*/ 0 h 19234"/>
                                  <a:gd name="T2" fmla="*/ 21600 w 21600"/>
                                  <a:gd name="T3" fmla="*/ 19234 h 19234"/>
                                  <a:gd name="T4" fmla="*/ 0 w 21600"/>
                                  <a:gd name="T5" fmla="*/ 19234 h 19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19234" fill="none" extrusionOk="0">
                                    <a:moveTo>
                                      <a:pt x="9829" y="-1"/>
                                    </a:moveTo>
                                    <a:cubicBezTo>
                                      <a:pt x="17053" y="3691"/>
                                      <a:pt x="21600" y="11120"/>
                                      <a:pt x="21600" y="19234"/>
                                    </a:cubicBezTo>
                                  </a:path>
                                  <a:path w="21600" h="19234" stroke="0" extrusionOk="0">
                                    <a:moveTo>
                                      <a:pt x="9829" y="-1"/>
                                    </a:moveTo>
                                    <a:cubicBezTo>
                                      <a:pt x="17053" y="3691"/>
                                      <a:pt x="21600" y="11120"/>
                                      <a:pt x="21600" y="19234"/>
                                    </a:cubicBezTo>
                                    <a:lnTo>
                                      <a:pt x="0" y="19234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prstDash val="dash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005" name="Group 6775"/>
                          <wpg:cNvGrpSpPr>
                            <a:grpSpLocks/>
                          </wpg:cNvGrpSpPr>
                          <wpg:grpSpPr bwMode="auto">
                            <a:xfrm rot="857230">
                              <a:off x="7838" y="11924"/>
                              <a:ext cx="280" cy="331"/>
                              <a:chOff x="7347" y="14309"/>
                              <a:chExt cx="280" cy="331"/>
                            </a:xfrm>
                          </wpg:grpSpPr>
                          <wps:wsp>
                            <wps:cNvPr id="9006" name="Oval 6776"/>
                            <wps:cNvSpPr>
                              <a:spLocks noChangeArrowheads="1"/>
                            </wps:cNvSpPr>
                            <wps:spPr bwMode="auto">
                              <a:xfrm rot="6980055" flipH="1">
                                <a:off x="7491" y="14503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07" name="Oval 6777"/>
                            <wps:cNvSpPr>
                              <a:spLocks noChangeArrowheads="1"/>
                            </wps:cNvSpPr>
                            <wps:spPr bwMode="auto">
                              <a:xfrm rot="12819945" flipH="1" flipV="1">
                                <a:off x="7441" y="14309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08" name="Oval 6778"/>
                            <wps:cNvSpPr>
                              <a:spLocks noChangeArrowheads="1"/>
                            </wps:cNvSpPr>
                            <wps:spPr bwMode="auto">
                              <a:xfrm rot="9900000" flipH="1">
                                <a:off x="7347" y="14500"/>
                                <a:ext cx="92" cy="8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009" name="Group 6779"/>
                          <wpg:cNvGrpSpPr>
                            <a:grpSpLocks/>
                          </wpg:cNvGrpSpPr>
                          <wpg:grpSpPr bwMode="auto">
                            <a:xfrm>
                              <a:off x="9171" y="11614"/>
                              <a:ext cx="1142" cy="1552"/>
                              <a:chOff x="9171" y="1459"/>
                              <a:chExt cx="1142" cy="1552"/>
                            </a:xfrm>
                          </wpg:grpSpPr>
                          <wpg:grpSp>
                            <wpg:cNvPr id="9010" name="Group 6780"/>
                            <wpg:cNvGrpSpPr>
                              <a:grpSpLocks/>
                            </wpg:cNvGrpSpPr>
                            <wpg:grpSpPr bwMode="auto">
                              <a:xfrm rot="10800000">
                                <a:off x="9171" y="1493"/>
                                <a:ext cx="1142" cy="1481"/>
                                <a:chOff x="6315" y="1329"/>
                                <a:chExt cx="1142" cy="1481"/>
                              </a:xfrm>
                            </wpg:grpSpPr>
                            <wpg:grpSp>
                              <wpg:cNvPr id="9011" name="Group 678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315" y="1329"/>
                                  <a:ext cx="1099" cy="1481"/>
                                  <a:chOff x="7335" y="1538"/>
                                  <a:chExt cx="1099" cy="1481"/>
                                </a:xfrm>
                              </wpg:grpSpPr>
                              <wpg:grpSp>
                                <wpg:cNvPr id="9012" name="Group 6782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7335" y="2085"/>
                                    <a:ext cx="212" cy="195"/>
                                    <a:chOff x="8281" y="7510"/>
                                    <a:chExt cx="153" cy="196"/>
                                  </a:xfrm>
                                </wpg:grpSpPr>
                                <wps:wsp>
                                  <wps:cNvPr id="9013" name="AutoShape 6783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8281" y="7510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9014" name="AutoShape 6784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5400000">
                                      <a:off x="8349" y="7621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9015" name="Arc 6785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7594" y="1401"/>
                                    <a:ext cx="636" cy="909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prstDash val="dash"/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016" name="Arc 6786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7673" y="1539"/>
                                    <a:ext cx="636" cy="887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prstDash val="dash"/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017" name="Arc 6787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7594" y="2246"/>
                                    <a:ext cx="636" cy="909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prstDash val="dash"/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018" name="Arc 6788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7658" y="2119"/>
                                    <a:ext cx="636" cy="887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prstDash val="dash"/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9019" name="Group 678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633" y="1577"/>
                                  <a:ext cx="809" cy="806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9020" name="Arc 6790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prstDash val="dash"/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021" name="Arc 6791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prstDash val="dash"/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9022" name="Group 6792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6647" y="1717"/>
                                  <a:ext cx="810" cy="806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9023" name="Arc 6793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prstDash val="dash"/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024" name="Arc 6794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prstDash val="dash"/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9025" name="Group 6795"/>
                            <wpg:cNvGrpSpPr>
                              <a:grpSpLocks/>
                            </wpg:cNvGrpSpPr>
                            <wpg:grpSpPr bwMode="auto">
                              <a:xfrm rot="10800000">
                                <a:off x="9458" y="2594"/>
                                <a:ext cx="401" cy="417"/>
                                <a:chOff x="6645" y="14712"/>
                                <a:chExt cx="401" cy="417"/>
                              </a:xfrm>
                            </wpg:grpSpPr>
                            <wps:wsp>
                              <wps:cNvPr id="9026" name="Oval 6796"/>
                              <wps:cNvSpPr>
                                <a:spLocks noChangeArrowheads="1"/>
                              </wps:cNvSpPr>
                              <wps:spPr bwMode="auto">
                                <a:xfrm rot="10800000" flipH="1">
                                  <a:off x="6653" y="14875"/>
                                  <a:ext cx="78" cy="9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27" name="Oval 6797"/>
                              <wps:cNvSpPr>
                                <a:spLocks noChangeArrowheads="1"/>
                              </wps:cNvSpPr>
                              <wps:spPr bwMode="auto">
                                <a:xfrm rot="7880055" flipH="1">
                                  <a:off x="6819" y="14902"/>
                                  <a:ext cx="53" cy="40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28" name="Oval 6798"/>
                              <wps:cNvSpPr>
                                <a:spLocks noChangeArrowheads="1"/>
                              </wps:cNvSpPr>
                              <wps:spPr bwMode="auto">
                                <a:xfrm rot="13719945" flipH="1" flipV="1">
                                  <a:off x="6819" y="14538"/>
                                  <a:ext cx="53" cy="40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029" name="Group 6799"/>
                            <wpg:cNvGrpSpPr>
                              <a:grpSpLocks/>
                            </wpg:cNvGrpSpPr>
                            <wpg:grpSpPr bwMode="auto">
                              <a:xfrm rot="11748151">
                                <a:off x="9507" y="1812"/>
                                <a:ext cx="280" cy="331"/>
                                <a:chOff x="7347" y="14309"/>
                                <a:chExt cx="280" cy="331"/>
                              </a:xfrm>
                            </wpg:grpSpPr>
                            <wps:wsp>
                              <wps:cNvPr id="9030" name="Oval 6800"/>
                              <wps:cNvSpPr>
                                <a:spLocks noChangeArrowheads="1"/>
                              </wps:cNvSpPr>
                              <wps:spPr bwMode="auto">
                                <a:xfrm rot="6980055" flipH="1">
                                  <a:off x="7491" y="14503"/>
                                  <a:ext cx="34" cy="23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31" name="Oval 6801"/>
                              <wps:cNvSpPr>
                                <a:spLocks noChangeArrowheads="1"/>
                              </wps:cNvSpPr>
                              <wps:spPr bwMode="auto">
                                <a:xfrm rot="12819945" flipH="1" flipV="1">
                                  <a:off x="7441" y="14309"/>
                                  <a:ext cx="34" cy="23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32" name="Oval 6802"/>
                              <wps:cNvSpPr>
                                <a:spLocks noChangeArrowheads="1"/>
                              </wps:cNvSpPr>
                              <wps:spPr bwMode="auto">
                                <a:xfrm rot="9900000" flipH="1">
                                  <a:off x="7347" y="14500"/>
                                  <a:ext cx="92" cy="8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033" name="Group 6803"/>
                            <wpg:cNvGrpSpPr>
                              <a:grpSpLocks/>
                            </wpg:cNvGrpSpPr>
                            <wpg:grpSpPr bwMode="auto">
                              <a:xfrm rot="11748151">
                                <a:off x="9472" y="1459"/>
                                <a:ext cx="280" cy="331"/>
                                <a:chOff x="7347" y="14309"/>
                                <a:chExt cx="280" cy="331"/>
                              </a:xfrm>
                            </wpg:grpSpPr>
                            <wps:wsp>
                              <wps:cNvPr id="9034" name="Oval 6804"/>
                              <wps:cNvSpPr>
                                <a:spLocks noChangeArrowheads="1"/>
                              </wps:cNvSpPr>
                              <wps:spPr bwMode="auto">
                                <a:xfrm rot="6980055" flipH="1">
                                  <a:off x="7491" y="14503"/>
                                  <a:ext cx="34" cy="23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35" name="Oval 6805"/>
                              <wps:cNvSpPr>
                                <a:spLocks noChangeArrowheads="1"/>
                              </wps:cNvSpPr>
                              <wps:spPr bwMode="auto">
                                <a:xfrm rot="12819945" flipH="1" flipV="1">
                                  <a:off x="7441" y="14309"/>
                                  <a:ext cx="34" cy="23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36" name="Oval 6806"/>
                              <wps:cNvSpPr>
                                <a:spLocks noChangeArrowheads="1"/>
                              </wps:cNvSpPr>
                              <wps:spPr bwMode="auto">
                                <a:xfrm rot="9900000" flipH="1">
                                  <a:off x="7347" y="14500"/>
                                  <a:ext cx="92" cy="8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037" name="Group 6807"/>
                            <wpg:cNvGrpSpPr>
                              <a:grpSpLocks/>
                            </wpg:cNvGrpSpPr>
                            <wpg:grpSpPr bwMode="auto">
                              <a:xfrm rot="10800000">
                                <a:off x="9435" y="2207"/>
                                <a:ext cx="401" cy="417"/>
                                <a:chOff x="6645" y="14712"/>
                                <a:chExt cx="401" cy="417"/>
                              </a:xfrm>
                            </wpg:grpSpPr>
                            <wps:wsp>
                              <wps:cNvPr id="9038" name="Oval 6808"/>
                              <wps:cNvSpPr>
                                <a:spLocks noChangeArrowheads="1"/>
                              </wps:cNvSpPr>
                              <wps:spPr bwMode="auto">
                                <a:xfrm rot="10800000" flipH="1">
                                  <a:off x="6653" y="14875"/>
                                  <a:ext cx="78" cy="9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39" name="Oval 6809"/>
                              <wps:cNvSpPr>
                                <a:spLocks noChangeArrowheads="1"/>
                              </wps:cNvSpPr>
                              <wps:spPr bwMode="auto">
                                <a:xfrm rot="7880055" flipH="1">
                                  <a:off x="6819" y="14902"/>
                                  <a:ext cx="53" cy="40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40" name="Oval 6810"/>
                              <wps:cNvSpPr>
                                <a:spLocks noChangeArrowheads="1"/>
                              </wps:cNvSpPr>
                              <wps:spPr bwMode="auto">
                                <a:xfrm rot="13719945" flipH="1" flipV="1">
                                  <a:off x="6819" y="14538"/>
                                  <a:ext cx="53" cy="40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</wpg:grpSp>
                      <wps:wsp>
                        <wps:cNvPr id="9041" name="AutoShape 6566"/>
                        <wps:cNvSpPr>
                          <a:spLocks noChangeArrowheads="1"/>
                        </wps:cNvSpPr>
                        <wps:spPr bwMode="auto">
                          <a:xfrm rot="5400000">
                            <a:off x="9148" y="4506"/>
                            <a:ext cx="565" cy="653"/>
                          </a:xfrm>
                          <a:prstGeom prst="rightArrow">
                            <a:avLst>
                              <a:gd name="adj1" fmla="val 50120"/>
                              <a:gd name="adj2" fmla="val 55968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42" name="AutoShape 6568"/>
                        <wps:cNvSpPr>
                          <a:spLocks noChangeArrowheads="1"/>
                        </wps:cNvSpPr>
                        <wps:spPr bwMode="auto">
                          <a:xfrm rot="5400000">
                            <a:off x="9162" y="6735"/>
                            <a:ext cx="565" cy="652"/>
                          </a:xfrm>
                          <a:prstGeom prst="rightArrow">
                            <a:avLst>
                              <a:gd name="adj1" fmla="val 50120"/>
                              <a:gd name="adj2" fmla="val 55968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43" name="AutoShape 6569"/>
                        <wps:cNvSpPr>
                          <a:spLocks noChangeArrowheads="1"/>
                        </wps:cNvSpPr>
                        <wps:spPr bwMode="auto">
                          <a:xfrm rot="5400000">
                            <a:off x="9206" y="8980"/>
                            <a:ext cx="565" cy="653"/>
                          </a:xfrm>
                          <a:prstGeom prst="rightArrow">
                            <a:avLst>
                              <a:gd name="adj1" fmla="val 50120"/>
                              <a:gd name="adj2" fmla="val 55968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44" name="AutoShape 6571"/>
                        <wps:cNvSpPr>
                          <a:spLocks noChangeArrowheads="1"/>
                        </wps:cNvSpPr>
                        <wps:spPr bwMode="auto">
                          <a:xfrm rot="5400000">
                            <a:off x="9251" y="11318"/>
                            <a:ext cx="565" cy="653"/>
                          </a:xfrm>
                          <a:prstGeom prst="rightArrow">
                            <a:avLst>
                              <a:gd name="adj1" fmla="val 50120"/>
                              <a:gd name="adj2" fmla="val 55968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9045" name="Group 7608"/>
                        <wpg:cNvGrpSpPr>
                          <a:grpSpLocks/>
                        </wpg:cNvGrpSpPr>
                        <wpg:grpSpPr bwMode="auto">
                          <a:xfrm>
                            <a:off x="8718" y="5198"/>
                            <a:ext cx="1506" cy="1430"/>
                            <a:chOff x="8718" y="5198"/>
                            <a:chExt cx="1506" cy="1430"/>
                          </a:xfrm>
                        </wpg:grpSpPr>
                        <wps:wsp>
                          <wps:cNvPr id="9046" name="Oval 65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718" y="5198"/>
                              <a:ext cx="1506" cy="143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9047" name="Group 6659"/>
                          <wpg:cNvGrpSpPr>
                            <a:grpSpLocks/>
                          </wpg:cNvGrpSpPr>
                          <wpg:grpSpPr bwMode="auto">
                            <a:xfrm>
                              <a:off x="8758" y="5354"/>
                              <a:ext cx="576" cy="1112"/>
                              <a:chOff x="8281" y="6960"/>
                              <a:chExt cx="793" cy="1488"/>
                            </a:xfrm>
                          </wpg:grpSpPr>
                          <wpg:grpSp>
                            <wpg:cNvPr id="9048" name="Group 6660"/>
                            <wpg:cNvGrpSpPr>
                              <a:grpSpLocks/>
                            </wpg:cNvGrpSpPr>
                            <wpg:grpSpPr bwMode="auto">
                              <a:xfrm>
                                <a:off x="8281" y="7510"/>
                                <a:ext cx="153" cy="196"/>
                                <a:chOff x="8281" y="7510"/>
                                <a:chExt cx="153" cy="196"/>
                              </a:xfrm>
                            </wpg:grpSpPr>
                            <wps:wsp>
                              <wps:cNvPr id="9049" name="AutoShape 666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281" y="7510"/>
                                  <a:ext cx="57" cy="113"/>
                                </a:xfrm>
                                <a:prstGeom prst="can">
                                  <a:avLst>
                                    <a:gd name="adj" fmla="val 4956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50" name="AutoShape 6662"/>
                              <wps:cNvSpPr>
                                <a:spLocks noChangeArrowheads="1"/>
                              </wps:cNvSpPr>
                              <wps:spPr bwMode="auto">
                                <a:xfrm rot="-5400000">
                                  <a:off x="8349" y="7621"/>
                                  <a:ext cx="57" cy="113"/>
                                </a:xfrm>
                                <a:prstGeom prst="can">
                                  <a:avLst>
                                    <a:gd name="adj" fmla="val 4956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9051" name="Arc 6663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8377" y="6952"/>
                                <a:ext cx="639" cy="656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600 0 0"/>
                                  <a:gd name="G2" fmla="+- 21600 0 0"/>
                                  <a:gd name="T0" fmla="*/ 0 w 21600"/>
                                  <a:gd name="T1" fmla="*/ 0 h 21600"/>
                                  <a:gd name="T2" fmla="*/ 21600 w 21600"/>
                                  <a:gd name="T3" fmla="*/ 21600 h 21600"/>
                                  <a:gd name="T4" fmla="*/ 0 w 21600"/>
                                  <a:gd name="T5" fmla="*/ 21600 h 216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600" fill="none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</a:path>
                                  <a:path w="21600" h="21600" stroke="0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  <a:lnTo>
                                      <a:pt x="0" y="216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52" name="Arc 6664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8434" y="7088"/>
                                <a:ext cx="639" cy="640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076 0 0"/>
                                  <a:gd name="G2" fmla="+- 21600 0 0"/>
                                  <a:gd name="T0" fmla="*/ 4730 w 21600"/>
                                  <a:gd name="T1" fmla="*/ 0 h 21076"/>
                                  <a:gd name="T2" fmla="*/ 21600 w 21600"/>
                                  <a:gd name="T3" fmla="*/ 21076 h 21076"/>
                                  <a:gd name="T4" fmla="*/ 0 w 21600"/>
                                  <a:gd name="T5" fmla="*/ 21076 h 2107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076" fill="none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</a:path>
                                  <a:path w="21600" h="21076" stroke="0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  <a:lnTo>
                                      <a:pt x="0" y="21076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53" name="Arc 6665"/>
                            <wps:cNvSpPr>
                              <a:spLocks/>
                            </wps:cNvSpPr>
                            <wps:spPr bwMode="auto">
                              <a:xfrm rot="5570594" flipV="1">
                                <a:off x="8377" y="7801"/>
                                <a:ext cx="639" cy="656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600 0 0"/>
                                  <a:gd name="G2" fmla="+- 21600 0 0"/>
                                  <a:gd name="T0" fmla="*/ 0 w 21600"/>
                                  <a:gd name="T1" fmla="*/ 0 h 21600"/>
                                  <a:gd name="T2" fmla="*/ 21600 w 21600"/>
                                  <a:gd name="T3" fmla="*/ 21600 h 21600"/>
                                  <a:gd name="T4" fmla="*/ 0 w 21600"/>
                                  <a:gd name="T5" fmla="*/ 21600 h 216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600" fill="none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</a:path>
                                  <a:path w="21600" h="21600" stroke="0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  <a:lnTo>
                                      <a:pt x="0" y="216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54" name="Arc 6666"/>
                            <wps:cNvSpPr>
                              <a:spLocks/>
                            </wps:cNvSpPr>
                            <wps:spPr bwMode="auto">
                              <a:xfrm rot="5570594" flipV="1">
                                <a:off x="8423" y="7670"/>
                                <a:ext cx="639" cy="640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076 0 0"/>
                                  <a:gd name="G2" fmla="+- 21600 0 0"/>
                                  <a:gd name="T0" fmla="*/ 4730 w 21600"/>
                                  <a:gd name="T1" fmla="*/ 0 h 21076"/>
                                  <a:gd name="T2" fmla="*/ 21600 w 21600"/>
                                  <a:gd name="T3" fmla="*/ 21076 h 21076"/>
                                  <a:gd name="T4" fmla="*/ 0 w 21600"/>
                                  <a:gd name="T5" fmla="*/ 21076 h 2107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076" fill="none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</a:path>
                                  <a:path w="21600" h="21076" stroke="0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  <a:lnTo>
                                      <a:pt x="0" y="21076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055" name="Group 6667"/>
                          <wpg:cNvGrpSpPr>
                            <a:grpSpLocks/>
                          </wpg:cNvGrpSpPr>
                          <wpg:grpSpPr bwMode="auto">
                            <a:xfrm flipH="1">
                              <a:off x="9609" y="5354"/>
                              <a:ext cx="575" cy="1112"/>
                              <a:chOff x="8281" y="6960"/>
                              <a:chExt cx="793" cy="1488"/>
                            </a:xfrm>
                          </wpg:grpSpPr>
                          <wpg:grpSp>
                            <wpg:cNvPr id="9056" name="Group 6668"/>
                            <wpg:cNvGrpSpPr>
                              <a:grpSpLocks/>
                            </wpg:cNvGrpSpPr>
                            <wpg:grpSpPr bwMode="auto">
                              <a:xfrm>
                                <a:off x="8281" y="7510"/>
                                <a:ext cx="153" cy="196"/>
                                <a:chOff x="8281" y="7510"/>
                                <a:chExt cx="153" cy="196"/>
                              </a:xfrm>
                            </wpg:grpSpPr>
                            <wps:wsp>
                              <wps:cNvPr id="9057" name="AutoShape 666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281" y="7510"/>
                                  <a:ext cx="57" cy="113"/>
                                </a:xfrm>
                                <a:prstGeom prst="can">
                                  <a:avLst>
                                    <a:gd name="adj" fmla="val 4956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58" name="AutoShape 6670"/>
                              <wps:cNvSpPr>
                                <a:spLocks noChangeArrowheads="1"/>
                              </wps:cNvSpPr>
                              <wps:spPr bwMode="auto">
                                <a:xfrm rot="-5400000">
                                  <a:off x="8349" y="7621"/>
                                  <a:ext cx="57" cy="113"/>
                                </a:xfrm>
                                <a:prstGeom prst="can">
                                  <a:avLst>
                                    <a:gd name="adj" fmla="val 49561"/>
                                  </a:avLst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9059" name="Arc 6671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8377" y="6952"/>
                                <a:ext cx="639" cy="656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600 0 0"/>
                                  <a:gd name="G2" fmla="+- 21600 0 0"/>
                                  <a:gd name="T0" fmla="*/ 0 w 21600"/>
                                  <a:gd name="T1" fmla="*/ 0 h 21600"/>
                                  <a:gd name="T2" fmla="*/ 21600 w 21600"/>
                                  <a:gd name="T3" fmla="*/ 21600 h 21600"/>
                                  <a:gd name="T4" fmla="*/ 0 w 21600"/>
                                  <a:gd name="T5" fmla="*/ 21600 h 216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600" fill="none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</a:path>
                                  <a:path w="21600" h="21600" stroke="0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  <a:lnTo>
                                      <a:pt x="0" y="216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60" name="Arc 6672"/>
                            <wps:cNvSpPr>
                              <a:spLocks/>
                            </wps:cNvSpPr>
                            <wps:spPr bwMode="auto">
                              <a:xfrm rot="-5570594">
                                <a:off x="8434" y="7088"/>
                                <a:ext cx="639" cy="640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076 0 0"/>
                                  <a:gd name="G2" fmla="+- 21600 0 0"/>
                                  <a:gd name="T0" fmla="*/ 4730 w 21600"/>
                                  <a:gd name="T1" fmla="*/ 0 h 21076"/>
                                  <a:gd name="T2" fmla="*/ 21600 w 21600"/>
                                  <a:gd name="T3" fmla="*/ 21076 h 21076"/>
                                  <a:gd name="T4" fmla="*/ 0 w 21600"/>
                                  <a:gd name="T5" fmla="*/ 21076 h 2107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076" fill="none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</a:path>
                                  <a:path w="21600" h="21076" stroke="0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  <a:lnTo>
                                      <a:pt x="0" y="21076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61" name="Arc 6673"/>
                            <wps:cNvSpPr>
                              <a:spLocks/>
                            </wps:cNvSpPr>
                            <wps:spPr bwMode="auto">
                              <a:xfrm rot="5570594" flipV="1">
                                <a:off x="8377" y="7801"/>
                                <a:ext cx="639" cy="656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600 0 0"/>
                                  <a:gd name="G2" fmla="+- 21600 0 0"/>
                                  <a:gd name="T0" fmla="*/ 0 w 21600"/>
                                  <a:gd name="T1" fmla="*/ 0 h 21600"/>
                                  <a:gd name="T2" fmla="*/ 21600 w 21600"/>
                                  <a:gd name="T3" fmla="*/ 21600 h 21600"/>
                                  <a:gd name="T4" fmla="*/ 0 w 21600"/>
                                  <a:gd name="T5" fmla="*/ 21600 h 216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600" fill="none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</a:path>
                                  <a:path w="21600" h="21600" stroke="0" extrusionOk="0">
                                    <a:moveTo>
                                      <a:pt x="0" y="0"/>
                                    </a:moveTo>
                                    <a:cubicBezTo>
                                      <a:pt x="11929" y="0"/>
                                      <a:pt x="21600" y="9670"/>
                                      <a:pt x="21600" y="21600"/>
                                    </a:cubicBezTo>
                                    <a:lnTo>
                                      <a:pt x="0" y="2160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62" name="Arc 6674"/>
                            <wps:cNvSpPr>
                              <a:spLocks/>
                            </wps:cNvSpPr>
                            <wps:spPr bwMode="auto">
                              <a:xfrm rot="5570594" flipV="1">
                                <a:off x="8423" y="7670"/>
                                <a:ext cx="639" cy="640"/>
                              </a:xfrm>
                              <a:custGeom>
                                <a:avLst/>
                                <a:gdLst>
                                  <a:gd name="G0" fmla="+- 0 0 0"/>
                                  <a:gd name="G1" fmla="+- 21076 0 0"/>
                                  <a:gd name="G2" fmla="+- 21600 0 0"/>
                                  <a:gd name="T0" fmla="*/ 4730 w 21600"/>
                                  <a:gd name="T1" fmla="*/ 0 h 21076"/>
                                  <a:gd name="T2" fmla="*/ 21600 w 21600"/>
                                  <a:gd name="T3" fmla="*/ 21076 h 21076"/>
                                  <a:gd name="T4" fmla="*/ 0 w 21600"/>
                                  <a:gd name="T5" fmla="*/ 21076 h 2107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21076" fill="none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</a:path>
                                  <a:path w="21600" h="21076" stroke="0" extrusionOk="0">
                                    <a:moveTo>
                                      <a:pt x="4729" y="0"/>
                                    </a:moveTo>
                                    <a:cubicBezTo>
                                      <a:pt x="14591" y="2213"/>
                                      <a:pt x="21600" y="10969"/>
                                      <a:pt x="21600" y="21076"/>
                                    </a:cubicBezTo>
                                    <a:lnTo>
                                      <a:pt x="0" y="21076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063" name="Group 6675"/>
                          <wpg:cNvGrpSpPr>
                            <a:grpSpLocks/>
                          </wpg:cNvGrpSpPr>
                          <wpg:grpSpPr bwMode="auto">
                            <a:xfrm>
                              <a:off x="9076" y="5710"/>
                              <a:ext cx="97" cy="602"/>
                              <a:chOff x="5315" y="12120"/>
                              <a:chExt cx="553" cy="4171"/>
                            </a:xfrm>
                          </wpg:grpSpPr>
                          <wps:wsp>
                            <wps:cNvPr id="9064" name="Oval 6676"/>
                            <wps:cNvSpPr>
                              <a:spLocks noChangeArrowheads="1"/>
                            </wps:cNvSpPr>
                            <wps:spPr bwMode="auto">
                              <a:xfrm rot="-246744">
                                <a:off x="5315" y="12120"/>
                                <a:ext cx="237" cy="211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65" name="Oval 6677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631" y="12120"/>
                                <a:ext cx="237" cy="211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66" name="Oval 6678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315" y="14174"/>
                                <a:ext cx="237" cy="211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67" name="Oval 6679"/>
                            <wps:cNvSpPr>
                              <a:spLocks noChangeArrowheads="1"/>
                            </wps:cNvSpPr>
                            <wps:spPr bwMode="auto">
                              <a:xfrm rot="-246744">
                                <a:off x="5631" y="14174"/>
                                <a:ext cx="237" cy="211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68" name="Oval 668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392" y="13971"/>
                                <a:ext cx="412" cy="41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069" name="Group 6681"/>
                          <wpg:cNvGrpSpPr>
                            <a:grpSpLocks/>
                          </wpg:cNvGrpSpPr>
                          <wpg:grpSpPr bwMode="auto">
                            <a:xfrm>
                              <a:off x="9445" y="5927"/>
                              <a:ext cx="97" cy="603"/>
                              <a:chOff x="5315" y="12120"/>
                              <a:chExt cx="553" cy="4171"/>
                            </a:xfrm>
                          </wpg:grpSpPr>
                          <wps:wsp>
                            <wps:cNvPr id="9070" name="Oval 6682"/>
                            <wps:cNvSpPr>
                              <a:spLocks noChangeArrowheads="1"/>
                            </wps:cNvSpPr>
                            <wps:spPr bwMode="auto">
                              <a:xfrm rot="-246744">
                                <a:off x="5315" y="12120"/>
                                <a:ext cx="237" cy="211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71" name="Oval 6683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631" y="12120"/>
                                <a:ext cx="237" cy="211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72" name="Oval 6684"/>
                            <wps:cNvSpPr>
                              <a:spLocks noChangeArrowheads="1"/>
                            </wps:cNvSpPr>
                            <wps:spPr bwMode="auto">
                              <a:xfrm rot="246744" flipV="1">
                                <a:off x="5315" y="14174"/>
                                <a:ext cx="237" cy="211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73" name="Oval 6685"/>
                            <wps:cNvSpPr>
                              <a:spLocks noChangeArrowheads="1"/>
                            </wps:cNvSpPr>
                            <wps:spPr bwMode="auto">
                              <a:xfrm rot="-246744">
                                <a:off x="5631" y="14174"/>
                                <a:ext cx="237" cy="211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074" name="Oval 668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392" y="13971"/>
                                <a:ext cx="412" cy="41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075" name="Group 6687"/>
                          <wpg:cNvGrpSpPr>
                            <a:grpSpLocks/>
                          </wpg:cNvGrpSpPr>
                          <wpg:grpSpPr bwMode="auto">
                            <a:xfrm flipH="1">
                              <a:off x="9709" y="5710"/>
                              <a:ext cx="81" cy="341"/>
                              <a:chOff x="5258" y="11095"/>
                              <a:chExt cx="173" cy="878"/>
                            </a:xfrm>
                          </wpg:grpSpPr>
                          <wpg:grpSp>
                            <wpg:cNvPr id="9076" name="Group 6688"/>
                            <wpg:cNvGrpSpPr>
                              <a:grpSpLocks/>
                            </wpg:cNvGrpSpPr>
                            <wpg:grpSpPr bwMode="auto">
                              <a:xfrm>
                                <a:off x="5258" y="11543"/>
                                <a:ext cx="173" cy="430"/>
                                <a:chOff x="5234" y="11707"/>
                                <a:chExt cx="192" cy="430"/>
                              </a:xfrm>
                            </wpg:grpSpPr>
                            <wps:wsp>
                              <wps:cNvPr id="9077" name="Oval 6689"/>
                              <wps:cNvSpPr>
                                <a:spLocks noChangeArrowheads="1"/>
                              </wps:cNvSpPr>
                              <wps:spPr bwMode="auto">
                                <a:xfrm rot="-246744" flipH="1" flipV="1">
                                  <a:off x="5338" y="11707"/>
                                  <a:ext cx="88" cy="43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78" name="Oval 6690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234" y="11707"/>
                                  <a:ext cx="88" cy="43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079" name="Group 6691"/>
                            <wpg:cNvGrpSpPr>
                              <a:grpSpLocks/>
                            </wpg:cNvGrpSpPr>
                            <wpg:grpSpPr bwMode="auto">
                              <a:xfrm flipV="1">
                                <a:off x="5258" y="11095"/>
                                <a:ext cx="173" cy="430"/>
                                <a:chOff x="5234" y="11707"/>
                                <a:chExt cx="192" cy="430"/>
                              </a:xfrm>
                            </wpg:grpSpPr>
                            <wps:wsp>
                              <wps:cNvPr id="9080" name="Oval 6692"/>
                              <wps:cNvSpPr>
                                <a:spLocks noChangeArrowheads="1"/>
                              </wps:cNvSpPr>
                              <wps:spPr bwMode="auto">
                                <a:xfrm rot="-246744" flipH="1" flipV="1">
                                  <a:off x="5338" y="11707"/>
                                  <a:ext cx="88" cy="43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81" name="Oval 6693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234" y="11707"/>
                                  <a:ext cx="88" cy="43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9082" name="Oval 6694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5268" y="11468"/>
                                <a:ext cx="152" cy="153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083" name="Group 6695"/>
                          <wpg:cNvGrpSpPr>
                            <a:grpSpLocks/>
                          </wpg:cNvGrpSpPr>
                          <wpg:grpSpPr bwMode="auto">
                            <a:xfrm flipH="1">
                              <a:off x="9288" y="5505"/>
                              <a:ext cx="81" cy="342"/>
                              <a:chOff x="5258" y="11095"/>
                              <a:chExt cx="173" cy="878"/>
                            </a:xfrm>
                          </wpg:grpSpPr>
                          <wpg:grpSp>
                            <wpg:cNvPr id="9084" name="Group 6696"/>
                            <wpg:cNvGrpSpPr>
                              <a:grpSpLocks/>
                            </wpg:cNvGrpSpPr>
                            <wpg:grpSpPr bwMode="auto">
                              <a:xfrm>
                                <a:off x="5258" y="11543"/>
                                <a:ext cx="173" cy="430"/>
                                <a:chOff x="5234" y="11707"/>
                                <a:chExt cx="192" cy="430"/>
                              </a:xfrm>
                            </wpg:grpSpPr>
                            <wps:wsp>
                              <wps:cNvPr id="9085" name="Oval 6697"/>
                              <wps:cNvSpPr>
                                <a:spLocks noChangeArrowheads="1"/>
                              </wps:cNvSpPr>
                              <wps:spPr bwMode="auto">
                                <a:xfrm rot="-246744" flipH="1" flipV="1">
                                  <a:off x="5338" y="11707"/>
                                  <a:ext cx="88" cy="43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86" name="Oval 6698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234" y="11707"/>
                                  <a:ext cx="88" cy="43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087" name="Group 6699"/>
                            <wpg:cNvGrpSpPr>
                              <a:grpSpLocks/>
                            </wpg:cNvGrpSpPr>
                            <wpg:grpSpPr bwMode="auto">
                              <a:xfrm flipV="1">
                                <a:off x="5258" y="11095"/>
                                <a:ext cx="173" cy="430"/>
                                <a:chOff x="5234" y="11707"/>
                                <a:chExt cx="192" cy="430"/>
                              </a:xfrm>
                            </wpg:grpSpPr>
                            <wps:wsp>
                              <wps:cNvPr id="9088" name="Oval 6700"/>
                              <wps:cNvSpPr>
                                <a:spLocks noChangeArrowheads="1"/>
                              </wps:cNvSpPr>
                              <wps:spPr bwMode="auto">
                                <a:xfrm rot="-246744" flipH="1" flipV="1">
                                  <a:off x="5338" y="11707"/>
                                  <a:ext cx="88" cy="43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89" name="Oval 6701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234" y="11707"/>
                                  <a:ext cx="88" cy="43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9090" name="Oval 6702"/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5268" y="11468"/>
                                <a:ext cx="152" cy="153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  <wpg:grpSp>
                        <wpg:cNvPr id="9091" name="Group 7605"/>
                        <wpg:cNvGrpSpPr>
                          <a:grpSpLocks/>
                        </wpg:cNvGrpSpPr>
                        <wpg:grpSpPr bwMode="auto">
                          <a:xfrm>
                            <a:off x="8281" y="9717"/>
                            <a:ext cx="2428" cy="1431"/>
                            <a:chOff x="8281" y="9717"/>
                            <a:chExt cx="2428" cy="1431"/>
                          </a:xfrm>
                        </wpg:grpSpPr>
                        <wps:wsp>
                          <wps:cNvPr id="9092" name="Oval 6570"/>
                          <wps:cNvSpPr>
                            <a:spLocks noChangeArrowheads="1"/>
                          </wps:cNvSpPr>
                          <wps:spPr bwMode="auto">
                            <a:xfrm>
                              <a:off x="8281" y="9717"/>
                              <a:ext cx="2428" cy="1431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9093" name="Group 6629"/>
                          <wpg:cNvGrpSpPr>
                            <a:grpSpLocks/>
                          </wpg:cNvGrpSpPr>
                          <wpg:grpSpPr bwMode="auto">
                            <a:xfrm>
                              <a:off x="8386" y="9889"/>
                              <a:ext cx="831" cy="1107"/>
                              <a:chOff x="8312" y="9983"/>
                              <a:chExt cx="826" cy="1488"/>
                            </a:xfrm>
                          </wpg:grpSpPr>
                          <wpg:grpSp>
                            <wpg:cNvPr id="9094" name="Group 6630"/>
                            <wpg:cNvGrpSpPr>
                              <a:grpSpLocks/>
                            </wpg:cNvGrpSpPr>
                            <wpg:grpSpPr bwMode="auto">
                              <a:xfrm>
                                <a:off x="8312" y="9983"/>
                                <a:ext cx="793" cy="1488"/>
                                <a:chOff x="8281" y="6960"/>
                                <a:chExt cx="793" cy="1488"/>
                              </a:xfrm>
                            </wpg:grpSpPr>
                            <wpg:grpSp>
                              <wpg:cNvPr id="9095" name="Group 663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81" y="7510"/>
                                  <a:ext cx="153" cy="196"/>
                                  <a:chOff x="8281" y="7510"/>
                                  <a:chExt cx="153" cy="196"/>
                                </a:xfrm>
                              </wpg:grpSpPr>
                              <wps:wsp>
                                <wps:cNvPr id="9096" name="AutoShape 663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281" y="7510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097" name="AutoShape 6633"/>
                                <wps:cNvSpPr>
                                  <a:spLocks noChangeArrowheads="1"/>
                                </wps:cNvSpPr>
                                <wps:spPr bwMode="auto">
                                  <a:xfrm rot="-5400000">
                                    <a:off x="8349" y="7621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9098" name="Arc 6634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377" y="6952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099" name="Arc 6635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34" y="7088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00" name="Arc 6636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377" y="7801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01" name="Arc 6637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423" y="7670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102" name="Group 6638"/>
                            <wpg:cNvGrpSpPr>
                              <a:grpSpLocks/>
                            </wpg:cNvGrpSpPr>
                            <wpg:grpSpPr bwMode="auto">
                              <a:xfrm>
                                <a:off x="8521" y="10275"/>
                                <a:ext cx="584" cy="810"/>
                                <a:chOff x="8521" y="10275"/>
                                <a:chExt cx="584" cy="810"/>
                              </a:xfrm>
                            </wpg:grpSpPr>
                            <wps:wsp>
                              <wps:cNvPr id="9103" name="Arc 6639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522" y="10514"/>
                                  <a:ext cx="639" cy="50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6592 0 0"/>
                                    <a:gd name="G2" fmla="+- 21600 0 0"/>
                                    <a:gd name="T0" fmla="*/ 13829 w 21600"/>
                                    <a:gd name="T1" fmla="*/ 0 h 16592"/>
                                    <a:gd name="T2" fmla="*/ 21600 w 21600"/>
                                    <a:gd name="T3" fmla="*/ 16592 h 16592"/>
                                    <a:gd name="T4" fmla="*/ 0 w 21600"/>
                                    <a:gd name="T5" fmla="*/ 16592 h 165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6592" fill="none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</a:path>
                                    <a:path w="21600" h="16592" stroke="0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  <a:lnTo>
                                        <a:pt x="0" y="1659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04" name="Arc 6640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93" y="10303"/>
                                  <a:ext cx="639" cy="58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9234 0 0"/>
                                    <a:gd name="G2" fmla="+- 21600 0 0"/>
                                    <a:gd name="T0" fmla="*/ 9829 w 21600"/>
                                    <a:gd name="T1" fmla="*/ 0 h 19234"/>
                                    <a:gd name="T2" fmla="*/ 21600 w 21600"/>
                                    <a:gd name="T3" fmla="*/ 19234 h 19234"/>
                                    <a:gd name="T4" fmla="*/ 0 w 21600"/>
                                    <a:gd name="T5" fmla="*/ 19234 h 192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9234" fill="none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</a:path>
                                    <a:path w="21600" h="19234" stroke="0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  <a:lnTo>
                                        <a:pt x="0" y="19234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105" name="Group 6641"/>
                            <wpg:cNvGrpSpPr>
                              <a:grpSpLocks/>
                            </wpg:cNvGrpSpPr>
                            <wpg:grpSpPr bwMode="auto">
                              <a:xfrm flipV="1">
                                <a:off x="8554" y="10395"/>
                                <a:ext cx="584" cy="810"/>
                                <a:chOff x="8521" y="10275"/>
                                <a:chExt cx="584" cy="810"/>
                              </a:xfrm>
                            </wpg:grpSpPr>
                            <wps:wsp>
                              <wps:cNvPr id="9106" name="Arc 6642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522" y="10514"/>
                                  <a:ext cx="639" cy="50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6592 0 0"/>
                                    <a:gd name="G2" fmla="+- 21600 0 0"/>
                                    <a:gd name="T0" fmla="*/ 13829 w 21600"/>
                                    <a:gd name="T1" fmla="*/ 0 h 16592"/>
                                    <a:gd name="T2" fmla="*/ 21600 w 21600"/>
                                    <a:gd name="T3" fmla="*/ 16592 h 16592"/>
                                    <a:gd name="T4" fmla="*/ 0 w 21600"/>
                                    <a:gd name="T5" fmla="*/ 16592 h 165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6592" fill="none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</a:path>
                                    <a:path w="21600" h="16592" stroke="0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  <a:lnTo>
                                        <a:pt x="0" y="1659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07" name="Arc 6643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93" y="10303"/>
                                  <a:ext cx="639" cy="58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9234 0 0"/>
                                    <a:gd name="G2" fmla="+- 21600 0 0"/>
                                    <a:gd name="T0" fmla="*/ 9829 w 21600"/>
                                    <a:gd name="T1" fmla="*/ 0 h 19234"/>
                                    <a:gd name="T2" fmla="*/ 21600 w 21600"/>
                                    <a:gd name="T3" fmla="*/ 19234 h 19234"/>
                                    <a:gd name="T4" fmla="*/ 0 w 21600"/>
                                    <a:gd name="T5" fmla="*/ 19234 h 192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9234" fill="none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</a:path>
                                    <a:path w="21600" h="19234" stroke="0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  <a:lnTo>
                                        <a:pt x="0" y="19234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108" name="Group 6644"/>
                          <wpg:cNvGrpSpPr>
                            <a:grpSpLocks/>
                          </wpg:cNvGrpSpPr>
                          <wpg:grpSpPr bwMode="auto">
                            <a:xfrm flipH="1">
                              <a:off x="9809" y="9889"/>
                              <a:ext cx="830" cy="1107"/>
                              <a:chOff x="8312" y="9983"/>
                              <a:chExt cx="826" cy="1488"/>
                            </a:xfrm>
                          </wpg:grpSpPr>
                          <wpg:grpSp>
                            <wpg:cNvPr id="9109" name="Group 6645"/>
                            <wpg:cNvGrpSpPr>
                              <a:grpSpLocks/>
                            </wpg:cNvGrpSpPr>
                            <wpg:grpSpPr bwMode="auto">
                              <a:xfrm>
                                <a:off x="8312" y="9983"/>
                                <a:ext cx="793" cy="1488"/>
                                <a:chOff x="8281" y="6960"/>
                                <a:chExt cx="793" cy="1488"/>
                              </a:xfrm>
                            </wpg:grpSpPr>
                            <wpg:grpSp>
                              <wpg:cNvPr id="9110" name="Group 664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81" y="7510"/>
                                  <a:ext cx="153" cy="196"/>
                                  <a:chOff x="8281" y="7510"/>
                                  <a:chExt cx="153" cy="196"/>
                                </a:xfrm>
                              </wpg:grpSpPr>
                              <wps:wsp>
                                <wps:cNvPr id="9111" name="AutoShape 6647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281" y="7510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112" name="AutoShape 6648"/>
                                <wps:cNvSpPr>
                                  <a:spLocks noChangeArrowheads="1"/>
                                </wps:cNvSpPr>
                                <wps:spPr bwMode="auto">
                                  <a:xfrm rot="-5400000">
                                    <a:off x="8349" y="7621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9113" name="Arc 6649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377" y="6952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14" name="Arc 6650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34" y="7088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15" name="Arc 6651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377" y="7801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16" name="Arc 6652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423" y="7670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117" name="Group 6653"/>
                            <wpg:cNvGrpSpPr>
                              <a:grpSpLocks/>
                            </wpg:cNvGrpSpPr>
                            <wpg:grpSpPr bwMode="auto">
                              <a:xfrm>
                                <a:off x="8521" y="10275"/>
                                <a:ext cx="584" cy="810"/>
                                <a:chOff x="8521" y="10275"/>
                                <a:chExt cx="584" cy="810"/>
                              </a:xfrm>
                            </wpg:grpSpPr>
                            <wps:wsp>
                              <wps:cNvPr id="9118" name="Arc 6654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522" y="10514"/>
                                  <a:ext cx="639" cy="50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6592 0 0"/>
                                    <a:gd name="G2" fmla="+- 21600 0 0"/>
                                    <a:gd name="T0" fmla="*/ 13829 w 21600"/>
                                    <a:gd name="T1" fmla="*/ 0 h 16592"/>
                                    <a:gd name="T2" fmla="*/ 21600 w 21600"/>
                                    <a:gd name="T3" fmla="*/ 16592 h 16592"/>
                                    <a:gd name="T4" fmla="*/ 0 w 21600"/>
                                    <a:gd name="T5" fmla="*/ 16592 h 165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6592" fill="none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</a:path>
                                    <a:path w="21600" h="16592" stroke="0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  <a:lnTo>
                                        <a:pt x="0" y="1659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19" name="Arc 6655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93" y="10303"/>
                                  <a:ext cx="639" cy="58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9234 0 0"/>
                                    <a:gd name="G2" fmla="+- 21600 0 0"/>
                                    <a:gd name="T0" fmla="*/ 9829 w 21600"/>
                                    <a:gd name="T1" fmla="*/ 0 h 19234"/>
                                    <a:gd name="T2" fmla="*/ 21600 w 21600"/>
                                    <a:gd name="T3" fmla="*/ 19234 h 19234"/>
                                    <a:gd name="T4" fmla="*/ 0 w 21600"/>
                                    <a:gd name="T5" fmla="*/ 19234 h 192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9234" fill="none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</a:path>
                                    <a:path w="21600" h="19234" stroke="0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  <a:lnTo>
                                        <a:pt x="0" y="19234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120" name="Group 6656"/>
                            <wpg:cNvGrpSpPr>
                              <a:grpSpLocks/>
                            </wpg:cNvGrpSpPr>
                            <wpg:grpSpPr bwMode="auto">
                              <a:xfrm flipV="1">
                                <a:off x="8554" y="10395"/>
                                <a:ext cx="584" cy="810"/>
                                <a:chOff x="8521" y="10275"/>
                                <a:chExt cx="584" cy="810"/>
                              </a:xfrm>
                            </wpg:grpSpPr>
                            <wps:wsp>
                              <wps:cNvPr id="9121" name="Arc 6657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522" y="10514"/>
                                  <a:ext cx="639" cy="50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6592 0 0"/>
                                    <a:gd name="G2" fmla="+- 21600 0 0"/>
                                    <a:gd name="T0" fmla="*/ 13829 w 21600"/>
                                    <a:gd name="T1" fmla="*/ 0 h 16592"/>
                                    <a:gd name="T2" fmla="*/ 21600 w 21600"/>
                                    <a:gd name="T3" fmla="*/ 16592 h 16592"/>
                                    <a:gd name="T4" fmla="*/ 0 w 21600"/>
                                    <a:gd name="T5" fmla="*/ 16592 h 165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6592" fill="none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</a:path>
                                    <a:path w="21600" h="16592" stroke="0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  <a:lnTo>
                                        <a:pt x="0" y="1659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22" name="Arc 6658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93" y="10303"/>
                                  <a:ext cx="639" cy="58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9234 0 0"/>
                                    <a:gd name="G2" fmla="+- 21600 0 0"/>
                                    <a:gd name="T0" fmla="*/ 9829 w 21600"/>
                                    <a:gd name="T1" fmla="*/ 0 h 19234"/>
                                    <a:gd name="T2" fmla="*/ 21600 w 21600"/>
                                    <a:gd name="T3" fmla="*/ 19234 h 19234"/>
                                    <a:gd name="T4" fmla="*/ 0 w 21600"/>
                                    <a:gd name="T5" fmla="*/ 19234 h 192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9234" fill="none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</a:path>
                                    <a:path w="21600" h="19234" stroke="0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  <a:lnTo>
                                        <a:pt x="0" y="19234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123" name="Group 6703"/>
                          <wpg:cNvGrpSpPr>
                            <a:grpSpLocks/>
                          </wpg:cNvGrpSpPr>
                          <wpg:grpSpPr bwMode="auto">
                            <a:xfrm>
                              <a:off x="9056" y="10417"/>
                              <a:ext cx="291" cy="312"/>
                              <a:chOff x="6645" y="14712"/>
                              <a:chExt cx="401" cy="417"/>
                            </a:xfrm>
                          </wpg:grpSpPr>
                          <wps:wsp>
                            <wps:cNvPr id="9124" name="Oval 6704"/>
                            <wps:cNvSpPr>
                              <a:spLocks noChangeArrowheads="1"/>
                            </wps:cNvSpPr>
                            <wps:spPr bwMode="auto">
                              <a:xfrm rot="10800000" flipH="1">
                                <a:off x="6653" y="14875"/>
                                <a:ext cx="78" cy="9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25" name="Oval 6705"/>
                            <wps:cNvSpPr>
                              <a:spLocks noChangeArrowheads="1"/>
                            </wps:cNvSpPr>
                            <wps:spPr bwMode="auto">
                              <a:xfrm rot="7880055" flipH="1">
                                <a:off x="6819" y="14902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26" name="Oval 6706"/>
                            <wps:cNvSpPr>
                              <a:spLocks noChangeArrowheads="1"/>
                            </wps:cNvSpPr>
                            <wps:spPr bwMode="auto">
                              <a:xfrm rot="13719945" flipH="1" flipV="1">
                                <a:off x="6819" y="14538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27" name="Group 6707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9644" y="10709"/>
                              <a:ext cx="291" cy="311"/>
                              <a:chOff x="6645" y="14712"/>
                              <a:chExt cx="401" cy="417"/>
                            </a:xfrm>
                          </wpg:grpSpPr>
                          <wps:wsp>
                            <wps:cNvPr id="9128" name="Oval 6708"/>
                            <wps:cNvSpPr>
                              <a:spLocks noChangeArrowheads="1"/>
                            </wps:cNvSpPr>
                            <wps:spPr bwMode="auto">
                              <a:xfrm rot="10800000" flipH="1">
                                <a:off x="6653" y="14875"/>
                                <a:ext cx="78" cy="9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29" name="Oval 6709"/>
                            <wps:cNvSpPr>
                              <a:spLocks noChangeArrowheads="1"/>
                            </wps:cNvSpPr>
                            <wps:spPr bwMode="auto">
                              <a:xfrm rot="7880055" flipH="1">
                                <a:off x="6819" y="14902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30" name="Oval 6710"/>
                            <wps:cNvSpPr>
                              <a:spLocks noChangeArrowheads="1"/>
                            </wps:cNvSpPr>
                            <wps:spPr bwMode="auto">
                              <a:xfrm rot="13719945" flipH="1" flipV="1">
                                <a:off x="6819" y="14538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31" name="Group 6711"/>
                          <wpg:cNvGrpSpPr>
                            <a:grpSpLocks/>
                          </wpg:cNvGrpSpPr>
                          <wpg:grpSpPr bwMode="auto">
                            <a:xfrm rot="11748151">
                              <a:off x="9656" y="10117"/>
                              <a:ext cx="204" cy="247"/>
                              <a:chOff x="7347" y="14309"/>
                              <a:chExt cx="280" cy="331"/>
                            </a:xfrm>
                          </wpg:grpSpPr>
                          <wps:wsp>
                            <wps:cNvPr id="9132" name="Oval 6712"/>
                            <wps:cNvSpPr>
                              <a:spLocks noChangeArrowheads="1"/>
                            </wps:cNvSpPr>
                            <wps:spPr bwMode="auto">
                              <a:xfrm rot="6980055" flipH="1">
                                <a:off x="7491" y="14503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33" name="Oval 6713"/>
                            <wps:cNvSpPr>
                              <a:spLocks noChangeArrowheads="1"/>
                            </wps:cNvSpPr>
                            <wps:spPr bwMode="auto">
                              <a:xfrm rot="12819945" flipH="1" flipV="1">
                                <a:off x="7441" y="14309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34" name="Oval 6714"/>
                            <wps:cNvSpPr>
                              <a:spLocks noChangeArrowheads="1"/>
                            </wps:cNvSpPr>
                            <wps:spPr bwMode="auto">
                              <a:xfrm rot="9900000" flipH="1">
                                <a:off x="7347" y="14500"/>
                                <a:ext cx="92" cy="8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35" name="Group 6715"/>
                          <wpg:cNvGrpSpPr>
                            <a:grpSpLocks/>
                          </wpg:cNvGrpSpPr>
                          <wpg:grpSpPr bwMode="auto">
                            <a:xfrm rot="857230">
                              <a:off x="9076" y="10050"/>
                              <a:ext cx="203" cy="248"/>
                              <a:chOff x="7347" y="14309"/>
                              <a:chExt cx="280" cy="331"/>
                            </a:xfrm>
                          </wpg:grpSpPr>
                          <wps:wsp>
                            <wps:cNvPr id="9136" name="Oval 6716"/>
                            <wps:cNvSpPr>
                              <a:spLocks noChangeArrowheads="1"/>
                            </wps:cNvSpPr>
                            <wps:spPr bwMode="auto">
                              <a:xfrm rot="6980055" flipH="1">
                                <a:off x="7491" y="14503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37" name="Oval 6717"/>
                            <wps:cNvSpPr>
                              <a:spLocks noChangeArrowheads="1"/>
                            </wps:cNvSpPr>
                            <wps:spPr bwMode="auto">
                              <a:xfrm rot="12819945" flipH="1" flipV="1">
                                <a:off x="7441" y="14309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38" name="Oval 6718"/>
                            <wps:cNvSpPr>
                              <a:spLocks noChangeArrowheads="1"/>
                            </wps:cNvSpPr>
                            <wps:spPr bwMode="auto">
                              <a:xfrm rot="9900000" flipH="1">
                                <a:off x="7347" y="14500"/>
                                <a:ext cx="92" cy="8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39" name="Group 6719"/>
                          <wpg:cNvGrpSpPr>
                            <a:grpSpLocks/>
                          </wpg:cNvGrpSpPr>
                          <wpg:grpSpPr bwMode="auto">
                            <a:xfrm>
                              <a:off x="9027" y="9764"/>
                              <a:ext cx="203" cy="248"/>
                              <a:chOff x="7347" y="14309"/>
                              <a:chExt cx="280" cy="331"/>
                            </a:xfrm>
                          </wpg:grpSpPr>
                          <wps:wsp>
                            <wps:cNvPr id="9140" name="Oval 6720"/>
                            <wps:cNvSpPr>
                              <a:spLocks noChangeArrowheads="1"/>
                            </wps:cNvSpPr>
                            <wps:spPr bwMode="auto">
                              <a:xfrm rot="6980055" flipH="1">
                                <a:off x="7491" y="14503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41" name="Oval 6721"/>
                            <wps:cNvSpPr>
                              <a:spLocks noChangeArrowheads="1"/>
                            </wps:cNvSpPr>
                            <wps:spPr bwMode="auto">
                              <a:xfrm rot="12819945" flipH="1" flipV="1">
                                <a:off x="7441" y="14309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42" name="Oval 6722"/>
                            <wps:cNvSpPr>
                              <a:spLocks noChangeArrowheads="1"/>
                            </wps:cNvSpPr>
                            <wps:spPr bwMode="auto">
                              <a:xfrm rot="9900000" flipH="1">
                                <a:off x="7347" y="14500"/>
                                <a:ext cx="92" cy="8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43" name="Group 6723"/>
                          <wpg:cNvGrpSpPr>
                            <a:grpSpLocks/>
                          </wpg:cNvGrpSpPr>
                          <wpg:grpSpPr bwMode="auto">
                            <a:xfrm rot="11748151">
                              <a:off x="9639" y="9811"/>
                              <a:ext cx="203" cy="248"/>
                              <a:chOff x="7347" y="14309"/>
                              <a:chExt cx="280" cy="331"/>
                            </a:xfrm>
                          </wpg:grpSpPr>
                          <wps:wsp>
                            <wps:cNvPr id="9144" name="Oval 6724"/>
                            <wps:cNvSpPr>
                              <a:spLocks noChangeArrowheads="1"/>
                            </wps:cNvSpPr>
                            <wps:spPr bwMode="auto">
                              <a:xfrm rot="6980055" flipH="1">
                                <a:off x="7491" y="14503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45" name="Oval 6725"/>
                            <wps:cNvSpPr>
                              <a:spLocks noChangeArrowheads="1"/>
                            </wps:cNvSpPr>
                            <wps:spPr bwMode="auto">
                              <a:xfrm rot="12819945" flipH="1" flipV="1">
                                <a:off x="7441" y="14309"/>
                                <a:ext cx="34" cy="23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46" name="Oval 6726"/>
                            <wps:cNvSpPr>
                              <a:spLocks noChangeArrowheads="1"/>
                            </wps:cNvSpPr>
                            <wps:spPr bwMode="auto">
                              <a:xfrm rot="9900000" flipH="1">
                                <a:off x="7347" y="14500"/>
                                <a:ext cx="92" cy="8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47" name="Group 6727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9580" y="10439"/>
                              <a:ext cx="290" cy="312"/>
                              <a:chOff x="6645" y="14712"/>
                              <a:chExt cx="401" cy="417"/>
                            </a:xfrm>
                          </wpg:grpSpPr>
                          <wps:wsp>
                            <wps:cNvPr id="9148" name="Oval 6728"/>
                            <wps:cNvSpPr>
                              <a:spLocks noChangeArrowheads="1"/>
                            </wps:cNvSpPr>
                            <wps:spPr bwMode="auto">
                              <a:xfrm rot="10800000" flipH="1">
                                <a:off x="6653" y="14875"/>
                                <a:ext cx="78" cy="9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49" name="Oval 6729"/>
                            <wps:cNvSpPr>
                              <a:spLocks noChangeArrowheads="1"/>
                            </wps:cNvSpPr>
                            <wps:spPr bwMode="auto">
                              <a:xfrm rot="7880055" flipH="1">
                                <a:off x="6819" y="14902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50" name="Oval 6730"/>
                            <wps:cNvSpPr>
                              <a:spLocks noChangeArrowheads="1"/>
                            </wps:cNvSpPr>
                            <wps:spPr bwMode="auto">
                              <a:xfrm rot="13719945" flipH="1" flipV="1">
                                <a:off x="6819" y="14538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51" name="Group 6731"/>
                          <wpg:cNvGrpSpPr>
                            <a:grpSpLocks/>
                          </wpg:cNvGrpSpPr>
                          <wpg:grpSpPr bwMode="auto">
                            <a:xfrm>
                              <a:off x="9034" y="10689"/>
                              <a:ext cx="291" cy="312"/>
                              <a:chOff x="6645" y="14712"/>
                              <a:chExt cx="401" cy="417"/>
                            </a:xfrm>
                          </wpg:grpSpPr>
                          <wps:wsp>
                            <wps:cNvPr id="9152" name="Oval 6732"/>
                            <wps:cNvSpPr>
                              <a:spLocks noChangeArrowheads="1"/>
                            </wps:cNvSpPr>
                            <wps:spPr bwMode="auto">
                              <a:xfrm rot="10800000" flipH="1">
                                <a:off x="6653" y="14875"/>
                                <a:ext cx="78" cy="9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53" name="Oval 6733"/>
                            <wps:cNvSpPr>
                              <a:spLocks noChangeArrowheads="1"/>
                            </wps:cNvSpPr>
                            <wps:spPr bwMode="auto">
                              <a:xfrm rot="7880055" flipH="1">
                                <a:off x="6819" y="14902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54" name="Oval 6734"/>
                            <wps:cNvSpPr>
                              <a:spLocks noChangeArrowheads="1"/>
                            </wps:cNvSpPr>
                            <wps:spPr bwMode="auto">
                              <a:xfrm rot="13719945" flipH="1" flipV="1">
                                <a:off x="6819" y="14538"/>
                                <a:ext cx="53" cy="40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  <wpg:grpSp>
                        <wpg:cNvPr id="9155" name="Group 7603"/>
                        <wpg:cNvGrpSpPr>
                          <a:grpSpLocks/>
                        </wpg:cNvGrpSpPr>
                        <wpg:grpSpPr bwMode="auto">
                          <a:xfrm>
                            <a:off x="8706" y="7436"/>
                            <a:ext cx="1506" cy="1431"/>
                            <a:chOff x="8706" y="7436"/>
                            <a:chExt cx="1506" cy="1431"/>
                          </a:xfrm>
                        </wpg:grpSpPr>
                        <wps:wsp>
                          <wps:cNvPr id="9156" name="Oval 6574"/>
                          <wps:cNvSpPr>
                            <a:spLocks noChangeArrowheads="1"/>
                          </wps:cNvSpPr>
                          <wps:spPr bwMode="auto">
                            <a:xfrm>
                              <a:off x="8706" y="7436"/>
                              <a:ext cx="1506" cy="1431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9157" name="Group 6575"/>
                          <wpg:cNvGrpSpPr>
                            <a:grpSpLocks/>
                          </wpg:cNvGrpSpPr>
                          <wpg:grpSpPr bwMode="auto">
                            <a:xfrm>
                              <a:off x="9436" y="8072"/>
                              <a:ext cx="49" cy="297"/>
                              <a:chOff x="8654" y="7125"/>
                              <a:chExt cx="138" cy="826"/>
                            </a:xfrm>
                          </wpg:grpSpPr>
                          <wps:wsp>
                            <wps:cNvPr id="9158" name="AutoShape 657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654" y="7129"/>
                                <a:ext cx="47" cy="39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59" name="AutoShape 657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654" y="7556"/>
                                <a:ext cx="47" cy="39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60" name="AutoShape 657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45" y="7125"/>
                                <a:ext cx="47" cy="39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61" name="AutoShape 657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45" y="7556"/>
                                <a:ext cx="47" cy="39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62" name="Oval 658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671" y="7480"/>
                                <a:ext cx="107" cy="10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63" name="Group 6581"/>
                          <wpg:cNvGrpSpPr>
                            <a:grpSpLocks/>
                          </wpg:cNvGrpSpPr>
                          <wpg:grpSpPr bwMode="auto">
                            <a:xfrm>
                              <a:off x="9428" y="7748"/>
                              <a:ext cx="49" cy="211"/>
                              <a:chOff x="9519" y="7608"/>
                              <a:chExt cx="139" cy="522"/>
                            </a:xfrm>
                          </wpg:grpSpPr>
                          <wps:wsp>
                            <wps:cNvPr id="9164" name="AutoShape 658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9519" y="7608"/>
                                <a:ext cx="57" cy="207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65" name="AutoShape 658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9519" y="7847"/>
                                <a:ext cx="57" cy="283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66" name="AutoShape 658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9601" y="7608"/>
                                <a:ext cx="57" cy="203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67" name="AutoShape 658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9601" y="7847"/>
                                <a:ext cx="57" cy="283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68" name="Oval 658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9536" y="7771"/>
                                <a:ext cx="107" cy="10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69" name="Group 6587"/>
                          <wpg:cNvGrpSpPr>
                            <a:grpSpLocks/>
                          </wpg:cNvGrpSpPr>
                          <wpg:grpSpPr bwMode="auto">
                            <a:xfrm>
                              <a:off x="9436" y="8504"/>
                              <a:ext cx="49" cy="297"/>
                              <a:chOff x="8654" y="7125"/>
                              <a:chExt cx="138" cy="826"/>
                            </a:xfrm>
                          </wpg:grpSpPr>
                          <wps:wsp>
                            <wps:cNvPr id="9170" name="AutoShape 658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654" y="7129"/>
                                <a:ext cx="47" cy="39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71" name="AutoShape 658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654" y="7556"/>
                                <a:ext cx="47" cy="39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72" name="AutoShape 659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45" y="7125"/>
                                <a:ext cx="47" cy="39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73" name="AutoShape 659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45" y="7556"/>
                                <a:ext cx="47" cy="39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174" name="Oval 659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671" y="7480"/>
                                <a:ext cx="107" cy="10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9175" name="Group 6593"/>
                          <wpg:cNvGrpSpPr>
                            <a:grpSpLocks/>
                          </wpg:cNvGrpSpPr>
                          <wpg:grpSpPr bwMode="auto">
                            <a:xfrm>
                              <a:off x="8792" y="7613"/>
                              <a:ext cx="600" cy="1113"/>
                              <a:chOff x="8312" y="9983"/>
                              <a:chExt cx="826" cy="1488"/>
                            </a:xfrm>
                          </wpg:grpSpPr>
                          <wpg:grpSp>
                            <wpg:cNvPr id="9176" name="Group 6594"/>
                            <wpg:cNvGrpSpPr>
                              <a:grpSpLocks/>
                            </wpg:cNvGrpSpPr>
                            <wpg:grpSpPr bwMode="auto">
                              <a:xfrm>
                                <a:off x="8312" y="9983"/>
                                <a:ext cx="793" cy="1488"/>
                                <a:chOff x="8281" y="6960"/>
                                <a:chExt cx="793" cy="1488"/>
                              </a:xfrm>
                            </wpg:grpSpPr>
                            <wpg:grpSp>
                              <wpg:cNvPr id="9177" name="Group 659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81" y="7510"/>
                                  <a:ext cx="153" cy="196"/>
                                  <a:chOff x="8281" y="7510"/>
                                  <a:chExt cx="153" cy="196"/>
                                </a:xfrm>
                              </wpg:grpSpPr>
                              <wps:wsp>
                                <wps:cNvPr id="9178" name="AutoShape 659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281" y="7510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179" name="AutoShape 6597"/>
                                <wps:cNvSpPr>
                                  <a:spLocks noChangeArrowheads="1"/>
                                </wps:cNvSpPr>
                                <wps:spPr bwMode="auto">
                                  <a:xfrm rot="-5400000">
                                    <a:off x="8349" y="7621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9180" name="Arc 6598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377" y="6952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81" name="Arc 6599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34" y="7088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82" name="Arc 6600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377" y="7801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83" name="Arc 6601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423" y="7670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184" name="Group 6602"/>
                            <wpg:cNvGrpSpPr>
                              <a:grpSpLocks/>
                            </wpg:cNvGrpSpPr>
                            <wpg:grpSpPr bwMode="auto">
                              <a:xfrm>
                                <a:off x="8521" y="10275"/>
                                <a:ext cx="584" cy="810"/>
                                <a:chOff x="8521" y="10275"/>
                                <a:chExt cx="584" cy="810"/>
                              </a:xfrm>
                            </wpg:grpSpPr>
                            <wps:wsp>
                              <wps:cNvPr id="9185" name="Arc 6603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522" y="10514"/>
                                  <a:ext cx="639" cy="50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6592 0 0"/>
                                    <a:gd name="G2" fmla="+- 21600 0 0"/>
                                    <a:gd name="T0" fmla="*/ 13829 w 21600"/>
                                    <a:gd name="T1" fmla="*/ 0 h 16592"/>
                                    <a:gd name="T2" fmla="*/ 21600 w 21600"/>
                                    <a:gd name="T3" fmla="*/ 16592 h 16592"/>
                                    <a:gd name="T4" fmla="*/ 0 w 21600"/>
                                    <a:gd name="T5" fmla="*/ 16592 h 165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6592" fill="none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</a:path>
                                    <a:path w="21600" h="16592" stroke="0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  <a:lnTo>
                                        <a:pt x="0" y="1659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86" name="Arc 6604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93" y="10303"/>
                                  <a:ext cx="639" cy="58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9234 0 0"/>
                                    <a:gd name="G2" fmla="+- 21600 0 0"/>
                                    <a:gd name="T0" fmla="*/ 9829 w 21600"/>
                                    <a:gd name="T1" fmla="*/ 0 h 19234"/>
                                    <a:gd name="T2" fmla="*/ 21600 w 21600"/>
                                    <a:gd name="T3" fmla="*/ 19234 h 19234"/>
                                    <a:gd name="T4" fmla="*/ 0 w 21600"/>
                                    <a:gd name="T5" fmla="*/ 19234 h 192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9234" fill="none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</a:path>
                                    <a:path w="21600" h="19234" stroke="0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  <a:lnTo>
                                        <a:pt x="0" y="19234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187" name="Group 6605"/>
                            <wpg:cNvGrpSpPr>
                              <a:grpSpLocks/>
                            </wpg:cNvGrpSpPr>
                            <wpg:grpSpPr bwMode="auto">
                              <a:xfrm flipV="1">
                                <a:off x="8554" y="10395"/>
                                <a:ext cx="584" cy="810"/>
                                <a:chOff x="8521" y="10275"/>
                                <a:chExt cx="584" cy="810"/>
                              </a:xfrm>
                            </wpg:grpSpPr>
                            <wps:wsp>
                              <wps:cNvPr id="9188" name="Arc 6606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522" y="10514"/>
                                  <a:ext cx="639" cy="50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6592 0 0"/>
                                    <a:gd name="G2" fmla="+- 21600 0 0"/>
                                    <a:gd name="T0" fmla="*/ 13829 w 21600"/>
                                    <a:gd name="T1" fmla="*/ 0 h 16592"/>
                                    <a:gd name="T2" fmla="*/ 21600 w 21600"/>
                                    <a:gd name="T3" fmla="*/ 16592 h 16592"/>
                                    <a:gd name="T4" fmla="*/ 0 w 21600"/>
                                    <a:gd name="T5" fmla="*/ 16592 h 165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6592" fill="none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</a:path>
                                    <a:path w="21600" h="16592" stroke="0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  <a:lnTo>
                                        <a:pt x="0" y="1659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89" name="Arc 6607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93" y="10303"/>
                                  <a:ext cx="639" cy="58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9234 0 0"/>
                                    <a:gd name="G2" fmla="+- 21600 0 0"/>
                                    <a:gd name="T0" fmla="*/ 9829 w 21600"/>
                                    <a:gd name="T1" fmla="*/ 0 h 19234"/>
                                    <a:gd name="T2" fmla="*/ 21600 w 21600"/>
                                    <a:gd name="T3" fmla="*/ 19234 h 19234"/>
                                    <a:gd name="T4" fmla="*/ 0 w 21600"/>
                                    <a:gd name="T5" fmla="*/ 19234 h 192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9234" fill="none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</a:path>
                                    <a:path w="21600" h="19234" stroke="0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  <a:lnTo>
                                        <a:pt x="0" y="19234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190" name="Group 6608"/>
                          <wpg:cNvGrpSpPr>
                            <a:grpSpLocks/>
                          </wpg:cNvGrpSpPr>
                          <wpg:grpSpPr bwMode="auto">
                            <a:xfrm flipH="1">
                              <a:off x="9535" y="7610"/>
                              <a:ext cx="599" cy="1113"/>
                              <a:chOff x="8312" y="9983"/>
                              <a:chExt cx="826" cy="1488"/>
                            </a:xfrm>
                          </wpg:grpSpPr>
                          <wpg:grpSp>
                            <wpg:cNvPr id="9191" name="Group 6609"/>
                            <wpg:cNvGrpSpPr>
                              <a:grpSpLocks/>
                            </wpg:cNvGrpSpPr>
                            <wpg:grpSpPr bwMode="auto">
                              <a:xfrm>
                                <a:off x="8312" y="9983"/>
                                <a:ext cx="793" cy="1488"/>
                                <a:chOff x="8281" y="6960"/>
                                <a:chExt cx="793" cy="1488"/>
                              </a:xfrm>
                            </wpg:grpSpPr>
                            <wpg:grpSp>
                              <wpg:cNvPr id="9192" name="Group 661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81" y="7510"/>
                                  <a:ext cx="153" cy="196"/>
                                  <a:chOff x="8281" y="7510"/>
                                  <a:chExt cx="153" cy="196"/>
                                </a:xfrm>
                              </wpg:grpSpPr>
                              <wps:wsp>
                                <wps:cNvPr id="9193" name="AutoShape 661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281" y="7510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194" name="AutoShape 6612"/>
                                <wps:cNvSpPr>
                                  <a:spLocks noChangeArrowheads="1"/>
                                </wps:cNvSpPr>
                                <wps:spPr bwMode="auto">
                                  <a:xfrm rot="-5400000">
                                    <a:off x="8349" y="7621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9195" name="Arc 6613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377" y="6952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96" name="Arc 6614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34" y="7088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97" name="Arc 6615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377" y="7801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198" name="Arc 6616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423" y="7670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199" name="Group 6617"/>
                            <wpg:cNvGrpSpPr>
                              <a:grpSpLocks/>
                            </wpg:cNvGrpSpPr>
                            <wpg:grpSpPr bwMode="auto">
                              <a:xfrm>
                                <a:off x="8521" y="10275"/>
                                <a:ext cx="584" cy="810"/>
                                <a:chOff x="8521" y="10275"/>
                                <a:chExt cx="584" cy="810"/>
                              </a:xfrm>
                            </wpg:grpSpPr>
                            <wps:wsp>
                              <wps:cNvPr id="9200" name="Arc 6618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522" y="10514"/>
                                  <a:ext cx="639" cy="50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6592 0 0"/>
                                    <a:gd name="G2" fmla="+- 21600 0 0"/>
                                    <a:gd name="T0" fmla="*/ 13829 w 21600"/>
                                    <a:gd name="T1" fmla="*/ 0 h 16592"/>
                                    <a:gd name="T2" fmla="*/ 21600 w 21600"/>
                                    <a:gd name="T3" fmla="*/ 16592 h 16592"/>
                                    <a:gd name="T4" fmla="*/ 0 w 21600"/>
                                    <a:gd name="T5" fmla="*/ 16592 h 165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6592" fill="none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</a:path>
                                    <a:path w="21600" h="16592" stroke="0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  <a:lnTo>
                                        <a:pt x="0" y="1659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201" name="Arc 6619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93" y="10303"/>
                                  <a:ext cx="639" cy="58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9234 0 0"/>
                                    <a:gd name="G2" fmla="+- 21600 0 0"/>
                                    <a:gd name="T0" fmla="*/ 9829 w 21600"/>
                                    <a:gd name="T1" fmla="*/ 0 h 19234"/>
                                    <a:gd name="T2" fmla="*/ 21600 w 21600"/>
                                    <a:gd name="T3" fmla="*/ 19234 h 19234"/>
                                    <a:gd name="T4" fmla="*/ 0 w 21600"/>
                                    <a:gd name="T5" fmla="*/ 19234 h 192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9234" fill="none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</a:path>
                                    <a:path w="21600" h="19234" stroke="0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  <a:lnTo>
                                        <a:pt x="0" y="19234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g:grpSp>
                            <wpg:cNvPr id="9202" name="Group 6620"/>
                            <wpg:cNvGrpSpPr>
                              <a:grpSpLocks/>
                            </wpg:cNvGrpSpPr>
                            <wpg:grpSpPr bwMode="auto">
                              <a:xfrm flipV="1">
                                <a:off x="8554" y="10395"/>
                                <a:ext cx="584" cy="810"/>
                                <a:chOff x="8521" y="10275"/>
                                <a:chExt cx="584" cy="810"/>
                              </a:xfrm>
                            </wpg:grpSpPr>
                            <wps:wsp>
                              <wps:cNvPr id="9203" name="Arc 6621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522" y="10514"/>
                                  <a:ext cx="639" cy="50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6592 0 0"/>
                                    <a:gd name="G2" fmla="+- 21600 0 0"/>
                                    <a:gd name="T0" fmla="*/ 13829 w 21600"/>
                                    <a:gd name="T1" fmla="*/ 0 h 16592"/>
                                    <a:gd name="T2" fmla="*/ 21600 w 21600"/>
                                    <a:gd name="T3" fmla="*/ 16592 h 16592"/>
                                    <a:gd name="T4" fmla="*/ 0 w 21600"/>
                                    <a:gd name="T5" fmla="*/ 16592 h 165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6592" fill="none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</a:path>
                                    <a:path w="21600" h="16592" stroke="0" extrusionOk="0">
                                      <a:moveTo>
                                        <a:pt x="13829" y="-1"/>
                                      </a:moveTo>
                                      <a:cubicBezTo>
                                        <a:pt x="18753" y="4103"/>
                                        <a:pt x="21600" y="10182"/>
                                        <a:pt x="21600" y="16592"/>
                                      </a:cubicBezTo>
                                      <a:lnTo>
                                        <a:pt x="0" y="16592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204" name="Arc 6622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93" y="10303"/>
                                  <a:ext cx="639" cy="584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19234 0 0"/>
                                    <a:gd name="G2" fmla="+- 21600 0 0"/>
                                    <a:gd name="T0" fmla="*/ 9829 w 21600"/>
                                    <a:gd name="T1" fmla="*/ 0 h 19234"/>
                                    <a:gd name="T2" fmla="*/ 21600 w 21600"/>
                                    <a:gd name="T3" fmla="*/ 19234 h 19234"/>
                                    <a:gd name="T4" fmla="*/ 0 w 21600"/>
                                    <a:gd name="T5" fmla="*/ 19234 h 1923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19234" fill="none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</a:path>
                                    <a:path w="21600" h="19234" stroke="0" extrusionOk="0">
                                      <a:moveTo>
                                        <a:pt x="9829" y="-1"/>
                                      </a:moveTo>
                                      <a:cubicBezTo>
                                        <a:pt x="17053" y="3691"/>
                                        <a:pt x="21600" y="11120"/>
                                        <a:pt x="21600" y="19234"/>
                                      </a:cubicBezTo>
                                      <a:lnTo>
                                        <a:pt x="0" y="19234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9205" name="AutoShape 6624"/>
                          <wps:cNvSpPr>
                            <a:spLocks noChangeArrowheads="1"/>
                          </wps:cNvSpPr>
                          <wps:spPr bwMode="auto">
                            <a:xfrm>
                              <a:off x="9430" y="7484"/>
                              <a:ext cx="20" cy="84"/>
                            </a:xfrm>
                            <a:prstGeom prst="flowChartTerminator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06" name="AutoShape 6625"/>
                          <wps:cNvSpPr>
                            <a:spLocks noChangeArrowheads="1"/>
                          </wps:cNvSpPr>
                          <wps:spPr bwMode="auto">
                            <a:xfrm>
                              <a:off x="9430" y="7581"/>
                              <a:ext cx="20" cy="115"/>
                            </a:xfrm>
                            <a:prstGeom prst="flowChartTerminator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07" name="AutoShape 6626"/>
                          <wps:cNvSpPr>
                            <a:spLocks noChangeArrowheads="1"/>
                          </wps:cNvSpPr>
                          <wps:spPr bwMode="auto">
                            <a:xfrm>
                              <a:off x="9459" y="7484"/>
                              <a:ext cx="20" cy="82"/>
                            </a:xfrm>
                            <a:prstGeom prst="flowChartTerminator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08" name="AutoShape 6627"/>
                          <wps:cNvSpPr>
                            <a:spLocks noChangeArrowheads="1"/>
                          </wps:cNvSpPr>
                          <wps:spPr bwMode="auto">
                            <a:xfrm>
                              <a:off x="9459" y="7581"/>
                              <a:ext cx="20" cy="115"/>
                            </a:xfrm>
                            <a:prstGeom prst="flowChartTerminator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209" name="Oval 6628"/>
                          <wps:cNvSpPr>
                            <a:spLocks noChangeArrowheads="1"/>
                          </wps:cNvSpPr>
                          <wps:spPr bwMode="auto">
                            <a:xfrm>
                              <a:off x="9436" y="7550"/>
                              <a:ext cx="38" cy="44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C24232" id="Group 7609" o:spid="_x0000_s1026" style="position:absolute;margin-left:315.5pt;margin-top:10.55pt;width:170.2pt;height:675.6pt;z-index:251284992" coordorigin="8063,3077" coordsize="2948,12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">
                <v:group id="Group 6560" o:spid="_x0000_s1027" style="position:absolute;left:8677;top:3077;width:1506;height:1430" coordorigin="8170,654" coordsize="2076,19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">
                  <v:group id="Group 6561" o:spid="_x0000_s1028" style="position:absolute;left:8170;top:654;width:2076;height:1914" coordorigin="8394,2882" coordsize="1570,1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">
                    <v:oval id="Oval 6562" o:spid="_x0000_s1029" style="position:absolute;left:8394;top:2882;width:1570;height:1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"/>
                    <v:oval id="Oval 6563" o:spid="_x0000_s1030" style="position:absolute;left:8719;top:3317;width:947;height:8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"/>
                  </v:group>
                  <v:shape id="Freeform 6564" o:spid="_x0000_s1031" style="position:absolute;left:8706;top:1275;width:1078;height:1007;visibility:visible;mso-wrap-style:square;v-text-anchor:top" coordsize="1159,1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" path="m267,304c406,268,563,262,620,410v-12,60,-51,66,-105,99c493,522,450,555,422,565v-41,14,-124,37,-124,37c236,590,160,605,111,565,79,539,37,465,37,465,26,433,12,403,,372,2,362,,350,6,341v3,-5,64,-22,74,-25c127,323,146,329,180,360v14,43,-5,-6,24,37c208,403,206,411,211,416v11,11,37,25,37,25c259,475,252,508,291,521v43,29,49,17,112,7c415,492,444,472,465,441v-9,-56,-3,-35,-50,-50c382,394,324,391,322,410v-7,62,-2,120,62,136c415,538,448,533,478,521v36,-15,52,-43,86,-56c597,434,639,421,682,410v46,6,44,1,81,18c780,436,813,453,813,453v6,6,14,11,18,19c838,485,844,515,844,515v-10,125,7,32,-25,112c811,647,800,689,800,689,771,679,757,670,751,639v-5,-27,-13,-80,-13,-80c740,503,740,447,744,391v1,-21,-2,-47,13,-62c766,320,782,325,794,323v82,-30,120,5,161,62c984,487,972,550,862,571v-16,-2,-33,-3,-49,-6c806,564,794,566,794,559v-5,-69,20,-112,81,-131c892,431,914,427,924,441v21,28,35,73,50,105c965,602,963,586,912,602v-76,-8,-77,-35,-68,31c836,784,861,754,713,745,690,720,685,719,651,726v11,29,50,49,,25c633,732,589,701,589,701v-34,6,-51,4,-62,38c525,764,525,789,521,813v-2,13,-12,37,-12,37c451,842,449,829,403,807v-9,-39,-14,-41,12,-93c426,693,459,658,459,658v9,-27,18,-30,43,-44c591,622,653,639,726,689v15,49,-8,71,-44,99c666,800,627,813,627,813,517,806,549,825,502,782v-14,44,-1,30,-31,50c485,880,537,870,583,875v35,-3,74,4,106,-12c722,846,749,816,788,807v35,-46,56,-54,74,-112c851,651,810,645,769,639v-25,2,-49,3,-74,6c673,648,655,665,633,670v-45,31,-89,84,-106,137c529,817,543,834,533,838v-21,9,-68,-6,-68,-6c408,810,351,806,291,801v-36,-7,-152,11,-80,-31c217,767,223,765,229,763v31,-29,72,-29,112,-37c358,728,375,726,391,732v12,5,21,17,31,25c460,786,500,819,546,832v84,84,-27,122,-68,173c411,1088,288,1130,186,1154v-33,-46,-16,-15,-6,-124c181,1020,180,1007,186,999v16,-20,57,-35,81,-43c281,958,296,959,310,962v13,3,37,12,37,12c374,992,402,1020,353,1036v-45,-6,-51,-7,-74,-43c275,976,266,960,267,943v2,-25,,-50,6,-74c284,824,356,818,391,813v52,23,67,32,99,75c497,909,501,930,509,950v-28,94,-68,51,-180,37c295,976,293,959,273,925v14,-110,-5,-86,74,-112c378,815,410,811,440,819v13,3,21,16,31,25c516,884,535,945,571,993v-32,62,-75,35,-149,31c381,998,372,965,360,919,379,840,389,792,471,776v82,5,96,5,156,43c636,833,650,842,658,856v27,48,-7,32,31,44c710,886,724,888,732,863v-1,-12,-3,-52,-12,-69c700,754,647,738,608,726v-35,11,-51,53,-62,87c540,905,532,968,546,1068v1,5,36,8,62,12c646,1001,586,932,515,912v-67,7,-86,1,-106,62c412,999,406,1029,422,1049v20,25,87,25,118,31c614,1072,633,1076,682,1024v18,-50,49,-80,69,-130c787,918,790,955,807,993v8,48,-2,60,49,50c878,1000,885,960,893,912v-4,-33,-4,-67,-12,-99c867,755,808,734,757,726v-29,8,-61,9,-87,25c653,762,657,790,645,807v2,29,-1,59,6,87c658,923,736,935,757,943v78,-7,87,-10,136,-62c908,829,926,795,906,739,896,711,859,703,838,689,735,716,693,731,651,832v30,55,64,70,124,80c798,910,823,915,844,906,896,885,949,823,980,776v-2,-39,-3,-79,-6,-118c973,646,975,631,968,621,929,565,790,545,726,534,645,498,638,503,540,509v-26,22,-52,49,-81,68c436,614,416,647,403,689v-15,123,1,105,-99,149c240,831,257,828,211,813v-9,-32,-21,-49,6,-74c274,744,325,739,360,788v4,12,12,25,,37c346,839,304,844,304,844,248,826,186,814,136,782,125,749,116,716,105,683v4,-17,5,-35,13,-50c128,613,193,585,211,577v80,15,84,10,93,87c298,706,304,714,267,726v-28,28,-52,4,-75,-18c176,623,177,648,223,496v5,-17,20,-29,31,-43c302,389,352,312,434,292v172,6,162,-18,255,68c699,392,692,398,664,379,656,346,647,313,639,279v7,-49,7,-48,50,-62c716,219,743,218,769,223v29,6,48,62,56,87c770,328,710,274,658,261,620,235,617,229,571,217v-23,2,-47,-1,-69,6c496,225,499,236,496,242v-13,27,-27,56,-43,81c457,369,449,406,496,422v133,-15,148,19,199,-56c705,304,689,174,620,136,595,122,567,115,540,105v-72,8,-52,,-87,38c445,175,428,200,415,230v-12,76,-15,114,38,167c464,408,468,417,484,422v20,6,42,7,62,12c565,424,584,414,602,403v13,-7,37,-24,37,-24c637,366,639,352,633,341v-5,-9,-17,-11,-25,-18c566,286,521,243,465,230v-45,4,-75,1,-112,24c336,278,328,300,310,323v-5,32,-7,48,-25,74c283,412,278,426,279,441v2,48,16,111,50,149c339,601,345,620,360,621v25,2,49,4,74,6c526,619,481,621,546,596v18,-19,25,-30,31,-56c561,477,536,359,459,335,322,351,271,488,254,608v-2,39,-7,79,-6,118c249,764,251,801,260,838v2,8,13,11,19,18c319,904,380,923,440,937v121,-6,134,-20,242,-49c719,862,762,854,794,819v10,-43,-2,-46,44,-37c859,804,870,825,887,850v-13,56,6,,-25,38c858,893,860,902,856,906v-18,18,-99,18,-105,19c705,936,668,950,620,956v-20,13,-29,30,-49,43c558,1023,552,1049,533,1068v-11,43,3,67,44,80c658,1141,685,1146,744,1123v23,-21,49,-33,75,-49c821,1068,825,1062,825,1055v,-33,-1,-66,-6,-99c813,921,725,921,707,919v-77,12,-67,-3,-112,37c582,968,558,993,558,993v-14,42,-26,57,6,106c578,1121,718,1146,726,1148v31,-4,63,-4,93,-12c869,1122,906,1092,955,1080v72,-56,89,-161,106,-248c1053,745,1050,732,962,720v-31,2,-63,,-93,6c823,736,796,845,782,881v2,27,-1,55,6,81c791,975,821,989,831,993v12,5,38,12,38,12c952,989,1003,866,1018,788v-10,-88,-6,-111,-94,-143c876,662,843,684,813,726v-22,62,-21,78,43,93c905,810,928,816,943,770,937,695,932,663,869,621v-35,8,-72,11,-106,24c746,651,720,676,720,676v-8,36,-22,70,-31,106c694,854,677,874,738,894v25,-4,50,-7,75,-13c843,874,842,853,869,844v9,-15,24,-27,31,-43c907,783,906,763,912,745v-5,-50,7,-106,-19,-149c859,542,803,516,744,509v-38,7,-65,27,-99,43c607,592,591,619,571,670v-12,75,-18,151,68,168c760,817,775,811,869,751v24,-90,29,-73,,-186c867,556,831,519,825,515,710,441,606,397,471,385v-29,4,-59,5,-87,12c356,404,344,432,322,447v-46,61,-35,60,-62,130c254,614,246,646,242,683v4,61,-5,105,56,124c334,795,308,768,291,745,253,693,194,666,136,645,95,661,91,698,68,732v-16,50,25,83,68,100c197,824,193,831,211,782v-8,-43,-7,-44,-44,-62c75,735,83,722,55,794v8,152,-26,130,75,162c151,954,174,960,192,950v9,-5,7,-20,6,-31c193,823,214,738,136,689,118,664,109,656,80,645v5,-14,4,-31,13,-43c108,580,141,575,161,559v5,-4,6,-11,12,-13c191,541,210,542,229,540v-8,-26,-20,-41,-43,-56c184,478,183,471,180,465v-3,-5,-13,-6,-13,-12c167,421,182,417,198,397v47,-56,81,-49,137,-81c362,301,373,293,403,285v42,18,36,22,,56c347,393,284,422,211,441,107,433,92,436,155,416v73,-53,169,-48,254,-68c479,353,539,361,602,391v7,11,19,19,25,31c634,435,634,451,639,465v-7,85,2,78,-75,69c534,518,518,515,502,484v14,-34,14,-47,50,-56c584,410,611,385,645,372v21,-8,46,-6,68,-12c750,364,788,365,825,372v8,1,12,10,19,13c856,390,881,397,881,397v38,39,70,65,87,118c965,554,976,595,937,608v-17,-2,-34,,-50,-6c880,599,868,586,875,583v11,-5,25,5,37,7c931,602,952,612,968,627v10,9,32,31,43,37c1027,672,1061,683,1061,683v9,-28,5,-35,-19,-50c1021,600,1010,563,993,528,983,485,962,436,931,403v-26,26,-19,12,-7,75c936,541,977,573,1036,590v15,-2,38,7,44,-7c1087,567,1075,506,1067,478v-13,-46,-44,-99,-87,-124c961,343,938,340,918,329v-77,-42,31,3,-56,-31c834,268,813,281,769,285v-24,9,-30,23,-43,44c742,418,734,398,819,416v14,-2,39,8,43,-6c872,378,811,326,788,310,721,263,640,240,564,211v-12,2,-26,,-37,6c502,230,448,291,428,316v-7,23,-19,39,-25,63c406,434,382,502,440,521v67,-14,56,-6,69,-62c503,395,511,360,447,348v-50,4,-101,-1,-149,12c281,364,269,382,260,397v-10,17,-31,50,-31,50c235,510,222,518,273,534v12,-2,26,1,37,-6c364,494,367,445,384,391v-6,-78,7,-93,-55,-124c229,274,237,267,180,329,162,369,117,477,87,509v-26,61,-40,192,,248c89,765,116,815,111,819v-8,6,-21,-4,-31,-6c52,795,36,776,24,745v2,-48,-1,-96,7,-143c46,507,138,489,217,478v123,4,197,-17,292,43c548,571,593,606,608,670,593,809,492,935,353,968v-12,-2,-26,,-37,-6c303,954,316,906,316,906v3,-6,13,-4,19,-6c370,904,406,905,440,912v18,4,25,50,25,50c508,908,536,841,595,801v32,-48,44,-73,63,-125c645,606,629,628,552,639v-38,28,-49,43,-81,75c463,737,453,758,447,782v4,17,3,36,12,50c464,839,476,835,484,838v47,17,86,35,136,43c655,879,691,882,726,875v9,-2,12,-12,18,-19c790,800,793,790,838,720v2,-6,2,-25,6,-19c851,712,847,726,850,739v6,30,11,57,37,74c883,785,881,753,869,726,854,692,858,712,850,683v-1,-4,-8,-38,-12,-44c835,634,811,616,807,614v-12,-5,-38,-12,-38,-12c719,612,668,617,620,633,523,665,462,742,403,819v-26,73,-31,90,-37,168c310,982,279,980,242,937,232,925,221,913,211,900v-9,-12,-25,-37,-25,-37c184,857,173,823,173,819v,-27,1,-54,7,-80c195,672,292,654,347,645v73,5,128,13,199,19c580,675,605,690,639,701v6,4,12,10,19,13c670,719,695,726,695,726v17,12,32,25,49,37c742,788,743,813,738,838v-3,16,-47,48,-49,50c652,925,624,933,589,968v-33,33,-56,77,-93,106c458,1104,404,1132,360,1154v-54,-26,-39,-80,-69,-124c286,986,264,918,285,875v16,-32,85,-33,112,-37c404,838,495,842,521,850v55,17,107,48,161,69c710,891,683,836,664,807,651,787,576,679,540,664,487,641,509,654,471,627v-14,2,-30,-1,-43,6c356,673,327,759,279,819v-6,29,-18,57,-19,87c258,976,267,1130,360,1161v22,7,45,4,68,6c463,1163,500,1165,533,1154v44,-15,124,-86,162,-124c724,944,731,834,633,801v-25,5,-58,8,-81,24c533,838,494,896,490,900v-43,43,-70,96,-81,155c425,1100,437,1119,484,1130v74,-19,189,-46,229,-125c726,980,736,913,738,906,733,767,751,652,589,621v-59,4,-85,12,-136,24c405,671,354,702,304,726v-30,49,-64,94,-81,149c239,945,225,957,279,974v70,-7,67,-1,81,-62c358,883,363,852,353,825v-7,-19,-30,-27,-43,-43c265,726,224,709,161,670,133,653,107,632,80,614,74,610,62,602,62,602,56,593,43,578,43,565v,-21,1,-42,6,-62c51,495,76,481,80,478v36,-29,91,-27,137,-31c287,449,377,501,428,453v53,-50,1,-145,12,-217c450,172,486,95,509,31,515,14,552,,552,v27,5,49,5,68,25c628,45,641,55,651,74v26,52,,81,56,118c729,234,750,240,794,254v6,-12,14,-24,19,-37c835,157,798,145,757,118,683,128,623,171,571,223v-4,15,-12,29,-13,44c553,327,626,320,670,329v25,-2,51,4,74,-6c754,319,757,303,757,292v,-72,3,-101,-31,-149c696,100,640,98,595,93v-39,7,-42,18,-74,43c501,168,515,151,471,180v-6,4,-18,12,-18,12c414,266,365,319,310,379v-6,18,-14,65,12,12c315,298,317,338,298,279v50,-64,113,-78,192,-87c515,194,540,193,564,199v20,5,31,55,31,55c579,336,527,298,453,316v-25,-2,-51,1,-75,-6c365,306,355,296,347,285v-7,-11,-12,-37,-12,-37c337,236,337,223,341,211v13,-39,60,-41,93,-50c538,167,543,176,627,192v41,33,72,48,37,118c651,336,571,336,546,341v-29,-2,-61,6,-87,-6c449,331,472,318,478,310v9,-12,17,-29,31,-37c520,267,546,261,546,261v29,2,59,-1,87,6c647,271,655,290,670,292v25,4,50,7,74,12c757,307,782,316,782,316v12,13,25,25,37,38c861,309,828,220,831,174v1,-11,7,22,13,31c857,226,878,229,900,236v19,19,28,34,49,12c936,195,912,212,856,217,771,260,694,322,602,348v-25,-2,-51,,-75,-7c495,332,475,263,459,236v-9,-16,-50,-25,-50,-25c349,219,321,247,279,292v-20,60,14,-34,-25,37c228,376,258,360,211,391,161,379,164,333,142,292,129,212,158,185,229,168v77,-40,123,-17,230,-13c502,202,495,292,440,329v-13,9,-67,12,-68,12c335,354,296,357,273,323v-2,-8,-6,-16,-6,-25c269,262,274,227,279,192,292,103,421,104,484,99v40,5,55,5,87,25c581,156,566,169,546,192v-15,18,-19,29,-37,44c488,253,458,256,434,267v-80,38,-37,23,-81,37c341,302,324,308,316,298v-11,-13,19,-50,25,-56c393,195,464,185,527,161v102,15,175,54,273,87c813,256,830,260,838,273v8,12,24,37,24,37c860,325,862,341,856,354v-19,39,-33,-32,-37,-44c821,291,818,271,825,254v2,-6,13,-3,19,-6c877,232,888,224,924,217v96,8,52,5,112,25c1082,284,1061,365,1011,397v-39,-2,-80,2,-118,-6c853,382,854,301,850,273v18,-57,108,-16,149,-12c1025,279,1039,301,1061,323v12,26,24,34,31,62c1086,467,1107,490,1036,478,997,450,982,416,955,379v-4,-19,-8,-37,-12,-56c941,317,930,305,937,304v27,-5,54,4,81,6c1039,337,1045,349,1055,379v-11,80,-32,55,-118,49c932,412,921,399,955,403v27,3,69,38,87,56c1054,492,1065,526,1036,552v23,44,52,77,68,124c1093,736,1081,744,1024,763v-2,-10,-9,-21,-6,-31c1020,724,1031,721,1036,714v59,-82,18,-52,62,-81c1110,635,1127,630,1135,639v24,27,9,148,7,155c1139,806,1122,809,1111,813v-40,14,-94,24,-137,31c935,833,921,818,887,807v-4,-12,-9,-24,-12,-37c873,762,874,752,869,745v-8,-10,-25,-9,-38,-13c812,726,775,714,775,714v-39,2,-78,1,-117,6c643,722,608,780,589,794v-45,32,-93,99,-118,149c448,989,471,961,447,987,378,967,311,938,242,919,204,908,151,906,111,900,87,888,74,891,93,856v6,-11,52,-27,62,-31c167,820,192,813,192,813v37,7,63,28,99,37c328,887,346,909,316,968v-13,26,-80,29,-99,31c207,997,195,998,186,993,167,982,169,943,167,931v-6,-33,-10,-66,-18,-99c161,782,199,780,242,770v102,10,121,-10,167,62c401,874,387,887,353,912,296,901,271,868,254,813,268,682,278,398,459,354v97,20,103,7,155,56c639,433,671,450,689,478v8,12,24,37,24,37c732,578,754,605,726,670v-5,12,-19,19,-31,25c646,720,596,742,546,763v-85,35,-164,61,-255,75c172,828,129,865,111,770v2,-23,-5,-49,7,-69c137,669,202,651,235,645v108,6,91,-9,156,25c414,682,436,695,459,708v10,6,31,18,31,18c511,753,525,762,533,794v-2,15,-6,29,-6,44c527,850,530,813,533,801v2,-7,3,-13,7,-19c553,763,571,752,583,732v-4,-31,-2,-59,-25,-80c536,685,522,718,502,751v-2,13,-23,64,,74c519,833,558,838,558,838,684,774,706,747,769,621v9,-38,20,-66,25,-106c790,445,815,395,751,379v-13,2,-27,,-38,6c686,400,672,458,664,484v-7,83,-6,45,-6,112e" filled="f" strokecolor="#a5a5a5 [2092]">
                    <v:path arrowok="t" o:connecttype="custom" o:connectlocs="6,294;386,337;785,444;802,492;606,626;467,529;802,599;213,658;248,824;473,819;438,669;566,931;831,786;779,594;427,497;98,589;641,310;461,209;450,364;265,342;231,626;796,781;762,824;895,621;796,706;837,691;767,444;63,631;74,556;312,272;525,460;872,524;866,347;675,284;473,396;167,284;566,578;513,551;785,604;375,706;594,604;271,888;260,706;380,910;335,786;202,385;756,187;485,117;421,272;427,289;773,150;260,252;248,257;317,209;859,187;888,327;1027,583;825,696;225,792;155,803;663,444;427,610;467,711" o:connectangles="0,0,0,0,0,0,0,0,0,0,0,0,0,0,0,0,0,0,0,0,0,0,0,0,0,0,0,0,0,0,0,0,0,0,0,0,0,0,0,0,0,0,0,0,0,0,0,0,0,0,0,0,0,0,0,0,0,0,0,0,0,0,0"/>
                  </v:shape>
                </v:group>
                <v:group id="Group 6735" o:spid="_x0000_s1032" style="position:absolute;left:8063;top:11983;width:2948;height:3574" coordorigin="6858,11522" coordsize="4064,4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">
                  <v:group id="Group 6736" o:spid="_x0000_s1033" style="position:absolute;left:7234;top:11522;width:3159;height:1831" coordorigin="7709,1945" coordsize="3339,1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">
                    <v:oval id="Oval 6737" o:spid="_x0000_s1034" style="position:absolute;left:7709;top:1945;width:1933;height:1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"/>
                    <v:oval id="Oval 6738" o:spid="_x0000_s1035" style="position:absolute;left:9115;top:1945;width:1933;height:1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"/>
                    <v:rect id="Rectangle 6739" o:spid="_x0000_s1036" style="position:absolute;left:8905;top:2267;width:913;height:1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" strokecolor="white"/>
                  </v:group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AutoShape 6740" o:spid="_x0000_s1037" type="#_x0000_t13" style="position:absolute;left:8526;top:13661;width:641;height:765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" adj="9511,5387"/>
                  <v:group id="Group 6741" o:spid="_x0000_s1038" style="position:absolute;left:6858;top:14298;width:1958;height:1950" coordorigin="1871,1698" coordsize="2385,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">
                    <v:oval id="Oval 6742" o:spid="_x0000_s1039" style="position:absolute;left:1871;top:1698;width:2385;height:2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"/>
                    <v:oval id="Oval 6743" o:spid="_x0000_s1040" style="position:absolute;left:2364;top:2415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"/>
                  </v:group>
                  <v:group id="Group 6744" o:spid="_x0000_s1041" style="position:absolute;left:8964;top:14356;width:1958;height:1949" coordorigin="1871,1698" coordsize="2385,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">
                    <v:oval id="Oval 6745" o:spid="_x0000_s1042" style="position:absolute;left:1871;top:1698;width:2385;height:2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"/>
                    <v:oval id="Oval 6746" o:spid="_x0000_s1043" style="position:absolute;left:2364;top:2415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"/>
                  </v:group>
                  <v:shape id="Freeform 6747" o:spid="_x0000_s1044" style="position:absolute;left:7367;top:14942;width:1078;height:1007;visibility:visible;mso-wrap-style:square;v-text-anchor:top" coordsize="1159,1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" path="m267,304c406,268,563,262,620,410v-12,60,-51,66,-105,99c493,522,450,555,422,565v-41,14,-124,37,-124,37c236,590,160,605,111,565,79,539,37,465,37,465,26,433,12,403,,372,2,362,,350,6,341v3,-5,64,-22,74,-25c127,323,146,329,180,360v14,43,-5,-6,24,37c208,403,206,411,211,416v11,11,37,25,37,25c259,475,252,508,291,521v43,29,49,17,112,7c415,492,444,472,465,441v-9,-56,-3,-35,-50,-50c382,394,324,391,322,410v-7,62,-2,120,62,136c415,538,448,533,478,521v36,-15,52,-43,86,-56c597,434,639,421,682,410v46,6,44,1,81,18c780,436,813,453,813,453v6,6,14,11,18,19c838,485,844,515,844,515v-10,125,7,32,-25,112c811,647,800,689,800,689,771,679,757,670,751,639v-5,-27,-13,-80,-13,-80c740,503,740,447,744,391v1,-21,-2,-47,13,-62c766,320,782,325,794,323v82,-30,120,5,161,62c984,487,972,550,862,571v-16,-2,-33,-3,-49,-6c806,564,794,566,794,559v-5,-69,20,-112,81,-131c892,431,914,427,924,441v21,28,35,73,50,105c965,602,963,586,912,602v-76,-8,-77,-35,-68,31c836,784,861,754,713,745,690,720,685,719,651,726v11,29,50,49,,25c633,732,589,701,589,701v-34,6,-51,4,-62,38c525,764,525,789,521,813v-2,13,-12,37,-12,37c451,842,449,829,403,807v-9,-39,-14,-41,12,-93c426,693,459,658,459,658v9,-27,18,-30,43,-44c591,622,653,639,726,689v15,49,-8,71,-44,99c666,800,627,813,627,813,517,806,549,825,502,782v-14,44,-1,30,-31,50c485,880,537,870,583,875v35,-3,74,4,106,-12c722,846,749,816,788,807v35,-46,56,-54,74,-112c851,651,810,645,769,639v-25,2,-49,3,-74,6c673,648,655,665,633,670v-45,31,-89,84,-106,137c529,817,543,834,533,838v-21,9,-68,-6,-68,-6c408,810,351,806,291,801v-36,-7,-152,11,-80,-31c217,767,223,765,229,763v31,-29,72,-29,112,-37c358,728,375,726,391,732v12,5,21,17,31,25c460,786,500,819,546,832v84,84,-27,122,-68,173c411,1088,288,1130,186,1154v-33,-46,-16,-15,-6,-124c181,1020,180,1007,186,999v16,-20,57,-35,81,-43c281,958,296,959,310,962v13,3,37,12,37,12c374,992,402,1020,353,1036v-45,-6,-51,-7,-74,-43c275,976,266,960,267,943v2,-25,,-50,6,-74c284,824,356,818,391,813v52,23,67,32,99,75c497,909,501,930,509,950v-28,94,-68,51,-180,37c295,976,293,959,273,925v14,-110,-5,-86,74,-112c378,815,410,811,440,819v13,3,21,16,31,25c516,884,535,945,571,993v-32,62,-75,35,-149,31c381,998,372,965,360,919,379,840,389,792,471,776v82,5,96,5,156,43c636,833,650,842,658,856v27,48,-7,32,31,44c710,886,724,888,732,863v-1,-12,-3,-52,-12,-69c700,754,647,738,608,726v-35,11,-51,53,-62,87c540,905,532,968,546,1068v1,5,36,8,62,12c646,1001,586,932,515,912v-67,7,-86,1,-106,62c412,999,406,1029,422,1049v20,25,87,25,118,31c614,1072,633,1076,682,1024v18,-50,49,-80,69,-130c787,918,790,955,807,993v8,48,-2,60,49,50c878,1000,885,960,893,912v-4,-33,-4,-67,-12,-99c867,755,808,734,757,726v-29,8,-61,9,-87,25c653,762,657,790,645,807v2,29,-1,59,6,87c658,923,736,935,757,943v78,-7,87,-10,136,-62c908,829,926,795,906,739,896,711,859,703,838,689,735,716,693,731,651,832v30,55,64,70,124,80c798,910,823,915,844,906,896,885,949,823,980,776v-2,-39,-3,-79,-6,-118c973,646,975,631,968,621,929,565,790,545,726,534,645,498,638,503,540,509v-26,22,-52,49,-81,68c436,614,416,647,403,689v-15,123,1,105,-99,149c240,831,257,828,211,813v-9,-32,-21,-49,6,-74c274,744,325,739,360,788v4,12,12,25,,37c346,839,304,844,304,844,248,826,186,814,136,782,125,749,116,716,105,683v4,-17,5,-35,13,-50c128,613,193,585,211,577v80,15,84,10,93,87c298,706,304,714,267,726v-28,28,-52,4,-75,-18c176,623,177,648,223,496v5,-17,20,-29,31,-43c302,389,352,312,434,292v172,6,162,-18,255,68c699,392,692,398,664,379,656,346,647,313,639,279v7,-49,7,-48,50,-62c716,219,743,218,769,223v29,6,48,62,56,87c770,328,710,274,658,261,620,235,617,229,571,217v-23,2,-47,-1,-69,6c496,225,499,236,496,242v-13,27,-27,56,-43,81c457,369,449,406,496,422v133,-15,148,19,199,-56c705,304,689,174,620,136,595,122,567,115,540,105v-72,8,-52,,-87,38c445,175,428,200,415,230v-12,76,-15,114,38,167c464,408,468,417,484,422v20,6,42,7,62,12c565,424,584,414,602,403v13,-7,37,-24,37,-24c637,366,639,352,633,341v-5,-9,-17,-11,-25,-18c566,286,521,243,465,230v-45,4,-75,1,-112,24c336,278,328,300,310,323v-5,32,-7,48,-25,74c283,412,278,426,279,441v2,48,16,111,50,149c339,601,345,620,360,621v25,2,49,4,74,6c526,619,481,621,546,596v18,-19,25,-30,31,-56c561,477,536,359,459,335,322,351,271,488,254,608v-2,39,-7,79,-6,118c249,764,251,801,260,838v2,8,13,11,19,18c319,904,380,923,440,937v121,-6,134,-20,242,-49c719,862,762,854,794,819v10,-43,-2,-46,44,-37c859,804,870,825,887,850v-13,56,6,,-25,38c858,893,860,902,856,906v-18,18,-99,18,-105,19c705,936,668,950,620,956v-20,13,-29,30,-49,43c558,1023,552,1049,533,1068v-11,43,3,67,44,80c658,1141,685,1146,744,1123v23,-21,49,-33,75,-49c821,1068,825,1062,825,1055v,-33,-1,-66,-6,-99c813,921,725,921,707,919v-77,12,-67,-3,-112,37c582,968,558,993,558,993v-14,42,-26,57,6,106c578,1121,718,1146,726,1148v31,-4,63,-4,93,-12c869,1122,906,1092,955,1080v72,-56,89,-161,106,-248c1053,745,1050,732,962,720v-31,2,-63,,-93,6c823,736,796,845,782,881v2,27,-1,55,6,81c791,975,821,989,831,993v12,5,38,12,38,12c952,989,1003,866,1018,788v-10,-88,-6,-111,-94,-143c876,662,843,684,813,726v-22,62,-21,78,43,93c905,810,928,816,943,770,937,695,932,663,869,621v-35,8,-72,11,-106,24c746,651,720,676,720,676v-8,36,-22,70,-31,106c694,854,677,874,738,894v25,-4,50,-7,75,-13c843,874,842,853,869,844v9,-15,24,-27,31,-43c907,783,906,763,912,745v-5,-50,7,-106,-19,-149c859,542,803,516,744,509v-38,7,-65,27,-99,43c607,592,591,619,571,670v-12,75,-18,151,68,168c760,817,775,811,869,751v24,-90,29,-73,,-186c867,556,831,519,825,515,710,441,606,397,471,385v-29,4,-59,5,-87,12c356,404,344,432,322,447v-46,61,-35,60,-62,130c254,614,246,646,242,683v4,61,-5,105,56,124c334,795,308,768,291,745,253,693,194,666,136,645,95,661,91,698,68,732v-16,50,25,83,68,100c197,824,193,831,211,782v-8,-43,-7,-44,-44,-62c75,735,83,722,55,794v8,152,-26,130,75,162c151,954,174,960,192,950v9,-5,7,-20,6,-31c193,823,214,738,136,689,118,664,109,656,80,645v5,-14,4,-31,13,-43c108,580,141,575,161,559v5,-4,6,-11,12,-13c191,541,210,542,229,540v-8,-26,-20,-41,-43,-56c184,478,183,471,180,465v-3,-5,-13,-6,-13,-12c167,421,182,417,198,397v47,-56,81,-49,137,-81c362,301,373,293,403,285v42,18,36,22,,56c347,393,284,422,211,441,107,433,92,436,155,416v73,-53,169,-48,254,-68c479,353,539,361,602,391v7,11,19,19,25,31c634,435,634,451,639,465v-7,85,2,78,-75,69c534,518,518,515,502,484v14,-34,14,-47,50,-56c584,410,611,385,645,372v21,-8,46,-6,68,-12c750,364,788,365,825,372v8,1,12,10,19,13c856,390,881,397,881,397v38,39,70,65,87,118c965,554,976,595,937,608v-17,-2,-34,,-50,-6c880,599,868,586,875,583v11,-5,25,5,37,7c931,602,952,612,968,627v10,9,32,31,43,37c1027,672,1061,683,1061,683v9,-28,5,-35,-19,-50c1021,600,1010,563,993,528,983,485,962,436,931,403v-26,26,-19,12,-7,75c936,541,977,573,1036,590v15,-2,38,7,44,-7c1087,567,1075,506,1067,478v-13,-46,-44,-99,-87,-124c961,343,938,340,918,329v-77,-42,31,3,-56,-31c834,268,813,281,769,285v-24,9,-30,23,-43,44c742,418,734,398,819,416v14,-2,39,8,43,-6c872,378,811,326,788,310,721,263,640,240,564,211v-12,2,-26,,-37,6c502,230,448,291,428,316v-7,23,-19,39,-25,63c406,434,382,502,440,521v67,-14,56,-6,69,-62c503,395,511,360,447,348v-50,4,-101,-1,-149,12c281,364,269,382,260,397v-10,17,-31,50,-31,50c235,510,222,518,273,534v12,-2,26,1,37,-6c364,494,367,445,384,391v-6,-78,7,-93,-55,-124c229,274,237,267,180,329,162,369,117,477,87,509v-26,61,-40,192,,248c89,765,116,815,111,819v-8,6,-21,-4,-31,-6c52,795,36,776,24,745v2,-48,-1,-96,7,-143c46,507,138,489,217,478v123,4,197,-17,292,43c548,571,593,606,608,670,593,809,492,935,353,968v-12,-2,-26,,-37,-6c303,954,316,906,316,906v3,-6,13,-4,19,-6c370,904,406,905,440,912v18,4,25,50,25,50c508,908,536,841,595,801v32,-48,44,-73,63,-125c645,606,629,628,552,639v-38,28,-49,43,-81,75c463,737,453,758,447,782v4,17,3,36,12,50c464,839,476,835,484,838v47,17,86,35,136,43c655,879,691,882,726,875v9,-2,12,-12,18,-19c790,800,793,790,838,720v2,-6,2,-25,6,-19c851,712,847,726,850,739v6,30,11,57,37,74c883,785,881,753,869,726,854,692,858,712,850,683v-1,-4,-8,-38,-12,-44c835,634,811,616,807,614v-12,-5,-38,-12,-38,-12c719,612,668,617,620,633,523,665,462,742,403,819v-26,73,-31,90,-37,168c310,982,279,980,242,937,232,925,221,913,211,900v-9,-12,-25,-37,-25,-37c184,857,173,823,173,819v,-27,1,-54,7,-80c195,672,292,654,347,645v73,5,128,13,199,19c580,675,605,690,639,701v6,4,12,10,19,13c670,719,695,726,695,726v17,12,32,25,49,37c742,788,743,813,738,838v-3,16,-47,48,-49,50c652,925,624,933,589,968v-33,33,-56,77,-93,106c458,1104,404,1132,360,1154v-54,-26,-39,-80,-69,-124c286,986,264,918,285,875v16,-32,85,-33,112,-37c404,838,495,842,521,850v55,17,107,48,161,69c710,891,683,836,664,807,651,787,576,679,540,664,487,641,509,654,471,627v-14,2,-30,-1,-43,6c356,673,327,759,279,819v-6,29,-18,57,-19,87c258,976,267,1130,360,1161v22,7,45,4,68,6c463,1163,500,1165,533,1154v44,-15,124,-86,162,-124c724,944,731,834,633,801v-25,5,-58,8,-81,24c533,838,494,896,490,900v-43,43,-70,96,-81,155c425,1100,437,1119,484,1130v74,-19,189,-46,229,-125c726,980,736,913,738,906,733,767,751,652,589,621v-59,4,-85,12,-136,24c405,671,354,702,304,726v-30,49,-64,94,-81,149c239,945,225,957,279,974v70,-7,67,-1,81,-62c358,883,363,852,353,825v-7,-19,-30,-27,-43,-43c265,726,224,709,161,670,133,653,107,632,80,614,74,610,62,602,62,602,56,593,43,578,43,565v,-21,1,-42,6,-62c51,495,76,481,80,478v36,-29,91,-27,137,-31c287,449,377,501,428,453v53,-50,1,-145,12,-217c450,172,486,95,509,31,515,14,552,,552,v27,5,49,5,68,25c628,45,641,55,651,74v26,52,,81,56,118c729,234,750,240,794,254v6,-12,14,-24,19,-37c835,157,798,145,757,118,683,128,623,171,571,223v-4,15,-12,29,-13,44c553,327,626,320,670,329v25,-2,51,4,74,-6c754,319,757,303,757,292v,-72,3,-101,-31,-149c696,100,640,98,595,93v-39,7,-42,18,-74,43c501,168,515,151,471,180v-6,4,-18,12,-18,12c414,266,365,319,310,379v-6,18,-14,65,12,12c315,298,317,338,298,279v50,-64,113,-78,192,-87c515,194,540,193,564,199v20,5,31,55,31,55c579,336,527,298,453,316v-25,-2,-51,1,-75,-6c365,306,355,296,347,285v-7,-11,-12,-37,-12,-37c337,236,337,223,341,211v13,-39,60,-41,93,-50c538,167,543,176,627,192v41,33,72,48,37,118c651,336,571,336,546,341v-29,-2,-61,6,-87,-6c449,331,472,318,478,310v9,-12,17,-29,31,-37c520,267,546,261,546,261v29,2,59,-1,87,6c647,271,655,290,670,292v25,4,50,7,74,12c757,307,782,316,782,316v12,13,25,25,37,38c861,309,828,220,831,174v1,-11,7,22,13,31c857,226,878,229,900,236v19,19,28,34,49,12c936,195,912,212,856,217,771,260,694,322,602,348v-25,-2,-51,,-75,-7c495,332,475,263,459,236v-9,-16,-50,-25,-50,-25c349,219,321,247,279,292v-20,60,14,-34,-25,37c228,376,258,360,211,391,161,379,164,333,142,292,129,212,158,185,229,168v77,-40,123,-17,230,-13c502,202,495,292,440,329v-13,9,-67,12,-68,12c335,354,296,357,273,323v-2,-8,-6,-16,-6,-25c269,262,274,227,279,192,292,103,421,104,484,99v40,5,55,5,87,25c581,156,566,169,546,192v-15,18,-19,29,-37,44c488,253,458,256,434,267v-80,38,-37,23,-81,37c341,302,324,308,316,298v-11,-13,19,-50,25,-56c393,195,464,185,527,161v102,15,175,54,273,87c813,256,830,260,838,273v8,12,24,37,24,37c860,325,862,341,856,354v-19,39,-33,-32,-37,-44c821,291,818,271,825,254v2,-6,13,-3,19,-6c877,232,888,224,924,217v96,8,52,5,112,25c1082,284,1061,365,1011,397v-39,-2,-80,2,-118,-6c853,382,854,301,850,273v18,-57,108,-16,149,-12c1025,279,1039,301,1061,323v12,26,24,34,31,62c1086,467,1107,490,1036,478,997,450,982,416,955,379v-4,-19,-8,-37,-12,-56c941,317,930,305,937,304v27,-5,54,4,81,6c1039,337,1045,349,1055,379v-11,80,-32,55,-118,49c932,412,921,399,955,403v27,3,69,38,87,56c1054,492,1065,526,1036,552v23,44,52,77,68,124c1093,736,1081,744,1024,763v-2,-10,-9,-21,-6,-31c1020,724,1031,721,1036,714v59,-82,18,-52,62,-81c1110,635,1127,630,1135,639v24,27,9,148,7,155c1139,806,1122,809,1111,813v-40,14,-94,24,-137,31c935,833,921,818,887,807v-4,-12,-9,-24,-12,-37c873,762,874,752,869,745v-8,-10,-25,-9,-38,-13c812,726,775,714,775,714v-39,2,-78,1,-117,6c643,722,608,780,589,794v-45,32,-93,99,-118,149c448,989,471,961,447,987,378,967,311,938,242,919,204,908,151,906,111,900,87,888,74,891,93,856v6,-11,52,-27,62,-31c167,820,192,813,192,813v37,7,63,28,99,37c328,887,346,909,316,968v-13,26,-80,29,-99,31c207,997,195,998,186,993,167,982,169,943,167,931v-6,-33,-10,-66,-18,-99c161,782,199,780,242,770v102,10,121,-10,167,62c401,874,387,887,353,912,296,901,271,868,254,813,268,682,278,398,459,354v97,20,103,7,155,56c639,433,671,450,689,478v8,12,24,37,24,37c732,578,754,605,726,670v-5,12,-19,19,-31,25c646,720,596,742,546,763v-85,35,-164,61,-255,75c172,828,129,865,111,770v2,-23,-5,-49,7,-69c137,669,202,651,235,645v108,6,91,-9,156,25c414,682,436,695,459,708v10,6,31,18,31,18c511,753,525,762,533,794v-2,15,-6,29,-6,44c527,850,530,813,533,801v2,-7,3,-13,7,-19c553,763,571,752,583,732v-4,-31,-2,-59,-25,-80c536,685,522,718,502,751v-2,13,-23,64,,74c519,833,558,838,558,838,684,774,706,747,769,621v9,-38,20,-66,25,-106c790,445,815,395,751,379v-13,2,-27,,-38,6c686,400,672,458,664,484v-7,83,-6,45,-6,112e" filled="f" strokecolor="#a5a5a5 [2092]">
                    <v:path arrowok="t" o:connecttype="custom" o:connectlocs="6,294;386,337;785,444;802,492;606,626;467,529;802,599;213,658;248,824;473,819;438,669;566,931;831,786;779,594;427,497;98,589;641,310;461,209;450,364;265,342;231,626;796,781;762,824;895,621;796,706;837,691;767,444;63,631;74,556;312,272;525,460;872,524;866,347;675,284;473,396;167,284;566,578;513,551;785,604;375,706;594,604;271,888;260,706;380,910;335,786;202,385;756,187;485,117;421,272;427,289;773,150;260,252;248,257;317,209;859,187;888,327;1027,583;825,696;225,792;155,803;663,444;427,610;467,711" o:connectangles="0,0,0,0,0,0,0,0,0,0,0,0,0,0,0,0,0,0,0,0,0,0,0,0,0,0,0,0,0,0,0,0,0,0,0,0,0,0,0,0,0,0,0,0,0,0,0,0,0,0,0,0,0,0,0,0,0,0,0,0,0,0,0"/>
                  </v:shape>
                  <v:shape id="Freeform 6748" o:spid="_x0000_s1045" style="position:absolute;left:9458;top:14980;width:1078;height:1007;visibility:visible;mso-wrap-style:square;v-text-anchor:top" coordsize="1159,1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" path="m267,304c406,268,563,262,620,410v-12,60,-51,66,-105,99c493,522,450,555,422,565v-41,14,-124,37,-124,37c236,590,160,605,111,565,79,539,37,465,37,465,26,433,12,403,,372,2,362,,350,6,341v3,-5,64,-22,74,-25c127,323,146,329,180,360v14,43,-5,-6,24,37c208,403,206,411,211,416v11,11,37,25,37,25c259,475,252,508,291,521v43,29,49,17,112,7c415,492,444,472,465,441v-9,-56,-3,-35,-50,-50c382,394,324,391,322,410v-7,62,-2,120,62,136c415,538,448,533,478,521v36,-15,52,-43,86,-56c597,434,639,421,682,410v46,6,44,1,81,18c780,436,813,453,813,453v6,6,14,11,18,19c838,485,844,515,844,515v-10,125,7,32,-25,112c811,647,800,689,800,689,771,679,757,670,751,639v-5,-27,-13,-80,-13,-80c740,503,740,447,744,391v1,-21,-2,-47,13,-62c766,320,782,325,794,323v82,-30,120,5,161,62c984,487,972,550,862,571v-16,-2,-33,-3,-49,-6c806,564,794,566,794,559v-5,-69,20,-112,81,-131c892,431,914,427,924,441v21,28,35,73,50,105c965,602,963,586,912,602v-76,-8,-77,-35,-68,31c836,784,861,754,713,745,690,720,685,719,651,726v11,29,50,49,,25c633,732,589,701,589,701v-34,6,-51,4,-62,38c525,764,525,789,521,813v-2,13,-12,37,-12,37c451,842,449,829,403,807v-9,-39,-14,-41,12,-93c426,693,459,658,459,658v9,-27,18,-30,43,-44c591,622,653,639,726,689v15,49,-8,71,-44,99c666,800,627,813,627,813,517,806,549,825,502,782v-14,44,-1,30,-31,50c485,880,537,870,583,875v35,-3,74,4,106,-12c722,846,749,816,788,807v35,-46,56,-54,74,-112c851,651,810,645,769,639v-25,2,-49,3,-74,6c673,648,655,665,633,670v-45,31,-89,84,-106,137c529,817,543,834,533,838v-21,9,-68,-6,-68,-6c408,810,351,806,291,801v-36,-7,-152,11,-80,-31c217,767,223,765,229,763v31,-29,72,-29,112,-37c358,728,375,726,391,732v12,5,21,17,31,25c460,786,500,819,546,832v84,84,-27,122,-68,173c411,1088,288,1130,186,1154v-33,-46,-16,-15,-6,-124c181,1020,180,1007,186,999v16,-20,57,-35,81,-43c281,958,296,959,310,962v13,3,37,12,37,12c374,992,402,1020,353,1036v-45,-6,-51,-7,-74,-43c275,976,266,960,267,943v2,-25,,-50,6,-74c284,824,356,818,391,813v52,23,67,32,99,75c497,909,501,930,509,950v-28,94,-68,51,-180,37c295,976,293,959,273,925v14,-110,-5,-86,74,-112c378,815,410,811,440,819v13,3,21,16,31,25c516,884,535,945,571,993v-32,62,-75,35,-149,31c381,998,372,965,360,919,379,840,389,792,471,776v82,5,96,5,156,43c636,833,650,842,658,856v27,48,-7,32,31,44c710,886,724,888,732,863v-1,-12,-3,-52,-12,-69c700,754,647,738,608,726v-35,11,-51,53,-62,87c540,905,532,968,546,1068v1,5,36,8,62,12c646,1001,586,932,515,912v-67,7,-86,1,-106,62c412,999,406,1029,422,1049v20,25,87,25,118,31c614,1072,633,1076,682,1024v18,-50,49,-80,69,-130c787,918,790,955,807,993v8,48,-2,60,49,50c878,1000,885,960,893,912v-4,-33,-4,-67,-12,-99c867,755,808,734,757,726v-29,8,-61,9,-87,25c653,762,657,790,645,807v2,29,-1,59,6,87c658,923,736,935,757,943v78,-7,87,-10,136,-62c908,829,926,795,906,739,896,711,859,703,838,689,735,716,693,731,651,832v30,55,64,70,124,80c798,910,823,915,844,906,896,885,949,823,980,776v-2,-39,-3,-79,-6,-118c973,646,975,631,968,621,929,565,790,545,726,534,645,498,638,503,540,509v-26,22,-52,49,-81,68c436,614,416,647,403,689v-15,123,1,105,-99,149c240,831,257,828,211,813v-9,-32,-21,-49,6,-74c274,744,325,739,360,788v4,12,12,25,,37c346,839,304,844,304,844,248,826,186,814,136,782,125,749,116,716,105,683v4,-17,5,-35,13,-50c128,613,193,585,211,577v80,15,84,10,93,87c298,706,304,714,267,726v-28,28,-52,4,-75,-18c176,623,177,648,223,496v5,-17,20,-29,31,-43c302,389,352,312,434,292v172,6,162,-18,255,68c699,392,692,398,664,379,656,346,647,313,639,279v7,-49,7,-48,50,-62c716,219,743,218,769,223v29,6,48,62,56,87c770,328,710,274,658,261,620,235,617,229,571,217v-23,2,-47,-1,-69,6c496,225,499,236,496,242v-13,27,-27,56,-43,81c457,369,449,406,496,422v133,-15,148,19,199,-56c705,304,689,174,620,136,595,122,567,115,540,105v-72,8,-52,,-87,38c445,175,428,200,415,230v-12,76,-15,114,38,167c464,408,468,417,484,422v20,6,42,7,62,12c565,424,584,414,602,403v13,-7,37,-24,37,-24c637,366,639,352,633,341v-5,-9,-17,-11,-25,-18c566,286,521,243,465,230v-45,4,-75,1,-112,24c336,278,328,300,310,323v-5,32,-7,48,-25,74c283,412,278,426,279,441v2,48,16,111,50,149c339,601,345,620,360,621v25,2,49,4,74,6c526,619,481,621,546,596v18,-19,25,-30,31,-56c561,477,536,359,459,335,322,351,271,488,254,608v-2,39,-7,79,-6,118c249,764,251,801,260,838v2,8,13,11,19,18c319,904,380,923,440,937v121,-6,134,-20,242,-49c719,862,762,854,794,819v10,-43,-2,-46,44,-37c859,804,870,825,887,850v-13,56,6,,-25,38c858,893,860,902,856,906v-18,18,-99,18,-105,19c705,936,668,950,620,956v-20,13,-29,30,-49,43c558,1023,552,1049,533,1068v-11,43,3,67,44,80c658,1141,685,1146,744,1123v23,-21,49,-33,75,-49c821,1068,825,1062,825,1055v,-33,-1,-66,-6,-99c813,921,725,921,707,919v-77,12,-67,-3,-112,37c582,968,558,993,558,993v-14,42,-26,57,6,106c578,1121,718,1146,726,1148v31,-4,63,-4,93,-12c869,1122,906,1092,955,1080v72,-56,89,-161,106,-248c1053,745,1050,732,962,720v-31,2,-63,,-93,6c823,736,796,845,782,881v2,27,-1,55,6,81c791,975,821,989,831,993v12,5,38,12,38,12c952,989,1003,866,1018,788v-10,-88,-6,-111,-94,-143c876,662,843,684,813,726v-22,62,-21,78,43,93c905,810,928,816,943,770,937,695,932,663,869,621v-35,8,-72,11,-106,24c746,651,720,676,720,676v-8,36,-22,70,-31,106c694,854,677,874,738,894v25,-4,50,-7,75,-13c843,874,842,853,869,844v9,-15,24,-27,31,-43c907,783,906,763,912,745v-5,-50,7,-106,-19,-149c859,542,803,516,744,509v-38,7,-65,27,-99,43c607,592,591,619,571,670v-12,75,-18,151,68,168c760,817,775,811,869,751v24,-90,29,-73,,-186c867,556,831,519,825,515,710,441,606,397,471,385v-29,4,-59,5,-87,12c356,404,344,432,322,447v-46,61,-35,60,-62,130c254,614,246,646,242,683v4,61,-5,105,56,124c334,795,308,768,291,745,253,693,194,666,136,645,95,661,91,698,68,732v-16,50,25,83,68,100c197,824,193,831,211,782v-8,-43,-7,-44,-44,-62c75,735,83,722,55,794v8,152,-26,130,75,162c151,954,174,960,192,950v9,-5,7,-20,6,-31c193,823,214,738,136,689,118,664,109,656,80,645v5,-14,4,-31,13,-43c108,580,141,575,161,559v5,-4,6,-11,12,-13c191,541,210,542,229,540v-8,-26,-20,-41,-43,-56c184,478,183,471,180,465v-3,-5,-13,-6,-13,-12c167,421,182,417,198,397v47,-56,81,-49,137,-81c362,301,373,293,403,285v42,18,36,22,,56c347,393,284,422,211,441,107,433,92,436,155,416v73,-53,169,-48,254,-68c479,353,539,361,602,391v7,11,19,19,25,31c634,435,634,451,639,465v-7,85,2,78,-75,69c534,518,518,515,502,484v14,-34,14,-47,50,-56c584,410,611,385,645,372v21,-8,46,-6,68,-12c750,364,788,365,825,372v8,1,12,10,19,13c856,390,881,397,881,397v38,39,70,65,87,118c965,554,976,595,937,608v-17,-2,-34,,-50,-6c880,599,868,586,875,583v11,-5,25,5,37,7c931,602,952,612,968,627v10,9,32,31,43,37c1027,672,1061,683,1061,683v9,-28,5,-35,-19,-50c1021,600,1010,563,993,528,983,485,962,436,931,403v-26,26,-19,12,-7,75c936,541,977,573,1036,590v15,-2,38,7,44,-7c1087,567,1075,506,1067,478v-13,-46,-44,-99,-87,-124c961,343,938,340,918,329v-77,-42,31,3,-56,-31c834,268,813,281,769,285v-24,9,-30,23,-43,44c742,418,734,398,819,416v14,-2,39,8,43,-6c872,378,811,326,788,310,721,263,640,240,564,211v-12,2,-26,,-37,6c502,230,448,291,428,316v-7,23,-19,39,-25,63c406,434,382,502,440,521v67,-14,56,-6,69,-62c503,395,511,360,447,348v-50,4,-101,-1,-149,12c281,364,269,382,260,397v-10,17,-31,50,-31,50c235,510,222,518,273,534v12,-2,26,1,37,-6c364,494,367,445,384,391v-6,-78,7,-93,-55,-124c229,274,237,267,180,329,162,369,117,477,87,509v-26,61,-40,192,,248c89,765,116,815,111,819v-8,6,-21,-4,-31,-6c52,795,36,776,24,745v2,-48,-1,-96,7,-143c46,507,138,489,217,478v123,4,197,-17,292,43c548,571,593,606,608,670,593,809,492,935,353,968v-12,-2,-26,,-37,-6c303,954,316,906,316,906v3,-6,13,-4,19,-6c370,904,406,905,440,912v18,4,25,50,25,50c508,908,536,841,595,801v32,-48,44,-73,63,-125c645,606,629,628,552,639v-38,28,-49,43,-81,75c463,737,453,758,447,782v4,17,3,36,12,50c464,839,476,835,484,838v47,17,86,35,136,43c655,879,691,882,726,875v9,-2,12,-12,18,-19c790,800,793,790,838,720v2,-6,2,-25,6,-19c851,712,847,726,850,739v6,30,11,57,37,74c883,785,881,753,869,726,854,692,858,712,850,683v-1,-4,-8,-38,-12,-44c835,634,811,616,807,614v-12,-5,-38,-12,-38,-12c719,612,668,617,620,633,523,665,462,742,403,819v-26,73,-31,90,-37,168c310,982,279,980,242,937,232,925,221,913,211,900v-9,-12,-25,-37,-25,-37c184,857,173,823,173,819v,-27,1,-54,7,-80c195,672,292,654,347,645v73,5,128,13,199,19c580,675,605,690,639,701v6,4,12,10,19,13c670,719,695,726,695,726v17,12,32,25,49,37c742,788,743,813,738,838v-3,16,-47,48,-49,50c652,925,624,933,589,968v-33,33,-56,77,-93,106c458,1104,404,1132,360,1154v-54,-26,-39,-80,-69,-124c286,986,264,918,285,875v16,-32,85,-33,112,-37c404,838,495,842,521,850v55,17,107,48,161,69c710,891,683,836,664,807,651,787,576,679,540,664,487,641,509,654,471,627v-14,2,-30,-1,-43,6c356,673,327,759,279,819v-6,29,-18,57,-19,87c258,976,267,1130,360,1161v22,7,45,4,68,6c463,1163,500,1165,533,1154v44,-15,124,-86,162,-124c724,944,731,834,633,801v-25,5,-58,8,-81,24c533,838,494,896,490,900v-43,43,-70,96,-81,155c425,1100,437,1119,484,1130v74,-19,189,-46,229,-125c726,980,736,913,738,906,733,767,751,652,589,621v-59,4,-85,12,-136,24c405,671,354,702,304,726v-30,49,-64,94,-81,149c239,945,225,957,279,974v70,-7,67,-1,81,-62c358,883,363,852,353,825v-7,-19,-30,-27,-43,-43c265,726,224,709,161,670,133,653,107,632,80,614,74,610,62,602,62,602,56,593,43,578,43,565v,-21,1,-42,6,-62c51,495,76,481,80,478v36,-29,91,-27,137,-31c287,449,377,501,428,453v53,-50,1,-145,12,-217c450,172,486,95,509,31,515,14,552,,552,v27,5,49,5,68,25c628,45,641,55,651,74v26,52,,81,56,118c729,234,750,240,794,254v6,-12,14,-24,19,-37c835,157,798,145,757,118,683,128,623,171,571,223v-4,15,-12,29,-13,44c553,327,626,320,670,329v25,-2,51,4,74,-6c754,319,757,303,757,292v,-72,3,-101,-31,-149c696,100,640,98,595,93v-39,7,-42,18,-74,43c501,168,515,151,471,180v-6,4,-18,12,-18,12c414,266,365,319,310,379v-6,18,-14,65,12,12c315,298,317,338,298,279v50,-64,113,-78,192,-87c515,194,540,193,564,199v20,5,31,55,31,55c579,336,527,298,453,316v-25,-2,-51,1,-75,-6c365,306,355,296,347,285v-7,-11,-12,-37,-12,-37c337,236,337,223,341,211v13,-39,60,-41,93,-50c538,167,543,176,627,192v41,33,72,48,37,118c651,336,571,336,546,341v-29,-2,-61,6,-87,-6c449,331,472,318,478,310v9,-12,17,-29,31,-37c520,267,546,261,546,261v29,2,59,-1,87,6c647,271,655,290,670,292v25,4,50,7,74,12c757,307,782,316,782,316v12,13,25,25,37,38c861,309,828,220,831,174v1,-11,7,22,13,31c857,226,878,229,900,236v19,19,28,34,49,12c936,195,912,212,856,217,771,260,694,322,602,348v-25,-2,-51,,-75,-7c495,332,475,263,459,236v-9,-16,-50,-25,-50,-25c349,219,321,247,279,292v-20,60,14,-34,-25,37c228,376,258,360,211,391,161,379,164,333,142,292,129,212,158,185,229,168v77,-40,123,-17,230,-13c502,202,495,292,440,329v-13,9,-67,12,-68,12c335,354,296,357,273,323v-2,-8,-6,-16,-6,-25c269,262,274,227,279,192,292,103,421,104,484,99v40,5,55,5,87,25c581,156,566,169,546,192v-15,18,-19,29,-37,44c488,253,458,256,434,267v-80,38,-37,23,-81,37c341,302,324,308,316,298v-11,-13,19,-50,25,-56c393,195,464,185,527,161v102,15,175,54,273,87c813,256,830,260,838,273v8,12,24,37,24,37c860,325,862,341,856,354v-19,39,-33,-32,-37,-44c821,291,818,271,825,254v2,-6,13,-3,19,-6c877,232,888,224,924,217v96,8,52,5,112,25c1082,284,1061,365,1011,397v-39,-2,-80,2,-118,-6c853,382,854,301,850,273v18,-57,108,-16,149,-12c1025,279,1039,301,1061,323v12,26,24,34,31,62c1086,467,1107,490,1036,478,997,450,982,416,955,379v-4,-19,-8,-37,-12,-56c941,317,930,305,937,304v27,-5,54,4,81,6c1039,337,1045,349,1055,379v-11,80,-32,55,-118,49c932,412,921,399,955,403v27,3,69,38,87,56c1054,492,1065,526,1036,552v23,44,52,77,68,124c1093,736,1081,744,1024,763v-2,-10,-9,-21,-6,-31c1020,724,1031,721,1036,714v59,-82,18,-52,62,-81c1110,635,1127,630,1135,639v24,27,9,148,7,155c1139,806,1122,809,1111,813v-40,14,-94,24,-137,31c935,833,921,818,887,807v-4,-12,-9,-24,-12,-37c873,762,874,752,869,745v-8,-10,-25,-9,-38,-13c812,726,775,714,775,714v-39,2,-78,1,-117,6c643,722,608,780,589,794v-45,32,-93,99,-118,149c448,989,471,961,447,987,378,967,311,938,242,919,204,908,151,906,111,900,87,888,74,891,93,856v6,-11,52,-27,62,-31c167,820,192,813,192,813v37,7,63,28,99,37c328,887,346,909,316,968v-13,26,-80,29,-99,31c207,997,195,998,186,993,167,982,169,943,167,931v-6,-33,-10,-66,-18,-99c161,782,199,780,242,770v102,10,121,-10,167,62c401,874,387,887,353,912,296,901,271,868,254,813,268,682,278,398,459,354v97,20,103,7,155,56c639,433,671,450,689,478v8,12,24,37,24,37c732,578,754,605,726,670v-5,12,-19,19,-31,25c646,720,596,742,546,763v-85,35,-164,61,-255,75c172,828,129,865,111,770v2,-23,-5,-49,7,-69c137,669,202,651,235,645v108,6,91,-9,156,25c414,682,436,695,459,708v10,6,31,18,31,18c511,753,525,762,533,794v-2,15,-6,29,-6,44c527,850,530,813,533,801v2,-7,3,-13,7,-19c553,763,571,752,583,732v-4,-31,-2,-59,-25,-80c536,685,522,718,502,751v-2,13,-23,64,,74c519,833,558,838,558,838,684,774,706,747,769,621v9,-38,20,-66,25,-106c790,445,815,395,751,379v-13,2,-27,,-38,6c686,400,672,458,664,484v-7,83,-6,45,-6,112e" filled="f" strokecolor="#a5a5a5 [2092]">
                    <v:path arrowok="t" o:connecttype="custom" o:connectlocs="6,294;386,337;785,444;802,492;606,626;467,529;802,599;213,658;248,824;473,819;438,669;566,931;831,786;779,594;427,497;98,589;641,310;461,209;450,364;265,342;231,626;796,781;762,824;895,621;796,706;837,691;767,444;63,631;74,556;312,272;525,460;872,524;866,347;675,284;473,396;167,284;566,578;513,551;785,604;375,706;594,604;271,888;260,706;380,910;335,786;202,385;756,187;485,117;421,272;427,289;773,150;260,252;248,257;317,209;859,187;888,327;1027,583;825,696;225,792;155,803;663,444;427,610;467,711" o:connectangles="0,0,0,0,0,0,0,0,0,0,0,0,0,0,0,0,0,0,0,0,0,0,0,0,0,0,0,0,0,0,0,0,0,0,0,0,0,0,0,0,0,0,0,0,0,0,0,0,0,0,0,0,0,0,0,0,0,0,0,0,0,0,0"/>
                  </v:shape>
                  <v:group id="Group 6749" o:spid="_x0000_s1046" style="position:absolute;left:7654;top:12100;width:810;height:806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">
                    <v:shape id="Arc 6750" o:spid="_x0000_s1047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" path="m13829,-1nfc18753,4103,21600,10182,21600,16592em13829,-1nsc18753,4103,21600,10182,21600,16592l,16592,13829,-1xe" filled="f">
                      <v:stroke dashstyle="dash"/>
                      <v:path arrowok="t" o:extrusionok="f" o:connecttype="custom" o:connectlocs="409,0;639,504;0,504" o:connectangles="0,0,0"/>
                    </v:shape>
                    <v:shape id="Arc 6751" o:spid="_x0000_s1048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" path="m9829,-1nfc17053,3691,21600,11120,21600,19234em9829,-1nsc17053,3691,21600,11120,21600,19234l,19234,9829,-1xe" filled="f">
                      <v:stroke dashstyle="dash"/>
                      <v:path arrowok="t" o:extrusionok="f" o:connecttype="custom" o:connectlocs="291,0;639,584;0,584" o:connectangles="0,0,0"/>
                    </v:shape>
                  </v:group>
                  <v:group id="Group 6752" o:spid="_x0000_s1049" style="position:absolute;left:7335;top:11693;width:1099;height:1481" coordorigin="7335,1538" coordsize="1099,1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">
                    <v:group id="Group 6753" o:spid="_x0000_s1050" style="position:absolute;left:7335;top:2085;width:212;height:195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">
                      <v:shapetype id="_x0000_t22" coordsize="21600,21600" o:spt="22" adj="5400" path="m10800,qx0@1l0@2qy10800,21600,21600@2l21600@1qy10800,xem0@1qy10800@0,21600@1nfe">
                        <v:formulas>
                          <v:f eqn="val #0"/>
                          <v:f eqn="prod #0 1 2"/>
                          <v:f eqn="sum height 0 @1"/>
                        </v:formulas>
                        <v:path o:extrusionok="f" gradientshapeok="t" o:connecttype="custom" o:connectlocs="10800,@0;10800,0;0,10800;10800,21600;21600,10800" o:connectangles="270,270,180,90,0" textboxrect="0,@0,21600,@2"/>
                        <v:handles>
                          <v:h position="center,#0" yrange="0,10800"/>
                        </v:handles>
                        <o:complex v:ext="view"/>
                      </v:shapetype>
                      <v:shape id="AutoShape 6754" o:spid="_x0000_s1051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"/>
                      <v:shape id="AutoShape 6755" o:spid="_x0000_s1052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"/>
                    </v:group>
                    <v:shape id="Arc 6756" o:spid="_x0000_s1053" style="position:absolute;left:7594;top:1401;width:636;height:909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" path="m,nfc11929,,21600,9670,21600,21600em,nsc11929,,21600,9670,21600,21600l,21600,,xe" filled="f">
                      <v:stroke dashstyle="dash"/>
                      <v:path arrowok="t" o:extrusionok="f" o:connecttype="custom" o:connectlocs="0,0;636,909;0,909" o:connectangles="0,0,0"/>
                    </v:shape>
                    <v:shape id="Arc 6757" o:spid="_x0000_s1054" style="position:absolute;left:7673;top:1539;width:636;height:887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" path="m4729,nfc14591,2213,21600,10969,21600,21076em4729,nsc14591,2213,21600,10969,21600,21076l,21076,4729,xe" filled="f">
                      <v:stroke dashstyle="dash"/>
                      <v:path arrowok="t" o:extrusionok="f" o:connecttype="custom" o:connectlocs="139,0;636,887;0,887" o:connectangles="0,0,0"/>
                    </v:shape>
                    <v:shape id="Arc 6758" o:spid="_x0000_s1055" style="position:absolute;left:7594;top:2246;width:636;height:909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" path="m,nfc11929,,21600,9670,21600,21600em,nsc11929,,21600,9670,21600,21600l,21600,,xe" filled="f">
                      <v:stroke dashstyle="dash"/>
                      <v:path arrowok="t" o:extrusionok="f" o:connecttype="custom" o:connectlocs="0,0;636,909;0,909" o:connectangles="0,0,0"/>
                    </v:shape>
                    <v:shape id="Arc 6759" o:spid="_x0000_s1056" style="position:absolute;left:7658;top:2119;width:636;height:887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" path="m4729,nfc14591,2213,21600,10969,21600,21076em4729,nsc14591,2213,21600,10969,21600,21076l,21076,4729,xe" filled="f">
                      <v:stroke dashstyle="dash"/>
                      <v:path arrowok="t" o:extrusionok="f" o:connecttype="custom" o:connectlocs="139,0;636,887;0,887" o:connectangles="0,0,0"/>
                    </v:shape>
                  </v:group>
                  <v:group id="Group 6760" o:spid="_x0000_s1057" style="position:absolute;left:7811;top:12415;width:401;height:417" coordorigin="6645,14712" coordsize="401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">
                    <v:oval id="Oval 6761" o:spid="_x0000_s1058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"/>
                    <v:oval id="Oval 6762" o:spid="_x0000_s1059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"/>
                    <v:oval id="Oval 6763" o:spid="_x0000_s1060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"/>
                  </v:group>
                  <v:group id="Group 6764" o:spid="_x0000_s1061" style="position:absolute;left:7770;top:11541;width:280;height:331" coordorigin="7347,14309" coordsize="280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94/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WQ6/YS/N+EJyMUvAAAA//8DAFBLAQItABQABgAIAAAAIQDb4fbL7gAAAIUBAAATAAAAAAAA&#10;AAAAAAAAAAAAAABbQ29udGVudF9UeXBlc10ueG1sUEsBAi0AFAAGAAgAAAAhAFr0LFu/AAAAFQEA&#10;AAsAAAAAAAAAAAAAAAAAHwEAAF9yZWxzLy5yZWxzUEsBAi0AFAAGAAgAAAAhANdD3j/HAAAA3QAA&#10;AA8AAAAAAAAAAAAAAAAABwIAAGRycy9kb3ducmV2LnhtbFBLBQYAAAAAAwADALcAAAD7AgAAAAA=&#10;">
                    <v:oval id="Oval 6765" o:spid="_x0000_s1062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"/>
                    <v:oval id="Oval 6766" o:spid="_x0000_s1063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"/>
                    <v:oval id="Oval 6767" o:spid="_x0000_s1064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"/>
                  </v:group>
                  <v:group id="Group 6768" o:spid="_x0000_s1065" style="position:absolute;left:7780;top:12779;width:401;height:417" coordorigin="6645,14712" coordsize="401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">
                    <v:oval id="Oval 6769" o:spid="_x0000_s1066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"/>
                    <v:oval id="Oval 6770" o:spid="_x0000_s1067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"/>
                    <v:oval id="Oval 6771" o:spid="_x0000_s1068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"/>
                  </v:group>
                  <v:group id="Group 6772" o:spid="_x0000_s1069" style="position:absolute;left:7609;top:11981;width:809;height:806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">
                    <v:shape id="Arc 6773" o:spid="_x0000_s1070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" path="m13829,-1nfc18753,4103,21600,10182,21600,16592em13829,-1nsc18753,4103,21600,10182,21600,16592l,16592,13829,-1xe" filled="f">
                      <v:stroke dashstyle="dash"/>
                      <v:path arrowok="t" o:extrusionok="f" o:connecttype="custom" o:connectlocs="409,0;639,504;0,504" o:connectangles="0,0,0"/>
                    </v:shape>
                    <v:shape id="Arc 6774" o:spid="_x0000_s1071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" path="m9829,-1nfc17053,3691,21600,11120,21600,19234em9829,-1nsc17053,3691,21600,11120,21600,19234l,19234,9829,-1xe" filled="f">
                      <v:stroke dashstyle="dash"/>
                      <v:path arrowok="t" o:extrusionok="f" o:connecttype="custom" o:connectlocs="291,0;639,584;0,584" o:connectangles="0,0,0"/>
                    </v:shape>
                  </v:group>
                  <v:group id="Group 6775" o:spid="_x0000_s1072" style="position:absolute;left:7838;top:11924;width:280;height:331;rotation:936324fd" coordorigin="7347,14309" coordsize="280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">
                    <v:oval id="Oval 6776" o:spid="_x0000_s1073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"/>
                    <v:oval id="Oval 6777" o:spid="_x0000_s1074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"/>
                    <v:oval id="Oval 6778" o:spid="_x0000_s1075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"/>
                  </v:group>
                  <v:group id="Group 6779" o:spid="_x0000_s1076" style="position:absolute;left:9171;top:11614;width:1142;height:1552" coordorigin="9171,1459" coordsize="1142,1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">
                    <v:group id="Group 6780" o:spid="_x0000_s1077" style="position:absolute;left:9171;top:1493;width:1142;height:1481;rotation:180" coordorigin="6315,1329" coordsize="1142,1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">
                      <v:group id="Group 6781" o:spid="_x0000_s1078" style="position:absolute;left:6315;top:1329;width:1099;height:1481" coordorigin="7335,1538" coordsize="1099,1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">
                        <v:group id="Group 6782" o:spid="_x0000_s1079" style="position:absolute;left:7335;top:2085;width:212;height:195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U2dxQAAAN0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">
                          <v:shape id="AutoShape 6783" o:spid="_x0000_s1080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"/>
                          <v:shape id="AutoShape 6784" o:spid="_x0000_s1081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"/>
                        </v:group>
                        <v:shape id="Arc 6785" o:spid="_x0000_s1082" style="position:absolute;left:7594;top:1401;width:636;height:909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" path="m,nfc11929,,21600,9670,21600,21600em,nsc11929,,21600,9670,21600,21600l,21600,,xe" filled="f">
                          <v:stroke dashstyle="dash"/>
                          <v:path arrowok="t" o:extrusionok="f" o:connecttype="custom" o:connectlocs="0,0;636,909;0,909" o:connectangles="0,0,0"/>
                        </v:shape>
                        <v:shape id="Arc 6786" o:spid="_x0000_s1083" style="position:absolute;left:7673;top:1539;width:636;height:887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" path="m4729,nfc14591,2213,21600,10969,21600,21076em4729,nsc14591,2213,21600,10969,21600,21076l,21076,4729,xe" filled="f">
                          <v:stroke dashstyle="dash"/>
                          <v:path arrowok="t" o:extrusionok="f" o:connecttype="custom" o:connectlocs="139,0;636,887;0,887" o:connectangles="0,0,0"/>
                        </v:shape>
                        <v:shape id="Arc 6787" o:spid="_x0000_s1084" style="position:absolute;left:7594;top:2246;width:636;height:909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" path="m,nfc11929,,21600,9670,21600,21600em,nsc11929,,21600,9670,21600,21600l,21600,,xe" filled="f">
                          <v:stroke dashstyle="dash"/>
                          <v:path arrowok="t" o:extrusionok="f" o:connecttype="custom" o:connectlocs="0,0;636,909;0,909" o:connectangles="0,0,0"/>
                        </v:shape>
                        <v:shape id="Arc 6788" o:spid="_x0000_s1085" style="position:absolute;left:7658;top:2119;width:636;height:887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" path="m4729,nfc14591,2213,21600,10969,21600,21076em4729,nsc14591,2213,21600,10969,21600,21076l,21076,4729,xe" filled="f">
                          <v:stroke dashstyle="dash"/>
                          <v:path arrowok="t" o:extrusionok="f" o:connecttype="custom" o:connectlocs="139,0;636,887;0,887" o:connectangles="0,0,0"/>
                        </v:shape>
                      </v:group>
                      <v:group id="Group 6789" o:spid="_x0000_s1086" style="position:absolute;left:6633;top:1577;width:809;height:806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">
                        <v:shape id="Arc 6790" o:spid="_x0000_s1087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" path="m13829,-1nfc18753,4103,21600,10182,21600,16592em13829,-1nsc18753,4103,21600,10182,21600,16592l,16592,13829,-1xe" filled="f">
                          <v:stroke dashstyle="dash"/>
                          <v:path arrowok="t" o:extrusionok="f" o:connecttype="custom" o:connectlocs="409,0;639,504;0,504" o:connectangles="0,0,0"/>
                        </v:shape>
                        <v:shape id="Arc 6791" o:spid="_x0000_s1088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" path="m9829,-1nfc17053,3691,21600,11120,21600,19234em9829,-1nsc17053,3691,21600,11120,21600,19234l,19234,9829,-1xe" filled="f">
                          <v:stroke dashstyle="dash"/>
                          <v:path arrowok="t" o:extrusionok="f" o:connecttype="custom" o:connectlocs="291,0;639,584;0,584" o:connectangles="0,0,0"/>
                        </v:shape>
                      </v:group>
                      <v:group id="Group 6792" o:spid="_x0000_s1089" style="position:absolute;left:6647;top:1717;width:810;height:806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">
                        <v:shape id="Arc 6793" o:spid="_x0000_s1090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" path="m13829,-1nfc18753,4103,21600,10182,21600,16592em13829,-1nsc18753,4103,21600,10182,21600,16592l,16592,13829,-1xe" filled="f">
                          <v:stroke dashstyle="dash"/>
                          <v:path arrowok="t" o:extrusionok="f" o:connecttype="custom" o:connectlocs="409,0;639,504;0,504" o:connectangles="0,0,0"/>
                        </v:shape>
                        <v:shape id="Arc 6794" o:spid="_x0000_s1091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" path="m9829,-1nfc17053,3691,21600,11120,21600,19234em9829,-1nsc17053,3691,21600,11120,21600,19234l,19234,9829,-1xe" filled="f">
                          <v:stroke dashstyle="dash"/>
                          <v:path arrowok="t" o:extrusionok="f" o:connecttype="custom" o:connectlocs="291,0;639,584;0,584" o:connectangles="0,0,0"/>
                        </v:shape>
                      </v:group>
                    </v:group>
                    <v:group id="Group 6795" o:spid="_x0000_s1092" style="position:absolute;left:9458;top:2594;width:401;height:417;rotation:180" coordorigin="6645,14712" coordsize="401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">
                      <v:oval id="Oval 6796" o:spid="_x0000_s1093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"/>
                      <v:oval id="Oval 6797" o:spid="_x0000_s1094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"/>
                      <v:oval id="Oval 6798" o:spid="_x0000_s1095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"/>
                    </v:group>
                    <v:group id="Group 6799" o:spid="_x0000_s1096" style="position:absolute;left:9507;top:1812;width:280;height:331;rotation:-10760846fd" coordorigin="7347,14309" coordsize="280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">
                      <v:oval id="Oval 6800" o:spid="_x0000_s1097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"/>
                      <v:oval id="Oval 6801" o:spid="_x0000_s1098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"/>
                      <v:oval id="Oval 6802" o:spid="_x0000_s1099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"/>
                    </v:group>
                    <v:group id="Group 6803" o:spid="_x0000_s1100" style="position:absolute;left:9472;top:1459;width:280;height:331;rotation:-10760846fd" coordorigin="7347,14309" coordsize="280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">
                      <v:oval id="Oval 6804" o:spid="_x0000_s1101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"/>
                      <v:oval id="Oval 6805" o:spid="_x0000_s1102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"/>
                      <v:oval id="Oval 6806" o:spid="_x0000_s1103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"/>
                    </v:group>
                    <v:group id="Group 6807" o:spid="_x0000_s1104" style="position:absolute;left:9435;top:2207;width:401;height:417;rotation:180" coordorigin="6645,14712" coordsize="401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">
                      <v:oval id="Oval 6808" o:spid="_x0000_s1105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"/>
                      <v:oval id="Oval 6809" o:spid="_x0000_s1106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"/>
                      <v:oval id="Oval 6810" o:spid="_x0000_s1107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"/>
                    </v:group>
                  </v:group>
                </v:group>
                <v:shape id="AutoShape 6566" o:spid="_x0000_s1108" type="#_x0000_t13" style="position:absolute;left:9148;top:4506;width:565;height:653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" adj="9511,5387"/>
                <v:shape id="AutoShape 6568" o:spid="_x0000_s1109" type="#_x0000_t13" style="position:absolute;left:9162;top:6735;width:565;height:652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" adj="9511,5387"/>
                <v:shape id="AutoShape 6569" o:spid="_x0000_s1110" type="#_x0000_t13" style="position:absolute;left:9206;top:8980;width:565;height:653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" adj="9511,5387"/>
                <v:shape id="AutoShape 6571" o:spid="_x0000_s1111" type="#_x0000_t13" style="position:absolute;left:9251;top:11318;width:565;height:653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" adj="9511,5387"/>
                <v:group id="Group 7608" o:spid="_x0000_s1112" style="position:absolute;left:8718;top:5198;width:1506;height:1430" coordorigin="8718,5198" coordsize="1506,1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">
                  <v:oval id="Oval 6567" o:spid="_x0000_s1113" style="position:absolute;left:8718;top:5198;width:1506;height: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"/>
                  <v:group id="Group 6659" o:spid="_x0000_s1114" style="position:absolute;left:8758;top:5354;width:576;height:1112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">
                    <v:group id="Group 6660" o:spid="_x0000_s1115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">
                      <v:shape id="AutoShape 6661" o:spid="_x0000_s1116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"/>
                      <v:shape id="AutoShape 6662" o:spid="_x0000_s1117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"/>
                    </v:group>
                    <v:shape id="Arc 6663" o:spid="_x0000_s1118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" path="m,nfc11929,,21600,9670,21600,21600em,nsc11929,,21600,9670,21600,21600l,21600,,xe" filled="f">
                      <v:path arrowok="t" o:extrusionok="f" o:connecttype="custom" o:connectlocs="0,0;639,656;0,656" o:connectangles="0,0,0"/>
                    </v:shape>
                    <v:shape id="Arc 6664" o:spid="_x0000_s1119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" path="m4729,nfc14591,2213,21600,10969,21600,21076em4729,nsc14591,2213,21600,10969,21600,21076l,21076,4729,xe" filled="f">
                      <v:path arrowok="t" o:extrusionok="f" o:connecttype="custom" o:connectlocs="140,0;639,640;0,640" o:connectangles="0,0,0"/>
                    </v:shape>
                    <v:shape id="Arc 6665" o:spid="_x0000_s1120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" path="m,nfc11929,,21600,9670,21600,21600em,nsc11929,,21600,9670,21600,21600l,21600,,xe" filled="f">
                      <v:path arrowok="t" o:extrusionok="f" o:connecttype="custom" o:connectlocs="0,0;639,656;0,656" o:connectangles="0,0,0"/>
                    </v:shape>
                    <v:shape id="Arc 6666" o:spid="_x0000_s1121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" path="m4729,nfc14591,2213,21600,10969,21600,21076em4729,nsc14591,2213,21600,10969,21600,21076l,21076,4729,xe" filled="f">
                      <v:path arrowok="t" o:extrusionok="f" o:connecttype="custom" o:connectlocs="140,0;639,640;0,640" o:connectangles="0,0,0"/>
                    </v:shape>
                  </v:group>
                  <v:group id="Group 6667" o:spid="_x0000_s1122" style="position:absolute;left:9609;top:5354;width:575;height:1112;flip:x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">
                    <v:group id="Group 6668" o:spid="_x0000_s1123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">
                      <v:shape id="AutoShape 6669" o:spid="_x0000_s1124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"/>
                      <v:shape id="AutoShape 6670" o:spid="_x0000_s1125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"/>
                    </v:group>
                    <v:shape id="Arc 6671" o:spid="_x0000_s1126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" path="m,nfc11929,,21600,9670,21600,21600em,nsc11929,,21600,9670,21600,21600l,21600,,xe" filled="f">
                      <v:path arrowok="t" o:extrusionok="f" o:connecttype="custom" o:connectlocs="0,0;639,656;0,656" o:connectangles="0,0,0"/>
                    </v:shape>
                    <v:shape id="Arc 6672" o:spid="_x0000_s1127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" path="m4729,nfc14591,2213,21600,10969,21600,21076em4729,nsc14591,2213,21600,10969,21600,21076l,21076,4729,xe" filled="f">
                      <v:path arrowok="t" o:extrusionok="f" o:connecttype="custom" o:connectlocs="140,0;639,640;0,640" o:connectangles="0,0,0"/>
                    </v:shape>
                    <v:shape id="Arc 6673" o:spid="_x0000_s1128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" path="m,nfc11929,,21600,9670,21600,21600em,nsc11929,,21600,9670,21600,21600l,21600,,xe" filled="f">
                      <v:path arrowok="t" o:extrusionok="f" o:connecttype="custom" o:connectlocs="0,0;639,656;0,656" o:connectangles="0,0,0"/>
                    </v:shape>
                    <v:shape id="Arc 6674" o:spid="_x0000_s1129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" path="m4729,nfc14591,2213,21600,10969,21600,21076em4729,nsc14591,2213,21600,10969,21600,21076l,21076,4729,xe" filled="f">
                      <v:path arrowok="t" o:extrusionok="f" o:connecttype="custom" o:connectlocs="140,0;639,640;0,640" o:connectangles="0,0,0"/>
                    </v:shape>
                  </v:group>
                  <v:group id="Group 6675" o:spid="_x0000_s1130" style="position:absolute;left:9076;top:5710;width:97;height:602" coordorigin="5315,12120" coordsize="553,4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5t7xQAAAN0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">
                    <v:oval id="Oval 6676" o:spid="_x0000_s1131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"/>
                    <v:oval id="Oval 6677" o:spid="_x0000_s1132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"/>
                    <v:oval id="Oval 6678" o:spid="_x0000_s1133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"/>
                    <v:oval id="Oval 6679" o:spid="_x0000_s1134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"/>
                    <v:oval id="Oval 6680" o:spid="_x0000_s1135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"/>
                  </v:group>
                  <v:group id="Group 6681" o:spid="_x0000_s1136" style="position:absolute;left:9445;top:5927;width:97;height:603" coordorigin="5315,12120" coordsize="553,4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">
                    <v:oval id="Oval 6682" o:spid="_x0000_s1137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"/>
                    <v:oval id="Oval 6683" o:spid="_x0000_s1138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"/>
                    <v:oval id="Oval 6684" o:spid="_x0000_s1139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"/>
                    <v:oval id="Oval 6685" o:spid="_x0000_s1140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"/>
                    <v:oval id="Oval 6686" o:spid="_x0000_s1141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"/>
                  </v:group>
                  <v:group id="Group 6687" o:spid="_x0000_s1142" style="position:absolute;left:9709;top:5710;width:81;height:341;flip:x" coordorigin="5258,11095" coordsize="173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">
                    <v:group id="Group 6688" o:spid="_x0000_s1143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">
                      <v:oval id="Oval 6689" o:spid="_x0000_s1144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"/>
                      <v:oval id="Oval 6690" o:spid="_x0000_s1145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"/>
                    </v:group>
                    <v:group id="Group 6691" o:spid="_x0000_s1146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">
                      <v:oval id="Oval 6692" o:spid="_x0000_s1147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"/>
                      <v:oval id="Oval 6693" o:spid="_x0000_s1148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"/>
                    </v:group>
                    <v:oval id="Oval 6694" o:spid="_x0000_s1149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"/>
                  </v:group>
                  <v:group id="Group 6695" o:spid="_x0000_s1150" style="position:absolute;left:9288;top:5505;width:81;height:342;flip:x" coordorigin="5258,11095" coordsize="173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">
                    <v:group id="Group 6696" o:spid="_x0000_s1151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uX1xwAAAN0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e/RYg5/b8ITkKtfAAAA//8DAFBLAQItABQABgAIAAAAIQDb4fbL7gAAAIUBAAATAAAAAAAA&#10;AAAAAAAAAAAAAABbQ29udGVudF9UeXBlc10ueG1sUEsBAi0AFAAGAAgAAAAhAFr0LFu/AAAAFQEA&#10;AAsAAAAAAAAAAAAAAAAAHwEAAF9yZWxzLy5yZWxzUEsBAi0AFAAGAAgAAAAhAPq+5fXHAAAA3QAA&#10;AA8AAAAAAAAAAAAAAAAABwIAAGRycy9kb3ducmV2LnhtbFBLBQYAAAAAAwADALcAAAD7AgAAAAA=&#10;">
                      <v:oval id="Oval 6697" o:spid="_x0000_s1152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"/>
                      <v:oval id="Oval 6698" o:spid="_x0000_s1153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"/>
                    </v:group>
                    <v:group id="Group 6699" o:spid="_x0000_s1154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">
                      <v:oval id="Oval 6700" o:spid="_x0000_s1155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"/>
                      <v:oval id="Oval 6701" o:spid="_x0000_s1156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"/>
                    </v:group>
                    <v:oval id="Oval 6702" o:spid="_x0000_s1157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"/>
                  </v:group>
                </v:group>
                <v:group id="Group 7605" o:spid="_x0000_s1158" style="position:absolute;left:8281;top:9717;width:2428;height:1431" coordorigin="8281,9717" coordsize="2428,1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">
                  <v:oval id="Oval 6570" o:spid="_x0000_s1159" style="position:absolute;left:8281;top:9717;width:2428;height:14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"/>
                  <v:group id="Group 6629" o:spid="_x0000_s1160" style="position:absolute;left:8386;top:9889;width:831;height:1107" coordorigin="8312,9983" coordsize="826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">
                    <v:group id="Group 6630" o:spid="_x0000_s1161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">
                      <v:group id="Group 6631" o:spid="_x0000_s1162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9azxgAAAN0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ItmY3i+CU9ALh8AAAD//wMAUEsBAi0AFAAGAAgAAAAhANvh9svuAAAAhQEAABMAAAAAAAAA&#10;AAAAAAAAAAAAAFtDb250ZW50X1R5cGVzXS54bWxQSwECLQAUAAYACAAAACEAWvQsW78AAAAVAQAA&#10;CwAAAAAAAAAAAAAAAAAfAQAAX3JlbHMvLnJlbHNQSwECLQAUAAYACAAAACEAECvWs8YAAADdAAAA&#10;DwAAAAAAAAAAAAAAAAAHAgAAZHJzL2Rvd25yZXYueG1sUEsFBgAAAAADAAMAtwAAAPoCAAAAAA==&#10;">
                        <v:shape id="AutoShape 6632" o:spid="_x0000_s1163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"/>
                        <v:shape id="AutoShape 6633" o:spid="_x0000_s1164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"/>
                      </v:group>
                      <v:shape id="Arc 6634" o:spid="_x0000_s1165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6635" o:spid="_x0000_s1166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  <v:shape id="Arc 6636" o:spid="_x0000_s1167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6637" o:spid="_x0000_s1168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</v:group>
                    <v:group id="Group 6638" o:spid="_x0000_s1169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dTdxQAAAN0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">
                      <v:shape id="Arc 6639" o:spid="_x0000_s1170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" path="m13829,-1nfc18753,4103,21600,10182,21600,16592em13829,-1nsc18753,4103,21600,10182,21600,16592l,16592,13829,-1xe" filled="f">
                        <v:path arrowok="t" o:extrusionok="f" o:connecttype="custom" o:connectlocs="409,0;639,504;0,504" o:connectangles="0,0,0"/>
                      </v:shape>
                      <v:shape id="Arc 6640" o:spid="_x0000_s1171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" path="m9829,-1nfc17053,3691,21600,11120,21600,19234em9829,-1nsc17053,3691,21600,11120,21600,19234l,19234,9829,-1xe" filled="f">
                        <v:path arrowok="t" o:extrusionok="f" o:connecttype="custom" o:connectlocs="291,0;639,584;0,584" o:connectangles="0,0,0"/>
                      </v:shape>
                    </v:group>
                    <v:group id="Group 6641" o:spid="_x0000_s1172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">
                      <v:shape id="Arc 6642" o:spid="_x0000_s1173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" path="m13829,-1nfc18753,4103,21600,10182,21600,16592em13829,-1nsc18753,4103,21600,10182,21600,16592l,16592,13829,-1xe" filled="f">
                        <v:path arrowok="t" o:extrusionok="f" o:connecttype="custom" o:connectlocs="409,0;639,504;0,504" o:connectangles="0,0,0"/>
                      </v:shape>
                      <v:shape id="Arc 6643" o:spid="_x0000_s1174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" path="m9829,-1nfc17053,3691,21600,11120,21600,19234em9829,-1nsc17053,3691,21600,11120,21600,19234l,19234,9829,-1xe" filled="f">
                        <v:path arrowok="t" o:extrusionok="f" o:connecttype="custom" o:connectlocs="291,0;639,584;0,584" o:connectangles="0,0,0"/>
                      </v:shape>
                    </v:group>
                  </v:group>
                  <v:group id="Group 6644" o:spid="_x0000_s1175" style="position:absolute;left:9809;top:9889;width:830;height:1107;flip:x" coordorigin="8312,9983" coordsize="826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">
                    <v:group id="Group 6645" o:spid="_x0000_s1176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">
                      <v:group id="Group 6646" o:spid="_x0000_s1177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">
                        <v:shape id="AutoShape 6647" o:spid="_x0000_s1178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"/>
                        <v:shape id="AutoShape 6648" o:spid="_x0000_s1179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"/>
                      </v:group>
                      <v:shape id="Arc 6649" o:spid="_x0000_s1180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6650" o:spid="_x0000_s1181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  <v:shape id="Arc 6651" o:spid="_x0000_s1182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6652" o:spid="_x0000_s1183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</v:group>
                    <v:group id="Group 6653" o:spid="_x0000_s1184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">
                      <v:shape id="Arc 6654" o:spid="_x0000_s1185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" path="m13829,-1nfc18753,4103,21600,10182,21600,16592em13829,-1nsc18753,4103,21600,10182,21600,16592l,16592,13829,-1xe" filled="f">
                        <v:path arrowok="t" o:extrusionok="f" o:connecttype="custom" o:connectlocs="409,0;639,504;0,504" o:connectangles="0,0,0"/>
                      </v:shape>
                      <v:shape id="Arc 6655" o:spid="_x0000_s1186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" path="m9829,-1nfc17053,3691,21600,11120,21600,19234em9829,-1nsc17053,3691,21600,11120,21600,19234l,19234,9829,-1xe" filled="f">
                        <v:path arrowok="t" o:extrusionok="f" o:connecttype="custom" o:connectlocs="291,0;639,584;0,584" o:connectangles="0,0,0"/>
                      </v:shape>
                    </v:group>
                    <v:group id="Group 6656" o:spid="_x0000_s1187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">
                      <v:shape id="Arc 6657" o:spid="_x0000_s1188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" path="m13829,-1nfc18753,4103,21600,10182,21600,16592em13829,-1nsc18753,4103,21600,10182,21600,16592l,16592,13829,-1xe" filled="f">
                        <v:path arrowok="t" o:extrusionok="f" o:connecttype="custom" o:connectlocs="409,0;639,504;0,504" o:connectangles="0,0,0"/>
                      </v:shape>
                      <v:shape id="Arc 6658" o:spid="_x0000_s1189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" path="m9829,-1nfc17053,3691,21600,11120,21600,19234em9829,-1nsc17053,3691,21600,11120,21600,19234l,19234,9829,-1xe" filled="f">
                        <v:path arrowok="t" o:extrusionok="f" o:connecttype="custom" o:connectlocs="291,0;639,584;0,584" o:connectangles="0,0,0"/>
                      </v:shape>
                    </v:group>
                  </v:group>
                  <v:group id="Group 6703" o:spid="_x0000_s1190" style="position:absolute;left:9056;top:10417;width:291;height:312" coordorigin="6645,14712" coordsize="401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C0m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">
                    <v:oval id="Oval 6704" o:spid="_x0000_s1191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"/>
                    <v:oval id="Oval 6705" o:spid="_x0000_s1192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"/>
                    <v:oval id="Oval 6706" o:spid="_x0000_s1193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"/>
                  </v:group>
                  <v:group id="Group 6707" o:spid="_x0000_s1194" style="position:absolute;left:9644;top:10709;width:291;height:311;rotation:180" coordorigin="6645,14712" coordsize="401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">
                    <v:oval id="Oval 6708" o:spid="_x0000_s1195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"/>
                    <v:oval id="Oval 6709" o:spid="_x0000_s1196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"/>
                    <v:oval id="Oval 6710" o:spid="_x0000_s1197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"/>
                  </v:group>
                  <v:group id="Group 6711" o:spid="_x0000_s1198" style="position:absolute;left:9656;top:10117;width:204;height:247;rotation:-10760846fd" coordorigin="7347,14309" coordsize="280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">
                    <v:oval id="Oval 6712" o:spid="_x0000_s1199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"/>
                    <v:oval id="Oval 6713" o:spid="_x0000_s1200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"/>
                    <v:oval id="Oval 6714" o:spid="_x0000_s1201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"/>
                  </v:group>
                  <v:group id="Group 6715" o:spid="_x0000_s1202" style="position:absolute;left:9076;top:10050;width:203;height:248;rotation:936324fd" coordorigin="7347,14309" coordsize="280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">
                    <v:oval id="Oval 6716" o:spid="_x0000_s1203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"/>
                    <v:oval id="Oval 6717" o:spid="_x0000_s1204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"/>
                    <v:oval id="Oval 6718" o:spid="_x0000_s1205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"/>
                  </v:group>
                  <v:group id="Group 6719" o:spid="_x0000_s1206" style="position:absolute;left:9027;top:9764;width:203;height:248" coordorigin="7347,14309" coordsize="280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">
                    <v:oval id="Oval 6720" o:spid="_x0000_s1207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"/>
                    <v:oval id="Oval 6721" o:spid="_x0000_s1208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"/>
                    <v:oval id="Oval 6722" o:spid="_x0000_s1209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"/>
                  </v:group>
                  <v:group id="Group 6723" o:spid="_x0000_s1210" style="position:absolute;left:9639;top:9811;width:203;height:248;rotation:-10760846fd" coordorigin="7347,14309" coordsize="280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">
                    <v:oval id="Oval 6724" o:spid="_x0000_s1211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"/>
                    <v:oval id="Oval 6725" o:spid="_x0000_s1212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"/>
                    <v:oval id="Oval 6726" o:spid="_x0000_s1213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"/>
                  </v:group>
                  <v:group id="Group 6727" o:spid="_x0000_s1214" style="position:absolute;left:9580;top:10439;width:290;height:312;rotation:180" coordorigin="6645,14712" coordsize="401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">
                    <v:oval id="Oval 6728" o:spid="_x0000_s1215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"/>
                    <v:oval id="Oval 6729" o:spid="_x0000_s1216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"/>
                    <v:oval id="Oval 6730" o:spid="_x0000_s1217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"/>
                  </v:group>
                  <v:group id="Group 6731" o:spid="_x0000_s1218" style="position:absolute;left:9034;top:10689;width:291;height:312" coordorigin="6645,14712" coordsize="401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">
                    <v:oval id="Oval 6732" o:spid="_x0000_s1219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"/>
                    <v:oval id="Oval 6733" o:spid="_x0000_s1220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"/>
                    <v:oval id="Oval 6734" o:spid="_x0000_s1221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"/>
                  </v:group>
                </v:group>
                <v:group id="Group 7603" o:spid="_x0000_s1222" style="position:absolute;left:8706;top:7436;width:1506;height:1431" coordorigin="8706,7436" coordsize="1506,1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">
                  <v:oval id="Oval 6574" o:spid="_x0000_s1223" style="position:absolute;left:8706;top:7436;width:1506;height:14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"/>
                  <v:group id="Group 6575" o:spid="_x0000_s1224" style="position:absolute;left:9436;top:8072;width:49;height:297" coordorigin="8654,7125" coordsize="138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">
                    <v:shapetype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AutoShape 6576" o:spid="_x0000_s1225" type="#_x0000_t116" style="position:absolute;left:8654;top:7129;width:4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"/>
                    <v:shape id="AutoShape 6577" o:spid="_x0000_s1226" type="#_x0000_t116" style="position:absolute;left:8654;top:7556;width:4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"/>
                    <v:shape id="AutoShape 6578" o:spid="_x0000_s1227" type="#_x0000_t116" style="position:absolute;left:8745;top:7125;width:4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"/>
                    <v:shape id="AutoShape 6579" o:spid="_x0000_s1228" type="#_x0000_t116" style="position:absolute;left:8745;top:7556;width:4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"/>
                    <v:oval id="Oval 6580" o:spid="_x0000_s1229" style="position:absolute;left:8671;top:7480;width:107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"/>
                  </v:group>
                  <v:group id="Group 6581" o:spid="_x0000_s1230" style="position:absolute;left:9428;top:7748;width:49;height:211" coordorigin="9519,7608" coordsize="139,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">
                    <v:shape id="AutoShape 6582" o:spid="_x0000_s1231" type="#_x0000_t116" style="position:absolute;left:9519;top:7608;width:57;height:2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"/>
                    <v:shape id="AutoShape 6583" o:spid="_x0000_s1232" type="#_x0000_t116" style="position:absolute;left:9519;top:7847;width:57;height: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"/>
                    <v:shape id="AutoShape 6584" o:spid="_x0000_s1233" type="#_x0000_t116" style="position:absolute;left:9601;top:7608;width:57;height:2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"/>
                    <v:shape id="AutoShape 6585" o:spid="_x0000_s1234" type="#_x0000_t116" style="position:absolute;left:9601;top:7847;width:57;height: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"/>
                    <v:oval id="Oval 6586" o:spid="_x0000_s1235" style="position:absolute;left:9536;top:7771;width:107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"/>
                  </v:group>
                  <v:group id="Group 6587" o:spid="_x0000_s1236" style="position:absolute;left:9436;top:8504;width:49;height:297" coordorigin="8654,7125" coordsize="138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">
                    <v:shape id="AutoShape 6588" o:spid="_x0000_s1237" type="#_x0000_t116" style="position:absolute;left:8654;top:7129;width:4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"/>
                    <v:shape id="AutoShape 6589" o:spid="_x0000_s1238" type="#_x0000_t116" style="position:absolute;left:8654;top:7556;width:4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"/>
                    <v:shape id="AutoShape 6590" o:spid="_x0000_s1239" type="#_x0000_t116" style="position:absolute;left:8745;top:7125;width:4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"/>
                    <v:shape id="AutoShape 6591" o:spid="_x0000_s1240" type="#_x0000_t116" style="position:absolute;left:8745;top:7556;width:47;height:3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"/>
                    <v:oval id="Oval 6592" o:spid="_x0000_s1241" style="position:absolute;left:8671;top:7480;width:107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"/>
                  </v:group>
                  <v:group id="Group 6593" o:spid="_x0000_s1242" style="position:absolute;left:8792;top:7613;width:600;height:1113" coordorigin="8312,9983" coordsize="826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">
                    <v:group id="Group 6594" o:spid="_x0000_s1243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">
                      <v:group id="Group 6595" o:spid="_x0000_s1244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">
                        <v:shape id="AutoShape 6596" o:spid="_x0000_s1245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"/>
                        <v:shape id="AutoShape 6597" o:spid="_x0000_s1246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"/>
                      </v:group>
                      <v:shape id="Arc 6598" o:spid="_x0000_s1247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6599" o:spid="_x0000_s1248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  <v:shape id="Arc 6600" o:spid="_x0000_s1249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6601" o:spid="_x0000_s1250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</v:group>
                    <v:group id="Group 6602" o:spid="_x0000_s1251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+poxwAAAN0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e/xYg5/b8ITkKtfAAAA//8DAFBLAQItABQABgAIAAAAIQDb4fbL7gAAAIUBAAATAAAAAAAA&#10;AAAAAAAAAAAAAABbQ29udGVudF9UeXBlc10ueG1sUEsBAi0AFAAGAAgAAAAhAFr0LFu/AAAAFQEA&#10;AAsAAAAAAAAAAAAAAAAAHwEAAF9yZWxzLy5yZWxzUEsBAi0AFAAGAAgAAAAhAIxf6mjHAAAA3QAA&#10;AA8AAAAAAAAAAAAAAAAABwIAAGRycy9kb3ducmV2LnhtbFBLBQYAAAAAAwADALcAAAD7AgAAAAA=&#10;">
                      <v:shape id="Arc 6603" o:spid="_x0000_s1252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" path="m13829,-1nfc18753,4103,21600,10182,21600,16592em13829,-1nsc18753,4103,21600,10182,21600,16592l,16592,13829,-1xe" filled="f">
                        <v:path arrowok="t" o:extrusionok="f" o:connecttype="custom" o:connectlocs="409,0;639,504;0,504" o:connectangles="0,0,0"/>
                      </v:shape>
                      <v:shape id="Arc 6604" o:spid="_x0000_s1253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" path="m9829,-1nfc17053,3691,21600,11120,21600,19234em9829,-1nsc17053,3691,21600,11120,21600,19234l,19234,9829,-1xe" filled="f">
                        <v:path arrowok="t" o:extrusionok="f" o:connecttype="custom" o:connectlocs="291,0;639,584;0,584" o:connectangles="0,0,0"/>
                      </v:shape>
                    </v:group>
                    <v:group id="Group 6605" o:spid="_x0000_s1254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">
                      <v:shape id="Arc 6606" o:spid="_x0000_s1255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" path="m13829,-1nfc18753,4103,21600,10182,21600,16592em13829,-1nsc18753,4103,21600,10182,21600,16592l,16592,13829,-1xe" filled="f">
                        <v:path arrowok="t" o:extrusionok="f" o:connecttype="custom" o:connectlocs="409,0;639,504;0,504" o:connectangles="0,0,0"/>
                      </v:shape>
                      <v:shape id="Arc 6607" o:spid="_x0000_s1256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" path="m9829,-1nfc17053,3691,21600,11120,21600,19234em9829,-1nsc17053,3691,21600,11120,21600,19234l,19234,9829,-1xe" filled="f">
                        <v:path arrowok="t" o:extrusionok="f" o:connecttype="custom" o:connectlocs="291,0;639,584;0,584" o:connectangles="0,0,0"/>
                      </v:shape>
                    </v:group>
                  </v:group>
                  <v:group id="Group 6608" o:spid="_x0000_s1257" style="position:absolute;left:9535;top:7610;width:599;height:1113;flip:x" coordorigin="8312,9983" coordsize="826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">
                    <v:group id="Group 6609" o:spid="_x0000_s1258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">
                      <v:group id="Group 6610" o:spid="_x0000_s1259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0FaxgAAAN0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I2nQ3i+CU9ALh4AAAD//wMAUEsBAi0AFAAGAAgAAAAhANvh9svuAAAAhQEAABMAAAAAAAAA&#10;AAAAAAAAAAAAAFtDb250ZW50X1R5cGVzXS54bWxQSwECLQAUAAYACAAAACEAWvQsW78AAAAVAQAA&#10;CwAAAAAAAAAAAAAAAAAfAQAAX3JlbHMvLnJlbHNQSwECLQAUAAYACAAAACEA6SNBWsYAAADdAAAA&#10;DwAAAAAAAAAAAAAAAAAHAgAAZHJzL2Rvd25yZXYueG1sUEsFBgAAAAADAAMAtwAAAPoCAAAAAA==&#10;">
                        <v:shape id="AutoShape 6611" o:spid="_x0000_s1260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"/>
                        <v:shape id="AutoShape 6612" o:spid="_x0000_s1261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"/>
                      </v:group>
                      <v:shape id="Arc 6613" o:spid="_x0000_s1262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6614" o:spid="_x0000_s1263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  <v:shape id="Arc 6615" o:spid="_x0000_s1264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6616" o:spid="_x0000_s1265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</v:group>
                    <v:group id="Group 6617" o:spid="_x0000_s1266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">
                      <v:shape id="Arc 6618" o:spid="_x0000_s1267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" path="m13829,-1nfc18753,4103,21600,10182,21600,16592em13829,-1nsc18753,4103,21600,10182,21600,16592l,16592,13829,-1xe" filled="f">
                        <v:path arrowok="t" o:extrusionok="f" o:connecttype="custom" o:connectlocs="409,0;639,504;0,504" o:connectangles="0,0,0"/>
                      </v:shape>
                      <v:shape id="Arc 6619" o:spid="_x0000_s1268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" path="m9829,-1nfc17053,3691,21600,11120,21600,19234em9829,-1nsc17053,3691,21600,11120,21600,19234l,19234,9829,-1xe" filled="f">
                        <v:path arrowok="t" o:extrusionok="f" o:connecttype="custom" o:connectlocs="291,0;639,584;0,584" o:connectangles="0,0,0"/>
                      </v:shape>
                    </v:group>
                    <v:group id="Group 6620" o:spid="_x0000_s1269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">
                      <v:shape id="Arc 6621" o:spid="_x0000_s1270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" path="m13829,-1nfc18753,4103,21600,10182,21600,16592em13829,-1nsc18753,4103,21600,10182,21600,16592l,16592,13829,-1xe" filled="f">
                        <v:path arrowok="t" o:extrusionok="f" o:connecttype="custom" o:connectlocs="409,0;639,504;0,504" o:connectangles="0,0,0"/>
                      </v:shape>
                      <v:shape id="Arc 6622" o:spid="_x0000_s1271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" path="m9829,-1nfc17053,3691,21600,11120,21600,19234em9829,-1nsc17053,3691,21600,11120,21600,19234l,19234,9829,-1xe" filled="f">
                        <v:path arrowok="t" o:extrusionok="f" o:connecttype="custom" o:connectlocs="291,0;639,584;0,584" o:connectangles="0,0,0"/>
                      </v:shape>
                    </v:group>
                  </v:group>
                  <v:shape id="AutoShape 6624" o:spid="_x0000_s1272" type="#_x0000_t116" style="position:absolute;left:9430;top:7484;width:20;height: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"/>
                  <v:shape id="AutoShape 6625" o:spid="_x0000_s1273" type="#_x0000_t116" style="position:absolute;left:9430;top:7581;width:20;height: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"/>
                  <v:shape id="AutoShape 6626" o:spid="_x0000_s1274" type="#_x0000_t116" style="position:absolute;left:9459;top:7484;width:20;height: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"/>
                  <v:shape id="AutoShape 6627" o:spid="_x0000_s1275" type="#_x0000_t116" style="position:absolute;left:9459;top:7581;width:20;height: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"/>
                  <v:oval id="Oval 6628" o:spid="_x0000_s1276" style="position:absolute;left:9436;top:7550;width:38;height: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"/>
                </v:group>
              </v:group>
            </w:pict>
          </mc:Fallback>
        </mc:AlternateContent>
      </w:r>
      <w:r w:rsidR="008F000B">
        <w:t>(</w:t>
      </w:r>
      <w:r w:rsidR="008F000B">
        <w:rPr>
          <w:rFonts w:hint="eastAsia"/>
        </w:rPr>
        <w:t>三</w:t>
      </w:r>
      <w:r w:rsidR="008F000B">
        <w:t>)</w:t>
      </w:r>
      <w:r w:rsidR="008F000B">
        <w:rPr>
          <w:rFonts w:hint="eastAsia"/>
        </w:rPr>
        <w:t>動物細胞的分裂</w:t>
      </w:r>
    </w:p>
    <w:p w14:paraId="00B513DF" w14:textId="77777777" w:rsidR="005272E1" w:rsidRDefault="005272E1" w:rsidP="008F000B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DC7F574" w14:textId="77777777" w:rsidR="00382F7C" w:rsidRPr="008F000B" w:rsidRDefault="00382F7C" w:rsidP="00E51014">
      <w:pPr>
        <w:pStyle w:val="11"/>
        <w:ind w:left="818" w:right="480" w:hanging="338"/>
      </w:pPr>
      <w:r w:rsidRPr="008F000B">
        <w:rPr>
          <w:rFonts w:hint="eastAsia"/>
        </w:rPr>
        <w:t>1.前期</w:t>
      </w:r>
    </w:p>
    <w:p w14:paraId="3B2039C2" w14:textId="77777777" w:rsidR="00382F7C" w:rsidRPr="009126BF" w:rsidRDefault="00382F7C" w:rsidP="00E51014">
      <w:pPr>
        <w:pStyle w:val="12"/>
        <w:ind w:left="1112" w:right="480" w:hanging="320"/>
      </w:pPr>
      <w:r w:rsidRPr="009126BF">
        <w:rPr>
          <w:rFonts w:hint="eastAsia"/>
        </w:rPr>
        <w:t>(1)</w:t>
      </w:r>
      <w:proofErr w:type="gramStart"/>
      <w:r w:rsidR="008F000B" w:rsidRPr="009126BF">
        <w:rPr>
          <w:rFonts w:hint="eastAsia"/>
        </w:rPr>
        <w:t>核膜</w:t>
      </w:r>
      <w:proofErr w:type="gramEnd"/>
      <w:r w:rsidR="008F000B" w:rsidRPr="009126BF">
        <w:rPr>
          <w:rFonts w:hint="eastAsia"/>
        </w:rPr>
        <w:t>、核仁消失</w:t>
      </w:r>
      <w:r w:rsidR="008F000B">
        <w:rPr>
          <w:rFonts w:hint="eastAsia"/>
        </w:rPr>
        <w:t>。</w:t>
      </w:r>
    </w:p>
    <w:p w14:paraId="5E54ABE1" w14:textId="77777777" w:rsidR="00382F7C" w:rsidRPr="009126BF" w:rsidRDefault="00382F7C" w:rsidP="00E51014">
      <w:pPr>
        <w:pStyle w:val="12"/>
        <w:ind w:left="1112" w:right="480" w:hanging="320"/>
      </w:pPr>
      <w:r w:rsidRPr="009126BF">
        <w:rPr>
          <w:rFonts w:hint="eastAsia"/>
        </w:rPr>
        <w:t>(2)</w:t>
      </w:r>
      <w:r w:rsidR="0064747F">
        <w:rPr>
          <w:rFonts w:hint="eastAsia"/>
        </w:rPr>
        <w:t>兩個</w:t>
      </w:r>
      <w:r w:rsidR="008F000B" w:rsidRPr="009126BF">
        <w:rPr>
          <w:rFonts w:hint="eastAsia"/>
        </w:rPr>
        <w:t>中心體</w:t>
      </w:r>
      <w:r w:rsidR="0064747F">
        <w:rPr>
          <w:rFonts w:hint="eastAsia"/>
        </w:rPr>
        <w:t>分別</w:t>
      </w:r>
      <w:r w:rsidR="008F000B">
        <w:rPr>
          <w:rFonts w:hint="eastAsia"/>
        </w:rPr>
        <w:t>往</w:t>
      </w:r>
      <w:r w:rsidR="008F000B" w:rsidRPr="009126BF">
        <w:rPr>
          <w:rFonts w:hint="eastAsia"/>
        </w:rPr>
        <w:t>兩極移動</w:t>
      </w:r>
      <w:r w:rsidR="008F000B">
        <w:rPr>
          <w:rFonts w:hint="eastAsia"/>
        </w:rPr>
        <w:t>。</w:t>
      </w:r>
    </w:p>
    <w:p w14:paraId="7152BFDC" w14:textId="77777777" w:rsidR="00382F7C" w:rsidRPr="009126BF" w:rsidRDefault="00382F7C" w:rsidP="00E51014">
      <w:pPr>
        <w:pStyle w:val="12"/>
        <w:ind w:left="1112" w:right="480" w:hanging="320"/>
      </w:pPr>
      <w:r w:rsidRPr="009126BF">
        <w:rPr>
          <w:rFonts w:hint="eastAsia"/>
        </w:rPr>
        <w:t>(3)</w:t>
      </w:r>
      <w:r w:rsidR="008F000B" w:rsidRPr="00522527">
        <w:rPr>
          <w:rFonts w:hint="eastAsia"/>
          <w:color w:val="FEFEFE"/>
          <w:u w:val="single" w:color="000000" w:themeColor="text1"/>
        </w:rPr>
        <w:t xml:space="preserve">   </w:t>
      </w:r>
      <w:r w:rsidRPr="00522527">
        <w:rPr>
          <w:rFonts w:hint="eastAsia"/>
          <w:color w:val="FEFEFE"/>
          <w:u w:val="single" w:color="000000" w:themeColor="text1"/>
        </w:rPr>
        <w:t>紡錘絲</w:t>
      </w:r>
      <w:r w:rsidR="008F000B" w:rsidRPr="00522527">
        <w:rPr>
          <w:rFonts w:hint="eastAsia"/>
          <w:color w:val="FEFEFE"/>
          <w:u w:val="single" w:color="000000" w:themeColor="text1"/>
        </w:rPr>
        <w:t xml:space="preserve">   </w:t>
      </w:r>
      <w:r w:rsidRPr="009126BF">
        <w:rPr>
          <w:rFonts w:hint="eastAsia"/>
        </w:rPr>
        <w:t>出現</w:t>
      </w:r>
      <w:r w:rsidR="008F000B">
        <w:rPr>
          <w:rFonts w:hint="eastAsia"/>
        </w:rPr>
        <w:t>。</w:t>
      </w:r>
    </w:p>
    <w:p w14:paraId="0E97550F" w14:textId="77777777" w:rsidR="00382F7C" w:rsidRDefault="00382F7C" w:rsidP="008F000B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EA6D6EC" w14:textId="77777777" w:rsidR="005272E1" w:rsidRDefault="005272E1" w:rsidP="008F000B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418FF799" w14:textId="77777777" w:rsidR="005272E1" w:rsidRDefault="005272E1" w:rsidP="008F000B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4B1A7695" w14:textId="77777777" w:rsidR="005272E1" w:rsidRPr="009126BF" w:rsidRDefault="005272E1" w:rsidP="008F000B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1440F57" w14:textId="77777777" w:rsidR="00382F7C" w:rsidRPr="008F000B" w:rsidRDefault="00382F7C" w:rsidP="00332769">
      <w:pPr>
        <w:pStyle w:val="11"/>
        <w:ind w:left="818" w:right="480" w:hanging="338"/>
      </w:pPr>
      <w:r w:rsidRPr="008F000B">
        <w:rPr>
          <w:rFonts w:hint="eastAsia"/>
        </w:rPr>
        <w:t>2.中期</w:t>
      </w:r>
    </w:p>
    <w:p w14:paraId="3B0D54F2" w14:textId="77777777" w:rsidR="00382F7C" w:rsidRPr="009126BF" w:rsidRDefault="00382F7C" w:rsidP="00332769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AA37D4">
        <w:rPr>
          <w:rFonts w:hint="eastAsia"/>
        </w:rPr>
        <w:t>1</w:t>
      </w:r>
      <w:r w:rsidRPr="009126BF">
        <w:rPr>
          <w:rFonts w:hint="eastAsia"/>
        </w:rPr>
        <w:t>)</w:t>
      </w:r>
      <w:r w:rsidR="008F000B">
        <w:rPr>
          <w:rFonts w:hint="eastAsia"/>
        </w:rPr>
        <w:t>紡錘絲附著於</w:t>
      </w:r>
      <w:r w:rsidRPr="009126BF">
        <w:rPr>
          <w:rFonts w:hint="eastAsia"/>
        </w:rPr>
        <w:t>染色體的</w:t>
      </w:r>
      <w:proofErr w:type="gramStart"/>
      <w:r w:rsidR="008F000B" w:rsidRPr="00522527">
        <w:rPr>
          <w:rFonts w:hint="eastAsia"/>
          <w:color w:val="FEFEFE"/>
          <w:u w:val="single" w:color="000000"/>
        </w:rPr>
        <w:t xml:space="preserve">   </w:t>
      </w:r>
      <w:r w:rsidRPr="00522527">
        <w:rPr>
          <w:rFonts w:hint="eastAsia"/>
          <w:color w:val="FEFEFE"/>
          <w:u w:val="single" w:color="000000"/>
        </w:rPr>
        <w:t>著絲點</w:t>
      </w:r>
      <w:proofErr w:type="gramEnd"/>
      <w:r w:rsidR="008F000B" w:rsidRPr="00522527">
        <w:rPr>
          <w:rFonts w:hint="eastAsia"/>
          <w:color w:val="FEFEFE"/>
          <w:u w:val="single" w:color="000000"/>
        </w:rPr>
        <w:t xml:space="preserve">   </w:t>
      </w:r>
      <w:r w:rsidR="008F000B">
        <w:rPr>
          <w:rFonts w:hint="eastAsia"/>
        </w:rPr>
        <w:t>。</w:t>
      </w:r>
    </w:p>
    <w:p w14:paraId="0980A7AD" w14:textId="77777777" w:rsidR="00382F7C" w:rsidRPr="009126BF" w:rsidRDefault="00382F7C" w:rsidP="00332769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063D80">
        <w:rPr>
          <w:rFonts w:hint="eastAsia"/>
        </w:rPr>
        <w:t>2</w:t>
      </w:r>
      <w:r w:rsidRPr="009126BF">
        <w:rPr>
          <w:rFonts w:hint="eastAsia"/>
        </w:rPr>
        <w:t>)紡錘絲互相拉扯、</w:t>
      </w:r>
      <w:r w:rsidR="008F000B">
        <w:rPr>
          <w:rFonts w:hint="eastAsia"/>
        </w:rPr>
        <w:t>將</w:t>
      </w:r>
      <w:r w:rsidRPr="009126BF">
        <w:rPr>
          <w:rFonts w:hint="eastAsia"/>
        </w:rPr>
        <w:t>染色體隨意(</w:t>
      </w:r>
      <w:proofErr w:type="gramStart"/>
      <w:r w:rsidRPr="009126BF">
        <w:rPr>
          <w:rFonts w:hint="eastAsia"/>
        </w:rPr>
        <w:t>不</w:t>
      </w:r>
      <w:proofErr w:type="gramEnd"/>
      <w:r w:rsidRPr="009126BF">
        <w:rPr>
          <w:rFonts w:hint="eastAsia"/>
        </w:rPr>
        <w:t>成對、亂數</w:t>
      </w:r>
      <w:r w:rsidR="008F000B">
        <w:rPr>
          <w:rFonts w:hint="eastAsia"/>
        </w:rPr>
        <w:t>)</w:t>
      </w:r>
      <w:r w:rsidR="008F000B">
        <w:br/>
      </w:r>
      <w:r w:rsidRPr="009126BF">
        <w:rPr>
          <w:rFonts w:hint="eastAsia"/>
        </w:rPr>
        <w:t>排列於細胞中央</w:t>
      </w:r>
      <w:r w:rsidR="008F000B">
        <w:rPr>
          <w:rFonts w:hint="eastAsia"/>
        </w:rPr>
        <w:t>(</w:t>
      </w:r>
      <w:r w:rsidR="008F000B" w:rsidRPr="00522527">
        <w:rPr>
          <w:rFonts w:hint="eastAsia"/>
          <w:color w:val="FEFEFE"/>
          <w:u w:val="single" w:color="000000"/>
        </w:rPr>
        <w:t xml:space="preserve">   赤道板   </w:t>
      </w:r>
      <w:r w:rsidR="008F000B">
        <w:rPr>
          <w:rFonts w:hint="eastAsia"/>
        </w:rPr>
        <w:t>)。</w:t>
      </w:r>
    </w:p>
    <w:p w14:paraId="27AD5092" w14:textId="77777777" w:rsidR="00382F7C" w:rsidRDefault="00382F7C" w:rsidP="008F000B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EF8B7C6" w14:textId="77777777" w:rsidR="005272E1" w:rsidRPr="009126BF" w:rsidRDefault="005272E1" w:rsidP="008F000B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66AEEC63" w14:textId="77777777" w:rsidR="00382F7C" w:rsidRPr="008F000B" w:rsidRDefault="00382F7C" w:rsidP="00332769">
      <w:pPr>
        <w:pStyle w:val="11"/>
        <w:ind w:left="818" w:right="480" w:hanging="338"/>
      </w:pPr>
      <w:r w:rsidRPr="008F000B">
        <w:rPr>
          <w:rFonts w:hint="eastAsia"/>
        </w:rPr>
        <w:t>3.後期</w:t>
      </w:r>
    </w:p>
    <w:p w14:paraId="5FAF7A6A" w14:textId="77777777" w:rsidR="00382F7C" w:rsidRPr="009126BF" w:rsidRDefault="00382F7C" w:rsidP="00332769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8F000B">
        <w:t>1</w:t>
      </w:r>
      <w:r w:rsidRPr="009126BF">
        <w:rPr>
          <w:rFonts w:hint="eastAsia"/>
        </w:rPr>
        <w:t>)二分體</w:t>
      </w:r>
      <w:r w:rsidR="008F000B" w:rsidRPr="00522527">
        <w:rPr>
          <w:rFonts w:hint="eastAsia"/>
          <w:color w:val="FEFEFE"/>
          <w:u w:val="single" w:color="000000"/>
        </w:rPr>
        <w:t xml:space="preserve">  </w:t>
      </w:r>
      <w:r w:rsidRPr="00522527">
        <w:rPr>
          <w:rFonts w:hint="eastAsia"/>
          <w:color w:val="FEFEFE"/>
          <w:u w:val="single" w:color="000000"/>
        </w:rPr>
        <w:t>中節</w:t>
      </w:r>
      <w:r w:rsidR="008F000B" w:rsidRPr="00522527">
        <w:rPr>
          <w:rFonts w:hint="eastAsia"/>
          <w:color w:val="FEFEFE"/>
          <w:u w:val="single" w:color="000000"/>
        </w:rPr>
        <w:t xml:space="preserve">  </w:t>
      </w:r>
      <w:r w:rsidRPr="009126BF">
        <w:rPr>
          <w:rFonts w:hint="eastAsia"/>
        </w:rPr>
        <w:t>分裂，姊妹染色</w:t>
      </w:r>
      <w:r w:rsidR="008F000B">
        <w:rPr>
          <w:rFonts w:hint="eastAsia"/>
        </w:rPr>
        <w:t>分</w:t>
      </w:r>
      <w:r w:rsidRPr="009126BF">
        <w:rPr>
          <w:rFonts w:hint="eastAsia"/>
        </w:rPr>
        <w:t>體分離</w:t>
      </w:r>
      <w:r w:rsidR="008F000B">
        <w:rPr>
          <w:rFonts w:hint="eastAsia"/>
        </w:rPr>
        <w:t>。</w:t>
      </w:r>
    </w:p>
    <w:p w14:paraId="69F81649" w14:textId="77777777" w:rsidR="00382F7C" w:rsidRPr="009126BF" w:rsidRDefault="00382F7C" w:rsidP="00332769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8F000B">
        <w:t>2</w:t>
      </w:r>
      <w:r w:rsidRPr="009126BF">
        <w:rPr>
          <w:rFonts w:hint="eastAsia"/>
        </w:rPr>
        <w:t>)紡錘絲縮短，染色體成V</w:t>
      </w:r>
      <w:proofErr w:type="gramStart"/>
      <w:r w:rsidRPr="009126BF">
        <w:rPr>
          <w:rFonts w:hint="eastAsia"/>
        </w:rPr>
        <w:t>字向兩極</w:t>
      </w:r>
      <w:proofErr w:type="gramEnd"/>
      <w:r w:rsidRPr="009126BF">
        <w:rPr>
          <w:rFonts w:hint="eastAsia"/>
        </w:rPr>
        <w:t>移動</w:t>
      </w:r>
      <w:r w:rsidR="008F000B">
        <w:rPr>
          <w:rFonts w:hint="eastAsia"/>
        </w:rPr>
        <w:t>。</w:t>
      </w:r>
    </w:p>
    <w:p w14:paraId="6D7BF04B" w14:textId="77777777" w:rsidR="00382F7C" w:rsidRPr="009126BF" w:rsidRDefault="00382F7C" w:rsidP="00332769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8F000B">
        <w:t>3</w:t>
      </w:r>
      <w:r w:rsidRPr="009126BF">
        <w:rPr>
          <w:rFonts w:hint="eastAsia"/>
        </w:rPr>
        <w:t>)染色</w:t>
      </w:r>
      <w:r w:rsidR="008F000B">
        <w:rPr>
          <w:rFonts w:hint="eastAsia"/>
        </w:rPr>
        <w:t>分</w:t>
      </w:r>
      <w:r w:rsidRPr="009126BF">
        <w:rPr>
          <w:rFonts w:hint="eastAsia"/>
        </w:rPr>
        <w:t>體到達兩極，形成兩染色體群</w:t>
      </w:r>
      <w:r w:rsidR="008F000B">
        <w:rPr>
          <w:rFonts w:hint="eastAsia"/>
        </w:rPr>
        <w:t>。</w:t>
      </w:r>
    </w:p>
    <w:p w14:paraId="46BE5E2A" w14:textId="77777777" w:rsidR="00382F7C" w:rsidRDefault="00382F7C" w:rsidP="008F000B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02F40E9" w14:textId="77777777" w:rsidR="005272E1" w:rsidRPr="009126BF" w:rsidRDefault="005272E1" w:rsidP="008F000B">
      <w:pPr>
        <w:adjustRightInd w:val="0"/>
        <w:snapToGrid w:val="0"/>
        <w:spacing w:line="420" w:lineRule="atLeast"/>
        <w:ind w:leftChars="250" w:left="860" w:rightChars="100" w:right="240" w:hangingChars="100" w:hanging="26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7FD9E157" w14:textId="77777777" w:rsidR="00382F7C" w:rsidRPr="008F000B" w:rsidRDefault="00382F7C" w:rsidP="00332769">
      <w:pPr>
        <w:pStyle w:val="11"/>
        <w:ind w:left="818" w:right="480" w:hanging="338"/>
      </w:pPr>
      <w:r w:rsidRPr="008F000B">
        <w:rPr>
          <w:rFonts w:hint="eastAsia"/>
        </w:rPr>
        <w:t>4.末期</w:t>
      </w:r>
    </w:p>
    <w:p w14:paraId="64A6B75F" w14:textId="77777777" w:rsidR="005272E1" w:rsidRDefault="00382F7C" w:rsidP="00332769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8F000B">
        <w:t>1</w:t>
      </w:r>
      <w:r w:rsidRPr="009126BF">
        <w:rPr>
          <w:rFonts w:hint="eastAsia"/>
        </w:rPr>
        <w:t>)中央細胞膜向內凹陷，形成</w:t>
      </w:r>
      <w:r w:rsidR="0064747F" w:rsidRPr="00D109B1">
        <w:rPr>
          <w:rFonts w:hint="eastAsia"/>
          <w:color w:val="000000" w:themeColor="text1"/>
          <w:u w:val="single" w:color="000000" w:themeColor="text1"/>
        </w:rPr>
        <w:t xml:space="preserve">   分裂溝   </w:t>
      </w:r>
      <w:r w:rsidRPr="009126BF">
        <w:rPr>
          <w:rFonts w:hint="eastAsia"/>
        </w:rPr>
        <w:t>，</w:t>
      </w:r>
      <w:r w:rsidR="005272E1">
        <w:br/>
      </w:r>
      <w:r w:rsidRPr="009126BF">
        <w:rPr>
          <w:rFonts w:hint="eastAsia"/>
        </w:rPr>
        <w:t>將細胞一分為二</w:t>
      </w:r>
      <w:r w:rsidR="005272E1">
        <w:br/>
      </w:r>
      <w:r w:rsidR="005272E1">
        <w:rPr>
          <w:rFonts w:hint="eastAsia"/>
        </w:rPr>
        <w:t>植物細胞則是產生</w:t>
      </w:r>
      <w:r w:rsidR="005272E1" w:rsidRPr="00D109B1">
        <w:rPr>
          <w:rFonts w:hint="eastAsia"/>
          <w:color w:val="000000" w:themeColor="text1"/>
          <w:u w:val="single" w:color="000000" w:themeColor="text1"/>
        </w:rPr>
        <w:t xml:space="preserve"> </w:t>
      </w:r>
      <w:r w:rsidR="005272E1" w:rsidRPr="00D109B1">
        <w:rPr>
          <w:color w:val="000000" w:themeColor="text1"/>
          <w:u w:val="single" w:color="000000" w:themeColor="text1"/>
        </w:rPr>
        <w:t xml:space="preserve">  細胞板</w:t>
      </w:r>
      <w:r w:rsidR="005272E1" w:rsidRPr="00D109B1">
        <w:rPr>
          <w:rFonts w:hint="eastAsia"/>
          <w:color w:val="000000" w:themeColor="text1"/>
          <w:u w:val="single" w:color="000000" w:themeColor="text1"/>
        </w:rPr>
        <w:t xml:space="preserve"> </w:t>
      </w:r>
      <w:r w:rsidR="005272E1" w:rsidRPr="00D109B1">
        <w:rPr>
          <w:color w:val="000000" w:themeColor="text1"/>
          <w:u w:val="single" w:color="000000" w:themeColor="text1"/>
        </w:rPr>
        <w:t xml:space="preserve">  </w:t>
      </w:r>
      <w:r w:rsidR="005272E1">
        <w:t>的結構。</w:t>
      </w:r>
    </w:p>
    <w:p w14:paraId="6AD59F96" w14:textId="77777777" w:rsidR="00382F7C" w:rsidRPr="009126BF" w:rsidRDefault="00382F7C" w:rsidP="00332769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8F000B">
        <w:t>2</w:t>
      </w:r>
      <w:r w:rsidRPr="009126BF">
        <w:rPr>
          <w:rFonts w:hint="eastAsia"/>
        </w:rPr>
        <w:t>)</w:t>
      </w:r>
      <w:proofErr w:type="gramStart"/>
      <w:r w:rsidRPr="009126BF">
        <w:rPr>
          <w:rFonts w:hint="eastAsia"/>
        </w:rPr>
        <w:t>核膜</w:t>
      </w:r>
      <w:proofErr w:type="gramEnd"/>
      <w:r w:rsidRPr="009126BF">
        <w:rPr>
          <w:rFonts w:hint="eastAsia"/>
        </w:rPr>
        <w:t>、核仁重新出現</w:t>
      </w:r>
    </w:p>
    <w:p w14:paraId="205822CC" w14:textId="77777777" w:rsidR="00382F7C" w:rsidRPr="009126BF" w:rsidRDefault="00382F7C" w:rsidP="00332769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8F000B">
        <w:t>3</w:t>
      </w:r>
      <w:r w:rsidRPr="009126BF">
        <w:rPr>
          <w:rFonts w:hint="eastAsia"/>
        </w:rPr>
        <w:t>)紡錘絲漸漸消失</w:t>
      </w:r>
    </w:p>
    <w:p w14:paraId="703BB5C3" w14:textId="77777777" w:rsidR="00382F7C" w:rsidRPr="008F000B" w:rsidRDefault="00382F7C" w:rsidP="00332769">
      <w:pPr>
        <w:pStyle w:val="12"/>
        <w:ind w:left="1112" w:right="480" w:hanging="320"/>
      </w:pPr>
      <w:r w:rsidRPr="009126BF">
        <w:rPr>
          <w:rFonts w:hint="eastAsia"/>
        </w:rPr>
        <w:t>(</w:t>
      </w:r>
      <w:r w:rsidR="008F000B">
        <w:t>4</w:t>
      </w:r>
      <w:r w:rsidRPr="009126BF">
        <w:rPr>
          <w:rFonts w:hint="eastAsia"/>
        </w:rPr>
        <w:t>)染色體回復成較鬆散的染色質</w:t>
      </w:r>
    </w:p>
    <w:p w14:paraId="3DB8E8E2" w14:textId="77777777" w:rsidR="00D73BC9" w:rsidRPr="009126BF" w:rsidRDefault="005272E1" w:rsidP="00332769">
      <w:pPr>
        <w:pStyle w:val="aff3"/>
        <w:spacing w:after="108"/>
      </w:pPr>
      <w:r>
        <w:br w:type="page"/>
      </w:r>
      <w:r w:rsidR="00D73BC9">
        <w:lastRenderedPageBreak/>
        <w:t>(</w:t>
      </w:r>
      <w:r w:rsidR="00D73BC9">
        <w:rPr>
          <w:rFonts w:hint="eastAsia"/>
        </w:rPr>
        <w:t>四</w:t>
      </w:r>
      <w:r w:rsidR="00D73BC9">
        <w:t>)</w:t>
      </w:r>
      <w:r w:rsidR="00D73BC9">
        <w:rPr>
          <w:rFonts w:hint="eastAsia"/>
        </w:rPr>
        <w:t>動物細胞的減數分裂</w:t>
      </w:r>
    </w:p>
    <w:p w14:paraId="79CB076E" w14:textId="77777777" w:rsidR="00D73BC9" w:rsidRPr="009126BF" w:rsidRDefault="00D73BC9" w:rsidP="00D73BC9">
      <w:pPr>
        <w:adjustRightInd w:val="0"/>
        <w:snapToGrid w:val="0"/>
        <w:spacing w:beforeLines="50" w:before="180" w:line="20" w:lineRule="atLeast"/>
        <w:jc w:val="both"/>
        <w:rPr>
          <w:rFonts w:ascii="華康楷書體 Std W7" w:eastAsia="華康楷書體 Std W7" w:hAnsi="華康楷書體 Std W7"/>
          <w:sz w:val="16"/>
          <w:szCs w:val="16"/>
          <w:bdr w:val="single" w:sz="4" w:space="0" w:color="auto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4226"/>
        <w:gridCol w:w="4226"/>
      </w:tblGrid>
      <w:tr w:rsidR="00D73BC9" w:rsidRPr="00D73BC9" w14:paraId="3E0D0E01" w14:textId="77777777" w:rsidTr="0057071F">
        <w:tc>
          <w:tcPr>
            <w:tcW w:w="1242" w:type="dxa"/>
            <w:shd w:val="clear" w:color="auto" w:fill="BFBFBF"/>
            <w:vAlign w:val="center"/>
          </w:tcPr>
          <w:p w14:paraId="7CE90549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</w:p>
        </w:tc>
        <w:tc>
          <w:tcPr>
            <w:tcW w:w="4226" w:type="dxa"/>
            <w:shd w:val="clear" w:color="auto" w:fill="BFBFBF"/>
            <w:vAlign w:val="center"/>
          </w:tcPr>
          <w:p w14:paraId="127CCB51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第一次減數分裂</w:t>
            </w:r>
          </w:p>
        </w:tc>
        <w:tc>
          <w:tcPr>
            <w:tcW w:w="4226" w:type="dxa"/>
            <w:shd w:val="clear" w:color="auto" w:fill="BFBFBF"/>
            <w:vAlign w:val="center"/>
          </w:tcPr>
          <w:p w14:paraId="58909766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第二次減數分裂</w:t>
            </w:r>
          </w:p>
        </w:tc>
      </w:tr>
      <w:tr w:rsidR="00D73BC9" w:rsidRPr="00D73BC9" w14:paraId="3B4B99FD" w14:textId="77777777" w:rsidTr="0057071F">
        <w:trPr>
          <w:trHeight w:val="2877"/>
        </w:trPr>
        <w:tc>
          <w:tcPr>
            <w:tcW w:w="1242" w:type="dxa"/>
            <w:shd w:val="clear" w:color="auto" w:fill="BFBFBF"/>
            <w:vAlign w:val="center"/>
          </w:tcPr>
          <w:p w14:paraId="15DF1010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前期</w:t>
            </w:r>
          </w:p>
        </w:tc>
        <w:tc>
          <w:tcPr>
            <w:tcW w:w="4226" w:type="dxa"/>
            <w:shd w:val="clear" w:color="auto" w:fill="auto"/>
          </w:tcPr>
          <w:p w14:paraId="2977E52B" w14:textId="77777777" w:rsidR="00D73BC9" w:rsidRPr="00332769" w:rsidRDefault="003A3F61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11616" behindDoc="0" locked="0" layoutInCell="1" allowOverlap="1" wp14:anchorId="32EABDC2" wp14:editId="727E8641">
                      <wp:simplePos x="0" y="0"/>
                      <wp:positionH relativeFrom="column">
                        <wp:posOffset>917025</wp:posOffset>
                      </wp:positionH>
                      <wp:positionV relativeFrom="paragraph">
                        <wp:posOffset>438131</wp:posOffset>
                      </wp:positionV>
                      <wp:extent cx="236855" cy="516726"/>
                      <wp:effectExtent l="95250" t="38100" r="86995" b="36195"/>
                      <wp:wrapNone/>
                      <wp:docPr id="158" name="群組 15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rot="1358130">
                                <a:off x="0" y="0"/>
                                <a:ext cx="236855" cy="516726"/>
                                <a:chOff x="0" y="0"/>
                                <a:chExt cx="236855" cy="516726"/>
                              </a:xfrm>
                            </wpg:grpSpPr>
                            <wpg:grpSp>
                              <wpg:cNvPr id="8945" name="Group 774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84455" cy="511810"/>
                                  <a:chOff x="5315" y="12120"/>
                                  <a:chExt cx="553" cy="4171"/>
                                </a:xfrm>
                              </wpg:grpSpPr>
                              <wps:wsp>
                                <wps:cNvPr id="8946" name="Oval 7750"/>
                                <wps:cNvSpPr>
                                  <a:spLocks noChangeArrowheads="1"/>
                                </wps:cNvSpPr>
                                <wps:spPr bwMode="auto">
                                  <a:xfrm rot="-246744">
                                    <a:off x="5315" y="12120"/>
                                    <a:ext cx="237" cy="211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47" name="Oval 7751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631" y="12120"/>
                                    <a:ext cx="237" cy="211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48" name="Oval 7752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315" y="14174"/>
                                    <a:ext cx="237" cy="211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49" name="Oval 7753"/>
                                <wps:cNvSpPr>
                                  <a:spLocks noChangeArrowheads="1"/>
                                </wps:cNvSpPr>
                                <wps:spPr bwMode="auto">
                                  <a:xfrm rot="-246744">
                                    <a:off x="5631" y="14174"/>
                                    <a:ext cx="237" cy="211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50" name="Oval 775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5392" y="13971"/>
                                    <a:ext cx="412" cy="412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939" name="Group 775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152400" y="4916"/>
                                  <a:ext cx="84455" cy="511810"/>
                                  <a:chOff x="5315" y="12120"/>
                                  <a:chExt cx="553" cy="4171"/>
                                </a:xfrm>
                              </wpg:grpSpPr>
                              <wps:wsp>
                                <wps:cNvPr id="8940" name="Oval 7756"/>
                                <wps:cNvSpPr>
                                  <a:spLocks noChangeArrowheads="1"/>
                                </wps:cNvSpPr>
                                <wps:spPr bwMode="auto">
                                  <a:xfrm rot="-246744">
                                    <a:off x="5315" y="12120"/>
                                    <a:ext cx="237" cy="211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41" name="Oval 7757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631" y="12120"/>
                                    <a:ext cx="237" cy="211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42" name="Oval 7758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315" y="14174"/>
                                    <a:ext cx="237" cy="211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43" name="Oval 7759"/>
                                <wps:cNvSpPr>
                                  <a:spLocks noChangeArrowheads="1"/>
                                </wps:cNvSpPr>
                                <wps:spPr bwMode="auto">
                                  <a:xfrm rot="-246744">
                                    <a:off x="5631" y="14174"/>
                                    <a:ext cx="237" cy="211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44" name="Oval 7760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5392" y="13971"/>
                                    <a:ext cx="412" cy="412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5671399" id="群組 158" o:spid="_x0000_s1026" style="position:absolute;margin-left:72.2pt;margin-top:34.5pt;width:18.65pt;height:40.7pt;rotation:1483440fd;z-index:251311616" coordsize="236855,516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">
                      <v:group id="Group 7749" o:spid="_x0000_s1027" style="position:absolute;width:84455;height:511810" coordorigin="5315,12120" coordsize="553,4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">
                        <v:oval id="Oval 7750" o:spid="_x0000_s1028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"/>
                        <v:oval id="Oval 7751" o:spid="_x0000_s1029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"/>
                        <v:oval id="Oval 7752" o:spid="_x0000_s1030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"/>
                        <v:oval id="Oval 7753" o:spid="_x0000_s1031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"/>
                        <v:oval id="Oval 7754" o:spid="_x0000_s1032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"/>
                      </v:group>
                      <v:group id="Group 7755" o:spid="_x0000_s1033" style="position:absolute;left:152400;top:4916;width:84455;height:511810" coordorigin="5315,12120" coordsize="553,4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">
                        <v:oval id="Oval 7756" o:spid="_x0000_s1034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"/>
                        <v:oval id="Oval 7757" o:spid="_x0000_s1035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"/>
                        <v:oval id="Oval 7758" o:spid="_x0000_s1036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"/>
                        <v:oval id="Oval 7759" o:spid="_x0000_s1037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"/>
                        <v:oval id="Oval 7760" o:spid="_x0000_s1038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"/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14688" behindDoc="0" locked="0" layoutInCell="1" allowOverlap="1" wp14:anchorId="7AF15017" wp14:editId="169A7287">
                      <wp:simplePos x="0" y="0"/>
                      <wp:positionH relativeFrom="column">
                        <wp:posOffset>1445409</wp:posOffset>
                      </wp:positionH>
                      <wp:positionV relativeFrom="paragraph">
                        <wp:posOffset>913672</wp:posOffset>
                      </wp:positionV>
                      <wp:extent cx="194023" cy="290195"/>
                      <wp:effectExtent l="57150" t="38100" r="53975" b="33655"/>
                      <wp:wrapNone/>
                      <wp:docPr id="159" name="群組 15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rot="20513858">
                                <a:off x="0" y="0"/>
                                <a:ext cx="194023" cy="290195"/>
                                <a:chOff x="0" y="0"/>
                                <a:chExt cx="194023" cy="290195"/>
                              </a:xfrm>
                            </wpg:grpSpPr>
                            <wpg:grpSp>
                              <wpg:cNvPr id="8914" name="Group 7761"/>
                              <wpg:cNvGrpSpPr>
                                <a:grpSpLocks/>
                              </wpg:cNvGrpSpPr>
                              <wpg:grpSpPr bwMode="auto">
                                <a:xfrm flipH="1">
                                  <a:off x="122903" y="0"/>
                                  <a:ext cx="71120" cy="290195"/>
                                  <a:chOff x="5258" y="11095"/>
                                  <a:chExt cx="173" cy="878"/>
                                </a:xfrm>
                              </wpg:grpSpPr>
                              <wpg:grpSp>
                                <wpg:cNvPr id="8915" name="Group 7762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258" y="11543"/>
                                    <a:ext cx="173" cy="430"/>
                                    <a:chOff x="5234" y="11707"/>
                                    <a:chExt cx="192" cy="430"/>
                                  </a:xfrm>
                                </wpg:grpSpPr>
                                <wps:wsp>
                                  <wps:cNvPr id="8916" name="Oval 7763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246744" flipH="1" flipV="1">
                                      <a:off x="5338" y="11707"/>
                                      <a:ext cx="88" cy="43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917" name="Oval 7764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246744" flipV="1">
                                      <a:off x="5234" y="11707"/>
                                      <a:ext cx="88" cy="43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8918" name="Group 7765"/>
                                <wpg:cNvGrpSpPr>
                                  <a:grpSpLocks/>
                                </wpg:cNvGrpSpPr>
                                <wpg:grpSpPr bwMode="auto">
                                  <a:xfrm flipV="1">
                                    <a:off x="5258" y="11095"/>
                                    <a:ext cx="173" cy="430"/>
                                    <a:chOff x="5234" y="11707"/>
                                    <a:chExt cx="192" cy="430"/>
                                  </a:xfrm>
                                </wpg:grpSpPr>
                                <wps:wsp>
                                  <wps:cNvPr id="8919" name="Oval 7766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246744" flipH="1" flipV="1">
                                      <a:off x="5338" y="11707"/>
                                      <a:ext cx="88" cy="43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920" name="Oval 7767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246744" flipV="1">
                                      <a:off x="5234" y="11707"/>
                                      <a:ext cx="88" cy="43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8921" name="Oval 7768"/>
                                <wps:cNvSpPr>
                                  <a:spLocks noChangeArrowheads="1"/>
                                </wps:cNvSpPr>
                                <wps:spPr bwMode="auto">
                                  <a:xfrm flipH="1">
                                    <a:off x="5268" y="11468"/>
                                    <a:ext cx="152" cy="153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951" name="Group 7769"/>
                              <wpg:cNvGrpSpPr>
                                <a:grpSpLocks/>
                              </wpg:cNvGrpSpPr>
                              <wpg:grpSpPr bwMode="auto">
                                <a:xfrm flipH="1">
                                  <a:off x="0" y="0"/>
                                  <a:ext cx="71120" cy="290195"/>
                                  <a:chOff x="5258" y="11095"/>
                                  <a:chExt cx="173" cy="878"/>
                                </a:xfrm>
                              </wpg:grpSpPr>
                              <wpg:grpSp>
                                <wpg:cNvPr id="8952" name="Group 7770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258" y="11543"/>
                                    <a:ext cx="173" cy="430"/>
                                    <a:chOff x="5234" y="11707"/>
                                    <a:chExt cx="192" cy="430"/>
                                  </a:xfrm>
                                </wpg:grpSpPr>
                                <wps:wsp>
                                  <wps:cNvPr id="8953" name="Oval 7771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246744" flipH="1" flipV="1">
                                      <a:off x="5338" y="11707"/>
                                      <a:ext cx="88" cy="43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954" name="Oval 7772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246744" flipV="1">
                                      <a:off x="5234" y="11707"/>
                                      <a:ext cx="88" cy="43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8955" name="Group 7773"/>
                                <wpg:cNvGrpSpPr>
                                  <a:grpSpLocks/>
                                </wpg:cNvGrpSpPr>
                                <wpg:grpSpPr bwMode="auto">
                                  <a:xfrm flipV="1">
                                    <a:off x="5258" y="11095"/>
                                    <a:ext cx="173" cy="430"/>
                                    <a:chOff x="5234" y="11707"/>
                                    <a:chExt cx="192" cy="430"/>
                                  </a:xfrm>
                                </wpg:grpSpPr>
                                <wps:wsp>
                                  <wps:cNvPr id="8956" name="Oval 7774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246744" flipH="1" flipV="1">
                                      <a:off x="5338" y="11707"/>
                                      <a:ext cx="88" cy="43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957" name="Oval 7775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246744" flipV="1">
                                      <a:off x="5234" y="11707"/>
                                      <a:ext cx="88" cy="43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8958" name="Oval 7776"/>
                                <wps:cNvSpPr>
                                  <a:spLocks noChangeArrowheads="1"/>
                                </wps:cNvSpPr>
                                <wps:spPr bwMode="auto">
                                  <a:xfrm flipH="1">
                                    <a:off x="5268" y="11468"/>
                                    <a:ext cx="152" cy="153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AA4D7DB" id="群組 159" o:spid="_x0000_s1026" style="position:absolute;margin-left:113.8pt;margin-top:71.95pt;width:15.3pt;height:22.85pt;rotation:-1186357fd;z-index:251314688" coordsize="194023,290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">
                      <v:group id="Group 7761" o:spid="_x0000_s1027" style="position:absolute;left:122903;width:71120;height:290195;flip:x" coordorigin="5258,11095" coordsize="173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">
                        <v:group id="Group 7762" o:spid="_x0000_s1028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Hj+xwAAAN0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WC9iRP4fROegNz9AAAA//8DAFBLAQItABQABgAIAAAAIQDb4fbL7gAAAIUBAAATAAAAAAAA&#10;AAAAAAAAAAAAAABbQ29udGVudF9UeXBlc10ueG1sUEsBAi0AFAAGAAgAAAAhAFr0LFu/AAAAFQEA&#10;AAsAAAAAAAAAAAAAAAAAHwEAAF9yZWxzLy5yZWxzUEsBAi0AFAAGAAgAAAAhANXceP7HAAAA3QAA&#10;AA8AAAAAAAAAAAAAAAAABwIAAGRycy9kb3ducmV2LnhtbFBLBQYAAAAAAwADALcAAAD7AgAAAAA=&#10;">
                          <v:oval id="Oval 7763" o:spid="_x0000_s1029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"/>
                          <v:oval id="Oval 7764" o:spid="_x0000_s1030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"/>
                        </v:group>
                        <v:group id="Group 7765" o:spid="_x0000_s1031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">
                          <v:oval id="Oval 7766" o:spid="_x0000_s1032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"/>
                          <v:oval id="Oval 7767" o:spid="_x0000_s1033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"/>
                        </v:group>
                        <v:oval id="Oval 7768" o:spid="_x0000_s1034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"/>
                      </v:group>
                      <v:group id="Group 7769" o:spid="_x0000_s1035" style="position:absolute;width:71120;height:290195;flip:x" coordorigin="5258,11095" coordsize="173,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">
                        <v:group id="Group 7770" o:spid="_x0000_s1036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">
                          <v:oval id="Oval 7771" o:spid="_x0000_s1037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"/>
                          <v:oval id="Oval 7772" o:spid="_x0000_s1038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"/>
                        </v:group>
                        <v:group id="Group 7773" o:spid="_x0000_s1039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">
                          <v:oval id="Oval 7774" o:spid="_x0000_s1040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"/>
                          <v:oval id="Oval 7775" o:spid="_x0000_s1041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"/>
                        </v:group>
                        <v:oval id="Oval 7776" o:spid="_x0000_s1042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"/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747840" behindDoc="0" locked="0" layoutInCell="1" allowOverlap="1" wp14:anchorId="3E28555F" wp14:editId="2C5FFD6C">
                      <wp:simplePos x="0" y="0"/>
                      <wp:positionH relativeFrom="column">
                        <wp:posOffset>4065270</wp:posOffset>
                      </wp:positionH>
                      <wp:positionV relativeFrom="paragraph">
                        <wp:posOffset>445135</wp:posOffset>
                      </wp:positionV>
                      <wp:extent cx="432435" cy="888365"/>
                      <wp:effectExtent l="3810" t="16510" r="11430" b="19050"/>
                      <wp:wrapNone/>
                      <wp:docPr id="143" name="Group 77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flipH="1">
                                <a:off x="0" y="0"/>
                                <a:ext cx="432435" cy="888365"/>
                                <a:chOff x="8281" y="6960"/>
                                <a:chExt cx="793" cy="1488"/>
                              </a:xfrm>
                            </wpg:grpSpPr>
                            <wpg:grpSp>
                              <wpg:cNvPr id="145" name="Group 778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81" y="7510"/>
                                  <a:ext cx="153" cy="196"/>
                                  <a:chOff x="8281" y="7510"/>
                                  <a:chExt cx="153" cy="196"/>
                                </a:xfrm>
                              </wpg:grpSpPr>
                              <wps:wsp>
                                <wps:cNvPr id="152" name="AutoShape 7787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281" y="7510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53" name="AutoShape 7788"/>
                                <wps:cNvSpPr>
                                  <a:spLocks noChangeArrowheads="1"/>
                                </wps:cNvSpPr>
                                <wps:spPr bwMode="auto">
                                  <a:xfrm rot="-5400000">
                                    <a:off x="8349" y="7621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54" name="Arc 7789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377" y="6952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5" name="Arc 7790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34" y="7088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6" name="Arc 7791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377" y="7801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7" name="Arc 7792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423" y="7670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FA61B43" id="Group 7785" o:spid="_x0000_s1026" style="position:absolute;margin-left:320.1pt;margin-top:35.05pt;width:34.05pt;height:69.95pt;flip:x;z-index:251747840" coordorigin="8281,6960" coordsize="793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">
                      <v:group id="Group 7786" o:spid="_x0000_s1027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AE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KTyfCRfIxT8AAAD//wMAUEsBAi0AFAAGAAgAAAAhANvh9svuAAAAhQEAABMAAAAAAAAAAAAA&#10;AAAAAAAAAFtDb250ZW50X1R5cGVzXS54bWxQSwECLQAUAAYACAAAACEAWvQsW78AAAAVAQAACwAA&#10;AAAAAAAAAAAAAAAfAQAAX3JlbHMvLnJlbHNQSwECLQAUAAYACAAAACEAzdmABMMAAADcAAAADwAA&#10;AAAAAAAAAAAAAAAHAgAAZHJzL2Rvd25yZXYueG1sUEsFBgAAAAADAAMAtwAAAPcCAAAAAA==&#10;">
                        <v:shape id="AutoShape 7787" o:spid="_x0000_s1028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"/>
                        <v:shape id="AutoShape 7788" o:spid="_x0000_s1029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"/>
                      </v:group>
                      <v:shape id="Arc 7789" o:spid="_x0000_s1030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7790" o:spid="_x0000_s1031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  <v:shape id="Arc 7791" o:spid="_x0000_s1032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7792" o:spid="_x0000_s1033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746816" behindDoc="0" locked="0" layoutInCell="1" allowOverlap="1" wp14:anchorId="7989DEE3" wp14:editId="3938B5AF">
                      <wp:simplePos x="0" y="0"/>
                      <wp:positionH relativeFrom="column">
                        <wp:posOffset>3427389</wp:posOffset>
                      </wp:positionH>
                      <wp:positionV relativeFrom="paragraph">
                        <wp:posOffset>445302</wp:posOffset>
                      </wp:positionV>
                      <wp:extent cx="432435" cy="888365"/>
                      <wp:effectExtent l="12700" t="16510" r="2540" b="19050"/>
                      <wp:wrapNone/>
                      <wp:docPr id="129" name="Group 77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32435" cy="888365"/>
                                <a:chOff x="8281" y="6960"/>
                                <a:chExt cx="793" cy="1488"/>
                              </a:xfrm>
                            </wpg:grpSpPr>
                            <wpg:grpSp>
                              <wpg:cNvPr id="132" name="Group 777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81" y="7510"/>
                                  <a:ext cx="153" cy="196"/>
                                  <a:chOff x="8281" y="7510"/>
                                  <a:chExt cx="153" cy="196"/>
                                </a:xfrm>
                              </wpg:grpSpPr>
                              <wps:wsp>
                                <wps:cNvPr id="133" name="AutoShape 7779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281" y="7510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34" name="AutoShape 7780"/>
                                <wps:cNvSpPr>
                                  <a:spLocks noChangeArrowheads="1"/>
                                </wps:cNvSpPr>
                                <wps:spPr bwMode="auto">
                                  <a:xfrm rot="-5400000">
                                    <a:off x="8349" y="7621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35" name="Arc 7781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377" y="6952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6" name="Arc 7782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34" y="7088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7" name="Arc 7783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377" y="7801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2" name="Arc 7784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423" y="7670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A01AFA" id="Group 7777" o:spid="_x0000_s1026" style="position:absolute;margin-left:269.85pt;margin-top:35.05pt;width:34.05pt;height:69.95pt;z-index:251746816" coordorigin="8281,6960" coordsize="793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">
                      <v:group id="Group 7778" o:spid="_x0000_s1027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      <v:shape id="AutoShape 7779" o:spid="_x0000_s1028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"/>
                        <v:shape id="AutoShape 7780" o:spid="_x0000_s1029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"/>
                      </v:group>
                      <v:shape id="Arc 7781" o:spid="_x0000_s1030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7782" o:spid="_x0000_s1031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  <v:shape id="Arc 7783" o:spid="_x0000_s1032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7784" o:spid="_x0000_s1033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</v:group>
                  </w:pict>
                </mc:Fallback>
              </mc:AlternateContent>
            </w:r>
            <w:r w:rsidR="005D5787"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16736" behindDoc="0" locked="0" layoutInCell="1" allowOverlap="1" wp14:anchorId="4F9EC0EE" wp14:editId="185C59CF">
                      <wp:simplePos x="0" y="0"/>
                      <wp:positionH relativeFrom="column">
                        <wp:posOffset>1371600</wp:posOffset>
                      </wp:positionH>
                      <wp:positionV relativeFrom="paragraph">
                        <wp:posOffset>453390</wp:posOffset>
                      </wp:positionV>
                      <wp:extent cx="432435" cy="888365"/>
                      <wp:effectExtent l="3810" t="16510" r="11430" b="19050"/>
                      <wp:wrapNone/>
                      <wp:docPr id="8931" name="Group 77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flipH="1">
                                <a:off x="0" y="0"/>
                                <a:ext cx="432435" cy="888365"/>
                                <a:chOff x="8281" y="6960"/>
                                <a:chExt cx="793" cy="1488"/>
                              </a:xfrm>
                            </wpg:grpSpPr>
                            <wpg:grpSp>
                              <wpg:cNvPr id="8932" name="Group 778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81" y="7510"/>
                                  <a:ext cx="153" cy="196"/>
                                  <a:chOff x="8281" y="7510"/>
                                  <a:chExt cx="153" cy="196"/>
                                </a:xfrm>
                              </wpg:grpSpPr>
                              <wps:wsp>
                                <wps:cNvPr id="8933" name="AutoShape 7787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281" y="7510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34" name="AutoShape 7788"/>
                                <wps:cNvSpPr>
                                  <a:spLocks noChangeArrowheads="1"/>
                                </wps:cNvSpPr>
                                <wps:spPr bwMode="auto">
                                  <a:xfrm rot="-5400000">
                                    <a:off x="8349" y="7621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935" name="Arc 7789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377" y="6952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36" name="Arc 7790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34" y="7088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37" name="Arc 7791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377" y="7801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38" name="Arc 7792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423" y="7670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3DFAA34" id="Group 7785" o:spid="_x0000_s1026" style="position:absolute;margin-left:108pt;margin-top:35.7pt;width:34.05pt;height:69.95pt;flip:x;z-index:251316736" coordorigin="8281,6960" coordsize="793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">
                      <v:group id="Group 7786" o:spid="_x0000_s1027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">
                        <v:shape id="AutoShape 7787" o:spid="_x0000_s1028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"/>
                        <v:shape id="AutoShape 7788" o:spid="_x0000_s1029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"/>
                      </v:group>
                      <v:shape id="Arc 7789" o:spid="_x0000_s1030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7790" o:spid="_x0000_s1031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  <v:shape id="Arc 7791" o:spid="_x0000_s1032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7792" o:spid="_x0000_s1033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</v:group>
                  </w:pict>
                </mc:Fallback>
              </mc:AlternateContent>
            </w:r>
            <w:r w:rsidR="005D5787"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15712" behindDoc="0" locked="0" layoutInCell="1" allowOverlap="1" wp14:anchorId="29EE0A88" wp14:editId="2C16BCF4">
                      <wp:simplePos x="0" y="0"/>
                      <wp:positionH relativeFrom="column">
                        <wp:posOffset>732790</wp:posOffset>
                      </wp:positionH>
                      <wp:positionV relativeFrom="paragraph">
                        <wp:posOffset>453390</wp:posOffset>
                      </wp:positionV>
                      <wp:extent cx="432435" cy="888365"/>
                      <wp:effectExtent l="12700" t="16510" r="2540" b="19050"/>
                      <wp:wrapNone/>
                      <wp:docPr id="8923" name="Group 77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32435" cy="888365"/>
                                <a:chOff x="8281" y="6960"/>
                                <a:chExt cx="793" cy="1488"/>
                              </a:xfrm>
                            </wpg:grpSpPr>
                            <wpg:grpSp>
                              <wpg:cNvPr id="8924" name="Group 777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281" y="7510"/>
                                  <a:ext cx="153" cy="196"/>
                                  <a:chOff x="8281" y="7510"/>
                                  <a:chExt cx="153" cy="196"/>
                                </a:xfrm>
                              </wpg:grpSpPr>
                              <wps:wsp>
                                <wps:cNvPr id="8925" name="AutoShape 7779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281" y="7510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26" name="AutoShape 7780"/>
                                <wps:cNvSpPr>
                                  <a:spLocks noChangeArrowheads="1"/>
                                </wps:cNvSpPr>
                                <wps:spPr bwMode="auto">
                                  <a:xfrm rot="-5400000">
                                    <a:off x="8349" y="7621"/>
                                    <a:ext cx="57" cy="113"/>
                                  </a:xfrm>
                                  <a:prstGeom prst="can">
                                    <a:avLst>
                                      <a:gd name="adj" fmla="val 49561"/>
                                    </a:avLst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927" name="Arc 7781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377" y="6952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28" name="Arc 7782"/>
                              <wps:cNvSpPr>
                                <a:spLocks/>
                              </wps:cNvSpPr>
                              <wps:spPr bwMode="auto">
                                <a:xfrm rot="-5570594">
                                  <a:off x="8434" y="7088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29" name="Arc 7783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377" y="7801"/>
                                  <a:ext cx="639" cy="656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600 0 0"/>
                                    <a:gd name="G2" fmla="+- 21600 0 0"/>
                                    <a:gd name="T0" fmla="*/ 0 w 21600"/>
                                    <a:gd name="T1" fmla="*/ 0 h 21600"/>
                                    <a:gd name="T2" fmla="*/ 21600 w 21600"/>
                                    <a:gd name="T3" fmla="*/ 21600 h 21600"/>
                                    <a:gd name="T4" fmla="*/ 0 w 21600"/>
                                    <a:gd name="T5" fmla="*/ 21600 h 2160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</a:path>
                                    <a:path w="21600" h="21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1929" y="0"/>
                                        <a:pt x="21600" y="9670"/>
                                        <a:pt x="21600" y="21600"/>
                                      </a:cubicBezTo>
                                      <a:lnTo>
                                        <a:pt x="0" y="21600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30" name="Arc 7784"/>
                              <wps:cNvSpPr>
                                <a:spLocks/>
                              </wps:cNvSpPr>
                              <wps:spPr bwMode="auto">
                                <a:xfrm rot="5570594" flipV="1">
                                  <a:off x="8423" y="7670"/>
                                  <a:ext cx="639" cy="640"/>
                                </a:xfrm>
                                <a:custGeom>
                                  <a:avLst/>
                                  <a:gdLst>
                                    <a:gd name="G0" fmla="+- 0 0 0"/>
                                    <a:gd name="G1" fmla="+- 21076 0 0"/>
                                    <a:gd name="G2" fmla="+- 21600 0 0"/>
                                    <a:gd name="T0" fmla="*/ 4730 w 21600"/>
                                    <a:gd name="T1" fmla="*/ 0 h 21076"/>
                                    <a:gd name="T2" fmla="*/ 21600 w 21600"/>
                                    <a:gd name="T3" fmla="*/ 21076 h 21076"/>
                                    <a:gd name="T4" fmla="*/ 0 w 21600"/>
                                    <a:gd name="T5" fmla="*/ 21076 h 2107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21600" h="21076" fill="none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</a:path>
                                    <a:path w="21600" h="21076" stroke="0" extrusionOk="0">
                                      <a:moveTo>
                                        <a:pt x="4729" y="0"/>
                                      </a:moveTo>
                                      <a:cubicBezTo>
                                        <a:pt x="14591" y="2213"/>
                                        <a:pt x="21600" y="10969"/>
                                        <a:pt x="21600" y="21076"/>
                                      </a:cubicBezTo>
                                      <a:lnTo>
                                        <a:pt x="0" y="21076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0972FE7" id="Group 7777" o:spid="_x0000_s1026" style="position:absolute;margin-left:57.7pt;margin-top:35.7pt;width:34.05pt;height:69.95pt;z-index:251315712" coordorigin="8281,6960" coordsize="793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">
                      <v:group id="Group 7778" o:spid="_x0000_s1027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">
                        <v:shape id="AutoShape 7779" o:spid="_x0000_s1028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"/>
                        <v:shape id="AutoShape 7780" o:spid="_x0000_s1029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"/>
                      </v:group>
                      <v:shape id="Arc 7781" o:spid="_x0000_s1030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7782" o:spid="_x0000_s1031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  <v:shape id="Arc 7783" o:spid="_x0000_s1032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" path="m,nfc11929,,21600,9670,21600,21600em,nsc11929,,21600,9670,21600,21600l,21600,,xe" filled="f">
                        <v:path arrowok="t" o:extrusionok="f" o:connecttype="custom" o:connectlocs="0,0;639,656;0,656" o:connectangles="0,0,0"/>
                      </v:shape>
                      <v:shape id="Arc 7784" o:spid="_x0000_s1033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" path="m4729,nfc14591,2213,21600,10969,21600,21076em4729,nsc14591,2213,21600,10969,21600,21076l,21076,4729,xe" filled="f">
                        <v:path arrowok="t" o:extrusionok="f" o:connecttype="custom" o:connectlocs="140,0;639,640;0,640" o:connectangles="0,0,0"/>
                      </v:shape>
                    </v:group>
                  </w:pict>
                </mc:Fallback>
              </mc:AlternateContent>
            </w:r>
            <w:r w:rsidR="005D5787" w:rsidRPr="00332769">
              <w:rPr>
                <w:rFonts w:ascii="華康楷書體 Std W5" w:eastAsia="華康楷書體 Std W5" w:hAnsi="華康楷書體 Std W5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292160" behindDoc="0" locked="0" layoutInCell="1" allowOverlap="1" wp14:anchorId="7F5BA34B" wp14:editId="79947F76">
                      <wp:simplePos x="0" y="0"/>
                      <wp:positionH relativeFrom="column">
                        <wp:posOffset>649605</wp:posOffset>
                      </wp:positionH>
                      <wp:positionV relativeFrom="paragraph">
                        <wp:posOffset>293370</wp:posOffset>
                      </wp:positionV>
                      <wp:extent cx="1221740" cy="1221740"/>
                      <wp:effectExtent l="5715" t="8890" r="10795" b="7620"/>
                      <wp:wrapNone/>
                      <wp:docPr id="8922" name="Oval 76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1740" cy="12217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469786" id="Oval 7621" o:spid="_x0000_s1026" style="position:absolute;margin-left:51.15pt;margin-top:23.1pt;width:96.2pt;height:96.2pt;z-index:25129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">
                      <v:stroke dashstyle="longDash"/>
                    </v:oval>
                  </w:pict>
                </mc:Fallback>
              </mc:AlternateContent>
            </w:r>
            <w:r w:rsidR="005D5787" w:rsidRPr="00332769">
              <w:rPr>
                <w:rFonts w:ascii="華康楷書體 Std W5" w:eastAsia="華康楷書體 Std W5" w:hAnsi="華康楷書體 Std W5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286016" behindDoc="0" locked="0" layoutInCell="1" allowOverlap="1" wp14:anchorId="50EABE96" wp14:editId="589E6FE9">
                      <wp:simplePos x="0" y="0"/>
                      <wp:positionH relativeFrom="column">
                        <wp:posOffset>356235</wp:posOffset>
                      </wp:positionH>
                      <wp:positionV relativeFrom="paragraph">
                        <wp:posOffset>13970</wp:posOffset>
                      </wp:positionV>
                      <wp:extent cx="1796415" cy="1796415"/>
                      <wp:effectExtent l="7620" t="5715" r="5715" b="7620"/>
                      <wp:wrapNone/>
                      <wp:docPr id="8913" name="Oval 76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6415" cy="179641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8193DB2" id="Oval 7611" o:spid="_x0000_s1026" style="position:absolute;margin-left:28.05pt;margin-top:1.1pt;width:141.45pt;height:141.45pt;z-index:25128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"/>
                  </w:pict>
                </mc:Fallback>
              </mc:AlternateContent>
            </w:r>
          </w:p>
        </w:tc>
        <w:tc>
          <w:tcPr>
            <w:tcW w:w="4226" w:type="dxa"/>
            <w:shd w:val="clear" w:color="auto" w:fill="auto"/>
          </w:tcPr>
          <w:p w14:paraId="779F74AA" w14:textId="77777777" w:rsidR="00D73BC9" w:rsidRPr="00332769" w:rsidRDefault="003A3F61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332769">
              <w:rPr>
                <w:rFonts w:ascii="華康楷書體 Std W5" w:eastAsia="華康楷書體 Std W5" w:hAnsi="華康楷書體 Std W5" w:hint="eastAsia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26976" behindDoc="0" locked="0" layoutInCell="1" allowOverlap="1" wp14:anchorId="51381B4E" wp14:editId="707C5B1F">
                      <wp:simplePos x="0" y="0"/>
                      <wp:positionH relativeFrom="column">
                        <wp:posOffset>1185928</wp:posOffset>
                      </wp:positionH>
                      <wp:positionV relativeFrom="paragraph">
                        <wp:posOffset>908719</wp:posOffset>
                      </wp:positionV>
                      <wp:extent cx="84455" cy="511810"/>
                      <wp:effectExtent l="14923" t="80327" r="25717" b="82868"/>
                      <wp:wrapNone/>
                      <wp:docPr id="8898" name="Group 78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rot="15245512">
                                <a:off x="0" y="0"/>
                                <a:ext cx="84455" cy="511810"/>
                                <a:chOff x="5315" y="12120"/>
                                <a:chExt cx="553" cy="4171"/>
                              </a:xfrm>
                            </wpg:grpSpPr>
                            <wps:wsp>
                              <wps:cNvPr id="8899" name="Oval 7874"/>
                              <wps:cNvSpPr>
                                <a:spLocks noChangeArrowheads="1"/>
                              </wps:cNvSpPr>
                              <wps:spPr bwMode="auto">
                                <a:xfrm rot="-246744">
                                  <a:off x="5315" y="12120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00" name="Oval 7875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631" y="12120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01" name="Oval 7876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315" y="14174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02" name="Oval 7877"/>
                              <wps:cNvSpPr>
                                <a:spLocks noChangeArrowheads="1"/>
                              </wps:cNvSpPr>
                              <wps:spPr bwMode="auto">
                                <a:xfrm rot="-246744">
                                  <a:off x="5631" y="14174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03" name="Oval 787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392" y="13971"/>
                                  <a:ext cx="412" cy="41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9F6FD2" id="Group 7873" o:spid="_x0000_s1026" style="position:absolute;margin-left:93.4pt;margin-top:71.55pt;width:6.65pt;height:40.3pt;rotation:-6940795fd;z-index:251326976" coordorigin="5315,12120" coordsize="553,4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">
                      <v:oval id="Oval 7874" o:spid="_x0000_s1027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"/>
                      <v:oval id="Oval 7875" o:spid="_x0000_s1028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"/>
                      <v:oval id="Oval 7876" o:spid="_x0000_s1029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"/>
                      <v:oval id="Oval 7877" o:spid="_x0000_s1030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"/>
                      <v:oval id="Oval 7878" o:spid="_x0000_s1031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25952" behindDoc="0" locked="0" layoutInCell="1" allowOverlap="1" wp14:anchorId="6DC0A1A8" wp14:editId="12068B5E">
                      <wp:simplePos x="0" y="0"/>
                      <wp:positionH relativeFrom="column">
                        <wp:posOffset>1315270</wp:posOffset>
                      </wp:positionH>
                      <wp:positionV relativeFrom="paragraph">
                        <wp:posOffset>370832</wp:posOffset>
                      </wp:positionV>
                      <wp:extent cx="71120" cy="290195"/>
                      <wp:effectExtent l="76200" t="19050" r="62230" b="14605"/>
                      <wp:wrapNone/>
                      <wp:docPr id="8904" name="Group 78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rot="20068135" flipH="1">
                                <a:off x="0" y="0"/>
                                <a:ext cx="71120" cy="290195"/>
                                <a:chOff x="5258" y="11095"/>
                                <a:chExt cx="173" cy="878"/>
                              </a:xfrm>
                            </wpg:grpSpPr>
                            <wpg:grpSp>
                              <wpg:cNvPr id="8905" name="Group 786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258" y="11543"/>
                                  <a:ext cx="173" cy="430"/>
                                  <a:chOff x="5234" y="11707"/>
                                  <a:chExt cx="192" cy="430"/>
                                </a:xfrm>
                              </wpg:grpSpPr>
                              <wps:wsp>
                                <wps:cNvPr id="8906" name="Oval 7867"/>
                                <wps:cNvSpPr>
                                  <a:spLocks noChangeArrowheads="1"/>
                                </wps:cNvSpPr>
                                <wps:spPr bwMode="auto">
                                  <a:xfrm rot="-246744" flipH="1" flipV="1">
                                    <a:off x="5338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07" name="Oval 7868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234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908" name="Group 7869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5258" y="11095"/>
                                  <a:ext cx="173" cy="430"/>
                                  <a:chOff x="5234" y="11707"/>
                                  <a:chExt cx="192" cy="430"/>
                                </a:xfrm>
                              </wpg:grpSpPr>
                              <wps:wsp>
                                <wps:cNvPr id="8909" name="Oval 7870"/>
                                <wps:cNvSpPr>
                                  <a:spLocks noChangeArrowheads="1"/>
                                </wps:cNvSpPr>
                                <wps:spPr bwMode="auto">
                                  <a:xfrm rot="-246744" flipH="1" flipV="1">
                                    <a:off x="5338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10" name="Oval 7871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234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911" name="Oval 7872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5268" y="11468"/>
                                  <a:ext cx="152" cy="15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2B11442" id="Group 7865" o:spid="_x0000_s1026" style="position:absolute;margin-left:103.55pt;margin-top:29.2pt;width:5.6pt;height:22.85pt;rotation:1673205fd;flip:x;z-index:251325952" coordorigin="5258,11095" coordsize="173,8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">
                      <v:group id="Group 7866" o:spid="_x0000_s1027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">
                        <v:oval id="Oval 7867" o:spid="_x0000_s1028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"/>
                        <v:oval id="Oval 7868" o:spid="_x0000_s1029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"/>
                      </v:group>
                      <v:group id="Group 7869" o:spid="_x0000_s1030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">
                        <v:oval id="Oval 7870" o:spid="_x0000_s1031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"/>
                        <v:oval id="Oval 7871" o:spid="_x0000_s1032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"/>
                      </v:group>
                      <v:oval id="Oval 7872" o:spid="_x0000_s1033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"/>
                    </v:group>
                  </w:pict>
                </mc:Fallback>
              </mc:AlternateContent>
            </w:r>
            <w:r w:rsidR="005D5787" w:rsidRPr="00332769">
              <w:rPr>
                <w:rFonts w:ascii="華康楷書體 Std W5" w:eastAsia="華康楷書體 Std W5" w:hAnsi="華康楷書體 Std W5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293184" behindDoc="0" locked="0" layoutInCell="1" allowOverlap="1" wp14:anchorId="201D46D4" wp14:editId="1E32F6E7">
                      <wp:simplePos x="0" y="0"/>
                      <wp:positionH relativeFrom="column">
                        <wp:posOffset>688340</wp:posOffset>
                      </wp:positionH>
                      <wp:positionV relativeFrom="paragraph">
                        <wp:posOffset>266700</wp:posOffset>
                      </wp:positionV>
                      <wp:extent cx="1221740" cy="1221740"/>
                      <wp:effectExtent l="13335" t="10795" r="12700" b="5715"/>
                      <wp:wrapNone/>
                      <wp:docPr id="8912" name="Oval 76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1740" cy="12217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prstDash val="lgDash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BB63B95" id="Oval 7622" o:spid="_x0000_s1026" style="position:absolute;margin-left:54.2pt;margin-top:21pt;width:96.2pt;height:96.2pt;z-index:25129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">
                      <v:stroke dashstyle="longDash"/>
                    </v:oval>
                  </w:pict>
                </mc:Fallback>
              </mc:AlternateContent>
            </w:r>
            <w:r w:rsidR="005D5787" w:rsidRPr="00332769">
              <w:rPr>
                <w:rFonts w:ascii="華康楷書體 Std W5" w:eastAsia="華康楷書體 Std W5" w:hAnsi="華康楷書體 Std W5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287040" behindDoc="0" locked="0" layoutInCell="1" allowOverlap="1" wp14:anchorId="2436C520" wp14:editId="643521DB">
                      <wp:simplePos x="0" y="0"/>
                      <wp:positionH relativeFrom="column">
                        <wp:posOffset>402590</wp:posOffset>
                      </wp:positionH>
                      <wp:positionV relativeFrom="paragraph">
                        <wp:posOffset>13970</wp:posOffset>
                      </wp:positionV>
                      <wp:extent cx="1796415" cy="1796415"/>
                      <wp:effectExtent l="13335" t="5715" r="9525" b="7620"/>
                      <wp:wrapNone/>
                      <wp:docPr id="8897" name="Oval 76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6415" cy="179641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C22B9C" id="Oval 7612" o:spid="_x0000_s1026" style="position:absolute;margin-left:31.7pt;margin-top:1.1pt;width:141.45pt;height:141.45pt;z-index:25128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"/>
                  </w:pict>
                </mc:Fallback>
              </mc:AlternateContent>
            </w:r>
          </w:p>
        </w:tc>
      </w:tr>
      <w:tr w:rsidR="00D73BC9" w:rsidRPr="00D73BC9" w14:paraId="66AA4861" w14:textId="77777777" w:rsidTr="0057071F">
        <w:trPr>
          <w:trHeight w:val="2877"/>
        </w:trPr>
        <w:tc>
          <w:tcPr>
            <w:tcW w:w="1242" w:type="dxa"/>
            <w:shd w:val="clear" w:color="auto" w:fill="BFBFBF"/>
            <w:vAlign w:val="center"/>
          </w:tcPr>
          <w:p w14:paraId="5E5F5F0B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中期</w:t>
            </w:r>
          </w:p>
        </w:tc>
        <w:tc>
          <w:tcPr>
            <w:tcW w:w="4226" w:type="dxa"/>
            <w:shd w:val="clear" w:color="auto" w:fill="auto"/>
          </w:tcPr>
          <w:p w14:paraId="0BCE0490" w14:textId="77777777" w:rsidR="00D73BC9" w:rsidRPr="00332769" w:rsidRDefault="005D5787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332769">
              <w:rPr>
                <w:rFonts w:ascii="華康楷書體 Std W5" w:eastAsia="華康楷書體 Std W5" w:hAnsi="華康楷書體 Std W5" w:hint="eastAsia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22880" behindDoc="0" locked="0" layoutInCell="1" allowOverlap="1" wp14:anchorId="6560C877" wp14:editId="4CF76B60">
                      <wp:simplePos x="0" y="0"/>
                      <wp:positionH relativeFrom="column">
                        <wp:posOffset>1294130</wp:posOffset>
                      </wp:positionH>
                      <wp:positionV relativeFrom="paragraph">
                        <wp:posOffset>1067435</wp:posOffset>
                      </wp:positionV>
                      <wp:extent cx="84455" cy="511810"/>
                      <wp:effectExtent l="12065" t="6350" r="17780" b="5715"/>
                      <wp:wrapNone/>
                      <wp:docPr id="8891" name="Group 78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4455" cy="511810"/>
                                <a:chOff x="5315" y="12120"/>
                                <a:chExt cx="553" cy="4171"/>
                              </a:xfrm>
                            </wpg:grpSpPr>
                            <wps:wsp>
                              <wps:cNvPr id="8892" name="Oval 7846"/>
                              <wps:cNvSpPr>
                                <a:spLocks noChangeArrowheads="1"/>
                              </wps:cNvSpPr>
                              <wps:spPr bwMode="auto">
                                <a:xfrm rot="-246744">
                                  <a:off x="5315" y="12120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93" name="Oval 7847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631" y="12120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94" name="Oval 7848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315" y="14174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95" name="Oval 7849"/>
                              <wps:cNvSpPr>
                                <a:spLocks noChangeArrowheads="1"/>
                              </wps:cNvSpPr>
                              <wps:spPr bwMode="auto">
                                <a:xfrm rot="-246744">
                                  <a:off x="5631" y="14174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96" name="Oval 785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392" y="13971"/>
                                  <a:ext cx="412" cy="41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79A5064" id="Group 7845" o:spid="_x0000_s1026" style="position:absolute;margin-left:101.9pt;margin-top:84.05pt;width:6.65pt;height:40.3pt;z-index:251322880" coordorigin="5315,12120" coordsize="553,4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">
                      <v:oval id="Oval 7846" o:spid="_x0000_s1027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"/>
                      <v:oval id="Oval 7847" o:spid="_x0000_s1028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"/>
                      <v:oval id="Oval 7848" o:spid="_x0000_s1029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"/>
                      <v:oval id="Oval 7849" o:spid="_x0000_s1030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"/>
                      <v:oval id="Oval 7850" o:spid="_x0000_s1031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21856" behindDoc="0" locked="0" layoutInCell="1" allowOverlap="1" wp14:anchorId="4ADF1C2A" wp14:editId="6C484C60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067435</wp:posOffset>
                      </wp:positionV>
                      <wp:extent cx="84455" cy="511810"/>
                      <wp:effectExtent l="15240" t="6350" r="14605" b="5715"/>
                      <wp:wrapNone/>
                      <wp:docPr id="8885" name="Group 78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4455" cy="511810"/>
                                <a:chOff x="5315" y="12120"/>
                                <a:chExt cx="553" cy="4171"/>
                              </a:xfrm>
                            </wpg:grpSpPr>
                            <wps:wsp>
                              <wps:cNvPr id="8886" name="Oval 7840"/>
                              <wps:cNvSpPr>
                                <a:spLocks noChangeArrowheads="1"/>
                              </wps:cNvSpPr>
                              <wps:spPr bwMode="auto">
                                <a:xfrm rot="-246744">
                                  <a:off x="5315" y="12120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87" name="Oval 7841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631" y="12120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88" name="Oval 7842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315" y="14174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89" name="Oval 7843"/>
                              <wps:cNvSpPr>
                                <a:spLocks noChangeArrowheads="1"/>
                              </wps:cNvSpPr>
                              <wps:spPr bwMode="auto">
                                <a:xfrm rot="-246744">
                                  <a:off x="5631" y="14174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90" name="Oval 784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392" y="13971"/>
                                  <a:ext cx="412" cy="41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7948B81" id="Group 7839" o:spid="_x0000_s1026" style="position:absolute;margin-left:91.65pt;margin-top:84.05pt;width:6.65pt;height:40.3pt;z-index:251321856" coordorigin="5315,12120" coordsize="553,4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">
                      <v:oval id="Oval 7840" o:spid="_x0000_s1027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"/>
                      <v:oval id="Oval 7841" o:spid="_x0000_s1028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"/>
                      <v:oval id="Oval 7842" o:spid="_x0000_s1029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"/>
                      <v:oval id="Oval 7843" o:spid="_x0000_s1030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"/>
                      <v:oval id="Oval 7844" o:spid="_x0000_s1031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20832" behindDoc="0" locked="0" layoutInCell="1" allowOverlap="1" wp14:anchorId="2CA6E5E7" wp14:editId="19CE9F78">
                      <wp:simplePos x="0" y="0"/>
                      <wp:positionH relativeFrom="column">
                        <wp:posOffset>1299845</wp:posOffset>
                      </wp:positionH>
                      <wp:positionV relativeFrom="paragraph">
                        <wp:posOffset>373380</wp:posOffset>
                      </wp:positionV>
                      <wp:extent cx="71120" cy="290195"/>
                      <wp:effectExtent l="8255" t="7620" r="15875" b="6985"/>
                      <wp:wrapNone/>
                      <wp:docPr id="8877" name="Group 78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flipH="1">
                                <a:off x="0" y="0"/>
                                <a:ext cx="71120" cy="290195"/>
                                <a:chOff x="5258" y="11095"/>
                                <a:chExt cx="173" cy="878"/>
                              </a:xfrm>
                            </wpg:grpSpPr>
                            <wpg:grpSp>
                              <wpg:cNvPr id="8878" name="Group 783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258" y="11543"/>
                                  <a:ext cx="173" cy="430"/>
                                  <a:chOff x="5234" y="11707"/>
                                  <a:chExt cx="192" cy="430"/>
                                </a:xfrm>
                              </wpg:grpSpPr>
                              <wps:wsp>
                                <wps:cNvPr id="8879" name="Oval 7833"/>
                                <wps:cNvSpPr>
                                  <a:spLocks noChangeArrowheads="1"/>
                                </wps:cNvSpPr>
                                <wps:spPr bwMode="auto">
                                  <a:xfrm rot="-246744" flipH="1" flipV="1">
                                    <a:off x="5338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80" name="Oval 7834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234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81" name="Group 7835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5258" y="11095"/>
                                  <a:ext cx="173" cy="430"/>
                                  <a:chOff x="5234" y="11707"/>
                                  <a:chExt cx="192" cy="430"/>
                                </a:xfrm>
                              </wpg:grpSpPr>
                              <wps:wsp>
                                <wps:cNvPr id="8882" name="Oval 7836"/>
                                <wps:cNvSpPr>
                                  <a:spLocks noChangeArrowheads="1"/>
                                </wps:cNvSpPr>
                                <wps:spPr bwMode="auto">
                                  <a:xfrm rot="-246744" flipH="1" flipV="1">
                                    <a:off x="5338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83" name="Oval 7837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234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884" name="Oval 7838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5268" y="11468"/>
                                  <a:ext cx="152" cy="15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76137FA" id="Group 7831" o:spid="_x0000_s1026" style="position:absolute;margin-left:102.35pt;margin-top:29.4pt;width:5.6pt;height:22.85pt;flip:x;z-index:251320832" coordorigin="5258,11095" coordsize="173,8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">
                      <v:group id="Group 7832" o:spid="_x0000_s1027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">
                        <v:oval id="Oval 7833" o:spid="_x0000_s1028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"/>
                        <v:oval id="Oval 7834" o:spid="_x0000_s1029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"/>
                      </v:group>
                      <v:group id="Group 7835" o:spid="_x0000_s1030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">
                        <v:oval id="Oval 7836" o:spid="_x0000_s1031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"/>
                        <v:oval id="Oval 7837" o:spid="_x0000_s1032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"/>
                      </v:group>
                      <v:oval id="Oval 7838" o:spid="_x0000_s1033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19808" behindDoc="0" locked="0" layoutInCell="1" allowOverlap="1" wp14:anchorId="26C87C30" wp14:editId="7450FCC0">
                      <wp:simplePos x="0" y="0"/>
                      <wp:positionH relativeFrom="column">
                        <wp:posOffset>1183005</wp:posOffset>
                      </wp:positionH>
                      <wp:positionV relativeFrom="paragraph">
                        <wp:posOffset>373380</wp:posOffset>
                      </wp:positionV>
                      <wp:extent cx="71120" cy="290195"/>
                      <wp:effectExtent l="15240" t="7620" r="8890" b="6985"/>
                      <wp:wrapNone/>
                      <wp:docPr id="8869" name="Group 78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flipH="1">
                                <a:off x="0" y="0"/>
                                <a:ext cx="71120" cy="290195"/>
                                <a:chOff x="5258" y="11095"/>
                                <a:chExt cx="173" cy="878"/>
                              </a:xfrm>
                            </wpg:grpSpPr>
                            <wpg:grpSp>
                              <wpg:cNvPr id="8870" name="Group 782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258" y="11543"/>
                                  <a:ext cx="173" cy="430"/>
                                  <a:chOff x="5234" y="11707"/>
                                  <a:chExt cx="192" cy="430"/>
                                </a:xfrm>
                              </wpg:grpSpPr>
                              <wps:wsp>
                                <wps:cNvPr id="8871" name="Oval 7825"/>
                                <wps:cNvSpPr>
                                  <a:spLocks noChangeArrowheads="1"/>
                                </wps:cNvSpPr>
                                <wps:spPr bwMode="auto">
                                  <a:xfrm rot="-246744" flipH="1" flipV="1">
                                    <a:off x="5338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72" name="Oval 7826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234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73" name="Group 7827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5258" y="11095"/>
                                  <a:ext cx="173" cy="430"/>
                                  <a:chOff x="5234" y="11707"/>
                                  <a:chExt cx="192" cy="430"/>
                                </a:xfrm>
                              </wpg:grpSpPr>
                              <wps:wsp>
                                <wps:cNvPr id="8874" name="Oval 7828"/>
                                <wps:cNvSpPr>
                                  <a:spLocks noChangeArrowheads="1"/>
                                </wps:cNvSpPr>
                                <wps:spPr bwMode="auto">
                                  <a:xfrm rot="-246744" flipH="1" flipV="1">
                                    <a:off x="5338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75" name="Oval 7829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234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876" name="Oval 7830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5268" y="11468"/>
                                  <a:ext cx="152" cy="15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4256A26" id="Group 7823" o:spid="_x0000_s1026" style="position:absolute;margin-left:93.15pt;margin-top:29.4pt;width:5.6pt;height:22.85pt;flip:x;z-index:251319808" coordorigin="5258,11095" coordsize="173,8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">
                      <v:group id="Group 7824" o:spid="_x0000_s1027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">
                        <v:oval id="Oval 7825" o:spid="_x0000_s1028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"/>
                        <v:oval id="Oval 7826" o:spid="_x0000_s1029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"/>
                      </v:group>
                      <v:group id="Group 7827" o:spid="_x0000_s1030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">
                        <v:oval id="Oval 7828" o:spid="_x0000_s1031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"/>
                        <v:oval id="Oval 7829" o:spid="_x0000_s1032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"/>
                      </v:group>
                      <v:oval id="Oval 7830" o:spid="_x0000_s1033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18784" behindDoc="0" locked="0" layoutInCell="1" allowOverlap="1" wp14:anchorId="61FD3E3F" wp14:editId="4B49D153">
                      <wp:simplePos x="0" y="0"/>
                      <wp:positionH relativeFrom="column">
                        <wp:posOffset>1336675</wp:posOffset>
                      </wp:positionH>
                      <wp:positionV relativeFrom="paragraph">
                        <wp:posOffset>339725</wp:posOffset>
                      </wp:positionV>
                      <wp:extent cx="727075" cy="1169670"/>
                      <wp:effectExtent l="0" t="21590" r="8890" b="27940"/>
                      <wp:wrapNone/>
                      <wp:docPr id="8854" name="Group 78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flipH="1">
                                <a:off x="0" y="0"/>
                                <a:ext cx="727075" cy="1169670"/>
                                <a:chOff x="8312" y="9983"/>
                                <a:chExt cx="826" cy="1488"/>
                              </a:xfrm>
                            </wpg:grpSpPr>
                            <wpg:grpSp>
                              <wpg:cNvPr id="8855" name="Group 780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12" y="9983"/>
                                  <a:ext cx="793" cy="1488"/>
                                  <a:chOff x="8281" y="6960"/>
                                  <a:chExt cx="793" cy="1488"/>
                                </a:xfrm>
                              </wpg:grpSpPr>
                              <wpg:grpSp>
                                <wpg:cNvPr id="8856" name="Group 7810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281" y="7510"/>
                                    <a:ext cx="153" cy="196"/>
                                    <a:chOff x="8281" y="7510"/>
                                    <a:chExt cx="153" cy="196"/>
                                  </a:xfrm>
                                </wpg:grpSpPr>
                                <wps:wsp>
                                  <wps:cNvPr id="8857" name="AutoShape 7811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8281" y="7510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858" name="AutoShape 7812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5400000">
                                      <a:off x="8349" y="7621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8859" name="Arc 7813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377" y="6952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60" name="Arc 7814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34" y="7088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61" name="Arc 7815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377" y="7801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62" name="Arc 7816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423" y="7670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63" name="Group 781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521" y="1027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864" name="Arc 7818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65" name="Arc 7819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66" name="Group 7820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8554" y="1039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867" name="Arc 7821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68" name="Arc 7822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4AA48F6" id="Group 7808" o:spid="_x0000_s1026" style="position:absolute;margin-left:105.25pt;margin-top:26.75pt;width:57.25pt;height:92.1pt;flip:x;z-index:251318784" coordorigin="8312,9983" coordsize="826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">
                      <v:group id="Group 7809" o:spid="_x0000_s1027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">
                        <v:group id="Group 7810" o:spid="_x0000_s1028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">
                          <v:shape id="AutoShape 7811" o:spid="_x0000_s1029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"/>
                          <v:shape id="AutoShape 7812" o:spid="_x0000_s1030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"/>
                        </v:group>
                        <v:shape id="Arc 7813" o:spid="_x0000_s1031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814" o:spid="_x0000_s1032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  <v:shape id="Arc 7815" o:spid="_x0000_s1033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816" o:spid="_x0000_s1034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</v:group>
                      <v:group id="Group 7817" o:spid="_x0000_s1035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">
                        <v:shape id="Arc 7818" o:spid="_x0000_s1036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819" o:spid="_x0000_s1037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  <v:group id="Group 7820" o:spid="_x0000_s1038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">
                        <v:shape id="Arc 7821" o:spid="_x0000_s1039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822" o:spid="_x0000_s1040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17760" behindDoc="0" locked="0" layoutInCell="1" allowOverlap="1" wp14:anchorId="69F04035" wp14:editId="40DC100A">
                      <wp:simplePos x="0" y="0"/>
                      <wp:positionH relativeFrom="column">
                        <wp:posOffset>465455</wp:posOffset>
                      </wp:positionH>
                      <wp:positionV relativeFrom="paragraph">
                        <wp:posOffset>342900</wp:posOffset>
                      </wp:positionV>
                      <wp:extent cx="727075" cy="1169670"/>
                      <wp:effectExtent l="12065" t="24765" r="0" b="24765"/>
                      <wp:wrapNone/>
                      <wp:docPr id="8839" name="Group 77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27075" cy="1169670"/>
                                <a:chOff x="8312" y="9983"/>
                                <a:chExt cx="826" cy="1488"/>
                              </a:xfrm>
                            </wpg:grpSpPr>
                            <wpg:grpSp>
                              <wpg:cNvPr id="8840" name="Group 779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12" y="9983"/>
                                  <a:ext cx="793" cy="1488"/>
                                  <a:chOff x="8281" y="6960"/>
                                  <a:chExt cx="793" cy="1488"/>
                                </a:xfrm>
                              </wpg:grpSpPr>
                              <wpg:grpSp>
                                <wpg:cNvPr id="8841" name="Group 779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281" y="7510"/>
                                    <a:ext cx="153" cy="196"/>
                                    <a:chOff x="8281" y="7510"/>
                                    <a:chExt cx="153" cy="196"/>
                                  </a:xfrm>
                                </wpg:grpSpPr>
                                <wps:wsp>
                                  <wps:cNvPr id="8842" name="AutoShape 779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8281" y="7510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843" name="AutoShape 7797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5400000">
                                      <a:off x="8349" y="7621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8844" name="Arc 7798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377" y="6952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45" name="Arc 7799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34" y="7088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46" name="Arc 7800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377" y="7801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47" name="Arc 7801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423" y="7670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48" name="Group 780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521" y="1027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849" name="Arc 7803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50" name="Arc 7804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51" name="Group 7805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8554" y="1039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852" name="Arc 7806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53" name="Arc 7807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B1FC1CA" id="Group 7793" o:spid="_x0000_s1026" style="position:absolute;margin-left:36.65pt;margin-top:27pt;width:57.25pt;height:92.1pt;z-index:251317760" coordorigin="8312,9983" coordsize="826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">
                      <v:group id="Group 7794" o:spid="_x0000_s1027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">
                        <v:group id="Group 7795" o:spid="_x0000_s1028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">
                          <v:shape id="AutoShape 7796" o:spid="_x0000_s1029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"/>
                          <v:shape id="AutoShape 7797" o:spid="_x0000_s1030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"/>
                        </v:group>
                        <v:shape id="Arc 7798" o:spid="_x0000_s1031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799" o:spid="_x0000_s1032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  <v:shape id="Arc 7800" o:spid="_x0000_s1033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801" o:spid="_x0000_s1034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</v:group>
                      <v:group id="Group 7802" o:spid="_x0000_s1035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">
                        <v:shape id="Arc 7803" o:spid="_x0000_s1036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804" o:spid="_x0000_s1037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  <v:group id="Group 7805" o:spid="_x0000_s1038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">
                        <v:shape id="Arc 7806" o:spid="_x0000_s1039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807" o:spid="_x0000_s1040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288064" behindDoc="0" locked="0" layoutInCell="1" allowOverlap="1" wp14:anchorId="556020DB" wp14:editId="63D94780">
                      <wp:simplePos x="0" y="0"/>
                      <wp:positionH relativeFrom="column">
                        <wp:posOffset>356235</wp:posOffset>
                      </wp:positionH>
                      <wp:positionV relativeFrom="paragraph">
                        <wp:posOffset>13335</wp:posOffset>
                      </wp:positionV>
                      <wp:extent cx="1796415" cy="1796415"/>
                      <wp:effectExtent l="7620" t="9525" r="5715" b="13335"/>
                      <wp:wrapNone/>
                      <wp:docPr id="8838" name="Oval 76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6415" cy="179641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7A67AD4" id="Oval 7613" o:spid="_x0000_s1026" style="position:absolute;margin-left:28.05pt;margin-top:1.05pt;width:141.45pt;height:141.45pt;z-index:25128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"/>
                  </w:pict>
                </mc:Fallback>
              </mc:AlternateContent>
            </w:r>
          </w:p>
        </w:tc>
        <w:tc>
          <w:tcPr>
            <w:tcW w:w="4226" w:type="dxa"/>
            <w:shd w:val="clear" w:color="auto" w:fill="auto"/>
          </w:tcPr>
          <w:p w14:paraId="7991BA70" w14:textId="77777777" w:rsidR="00D73BC9" w:rsidRPr="00332769" w:rsidRDefault="005D5787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332769">
              <w:rPr>
                <w:rFonts w:ascii="華康楷書體 Std W5" w:eastAsia="華康楷書體 Std W5" w:hAnsi="華康楷書體 Std W5" w:hint="eastAsia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24928" behindDoc="0" locked="0" layoutInCell="1" allowOverlap="1" wp14:anchorId="2198E074" wp14:editId="00E78BA6">
                      <wp:simplePos x="0" y="0"/>
                      <wp:positionH relativeFrom="column">
                        <wp:posOffset>1313180</wp:posOffset>
                      </wp:positionH>
                      <wp:positionV relativeFrom="paragraph">
                        <wp:posOffset>1077595</wp:posOffset>
                      </wp:positionV>
                      <wp:extent cx="84455" cy="511810"/>
                      <wp:effectExtent l="19050" t="6985" r="10795" b="14605"/>
                      <wp:wrapNone/>
                      <wp:docPr id="8832" name="Group 78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4455" cy="511810"/>
                                <a:chOff x="5315" y="12120"/>
                                <a:chExt cx="553" cy="4171"/>
                              </a:xfrm>
                            </wpg:grpSpPr>
                            <wps:wsp>
                              <wps:cNvPr id="8833" name="Oval 7860"/>
                              <wps:cNvSpPr>
                                <a:spLocks noChangeArrowheads="1"/>
                              </wps:cNvSpPr>
                              <wps:spPr bwMode="auto">
                                <a:xfrm rot="-246744">
                                  <a:off x="5315" y="12120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34" name="Oval 7861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631" y="12120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35" name="Oval 7862"/>
                              <wps:cNvSpPr>
                                <a:spLocks noChangeArrowheads="1"/>
                              </wps:cNvSpPr>
                              <wps:spPr bwMode="auto">
                                <a:xfrm rot="246744" flipV="1">
                                  <a:off x="5315" y="14174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36" name="Oval 7863"/>
                              <wps:cNvSpPr>
                                <a:spLocks noChangeArrowheads="1"/>
                              </wps:cNvSpPr>
                              <wps:spPr bwMode="auto">
                                <a:xfrm rot="-246744">
                                  <a:off x="5631" y="14174"/>
                                  <a:ext cx="237" cy="211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37" name="Oval 786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392" y="13971"/>
                                  <a:ext cx="412" cy="41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64360B" id="Group 7859" o:spid="_x0000_s1026" style="position:absolute;margin-left:103.4pt;margin-top:84.85pt;width:6.65pt;height:40.3pt;z-index:251324928" coordorigin="5315,12120" coordsize="553,4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">
                      <v:oval id="Oval 7860" o:spid="_x0000_s1027" style="position:absolute;left:5315;top:12120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"/>
                      <v:oval id="Oval 7861" o:spid="_x0000_s1028" style="position:absolute;left:5631;top:12120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"/>
                      <v:oval id="Oval 7862" o:spid="_x0000_s1029" style="position:absolute;left:5315;top:14174;width:237;height:2117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"/>
                      <v:oval id="Oval 7863" o:spid="_x0000_s1030" style="position:absolute;left:5631;top:14174;width:237;height:2117;rotation:-269510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"/>
                      <v:oval id="Oval 7864" o:spid="_x0000_s1031" style="position:absolute;left:5392;top:13971;width:412;height: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23904" behindDoc="0" locked="0" layoutInCell="1" allowOverlap="1" wp14:anchorId="4DE51A0C" wp14:editId="692527C8">
                      <wp:simplePos x="0" y="0"/>
                      <wp:positionH relativeFrom="column">
                        <wp:posOffset>1296035</wp:posOffset>
                      </wp:positionH>
                      <wp:positionV relativeFrom="paragraph">
                        <wp:posOffset>327660</wp:posOffset>
                      </wp:positionV>
                      <wp:extent cx="71120" cy="290195"/>
                      <wp:effectExtent l="11430" t="9525" r="12700" b="14605"/>
                      <wp:wrapNone/>
                      <wp:docPr id="8824" name="Group 785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flipH="1">
                                <a:off x="0" y="0"/>
                                <a:ext cx="71120" cy="290195"/>
                                <a:chOff x="5258" y="11095"/>
                                <a:chExt cx="173" cy="878"/>
                              </a:xfrm>
                            </wpg:grpSpPr>
                            <wpg:grpSp>
                              <wpg:cNvPr id="8825" name="Group 785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258" y="11543"/>
                                  <a:ext cx="173" cy="430"/>
                                  <a:chOff x="5234" y="11707"/>
                                  <a:chExt cx="192" cy="430"/>
                                </a:xfrm>
                              </wpg:grpSpPr>
                              <wps:wsp>
                                <wps:cNvPr id="8826" name="Oval 7853"/>
                                <wps:cNvSpPr>
                                  <a:spLocks noChangeArrowheads="1"/>
                                </wps:cNvSpPr>
                                <wps:spPr bwMode="auto">
                                  <a:xfrm rot="-246744" flipH="1" flipV="1">
                                    <a:off x="5338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27" name="Oval 7854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234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28" name="Group 7855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5258" y="11095"/>
                                  <a:ext cx="173" cy="430"/>
                                  <a:chOff x="5234" y="11707"/>
                                  <a:chExt cx="192" cy="430"/>
                                </a:xfrm>
                              </wpg:grpSpPr>
                              <wps:wsp>
                                <wps:cNvPr id="8829" name="Oval 7856"/>
                                <wps:cNvSpPr>
                                  <a:spLocks noChangeArrowheads="1"/>
                                </wps:cNvSpPr>
                                <wps:spPr bwMode="auto">
                                  <a:xfrm rot="-246744" flipH="1" flipV="1">
                                    <a:off x="5338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30" name="Oval 7857"/>
                                <wps:cNvSpPr>
                                  <a:spLocks noChangeArrowheads="1"/>
                                </wps:cNvSpPr>
                                <wps:spPr bwMode="auto">
                                  <a:xfrm rot="246744" flipV="1">
                                    <a:off x="5234" y="11707"/>
                                    <a:ext cx="88" cy="43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831" name="Oval 7858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5268" y="11468"/>
                                  <a:ext cx="152" cy="15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B02D9E" id="Group 7851" o:spid="_x0000_s1026" style="position:absolute;margin-left:102.05pt;margin-top:25.8pt;width:5.6pt;height:22.85pt;flip:x;z-index:251323904" coordorigin="5258,11095" coordsize="173,8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">
                      <v:group id="Group 7852" o:spid="_x0000_s1027" style="position:absolute;left:5258;top:11543;width:173;height:430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">
                        <v:oval id="Oval 7853" o:spid="_x0000_s1028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"/>
                        <v:oval id="Oval 7854" o:spid="_x0000_s1029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"/>
                      </v:group>
                      <v:group id="Group 7855" o:spid="_x0000_s1030" style="position:absolute;left:5258;top:11095;width:173;height:430;flip:y" coordorigin="5234,11707" coordsize="192,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">
                        <v:oval id="Oval 7856" o:spid="_x0000_s1031" style="position:absolute;left:5338;top:11707;width:88;height:430;rotation:-269510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"/>
                        <v:oval id="Oval 7857" o:spid="_x0000_s1032" style="position:absolute;left:5234;top:11707;width:88;height:430;rotation:-269510fd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"/>
                      </v:group>
                      <v:oval id="Oval 7858" o:spid="_x0000_s1033" style="position:absolute;left:5268;top:11468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295232" behindDoc="0" locked="0" layoutInCell="1" allowOverlap="1" wp14:anchorId="51741EC3" wp14:editId="6ECD0963">
                      <wp:simplePos x="0" y="0"/>
                      <wp:positionH relativeFrom="column">
                        <wp:posOffset>1424940</wp:posOffset>
                      </wp:positionH>
                      <wp:positionV relativeFrom="paragraph">
                        <wp:posOffset>342900</wp:posOffset>
                      </wp:positionV>
                      <wp:extent cx="727075" cy="1169670"/>
                      <wp:effectExtent l="0" t="24765" r="8890" b="24765"/>
                      <wp:wrapNone/>
                      <wp:docPr id="8809" name="Group 76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flipH="1">
                                <a:off x="0" y="0"/>
                                <a:ext cx="727075" cy="1169670"/>
                                <a:chOff x="8312" y="9983"/>
                                <a:chExt cx="826" cy="1488"/>
                              </a:xfrm>
                            </wpg:grpSpPr>
                            <wpg:grpSp>
                              <wpg:cNvPr id="8810" name="Group 764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12" y="9983"/>
                                  <a:ext cx="793" cy="1488"/>
                                  <a:chOff x="8281" y="6960"/>
                                  <a:chExt cx="793" cy="1488"/>
                                </a:xfrm>
                              </wpg:grpSpPr>
                              <wpg:grpSp>
                                <wpg:cNvPr id="8811" name="Group 764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281" y="7510"/>
                                    <a:ext cx="153" cy="196"/>
                                    <a:chOff x="8281" y="7510"/>
                                    <a:chExt cx="153" cy="196"/>
                                  </a:xfrm>
                                </wpg:grpSpPr>
                                <wps:wsp>
                                  <wps:cNvPr id="8812" name="AutoShape 764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8281" y="7510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813" name="AutoShape 7646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5400000">
                                      <a:off x="8349" y="7621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8814" name="Arc 7647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377" y="6952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15" name="Arc 7648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34" y="7088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16" name="Arc 7649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377" y="7801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17" name="Arc 7650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423" y="7670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18" name="Group 765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521" y="1027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819" name="Arc 7652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20" name="Arc 7653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21" name="Group 7654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8554" y="1039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822" name="Arc 7655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23" name="Arc 7656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B813FA" id="Group 7642" o:spid="_x0000_s1026" style="position:absolute;margin-left:112.2pt;margin-top:27pt;width:57.25pt;height:92.1pt;flip:x;z-index:251295232" coordorigin="8312,9983" coordsize="826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">
                      <v:group id="Group 7643" o:spid="_x0000_s1027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">
                        <v:group id="Group 7644" o:spid="_x0000_s1028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">
                          <v:shape id="AutoShape 7645" o:spid="_x0000_s1029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"/>
                          <v:shape id="AutoShape 7646" o:spid="_x0000_s1030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"/>
                        </v:group>
                        <v:shape id="Arc 7647" o:spid="_x0000_s1031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48" o:spid="_x0000_s1032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  <v:shape id="Arc 7649" o:spid="_x0000_s1033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50" o:spid="_x0000_s1034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</v:group>
                      <v:group id="Group 7651" o:spid="_x0000_s1035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">
                        <v:shape id="Arc 7652" o:spid="_x0000_s1036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653" o:spid="_x0000_s1037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  <v:group id="Group 7654" o:spid="_x0000_s1038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">
                        <v:shape id="Arc 7655" o:spid="_x0000_s1039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656" o:spid="_x0000_s1040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294208" behindDoc="0" locked="0" layoutInCell="1" allowOverlap="1" wp14:anchorId="4AEE000B" wp14:editId="27848130">
                      <wp:simplePos x="0" y="0"/>
                      <wp:positionH relativeFrom="column">
                        <wp:posOffset>553720</wp:posOffset>
                      </wp:positionH>
                      <wp:positionV relativeFrom="paragraph">
                        <wp:posOffset>346075</wp:posOffset>
                      </wp:positionV>
                      <wp:extent cx="727075" cy="1169670"/>
                      <wp:effectExtent l="12065" t="27940" r="0" b="21590"/>
                      <wp:wrapNone/>
                      <wp:docPr id="8794" name="Group 76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27075" cy="1169670"/>
                                <a:chOff x="8312" y="9983"/>
                                <a:chExt cx="826" cy="1488"/>
                              </a:xfrm>
                            </wpg:grpSpPr>
                            <wpg:grpSp>
                              <wpg:cNvPr id="8795" name="Group 762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12" y="9983"/>
                                  <a:ext cx="793" cy="1488"/>
                                  <a:chOff x="8281" y="6960"/>
                                  <a:chExt cx="793" cy="1488"/>
                                </a:xfrm>
                              </wpg:grpSpPr>
                              <wpg:grpSp>
                                <wpg:cNvPr id="8796" name="Group 762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281" y="7510"/>
                                    <a:ext cx="153" cy="196"/>
                                    <a:chOff x="8281" y="7510"/>
                                    <a:chExt cx="153" cy="196"/>
                                  </a:xfrm>
                                </wpg:grpSpPr>
                                <wps:wsp>
                                  <wps:cNvPr id="8797" name="AutoShape 7630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8281" y="7510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798" name="AutoShape 7631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5400000">
                                      <a:off x="8349" y="7621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8799" name="Arc 7632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377" y="6952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00" name="Arc 7633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34" y="7088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01" name="Arc 7634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377" y="7801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02" name="Arc 7635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423" y="7670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03" name="Group 763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521" y="1027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804" name="Arc 7637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05" name="Arc 7638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806" name="Group 7639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8554" y="1039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807" name="Arc 7640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808" name="Arc 7641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F34053" id="Group 7627" o:spid="_x0000_s1026" style="position:absolute;margin-left:43.6pt;margin-top:27.25pt;width:57.25pt;height:92.1pt;z-index:251294208" coordorigin="8312,9983" coordsize="826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">
                      <v:group id="Group 7628" o:spid="_x0000_s1027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">
                        <v:group id="Group 7629" o:spid="_x0000_s1028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">
                          <v:shape id="AutoShape 7630" o:spid="_x0000_s1029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"/>
                          <v:shape id="AutoShape 7631" o:spid="_x0000_s1030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"/>
                        </v:group>
                        <v:shape id="Arc 7632" o:spid="_x0000_s1031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33" o:spid="_x0000_s1032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  <v:shape id="Arc 7634" o:spid="_x0000_s1033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35" o:spid="_x0000_s1034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</v:group>
                      <v:group id="Group 7636" o:spid="_x0000_s1035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">
                        <v:shape id="Arc 7637" o:spid="_x0000_s1036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638" o:spid="_x0000_s1037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  <v:group id="Group 7639" o:spid="_x0000_s1038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">
                        <v:shape id="Arc 7640" o:spid="_x0000_s1039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641" o:spid="_x0000_s1040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289088" behindDoc="0" locked="0" layoutInCell="1" allowOverlap="1" wp14:anchorId="215CC417" wp14:editId="7EDB5BED">
                      <wp:simplePos x="0" y="0"/>
                      <wp:positionH relativeFrom="column">
                        <wp:posOffset>402590</wp:posOffset>
                      </wp:positionH>
                      <wp:positionV relativeFrom="paragraph">
                        <wp:posOffset>13335</wp:posOffset>
                      </wp:positionV>
                      <wp:extent cx="1796415" cy="1796415"/>
                      <wp:effectExtent l="13335" t="9525" r="9525" b="13335"/>
                      <wp:wrapNone/>
                      <wp:docPr id="8793" name="Oval 76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96415" cy="179641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2B6725" id="Oval 7614" o:spid="_x0000_s1026" style="position:absolute;margin-left:31.7pt;margin-top:1.05pt;width:141.45pt;height:141.45pt;z-index:25128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"/>
                  </w:pict>
                </mc:Fallback>
              </mc:AlternateContent>
            </w:r>
          </w:p>
        </w:tc>
      </w:tr>
      <w:tr w:rsidR="00D73BC9" w:rsidRPr="00D73BC9" w14:paraId="454A72B2" w14:textId="77777777" w:rsidTr="0057071F">
        <w:trPr>
          <w:trHeight w:val="2877"/>
        </w:trPr>
        <w:tc>
          <w:tcPr>
            <w:tcW w:w="1242" w:type="dxa"/>
            <w:shd w:val="clear" w:color="auto" w:fill="BFBFBF"/>
            <w:vAlign w:val="center"/>
          </w:tcPr>
          <w:p w14:paraId="2DA7AE72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後期</w:t>
            </w:r>
          </w:p>
        </w:tc>
        <w:tc>
          <w:tcPr>
            <w:tcW w:w="4226" w:type="dxa"/>
            <w:shd w:val="clear" w:color="auto" w:fill="auto"/>
          </w:tcPr>
          <w:p w14:paraId="14DC12E6" w14:textId="77777777" w:rsidR="00D73BC9" w:rsidRPr="00332769" w:rsidRDefault="005D5787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00352" behindDoc="0" locked="0" layoutInCell="1" allowOverlap="1" wp14:anchorId="40628E6E" wp14:editId="1FFEEB34">
                      <wp:simplePos x="0" y="0"/>
                      <wp:positionH relativeFrom="column">
                        <wp:posOffset>1487805</wp:posOffset>
                      </wp:positionH>
                      <wp:positionV relativeFrom="paragraph">
                        <wp:posOffset>1203960</wp:posOffset>
                      </wp:positionV>
                      <wp:extent cx="275590" cy="264795"/>
                      <wp:effectExtent l="0" t="80645" r="4445" b="83185"/>
                      <wp:wrapNone/>
                      <wp:docPr id="8785" name="Group 77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5590" cy="264795"/>
                                <a:chOff x="4263" y="8503"/>
                                <a:chExt cx="850" cy="692"/>
                              </a:xfrm>
                            </wpg:grpSpPr>
                            <wpg:grpSp>
                              <wpg:cNvPr id="8786" name="Group 771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263" y="9021"/>
                                  <a:ext cx="850" cy="174"/>
                                  <a:chOff x="4263" y="9021"/>
                                  <a:chExt cx="850" cy="174"/>
                                </a:xfrm>
                              </wpg:grpSpPr>
                              <wps:wsp>
                                <wps:cNvPr id="8787" name="Oval 7719"/>
                                <wps:cNvSpPr>
                                  <a:spLocks noChangeArrowheads="1"/>
                                </wps:cNvSpPr>
                                <wps:spPr bwMode="auto">
                                  <a:xfrm rot="2919945" flipH="1" flipV="1">
                                    <a:off x="4676" y="8758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788" name="Oval 7720"/>
                                <wps:cNvSpPr>
                                  <a:spLocks noChangeArrowheads="1"/>
                                </wps:cNvSpPr>
                                <wps:spPr bwMode="auto">
                                  <a:xfrm rot="3413433" flipH="1">
                                    <a:off x="4612" y="8672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789" name="Group 7721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4263" y="8503"/>
                                  <a:ext cx="850" cy="174"/>
                                  <a:chOff x="4263" y="9021"/>
                                  <a:chExt cx="850" cy="174"/>
                                </a:xfrm>
                              </wpg:grpSpPr>
                              <wps:wsp>
                                <wps:cNvPr id="8790" name="Oval 7722"/>
                                <wps:cNvSpPr>
                                  <a:spLocks noChangeArrowheads="1"/>
                                </wps:cNvSpPr>
                                <wps:spPr bwMode="auto">
                                  <a:xfrm rot="2919945" flipH="1" flipV="1">
                                    <a:off x="4676" y="8758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791" name="Oval 7723"/>
                                <wps:cNvSpPr>
                                  <a:spLocks noChangeArrowheads="1"/>
                                </wps:cNvSpPr>
                                <wps:spPr bwMode="auto">
                                  <a:xfrm rot="3413433" flipH="1">
                                    <a:off x="4612" y="8672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792" name="Oval 7724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4947" y="8760"/>
                                  <a:ext cx="152" cy="15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E8053A8" id="Group 7717" o:spid="_x0000_s1026" style="position:absolute;margin-left:117.15pt;margin-top:94.8pt;width:21.7pt;height:20.85pt;z-index:251300352" coordorigin="4263,8503" coordsize="850,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">
                      <v:group id="Group 7718" o:spid="_x0000_s1027" style="position:absolute;left:4263;top:9021;width:850;height:174" coordorigin="4263,9021" coordsize="850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">
                        <v:oval id="Oval 7719" o:spid="_x0000_s1028" style="position:absolute;left:4676;top:8758;width:88;height:786;rotation:3189359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"/>
                        <v:oval id="Oval 7720" o:spid="_x0000_s1029" style="position:absolute;left:4612;top:8672;width:88;height:786;rotation:-3728379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"/>
                      </v:group>
                      <v:group id="Group 7721" o:spid="_x0000_s1030" style="position:absolute;left:4263;top:8503;width:850;height:174;flip:y" coordorigin="4263,9021" coordsize="850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">
                        <v:oval id="Oval 7722" o:spid="_x0000_s1031" style="position:absolute;left:4676;top:8758;width:88;height:786;rotation:3189359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"/>
                        <v:oval id="Oval 7723" o:spid="_x0000_s1032" style="position:absolute;left:4612;top:8672;width:88;height:786;rotation:-3728379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"/>
                      </v:group>
                      <v:oval id="Oval 7724" o:spid="_x0000_s1033" style="position:absolute;left:4947;top:8760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01376" behindDoc="0" locked="0" layoutInCell="1" allowOverlap="1" wp14:anchorId="1191EA2F" wp14:editId="25D1BAB5">
                      <wp:simplePos x="0" y="0"/>
                      <wp:positionH relativeFrom="column">
                        <wp:posOffset>1594485</wp:posOffset>
                      </wp:positionH>
                      <wp:positionV relativeFrom="paragraph">
                        <wp:posOffset>447040</wp:posOffset>
                      </wp:positionV>
                      <wp:extent cx="176530" cy="144145"/>
                      <wp:effectExtent l="0" t="57150" r="6350" b="55880"/>
                      <wp:wrapNone/>
                      <wp:docPr id="8777" name="Group 77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76530" cy="144145"/>
                                <a:chOff x="9174" y="13243"/>
                                <a:chExt cx="370" cy="313"/>
                              </a:xfrm>
                            </wpg:grpSpPr>
                            <wpg:grpSp>
                              <wpg:cNvPr id="8778" name="Group 772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174" y="13462"/>
                                  <a:ext cx="344" cy="94"/>
                                  <a:chOff x="4263" y="9021"/>
                                  <a:chExt cx="850" cy="174"/>
                                </a:xfrm>
                              </wpg:grpSpPr>
                              <wps:wsp>
                                <wps:cNvPr id="8779" name="Oval 7727"/>
                                <wps:cNvSpPr>
                                  <a:spLocks noChangeArrowheads="1"/>
                                </wps:cNvSpPr>
                                <wps:spPr bwMode="auto">
                                  <a:xfrm rot="2919945" flipH="1" flipV="1">
                                    <a:off x="4676" y="8758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780" name="Oval 7728"/>
                                <wps:cNvSpPr>
                                  <a:spLocks noChangeArrowheads="1"/>
                                </wps:cNvSpPr>
                                <wps:spPr bwMode="auto">
                                  <a:xfrm rot="3413433" flipH="1">
                                    <a:off x="4612" y="8672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781" name="Group 7729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9174" y="13243"/>
                                  <a:ext cx="344" cy="94"/>
                                  <a:chOff x="4263" y="9021"/>
                                  <a:chExt cx="850" cy="174"/>
                                </a:xfrm>
                              </wpg:grpSpPr>
                              <wps:wsp>
                                <wps:cNvPr id="8782" name="Oval 7730"/>
                                <wps:cNvSpPr>
                                  <a:spLocks noChangeArrowheads="1"/>
                                </wps:cNvSpPr>
                                <wps:spPr bwMode="auto">
                                  <a:xfrm rot="2919945" flipH="1" flipV="1">
                                    <a:off x="4676" y="8758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783" name="Oval 7731"/>
                                <wps:cNvSpPr>
                                  <a:spLocks noChangeArrowheads="1"/>
                                </wps:cNvSpPr>
                                <wps:spPr bwMode="auto">
                                  <a:xfrm rot="3413433" flipH="1">
                                    <a:off x="4612" y="8672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784" name="Oval 7732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9421" y="13339"/>
                                  <a:ext cx="123" cy="12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C228AB1" id="Group 7725" o:spid="_x0000_s1026" style="position:absolute;margin-left:125.55pt;margin-top:35.2pt;width:13.9pt;height:11.35pt;z-index:251301376" coordorigin="9174,13243" coordsize="370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">
                      <v:group id="Group 7726" o:spid="_x0000_s1027" style="position:absolute;left:9174;top:13462;width:344;height:94" coordorigin="4263,9021" coordsize="850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">
                        <v:oval id="Oval 7727" o:spid="_x0000_s1028" style="position:absolute;left:4676;top:8758;width:88;height:786;rotation:3189359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"/>
                        <v:oval id="Oval 7728" o:spid="_x0000_s1029" style="position:absolute;left:4612;top:8672;width:88;height:786;rotation:-3728379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"/>
                      </v:group>
                      <v:group id="Group 7729" o:spid="_x0000_s1030" style="position:absolute;left:9174;top:13243;width:344;height:94;flip:y" coordorigin="4263,9021" coordsize="850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">
                        <v:oval id="Oval 7730" o:spid="_x0000_s1031" style="position:absolute;left:4676;top:8758;width:88;height:786;rotation:3189359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"/>
                        <v:oval id="Oval 7731" o:spid="_x0000_s1032" style="position:absolute;left:4612;top:8672;width:88;height:786;rotation:-3728379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"/>
                      </v:group>
                      <v:oval id="Oval 7732" o:spid="_x0000_s1033" style="position:absolute;left:9421;top:13339;width:123;height:12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03424" behindDoc="0" locked="0" layoutInCell="1" allowOverlap="1" wp14:anchorId="79F47CFB" wp14:editId="336B911C">
                      <wp:simplePos x="0" y="0"/>
                      <wp:positionH relativeFrom="column">
                        <wp:posOffset>799465</wp:posOffset>
                      </wp:positionH>
                      <wp:positionV relativeFrom="paragraph">
                        <wp:posOffset>438150</wp:posOffset>
                      </wp:positionV>
                      <wp:extent cx="176530" cy="144145"/>
                      <wp:effectExtent l="12700" t="57785" r="10795" b="45720"/>
                      <wp:wrapNone/>
                      <wp:docPr id="8769" name="Group 77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rot="10312194">
                                <a:off x="0" y="0"/>
                                <a:ext cx="176530" cy="144145"/>
                                <a:chOff x="9174" y="13243"/>
                                <a:chExt cx="370" cy="313"/>
                              </a:xfrm>
                            </wpg:grpSpPr>
                            <wpg:grpSp>
                              <wpg:cNvPr id="8770" name="Group 774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174" y="13462"/>
                                  <a:ext cx="344" cy="94"/>
                                  <a:chOff x="4263" y="9021"/>
                                  <a:chExt cx="850" cy="174"/>
                                </a:xfrm>
                              </wpg:grpSpPr>
                              <wps:wsp>
                                <wps:cNvPr id="8771" name="Oval 7743"/>
                                <wps:cNvSpPr>
                                  <a:spLocks noChangeArrowheads="1"/>
                                </wps:cNvSpPr>
                                <wps:spPr bwMode="auto">
                                  <a:xfrm rot="2919945" flipH="1" flipV="1">
                                    <a:off x="4676" y="8758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772" name="Oval 7744"/>
                                <wps:cNvSpPr>
                                  <a:spLocks noChangeArrowheads="1"/>
                                </wps:cNvSpPr>
                                <wps:spPr bwMode="auto">
                                  <a:xfrm rot="3413433" flipH="1">
                                    <a:off x="4612" y="8672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773" name="Group 7745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9174" y="13243"/>
                                  <a:ext cx="344" cy="94"/>
                                  <a:chOff x="4263" y="9021"/>
                                  <a:chExt cx="850" cy="174"/>
                                </a:xfrm>
                              </wpg:grpSpPr>
                              <wps:wsp>
                                <wps:cNvPr id="8774" name="Oval 7746"/>
                                <wps:cNvSpPr>
                                  <a:spLocks noChangeArrowheads="1"/>
                                </wps:cNvSpPr>
                                <wps:spPr bwMode="auto">
                                  <a:xfrm rot="2919945" flipH="1" flipV="1">
                                    <a:off x="4676" y="8758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775" name="Oval 7747"/>
                                <wps:cNvSpPr>
                                  <a:spLocks noChangeArrowheads="1"/>
                                </wps:cNvSpPr>
                                <wps:spPr bwMode="auto">
                                  <a:xfrm rot="3413433" flipH="1">
                                    <a:off x="4612" y="8672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776" name="Oval 7748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9421" y="13339"/>
                                  <a:ext cx="123" cy="12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73F542" id="Group 7741" o:spid="_x0000_s1026" style="position:absolute;margin-left:62.95pt;margin-top:34.5pt;width:13.9pt;height:11.35pt;rotation:11263666fd;z-index:251303424" coordorigin="9174,13243" coordsize="370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">
                      <v:group id="Group 7742" o:spid="_x0000_s1027" style="position:absolute;left:9174;top:13462;width:344;height:94" coordorigin="4263,9021" coordsize="850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">
                        <v:oval id="Oval 7743" o:spid="_x0000_s1028" style="position:absolute;left:4676;top:8758;width:88;height:786;rotation:3189359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"/>
                        <v:oval id="Oval 7744" o:spid="_x0000_s1029" style="position:absolute;left:4612;top:8672;width:88;height:786;rotation:-3728379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"/>
                      </v:group>
                      <v:group id="Group 7745" o:spid="_x0000_s1030" style="position:absolute;left:9174;top:13243;width:344;height:94;flip:y" coordorigin="4263,9021" coordsize="850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">
                        <v:oval id="Oval 7746" o:spid="_x0000_s1031" style="position:absolute;left:4676;top:8758;width:88;height:786;rotation:3189359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"/>
                        <v:oval id="Oval 7747" o:spid="_x0000_s1032" style="position:absolute;left:4612;top:8672;width:88;height:786;rotation:-3728379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"/>
                      </v:group>
                      <v:oval id="Oval 7748" o:spid="_x0000_s1033" style="position:absolute;left:9421;top:13339;width:123;height:12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02400" behindDoc="0" locked="0" layoutInCell="1" allowOverlap="1" wp14:anchorId="40AAB69D" wp14:editId="702C7DE6">
                      <wp:simplePos x="0" y="0"/>
                      <wp:positionH relativeFrom="column">
                        <wp:posOffset>831215</wp:posOffset>
                      </wp:positionH>
                      <wp:positionV relativeFrom="paragraph">
                        <wp:posOffset>1203325</wp:posOffset>
                      </wp:positionV>
                      <wp:extent cx="275590" cy="264795"/>
                      <wp:effectExtent l="6350" t="89535" r="3810" b="74295"/>
                      <wp:wrapNone/>
                      <wp:docPr id="7929" name="Group 77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rot="10634851">
                                <a:off x="0" y="0"/>
                                <a:ext cx="275590" cy="264795"/>
                                <a:chOff x="4263" y="8503"/>
                                <a:chExt cx="850" cy="692"/>
                              </a:xfrm>
                            </wpg:grpSpPr>
                            <wpg:grpSp>
                              <wpg:cNvPr id="7930" name="Group 773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263" y="9021"/>
                                  <a:ext cx="850" cy="174"/>
                                  <a:chOff x="4263" y="9021"/>
                                  <a:chExt cx="850" cy="174"/>
                                </a:xfrm>
                              </wpg:grpSpPr>
                              <wps:wsp>
                                <wps:cNvPr id="7931" name="Oval 7735"/>
                                <wps:cNvSpPr>
                                  <a:spLocks noChangeArrowheads="1"/>
                                </wps:cNvSpPr>
                                <wps:spPr bwMode="auto">
                                  <a:xfrm rot="2919945" flipH="1" flipV="1">
                                    <a:off x="4676" y="8758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32" name="Oval 7736"/>
                                <wps:cNvSpPr>
                                  <a:spLocks noChangeArrowheads="1"/>
                                </wps:cNvSpPr>
                                <wps:spPr bwMode="auto">
                                  <a:xfrm rot="3413433" flipH="1">
                                    <a:off x="4612" y="8672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933" name="Group 7737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4263" y="8503"/>
                                  <a:ext cx="850" cy="174"/>
                                  <a:chOff x="4263" y="9021"/>
                                  <a:chExt cx="850" cy="174"/>
                                </a:xfrm>
                              </wpg:grpSpPr>
                              <wps:wsp>
                                <wps:cNvPr id="7934" name="Oval 7738"/>
                                <wps:cNvSpPr>
                                  <a:spLocks noChangeArrowheads="1"/>
                                </wps:cNvSpPr>
                                <wps:spPr bwMode="auto">
                                  <a:xfrm rot="2919945" flipH="1" flipV="1">
                                    <a:off x="4676" y="8758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35" name="Oval 7739"/>
                                <wps:cNvSpPr>
                                  <a:spLocks noChangeArrowheads="1"/>
                                </wps:cNvSpPr>
                                <wps:spPr bwMode="auto">
                                  <a:xfrm rot="3413433" flipH="1">
                                    <a:off x="4612" y="8672"/>
                                    <a:ext cx="88" cy="78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768" name="Oval 7740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4947" y="8760"/>
                                  <a:ext cx="152" cy="15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DAB69A8" id="Group 7733" o:spid="_x0000_s1026" style="position:absolute;margin-left:65.45pt;margin-top:94.75pt;width:21.7pt;height:20.85pt;rotation:11616093fd;z-index:251302400" coordorigin="4263,8503" coordsize="850,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">
                      <v:group id="Group 7734" o:spid="_x0000_s1027" style="position:absolute;left:4263;top:9021;width:850;height:174" coordorigin="4263,9021" coordsize="850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">
                        <v:oval id="Oval 7735" o:spid="_x0000_s1028" style="position:absolute;left:4676;top:8758;width:88;height:786;rotation:3189359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"/>
                        <v:oval id="Oval 7736" o:spid="_x0000_s1029" style="position:absolute;left:4612;top:8672;width:88;height:786;rotation:-3728379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"/>
                      </v:group>
                      <v:group id="Group 7737" o:spid="_x0000_s1030" style="position:absolute;left:4263;top:8503;width:850;height:174;flip:y" coordorigin="4263,9021" coordsize="850,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">
                        <v:oval id="Oval 7738" o:spid="_x0000_s1031" style="position:absolute;left:4676;top:8758;width:88;height:786;rotation:3189359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"/>
                        <v:oval id="Oval 7739" o:spid="_x0000_s1032" style="position:absolute;left:4612;top:8672;width:88;height:786;rotation:-3728379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"/>
                      </v:group>
                      <v:oval id="Oval 7740" o:spid="_x0000_s1033" style="position:absolute;left:4947;top:8760;width:152;height:15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297280" behindDoc="0" locked="0" layoutInCell="1" allowOverlap="1" wp14:anchorId="75E6CABA" wp14:editId="31FC2A3F">
                      <wp:simplePos x="0" y="0"/>
                      <wp:positionH relativeFrom="column">
                        <wp:posOffset>1724660</wp:posOffset>
                      </wp:positionH>
                      <wp:positionV relativeFrom="paragraph">
                        <wp:posOffset>337820</wp:posOffset>
                      </wp:positionV>
                      <wp:extent cx="727075" cy="1169670"/>
                      <wp:effectExtent l="0" t="24130" r="11430" b="25400"/>
                      <wp:wrapNone/>
                      <wp:docPr id="7914" name="Group 76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flipH="1">
                                <a:off x="0" y="0"/>
                                <a:ext cx="727075" cy="1169670"/>
                                <a:chOff x="8312" y="9983"/>
                                <a:chExt cx="826" cy="1488"/>
                              </a:xfrm>
                            </wpg:grpSpPr>
                            <wpg:grpSp>
                              <wpg:cNvPr id="7915" name="Group 767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12" y="9983"/>
                                  <a:ext cx="793" cy="1488"/>
                                  <a:chOff x="8281" y="6960"/>
                                  <a:chExt cx="793" cy="1488"/>
                                </a:xfrm>
                              </wpg:grpSpPr>
                              <wpg:grpSp>
                                <wpg:cNvPr id="7916" name="Group 767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281" y="7510"/>
                                    <a:ext cx="153" cy="196"/>
                                    <a:chOff x="8281" y="7510"/>
                                    <a:chExt cx="153" cy="196"/>
                                  </a:xfrm>
                                </wpg:grpSpPr>
                                <wps:wsp>
                                  <wps:cNvPr id="7917" name="AutoShape 76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8281" y="7510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7918" name="AutoShape 7676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5400000">
                                      <a:off x="8349" y="7621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7919" name="Arc 7677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377" y="6952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20" name="Arc 7678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34" y="7088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21" name="Arc 7679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377" y="7801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22" name="Arc 7680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423" y="7670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923" name="Group 768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521" y="1027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7924" name="Arc 7682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25" name="Arc 7683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926" name="Group 7684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8554" y="1039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7927" name="Arc 7685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28" name="Arc 7686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89D2C2E" id="Group 7672" o:spid="_x0000_s1026" style="position:absolute;margin-left:135.8pt;margin-top:26.6pt;width:57.25pt;height:92.1pt;flip:x;z-index:251297280" coordorigin="8312,9983" coordsize="826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">
                      <v:group id="Group 7673" o:spid="_x0000_s1027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">
                        <v:group id="Group 7674" o:spid="_x0000_s1028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">
                          <v:shape id="AutoShape 7675" o:spid="_x0000_s1029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"/>
                          <v:shape id="AutoShape 7676" o:spid="_x0000_s1030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"/>
                        </v:group>
                        <v:shape id="Arc 7677" o:spid="_x0000_s1031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78" o:spid="_x0000_s1032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  <v:shape id="Arc 7679" o:spid="_x0000_s1033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80" o:spid="_x0000_s1034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</v:group>
                      <v:group id="Group 7681" o:spid="_x0000_s1035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">
                        <v:shape id="Arc 7682" o:spid="_x0000_s1036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683" o:spid="_x0000_s1037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  <v:group id="Group 7684" o:spid="_x0000_s1038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">
                        <v:shape id="Arc 7685" o:spid="_x0000_s1039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686" o:spid="_x0000_s1040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296256" behindDoc="0" locked="0" layoutInCell="1" allowOverlap="1" wp14:anchorId="31ED8349" wp14:editId="7FD25D89">
                      <wp:simplePos x="0" y="0"/>
                      <wp:positionH relativeFrom="column">
                        <wp:posOffset>98425</wp:posOffset>
                      </wp:positionH>
                      <wp:positionV relativeFrom="paragraph">
                        <wp:posOffset>337820</wp:posOffset>
                      </wp:positionV>
                      <wp:extent cx="727075" cy="1169670"/>
                      <wp:effectExtent l="6985" t="24130" r="0" b="25400"/>
                      <wp:wrapNone/>
                      <wp:docPr id="7898" name="Group 76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27075" cy="1169670"/>
                                <a:chOff x="8312" y="9983"/>
                                <a:chExt cx="826" cy="1488"/>
                              </a:xfrm>
                            </wpg:grpSpPr>
                            <wpg:grpSp>
                              <wpg:cNvPr id="7899" name="Group 765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12" y="9983"/>
                                  <a:ext cx="793" cy="1488"/>
                                  <a:chOff x="8281" y="6960"/>
                                  <a:chExt cx="793" cy="1488"/>
                                </a:xfrm>
                              </wpg:grpSpPr>
                              <wpg:grpSp>
                                <wpg:cNvPr id="7900" name="Group 765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281" y="7510"/>
                                    <a:ext cx="153" cy="196"/>
                                    <a:chOff x="8281" y="7510"/>
                                    <a:chExt cx="153" cy="196"/>
                                  </a:xfrm>
                                </wpg:grpSpPr>
                                <wps:wsp>
                                  <wps:cNvPr id="7901" name="AutoShape 7660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8281" y="7510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7902" name="AutoShape 7661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5400000">
                                      <a:off x="8349" y="7621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7903" name="Arc 7662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377" y="6952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04" name="Arc 7663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34" y="7088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05" name="Arc 7664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377" y="7801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07" name="Arc 7665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423" y="7670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908" name="Group 766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521" y="1027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7909" name="Arc 7667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10" name="Arc 7668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911" name="Group 7669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8554" y="1039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7912" name="Arc 7670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913" name="Arc 7671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68281D" id="Group 7657" o:spid="_x0000_s1026" style="position:absolute;margin-left:7.75pt;margin-top:26.6pt;width:57.25pt;height:92.1pt;z-index:251296256" coordorigin="8312,9983" coordsize="826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">
                      <v:group id="Group 7658" o:spid="_x0000_s1027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">
                        <v:group id="Group 7659" o:spid="_x0000_s1028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">
                          <v:shape id="AutoShape 7660" o:spid="_x0000_s1029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"/>
                          <v:shape id="AutoShape 7661" o:spid="_x0000_s1030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"/>
                        </v:group>
                        <v:shape id="Arc 7662" o:spid="_x0000_s1031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63" o:spid="_x0000_s1032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  <v:shape id="Arc 7664" o:spid="_x0000_s1033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65" o:spid="_x0000_s1034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</v:group>
                      <v:group id="Group 7666" o:spid="_x0000_s1035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">
                        <v:shape id="Arc 7667" o:spid="_x0000_s1036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668" o:spid="_x0000_s1037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  <v:group id="Group 7669" o:spid="_x0000_s1038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">
                        <v:shape id="Arc 7670" o:spid="_x0000_s1039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671" o:spid="_x0000_s1040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290112" behindDoc="0" locked="0" layoutInCell="1" allowOverlap="1" wp14:anchorId="445B3EB0" wp14:editId="7B80D1C2">
                      <wp:simplePos x="0" y="0"/>
                      <wp:positionH relativeFrom="column">
                        <wp:posOffset>-48260</wp:posOffset>
                      </wp:positionH>
                      <wp:positionV relativeFrom="paragraph">
                        <wp:posOffset>12700</wp:posOffset>
                      </wp:positionV>
                      <wp:extent cx="2636520" cy="1796415"/>
                      <wp:effectExtent l="12700" t="13335" r="8255" b="9525"/>
                      <wp:wrapNone/>
                      <wp:docPr id="7897" name="Oval 76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36520" cy="179641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FFE783C" id="Oval 7615" o:spid="_x0000_s1026" style="position:absolute;margin-left:-3.8pt;margin-top:1pt;width:207.6pt;height:141.45pt;z-index:25129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"/>
                  </w:pict>
                </mc:Fallback>
              </mc:AlternateContent>
            </w:r>
          </w:p>
        </w:tc>
        <w:tc>
          <w:tcPr>
            <w:tcW w:w="4226" w:type="dxa"/>
            <w:shd w:val="clear" w:color="auto" w:fill="auto"/>
          </w:tcPr>
          <w:p w14:paraId="59CDBFF8" w14:textId="77777777" w:rsidR="00D73BC9" w:rsidRPr="00332769" w:rsidRDefault="005D5787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28000" behindDoc="0" locked="0" layoutInCell="1" allowOverlap="1" wp14:anchorId="17FBE7EE" wp14:editId="35FD5108">
                      <wp:simplePos x="0" y="0"/>
                      <wp:positionH relativeFrom="column">
                        <wp:posOffset>817880</wp:posOffset>
                      </wp:positionH>
                      <wp:positionV relativeFrom="paragraph">
                        <wp:posOffset>1202690</wp:posOffset>
                      </wp:positionV>
                      <wp:extent cx="254635" cy="264795"/>
                      <wp:effectExtent l="0" t="79375" r="0" b="84455"/>
                      <wp:wrapNone/>
                      <wp:docPr id="7893" name="Group 78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54635" cy="264795"/>
                                <a:chOff x="6645" y="14712"/>
                                <a:chExt cx="401" cy="417"/>
                              </a:xfrm>
                            </wpg:grpSpPr>
                            <wps:wsp>
                              <wps:cNvPr id="7894" name="Oval 7880"/>
                              <wps:cNvSpPr>
                                <a:spLocks noChangeArrowheads="1"/>
                              </wps:cNvSpPr>
                              <wps:spPr bwMode="auto">
                                <a:xfrm rot="10800000" flipH="1">
                                  <a:off x="6653" y="14875"/>
                                  <a:ext cx="78" cy="9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95" name="Oval 7881"/>
                              <wps:cNvSpPr>
                                <a:spLocks noChangeArrowheads="1"/>
                              </wps:cNvSpPr>
                              <wps:spPr bwMode="auto">
                                <a:xfrm rot="7880055" flipH="1">
                                  <a:off x="6819" y="14902"/>
                                  <a:ext cx="53" cy="40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96" name="Oval 7882"/>
                              <wps:cNvSpPr>
                                <a:spLocks noChangeArrowheads="1"/>
                              </wps:cNvSpPr>
                              <wps:spPr bwMode="auto">
                                <a:xfrm rot="13719945" flipH="1" flipV="1">
                                  <a:off x="6819" y="14538"/>
                                  <a:ext cx="53" cy="40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956D11" id="Group 7879" o:spid="_x0000_s1026" style="position:absolute;margin-left:64.4pt;margin-top:94.7pt;width:20.05pt;height:20.85pt;z-index:251328000" coordorigin="6645,14712" coordsize="401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">
                      <v:oval id="Oval 7880" o:spid="_x0000_s1027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"/>
                      <v:oval id="Oval 7881" o:spid="_x0000_s1028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"/>
                      <v:oval id="Oval 7882" o:spid="_x0000_s1029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29024" behindDoc="0" locked="0" layoutInCell="1" allowOverlap="1" wp14:anchorId="521A62E4" wp14:editId="5950AD80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468630</wp:posOffset>
                      </wp:positionV>
                      <wp:extent cx="177800" cy="210185"/>
                      <wp:effectExtent l="0" t="50165" r="14605" b="0"/>
                      <wp:wrapNone/>
                      <wp:docPr id="7889" name="Group 78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rot="11748151">
                                <a:off x="0" y="0"/>
                                <a:ext cx="177800" cy="210185"/>
                                <a:chOff x="7347" y="14309"/>
                                <a:chExt cx="280" cy="331"/>
                              </a:xfrm>
                            </wpg:grpSpPr>
                            <wps:wsp>
                              <wps:cNvPr id="7890" name="Oval 7884"/>
                              <wps:cNvSpPr>
                                <a:spLocks noChangeArrowheads="1"/>
                              </wps:cNvSpPr>
                              <wps:spPr bwMode="auto">
                                <a:xfrm rot="6980055" flipH="1">
                                  <a:off x="7491" y="14503"/>
                                  <a:ext cx="34" cy="23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91" name="Oval 7885"/>
                              <wps:cNvSpPr>
                                <a:spLocks noChangeArrowheads="1"/>
                              </wps:cNvSpPr>
                              <wps:spPr bwMode="auto">
                                <a:xfrm rot="12819945" flipH="1" flipV="1">
                                  <a:off x="7441" y="14309"/>
                                  <a:ext cx="34" cy="23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92" name="Oval 7886"/>
                              <wps:cNvSpPr>
                                <a:spLocks noChangeArrowheads="1"/>
                              </wps:cNvSpPr>
                              <wps:spPr bwMode="auto">
                                <a:xfrm rot="9900000" flipH="1">
                                  <a:off x="7347" y="14500"/>
                                  <a:ext cx="92" cy="8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1069509" id="Group 7883" o:spid="_x0000_s1026" style="position:absolute;margin-left:127.25pt;margin-top:36.9pt;width:14pt;height:16.55pt;rotation:-10760846fd;z-index:251329024" coordorigin="7347,14309" coordsize="280,3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">
                      <v:oval id="Oval 7884" o:spid="_x0000_s1027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"/>
                      <v:oval id="Oval 7885" o:spid="_x0000_s1028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"/>
                      <v:oval id="Oval 7886" o:spid="_x0000_s1029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31072" behindDoc="0" locked="0" layoutInCell="1" allowOverlap="1" wp14:anchorId="071CFE31" wp14:editId="7E50467C">
                      <wp:simplePos x="0" y="0"/>
                      <wp:positionH relativeFrom="column">
                        <wp:posOffset>1544320</wp:posOffset>
                      </wp:positionH>
                      <wp:positionV relativeFrom="paragraph">
                        <wp:posOffset>1169670</wp:posOffset>
                      </wp:positionV>
                      <wp:extent cx="254635" cy="264795"/>
                      <wp:effectExtent l="0" t="84455" r="0" b="79375"/>
                      <wp:wrapNone/>
                      <wp:docPr id="7885" name="Group 78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rot="10800000">
                                <a:off x="0" y="0"/>
                                <a:ext cx="254635" cy="264795"/>
                                <a:chOff x="6645" y="14712"/>
                                <a:chExt cx="401" cy="417"/>
                              </a:xfrm>
                            </wpg:grpSpPr>
                            <wps:wsp>
                              <wps:cNvPr id="7886" name="Oval 7892"/>
                              <wps:cNvSpPr>
                                <a:spLocks noChangeArrowheads="1"/>
                              </wps:cNvSpPr>
                              <wps:spPr bwMode="auto">
                                <a:xfrm rot="10800000" flipH="1">
                                  <a:off x="6653" y="14875"/>
                                  <a:ext cx="78" cy="92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87" name="Oval 7893"/>
                              <wps:cNvSpPr>
                                <a:spLocks noChangeArrowheads="1"/>
                              </wps:cNvSpPr>
                              <wps:spPr bwMode="auto">
                                <a:xfrm rot="7880055" flipH="1">
                                  <a:off x="6819" y="14902"/>
                                  <a:ext cx="53" cy="40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88" name="Oval 7894"/>
                              <wps:cNvSpPr>
                                <a:spLocks noChangeArrowheads="1"/>
                              </wps:cNvSpPr>
                              <wps:spPr bwMode="auto">
                                <a:xfrm rot="13719945" flipH="1" flipV="1">
                                  <a:off x="6819" y="14538"/>
                                  <a:ext cx="53" cy="401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DA56E5E" id="Group 7891" o:spid="_x0000_s1026" style="position:absolute;margin-left:121.6pt;margin-top:92.1pt;width:20.05pt;height:20.85pt;rotation:180;z-index:251331072" coordorigin="6645,14712" coordsize="401,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">
                      <v:oval id="Oval 7892" o:spid="_x0000_s1027" style="position:absolute;left:6653;top:14875;width:78;height:92;rotation:18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"/>
                      <v:oval id="Oval 7893" o:spid="_x0000_s1028" style="position:absolute;left:6819;top:14902;width:53;height:401;rotation:-860712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"/>
                      <v:oval id="Oval 7894" o:spid="_x0000_s1029" style="position:absolute;left:6819;top:14538;width:53;height:401;rotation:-860712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30048" behindDoc="0" locked="0" layoutInCell="1" allowOverlap="1" wp14:anchorId="68ACF516" wp14:editId="4E433884">
                      <wp:simplePos x="0" y="0"/>
                      <wp:positionH relativeFrom="column">
                        <wp:posOffset>801370</wp:posOffset>
                      </wp:positionH>
                      <wp:positionV relativeFrom="paragraph">
                        <wp:posOffset>438150</wp:posOffset>
                      </wp:positionV>
                      <wp:extent cx="177800" cy="210185"/>
                      <wp:effectExtent l="21590" t="0" r="0" b="55880"/>
                      <wp:wrapNone/>
                      <wp:docPr id="7881" name="Group 78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rot="857230">
                                <a:off x="0" y="0"/>
                                <a:ext cx="177800" cy="210185"/>
                                <a:chOff x="7347" y="14309"/>
                                <a:chExt cx="280" cy="331"/>
                              </a:xfrm>
                            </wpg:grpSpPr>
                            <wps:wsp>
                              <wps:cNvPr id="7882" name="Oval 7888"/>
                              <wps:cNvSpPr>
                                <a:spLocks noChangeArrowheads="1"/>
                              </wps:cNvSpPr>
                              <wps:spPr bwMode="auto">
                                <a:xfrm rot="6980055" flipH="1">
                                  <a:off x="7491" y="14503"/>
                                  <a:ext cx="34" cy="23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83" name="Oval 7889"/>
                              <wps:cNvSpPr>
                                <a:spLocks noChangeArrowheads="1"/>
                              </wps:cNvSpPr>
                              <wps:spPr bwMode="auto">
                                <a:xfrm rot="12819945" flipH="1" flipV="1">
                                  <a:off x="7441" y="14309"/>
                                  <a:ext cx="34" cy="23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884" name="Oval 7890"/>
                              <wps:cNvSpPr>
                                <a:spLocks noChangeArrowheads="1"/>
                              </wps:cNvSpPr>
                              <wps:spPr bwMode="auto">
                                <a:xfrm rot="9900000" flipH="1">
                                  <a:off x="7347" y="14500"/>
                                  <a:ext cx="92" cy="89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0B86D0C" id="Group 7887" o:spid="_x0000_s1026" style="position:absolute;margin-left:63.1pt;margin-top:34.5pt;width:14pt;height:16.55pt;rotation:936324fd;z-index:251330048" coordorigin="7347,14309" coordsize="280,3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">
                      <v:oval id="Oval 7888" o:spid="_x0000_s1027" style="position:absolute;left:7491;top:14503;width:34;height:239;rotation:-7624081fd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"/>
                      <v:oval id="Oval 7889" o:spid="_x0000_s1028" style="position:absolute;left:7441;top:14309;width:34;height:239;rotation:-9590161fd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"/>
                      <v:oval id="Oval 7890" o:spid="_x0000_s1029" style="position:absolute;left:7347;top:14500;width:92;height:89;rotation:-165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"/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299328" behindDoc="0" locked="0" layoutInCell="1" allowOverlap="1" wp14:anchorId="03DBEC89" wp14:editId="270DE94F">
                      <wp:simplePos x="0" y="0"/>
                      <wp:positionH relativeFrom="column">
                        <wp:posOffset>1726565</wp:posOffset>
                      </wp:positionH>
                      <wp:positionV relativeFrom="paragraph">
                        <wp:posOffset>337820</wp:posOffset>
                      </wp:positionV>
                      <wp:extent cx="727075" cy="1169670"/>
                      <wp:effectExtent l="0" t="24130" r="12065" b="25400"/>
                      <wp:wrapNone/>
                      <wp:docPr id="8245" name="Group 77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 flipH="1">
                                <a:off x="0" y="0"/>
                                <a:ext cx="727075" cy="1169670"/>
                                <a:chOff x="8312" y="9983"/>
                                <a:chExt cx="826" cy="1488"/>
                              </a:xfrm>
                            </wpg:grpSpPr>
                            <wpg:grpSp>
                              <wpg:cNvPr id="8246" name="Group 770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12" y="9983"/>
                                  <a:ext cx="793" cy="1488"/>
                                  <a:chOff x="8281" y="6960"/>
                                  <a:chExt cx="793" cy="1488"/>
                                </a:xfrm>
                              </wpg:grpSpPr>
                              <wpg:grpSp>
                                <wpg:cNvPr id="8247" name="Group 770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281" y="7510"/>
                                    <a:ext cx="153" cy="196"/>
                                    <a:chOff x="8281" y="7510"/>
                                    <a:chExt cx="153" cy="196"/>
                                  </a:xfrm>
                                </wpg:grpSpPr>
                                <wps:wsp>
                                  <wps:cNvPr id="8251" name="AutoShape 770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8281" y="7510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252" name="AutoShape 7706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5400000">
                                      <a:off x="8349" y="7621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8253" name="Arc 7707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377" y="6952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872" name="Arc 7708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34" y="7088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873" name="Arc 7709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377" y="7801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874" name="Arc 7710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423" y="7670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875" name="Group 771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521" y="1027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7876" name="Arc 7712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877" name="Arc 7713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878" name="Group 7714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8554" y="1039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7879" name="Arc 7715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880" name="Arc 7716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D022D37" id="Group 7702" o:spid="_x0000_s1026" style="position:absolute;margin-left:135.95pt;margin-top:26.6pt;width:57.25pt;height:92.1pt;flip:x;z-index:251299328" coordorigin="8312,9983" coordsize="826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">
                      <v:group id="Group 7703" o:spid="_x0000_s1027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">
                        <v:group id="Group 7704" o:spid="_x0000_s1028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">
                          <v:shape id="AutoShape 7705" o:spid="_x0000_s1029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"/>
                          <v:shape id="AutoShape 7706" o:spid="_x0000_s1030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"/>
                        </v:group>
                        <v:shape id="Arc 7707" o:spid="_x0000_s1031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708" o:spid="_x0000_s1032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  <v:shape id="Arc 7709" o:spid="_x0000_s1033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710" o:spid="_x0000_s1034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</v:group>
                      <v:group id="Group 7711" o:spid="_x0000_s1035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">
                        <v:shape id="Arc 7712" o:spid="_x0000_s1036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713" o:spid="_x0000_s1037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  <v:group id="Group 7714" o:spid="_x0000_s1038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">
                        <v:shape id="Arc 7715" o:spid="_x0000_s1039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716" o:spid="_x0000_s1040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298304" behindDoc="0" locked="0" layoutInCell="1" allowOverlap="1" wp14:anchorId="5BBC559D" wp14:editId="632D40AC">
                      <wp:simplePos x="0" y="0"/>
                      <wp:positionH relativeFrom="column">
                        <wp:posOffset>100330</wp:posOffset>
                      </wp:positionH>
                      <wp:positionV relativeFrom="paragraph">
                        <wp:posOffset>337820</wp:posOffset>
                      </wp:positionV>
                      <wp:extent cx="727075" cy="1169670"/>
                      <wp:effectExtent l="6350" t="24130" r="0" b="25400"/>
                      <wp:wrapNone/>
                      <wp:docPr id="8227" name="Group 76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727075" cy="1169670"/>
                                <a:chOff x="8312" y="9983"/>
                                <a:chExt cx="826" cy="1488"/>
                              </a:xfrm>
                            </wpg:grpSpPr>
                            <wpg:grpSp>
                              <wpg:cNvPr id="8228" name="Group 768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312" y="9983"/>
                                  <a:ext cx="793" cy="1488"/>
                                  <a:chOff x="8281" y="6960"/>
                                  <a:chExt cx="793" cy="1488"/>
                                </a:xfrm>
                              </wpg:grpSpPr>
                              <wpg:grpSp>
                                <wpg:cNvPr id="8229" name="Group 768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8281" y="7510"/>
                                    <a:ext cx="153" cy="196"/>
                                    <a:chOff x="8281" y="7510"/>
                                    <a:chExt cx="153" cy="196"/>
                                  </a:xfrm>
                                </wpg:grpSpPr>
                                <wps:wsp>
                                  <wps:cNvPr id="8230" name="AutoShape 7690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8281" y="7510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231" name="AutoShape 7691"/>
                                  <wps:cNvSpPr>
                                    <a:spLocks noChangeArrowheads="1"/>
                                  </wps:cNvSpPr>
                                  <wps:spPr bwMode="auto">
                                    <a:xfrm rot="-5400000">
                                      <a:off x="8349" y="7621"/>
                                      <a:ext cx="57" cy="113"/>
                                    </a:xfrm>
                                    <a:prstGeom prst="can">
                                      <a:avLst>
                                        <a:gd name="adj" fmla="val 49561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s:wsp>
                                <wps:cNvPr id="8232" name="Arc 7692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377" y="6952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233" name="Arc 7693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34" y="7088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234" name="Arc 7694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377" y="7801"/>
                                    <a:ext cx="639" cy="656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600 0 0"/>
                                      <a:gd name="G2" fmla="+- 21600 0 0"/>
                                      <a:gd name="T0" fmla="*/ 0 w 21600"/>
                                      <a:gd name="T1" fmla="*/ 0 h 21600"/>
                                      <a:gd name="T2" fmla="*/ 21600 w 21600"/>
                                      <a:gd name="T3" fmla="*/ 21600 h 21600"/>
                                      <a:gd name="T4" fmla="*/ 0 w 21600"/>
                                      <a:gd name="T5" fmla="*/ 21600 h 2160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600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</a:path>
                                      <a:path w="21600" h="21600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1929" y="0"/>
                                          <a:pt x="21600" y="9670"/>
                                          <a:pt x="21600" y="21600"/>
                                        </a:cubicBezTo>
                                        <a:lnTo>
                                          <a:pt x="0" y="216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235" name="Arc 7695"/>
                                <wps:cNvSpPr>
                                  <a:spLocks/>
                                </wps:cNvSpPr>
                                <wps:spPr bwMode="auto">
                                  <a:xfrm rot="5570594" flipV="1">
                                    <a:off x="8423" y="7670"/>
                                    <a:ext cx="639" cy="640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21076 0 0"/>
                                      <a:gd name="G2" fmla="+- 21600 0 0"/>
                                      <a:gd name="T0" fmla="*/ 4730 w 21600"/>
                                      <a:gd name="T1" fmla="*/ 0 h 21076"/>
                                      <a:gd name="T2" fmla="*/ 21600 w 21600"/>
                                      <a:gd name="T3" fmla="*/ 21076 h 21076"/>
                                      <a:gd name="T4" fmla="*/ 0 w 21600"/>
                                      <a:gd name="T5" fmla="*/ 21076 h 2107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21076" fill="none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</a:path>
                                      <a:path w="21600" h="21076" stroke="0" extrusionOk="0">
                                        <a:moveTo>
                                          <a:pt x="4729" y="0"/>
                                        </a:moveTo>
                                        <a:cubicBezTo>
                                          <a:pt x="14591" y="2213"/>
                                          <a:pt x="21600" y="10969"/>
                                          <a:pt x="21600" y="21076"/>
                                        </a:cubicBezTo>
                                        <a:lnTo>
                                          <a:pt x="0" y="2107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236" name="Group 769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8521" y="1027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237" name="Arc 7697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238" name="Arc 7698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239" name="Group 7699"/>
                              <wpg:cNvGrpSpPr>
                                <a:grpSpLocks/>
                              </wpg:cNvGrpSpPr>
                              <wpg:grpSpPr bwMode="auto">
                                <a:xfrm flipV="1">
                                  <a:off x="8554" y="10395"/>
                                  <a:ext cx="584" cy="810"/>
                                  <a:chOff x="8521" y="10275"/>
                                  <a:chExt cx="584" cy="810"/>
                                </a:xfrm>
                              </wpg:grpSpPr>
                              <wps:wsp>
                                <wps:cNvPr id="8240" name="Arc 7700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522" y="10514"/>
                                    <a:ext cx="639" cy="50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6592 0 0"/>
                                      <a:gd name="G2" fmla="+- 21600 0 0"/>
                                      <a:gd name="T0" fmla="*/ 13829 w 21600"/>
                                      <a:gd name="T1" fmla="*/ 0 h 16592"/>
                                      <a:gd name="T2" fmla="*/ 21600 w 21600"/>
                                      <a:gd name="T3" fmla="*/ 16592 h 16592"/>
                                      <a:gd name="T4" fmla="*/ 0 w 21600"/>
                                      <a:gd name="T5" fmla="*/ 16592 h 1659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6592" fill="none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</a:path>
                                      <a:path w="21600" h="16592" stroke="0" extrusionOk="0">
                                        <a:moveTo>
                                          <a:pt x="13829" y="-1"/>
                                        </a:moveTo>
                                        <a:cubicBezTo>
                                          <a:pt x="18753" y="4103"/>
                                          <a:pt x="21600" y="10182"/>
                                          <a:pt x="21600" y="16592"/>
                                        </a:cubicBezTo>
                                        <a:lnTo>
                                          <a:pt x="0" y="1659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241" name="Arc 7701"/>
                                <wps:cNvSpPr>
                                  <a:spLocks/>
                                </wps:cNvSpPr>
                                <wps:spPr bwMode="auto">
                                  <a:xfrm rot="-5570594">
                                    <a:off x="8493" y="10303"/>
                                    <a:ext cx="639" cy="584"/>
                                  </a:xfrm>
                                  <a:custGeom>
                                    <a:avLst/>
                                    <a:gdLst>
                                      <a:gd name="G0" fmla="+- 0 0 0"/>
                                      <a:gd name="G1" fmla="+- 19234 0 0"/>
                                      <a:gd name="G2" fmla="+- 21600 0 0"/>
                                      <a:gd name="T0" fmla="*/ 9829 w 21600"/>
                                      <a:gd name="T1" fmla="*/ 0 h 19234"/>
                                      <a:gd name="T2" fmla="*/ 21600 w 21600"/>
                                      <a:gd name="T3" fmla="*/ 19234 h 19234"/>
                                      <a:gd name="T4" fmla="*/ 0 w 21600"/>
                                      <a:gd name="T5" fmla="*/ 19234 h 19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</a:cxnLst>
                                    <a:rect l="0" t="0" r="r" b="b"/>
                                    <a:pathLst>
                                      <a:path w="21600" h="19234" fill="none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</a:path>
                                      <a:path w="21600" h="19234" stroke="0" extrusionOk="0">
                                        <a:moveTo>
                                          <a:pt x="9829" y="-1"/>
                                        </a:moveTo>
                                        <a:cubicBezTo>
                                          <a:pt x="17053" y="3691"/>
                                          <a:pt x="21600" y="11120"/>
                                          <a:pt x="21600" y="19234"/>
                                        </a:cubicBezTo>
                                        <a:lnTo>
                                          <a:pt x="0" y="19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8E22DA0" id="Group 7687" o:spid="_x0000_s1026" style="position:absolute;margin-left:7.9pt;margin-top:26.6pt;width:57.25pt;height:92.1pt;z-index:251298304" coordorigin="8312,9983" coordsize="826,14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">
                      <v:group id="Group 7688" o:spid="_x0000_s1027" style="position:absolute;left:8312;top:9983;width:793;height:1488" coordorigin="8281,6960" coordsize="793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">
                        <v:group id="Group 7689" o:spid="_x0000_s1028" style="position:absolute;left:8281;top:7510;width:153;height:196" coordorigin="8281,7510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">
                          <v:shape id="AutoShape 7690" o:spid="_x0000_s1029" type="#_x0000_t22" style="position:absolute;left:8281;top:7510;width:57;height: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"/>
                          <v:shape id="AutoShape 7691" o:spid="_x0000_s1030" type="#_x0000_t22" style="position:absolute;left:8349;top:7621;width:57;height:11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"/>
                        </v:group>
                        <v:shape id="Arc 7692" o:spid="_x0000_s1031" style="position:absolute;left:8377;top:6952;width:639;height:656;rotation:-6084574fd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93" o:spid="_x0000_s1032" style="position:absolute;left:8434;top:7088;width:639;height:640;rotation:-6084574fd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  <v:shape id="Arc 7694" o:spid="_x0000_s1033" style="position:absolute;left:8377;top:7801;width:639;height:656;rotation:-6084574fd;flip:y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" path="m,nfc11929,,21600,9670,21600,21600em,nsc11929,,21600,9670,21600,21600l,21600,,xe" filled="f">
                          <v:path arrowok="t" o:extrusionok="f" o:connecttype="custom" o:connectlocs="0,0;639,656;0,656" o:connectangles="0,0,0"/>
                        </v:shape>
                        <v:shape id="Arc 7695" o:spid="_x0000_s1034" style="position:absolute;left:8423;top:7670;width:639;height:640;rotation:-6084574fd;flip:y;visibility:visible;mso-wrap-style:square;v-text-anchor:top" coordsize="21600,21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" path="m4729,nfc14591,2213,21600,10969,21600,21076em4729,nsc14591,2213,21600,10969,21600,21076l,21076,4729,xe" filled="f">
                          <v:path arrowok="t" o:extrusionok="f" o:connecttype="custom" o:connectlocs="140,0;639,640;0,640" o:connectangles="0,0,0"/>
                        </v:shape>
                      </v:group>
                      <v:group id="Group 7696" o:spid="_x0000_s1035" style="position:absolute;left:8521;top:10275;width:584;height:810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IKmxQAAAN0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">
                        <v:shape id="Arc 7697" o:spid="_x0000_s1036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698" o:spid="_x0000_s1037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  <v:group id="Group 7699" o:spid="_x0000_s1038" style="position:absolute;left:8554;top:10395;width:584;height:810;flip:y" coordorigin="8521,10275" coordsize="584,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">
                        <v:shape id="Arc 7700" o:spid="_x0000_s1039" style="position:absolute;left:8522;top:10514;width:639;height:504;rotation:-6084574fd;visibility:visible;mso-wrap-style:square;v-text-anchor:top" coordsize="21600,16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" path="m13829,-1nfc18753,4103,21600,10182,21600,16592em13829,-1nsc18753,4103,21600,10182,21600,16592l,16592,13829,-1xe" filled="f">
                          <v:path arrowok="t" o:extrusionok="f" o:connecttype="custom" o:connectlocs="409,0;639,504;0,504" o:connectangles="0,0,0"/>
                        </v:shape>
                        <v:shape id="Arc 7701" o:spid="_x0000_s1040" style="position:absolute;left:8493;top:10303;width:639;height:584;rotation:-6084574fd;visibility:visible;mso-wrap-style:square;v-text-anchor:top" coordsize="21600,19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" path="m9829,-1nfc17053,3691,21600,11120,21600,19234em9829,-1nsc17053,3691,21600,11120,21600,19234l,19234,9829,-1xe" filled="f">
                          <v:path arrowok="t" o:extrusionok="f" o:connecttype="custom" o:connectlocs="291,0;639,584;0,584" o:connectangles="0,0,0"/>
                        </v:shape>
                      </v:group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 w:hint="eastAsia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291136" behindDoc="0" locked="0" layoutInCell="1" allowOverlap="1" wp14:anchorId="5A17021D" wp14:editId="3FB90780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12700</wp:posOffset>
                      </wp:positionV>
                      <wp:extent cx="2636520" cy="1796415"/>
                      <wp:effectExtent l="13970" t="13335" r="6985" b="9525"/>
                      <wp:wrapNone/>
                      <wp:docPr id="8226" name="Oval 76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36520" cy="179641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7D4B2C0" id="Oval 7616" o:spid="_x0000_s1026" style="position:absolute;margin-left:-2.75pt;margin-top:1pt;width:207.6pt;height:141.45pt;z-index:25129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"/>
                  </w:pict>
                </mc:Fallback>
              </mc:AlternateContent>
            </w:r>
          </w:p>
        </w:tc>
      </w:tr>
      <w:tr w:rsidR="00D73BC9" w:rsidRPr="00D73BC9" w14:paraId="6F8095C0" w14:textId="77777777" w:rsidTr="0057071F">
        <w:trPr>
          <w:trHeight w:val="2877"/>
        </w:trPr>
        <w:tc>
          <w:tcPr>
            <w:tcW w:w="1242" w:type="dxa"/>
            <w:shd w:val="clear" w:color="auto" w:fill="BFBFBF"/>
            <w:vAlign w:val="center"/>
          </w:tcPr>
          <w:p w14:paraId="541EFC31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末期</w:t>
            </w:r>
          </w:p>
        </w:tc>
        <w:tc>
          <w:tcPr>
            <w:tcW w:w="4226" w:type="dxa"/>
            <w:shd w:val="clear" w:color="auto" w:fill="auto"/>
          </w:tcPr>
          <w:p w14:paraId="43BDC25C" w14:textId="77777777" w:rsidR="00D73BC9" w:rsidRPr="00332769" w:rsidRDefault="005D5787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332769">
              <w:rPr>
                <w:rFonts w:ascii="華康楷書體 Std W5" w:eastAsia="華康楷書體 Std W5" w:hAnsi="華康楷書體 Std W5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32096" behindDoc="0" locked="0" layoutInCell="1" allowOverlap="1" wp14:anchorId="386181BB" wp14:editId="0FBAC0AC">
                      <wp:simplePos x="0" y="0"/>
                      <wp:positionH relativeFrom="column">
                        <wp:posOffset>48393</wp:posOffset>
                      </wp:positionH>
                      <wp:positionV relativeFrom="paragraph">
                        <wp:posOffset>166857</wp:posOffset>
                      </wp:positionV>
                      <wp:extent cx="2403475" cy="1584960"/>
                      <wp:effectExtent l="0" t="0" r="15875" b="15240"/>
                      <wp:wrapNone/>
                      <wp:docPr id="8217" name="Group 79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03475" cy="1584960"/>
                                <a:chOff x="2452" y="11400"/>
                                <a:chExt cx="3785" cy="2496"/>
                              </a:xfrm>
                            </wpg:grpSpPr>
                            <wpg:grpSp>
                              <wpg:cNvPr id="8218" name="Group 790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452" y="11400"/>
                                  <a:ext cx="3785" cy="2496"/>
                                  <a:chOff x="7709" y="1945"/>
                                  <a:chExt cx="3339" cy="1933"/>
                                </a:xfrm>
                              </wpg:grpSpPr>
                              <wps:wsp>
                                <wps:cNvPr id="8219" name="Oval 7908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7709" y="1945"/>
                                    <a:ext cx="1933" cy="1933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220" name="Oval 7909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115" y="1945"/>
                                    <a:ext cx="1933" cy="1933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221" name="Rectangle 7910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905" y="2267"/>
                                    <a:ext cx="913" cy="130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222" name="Oval 762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573" y="11816"/>
                                  <a:ext cx="1662" cy="175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prstDash val="lgDash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23" name="Oval 762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490" y="11816"/>
                                  <a:ext cx="1662" cy="175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prstDash val="lgDash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24" name="Freeform 7895"/>
                              <wps:cNvSpPr>
                                <a:spLocks/>
                              </wps:cNvSpPr>
                              <wps:spPr bwMode="auto">
                                <a:xfrm>
                                  <a:off x="2744" y="12063"/>
                                  <a:ext cx="1310" cy="1180"/>
                                </a:xfrm>
                                <a:custGeom>
                                  <a:avLst/>
                                  <a:gdLst>
                                    <a:gd name="T0" fmla="*/ 6 w 1159"/>
                                    <a:gd name="T1" fmla="*/ 341 h 1168"/>
                                    <a:gd name="T2" fmla="*/ 415 w 1159"/>
                                    <a:gd name="T3" fmla="*/ 391 h 1168"/>
                                    <a:gd name="T4" fmla="*/ 844 w 1159"/>
                                    <a:gd name="T5" fmla="*/ 515 h 1168"/>
                                    <a:gd name="T6" fmla="*/ 862 w 1159"/>
                                    <a:gd name="T7" fmla="*/ 571 h 1168"/>
                                    <a:gd name="T8" fmla="*/ 651 w 1159"/>
                                    <a:gd name="T9" fmla="*/ 726 h 1168"/>
                                    <a:gd name="T10" fmla="*/ 502 w 1159"/>
                                    <a:gd name="T11" fmla="*/ 614 h 1168"/>
                                    <a:gd name="T12" fmla="*/ 862 w 1159"/>
                                    <a:gd name="T13" fmla="*/ 695 h 1168"/>
                                    <a:gd name="T14" fmla="*/ 229 w 1159"/>
                                    <a:gd name="T15" fmla="*/ 763 h 1168"/>
                                    <a:gd name="T16" fmla="*/ 267 w 1159"/>
                                    <a:gd name="T17" fmla="*/ 956 h 1168"/>
                                    <a:gd name="T18" fmla="*/ 509 w 1159"/>
                                    <a:gd name="T19" fmla="*/ 950 h 1168"/>
                                    <a:gd name="T20" fmla="*/ 471 w 1159"/>
                                    <a:gd name="T21" fmla="*/ 776 h 1168"/>
                                    <a:gd name="T22" fmla="*/ 608 w 1159"/>
                                    <a:gd name="T23" fmla="*/ 1080 h 1168"/>
                                    <a:gd name="T24" fmla="*/ 893 w 1159"/>
                                    <a:gd name="T25" fmla="*/ 912 h 1168"/>
                                    <a:gd name="T26" fmla="*/ 838 w 1159"/>
                                    <a:gd name="T27" fmla="*/ 689 h 1168"/>
                                    <a:gd name="T28" fmla="*/ 459 w 1159"/>
                                    <a:gd name="T29" fmla="*/ 577 h 1168"/>
                                    <a:gd name="T30" fmla="*/ 105 w 1159"/>
                                    <a:gd name="T31" fmla="*/ 683 h 1168"/>
                                    <a:gd name="T32" fmla="*/ 689 w 1159"/>
                                    <a:gd name="T33" fmla="*/ 360 h 1168"/>
                                    <a:gd name="T34" fmla="*/ 496 w 1159"/>
                                    <a:gd name="T35" fmla="*/ 242 h 1168"/>
                                    <a:gd name="T36" fmla="*/ 484 w 1159"/>
                                    <a:gd name="T37" fmla="*/ 422 h 1168"/>
                                    <a:gd name="T38" fmla="*/ 285 w 1159"/>
                                    <a:gd name="T39" fmla="*/ 397 h 1168"/>
                                    <a:gd name="T40" fmla="*/ 248 w 1159"/>
                                    <a:gd name="T41" fmla="*/ 726 h 1168"/>
                                    <a:gd name="T42" fmla="*/ 856 w 1159"/>
                                    <a:gd name="T43" fmla="*/ 906 h 1168"/>
                                    <a:gd name="T44" fmla="*/ 819 w 1159"/>
                                    <a:gd name="T45" fmla="*/ 956 h 1168"/>
                                    <a:gd name="T46" fmla="*/ 962 w 1159"/>
                                    <a:gd name="T47" fmla="*/ 720 h 1168"/>
                                    <a:gd name="T48" fmla="*/ 856 w 1159"/>
                                    <a:gd name="T49" fmla="*/ 819 h 1168"/>
                                    <a:gd name="T50" fmla="*/ 900 w 1159"/>
                                    <a:gd name="T51" fmla="*/ 801 h 1168"/>
                                    <a:gd name="T52" fmla="*/ 825 w 1159"/>
                                    <a:gd name="T53" fmla="*/ 515 h 1168"/>
                                    <a:gd name="T54" fmla="*/ 68 w 1159"/>
                                    <a:gd name="T55" fmla="*/ 732 h 1168"/>
                                    <a:gd name="T56" fmla="*/ 80 w 1159"/>
                                    <a:gd name="T57" fmla="*/ 645 h 1168"/>
                                    <a:gd name="T58" fmla="*/ 335 w 1159"/>
                                    <a:gd name="T59" fmla="*/ 316 h 1168"/>
                                    <a:gd name="T60" fmla="*/ 564 w 1159"/>
                                    <a:gd name="T61" fmla="*/ 534 h 1168"/>
                                    <a:gd name="T62" fmla="*/ 937 w 1159"/>
                                    <a:gd name="T63" fmla="*/ 608 h 1168"/>
                                    <a:gd name="T64" fmla="*/ 931 w 1159"/>
                                    <a:gd name="T65" fmla="*/ 403 h 1168"/>
                                    <a:gd name="T66" fmla="*/ 726 w 1159"/>
                                    <a:gd name="T67" fmla="*/ 329 h 1168"/>
                                    <a:gd name="T68" fmla="*/ 509 w 1159"/>
                                    <a:gd name="T69" fmla="*/ 459 h 1168"/>
                                    <a:gd name="T70" fmla="*/ 180 w 1159"/>
                                    <a:gd name="T71" fmla="*/ 329 h 1168"/>
                                    <a:gd name="T72" fmla="*/ 608 w 1159"/>
                                    <a:gd name="T73" fmla="*/ 670 h 1168"/>
                                    <a:gd name="T74" fmla="*/ 552 w 1159"/>
                                    <a:gd name="T75" fmla="*/ 639 h 1168"/>
                                    <a:gd name="T76" fmla="*/ 844 w 1159"/>
                                    <a:gd name="T77" fmla="*/ 701 h 1168"/>
                                    <a:gd name="T78" fmla="*/ 403 w 1159"/>
                                    <a:gd name="T79" fmla="*/ 819 h 1168"/>
                                    <a:gd name="T80" fmla="*/ 639 w 1159"/>
                                    <a:gd name="T81" fmla="*/ 701 h 1168"/>
                                    <a:gd name="T82" fmla="*/ 291 w 1159"/>
                                    <a:gd name="T83" fmla="*/ 1030 h 1168"/>
                                    <a:gd name="T84" fmla="*/ 279 w 1159"/>
                                    <a:gd name="T85" fmla="*/ 819 h 1168"/>
                                    <a:gd name="T86" fmla="*/ 409 w 1159"/>
                                    <a:gd name="T87" fmla="*/ 1055 h 1168"/>
                                    <a:gd name="T88" fmla="*/ 360 w 1159"/>
                                    <a:gd name="T89" fmla="*/ 912 h 1168"/>
                                    <a:gd name="T90" fmla="*/ 217 w 1159"/>
                                    <a:gd name="T91" fmla="*/ 447 h 1168"/>
                                    <a:gd name="T92" fmla="*/ 813 w 1159"/>
                                    <a:gd name="T93" fmla="*/ 217 h 1168"/>
                                    <a:gd name="T94" fmla="*/ 521 w 1159"/>
                                    <a:gd name="T95" fmla="*/ 136 h 1168"/>
                                    <a:gd name="T96" fmla="*/ 453 w 1159"/>
                                    <a:gd name="T97" fmla="*/ 316 h 1168"/>
                                    <a:gd name="T98" fmla="*/ 459 w 1159"/>
                                    <a:gd name="T99" fmla="*/ 335 h 1168"/>
                                    <a:gd name="T100" fmla="*/ 831 w 1159"/>
                                    <a:gd name="T101" fmla="*/ 174 h 1168"/>
                                    <a:gd name="T102" fmla="*/ 279 w 1159"/>
                                    <a:gd name="T103" fmla="*/ 292 h 1168"/>
                                    <a:gd name="T104" fmla="*/ 267 w 1159"/>
                                    <a:gd name="T105" fmla="*/ 298 h 1168"/>
                                    <a:gd name="T106" fmla="*/ 341 w 1159"/>
                                    <a:gd name="T107" fmla="*/ 242 h 1168"/>
                                    <a:gd name="T108" fmla="*/ 924 w 1159"/>
                                    <a:gd name="T109" fmla="*/ 217 h 1168"/>
                                    <a:gd name="T110" fmla="*/ 955 w 1159"/>
                                    <a:gd name="T111" fmla="*/ 379 h 1168"/>
                                    <a:gd name="T112" fmla="*/ 1104 w 1159"/>
                                    <a:gd name="T113" fmla="*/ 676 h 1168"/>
                                    <a:gd name="T114" fmla="*/ 887 w 1159"/>
                                    <a:gd name="T115" fmla="*/ 807 h 1168"/>
                                    <a:gd name="T116" fmla="*/ 242 w 1159"/>
                                    <a:gd name="T117" fmla="*/ 919 h 1168"/>
                                    <a:gd name="T118" fmla="*/ 167 w 1159"/>
                                    <a:gd name="T119" fmla="*/ 931 h 1168"/>
                                    <a:gd name="T120" fmla="*/ 713 w 1159"/>
                                    <a:gd name="T121" fmla="*/ 515 h 1168"/>
                                    <a:gd name="T122" fmla="*/ 459 w 1159"/>
                                    <a:gd name="T123" fmla="*/ 708 h 1168"/>
                                    <a:gd name="T124" fmla="*/ 502 w 1159"/>
                                    <a:gd name="T125" fmla="*/ 825 h 116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159" h="1168">
                                      <a:moveTo>
                                        <a:pt x="267" y="304"/>
                                      </a:moveTo>
                                      <a:cubicBezTo>
                                        <a:pt x="406" y="268"/>
                                        <a:pt x="563" y="262"/>
                                        <a:pt x="620" y="410"/>
                                      </a:cubicBezTo>
                                      <a:cubicBezTo>
                                        <a:pt x="608" y="470"/>
                                        <a:pt x="569" y="476"/>
                                        <a:pt x="515" y="509"/>
                                      </a:cubicBezTo>
                                      <a:cubicBezTo>
                                        <a:pt x="493" y="522"/>
                                        <a:pt x="450" y="555"/>
                                        <a:pt x="422" y="565"/>
                                      </a:cubicBezTo>
                                      <a:cubicBezTo>
                                        <a:pt x="381" y="579"/>
                                        <a:pt x="298" y="602"/>
                                        <a:pt x="298" y="602"/>
                                      </a:cubicBezTo>
                                      <a:cubicBezTo>
                                        <a:pt x="236" y="590"/>
                                        <a:pt x="160" y="605"/>
                                        <a:pt x="111" y="565"/>
                                      </a:cubicBezTo>
                                      <a:cubicBezTo>
                                        <a:pt x="79" y="539"/>
                                        <a:pt x="37" y="465"/>
                                        <a:pt x="37" y="465"/>
                                      </a:cubicBezTo>
                                      <a:cubicBezTo>
                                        <a:pt x="26" y="433"/>
                                        <a:pt x="12" y="403"/>
                                        <a:pt x="0" y="372"/>
                                      </a:cubicBezTo>
                                      <a:cubicBezTo>
                                        <a:pt x="2" y="362"/>
                                        <a:pt x="0" y="350"/>
                                        <a:pt x="6" y="341"/>
                                      </a:cubicBezTo>
                                      <a:cubicBezTo>
                                        <a:pt x="9" y="336"/>
                                        <a:pt x="70" y="319"/>
                                        <a:pt x="80" y="316"/>
                                      </a:cubicBezTo>
                                      <a:cubicBezTo>
                                        <a:pt x="127" y="323"/>
                                        <a:pt x="146" y="329"/>
                                        <a:pt x="180" y="360"/>
                                      </a:cubicBezTo>
                                      <a:cubicBezTo>
                                        <a:pt x="194" y="403"/>
                                        <a:pt x="175" y="354"/>
                                        <a:pt x="204" y="397"/>
                                      </a:cubicBezTo>
                                      <a:cubicBezTo>
                                        <a:pt x="208" y="403"/>
                                        <a:pt x="206" y="411"/>
                                        <a:pt x="211" y="416"/>
                                      </a:cubicBezTo>
                                      <a:cubicBezTo>
                                        <a:pt x="222" y="427"/>
                                        <a:pt x="248" y="441"/>
                                        <a:pt x="248" y="441"/>
                                      </a:cubicBezTo>
                                      <a:cubicBezTo>
                                        <a:pt x="259" y="475"/>
                                        <a:pt x="252" y="508"/>
                                        <a:pt x="291" y="521"/>
                                      </a:cubicBezTo>
                                      <a:cubicBezTo>
                                        <a:pt x="334" y="550"/>
                                        <a:pt x="340" y="538"/>
                                        <a:pt x="403" y="528"/>
                                      </a:cubicBezTo>
                                      <a:cubicBezTo>
                                        <a:pt x="415" y="492"/>
                                        <a:pt x="444" y="472"/>
                                        <a:pt x="465" y="441"/>
                                      </a:cubicBezTo>
                                      <a:cubicBezTo>
                                        <a:pt x="456" y="385"/>
                                        <a:pt x="462" y="406"/>
                                        <a:pt x="415" y="391"/>
                                      </a:cubicBezTo>
                                      <a:cubicBezTo>
                                        <a:pt x="382" y="394"/>
                                        <a:pt x="324" y="391"/>
                                        <a:pt x="322" y="410"/>
                                      </a:cubicBezTo>
                                      <a:cubicBezTo>
                                        <a:pt x="315" y="472"/>
                                        <a:pt x="320" y="530"/>
                                        <a:pt x="384" y="546"/>
                                      </a:cubicBezTo>
                                      <a:cubicBezTo>
                                        <a:pt x="415" y="538"/>
                                        <a:pt x="448" y="533"/>
                                        <a:pt x="478" y="521"/>
                                      </a:cubicBezTo>
                                      <a:cubicBezTo>
                                        <a:pt x="514" y="506"/>
                                        <a:pt x="530" y="478"/>
                                        <a:pt x="564" y="465"/>
                                      </a:cubicBezTo>
                                      <a:cubicBezTo>
                                        <a:pt x="597" y="434"/>
                                        <a:pt x="639" y="421"/>
                                        <a:pt x="682" y="410"/>
                                      </a:cubicBezTo>
                                      <a:cubicBezTo>
                                        <a:pt x="728" y="416"/>
                                        <a:pt x="726" y="411"/>
                                        <a:pt x="763" y="428"/>
                                      </a:cubicBezTo>
                                      <a:cubicBezTo>
                                        <a:pt x="780" y="436"/>
                                        <a:pt x="813" y="453"/>
                                        <a:pt x="813" y="453"/>
                                      </a:cubicBezTo>
                                      <a:cubicBezTo>
                                        <a:pt x="819" y="459"/>
                                        <a:pt x="827" y="464"/>
                                        <a:pt x="831" y="472"/>
                                      </a:cubicBezTo>
                                      <a:cubicBezTo>
                                        <a:pt x="838" y="485"/>
                                        <a:pt x="844" y="515"/>
                                        <a:pt x="844" y="515"/>
                                      </a:cubicBezTo>
                                      <a:cubicBezTo>
                                        <a:pt x="834" y="640"/>
                                        <a:pt x="851" y="547"/>
                                        <a:pt x="819" y="627"/>
                                      </a:cubicBezTo>
                                      <a:cubicBezTo>
                                        <a:pt x="811" y="647"/>
                                        <a:pt x="800" y="689"/>
                                        <a:pt x="800" y="689"/>
                                      </a:cubicBezTo>
                                      <a:cubicBezTo>
                                        <a:pt x="771" y="679"/>
                                        <a:pt x="757" y="670"/>
                                        <a:pt x="751" y="639"/>
                                      </a:cubicBezTo>
                                      <a:cubicBezTo>
                                        <a:pt x="746" y="612"/>
                                        <a:pt x="738" y="559"/>
                                        <a:pt x="738" y="559"/>
                                      </a:cubicBezTo>
                                      <a:cubicBezTo>
                                        <a:pt x="740" y="503"/>
                                        <a:pt x="740" y="447"/>
                                        <a:pt x="744" y="391"/>
                                      </a:cubicBezTo>
                                      <a:cubicBezTo>
                                        <a:pt x="745" y="370"/>
                                        <a:pt x="742" y="344"/>
                                        <a:pt x="757" y="329"/>
                                      </a:cubicBezTo>
                                      <a:cubicBezTo>
                                        <a:pt x="766" y="320"/>
                                        <a:pt x="782" y="325"/>
                                        <a:pt x="794" y="323"/>
                                      </a:cubicBezTo>
                                      <a:cubicBezTo>
                                        <a:pt x="876" y="293"/>
                                        <a:pt x="914" y="328"/>
                                        <a:pt x="955" y="385"/>
                                      </a:cubicBezTo>
                                      <a:cubicBezTo>
                                        <a:pt x="984" y="487"/>
                                        <a:pt x="972" y="550"/>
                                        <a:pt x="862" y="571"/>
                                      </a:cubicBezTo>
                                      <a:cubicBezTo>
                                        <a:pt x="846" y="569"/>
                                        <a:pt x="829" y="568"/>
                                        <a:pt x="813" y="565"/>
                                      </a:cubicBezTo>
                                      <a:cubicBezTo>
                                        <a:pt x="806" y="564"/>
                                        <a:pt x="794" y="566"/>
                                        <a:pt x="794" y="559"/>
                                      </a:cubicBezTo>
                                      <a:cubicBezTo>
                                        <a:pt x="789" y="490"/>
                                        <a:pt x="814" y="447"/>
                                        <a:pt x="875" y="428"/>
                                      </a:cubicBezTo>
                                      <a:cubicBezTo>
                                        <a:pt x="892" y="431"/>
                                        <a:pt x="914" y="427"/>
                                        <a:pt x="924" y="441"/>
                                      </a:cubicBezTo>
                                      <a:cubicBezTo>
                                        <a:pt x="945" y="469"/>
                                        <a:pt x="959" y="514"/>
                                        <a:pt x="974" y="546"/>
                                      </a:cubicBezTo>
                                      <a:cubicBezTo>
                                        <a:pt x="965" y="602"/>
                                        <a:pt x="963" y="586"/>
                                        <a:pt x="912" y="602"/>
                                      </a:cubicBezTo>
                                      <a:cubicBezTo>
                                        <a:pt x="836" y="594"/>
                                        <a:pt x="835" y="567"/>
                                        <a:pt x="844" y="633"/>
                                      </a:cubicBezTo>
                                      <a:cubicBezTo>
                                        <a:pt x="836" y="784"/>
                                        <a:pt x="861" y="754"/>
                                        <a:pt x="713" y="745"/>
                                      </a:cubicBezTo>
                                      <a:cubicBezTo>
                                        <a:pt x="690" y="720"/>
                                        <a:pt x="685" y="719"/>
                                        <a:pt x="651" y="726"/>
                                      </a:cubicBezTo>
                                      <a:cubicBezTo>
                                        <a:pt x="662" y="755"/>
                                        <a:pt x="701" y="775"/>
                                        <a:pt x="651" y="751"/>
                                      </a:cubicBezTo>
                                      <a:cubicBezTo>
                                        <a:pt x="633" y="732"/>
                                        <a:pt x="589" y="701"/>
                                        <a:pt x="589" y="701"/>
                                      </a:cubicBezTo>
                                      <a:cubicBezTo>
                                        <a:pt x="555" y="707"/>
                                        <a:pt x="538" y="705"/>
                                        <a:pt x="527" y="739"/>
                                      </a:cubicBezTo>
                                      <a:cubicBezTo>
                                        <a:pt x="525" y="764"/>
                                        <a:pt x="525" y="789"/>
                                        <a:pt x="521" y="813"/>
                                      </a:cubicBezTo>
                                      <a:cubicBezTo>
                                        <a:pt x="519" y="826"/>
                                        <a:pt x="509" y="850"/>
                                        <a:pt x="509" y="850"/>
                                      </a:cubicBezTo>
                                      <a:cubicBezTo>
                                        <a:pt x="451" y="842"/>
                                        <a:pt x="449" y="829"/>
                                        <a:pt x="403" y="807"/>
                                      </a:cubicBezTo>
                                      <a:cubicBezTo>
                                        <a:pt x="394" y="768"/>
                                        <a:pt x="389" y="766"/>
                                        <a:pt x="415" y="714"/>
                                      </a:cubicBezTo>
                                      <a:cubicBezTo>
                                        <a:pt x="426" y="693"/>
                                        <a:pt x="459" y="658"/>
                                        <a:pt x="459" y="658"/>
                                      </a:cubicBezTo>
                                      <a:cubicBezTo>
                                        <a:pt x="468" y="631"/>
                                        <a:pt x="477" y="628"/>
                                        <a:pt x="502" y="614"/>
                                      </a:cubicBezTo>
                                      <a:cubicBezTo>
                                        <a:pt x="591" y="622"/>
                                        <a:pt x="653" y="639"/>
                                        <a:pt x="726" y="689"/>
                                      </a:cubicBezTo>
                                      <a:cubicBezTo>
                                        <a:pt x="741" y="738"/>
                                        <a:pt x="718" y="760"/>
                                        <a:pt x="682" y="788"/>
                                      </a:cubicBezTo>
                                      <a:cubicBezTo>
                                        <a:pt x="666" y="800"/>
                                        <a:pt x="627" y="813"/>
                                        <a:pt x="627" y="813"/>
                                      </a:cubicBezTo>
                                      <a:cubicBezTo>
                                        <a:pt x="517" y="806"/>
                                        <a:pt x="549" y="825"/>
                                        <a:pt x="502" y="782"/>
                                      </a:cubicBezTo>
                                      <a:cubicBezTo>
                                        <a:pt x="488" y="826"/>
                                        <a:pt x="501" y="812"/>
                                        <a:pt x="471" y="832"/>
                                      </a:cubicBezTo>
                                      <a:cubicBezTo>
                                        <a:pt x="485" y="880"/>
                                        <a:pt x="537" y="870"/>
                                        <a:pt x="583" y="875"/>
                                      </a:cubicBezTo>
                                      <a:cubicBezTo>
                                        <a:pt x="618" y="872"/>
                                        <a:pt x="657" y="879"/>
                                        <a:pt x="689" y="863"/>
                                      </a:cubicBezTo>
                                      <a:cubicBezTo>
                                        <a:pt x="722" y="846"/>
                                        <a:pt x="749" y="816"/>
                                        <a:pt x="788" y="807"/>
                                      </a:cubicBezTo>
                                      <a:cubicBezTo>
                                        <a:pt x="823" y="761"/>
                                        <a:pt x="844" y="753"/>
                                        <a:pt x="862" y="695"/>
                                      </a:cubicBezTo>
                                      <a:cubicBezTo>
                                        <a:pt x="851" y="651"/>
                                        <a:pt x="810" y="645"/>
                                        <a:pt x="769" y="639"/>
                                      </a:cubicBezTo>
                                      <a:cubicBezTo>
                                        <a:pt x="744" y="641"/>
                                        <a:pt x="720" y="642"/>
                                        <a:pt x="695" y="645"/>
                                      </a:cubicBezTo>
                                      <a:cubicBezTo>
                                        <a:pt x="673" y="648"/>
                                        <a:pt x="655" y="665"/>
                                        <a:pt x="633" y="670"/>
                                      </a:cubicBezTo>
                                      <a:cubicBezTo>
                                        <a:pt x="588" y="701"/>
                                        <a:pt x="544" y="754"/>
                                        <a:pt x="527" y="807"/>
                                      </a:cubicBezTo>
                                      <a:cubicBezTo>
                                        <a:pt x="529" y="817"/>
                                        <a:pt x="543" y="834"/>
                                        <a:pt x="533" y="838"/>
                                      </a:cubicBezTo>
                                      <a:cubicBezTo>
                                        <a:pt x="512" y="847"/>
                                        <a:pt x="465" y="832"/>
                                        <a:pt x="465" y="832"/>
                                      </a:cubicBezTo>
                                      <a:cubicBezTo>
                                        <a:pt x="408" y="810"/>
                                        <a:pt x="351" y="806"/>
                                        <a:pt x="291" y="801"/>
                                      </a:cubicBezTo>
                                      <a:cubicBezTo>
                                        <a:pt x="255" y="794"/>
                                        <a:pt x="139" y="812"/>
                                        <a:pt x="211" y="770"/>
                                      </a:cubicBezTo>
                                      <a:cubicBezTo>
                                        <a:pt x="217" y="767"/>
                                        <a:pt x="223" y="765"/>
                                        <a:pt x="229" y="763"/>
                                      </a:cubicBezTo>
                                      <a:cubicBezTo>
                                        <a:pt x="260" y="734"/>
                                        <a:pt x="301" y="734"/>
                                        <a:pt x="341" y="726"/>
                                      </a:cubicBezTo>
                                      <a:cubicBezTo>
                                        <a:pt x="358" y="728"/>
                                        <a:pt x="375" y="726"/>
                                        <a:pt x="391" y="732"/>
                                      </a:cubicBezTo>
                                      <a:cubicBezTo>
                                        <a:pt x="403" y="737"/>
                                        <a:pt x="412" y="749"/>
                                        <a:pt x="422" y="757"/>
                                      </a:cubicBezTo>
                                      <a:cubicBezTo>
                                        <a:pt x="460" y="786"/>
                                        <a:pt x="500" y="819"/>
                                        <a:pt x="546" y="832"/>
                                      </a:cubicBezTo>
                                      <a:cubicBezTo>
                                        <a:pt x="630" y="916"/>
                                        <a:pt x="519" y="954"/>
                                        <a:pt x="478" y="1005"/>
                                      </a:cubicBezTo>
                                      <a:cubicBezTo>
                                        <a:pt x="411" y="1088"/>
                                        <a:pt x="288" y="1130"/>
                                        <a:pt x="186" y="1154"/>
                                      </a:cubicBezTo>
                                      <a:cubicBezTo>
                                        <a:pt x="153" y="1108"/>
                                        <a:pt x="170" y="1139"/>
                                        <a:pt x="180" y="1030"/>
                                      </a:cubicBezTo>
                                      <a:cubicBezTo>
                                        <a:pt x="181" y="1020"/>
                                        <a:pt x="180" y="1007"/>
                                        <a:pt x="186" y="999"/>
                                      </a:cubicBezTo>
                                      <a:cubicBezTo>
                                        <a:pt x="202" y="979"/>
                                        <a:pt x="243" y="964"/>
                                        <a:pt x="267" y="956"/>
                                      </a:cubicBezTo>
                                      <a:cubicBezTo>
                                        <a:pt x="281" y="958"/>
                                        <a:pt x="296" y="959"/>
                                        <a:pt x="310" y="962"/>
                                      </a:cubicBezTo>
                                      <a:cubicBezTo>
                                        <a:pt x="323" y="965"/>
                                        <a:pt x="347" y="974"/>
                                        <a:pt x="347" y="974"/>
                                      </a:cubicBezTo>
                                      <a:cubicBezTo>
                                        <a:pt x="374" y="992"/>
                                        <a:pt x="402" y="1020"/>
                                        <a:pt x="353" y="1036"/>
                                      </a:cubicBezTo>
                                      <a:cubicBezTo>
                                        <a:pt x="308" y="1030"/>
                                        <a:pt x="302" y="1029"/>
                                        <a:pt x="279" y="993"/>
                                      </a:cubicBezTo>
                                      <a:cubicBezTo>
                                        <a:pt x="275" y="976"/>
                                        <a:pt x="266" y="960"/>
                                        <a:pt x="267" y="943"/>
                                      </a:cubicBezTo>
                                      <a:cubicBezTo>
                                        <a:pt x="269" y="918"/>
                                        <a:pt x="267" y="893"/>
                                        <a:pt x="273" y="869"/>
                                      </a:cubicBezTo>
                                      <a:cubicBezTo>
                                        <a:pt x="284" y="824"/>
                                        <a:pt x="356" y="818"/>
                                        <a:pt x="391" y="813"/>
                                      </a:cubicBezTo>
                                      <a:cubicBezTo>
                                        <a:pt x="443" y="836"/>
                                        <a:pt x="458" y="845"/>
                                        <a:pt x="490" y="888"/>
                                      </a:cubicBezTo>
                                      <a:cubicBezTo>
                                        <a:pt x="497" y="909"/>
                                        <a:pt x="501" y="930"/>
                                        <a:pt x="509" y="950"/>
                                      </a:cubicBezTo>
                                      <a:cubicBezTo>
                                        <a:pt x="481" y="1044"/>
                                        <a:pt x="441" y="1001"/>
                                        <a:pt x="329" y="987"/>
                                      </a:cubicBezTo>
                                      <a:cubicBezTo>
                                        <a:pt x="295" y="976"/>
                                        <a:pt x="293" y="959"/>
                                        <a:pt x="273" y="925"/>
                                      </a:cubicBezTo>
                                      <a:cubicBezTo>
                                        <a:pt x="287" y="815"/>
                                        <a:pt x="268" y="839"/>
                                        <a:pt x="347" y="813"/>
                                      </a:cubicBezTo>
                                      <a:cubicBezTo>
                                        <a:pt x="378" y="815"/>
                                        <a:pt x="410" y="811"/>
                                        <a:pt x="440" y="819"/>
                                      </a:cubicBezTo>
                                      <a:cubicBezTo>
                                        <a:pt x="453" y="822"/>
                                        <a:pt x="461" y="835"/>
                                        <a:pt x="471" y="844"/>
                                      </a:cubicBezTo>
                                      <a:cubicBezTo>
                                        <a:pt x="516" y="884"/>
                                        <a:pt x="535" y="945"/>
                                        <a:pt x="571" y="993"/>
                                      </a:cubicBezTo>
                                      <a:cubicBezTo>
                                        <a:pt x="539" y="1055"/>
                                        <a:pt x="496" y="1028"/>
                                        <a:pt x="422" y="1024"/>
                                      </a:cubicBezTo>
                                      <a:cubicBezTo>
                                        <a:pt x="381" y="998"/>
                                        <a:pt x="372" y="965"/>
                                        <a:pt x="360" y="919"/>
                                      </a:cubicBezTo>
                                      <a:cubicBezTo>
                                        <a:pt x="379" y="840"/>
                                        <a:pt x="389" y="792"/>
                                        <a:pt x="471" y="776"/>
                                      </a:cubicBezTo>
                                      <a:cubicBezTo>
                                        <a:pt x="553" y="781"/>
                                        <a:pt x="567" y="781"/>
                                        <a:pt x="627" y="819"/>
                                      </a:cubicBezTo>
                                      <a:cubicBezTo>
                                        <a:pt x="636" y="833"/>
                                        <a:pt x="650" y="842"/>
                                        <a:pt x="658" y="856"/>
                                      </a:cubicBezTo>
                                      <a:cubicBezTo>
                                        <a:pt x="685" y="904"/>
                                        <a:pt x="651" y="888"/>
                                        <a:pt x="689" y="900"/>
                                      </a:cubicBezTo>
                                      <a:cubicBezTo>
                                        <a:pt x="710" y="886"/>
                                        <a:pt x="724" y="888"/>
                                        <a:pt x="732" y="863"/>
                                      </a:cubicBezTo>
                                      <a:cubicBezTo>
                                        <a:pt x="731" y="851"/>
                                        <a:pt x="729" y="811"/>
                                        <a:pt x="720" y="794"/>
                                      </a:cubicBezTo>
                                      <a:cubicBezTo>
                                        <a:pt x="700" y="754"/>
                                        <a:pt x="647" y="738"/>
                                        <a:pt x="608" y="726"/>
                                      </a:cubicBezTo>
                                      <a:cubicBezTo>
                                        <a:pt x="573" y="737"/>
                                        <a:pt x="557" y="779"/>
                                        <a:pt x="546" y="813"/>
                                      </a:cubicBezTo>
                                      <a:cubicBezTo>
                                        <a:pt x="540" y="905"/>
                                        <a:pt x="532" y="968"/>
                                        <a:pt x="546" y="1068"/>
                                      </a:cubicBezTo>
                                      <a:cubicBezTo>
                                        <a:pt x="547" y="1073"/>
                                        <a:pt x="582" y="1076"/>
                                        <a:pt x="608" y="1080"/>
                                      </a:cubicBezTo>
                                      <a:cubicBezTo>
                                        <a:pt x="646" y="1001"/>
                                        <a:pt x="586" y="932"/>
                                        <a:pt x="515" y="912"/>
                                      </a:cubicBezTo>
                                      <a:cubicBezTo>
                                        <a:pt x="448" y="919"/>
                                        <a:pt x="429" y="913"/>
                                        <a:pt x="409" y="974"/>
                                      </a:cubicBezTo>
                                      <a:cubicBezTo>
                                        <a:pt x="412" y="999"/>
                                        <a:pt x="406" y="1029"/>
                                        <a:pt x="422" y="1049"/>
                                      </a:cubicBezTo>
                                      <a:cubicBezTo>
                                        <a:pt x="442" y="1074"/>
                                        <a:pt x="509" y="1074"/>
                                        <a:pt x="540" y="1080"/>
                                      </a:cubicBezTo>
                                      <a:cubicBezTo>
                                        <a:pt x="614" y="1072"/>
                                        <a:pt x="633" y="1076"/>
                                        <a:pt x="682" y="1024"/>
                                      </a:cubicBezTo>
                                      <a:cubicBezTo>
                                        <a:pt x="700" y="974"/>
                                        <a:pt x="731" y="944"/>
                                        <a:pt x="751" y="894"/>
                                      </a:cubicBezTo>
                                      <a:cubicBezTo>
                                        <a:pt x="787" y="918"/>
                                        <a:pt x="790" y="955"/>
                                        <a:pt x="807" y="993"/>
                                      </a:cubicBezTo>
                                      <a:cubicBezTo>
                                        <a:pt x="815" y="1041"/>
                                        <a:pt x="805" y="1053"/>
                                        <a:pt x="856" y="1043"/>
                                      </a:cubicBezTo>
                                      <a:cubicBezTo>
                                        <a:pt x="878" y="1000"/>
                                        <a:pt x="885" y="960"/>
                                        <a:pt x="893" y="912"/>
                                      </a:cubicBezTo>
                                      <a:cubicBezTo>
                                        <a:pt x="889" y="879"/>
                                        <a:pt x="889" y="845"/>
                                        <a:pt x="881" y="813"/>
                                      </a:cubicBezTo>
                                      <a:cubicBezTo>
                                        <a:pt x="867" y="755"/>
                                        <a:pt x="808" y="734"/>
                                        <a:pt x="757" y="726"/>
                                      </a:cubicBezTo>
                                      <a:cubicBezTo>
                                        <a:pt x="728" y="734"/>
                                        <a:pt x="696" y="735"/>
                                        <a:pt x="670" y="751"/>
                                      </a:cubicBezTo>
                                      <a:cubicBezTo>
                                        <a:pt x="653" y="762"/>
                                        <a:pt x="657" y="790"/>
                                        <a:pt x="645" y="807"/>
                                      </a:cubicBezTo>
                                      <a:cubicBezTo>
                                        <a:pt x="647" y="836"/>
                                        <a:pt x="644" y="866"/>
                                        <a:pt x="651" y="894"/>
                                      </a:cubicBezTo>
                                      <a:cubicBezTo>
                                        <a:pt x="658" y="923"/>
                                        <a:pt x="736" y="935"/>
                                        <a:pt x="757" y="943"/>
                                      </a:cubicBezTo>
                                      <a:cubicBezTo>
                                        <a:pt x="835" y="936"/>
                                        <a:pt x="844" y="933"/>
                                        <a:pt x="893" y="881"/>
                                      </a:cubicBezTo>
                                      <a:cubicBezTo>
                                        <a:pt x="908" y="829"/>
                                        <a:pt x="926" y="795"/>
                                        <a:pt x="906" y="739"/>
                                      </a:cubicBezTo>
                                      <a:cubicBezTo>
                                        <a:pt x="896" y="711"/>
                                        <a:pt x="859" y="703"/>
                                        <a:pt x="838" y="689"/>
                                      </a:cubicBezTo>
                                      <a:cubicBezTo>
                                        <a:pt x="735" y="716"/>
                                        <a:pt x="693" y="731"/>
                                        <a:pt x="651" y="832"/>
                                      </a:cubicBezTo>
                                      <a:cubicBezTo>
                                        <a:pt x="681" y="887"/>
                                        <a:pt x="715" y="902"/>
                                        <a:pt x="775" y="912"/>
                                      </a:cubicBezTo>
                                      <a:cubicBezTo>
                                        <a:pt x="798" y="910"/>
                                        <a:pt x="823" y="915"/>
                                        <a:pt x="844" y="906"/>
                                      </a:cubicBezTo>
                                      <a:cubicBezTo>
                                        <a:pt x="896" y="885"/>
                                        <a:pt x="949" y="823"/>
                                        <a:pt x="980" y="776"/>
                                      </a:cubicBezTo>
                                      <a:cubicBezTo>
                                        <a:pt x="978" y="737"/>
                                        <a:pt x="977" y="697"/>
                                        <a:pt x="974" y="658"/>
                                      </a:cubicBezTo>
                                      <a:cubicBezTo>
                                        <a:pt x="973" y="646"/>
                                        <a:pt x="975" y="631"/>
                                        <a:pt x="968" y="621"/>
                                      </a:cubicBezTo>
                                      <a:cubicBezTo>
                                        <a:pt x="929" y="565"/>
                                        <a:pt x="790" y="545"/>
                                        <a:pt x="726" y="534"/>
                                      </a:cubicBezTo>
                                      <a:cubicBezTo>
                                        <a:pt x="645" y="498"/>
                                        <a:pt x="638" y="503"/>
                                        <a:pt x="540" y="509"/>
                                      </a:cubicBezTo>
                                      <a:cubicBezTo>
                                        <a:pt x="514" y="531"/>
                                        <a:pt x="488" y="558"/>
                                        <a:pt x="459" y="577"/>
                                      </a:cubicBezTo>
                                      <a:cubicBezTo>
                                        <a:pt x="436" y="614"/>
                                        <a:pt x="416" y="647"/>
                                        <a:pt x="403" y="689"/>
                                      </a:cubicBezTo>
                                      <a:cubicBezTo>
                                        <a:pt x="388" y="812"/>
                                        <a:pt x="404" y="794"/>
                                        <a:pt x="304" y="838"/>
                                      </a:cubicBezTo>
                                      <a:cubicBezTo>
                                        <a:pt x="240" y="831"/>
                                        <a:pt x="257" y="828"/>
                                        <a:pt x="211" y="813"/>
                                      </a:cubicBezTo>
                                      <a:cubicBezTo>
                                        <a:pt x="202" y="781"/>
                                        <a:pt x="190" y="764"/>
                                        <a:pt x="217" y="739"/>
                                      </a:cubicBezTo>
                                      <a:cubicBezTo>
                                        <a:pt x="274" y="744"/>
                                        <a:pt x="325" y="739"/>
                                        <a:pt x="360" y="788"/>
                                      </a:cubicBezTo>
                                      <a:cubicBezTo>
                                        <a:pt x="364" y="800"/>
                                        <a:pt x="372" y="813"/>
                                        <a:pt x="360" y="825"/>
                                      </a:cubicBezTo>
                                      <a:cubicBezTo>
                                        <a:pt x="346" y="839"/>
                                        <a:pt x="304" y="844"/>
                                        <a:pt x="304" y="844"/>
                                      </a:cubicBezTo>
                                      <a:cubicBezTo>
                                        <a:pt x="248" y="826"/>
                                        <a:pt x="186" y="814"/>
                                        <a:pt x="136" y="782"/>
                                      </a:cubicBezTo>
                                      <a:cubicBezTo>
                                        <a:pt x="125" y="749"/>
                                        <a:pt x="116" y="716"/>
                                        <a:pt x="105" y="683"/>
                                      </a:cubicBezTo>
                                      <a:cubicBezTo>
                                        <a:pt x="109" y="666"/>
                                        <a:pt x="110" y="648"/>
                                        <a:pt x="118" y="633"/>
                                      </a:cubicBezTo>
                                      <a:cubicBezTo>
                                        <a:pt x="128" y="613"/>
                                        <a:pt x="193" y="585"/>
                                        <a:pt x="211" y="577"/>
                                      </a:cubicBezTo>
                                      <a:cubicBezTo>
                                        <a:pt x="291" y="592"/>
                                        <a:pt x="295" y="587"/>
                                        <a:pt x="304" y="664"/>
                                      </a:cubicBezTo>
                                      <a:cubicBezTo>
                                        <a:pt x="298" y="706"/>
                                        <a:pt x="304" y="714"/>
                                        <a:pt x="267" y="726"/>
                                      </a:cubicBezTo>
                                      <a:cubicBezTo>
                                        <a:pt x="239" y="754"/>
                                        <a:pt x="215" y="730"/>
                                        <a:pt x="192" y="708"/>
                                      </a:cubicBezTo>
                                      <a:cubicBezTo>
                                        <a:pt x="176" y="623"/>
                                        <a:pt x="177" y="648"/>
                                        <a:pt x="223" y="496"/>
                                      </a:cubicBezTo>
                                      <a:cubicBezTo>
                                        <a:pt x="228" y="479"/>
                                        <a:pt x="243" y="467"/>
                                        <a:pt x="254" y="453"/>
                                      </a:cubicBezTo>
                                      <a:cubicBezTo>
                                        <a:pt x="302" y="389"/>
                                        <a:pt x="352" y="312"/>
                                        <a:pt x="434" y="292"/>
                                      </a:cubicBezTo>
                                      <a:cubicBezTo>
                                        <a:pt x="606" y="298"/>
                                        <a:pt x="596" y="274"/>
                                        <a:pt x="689" y="360"/>
                                      </a:cubicBezTo>
                                      <a:cubicBezTo>
                                        <a:pt x="699" y="392"/>
                                        <a:pt x="692" y="398"/>
                                        <a:pt x="664" y="379"/>
                                      </a:cubicBezTo>
                                      <a:cubicBezTo>
                                        <a:pt x="656" y="346"/>
                                        <a:pt x="647" y="313"/>
                                        <a:pt x="639" y="279"/>
                                      </a:cubicBezTo>
                                      <a:cubicBezTo>
                                        <a:pt x="646" y="230"/>
                                        <a:pt x="646" y="231"/>
                                        <a:pt x="689" y="217"/>
                                      </a:cubicBezTo>
                                      <a:cubicBezTo>
                                        <a:pt x="716" y="219"/>
                                        <a:pt x="743" y="218"/>
                                        <a:pt x="769" y="223"/>
                                      </a:cubicBezTo>
                                      <a:cubicBezTo>
                                        <a:pt x="798" y="229"/>
                                        <a:pt x="817" y="285"/>
                                        <a:pt x="825" y="310"/>
                                      </a:cubicBezTo>
                                      <a:cubicBezTo>
                                        <a:pt x="770" y="328"/>
                                        <a:pt x="710" y="274"/>
                                        <a:pt x="658" y="261"/>
                                      </a:cubicBezTo>
                                      <a:cubicBezTo>
                                        <a:pt x="620" y="235"/>
                                        <a:pt x="617" y="229"/>
                                        <a:pt x="571" y="217"/>
                                      </a:cubicBezTo>
                                      <a:cubicBezTo>
                                        <a:pt x="548" y="219"/>
                                        <a:pt x="524" y="216"/>
                                        <a:pt x="502" y="223"/>
                                      </a:cubicBezTo>
                                      <a:cubicBezTo>
                                        <a:pt x="496" y="225"/>
                                        <a:pt x="499" y="236"/>
                                        <a:pt x="496" y="242"/>
                                      </a:cubicBezTo>
                                      <a:cubicBezTo>
                                        <a:pt x="483" y="269"/>
                                        <a:pt x="469" y="298"/>
                                        <a:pt x="453" y="323"/>
                                      </a:cubicBezTo>
                                      <a:cubicBezTo>
                                        <a:pt x="457" y="369"/>
                                        <a:pt x="449" y="406"/>
                                        <a:pt x="496" y="422"/>
                                      </a:cubicBezTo>
                                      <a:cubicBezTo>
                                        <a:pt x="629" y="407"/>
                                        <a:pt x="644" y="441"/>
                                        <a:pt x="695" y="366"/>
                                      </a:cubicBezTo>
                                      <a:cubicBezTo>
                                        <a:pt x="705" y="304"/>
                                        <a:pt x="689" y="174"/>
                                        <a:pt x="620" y="136"/>
                                      </a:cubicBezTo>
                                      <a:cubicBezTo>
                                        <a:pt x="595" y="122"/>
                                        <a:pt x="567" y="115"/>
                                        <a:pt x="540" y="105"/>
                                      </a:cubicBezTo>
                                      <a:cubicBezTo>
                                        <a:pt x="468" y="113"/>
                                        <a:pt x="488" y="105"/>
                                        <a:pt x="453" y="143"/>
                                      </a:cubicBezTo>
                                      <a:cubicBezTo>
                                        <a:pt x="445" y="175"/>
                                        <a:pt x="428" y="200"/>
                                        <a:pt x="415" y="230"/>
                                      </a:cubicBezTo>
                                      <a:cubicBezTo>
                                        <a:pt x="403" y="306"/>
                                        <a:pt x="400" y="344"/>
                                        <a:pt x="453" y="397"/>
                                      </a:cubicBezTo>
                                      <a:cubicBezTo>
                                        <a:pt x="464" y="408"/>
                                        <a:pt x="468" y="417"/>
                                        <a:pt x="484" y="422"/>
                                      </a:cubicBezTo>
                                      <a:cubicBezTo>
                                        <a:pt x="504" y="428"/>
                                        <a:pt x="526" y="429"/>
                                        <a:pt x="546" y="434"/>
                                      </a:cubicBezTo>
                                      <a:cubicBezTo>
                                        <a:pt x="565" y="424"/>
                                        <a:pt x="584" y="414"/>
                                        <a:pt x="602" y="403"/>
                                      </a:cubicBezTo>
                                      <a:cubicBezTo>
                                        <a:pt x="615" y="396"/>
                                        <a:pt x="639" y="379"/>
                                        <a:pt x="639" y="379"/>
                                      </a:cubicBezTo>
                                      <a:cubicBezTo>
                                        <a:pt x="637" y="366"/>
                                        <a:pt x="639" y="352"/>
                                        <a:pt x="633" y="341"/>
                                      </a:cubicBezTo>
                                      <a:cubicBezTo>
                                        <a:pt x="628" y="332"/>
                                        <a:pt x="616" y="330"/>
                                        <a:pt x="608" y="323"/>
                                      </a:cubicBezTo>
                                      <a:cubicBezTo>
                                        <a:pt x="566" y="286"/>
                                        <a:pt x="521" y="243"/>
                                        <a:pt x="465" y="230"/>
                                      </a:cubicBezTo>
                                      <a:cubicBezTo>
                                        <a:pt x="420" y="234"/>
                                        <a:pt x="390" y="231"/>
                                        <a:pt x="353" y="254"/>
                                      </a:cubicBezTo>
                                      <a:cubicBezTo>
                                        <a:pt x="336" y="278"/>
                                        <a:pt x="328" y="300"/>
                                        <a:pt x="310" y="323"/>
                                      </a:cubicBezTo>
                                      <a:cubicBezTo>
                                        <a:pt x="305" y="355"/>
                                        <a:pt x="303" y="371"/>
                                        <a:pt x="285" y="397"/>
                                      </a:cubicBezTo>
                                      <a:cubicBezTo>
                                        <a:pt x="283" y="412"/>
                                        <a:pt x="278" y="426"/>
                                        <a:pt x="279" y="441"/>
                                      </a:cubicBezTo>
                                      <a:cubicBezTo>
                                        <a:pt x="281" y="489"/>
                                        <a:pt x="295" y="552"/>
                                        <a:pt x="329" y="590"/>
                                      </a:cubicBezTo>
                                      <a:cubicBezTo>
                                        <a:pt x="339" y="601"/>
                                        <a:pt x="345" y="620"/>
                                        <a:pt x="360" y="621"/>
                                      </a:cubicBezTo>
                                      <a:cubicBezTo>
                                        <a:pt x="385" y="623"/>
                                        <a:pt x="409" y="625"/>
                                        <a:pt x="434" y="627"/>
                                      </a:cubicBezTo>
                                      <a:cubicBezTo>
                                        <a:pt x="526" y="619"/>
                                        <a:pt x="481" y="621"/>
                                        <a:pt x="546" y="596"/>
                                      </a:cubicBezTo>
                                      <a:cubicBezTo>
                                        <a:pt x="564" y="577"/>
                                        <a:pt x="571" y="566"/>
                                        <a:pt x="577" y="540"/>
                                      </a:cubicBezTo>
                                      <a:cubicBezTo>
                                        <a:pt x="561" y="477"/>
                                        <a:pt x="536" y="359"/>
                                        <a:pt x="459" y="335"/>
                                      </a:cubicBezTo>
                                      <a:cubicBezTo>
                                        <a:pt x="322" y="351"/>
                                        <a:pt x="271" y="488"/>
                                        <a:pt x="254" y="608"/>
                                      </a:cubicBezTo>
                                      <a:cubicBezTo>
                                        <a:pt x="252" y="647"/>
                                        <a:pt x="247" y="687"/>
                                        <a:pt x="248" y="726"/>
                                      </a:cubicBezTo>
                                      <a:cubicBezTo>
                                        <a:pt x="249" y="764"/>
                                        <a:pt x="251" y="801"/>
                                        <a:pt x="260" y="838"/>
                                      </a:cubicBezTo>
                                      <a:cubicBezTo>
                                        <a:pt x="262" y="846"/>
                                        <a:pt x="273" y="849"/>
                                        <a:pt x="279" y="856"/>
                                      </a:cubicBezTo>
                                      <a:cubicBezTo>
                                        <a:pt x="319" y="904"/>
                                        <a:pt x="380" y="923"/>
                                        <a:pt x="440" y="937"/>
                                      </a:cubicBezTo>
                                      <a:cubicBezTo>
                                        <a:pt x="561" y="931"/>
                                        <a:pt x="574" y="917"/>
                                        <a:pt x="682" y="888"/>
                                      </a:cubicBezTo>
                                      <a:cubicBezTo>
                                        <a:pt x="719" y="862"/>
                                        <a:pt x="762" y="854"/>
                                        <a:pt x="794" y="819"/>
                                      </a:cubicBezTo>
                                      <a:cubicBezTo>
                                        <a:pt x="804" y="776"/>
                                        <a:pt x="792" y="773"/>
                                        <a:pt x="838" y="782"/>
                                      </a:cubicBezTo>
                                      <a:cubicBezTo>
                                        <a:pt x="859" y="804"/>
                                        <a:pt x="870" y="825"/>
                                        <a:pt x="887" y="850"/>
                                      </a:cubicBezTo>
                                      <a:cubicBezTo>
                                        <a:pt x="874" y="906"/>
                                        <a:pt x="893" y="850"/>
                                        <a:pt x="862" y="888"/>
                                      </a:cubicBezTo>
                                      <a:cubicBezTo>
                                        <a:pt x="858" y="893"/>
                                        <a:pt x="860" y="902"/>
                                        <a:pt x="856" y="906"/>
                                      </a:cubicBezTo>
                                      <a:cubicBezTo>
                                        <a:pt x="838" y="924"/>
                                        <a:pt x="757" y="924"/>
                                        <a:pt x="751" y="925"/>
                                      </a:cubicBezTo>
                                      <a:cubicBezTo>
                                        <a:pt x="705" y="936"/>
                                        <a:pt x="668" y="950"/>
                                        <a:pt x="620" y="956"/>
                                      </a:cubicBezTo>
                                      <a:cubicBezTo>
                                        <a:pt x="600" y="969"/>
                                        <a:pt x="591" y="986"/>
                                        <a:pt x="571" y="999"/>
                                      </a:cubicBezTo>
                                      <a:cubicBezTo>
                                        <a:pt x="558" y="1023"/>
                                        <a:pt x="552" y="1049"/>
                                        <a:pt x="533" y="1068"/>
                                      </a:cubicBezTo>
                                      <a:cubicBezTo>
                                        <a:pt x="522" y="1111"/>
                                        <a:pt x="536" y="1135"/>
                                        <a:pt x="577" y="1148"/>
                                      </a:cubicBezTo>
                                      <a:cubicBezTo>
                                        <a:pt x="658" y="1141"/>
                                        <a:pt x="685" y="1146"/>
                                        <a:pt x="744" y="1123"/>
                                      </a:cubicBezTo>
                                      <a:cubicBezTo>
                                        <a:pt x="767" y="1102"/>
                                        <a:pt x="793" y="1090"/>
                                        <a:pt x="819" y="1074"/>
                                      </a:cubicBezTo>
                                      <a:cubicBezTo>
                                        <a:pt x="821" y="1068"/>
                                        <a:pt x="825" y="1062"/>
                                        <a:pt x="825" y="1055"/>
                                      </a:cubicBezTo>
                                      <a:cubicBezTo>
                                        <a:pt x="825" y="1022"/>
                                        <a:pt x="824" y="989"/>
                                        <a:pt x="819" y="956"/>
                                      </a:cubicBezTo>
                                      <a:cubicBezTo>
                                        <a:pt x="813" y="921"/>
                                        <a:pt x="725" y="921"/>
                                        <a:pt x="707" y="919"/>
                                      </a:cubicBezTo>
                                      <a:cubicBezTo>
                                        <a:pt x="630" y="931"/>
                                        <a:pt x="640" y="916"/>
                                        <a:pt x="595" y="956"/>
                                      </a:cubicBezTo>
                                      <a:cubicBezTo>
                                        <a:pt x="582" y="968"/>
                                        <a:pt x="558" y="993"/>
                                        <a:pt x="558" y="993"/>
                                      </a:cubicBezTo>
                                      <a:cubicBezTo>
                                        <a:pt x="544" y="1035"/>
                                        <a:pt x="532" y="1050"/>
                                        <a:pt x="564" y="1099"/>
                                      </a:cubicBezTo>
                                      <a:cubicBezTo>
                                        <a:pt x="578" y="1121"/>
                                        <a:pt x="718" y="1146"/>
                                        <a:pt x="726" y="1148"/>
                                      </a:cubicBezTo>
                                      <a:cubicBezTo>
                                        <a:pt x="757" y="1144"/>
                                        <a:pt x="789" y="1144"/>
                                        <a:pt x="819" y="1136"/>
                                      </a:cubicBezTo>
                                      <a:cubicBezTo>
                                        <a:pt x="869" y="1122"/>
                                        <a:pt x="906" y="1092"/>
                                        <a:pt x="955" y="1080"/>
                                      </a:cubicBezTo>
                                      <a:cubicBezTo>
                                        <a:pt x="1027" y="1024"/>
                                        <a:pt x="1044" y="919"/>
                                        <a:pt x="1061" y="832"/>
                                      </a:cubicBezTo>
                                      <a:cubicBezTo>
                                        <a:pt x="1053" y="745"/>
                                        <a:pt x="1050" y="732"/>
                                        <a:pt x="962" y="720"/>
                                      </a:cubicBezTo>
                                      <a:cubicBezTo>
                                        <a:pt x="931" y="722"/>
                                        <a:pt x="899" y="720"/>
                                        <a:pt x="869" y="726"/>
                                      </a:cubicBezTo>
                                      <a:cubicBezTo>
                                        <a:pt x="823" y="736"/>
                                        <a:pt x="796" y="845"/>
                                        <a:pt x="782" y="881"/>
                                      </a:cubicBezTo>
                                      <a:cubicBezTo>
                                        <a:pt x="784" y="908"/>
                                        <a:pt x="781" y="936"/>
                                        <a:pt x="788" y="962"/>
                                      </a:cubicBezTo>
                                      <a:cubicBezTo>
                                        <a:pt x="791" y="975"/>
                                        <a:pt x="821" y="989"/>
                                        <a:pt x="831" y="993"/>
                                      </a:cubicBezTo>
                                      <a:cubicBezTo>
                                        <a:pt x="843" y="998"/>
                                        <a:pt x="869" y="1005"/>
                                        <a:pt x="869" y="1005"/>
                                      </a:cubicBezTo>
                                      <a:cubicBezTo>
                                        <a:pt x="952" y="989"/>
                                        <a:pt x="1003" y="866"/>
                                        <a:pt x="1018" y="788"/>
                                      </a:cubicBezTo>
                                      <a:cubicBezTo>
                                        <a:pt x="1008" y="700"/>
                                        <a:pt x="1012" y="677"/>
                                        <a:pt x="924" y="645"/>
                                      </a:cubicBezTo>
                                      <a:cubicBezTo>
                                        <a:pt x="876" y="662"/>
                                        <a:pt x="843" y="684"/>
                                        <a:pt x="813" y="726"/>
                                      </a:cubicBezTo>
                                      <a:cubicBezTo>
                                        <a:pt x="791" y="788"/>
                                        <a:pt x="792" y="804"/>
                                        <a:pt x="856" y="819"/>
                                      </a:cubicBezTo>
                                      <a:cubicBezTo>
                                        <a:pt x="905" y="810"/>
                                        <a:pt x="928" y="816"/>
                                        <a:pt x="943" y="770"/>
                                      </a:cubicBezTo>
                                      <a:cubicBezTo>
                                        <a:pt x="937" y="695"/>
                                        <a:pt x="932" y="663"/>
                                        <a:pt x="869" y="621"/>
                                      </a:cubicBezTo>
                                      <a:cubicBezTo>
                                        <a:pt x="834" y="629"/>
                                        <a:pt x="797" y="632"/>
                                        <a:pt x="763" y="645"/>
                                      </a:cubicBezTo>
                                      <a:cubicBezTo>
                                        <a:pt x="746" y="651"/>
                                        <a:pt x="720" y="676"/>
                                        <a:pt x="720" y="676"/>
                                      </a:cubicBezTo>
                                      <a:cubicBezTo>
                                        <a:pt x="712" y="712"/>
                                        <a:pt x="698" y="746"/>
                                        <a:pt x="689" y="782"/>
                                      </a:cubicBezTo>
                                      <a:cubicBezTo>
                                        <a:pt x="694" y="854"/>
                                        <a:pt x="677" y="874"/>
                                        <a:pt x="738" y="894"/>
                                      </a:cubicBezTo>
                                      <a:cubicBezTo>
                                        <a:pt x="763" y="890"/>
                                        <a:pt x="788" y="887"/>
                                        <a:pt x="813" y="881"/>
                                      </a:cubicBezTo>
                                      <a:cubicBezTo>
                                        <a:pt x="843" y="874"/>
                                        <a:pt x="842" y="853"/>
                                        <a:pt x="869" y="844"/>
                                      </a:cubicBezTo>
                                      <a:cubicBezTo>
                                        <a:pt x="878" y="829"/>
                                        <a:pt x="893" y="817"/>
                                        <a:pt x="900" y="801"/>
                                      </a:cubicBezTo>
                                      <a:cubicBezTo>
                                        <a:pt x="907" y="783"/>
                                        <a:pt x="906" y="763"/>
                                        <a:pt x="912" y="745"/>
                                      </a:cubicBezTo>
                                      <a:cubicBezTo>
                                        <a:pt x="907" y="695"/>
                                        <a:pt x="919" y="639"/>
                                        <a:pt x="893" y="596"/>
                                      </a:cubicBezTo>
                                      <a:cubicBezTo>
                                        <a:pt x="859" y="542"/>
                                        <a:pt x="803" y="516"/>
                                        <a:pt x="744" y="509"/>
                                      </a:cubicBezTo>
                                      <a:cubicBezTo>
                                        <a:pt x="706" y="516"/>
                                        <a:pt x="679" y="536"/>
                                        <a:pt x="645" y="552"/>
                                      </a:cubicBezTo>
                                      <a:cubicBezTo>
                                        <a:pt x="607" y="592"/>
                                        <a:pt x="591" y="619"/>
                                        <a:pt x="571" y="670"/>
                                      </a:cubicBezTo>
                                      <a:cubicBezTo>
                                        <a:pt x="559" y="745"/>
                                        <a:pt x="553" y="821"/>
                                        <a:pt x="639" y="838"/>
                                      </a:cubicBezTo>
                                      <a:cubicBezTo>
                                        <a:pt x="760" y="817"/>
                                        <a:pt x="775" y="811"/>
                                        <a:pt x="869" y="751"/>
                                      </a:cubicBezTo>
                                      <a:cubicBezTo>
                                        <a:pt x="893" y="661"/>
                                        <a:pt x="898" y="678"/>
                                        <a:pt x="869" y="565"/>
                                      </a:cubicBezTo>
                                      <a:cubicBezTo>
                                        <a:pt x="867" y="556"/>
                                        <a:pt x="831" y="519"/>
                                        <a:pt x="825" y="515"/>
                                      </a:cubicBezTo>
                                      <a:cubicBezTo>
                                        <a:pt x="710" y="441"/>
                                        <a:pt x="606" y="397"/>
                                        <a:pt x="471" y="385"/>
                                      </a:cubicBezTo>
                                      <a:cubicBezTo>
                                        <a:pt x="442" y="389"/>
                                        <a:pt x="412" y="390"/>
                                        <a:pt x="384" y="397"/>
                                      </a:cubicBezTo>
                                      <a:cubicBezTo>
                                        <a:pt x="356" y="404"/>
                                        <a:pt x="344" y="432"/>
                                        <a:pt x="322" y="447"/>
                                      </a:cubicBezTo>
                                      <a:cubicBezTo>
                                        <a:pt x="276" y="508"/>
                                        <a:pt x="287" y="507"/>
                                        <a:pt x="260" y="577"/>
                                      </a:cubicBezTo>
                                      <a:cubicBezTo>
                                        <a:pt x="254" y="614"/>
                                        <a:pt x="246" y="646"/>
                                        <a:pt x="242" y="683"/>
                                      </a:cubicBezTo>
                                      <a:cubicBezTo>
                                        <a:pt x="246" y="744"/>
                                        <a:pt x="237" y="788"/>
                                        <a:pt x="298" y="807"/>
                                      </a:cubicBezTo>
                                      <a:cubicBezTo>
                                        <a:pt x="334" y="795"/>
                                        <a:pt x="308" y="768"/>
                                        <a:pt x="291" y="745"/>
                                      </a:cubicBezTo>
                                      <a:cubicBezTo>
                                        <a:pt x="253" y="693"/>
                                        <a:pt x="194" y="666"/>
                                        <a:pt x="136" y="645"/>
                                      </a:cubicBezTo>
                                      <a:cubicBezTo>
                                        <a:pt x="95" y="661"/>
                                        <a:pt x="91" y="698"/>
                                        <a:pt x="68" y="732"/>
                                      </a:cubicBezTo>
                                      <a:cubicBezTo>
                                        <a:pt x="52" y="782"/>
                                        <a:pt x="93" y="815"/>
                                        <a:pt x="136" y="832"/>
                                      </a:cubicBezTo>
                                      <a:cubicBezTo>
                                        <a:pt x="197" y="824"/>
                                        <a:pt x="193" y="831"/>
                                        <a:pt x="211" y="782"/>
                                      </a:cubicBezTo>
                                      <a:cubicBezTo>
                                        <a:pt x="203" y="739"/>
                                        <a:pt x="204" y="738"/>
                                        <a:pt x="167" y="720"/>
                                      </a:cubicBezTo>
                                      <a:cubicBezTo>
                                        <a:pt x="75" y="735"/>
                                        <a:pt x="83" y="722"/>
                                        <a:pt x="55" y="794"/>
                                      </a:cubicBezTo>
                                      <a:cubicBezTo>
                                        <a:pt x="63" y="946"/>
                                        <a:pt x="29" y="924"/>
                                        <a:pt x="130" y="956"/>
                                      </a:cubicBezTo>
                                      <a:cubicBezTo>
                                        <a:pt x="151" y="954"/>
                                        <a:pt x="174" y="960"/>
                                        <a:pt x="192" y="950"/>
                                      </a:cubicBezTo>
                                      <a:cubicBezTo>
                                        <a:pt x="201" y="945"/>
                                        <a:pt x="199" y="930"/>
                                        <a:pt x="198" y="919"/>
                                      </a:cubicBezTo>
                                      <a:cubicBezTo>
                                        <a:pt x="193" y="823"/>
                                        <a:pt x="214" y="738"/>
                                        <a:pt x="136" y="689"/>
                                      </a:cubicBezTo>
                                      <a:cubicBezTo>
                                        <a:pt x="118" y="664"/>
                                        <a:pt x="109" y="656"/>
                                        <a:pt x="80" y="645"/>
                                      </a:cubicBezTo>
                                      <a:cubicBezTo>
                                        <a:pt x="85" y="631"/>
                                        <a:pt x="84" y="614"/>
                                        <a:pt x="93" y="602"/>
                                      </a:cubicBezTo>
                                      <a:cubicBezTo>
                                        <a:pt x="108" y="580"/>
                                        <a:pt x="141" y="575"/>
                                        <a:pt x="161" y="559"/>
                                      </a:cubicBezTo>
                                      <a:cubicBezTo>
                                        <a:pt x="166" y="555"/>
                                        <a:pt x="167" y="548"/>
                                        <a:pt x="173" y="546"/>
                                      </a:cubicBezTo>
                                      <a:cubicBezTo>
                                        <a:pt x="191" y="541"/>
                                        <a:pt x="210" y="542"/>
                                        <a:pt x="229" y="540"/>
                                      </a:cubicBezTo>
                                      <a:cubicBezTo>
                                        <a:pt x="221" y="514"/>
                                        <a:pt x="209" y="499"/>
                                        <a:pt x="186" y="484"/>
                                      </a:cubicBezTo>
                                      <a:cubicBezTo>
                                        <a:pt x="184" y="478"/>
                                        <a:pt x="183" y="471"/>
                                        <a:pt x="180" y="465"/>
                                      </a:cubicBezTo>
                                      <a:cubicBezTo>
                                        <a:pt x="177" y="460"/>
                                        <a:pt x="167" y="459"/>
                                        <a:pt x="167" y="453"/>
                                      </a:cubicBezTo>
                                      <a:cubicBezTo>
                                        <a:pt x="167" y="421"/>
                                        <a:pt x="182" y="417"/>
                                        <a:pt x="198" y="397"/>
                                      </a:cubicBezTo>
                                      <a:cubicBezTo>
                                        <a:pt x="245" y="341"/>
                                        <a:pt x="279" y="348"/>
                                        <a:pt x="335" y="316"/>
                                      </a:cubicBezTo>
                                      <a:cubicBezTo>
                                        <a:pt x="362" y="301"/>
                                        <a:pt x="373" y="293"/>
                                        <a:pt x="403" y="285"/>
                                      </a:cubicBezTo>
                                      <a:cubicBezTo>
                                        <a:pt x="445" y="303"/>
                                        <a:pt x="439" y="307"/>
                                        <a:pt x="403" y="341"/>
                                      </a:cubicBezTo>
                                      <a:cubicBezTo>
                                        <a:pt x="347" y="393"/>
                                        <a:pt x="284" y="422"/>
                                        <a:pt x="211" y="441"/>
                                      </a:cubicBezTo>
                                      <a:cubicBezTo>
                                        <a:pt x="107" y="433"/>
                                        <a:pt x="92" y="436"/>
                                        <a:pt x="155" y="416"/>
                                      </a:cubicBezTo>
                                      <a:cubicBezTo>
                                        <a:pt x="228" y="363"/>
                                        <a:pt x="324" y="368"/>
                                        <a:pt x="409" y="348"/>
                                      </a:cubicBezTo>
                                      <a:cubicBezTo>
                                        <a:pt x="479" y="353"/>
                                        <a:pt x="539" y="361"/>
                                        <a:pt x="602" y="391"/>
                                      </a:cubicBezTo>
                                      <a:cubicBezTo>
                                        <a:pt x="609" y="402"/>
                                        <a:pt x="621" y="410"/>
                                        <a:pt x="627" y="422"/>
                                      </a:cubicBezTo>
                                      <a:cubicBezTo>
                                        <a:pt x="634" y="435"/>
                                        <a:pt x="634" y="451"/>
                                        <a:pt x="639" y="465"/>
                                      </a:cubicBezTo>
                                      <a:cubicBezTo>
                                        <a:pt x="632" y="550"/>
                                        <a:pt x="641" y="543"/>
                                        <a:pt x="564" y="534"/>
                                      </a:cubicBezTo>
                                      <a:cubicBezTo>
                                        <a:pt x="534" y="518"/>
                                        <a:pt x="518" y="515"/>
                                        <a:pt x="502" y="484"/>
                                      </a:cubicBezTo>
                                      <a:cubicBezTo>
                                        <a:pt x="516" y="450"/>
                                        <a:pt x="516" y="437"/>
                                        <a:pt x="552" y="428"/>
                                      </a:cubicBezTo>
                                      <a:cubicBezTo>
                                        <a:pt x="584" y="410"/>
                                        <a:pt x="611" y="385"/>
                                        <a:pt x="645" y="372"/>
                                      </a:cubicBezTo>
                                      <a:cubicBezTo>
                                        <a:pt x="666" y="364"/>
                                        <a:pt x="691" y="366"/>
                                        <a:pt x="713" y="360"/>
                                      </a:cubicBezTo>
                                      <a:cubicBezTo>
                                        <a:pt x="750" y="364"/>
                                        <a:pt x="788" y="365"/>
                                        <a:pt x="825" y="372"/>
                                      </a:cubicBezTo>
                                      <a:cubicBezTo>
                                        <a:pt x="833" y="373"/>
                                        <a:pt x="837" y="382"/>
                                        <a:pt x="844" y="385"/>
                                      </a:cubicBezTo>
                                      <a:cubicBezTo>
                                        <a:pt x="856" y="390"/>
                                        <a:pt x="881" y="397"/>
                                        <a:pt x="881" y="397"/>
                                      </a:cubicBezTo>
                                      <a:cubicBezTo>
                                        <a:pt x="919" y="436"/>
                                        <a:pt x="951" y="462"/>
                                        <a:pt x="968" y="515"/>
                                      </a:cubicBezTo>
                                      <a:cubicBezTo>
                                        <a:pt x="965" y="554"/>
                                        <a:pt x="976" y="595"/>
                                        <a:pt x="937" y="608"/>
                                      </a:cubicBezTo>
                                      <a:cubicBezTo>
                                        <a:pt x="920" y="606"/>
                                        <a:pt x="903" y="608"/>
                                        <a:pt x="887" y="602"/>
                                      </a:cubicBezTo>
                                      <a:cubicBezTo>
                                        <a:pt x="880" y="599"/>
                                        <a:pt x="868" y="586"/>
                                        <a:pt x="875" y="583"/>
                                      </a:cubicBezTo>
                                      <a:cubicBezTo>
                                        <a:pt x="886" y="578"/>
                                        <a:pt x="900" y="588"/>
                                        <a:pt x="912" y="590"/>
                                      </a:cubicBezTo>
                                      <a:cubicBezTo>
                                        <a:pt x="931" y="602"/>
                                        <a:pt x="952" y="612"/>
                                        <a:pt x="968" y="627"/>
                                      </a:cubicBezTo>
                                      <a:cubicBezTo>
                                        <a:pt x="978" y="636"/>
                                        <a:pt x="1000" y="658"/>
                                        <a:pt x="1011" y="664"/>
                                      </a:cubicBezTo>
                                      <a:cubicBezTo>
                                        <a:pt x="1027" y="672"/>
                                        <a:pt x="1061" y="683"/>
                                        <a:pt x="1061" y="683"/>
                                      </a:cubicBezTo>
                                      <a:cubicBezTo>
                                        <a:pt x="1070" y="655"/>
                                        <a:pt x="1066" y="648"/>
                                        <a:pt x="1042" y="633"/>
                                      </a:cubicBezTo>
                                      <a:cubicBezTo>
                                        <a:pt x="1021" y="600"/>
                                        <a:pt x="1010" y="563"/>
                                        <a:pt x="993" y="528"/>
                                      </a:cubicBezTo>
                                      <a:cubicBezTo>
                                        <a:pt x="983" y="485"/>
                                        <a:pt x="962" y="436"/>
                                        <a:pt x="931" y="403"/>
                                      </a:cubicBezTo>
                                      <a:cubicBezTo>
                                        <a:pt x="905" y="429"/>
                                        <a:pt x="912" y="415"/>
                                        <a:pt x="924" y="478"/>
                                      </a:cubicBezTo>
                                      <a:cubicBezTo>
                                        <a:pt x="936" y="541"/>
                                        <a:pt x="977" y="573"/>
                                        <a:pt x="1036" y="590"/>
                                      </a:cubicBezTo>
                                      <a:cubicBezTo>
                                        <a:pt x="1051" y="588"/>
                                        <a:pt x="1074" y="597"/>
                                        <a:pt x="1080" y="583"/>
                                      </a:cubicBezTo>
                                      <a:cubicBezTo>
                                        <a:pt x="1087" y="567"/>
                                        <a:pt x="1075" y="506"/>
                                        <a:pt x="1067" y="478"/>
                                      </a:cubicBezTo>
                                      <a:cubicBezTo>
                                        <a:pt x="1054" y="432"/>
                                        <a:pt x="1023" y="379"/>
                                        <a:pt x="980" y="354"/>
                                      </a:cubicBezTo>
                                      <a:cubicBezTo>
                                        <a:pt x="961" y="343"/>
                                        <a:pt x="938" y="340"/>
                                        <a:pt x="918" y="329"/>
                                      </a:cubicBezTo>
                                      <a:cubicBezTo>
                                        <a:pt x="841" y="287"/>
                                        <a:pt x="949" y="332"/>
                                        <a:pt x="862" y="298"/>
                                      </a:cubicBezTo>
                                      <a:cubicBezTo>
                                        <a:pt x="834" y="268"/>
                                        <a:pt x="813" y="281"/>
                                        <a:pt x="769" y="285"/>
                                      </a:cubicBezTo>
                                      <a:cubicBezTo>
                                        <a:pt x="745" y="294"/>
                                        <a:pt x="739" y="308"/>
                                        <a:pt x="726" y="329"/>
                                      </a:cubicBezTo>
                                      <a:cubicBezTo>
                                        <a:pt x="742" y="418"/>
                                        <a:pt x="734" y="398"/>
                                        <a:pt x="819" y="416"/>
                                      </a:cubicBezTo>
                                      <a:cubicBezTo>
                                        <a:pt x="833" y="414"/>
                                        <a:pt x="858" y="424"/>
                                        <a:pt x="862" y="410"/>
                                      </a:cubicBezTo>
                                      <a:cubicBezTo>
                                        <a:pt x="872" y="378"/>
                                        <a:pt x="811" y="326"/>
                                        <a:pt x="788" y="310"/>
                                      </a:cubicBezTo>
                                      <a:cubicBezTo>
                                        <a:pt x="721" y="263"/>
                                        <a:pt x="640" y="240"/>
                                        <a:pt x="564" y="211"/>
                                      </a:cubicBezTo>
                                      <a:cubicBezTo>
                                        <a:pt x="552" y="213"/>
                                        <a:pt x="538" y="211"/>
                                        <a:pt x="527" y="217"/>
                                      </a:cubicBezTo>
                                      <a:cubicBezTo>
                                        <a:pt x="502" y="230"/>
                                        <a:pt x="448" y="291"/>
                                        <a:pt x="428" y="316"/>
                                      </a:cubicBezTo>
                                      <a:cubicBezTo>
                                        <a:pt x="421" y="339"/>
                                        <a:pt x="409" y="355"/>
                                        <a:pt x="403" y="379"/>
                                      </a:cubicBezTo>
                                      <a:cubicBezTo>
                                        <a:pt x="406" y="434"/>
                                        <a:pt x="382" y="502"/>
                                        <a:pt x="440" y="521"/>
                                      </a:cubicBezTo>
                                      <a:cubicBezTo>
                                        <a:pt x="507" y="507"/>
                                        <a:pt x="496" y="515"/>
                                        <a:pt x="509" y="459"/>
                                      </a:cubicBezTo>
                                      <a:cubicBezTo>
                                        <a:pt x="503" y="395"/>
                                        <a:pt x="511" y="360"/>
                                        <a:pt x="447" y="348"/>
                                      </a:cubicBezTo>
                                      <a:cubicBezTo>
                                        <a:pt x="397" y="352"/>
                                        <a:pt x="346" y="347"/>
                                        <a:pt x="298" y="360"/>
                                      </a:cubicBezTo>
                                      <a:cubicBezTo>
                                        <a:pt x="281" y="364"/>
                                        <a:pt x="269" y="382"/>
                                        <a:pt x="260" y="397"/>
                                      </a:cubicBezTo>
                                      <a:cubicBezTo>
                                        <a:pt x="250" y="414"/>
                                        <a:pt x="229" y="447"/>
                                        <a:pt x="229" y="447"/>
                                      </a:cubicBezTo>
                                      <a:cubicBezTo>
                                        <a:pt x="235" y="510"/>
                                        <a:pt x="222" y="518"/>
                                        <a:pt x="273" y="534"/>
                                      </a:cubicBezTo>
                                      <a:cubicBezTo>
                                        <a:pt x="285" y="532"/>
                                        <a:pt x="299" y="535"/>
                                        <a:pt x="310" y="528"/>
                                      </a:cubicBezTo>
                                      <a:cubicBezTo>
                                        <a:pt x="364" y="494"/>
                                        <a:pt x="367" y="445"/>
                                        <a:pt x="384" y="391"/>
                                      </a:cubicBezTo>
                                      <a:cubicBezTo>
                                        <a:pt x="378" y="313"/>
                                        <a:pt x="391" y="298"/>
                                        <a:pt x="329" y="267"/>
                                      </a:cubicBezTo>
                                      <a:cubicBezTo>
                                        <a:pt x="229" y="274"/>
                                        <a:pt x="237" y="267"/>
                                        <a:pt x="180" y="329"/>
                                      </a:cubicBezTo>
                                      <a:cubicBezTo>
                                        <a:pt x="162" y="369"/>
                                        <a:pt x="117" y="477"/>
                                        <a:pt x="87" y="509"/>
                                      </a:cubicBezTo>
                                      <a:cubicBezTo>
                                        <a:pt x="61" y="570"/>
                                        <a:pt x="47" y="701"/>
                                        <a:pt x="87" y="757"/>
                                      </a:cubicBezTo>
                                      <a:cubicBezTo>
                                        <a:pt x="89" y="765"/>
                                        <a:pt x="116" y="815"/>
                                        <a:pt x="111" y="819"/>
                                      </a:cubicBezTo>
                                      <a:cubicBezTo>
                                        <a:pt x="103" y="825"/>
                                        <a:pt x="90" y="815"/>
                                        <a:pt x="80" y="813"/>
                                      </a:cubicBezTo>
                                      <a:cubicBezTo>
                                        <a:pt x="52" y="795"/>
                                        <a:pt x="36" y="776"/>
                                        <a:pt x="24" y="745"/>
                                      </a:cubicBezTo>
                                      <a:cubicBezTo>
                                        <a:pt x="26" y="697"/>
                                        <a:pt x="23" y="649"/>
                                        <a:pt x="31" y="602"/>
                                      </a:cubicBezTo>
                                      <a:cubicBezTo>
                                        <a:pt x="46" y="507"/>
                                        <a:pt x="138" y="489"/>
                                        <a:pt x="217" y="478"/>
                                      </a:cubicBezTo>
                                      <a:cubicBezTo>
                                        <a:pt x="340" y="482"/>
                                        <a:pt x="414" y="461"/>
                                        <a:pt x="509" y="521"/>
                                      </a:cubicBezTo>
                                      <a:cubicBezTo>
                                        <a:pt x="548" y="571"/>
                                        <a:pt x="593" y="606"/>
                                        <a:pt x="608" y="670"/>
                                      </a:cubicBezTo>
                                      <a:cubicBezTo>
                                        <a:pt x="593" y="809"/>
                                        <a:pt x="492" y="935"/>
                                        <a:pt x="353" y="968"/>
                                      </a:cubicBezTo>
                                      <a:cubicBezTo>
                                        <a:pt x="341" y="966"/>
                                        <a:pt x="327" y="968"/>
                                        <a:pt x="316" y="962"/>
                                      </a:cubicBezTo>
                                      <a:cubicBezTo>
                                        <a:pt x="303" y="954"/>
                                        <a:pt x="316" y="906"/>
                                        <a:pt x="316" y="906"/>
                                      </a:cubicBezTo>
                                      <a:cubicBezTo>
                                        <a:pt x="319" y="900"/>
                                        <a:pt x="329" y="902"/>
                                        <a:pt x="335" y="900"/>
                                      </a:cubicBezTo>
                                      <a:cubicBezTo>
                                        <a:pt x="370" y="904"/>
                                        <a:pt x="406" y="905"/>
                                        <a:pt x="440" y="912"/>
                                      </a:cubicBezTo>
                                      <a:cubicBezTo>
                                        <a:pt x="458" y="916"/>
                                        <a:pt x="465" y="962"/>
                                        <a:pt x="465" y="962"/>
                                      </a:cubicBezTo>
                                      <a:cubicBezTo>
                                        <a:pt x="508" y="908"/>
                                        <a:pt x="536" y="841"/>
                                        <a:pt x="595" y="801"/>
                                      </a:cubicBezTo>
                                      <a:cubicBezTo>
                                        <a:pt x="627" y="753"/>
                                        <a:pt x="639" y="728"/>
                                        <a:pt x="658" y="676"/>
                                      </a:cubicBezTo>
                                      <a:cubicBezTo>
                                        <a:pt x="645" y="606"/>
                                        <a:pt x="629" y="628"/>
                                        <a:pt x="552" y="639"/>
                                      </a:cubicBezTo>
                                      <a:cubicBezTo>
                                        <a:pt x="514" y="667"/>
                                        <a:pt x="503" y="682"/>
                                        <a:pt x="471" y="714"/>
                                      </a:cubicBezTo>
                                      <a:cubicBezTo>
                                        <a:pt x="463" y="737"/>
                                        <a:pt x="453" y="758"/>
                                        <a:pt x="447" y="782"/>
                                      </a:cubicBezTo>
                                      <a:cubicBezTo>
                                        <a:pt x="451" y="799"/>
                                        <a:pt x="450" y="818"/>
                                        <a:pt x="459" y="832"/>
                                      </a:cubicBezTo>
                                      <a:cubicBezTo>
                                        <a:pt x="464" y="839"/>
                                        <a:pt x="476" y="835"/>
                                        <a:pt x="484" y="838"/>
                                      </a:cubicBezTo>
                                      <a:cubicBezTo>
                                        <a:pt x="531" y="855"/>
                                        <a:pt x="570" y="873"/>
                                        <a:pt x="620" y="881"/>
                                      </a:cubicBezTo>
                                      <a:cubicBezTo>
                                        <a:pt x="655" y="879"/>
                                        <a:pt x="691" y="882"/>
                                        <a:pt x="726" y="875"/>
                                      </a:cubicBezTo>
                                      <a:cubicBezTo>
                                        <a:pt x="735" y="873"/>
                                        <a:pt x="738" y="863"/>
                                        <a:pt x="744" y="856"/>
                                      </a:cubicBezTo>
                                      <a:cubicBezTo>
                                        <a:pt x="790" y="800"/>
                                        <a:pt x="793" y="790"/>
                                        <a:pt x="838" y="720"/>
                                      </a:cubicBezTo>
                                      <a:cubicBezTo>
                                        <a:pt x="840" y="714"/>
                                        <a:pt x="840" y="695"/>
                                        <a:pt x="844" y="701"/>
                                      </a:cubicBezTo>
                                      <a:cubicBezTo>
                                        <a:pt x="851" y="712"/>
                                        <a:pt x="847" y="726"/>
                                        <a:pt x="850" y="739"/>
                                      </a:cubicBezTo>
                                      <a:cubicBezTo>
                                        <a:pt x="856" y="769"/>
                                        <a:pt x="861" y="796"/>
                                        <a:pt x="887" y="813"/>
                                      </a:cubicBezTo>
                                      <a:cubicBezTo>
                                        <a:pt x="883" y="785"/>
                                        <a:pt x="881" y="753"/>
                                        <a:pt x="869" y="726"/>
                                      </a:cubicBezTo>
                                      <a:cubicBezTo>
                                        <a:pt x="854" y="692"/>
                                        <a:pt x="858" y="712"/>
                                        <a:pt x="850" y="683"/>
                                      </a:cubicBezTo>
                                      <a:cubicBezTo>
                                        <a:pt x="849" y="679"/>
                                        <a:pt x="842" y="645"/>
                                        <a:pt x="838" y="639"/>
                                      </a:cubicBezTo>
                                      <a:cubicBezTo>
                                        <a:pt x="835" y="634"/>
                                        <a:pt x="811" y="616"/>
                                        <a:pt x="807" y="614"/>
                                      </a:cubicBezTo>
                                      <a:cubicBezTo>
                                        <a:pt x="795" y="609"/>
                                        <a:pt x="769" y="602"/>
                                        <a:pt x="769" y="602"/>
                                      </a:cubicBezTo>
                                      <a:cubicBezTo>
                                        <a:pt x="719" y="612"/>
                                        <a:pt x="668" y="617"/>
                                        <a:pt x="620" y="633"/>
                                      </a:cubicBezTo>
                                      <a:cubicBezTo>
                                        <a:pt x="523" y="665"/>
                                        <a:pt x="462" y="742"/>
                                        <a:pt x="403" y="819"/>
                                      </a:cubicBezTo>
                                      <a:cubicBezTo>
                                        <a:pt x="377" y="892"/>
                                        <a:pt x="372" y="909"/>
                                        <a:pt x="366" y="987"/>
                                      </a:cubicBezTo>
                                      <a:cubicBezTo>
                                        <a:pt x="310" y="982"/>
                                        <a:pt x="279" y="980"/>
                                        <a:pt x="242" y="937"/>
                                      </a:cubicBezTo>
                                      <a:cubicBezTo>
                                        <a:pt x="232" y="925"/>
                                        <a:pt x="221" y="913"/>
                                        <a:pt x="211" y="900"/>
                                      </a:cubicBezTo>
                                      <a:cubicBezTo>
                                        <a:pt x="202" y="888"/>
                                        <a:pt x="186" y="863"/>
                                        <a:pt x="186" y="863"/>
                                      </a:cubicBezTo>
                                      <a:cubicBezTo>
                                        <a:pt x="184" y="857"/>
                                        <a:pt x="173" y="823"/>
                                        <a:pt x="173" y="819"/>
                                      </a:cubicBezTo>
                                      <a:cubicBezTo>
                                        <a:pt x="173" y="792"/>
                                        <a:pt x="174" y="765"/>
                                        <a:pt x="180" y="739"/>
                                      </a:cubicBezTo>
                                      <a:cubicBezTo>
                                        <a:pt x="195" y="672"/>
                                        <a:pt x="292" y="654"/>
                                        <a:pt x="347" y="645"/>
                                      </a:cubicBezTo>
                                      <a:cubicBezTo>
                                        <a:pt x="420" y="650"/>
                                        <a:pt x="475" y="658"/>
                                        <a:pt x="546" y="664"/>
                                      </a:cubicBezTo>
                                      <a:cubicBezTo>
                                        <a:pt x="580" y="675"/>
                                        <a:pt x="605" y="690"/>
                                        <a:pt x="639" y="701"/>
                                      </a:cubicBezTo>
                                      <a:cubicBezTo>
                                        <a:pt x="645" y="705"/>
                                        <a:pt x="651" y="711"/>
                                        <a:pt x="658" y="714"/>
                                      </a:cubicBezTo>
                                      <a:cubicBezTo>
                                        <a:pt x="670" y="719"/>
                                        <a:pt x="695" y="726"/>
                                        <a:pt x="695" y="726"/>
                                      </a:cubicBezTo>
                                      <a:cubicBezTo>
                                        <a:pt x="712" y="738"/>
                                        <a:pt x="727" y="751"/>
                                        <a:pt x="744" y="763"/>
                                      </a:cubicBezTo>
                                      <a:cubicBezTo>
                                        <a:pt x="742" y="788"/>
                                        <a:pt x="743" y="813"/>
                                        <a:pt x="738" y="838"/>
                                      </a:cubicBezTo>
                                      <a:cubicBezTo>
                                        <a:pt x="735" y="854"/>
                                        <a:pt x="691" y="886"/>
                                        <a:pt x="689" y="888"/>
                                      </a:cubicBezTo>
                                      <a:cubicBezTo>
                                        <a:pt x="652" y="925"/>
                                        <a:pt x="624" y="933"/>
                                        <a:pt x="589" y="968"/>
                                      </a:cubicBezTo>
                                      <a:cubicBezTo>
                                        <a:pt x="556" y="1001"/>
                                        <a:pt x="533" y="1045"/>
                                        <a:pt x="496" y="1074"/>
                                      </a:cubicBezTo>
                                      <a:cubicBezTo>
                                        <a:pt x="458" y="1104"/>
                                        <a:pt x="404" y="1132"/>
                                        <a:pt x="360" y="1154"/>
                                      </a:cubicBezTo>
                                      <a:cubicBezTo>
                                        <a:pt x="306" y="1128"/>
                                        <a:pt x="321" y="1074"/>
                                        <a:pt x="291" y="1030"/>
                                      </a:cubicBezTo>
                                      <a:cubicBezTo>
                                        <a:pt x="286" y="986"/>
                                        <a:pt x="264" y="918"/>
                                        <a:pt x="285" y="875"/>
                                      </a:cubicBezTo>
                                      <a:cubicBezTo>
                                        <a:pt x="301" y="843"/>
                                        <a:pt x="370" y="842"/>
                                        <a:pt x="397" y="838"/>
                                      </a:cubicBezTo>
                                      <a:cubicBezTo>
                                        <a:pt x="404" y="838"/>
                                        <a:pt x="495" y="842"/>
                                        <a:pt x="521" y="850"/>
                                      </a:cubicBezTo>
                                      <a:cubicBezTo>
                                        <a:pt x="576" y="867"/>
                                        <a:pt x="628" y="898"/>
                                        <a:pt x="682" y="919"/>
                                      </a:cubicBezTo>
                                      <a:cubicBezTo>
                                        <a:pt x="710" y="891"/>
                                        <a:pt x="683" y="836"/>
                                        <a:pt x="664" y="807"/>
                                      </a:cubicBezTo>
                                      <a:cubicBezTo>
                                        <a:pt x="651" y="787"/>
                                        <a:pt x="576" y="679"/>
                                        <a:pt x="540" y="664"/>
                                      </a:cubicBezTo>
                                      <a:cubicBezTo>
                                        <a:pt x="487" y="641"/>
                                        <a:pt x="509" y="654"/>
                                        <a:pt x="471" y="627"/>
                                      </a:cubicBezTo>
                                      <a:cubicBezTo>
                                        <a:pt x="457" y="629"/>
                                        <a:pt x="441" y="626"/>
                                        <a:pt x="428" y="633"/>
                                      </a:cubicBezTo>
                                      <a:cubicBezTo>
                                        <a:pt x="356" y="673"/>
                                        <a:pt x="327" y="759"/>
                                        <a:pt x="279" y="819"/>
                                      </a:cubicBezTo>
                                      <a:cubicBezTo>
                                        <a:pt x="273" y="848"/>
                                        <a:pt x="261" y="876"/>
                                        <a:pt x="260" y="906"/>
                                      </a:cubicBezTo>
                                      <a:cubicBezTo>
                                        <a:pt x="258" y="976"/>
                                        <a:pt x="267" y="1130"/>
                                        <a:pt x="360" y="1161"/>
                                      </a:cubicBezTo>
                                      <a:cubicBezTo>
                                        <a:pt x="382" y="1168"/>
                                        <a:pt x="405" y="1165"/>
                                        <a:pt x="428" y="1167"/>
                                      </a:cubicBezTo>
                                      <a:cubicBezTo>
                                        <a:pt x="463" y="1163"/>
                                        <a:pt x="500" y="1165"/>
                                        <a:pt x="533" y="1154"/>
                                      </a:cubicBezTo>
                                      <a:cubicBezTo>
                                        <a:pt x="577" y="1139"/>
                                        <a:pt x="657" y="1068"/>
                                        <a:pt x="695" y="1030"/>
                                      </a:cubicBezTo>
                                      <a:cubicBezTo>
                                        <a:pt x="724" y="944"/>
                                        <a:pt x="731" y="834"/>
                                        <a:pt x="633" y="801"/>
                                      </a:cubicBezTo>
                                      <a:cubicBezTo>
                                        <a:pt x="608" y="806"/>
                                        <a:pt x="575" y="809"/>
                                        <a:pt x="552" y="825"/>
                                      </a:cubicBezTo>
                                      <a:cubicBezTo>
                                        <a:pt x="533" y="838"/>
                                        <a:pt x="494" y="896"/>
                                        <a:pt x="490" y="900"/>
                                      </a:cubicBezTo>
                                      <a:cubicBezTo>
                                        <a:pt x="447" y="943"/>
                                        <a:pt x="420" y="996"/>
                                        <a:pt x="409" y="1055"/>
                                      </a:cubicBezTo>
                                      <a:cubicBezTo>
                                        <a:pt x="425" y="1100"/>
                                        <a:pt x="437" y="1119"/>
                                        <a:pt x="484" y="1130"/>
                                      </a:cubicBezTo>
                                      <a:cubicBezTo>
                                        <a:pt x="558" y="1111"/>
                                        <a:pt x="673" y="1084"/>
                                        <a:pt x="713" y="1005"/>
                                      </a:cubicBezTo>
                                      <a:cubicBezTo>
                                        <a:pt x="726" y="980"/>
                                        <a:pt x="736" y="913"/>
                                        <a:pt x="738" y="906"/>
                                      </a:cubicBezTo>
                                      <a:cubicBezTo>
                                        <a:pt x="733" y="767"/>
                                        <a:pt x="751" y="652"/>
                                        <a:pt x="589" y="621"/>
                                      </a:cubicBezTo>
                                      <a:cubicBezTo>
                                        <a:pt x="530" y="625"/>
                                        <a:pt x="504" y="633"/>
                                        <a:pt x="453" y="645"/>
                                      </a:cubicBezTo>
                                      <a:cubicBezTo>
                                        <a:pt x="405" y="671"/>
                                        <a:pt x="354" y="702"/>
                                        <a:pt x="304" y="726"/>
                                      </a:cubicBezTo>
                                      <a:cubicBezTo>
                                        <a:pt x="274" y="775"/>
                                        <a:pt x="240" y="820"/>
                                        <a:pt x="223" y="875"/>
                                      </a:cubicBezTo>
                                      <a:cubicBezTo>
                                        <a:pt x="239" y="945"/>
                                        <a:pt x="225" y="957"/>
                                        <a:pt x="279" y="974"/>
                                      </a:cubicBezTo>
                                      <a:cubicBezTo>
                                        <a:pt x="349" y="967"/>
                                        <a:pt x="346" y="973"/>
                                        <a:pt x="360" y="912"/>
                                      </a:cubicBezTo>
                                      <a:cubicBezTo>
                                        <a:pt x="358" y="883"/>
                                        <a:pt x="363" y="852"/>
                                        <a:pt x="353" y="825"/>
                                      </a:cubicBezTo>
                                      <a:cubicBezTo>
                                        <a:pt x="346" y="806"/>
                                        <a:pt x="323" y="798"/>
                                        <a:pt x="310" y="782"/>
                                      </a:cubicBezTo>
                                      <a:cubicBezTo>
                                        <a:pt x="265" y="726"/>
                                        <a:pt x="224" y="709"/>
                                        <a:pt x="161" y="670"/>
                                      </a:cubicBezTo>
                                      <a:cubicBezTo>
                                        <a:pt x="133" y="653"/>
                                        <a:pt x="107" y="632"/>
                                        <a:pt x="80" y="614"/>
                                      </a:cubicBezTo>
                                      <a:cubicBezTo>
                                        <a:pt x="74" y="610"/>
                                        <a:pt x="62" y="602"/>
                                        <a:pt x="62" y="602"/>
                                      </a:cubicBezTo>
                                      <a:cubicBezTo>
                                        <a:pt x="56" y="593"/>
                                        <a:pt x="43" y="578"/>
                                        <a:pt x="43" y="565"/>
                                      </a:cubicBezTo>
                                      <a:cubicBezTo>
                                        <a:pt x="43" y="544"/>
                                        <a:pt x="44" y="523"/>
                                        <a:pt x="49" y="503"/>
                                      </a:cubicBezTo>
                                      <a:cubicBezTo>
                                        <a:pt x="51" y="495"/>
                                        <a:pt x="76" y="481"/>
                                        <a:pt x="80" y="478"/>
                                      </a:cubicBezTo>
                                      <a:cubicBezTo>
                                        <a:pt x="116" y="449"/>
                                        <a:pt x="171" y="451"/>
                                        <a:pt x="217" y="447"/>
                                      </a:cubicBezTo>
                                      <a:cubicBezTo>
                                        <a:pt x="287" y="449"/>
                                        <a:pt x="377" y="501"/>
                                        <a:pt x="428" y="453"/>
                                      </a:cubicBezTo>
                                      <a:cubicBezTo>
                                        <a:pt x="481" y="403"/>
                                        <a:pt x="429" y="308"/>
                                        <a:pt x="440" y="236"/>
                                      </a:cubicBezTo>
                                      <a:cubicBezTo>
                                        <a:pt x="450" y="172"/>
                                        <a:pt x="486" y="95"/>
                                        <a:pt x="509" y="31"/>
                                      </a:cubicBezTo>
                                      <a:cubicBezTo>
                                        <a:pt x="515" y="14"/>
                                        <a:pt x="552" y="0"/>
                                        <a:pt x="552" y="0"/>
                                      </a:cubicBezTo>
                                      <a:cubicBezTo>
                                        <a:pt x="579" y="5"/>
                                        <a:pt x="601" y="5"/>
                                        <a:pt x="620" y="25"/>
                                      </a:cubicBezTo>
                                      <a:cubicBezTo>
                                        <a:pt x="628" y="45"/>
                                        <a:pt x="641" y="55"/>
                                        <a:pt x="651" y="74"/>
                                      </a:cubicBezTo>
                                      <a:cubicBezTo>
                                        <a:pt x="677" y="126"/>
                                        <a:pt x="651" y="155"/>
                                        <a:pt x="707" y="192"/>
                                      </a:cubicBezTo>
                                      <a:cubicBezTo>
                                        <a:pt x="729" y="234"/>
                                        <a:pt x="750" y="240"/>
                                        <a:pt x="794" y="254"/>
                                      </a:cubicBezTo>
                                      <a:cubicBezTo>
                                        <a:pt x="800" y="242"/>
                                        <a:pt x="808" y="230"/>
                                        <a:pt x="813" y="217"/>
                                      </a:cubicBezTo>
                                      <a:cubicBezTo>
                                        <a:pt x="835" y="157"/>
                                        <a:pt x="798" y="145"/>
                                        <a:pt x="757" y="118"/>
                                      </a:cubicBezTo>
                                      <a:cubicBezTo>
                                        <a:pt x="683" y="128"/>
                                        <a:pt x="623" y="171"/>
                                        <a:pt x="571" y="223"/>
                                      </a:cubicBezTo>
                                      <a:cubicBezTo>
                                        <a:pt x="567" y="238"/>
                                        <a:pt x="559" y="252"/>
                                        <a:pt x="558" y="267"/>
                                      </a:cubicBezTo>
                                      <a:cubicBezTo>
                                        <a:pt x="553" y="327"/>
                                        <a:pt x="626" y="320"/>
                                        <a:pt x="670" y="329"/>
                                      </a:cubicBezTo>
                                      <a:cubicBezTo>
                                        <a:pt x="695" y="327"/>
                                        <a:pt x="721" y="333"/>
                                        <a:pt x="744" y="323"/>
                                      </a:cubicBezTo>
                                      <a:cubicBezTo>
                                        <a:pt x="754" y="319"/>
                                        <a:pt x="757" y="303"/>
                                        <a:pt x="757" y="292"/>
                                      </a:cubicBezTo>
                                      <a:cubicBezTo>
                                        <a:pt x="757" y="220"/>
                                        <a:pt x="760" y="191"/>
                                        <a:pt x="726" y="143"/>
                                      </a:cubicBezTo>
                                      <a:cubicBezTo>
                                        <a:pt x="696" y="100"/>
                                        <a:pt x="640" y="98"/>
                                        <a:pt x="595" y="93"/>
                                      </a:cubicBezTo>
                                      <a:cubicBezTo>
                                        <a:pt x="556" y="100"/>
                                        <a:pt x="553" y="111"/>
                                        <a:pt x="521" y="136"/>
                                      </a:cubicBezTo>
                                      <a:cubicBezTo>
                                        <a:pt x="501" y="168"/>
                                        <a:pt x="515" y="151"/>
                                        <a:pt x="471" y="180"/>
                                      </a:cubicBezTo>
                                      <a:cubicBezTo>
                                        <a:pt x="465" y="184"/>
                                        <a:pt x="453" y="192"/>
                                        <a:pt x="453" y="192"/>
                                      </a:cubicBezTo>
                                      <a:cubicBezTo>
                                        <a:pt x="414" y="266"/>
                                        <a:pt x="365" y="319"/>
                                        <a:pt x="310" y="379"/>
                                      </a:cubicBezTo>
                                      <a:cubicBezTo>
                                        <a:pt x="304" y="397"/>
                                        <a:pt x="296" y="444"/>
                                        <a:pt x="322" y="391"/>
                                      </a:cubicBezTo>
                                      <a:cubicBezTo>
                                        <a:pt x="315" y="298"/>
                                        <a:pt x="317" y="338"/>
                                        <a:pt x="298" y="279"/>
                                      </a:cubicBezTo>
                                      <a:cubicBezTo>
                                        <a:pt x="348" y="215"/>
                                        <a:pt x="411" y="201"/>
                                        <a:pt x="490" y="192"/>
                                      </a:cubicBezTo>
                                      <a:cubicBezTo>
                                        <a:pt x="515" y="194"/>
                                        <a:pt x="540" y="193"/>
                                        <a:pt x="564" y="199"/>
                                      </a:cubicBezTo>
                                      <a:cubicBezTo>
                                        <a:pt x="584" y="204"/>
                                        <a:pt x="595" y="254"/>
                                        <a:pt x="595" y="254"/>
                                      </a:cubicBezTo>
                                      <a:cubicBezTo>
                                        <a:pt x="579" y="336"/>
                                        <a:pt x="527" y="298"/>
                                        <a:pt x="453" y="316"/>
                                      </a:cubicBezTo>
                                      <a:cubicBezTo>
                                        <a:pt x="428" y="314"/>
                                        <a:pt x="402" y="317"/>
                                        <a:pt x="378" y="310"/>
                                      </a:cubicBezTo>
                                      <a:cubicBezTo>
                                        <a:pt x="365" y="306"/>
                                        <a:pt x="355" y="296"/>
                                        <a:pt x="347" y="285"/>
                                      </a:cubicBezTo>
                                      <a:cubicBezTo>
                                        <a:pt x="340" y="274"/>
                                        <a:pt x="335" y="248"/>
                                        <a:pt x="335" y="248"/>
                                      </a:cubicBezTo>
                                      <a:cubicBezTo>
                                        <a:pt x="337" y="236"/>
                                        <a:pt x="337" y="223"/>
                                        <a:pt x="341" y="211"/>
                                      </a:cubicBezTo>
                                      <a:cubicBezTo>
                                        <a:pt x="354" y="172"/>
                                        <a:pt x="401" y="170"/>
                                        <a:pt x="434" y="161"/>
                                      </a:cubicBezTo>
                                      <a:cubicBezTo>
                                        <a:pt x="538" y="167"/>
                                        <a:pt x="543" y="176"/>
                                        <a:pt x="627" y="192"/>
                                      </a:cubicBezTo>
                                      <a:cubicBezTo>
                                        <a:pt x="668" y="225"/>
                                        <a:pt x="699" y="240"/>
                                        <a:pt x="664" y="310"/>
                                      </a:cubicBezTo>
                                      <a:cubicBezTo>
                                        <a:pt x="651" y="336"/>
                                        <a:pt x="571" y="336"/>
                                        <a:pt x="546" y="341"/>
                                      </a:cubicBezTo>
                                      <a:cubicBezTo>
                                        <a:pt x="517" y="339"/>
                                        <a:pt x="485" y="347"/>
                                        <a:pt x="459" y="335"/>
                                      </a:cubicBezTo>
                                      <a:cubicBezTo>
                                        <a:pt x="449" y="331"/>
                                        <a:pt x="472" y="318"/>
                                        <a:pt x="478" y="310"/>
                                      </a:cubicBezTo>
                                      <a:cubicBezTo>
                                        <a:pt x="487" y="298"/>
                                        <a:pt x="495" y="281"/>
                                        <a:pt x="509" y="273"/>
                                      </a:cubicBezTo>
                                      <a:cubicBezTo>
                                        <a:pt x="520" y="267"/>
                                        <a:pt x="546" y="261"/>
                                        <a:pt x="546" y="261"/>
                                      </a:cubicBezTo>
                                      <a:cubicBezTo>
                                        <a:pt x="575" y="263"/>
                                        <a:pt x="605" y="260"/>
                                        <a:pt x="633" y="267"/>
                                      </a:cubicBezTo>
                                      <a:cubicBezTo>
                                        <a:pt x="647" y="271"/>
                                        <a:pt x="655" y="290"/>
                                        <a:pt x="670" y="292"/>
                                      </a:cubicBezTo>
                                      <a:cubicBezTo>
                                        <a:pt x="695" y="296"/>
                                        <a:pt x="720" y="299"/>
                                        <a:pt x="744" y="304"/>
                                      </a:cubicBezTo>
                                      <a:cubicBezTo>
                                        <a:pt x="757" y="307"/>
                                        <a:pt x="782" y="316"/>
                                        <a:pt x="782" y="316"/>
                                      </a:cubicBezTo>
                                      <a:cubicBezTo>
                                        <a:pt x="794" y="329"/>
                                        <a:pt x="807" y="341"/>
                                        <a:pt x="819" y="354"/>
                                      </a:cubicBezTo>
                                      <a:cubicBezTo>
                                        <a:pt x="861" y="309"/>
                                        <a:pt x="828" y="220"/>
                                        <a:pt x="831" y="174"/>
                                      </a:cubicBezTo>
                                      <a:cubicBezTo>
                                        <a:pt x="832" y="163"/>
                                        <a:pt x="838" y="196"/>
                                        <a:pt x="844" y="205"/>
                                      </a:cubicBezTo>
                                      <a:cubicBezTo>
                                        <a:pt x="857" y="226"/>
                                        <a:pt x="878" y="229"/>
                                        <a:pt x="900" y="236"/>
                                      </a:cubicBezTo>
                                      <a:cubicBezTo>
                                        <a:pt x="919" y="255"/>
                                        <a:pt x="928" y="270"/>
                                        <a:pt x="949" y="248"/>
                                      </a:cubicBezTo>
                                      <a:cubicBezTo>
                                        <a:pt x="936" y="195"/>
                                        <a:pt x="912" y="212"/>
                                        <a:pt x="856" y="217"/>
                                      </a:cubicBezTo>
                                      <a:cubicBezTo>
                                        <a:pt x="771" y="260"/>
                                        <a:pt x="694" y="322"/>
                                        <a:pt x="602" y="348"/>
                                      </a:cubicBezTo>
                                      <a:cubicBezTo>
                                        <a:pt x="577" y="346"/>
                                        <a:pt x="551" y="348"/>
                                        <a:pt x="527" y="341"/>
                                      </a:cubicBezTo>
                                      <a:cubicBezTo>
                                        <a:pt x="495" y="332"/>
                                        <a:pt x="475" y="263"/>
                                        <a:pt x="459" y="236"/>
                                      </a:cubicBezTo>
                                      <a:cubicBezTo>
                                        <a:pt x="450" y="220"/>
                                        <a:pt x="409" y="211"/>
                                        <a:pt x="409" y="211"/>
                                      </a:cubicBezTo>
                                      <a:cubicBezTo>
                                        <a:pt x="349" y="219"/>
                                        <a:pt x="321" y="247"/>
                                        <a:pt x="279" y="292"/>
                                      </a:cubicBezTo>
                                      <a:cubicBezTo>
                                        <a:pt x="259" y="352"/>
                                        <a:pt x="293" y="258"/>
                                        <a:pt x="254" y="329"/>
                                      </a:cubicBezTo>
                                      <a:cubicBezTo>
                                        <a:pt x="228" y="376"/>
                                        <a:pt x="258" y="360"/>
                                        <a:pt x="211" y="391"/>
                                      </a:cubicBezTo>
                                      <a:cubicBezTo>
                                        <a:pt x="161" y="379"/>
                                        <a:pt x="164" y="333"/>
                                        <a:pt x="142" y="292"/>
                                      </a:cubicBezTo>
                                      <a:cubicBezTo>
                                        <a:pt x="129" y="212"/>
                                        <a:pt x="158" y="185"/>
                                        <a:pt x="229" y="168"/>
                                      </a:cubicBezTo>
                                      <a:cubicBezTo>
                                        <a:pt x="306" y="128"/>
                                        <a:pt x="352" y="151"/>
                                        <a:pt x="459" y="155"/>
                                      </a:cubicBezTo>
                                      <a:cubicBezTo>
                                        <a:pt x="502" y="202"/>
                                        <a:pt x="495" y="292"/>
                                        <a:pt x="440" y="329"/>
                                      </a:cubicBezTo>
                                      <a:cubicBezTo>
                                        <a:pt x="427" y="338"/>
                                        <a:pt x="373" y="341"/>
                                        <a:pt x="372" y="341"/>
                                      </a:cubicBezTo>
                                      <a:cubicBezTo>
                                        <a:pt x="335" y="354"/>
                                        <a:pt x="296" y="357"/>
                                        <a:pt x="273" y="323"/>
                                      </a:cubicBezTo>
                                      <a:cubicBezTo>
                                        <a:pt x="271" y="315"/>
                                        <a:pt x="267" y="307"/>
                                        <a:pt x="267" y="298"/>
                                      </a:cubicBezTo>
                                      <a:cubicBezTo>
                                        <a:pt x="269" y="262"/>
                                        <a:pt x="274" y="227"/>
                                        <a:pt x="279" y="192"/>
                                      </a:cubicBezTo>
                                      <a:cubicBezTo>
                                        <a:pt x="292" y="103"/>
                                        <a:pt x="421" y="104"/>
                                        <a:pt x="484" y="99"/>
                                      </a:cubicBezTo>
                                      <a:cubicBezTo>
                                        <a:pt x="524" y="104"/>
                                        <a:pt x="539" y="104"/>
                                        <a:pt x="571" y="124"/>
                                      </a:cubicBezTo>
                                      <a:cubicBezTo>
                                        <a:pt x="581" y="156"/>
                                        <a:pt x="566" y="169"/>
                                        <a:pt x="546" y="192"/>
                                      </a:cubicBezTo>
                                      <a:cubicBezTo>
                                        <a:pt x="531" y="210"/>
                                        <a:pt x="527" y="221"/>
                                        <a:pt x="509" y="236"/>
                                      </a:cubicBezTo>
                                      <a:cubicBezTo>
                                        <a:pt x="488" y="253"/>
                                        <a:pt x="458" y="256"/>
                                        <a:pt x="434" y="267"/>
                                      </a:cubicBezTo>
                                      <a:cubicBezTo>
                                        <a:pt x="354" y="305"/>
                                        <a:pt x="397" y="290"/>
                                        <a:pt x="353" y="304"/>
                                      </a:cubicBezTo>
                                      <a:cubicBezTo>
                                        <a:pt x="341" y="302"/>
                                        <a:pt x="324" y="308"/>
                                        <a:pt x="316" y="298"/>
                                      </a:cubicBezTo>
                                      <a:cubicBezTo>
                                        <a:pt x="305" y="285"/>
                                        <a:pt x="335" y="248"/>
                                        <a:pt x="341" y="242"/>
                                      </a:cubicBezTo>
                                      <a:cubicBezTo>
                                        <a:pt x="393" y="195"/>
                                        <a:pt x="464" y="185"/>
                                        <a:pt x="527" y="161"/>
                                      </a:cubicBezTo>
                                      <a:cubicBezTo>
                                        <a:pt x="629" y="176"/>
                                        <a:pt x="702" y="215"/>
                                        <a:pt x="800" y="248"/>
                                      </a:cubicBezTo>
                                      <a:cubicBezTo>
                                        <a:pt x="813" y="256"/>
                                        <a:pt x="830" y="260"/>
                                        <a:pt x="838" y="273"/>
                                      </a:cubicBezTo>
                                      <a:cubicBezTo>
                                        <a:pt x="846" y="285"/>
                                        <a:pt x="862" y="310"/>
                                        <a:pt x="862" y="310"/>
                                      </a:cubicBezTo>
                                      <a:cubicBezTo>
                                        <a:pt x="860" y="325"/>
                                        <a:pt x="862" y="341"/>
                                        <a:pt x="856" y="354"/>
                                      </a:cubicBezTo>
                                      <a:cubicBezTo>
                                        <a:pt x="837" y="393"/>
                                        <a:pt x="823" y="322"/>
                                        <a:pt x="819" y="310"/>
                                      </a:cubicBezTo>
                                      <a:cubicBezTo>
                                        <a:pt x="821" y="291"/>
                                        <a:pt x="818" y="271"/>
                                        <a:pt x="825" y="254"/>
                                      </a:cubicBezTo>
                                      <a:cubicBezTo>
                                        <a:pt x="827" y="248"/>
                                        <a:pt x="838" y="251"/>
                                        <a:pt x="844" y="248"/>
                                      </a:cubicBezTo>
                                      <a:cubicBezTo>
                                        <a:pt x="877" y="232"/>
                                        <a:pt x="888" y="224"/>
                                        <a:pt x="924" y="217"/>
                                      </a:cubicBezTo>
                                      <a:cubicBezTo>
                                        <a:pt x="1020" y="225"/>
                                        <a:pt x="976" y="222"/>
                                        <a:pt x="1036" y="242"/>
                                      </a:cubicBezTo>
                                      <a:cubicBezTo>
                                        <a:pt x="1082" y="284"/>
                                        <a:pt x="1061" y="365"/>
                                        <a:pt x="1011" y="397"/>
                                      </a:cubicBezTo>
                                      <a:cubicBezTo>
                                        <a:pt x="972" y="395"/>
                                        <a:pt x="931" y="399"/>
                                        <a:pt x="893" y="391"/>
                                      </a:cubicBezTo>
                                      <a:cubicBezTo>
                                        <a:pt x="853" y="382"/>
                                        <a:pt x="854" y="301"/>
                                        <a:pt x="850" y="273"/>
                                      </a:cubicBezTo>
                                      <a:cubicBezTo>
                                        <a:pt x="868" y="216"/>
                                        <a:pt x="958" y="257"/>
                                        <a:pt x="999" y="261"/>
                                      </a:cubicBezTo>
                                      <a:cubicBezTo>
                                        <a:pt x="1025" y="279"/>
                                        <a:pt x="1039" y="301"/>
                                        <a:pt x="1061" y="323"/>
                                      </a:cubicBezTo>
                                      <a:cubicBezTo>
                                        <a:pt x="1073" y="349"/>
                                        <a:pt x="1085" y="357"/>
                                        <a:pt x="1092" y="385"/>
                                      </a:cubicBezTo>
                                      <a:cubicBezTo>
                                        <a:pt x="1086" y="467"/>
                                        <a:pt x="1107" y="490"/>
                                        <a:pt x="1036" y="478"/>
                                      </a:cubicBezTo>
                                      <a:cubicBezTo>
                                        <a:pt x="997" y="450"/>
                                        <a:pt x="982" y="416"/>
                                        <a:pt x="955" y="379"/>
                                      </a:cubicBezTo>
                                      <a:cubicBezTo>
                                        <a:pt x="951" y="360"/>
                                        <a:pt x="947" y="342"/>
                                        <a:pt x="943" y="323"/>
                                      </a:cubicBezTo>
                                      <a:cubicBezTo>
                                        <a:pt x="941" y="317"/>
                                        <a:pt x="930" y="305"/>
                                        <a:pt x="937" y="304"/>
                                      </a:cubicBezTo>
                                      <a:cubicBezTo>
                                        <a:pt x="964" y="299"/>
                                        <a:pt x="991" y="308"/>
                                        <a:pt x="1018" y="310"/>
                                      </a:cubicBezTo>
                                      <a:cubicBezTo>
                                        <a:pt x="1039" y="337"/>
                                        <a:pt x="1045" y="349"/>
                                        <a:pt x="1055" y="379"/>
                                      </a:cubicBezTo>
                                      <a:cubicBezTo>
                                        <a:pt x="1044" y="459"/>
                                        <a:pt x="1023" y="434"/>
                                        <a:pt x="937" y="428"/>
                                      </a:cubicBezTo>
                                      <a:cubicBezTo>
                                        <a:pt x="932" y="412"/>
                                        <a:pt x="921" y="399"/>
                                        <a:pt x="955" y="403"/>
                                      </a:cubicBezTo>
                                      <a:cubicBezTo>
                                        <a:pt x="982" y="406"/>
                                        <a:pt x="1024" y="441"/>
                                        <a:pt x="1042" y="459"/>
                                      </a:cubicBezTo>
                                      <a:cubicBezTo>
                                        <a:pt x="1054" y="492"/>
                                        <a:pt x="1065" y="526"/>
                                        <a:pt x="1036" y="552"/>
                                      </a:cubicBezTo>
                                      <a:cubicBezTo>
                                        <a:pt x="1059" y="596"/>
                                        <a:pt x="1088" y="629"/>
                                        <a:pt x="1104" y="676"/>
                                      </a:cubicBezTo>
                                      <a:cubicBezTo>
                                        <a:pt x="1093" y="736"/>
                                        <a:pt x="1081" y="744"/>
                                        <a:pt x="1024" y="763"/>
                                      </a:cubicBezTo>
                                      <a:cubicBezTo>
                                        <a:pt x="1022" y="753"/>
                                        <a:pt x="1015" y="742"/>
                                        <a:pt x="1018" y="732"/>
                                      </a:cubicBezTo>
                                      <a:cubicBezTo>
                                        <a:pt x="1020" y="724"/>
                                        <a:pt x="1031" y="721"/>
                                        <a:pt x="1036" y="714"/>
                                      </a:cubicBezTo>
                                      <a:cubicBezTo>
                                        <a:pt x="1095" y="632"/>
                                        <a:pt x="1054" y="662"/>
                                        <a:pt x="1098" y="633"/>
                                      </a:cubicBezTo>
                                      <a:cubicBezTo>
                                        <a:pt x="1110" y="635"/>
                                        <a:pt x="1127" y="630"/>
                                        <a:pt x="1135" y="639"/>
                                      </a:cubicBezTo>
                                      <a:cubicBezTo>
                                        <a:pt x="1159" y="666"/>
                                        <a:pt x="1144" y="787"/>
                                        <a:pt x="1142" y="794"/>
                                      </a:cubicBezTo>
                                      <a:cubicBezTo>
                                        <a:pt x="1139" y="806"/>
                                        <a:pt x="1122" y="809"/>
                                        <a:pt x="1111" y="813"/>
                                      </a:cubicBezTo>
                                      <a:cubicBezTo>
                                        <a:pt x="1071" y="827"/>
                                        <a:pt x="1017" y="837"/>
                                        <a:pt x="974" y="844"/>
                                      </a:cubicBezTo>
                                      <a:cubicBezTo>
                                        <a:pt x="935" y="833"/>
                                        <a:pt x="921" y="818"/>
                                        <a:pt x="887" y="807"/>
                                      </a:cubicBezTo>
                                      <a:cubicBezTo>
                                        <a:pt x="883" y="795"/>
                                        <a:pt x="878" y="783"/>
                                        <a:pt x="875" y="770"/>
                                      </a:cubicBezTo>
                                      <a:cubicBezTo>
                                        <a:pt x="873" y="762"/>
                                        <a:pt x="874" y="752"/>
                                        <a:pt x="869" y="745"/>
                                      </a:cubicBezTo>
                                      <a:cubicBezTo>
                                        <a:pt x="861" y="735"/>
                                        <a:pt x="844" y="736"/>
                                        <a:pt x="831" y="732"/>
                                      </a:cubicBezTo>
                                      <a:cubicBezTo>
                                        <a:pt x="812" y="726"/>
                                        <a:pt x="775" y="714"/>
                                        <a:pt x="775" y="714"/>
                                      </a:cubicBezTo>
                                      <a:cubicBezTo>
                                        <a:pt x="736" y="716"/>
                                        <a:pt x="697" y="715"/>
                                        <a:pt x="658" y="720"/>
                                      </a:cubicBezTo>
                                      <a:cubicBezTo>
                                        <a:pt x="643" y="722"/>
                                        <a:pt x="608" y="780"/>
                                        <a:pt x="589" y="794"/>
                                      </a:cubicBezTo>
                                      <a:cubicBezTo>
                                        <a:pt x="544" y="826"/>
                                        <a:pt x="496" y="893"/>
                                        <a:pt x="471" y="943"/>
                                      </a:cubicBezTo>
                                      <a:cubicBezTo>
                                        <a:pt x="448" y="989"/>
                                        <a:pt x="471" y="961"/>
                                        <a:pt x="447" y="987"/>
                                      </a:cubicBezTo>
                                      <a:cubicBezTo>
                                        <a:pt x="378" y="967"/>
                                        <a:pt x="311" y="938"/>
                                        <a:pt x="242" y="919"/>
                                      </a:cubicBezTo>
                                      <a:cubicBezTo>
                                        <a:pt x="204" y="908"/>
                                        <a:pt x="151" y="906"/>
                                        <a:pt x="111" y="900"/>
                                      </a:cubicBezTo>
                                      <a:cubicBezTo>
                                        <a:pt x="87" y="888"/>
                                        <a:pt x="74" y="891"/>
                                        <a:pt x="93" y="856"/>
                                      </a:cubicBezTo>
                                      <a:cubicBezTo>
                                        <a:pt x="99" y="845"/>
                                        <a:pt x="145" y="829"/>
                                        <a:pt x="155" y="825"/>
                                      </a:cubicBezTo>
                                      <a:cubicBezTo>
                                        <a:pt x="167" y="820"/>
                                        <a:pt x="192" y="813"/>
                                        <a:pt x="192" y="813"/>
                                      </a:cubicBezTo>
                                      <a:cubicBezTo>
                                        <a:pt x="229" y="820"/>
                                        <a:pt x="255" y="841"/>
                                        <a:pt x="291" y="850"/>
                                      </a:cubicBezTo>
                                      <a:cubicBezTo>
                                        <a:pt x="328" y="887"/>
                                        <a:pt x="346" y="909"/>
                                        <a:pt x="316" y="968"/>
                                      </a:cubicBezTo>
                                      <a:cubicBezTo>
                                        <a:pt x="303" y="994"/>
                                        <a:pt x="236" y="997"/>
                                        <a:pt x="217" y="999"/>
                                      </a:cubicBezTo>
                                      <a:cubicBezTo>
                                        <a:pt x="207" y="997"/>
                                        <a:pt x="195" y="998"/>
                                        <a:pt x="186" y="993"/>
                                      </a:cubicBezTo>
                                      <a:cubicBezTo>
                                        <a:pt x="167" y="982"/>
                                        <a:pt x="169" y="943"/>
                                        <a:pt x="167" y="931"/>
                                      </a:cubicBezTo>
                                      <a:cubicBezTo>
                                        <a:pt x="161" y="898"/>
                                        <a:pt x="157" y="865"/>
                                        <a:pt x="149" y="832"/>
                                      </a:cubicBezTo>
                                      <a:cubicBezTo>
                                        <a:pt x="161" y="782"/>
                                        <a:pt x="199" y="780"/>
                                        <a:pt x="242" y="770"/>
                                      </a:cubicBezTo>
                                      <a:cubicBezTo>
                                        <a:pt x="344" y="780"/>
                                        <a:pt x="363" y="760"/>
                                        <a:pt x="409" y="832"/>
                                      </a:cubicBezTo>
                                      <a:cubicBezTo>
                                        <a:pt x="401" y="874"/>
                                        <a:pt x="387" y="887"/>
                                        <a:pt x="353" y="912"/>
                                      </a:cubicBezTo>
                                      <a:cubicBezTo>
                                        <a:pt x="296" y="901"/>
                                        <a:pt x="271" y="868"/>
                                        <a:pt x="254" y="813"/>
                                      </a:cubicBezTo>
                                      <a:cubicBezTo>
                                        <a:pt x="268" y="682"/>
                                        <a:pt x="278" y="398"/>
                                        <a:pt x="459" y="354"/>
                                      </a:cubicBezTo>
                                      <a:cubicBezTo>
                                        <a:pt x="556" y="374"/>
                                        <a:pt x="562" y="361"/>
                                        <a:pt x="614" y="410"/>
                                      </a:cubicBezTo>
                                      <a:cubicBezTo>
                                        <a:pt x="639" y="433"/>
                                        <a:pt x="671" y="450"/>
                                        <a:pt x="689" y="478"/>
                                      </a:cubicBezTo>
                                      <a:cubicBezTo>
                                        <a:pt x="697" y="490"/>
                                        <a:pt x="713" y="515"/>
                                        <a:pt x="713" y="515"/>
                                      </a:cubicBezTo>
                                      <a:cubicBezTo>
                                        <a:pt x="732" y="578"/>
                                        <a:pt x="754" y="605"/>
                                        <a:pt x="726" y="670"/>
                                      </a:cubicBezTo>
                                      <a:cubicBezTo>
                                        <a:pt x="721" y="682"/>
                                        <a:pt x="707" y="689"/>
                                        <a:pt x="695" y="695"/>
                                      </a:cubicBezTo>
                                      <a:cubicBezTo>
                                        <a:pt x="646" y="720"/>
                                        <a:pt x="596" y="742"/>
                                        <a:pt x="546" y="763"/>
                                      </a:cubicBezTo>
                                      <a:cubicBezTo>
                                        <a:pt x="461" y="798"/>
                                        <a:pt x="382" y="824"/>
                                        <a:pt x="291" y="838"/>
                                      </a:cubicBezTo>
                                      <a:cubicBezTo>
                                        <a:pt x="172" y="828"/>
                                        <a:pt x="129" y="865"/>
                                        <a:pt x="111" y="770"/>
                                      </a:cubicBezTo>
                                      <a:cubicBezTo>
                                        <a:pt x="113" y="747"/>
                                        <a:pt x="106" y="721"/>
                                        <a:pt x="118" y="701"/>
                                      </a:cubicBezTo>
                                      <a:cubicBezTo>
                                        <a:pt x="137" y="669"/>
                                        <a:pt x="202" y="651"/>
                                        <a:pt x="235" y="645"/>
                                      </a:cubicBezTo>
                                      <a:cubicBezTo>
                                        <a:pt x="343" y="651"/>
                                        <a:pt x="326" y="636"/>
                                        <a:pt x="391" y="670"/>
                                      </a:cubicBezTo>
                                      <a:cubicBezTo>
                                        <a:pt x="414" y="682"/>
                                        <a:pt x="436" y="695"/>
                                        <a:pt x="459" y="708"/>
                                      </a:cubicBezTo>
                                      <a:cubicBezTo>
                                        <a:pt x="469" y="714"/>
                                        <a:pt x="490" y="726"/>
                                        <a:pt x="490" y="726"/>
                                      </a:cubicBezTo>
                                      <a:cubicBezTo>
                                        <a:pt x="511" y="753"/>
                                        <a:pt x="525" y="762"/>
                                        <a:pt x="533" y="794"/>
                                      </a:cubicBezTo>
                                      <a:cubicBezTo>
                                        <a:pt x="531" y="809"/>
                                        <a:pt x="527" y="823"/>
                                        <a:pt x="527" y="838"/>
                                      </a:cubicBezTo>
                                      <a:cubicBezTo>
                                        <a:pt x="527" y="850"/>
                                        <a:pt x="530" y="813"/>
                                        <a:pt x="533" y="801"/>
                                      </a:cubicBezTo>
                                      <a:cubicBezTo>
                                        <a:pt x="535" y="794"/>
                                        <a:pt x="536" y="788"/>
                                        <a:pt x="540" y="782"/>
                                      </a:cubicBezTo>
                                      <a:cubicBezTo>
                                        <a:pt x="553" y="763"/>
                                        <a:pt x="571" y="752"/>
                                        <a:pt x="583" y="732"/>
                                      </a:cubicBezTo>
                                      <a:cubicBezTo>
                                        <a:pt x="579" y="701"/>
                                        <a:pt x="581" y="673"/>
                                        <a:pt x="558" y="652"/>
                                      </a:cubicBezTo>
                                      <a:cubicBezTo>
                                        <a:pt x="536" y="685"/>
                                        <a:pt x="522" y="718"/>
                                        <a:pt x="502" y="751"/>
                                      </a:cubicBezTo>
                                      <a:cubicBezTo>
                                        <a:pt x="500" y="764"/>
                                        <a:pt x="479" y="815"/>
                                        <a:pt x="502" y="825"/>
                                      </a:cubicBezTo>
                                      <a:cubicBezTo>
                                        <a:pt x="519" y="833"/>
                                        <a:pt x="558" y="838"/>
                                        <a:pt x="558" y="838"/>
                                      </a:cubicBezTo>
                                      <a:cubicBezTo>
                                        <a:pt x="684" y="774"/>
                                        <a:pt x="706" y="747"/>
                                        <a:pt x="769" y="621"/>
                                      </a:cubicBezTo>
                                      <a:cubicBezTo>
                                        <a:pt x="778" y="583"/>
                                        <a:pt x="789" y="555"/>
                                        <a:pt x="794" y="515"/>
                                      </a:cubicBezTo>
                                      <a:cubicBezTo>
                                        <a:pt x="790" y="445"/>
                                        <a:pt x="815" y="395"/>
                                        <a:pt x="751" y="379"/>
                                      </a:cubicBezTo>
                                      <a:cubicBezTo>
                                        <a:pt x="738" y="381"/>
                                        <a:pt x="724" y="379"/>
                                        <a:pt x="713" y="385"/>
                                      </a:cubicBezTo>
                                      <a:cubicBezTo>
                                        <a:pt x="686" y="400"/>
                                        <a:pt x="672" y="458"/>
                                        <a:pt x="664" y="484"/>
                                      </a:cubicBezTo>
                                      <a:cubicBezTo>
                                        <a:pt x="657" y="567"/>
                                        <a:pt x="658" y="529"/>
                                        <a:pt x="658" y="596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25" name="Freeform 7896"/>
                              <wps:cNvSpPr>
                                <a:spLocks/>
                              </wps:cNvSpPr>
                              <wps:spPr bwMode="auto">
                                <a:xfrm>
                                  <a:off x="4702" y="12063"/>
                                  <a:ext cx="1310" cy="1180"/>
                                </a:xfrm>
                                <a:custGeom>
                                  <a:avLst/>
                                  <a:gdLst>
                                    <a:gd name="T0" fmla="*/ 6 w 1159"/>
                                    <a:gd name="T1" fmla="*/ 341 h 1168"/>
                                    <a:gd name="T2" fmla="*/ 415 w 1159"/>
                                    <a:gd name="T3" fmla="*/ 391 h 1168"/>
                                    <a:gd name="T4" fmla="*/ 844 w 1159"/>
                                    <a:gd name="T5" fmla="*/ 515 h 1168"/>
                                    <a:gd name="T6" fmla="*/ 862 w 1159"/>
                                    <a:gd name="T7" fmla="*/ 571 h 1168"/>
                                    <a:gd name="T8" fmla="*/ 651 w 1159"/>
                                    <a:gd name="T9" fmla="*/ 726 h 1168"/>
                                    <a:gd name="T10" fmla="*/ 502 w 1159"/>
                                    <a:gd name="T11" fmla="*/ 614 h 1168"/>
                                    <a:gd name="T12" fmla="*/ 862 w 1159"/>
                                    <a:gd name="T13" fmla="*/ 695 h 1168"/>
                                    <a:gd name="T14" fmla="*/ 229 w 1159"/>
                                    <a:gd name="T15" fmla="*/ 763 h 1168"/>
                                    <a:gd name="T16" fmla="*/ 267 w 1159"/>
                                    <a:gd name="T17" fmla="*/ 956 h 1168"/>
                                    <a:gd name="T18" fmla="*/ 509 w 1159"/>
                                    <a:gd name="T19" fmla="*/ 950 h 1168"/>
                                    <a:gd name="T20" fmla="*/ 471 w 1159"/>
                                    <a:gd name="T21" fmla="*/ 776 h 1168"/>
                                    <a:gd name="T22" fmla="*/ 608 w 1159"/>
                                    <a:gd name="T23" fmla="*/ 1080 h 1168"/>
                                    <a:gd name="T24" fmla="*/ 893 w 1159"/>
                                    <a:gd name="T25" fmla="*/ 912 h 1168"/>
                                    <a:gd name="T26" fmla="*/ 838 w 1159"/>
                                    <a:gd name="T27" fmla="*/ 689 h 1168"/>
                                    <a:gd name="T28" fmla="*/ 459 w 1159"/>
                                    <a:gd name="T29" fmla="*/ 577 h 1168"/>
                                    <a:gd name="T30" fmla="*/ 105 w 1159"/>
                                    <a:gd name="T31" fmla="*/ 683 h 1168"/>
                                    <a:gd name="T32" fmla="*/ 689 w 1159"/>
                                    <a:gd name="T33" fmla="*/ 360 h 1168"/>
                                    <a:gd name="T34" fmla="*/ 496 w 1159"/>
                                    <a:gd name="T35" fmla="*/ 242 h 1168"/>
                                    <a:gd name="T36" fmla="*/ 484 w 1159"/>
                                    <a:gd name="T37" fmla="*/ 422 h 1168"/>
                                    <a:gd name="T38" fmla="*/ 285 w 1159"/>
                                    <a:gd name="T39" fmla="*/ 397 h 1168"/>
                                    <a:gd name="T40" fmla="*/ 248 w 1159"/>
                                    <a:gd name="T41" fmla="*/ 726 h 1168"/>
                                    <a:gd name="T42" fmla="*/ 856 w 1159"/>
                                    <a:gd name="T43" fmla="*/ 906 h 1168"/>
                                    <a:gd name="T44" fmla="*/ 819 w 1159"/>
                                    <a:gd name="T45" fmla="*/ 956 h 1168"/>
                                    <a:gd name="T46" fmla="*/ 962 w 1159"/>
                                    <a:gd name="T47" fmla="*/ 720 h 1168"/>
                                    <a:gd name="T48" fmla="*/ 856 w 1159"/>
                                    <a:gd name="T49" fmla="*/ 819 h 1168"/>
                                    <a:gd name="T50" fmla="*/ 900 w 1159"/>
                                    <a:gd name="T51" fmla="*/ 801 h 1168"/>
                                    <a:gd name="T52" fmla="*/ 825 w 1159"/>
                                    <a:gd name="T53" fmla="*/ 515 h 1168"/>
                                    <a:gd name="T54" fmla="*/ 68 w 1159"/>
                                    <a:gd name="T55" fmla="*/ 732 h 1168"/>
                                    <a:gd name="T56" fmla="*/ 80 w 1159"/>
                                    <a:gd name="T57" fmla="*/ 645 h 1168"/>
                                    <a:gd name="T58" fmla="*/ 335 w 1159"/>
                                    <a:gd name="T59" fmla="*/ 316 h 1168"/>
                                    <a:gd name="T60" fmla="*/ 564 w 1159"/>
                                    <a:gd name="T61" fmla="*/ 534 h 1168"/>
                                    <a:gd name="T62" fmla="*/ 937 w 1159"/>
                                    <a:gd name="T63" fmla="*/ 608 h 1168"/>
                                    <a:gd name="T64" fmla="*/ 931 w 1159"/>
                                    <a:gd name="T65" fmla="*/ 403 h 1168"/>
                                    <a:gd name="T66" fmla="*/ 726 w 1159"/>
                                    <a:gd name="T67" fmla="*/ 329 h 1168"/>
                                    <a:gd name="T68" fmla="*/ 509 w 1159"/>
                                    <a:gd name="T69" fmla="*/ 459 h 1168"/>
                                    <a:gd name="T70" fmla="*/ 180 w 1159"/>
                                    <a:gd name="T71" fmla="*/ 329 h 1168"/>
                                    <a:gd name="T72" fmla="*/ 608 w 1159"/>
                                    <a:gd name="T73" fmla="*/ 670 h 1168"/>
                                    <a:gd name="T74" fmla="*/ 552 w 1159"/>
                                    <a:gd name="T75" fmla="*/ 639 h 1168"/>
                                    <a:gd name="T76" fmla="*/ 844 w 1159"/>
                                    <a:gd name="T77" fmla="*/ 701 h 1168"/>
                                    <a:gd name="T78" fmla="*/ 403 w 1159"/>
                                    <a:gd name="T79" fmla="*/ 819 h 1168"/>
                                    <a:gd name="T80" fmla="*/ 639 w 1159"/>
                                    <a:gd name="T81" fmla="*/ 701 h 1168"/>
                                    <a:gd name="T82" fmla="*/ 291 w 1159"/>
                                    <a:gd name="T83" fmla="*/ 1030 h 1168"/>
                                    <a:gd name="T84" fmla="*/ 279 w 1159"/>
                                    <a:gd name="T85" fmla="*/ 819 h 1168"/>
                                    <a:gd name="T86" fmla="*/ 409 w 1159"/>
                                    <a:gd name="T87" fmla="*/ 1055 h 1168"/>
                                    <a:gd name="T88" fmla="*/ 360 w 1159"/>
                                    <a:gd name="T89" fmla="*/ 912 h 1168"/>
                                    <a:gd name="T90" fmla="*/ 217 w 1159"/>
                                    <a:gd name="T91" fmla="*/ 447 h 1168"/>
                                    <a:gd name="T92" fmla="*/ 813 w 1159"/>
                                    <a:gd name="T93" fmla="*/ 217 h 1168"/>
                                    <a:gd name="T94" fmla="*/ 521 w 1159"/>
                                    <a:gd name="T95" fmla="*/ 136 h 1168"/>
                                    <a:gd name="T96" fmla="*/ 453 w 1159"/>
                                    <a:gd name="T97" fmla="*/ 316 h 1168"/>
                                    <a:gd name="T98" fmla="*/ 459 w 1159"/>
                                    <a:gd name="T99" fmla="*/ 335 h 1168"/>
                                    <a:gd name="T100" fmla="*/ 831 w 1159"/>
                                    <a:gd name="T101" fmla="*/ 174 h 1168"/>
                                    <a:gd name="T102" fmla="*/ 279 w 1159"/>
                                    <a:gd name="T103" fmla="*/ 292 h 1168"/>
                                    <a:gd name="T104" fmla="*/ 267 w 1159"/>
                                    <a:gd name="T105" fmla="*/ 298 h 1168"/>
                                    <a:gd name="T106" fmla="*/ 341 w 1159"/>
                                    <a:gd name="T107" fmla="*/ 242 h 1168"/>
                                    <a:gd name="T108" fmla="*/ 924 w 1159"/>
                                    <a:gd name="T109" fmla="*/ 217 h 1168"/>
                                    <a:gd name="T110" fmla="*/ 955 w 1159"/>
                                    <a:gd name="T111" fmla="*/ 379 h 1168"/>
                                    <a:gd name="T112" fmla="*/ 1104 w 1159"/>
                                    <a:gd name="T113" fmla="*/ 676 h 1168"/>
                                    <a:gd name="T114" fmla="*/ 887 w 1159"/>
                                    <a:gd name="T115" fmla="*/ 807 h 1168"/>
                                    <a:gd name="T116" fmla="*/ 242 w 1159"/>
                                    <a:gd name="T117" fmla="*/ 919 h 1168"/>
                                    <a:gd name="T118" fmla="*/ 167 w 1159"/>
                                    <a:gd name="T119" fmla="*/ 931 h 1168"/>
                                    <a:gd name="T120" fmla="*/ 713 w 1159"/>
                                    <a:gd name="T121" fmla="*/ 515 h 1168"/>
                                    <a:gd name="T122" fmla="*/ 459 w 1159"/>
                                    <a:gd name="T123" fmla="*/ 708 h 1168"/>
                                    <a:gd name="T124" fmla="*/ 502 w 1159"/>
                                    <a:gd name="T125" fmla="*/ 825 h 116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159" h="1168">
                                      <a:moveTo>
                                        <a:pt x="267" y="304"/>
                                      </a:moveTo>
                                      <a:cubicBezTo>
                                        <a:pt x="406" y="268"/>
                                        <a:pt x="563" y="262"/>
                                        <a:pt x="620" y="410"/>
                                      </a:cubicBezTo>
                                      <a:cubicBezTo>
                                        <a:pt x="608" y="470"/>
                                        <a:pt x="569" y="476"/>
                                        <a:pt x="515" y="509"/>
                                      </a:cubicBezTo>
                                      <a:cubicBezTo>
                                        <a:pt x="493" y="522"/>
                                        <a:pt x="450" y="555"/>
                                        <a:pt x="422" y="565"/>
                                      </a:cubicBezTo>
                                      <a:cubicBezTo>
                                        <a:pt x="381" y="579"/>
                                        <a:pt x="298" y="602"/>
                                        <a:pt x="298" y="602"/>
                                      </a:cubicBezTo>
                                      <a:cubicBezTo>
                                        <a:pt x="236" y="590"/>
                                        <a:pt x="160" y="605"/>
                                        <a:pt x="111" y="565"/>
                                      </a:cubicBezTo>
                                      <a:cubicBezTo>
                                        <a:pt x="79" y="539"/>
                                        <a:pt x="37" y="465"/>
                                        <a:pt x="37" y="465"/>
                                      </a:cubicBezTo>
                                      <a:cubicBezTo>
                                        <a:pt x="26" y="433"/>
                                        <a:pt x="12" y="403"/>
                                        <a:pt x="0" y="372"/>
                                      </a:cubicBezTo>
                                      <a:cubicBezTo>
                                        <a:pt x="2" y="362"/>
                                        <a:pt x="0" y="350"/>
                                        <a:pt x="6" y="341"/>
                                      </a:cubicBezTo>
                                      <a:cubicBezTo>
                                        <a:pt x="9" y="336"/>
                                        <a:pt x="70" y="319"/>
                                        <a:pt x="80" y="316"/>
                                      </a:cubicBezTo>
                                      <a:cubicBezTo>
                                        <a:pt x="127" y="323"/>
                                        <a:pt x="146" y="329"/>
                                        <a:pt x="180" y="360"/>
                                      </a:cubicBezTo>
                                      <a:cubicBezTo>
                                        <a:pt x="194" y="403"/>
                                        <a:pt x="175" y="354"/>
                                        <a:pt x="204" y="397"/>
                                      </a:cubicBezTo>
                                      <a:cubicBezTo>
                                        <a:pt x="208" y="403"/>
                                        <a:pt x="206" y="411"/>
                                        <a:pt x="211" y="416"/>
                                      </a:cubicBezTo>
                                      <a:cubicBezTo>
                                        <a:pt x="222" y="427"/>
                                        <a:pt x="248" y="441"/>
                                        <a:pt x="248" y="441"/>
                                      </a:cubicBezTo>
                                      <a:cubicBezTo>
                                        <a:pt x="259" y="475"/>
                                        <a:pt x="252" y="508"/>
                                        <a:pt x="291" y="521"/>
                                      </a:cubicBezTo>
                                      <a:cubicBezTo>
                                        <a:pt x="334" y="550"/>
                                        <a:pt x="340" y="538"/>
                                        <a:pt x="403" y="528"/>
                                      </a:cubicBezTo>
                                      <a:cubicBezTo>
                                        <a:pt x="415" y="492"/>
                                        <a:pt x="444" y="472"/>
                                        <a:pt x="465" y="441"/>
                                      </a:cubicBezTo>
                                      <a:cubicBezTo>
                                        <a:pt x="456" y="385"/>
                                        <a:pt x="462" y="406"/>
                                        <a:pt x="415" y="391"/>
                                      </a:cubicBezTo>
                                      <a:cubicBezTo>
                                        <a:pt x="382" y="394"/>
                                        <a:pt x="324" y="391"/>
                                        <a:pt x="322" y="410"/>
                                      </a:cubicBezTo>
                                      <a:cubicBezTo>
                                        <a:pt x="315" y="472"/>
                                        <a:pt x="320" y="530"/>
                                        <a:pt x="384" y="546"/>
                                      </a:cubicBezTo>
                                      <a:cubicBezTo>
                                        <a:pt x="415" y="538"/>
                                        <a:pt x="448" y="533"/>
                                        <a:pt x="478" y="521"/>
                                      </a:cubicBezTo>
                                      <a:cubicBezTo>
                                        <a:pt x="514" y="506"/>
                                        <a:pt x="530" y="478"/>
                                        <a:pt x="564" y="465"/>
                                      </a:cubicBezTo>
                                      <a:cubicBezTo>
                                        <a:pt x="597" y="434"/>
                                        <a:pt x="639" y="421"/>
                                        <a:pt x="682" y="410"/>
                                      </a:cubicBezTo>
                                      <a:cubicBezTo>
                                        <a:pt x="728" y="416"/>
                                        <a:pt x="726" y="411"/>
                                        <a:pt x="763" y="428"/>
                                      </a:cubicBezTo>
                                      <a:cubicBezTo>
                                        <a:pt x="780" y="436"/>
                                        <a:pt x="813" y="453"/>
                                        <a:pt x="813" y="453"/>
                                      </a:cubicBezTo>
                                      <a:cubicBezTo>
                                        <a:pt x="819" y="459"/>
                                        <a:pt x="827" y="464"/>
                                        <a:pt x="831" y="472"/>
                                      </a:cubicBezTo>
                                      <a:cubicBezTo>
                                        <a:pt x="838" y="485"/>
                                        <a:pt x="844" y="515"/>
                                        <a:pt x="844" y="515"/>
                                      </a:cubicBezTo>
                                      <a:cubicBezTo>
                                        <a:pt x="834" y="640"/>
                                        <a:pt x="851" y="547"/>
                                        <a:pt x="819" y="627"/>
                                      </a:cubicBezTo>
                                      <a:cubicBezTo>
                                        <a:pt x="811" y="647"/>
                                        <a:pt x="800" y="689"/>
                                        <a:pt x="800" y="689"/>
                                      </a:cubicBezTo>
                                      <a:cubicBezTo>
                                        <a:pt x="771" y="679"/>
                                        <a:pt x="757" y="670"/>
                                        <a:pt x="751" y="639"/>
                                      </a:cubicBezTo>
                                      <a:cubicBezTo>
                                        <a:pt x="746" y="612"/>
                                        <a:pt x="738" y="559"/>
                                        <a:pt x="738" y="559"/>
                                      </a:cubicBezTo>
                                      <a:cubicBezTo>
                                        <a:pt x="740" y="503"/>
                                        <a:pt x="740" y="447"/>
                                        <a:pt x="744" y="391"/>
                                      </a:cubicBezTo>
                                      <a:cubicBezTo>
                                        <a:pt x="745" y="370"/>
                                        <a:pt x="742" y="344"/>
                                        <a:pt x="757" y="329"/>
                                      </a:cubicBezTo>
                                      <a:cubicBezTo>
                                        <a:pt x="766" y="320"/>
                                        <a:pt x="782" y="325"/>
                                        <a:pt x="794" y="323"/>
                                      </a:cubicBezTo>
                                      <a:cubicBezTo>
                                        <a:pt x="876" y="293"/>
                                        <a:pt x="914" y="328"/>
                                        <a:pt x="955" y="385"/>
                                      </a:cubicBezTo>
                                      <a:cubicBezTo>
                                        <a:pt x="984" y="487"/>
                                        <a:pt x="972" y="550"/>
                                        <a:pt x="862" y="571"/>
                                      </a:cubicBezTo>
                                      <a:cubicBezTo>
                                        <a:pt x="846" y="569"/>
                                        <a:pt x="829" y="568"/>
                                        <a:pt x="813" y="565"/>
                                      </a:cubicBezTo>
                                      <a:cubicBezTo>
                                        <a:pt x="806" y="564"/>
                                        <a:pt x="794" y="566"/>
                                        <a:pt x="794" y="559"/>
                                      </a:cubicBezTo>
                                      <a:cubicBezTo>
                                        <a:pt x="789" y="490"/>
                                        <a:pt x="814" y="447"/>
                                        <a:pt x="875" y="428"/>
                                      </a:cubicBezTo>
                                      <a:cubicBezTo>
                                        <a:pt x="892" y="431"/>
                                        <a:pt x="914" y="427"/>
                                        <a:pt x="924" y="441"/>
                                      </a:cubicBezTo>
                                      <a:cubicBezTo>
                                        <a:pt x="945" y="469"/>
                                        <a:pt x="959" y="514"/>
                                        <a:pt x="974" y="546"/>
                                      </a:cubicBezTo>
                                      <a:cubicBezTo>
                                        <a:pt x="965" y="602"/>
                                        <a:pt x="963" y="586"/>
                                        <a:pt x="912" y="602"/>
                                      </a:cubicBezTo>
                                      <a:cubicBezTo>
                                        <a:pt x="836" y="594"/>
                                        <a:pt x="835" y="567"/>
                                        <a:pt x="844" y="633"/>
                                      </a:cubicBezTo>
                                      <a:cubicBezTo>
                                        <a:pt x="836" y="784"/>
                                        <a:pt x="861" y="754"/>
                                        <a:pt x="713" y="745"/>
                                      </a:cubicBezTo>
                                      <a:cubicBezTo>
                                        <a:pt x="690" y="720"/>
                                        <a:pt x="685" y="719"/>
                                        <a:pt x="651" y="726"/>
                                      </a:cubicBezTo>
                                      <a:cubicBezTo>
                                        <a:pt x="662" y="755"/>
                                        <a:pt x="701" y="775"/>
                                        <a:pt x="651" y="751"/>
                                      </a:cubicBezTo>
                                      <a:cubicBezTo>
                                        <a:pt x="633" y="732"/>
                                        <a:pt x="589" y="701"/>
                                        <a:pt x="589" y="701"/>
                                      </a:cubicBezTo>
                                      <a:cubicBezTo>
                                        <a:pt x="555" y="707"/>
                                        <a:pt x="538" y="705"/>
                                        <a:pt x="527" y="739"/>
                                      </a:cubicBezTo>
                                      <a:cubicBezTo>
                                        <a:pt x="525" y="764"/>
                                        <a:pt x="525" y="789"/>
                                        <a:pt x="521" y="813"/>
                                      </a:cubicBezTo>
                                      <a:cubicBezTo>
                                        <a:pt x="519" y="826"/>
                                        <a:pt x="509" y="850"/>
                                        <a:pt x="509" y="850"/>
                                      </a:cubicBezTo>
                                      <a:cubicBezTo>
                                        <a:pt x="451" y="842"/>
                                        <a:pt x="449" y="829"/>
                                        <a:pt x="403" y="807"/>
                                      </a:cubicBezTo>
                                      <a:cubicBezTo>
                                        <a:pt x="394" y="768"/>
                                        <a:pt x="389" y="766"/>
                                        <a:pt x="415" y="714"/>
                                      </a:cubicBezTo>
                                      <a:cubicBezTo>
                                        <a:pt x="426" y="693"/>
                                        <a:pt x="459" y="658"/>
                                        <a:pt x="459" y="658"/>
                                      </a:cubicBezTo>
                                      <a:cubicBezTo>
                                        <a:pt x="468" y="631"/>
                                        <a:pt x="477" y="628"/>
                                        <a:pt x="502" y="614"/>
                                      </a:cubicBezTo>
                                      <a:cubicBezTo>
                                        <a:pt x="591" y="622"/>
                                        <a:pt x="653" y="639"/>
                                        <a:pt x="726" y="689"/>
                                      </a:cubicBezTo>
                                      <a:cubicBezTo>
                                        <a:pt x="741" y="738"/>
                                        <a:pt x="718" y="760"/>
                                        <a:pt x="682" y="788"/>
                                      </a:cubicBezTo>
                                      <a:cubicBezTo>
                                        <a:pt x="666" y="800"/>
                                        <a:pt x="627" y="813"/>
                                        <a:pt x="627" y="813"/>
                                      </a:cubicBezTo>
                                      <a:cubicBezTo>
                                        <a:pt x="517" y="806"/>
                                        <a:pt x="549" y="825"/>
                                        <a:pt x="502" y="782"/>
                                      </a:cubicBezTo>
                                      <a:cubicBezTo>
                                        <a:pt x="488" y="826"/>
                                        <a:pt x="501" y="812"/>
                                        <a:pt x="471" y="832"/>
                                      </a:cubicBezTo>
                                      <a:cubicBezTo>
                                        <a:pt x="485" y="880"/>
                                        <a:pt x="537" y="870"/>
                                        <a:pt x="583" y="875"/>
                                      </a:cubicBezTo>
                                      <a:cubicBezTo>
                                        <a:pt x="618" y="872"/>
                                        <a:pt x="657" y="879"/>
                                        <a:pt x="689" y="863"/>
                                      </a:cubicBezTo>
                                      <a:cubicBezTo>
                                        <a:pt x="722" y="846"/>
                                        <a:pt x="749" y="816"/>
                                        <a:pt x="788" y="807"/>
                                      </a:cubicBezTo>
                                      <a:cubicBezTo>
                                        <a:pt x="823" y="761"/>
                                        <a:pt x="844" y="753"/>
                                        <a:pt x="862" y="695"/>
                                      </a:cubicBezTo>
                                      <a:cubicBezTo>
                                        <a:pt x="851" y="651"/>
                                        <a:pt x="810" y="645"/>
                                        <a:pt x="769" y="639"/>
                                      </a:cubicBezTo>
                                      <a:cubicBezTo>
                                        <a:pt x="744" y="641"/>
                                        <a:pt x="720" y="642"/>
                                        <a:pt x="695" y="645"/>
                                      </a:cubicBezTo>
                                      <a:cubicBezTo>
                                        <a:pt x="673" y="648"/>
                                        <a:pt x="655" y="665"/>
                                        <a:pt x="633" y="670"/>
                                      </a:cubicBezTo>
                                      <a:cubicBezTo>
                                        <a:pt x="588" y="701"/>
                                        <a:pt x="544" y="754"/>
                                        <a:pt x="527" y="807"/>
                                      </a:cubicBezTo>
                                      <a:cubicBezTo>
                                        <a:pt x="529" y="817"/>
                                        <a:pt x="543" y="834"/>
                                        <a:pt x="533" y="838"/>
                                      </a:cubicBezTo>
                                      <a:cubicBezTo>
                                        <a:pt x="512" y="847"/>
                                        <a:pt x="465" y="832"/>
                                        <a:pt x="465" y="832"/>
                                      </a:cubicBezTo>
                                      <a:cubicBezTo>
                                        <a:pt x="408" y="810"/>
                                        <a:pt x="351" y="806"/>
                                        <a:pt x="291" y="801"/>
                                      </a:cubicBezTo>
                                      <a:cubicBezTo>
                                        <a:pt x="255" y="794"/>
                                        <a:pt x="139" y="812"/>
                                        <a:pt x="211" y="770"/>
                                      </a:cubicBezTo>
                                      <a:cubicBezTo>
                                        <a:pt x="217" y="767"/>
                                        <a:pt x="223" y="765"/>
                                        <a:pt x="229" y="763"/>
                                      </a:cubicBezTo>
                                      <a:cubicBezTo>
                                        <a:pt x="260" y="734"/>
                                        <a:pt x="301" y="734"/>
                                        <a:pt x="341" y="726"/>
                                      </a:cubicBezTo>
                                      <a:cubicBezTo>
                                        <a:pt x="358" y="728"/>
                                        <a:pt x="375" y="726"/>
                                        <a:pt x="391" y="732"/>
                                      </a:cubicBezTo>
                                      <a:cubicBezTo>
                                        <a:pt x="403" y="737"/>
                                        <a:pt x="412" y="749"/>
                                        <a:pt x="422" y="757"/>
                                      </a:cubicBezTo>
                                      <a:cubicBezTo>
                                        <a:pt x="460" y="786"/>
                                        <a:pt x="500" y="819"/>
                                        <a:pt x="546" y="832"/>
                                      </a:cubicBezTo>
                                      <a:cubicBezTo>
                                        <a:pt x="630" y="916"/>
                                        <a:pt x="519" y="954"/>
                                        <a:pt x="478" y="1005"/>
                                      </a:cubicBezTo>
                                      <a:cubicBezTo>
                                        <a:pt x="411" y="1088"/>
                                        <a:pt x="288" y="1130"/>
                                        <a:pt x="186" y="1154"/>
                                      </a:cubicBezTo>
                                      <a:cubicBezTo>
                                        <a:pt x="153" y="1108"/>
                                        <a:pt x="170" y="1139"/>
                                        <a:pt x="180" y="1030"/>
                                      </a:cubicBezTo>
                                      <a:cubicBezTo>
                                        <a:pt x="181" y="1020"/>
                                        <a:pt x="180" y="1007"/>
                                        <a:pt x="186" y="999"/>
                                      </a:cubicBezTo>
                                      <a:cubicBezTo>
                                        <a:pt x="202" y="979"/>
                                        <a:pt x="243" y="964"/>
                                        <a:pt x="267" y="956"/>
                                      </a:cubicBezTo>
                                      <a:cubicBezTo>
                                        <a:pt x="281" y="958"/>
                                        <a:pt x="296" y="959"/>
                                        <a:pt x="310" y="962"/>
                                      </a:cubicBezTo>
                                      <a:cubicBezTo>
                                        <a:pt x="323" y="965"/>
                                        <a:pt x="347" y="974"/>
                                        <a:pt x="347" y="974"/>
                                      </a:cubicBezTo>
                                      <a:cubicBezTo>
                                        <a:pt x="374" y="992"/>
                                        <a:pt x="402" y="1020"/>
                                        <a:pt x="353" y="1036"/>
                                      </a:cubicBezTo>
                                      <a:cubicBezTo>
                                        <a:pt x="308" y="1030"/>
                                        <a:pt x="302" y="1029"/>
                                        <a:pt x="279" y="993"/>
                                      </a:cubicBezTo>
                                      <a:cubicBezTo>
                                        <a:pt x="275" y="976"/>
                                        <a:pt x="266" y="960"/>
                                        <a:pt x="267" y="943"/>
                                      </a:cubicBezTo>
                                      <a:cubicBezTo>
                                        <a:pt x="269" y="918"/>
                                        <a:pt x="267" y="893"/>
                                        <a:pt x="273" y="869"/>
                                      </a:cubicBezTo>
                                      <a:cubicBezTo>
                                        <a:pt x="284" y="824"/>
                                        <a:pt x="356" y="818"/>
                                        <a:pt x="391" y="813"/>
                                      </a:cubicBezTo>
                                      <a:cubicBezTo>
                                        <a:pt x="443" y="836"/>
                                        <a:pt x="458" y="845"/>
                                        <a:pt x="490" y="888"/>
                                      </a:cubicBezTo>
                                      <a:cubicBezTo>
                                        <a:pt x="497" y="909"/>
                                        <a:pt x="501" y="930"/>
                                        <a:pt x="509" y="950"/>
                                      </a:cubicBezTo>
                                      <a:cubicBezTo>
                                        <a:pt x="481" y="1044"/>
                                        <a:pt x="441" y="1001"/>
                                        <a:pt x="329" y="987"/>
                                      </a:cubicBezTo>
                                      <a:cubicBezTo>
                                        <a:pt x="295" y="976"/>
                                        <a:pt x="293" y="959"/>
                                        <a:pt x="273" y="925"/>
                                      </a:cubicBezTo>
                                      <a:cubicBezTo>
                                        <a:pt x="287" y="815"/>
                                        <a:pt x="268" y="839"/>
                                        <a:pt x="347" y="813"/>
                                      </a:cubicBezTo>
                                      <a:cubicBezTo>
                                        <a:pt x="378" y="815"/>
                                        <a:pt x="410" y="811"/>
                                        <a:pt x="440" y="819"/>
                                      </a:cubicBezTo>
                                      <a:cubicBezTo>
                                        <a:pt x="453" y="822"/>
                                        <a:pt x="461" y="835"/>
                                        <a:pt x="471" y="844"/>
                                      </a:cubicBezTo>
                                      <a:cubicBezTo>
                                        <a:pt x="516" y="884"/>
                                        <a:pt x="535" y="945"/>
                                        <a:pt x="571" y="993"/>
                                      </a:cubicBezTo>
                                      <a:cubicBezTo>
                                        <a:pt x="539" y="1055"/>
                                        <a:pt x="496" y="1028"/>
                                        <a:pt x="422" y="1024"/>
                                      </a:cubicBezTo>
                                      <a:cubicBezTo>
                                        <a:pt x="381" y="998"/>
                                        <a:pt x="372" y="965"/>
                                        <a:pt x="360" y="919"/>
                                      </a:cubicBezTo>
                                      <a:cubicBezTo>
                                        <a:pt x="379" y="840"/>
                                        <a:pt x="389" y="792"/>
                                        <a:pt x="471" y="776"/>
                                      </a:cubicBezTo>
                                      <a:cubicBezTo>
                                        <a:pt x="553" y="781"/>
                                        <a:pt x="567" y="781"/>
                                        <a:pt x="627" y="819"/>
                                      </a:cubicBezTo>
                                      <a:cubicBezTo>
                                        <a:pt x="636" y="833"/>
                                        <a:pt x="650" y="842"/>
                                        <a:pt x="658" y="856"/>
                                      </a:cubicBezTo>
                                      <a:cubicBezTo>
                                        <a:pt x="685" y="904"/>
                                        <a:pt x="651" y="888"/>
                                        <a:pt x="689" y="900"/>
                                      </a:cubicBezTo>
                                      <a:cubicBezTo>
                                        <a:pt x="710" y="886"/>
                                        <a:pt x="724" y="888"/>
                                        <a:pt x="732" y="863"/>
                                      </a:cubicBezTo>
                                      <a:cubicBezTo>
                                        <a:pt x="731" y="851"/>
                                        <a:pt x="729" y="811"/>
                                        <a:pt x="720" y="794"/>
                                      </a:cubicBezTo>
                                      <a:cubicBezTo>
                                        <a:pt x="700" y="754"/>
                                        <a:pt x="647" y="738"/>
                                        <a:pt x="608" y="726"/>
                                      </a:cubicBezTo>
                                      <a:cubicBezTo>
                                        <a:pt x="573" y="737"/>
                                        <a:pt x="557" y="779"/>
                                        <a:pt x="546" y="813"/>
                                      </a:cubicBezTo>
                                      <a:cubicBezTo>
                                        <a:pt x="540" y="905"/>
                                        <a:pt x="532" y="968"/>
                                        <a:pt x="546" y="1068"/>
                                      </a:cubicBezTo>
                                      <a:cubicBezTo>
                                        <a:pt x="547" y="1073"/>
                                        <a:pt x="582" y="1076"/>
                                        <a:pt x="608" y="1080"/>
                                      </a:cubicBezTo>
                                      <a:cubicBezTo>
                                        <a:pt x="646" y="1001"/>
                                        <a:pt x="586" y="932"/>
                                        <a:pt x="515" y="912"/>
                                      </a:cubicBezTo>
                                      <a:cubicBezTo>
                                        <a:pt x="448" y="919"/>
                                        <a:pt x="429" y="913"/>
                                        <a:pt x="409" y="974"/>
                                      </a:cubicBezTo>
                                      <a:cubicBezTo>
                                        <a:pt x="412" y="999"/>
                                        <a:pt x="406" y="1029"/>
                                        <a:pt x="422" y="1049"/>
                                      </a:cubicBezTo>
                                      <a:cubicBezTo>
                                        <a:pt x="442" y="1074"/>
                                        <a:pt x="509" y="1074"/>
                                        <a:pt x="540" y="1080"/>
                                      </a:cubicBezTo>
                                      <a:cubicBezTo>
                                        <a:pt x="614" y="1072"/>
                                        <a:pt x="633" y="1076"/>
                                        <a:pt x="682" y="1024"/>
                                      </a:cubicBezTo>
                                      <a:cubicBezTo>
                                        <a:pt x="700" y="974"/>
                                        <a:pt x="731" y="944"/>
                                        <a:pt x="751" y="894"/>
                                      </a:cubicBezTo>
                                      <a:cubicBezTo>
                                        <a:pt x="787" y="918"/>
                                        <a:pt x="790" y="955"/>
                                        <a:pt x="807" y="993"/>
                                      </a:cubicBezTo>
                                      <a:cubicBezTo>
                                        <a:pt x="815" y="1041"/>
                                        <a:pt x="805" y="1053"/>
                                        <a:pt x="856" y="1043"/>
                                      </a:cubicBezTo>
                                      <a:cubicBezTo>
                                        <a:pt x="878" y="1000"/>
                                        <a:pt x="885" y="960"/>
                                        <a:pt x="893" y="912"/>
                                      </a:cubicBezTo>
                                      <a:cubicBezTo>
                                        <a:pt x="889" y="879"/>
                                        <a:pt x="889" y="845"/>
                                        <a:pt x="881" y="813"/>
                                      </a:cubicBezTo>
                                      <a:cubicBezTo>
                                        <a:pt x="867" y="755"/>
                                        <a:pt x="808" y="734"/>
                                        <a:pt x="757" y="726"/>
                                      </a:cubicBezTo>
                                      <a:cubicBezTo>
                                        <a:pt x="728" y="734"/>
                                        <a:pt x="696" y="735"/>
                                        <a:pt x="670" y="751"/>
                                      </a:cubicBezTo>
                                      <a:cubicBezTo>
                                        <a:pt x="653" y="762"/>
                                        <a:pt x="657" y="790"/>
                                        <a:pt x="645" y="807"/>
                                      </a:cubicBezTo>
                                      <a:cubicBezTo>
                                        <a:pt x="647" y="836"/>
                                        <a:pt x="644" y="866"/>
                                        <a:pt x="651" y="894"/>
                                      </a:cubicBezTo>
                                      <a:cubicBezTo>
                                        <a:pt x="658" y="923"/>
                                        <a:pt x="736" y="935"/>
                                        <a:pt x="757" y="943"/>
                                      </a:cubicBezTo>
                                      <a:cubicBezTo>
                                        <a:pt x="835" y="936"/>
                                        <a:pt x="844" y="933"/>
                                        <a:pt x="893" y="881"/>
                                      </a:cubicBezTo>
                                      <a:cubicBezTo>
                                        <a:pt x="908" y="829"/>
                                        <a:pt x="926" y="795"/>
                                        <a:pt x="906" y="739"/>
                                      </a:cubicBezTo>
                                      <a:cubicBezTo>
                                        <a:pt x="896" y="711"/>
                                        <a:pt x="859" y="703"/>
                                        <a:pt x="838" y="689"/>
                                      </a:cubicBezTo>
                                      <a:cubicBezTo>
                                        <a:pt x="735" y="716"/>
                                        <a:pt x="693" y="731"/>
                                        <a:pt x="651" y="832"/>
                                      </a:cubicBezTo>
                                      <a:cubicBezTo>
                                        <a:pt x="681" y="887"/>
                                        <a:pt x="715" y="902"/>
                                        <a:pt x="775" y="912"/>
                                      </a:cubicBezTo>
                                      <a:cubicBezTo>
                                        <a:pt x="798" y="910"/>
                                        <a:pt x="823" y="915"/>
                                        <a:pt x="844" y="906"/>
                                      </a:cubicBezTo>
                                      <a:cubicBezTo>
                                        <a:pt x="896" y="885"/>
                                        <a:pt x="949" y="823"/>
                                        <a:pt x="980" y="776"/>
                                      </a:cubicBezTo>
                                      <a:cubicBezTo>
                                        <a:pt x="978" y="737"/>
                                        <a:pt x="977" y="697"/>
                                        <a:pt x="974" y="658"/>
                                      </a:cubicBezTo>
                                      <a:cubicBezTo>
                                        <a:pt x="973" y="646"/>
                                        <a:pt x="975" y="631"/>
                                        <a:pt x="968" y="621"/>
                                      </a:cubicBezTo>
                                      <a:cubicBezTo>
                                        <a:pt x="929" y="565"/>
                                        <a:pt x="790" y="545"/>
                                        <a:pt x="726" y="534"/>
                                      </a:cubicBezTo>
                                      <a:cubicBezTo>
                                        <a:pt x="645" y="498"/>
                                        <a:pt x="638" y="503"/>
                                        <a:pt x="540" y="509"/>
                                      </a:cubicBezTo>
                                      <a:cubicBezTo>
                                        <a:pt x="514" y="531"/>
                                        <a:pt x="488" y="558"/>
                                        <a:pt x="459" y="577"/>
                                      </a:cubicBezTo>
                                      <a:cubicBezTo>
                                        <a:pt x="436" y="614"/>
                                        <a:pt x="416" y="647"/>
                                        <a:pt x="403" y="689"/>
                                      </a:cubicBezTo>
                                      <a:cubicBezTo>
                                        <a:pt x="388" y="812"/>
                                        <a:pt x="404" y="794"/>
                                        <a:pt x="304" y="838"/>
                                      </a:cubicBezTo>
                                      <a:cubicBezTo>
                                        <a:pt x="240" y="831"/>
                                        <a:pt x="257" y="828"/>
                                        <a:pt x="211" y="813"/>
                                      </a:cubicBezTo>
                                      <a:cubicBezTo>
                                        <a:pt x="202" y="781"/>
                                        <a:pt x="190" y="764"/>
                                        <a:pt x="217" y="739"/>
                                      </a:cubicBezTo>
                                      <a:cubicBezTo>
                                        <a:pt x="274" y="744"/>
                                        <a:pt x="325" y="739"/>
                                        <a:pt x="360" y="788"/>
                                      </a:cubicBezTo>
                                      <a:cubicBezTo>
                                        <a:pt x="364" y="800"/>
                                        <a:pt x="372" y="813"/>
                                        <a:pt x="360" y="825"/>
                                      </a:cubicBezTo>
                                      <a:cubicBezTo>
                                        <a:pt x="346" y="839"/>
                                        <a:pt x="304" y="844"/>
                                        <a:pt x="304" y="844"/>
                                      </a:cubicBezTo>
                                      <a:cubicBezTo>
                                        <a:pt x="248" y="826"/>
                                        <a:pt x="186" y="814"/>
                                        <a:pt x="136" y="782"/>
                                      </a:cubicBezTo>
                                      <a:cubicBezTo>
                                        <a:pt x="125" y="749"/>
                                        <a:pt x="116" y="716"/>
                                        <a:pt x="105" y="683"/>
                                      </a:cubicBezTo>
                                      <a:cubicBezTo>
                                        <a:pt x="109" y="666"/>
                                        <a:pt x="110" y="648"/>
                                        <a:pt x="118" y="633"/>
                                      </a:cubicBezTo>
                                      <a:cubicBezTo>
                                        <a:pt x="128" y="613"/>
                                        <a:pt x="193" y="585"/>
                                        <a:pt x="211" y="577"/>
                                      </a:cubicBezTo>
                                      <a:cubicBezTo>
                                        <a:pt x="291" y="592"/>
                                        <a:pt x="295" y="587"/>
                                        <a:pt x="304" y="664"/>
                                      </a:cubicBezTo>
                                      <a:cubicBezTo>
                                        <a:pt x="298" y="706"/>
                                        <a:pt x="304" y="714"/>
                                        <a:pt x="267" y="726"/>
                                      </a:cubicBezTo>
                                      <a:cubicBezTo>
                                        <a:pt x="239" y="754"/>
                                        <a:pt x="215" y="730"/>
                                        <a:pt x="192" y="708"/>
                                      </a:cubicBezTo>
                                      <a:cubicBezTo>
                                        <a:pt x="176" y="623"/>
                                        <a:pt x="177" y="648"/>
                                        <a:pt x="223" y="496"/>
                                      </a:cubicBezTo>
                                      <a:cubicBezTo>
                                        <a:pt x="228" y="479"/>
                                        <a:pt x="243" y="467"/>
                                        <a:pt x="254" y="453"/>
                                      </a:cubicBezTo>
                                      <a:cubicBezTo>
                                        <a:pt x="302" y="389"/>
                                        <a:pt x="352" y="312"/>
                                        <a:pt x="434" y="292"/>
                                      </a:cubicBezTo>
                                      <a:cubicBezTo>
                                        <a:pt x="606" y="298"/>
                                        <a:pt x="596" y="274"/>
                                        <a:pt x="689" y="360"/>
                                      </a:cubicBezTo>
                                      <a:cubicBezTo>
                                        <a:pt x="699" y="392"/>
                                        <a:pt x="692" y="398"/>
                                        <a:pt x="664" y="379"/>
                                      </a:cubicBezTo>
                                      <a:cubicBezTo>
                                        <a:pt x="656" y="346"/>
                                        <a:pt x="647" y="313"/>
                                        <a:pt x="639" y="279"/>
                                      </a:cubicBezTo>
                                      <a:cubicBezTo>
                                        <a:pt x="646" y="230"/>
                                        <a:pt x="646" y="231"/>
                                        <a:pt x="689" y="217"/>
                                      </a:cubicBezTo>
                                      <a:cubicBezTo>
                                        <a:pt x="716" y="219"/>
                                        <a:pt x="743" y="218"/>
                                        <a:pt x="769" y="223"/>
                                      </a:cubicBezTo>
                                      <a:cubicBezTo>
                                        <a:pt x="798" y="229"/>
                                        <a:pt x="817" y="285"/>
                                        <a:pt x="825" y="310"/>
                                      </a:cubicBezTo>
                                      <a:cubicBezTo>
                                        <a:pt x="770" y="328"/>
                                        <a:pt x="710" y="274"/>
                                        <a:pt x="658" y="261"/>
                                      </a:cubicBezTo>
                                      <a:cubicBezTo>
                                        <a:pt x="620" y="235"/>
                                        <a:pt x="617" y="229"/>
                                        <a:pt x="571" y="217"/>
                                      </a:cubicBezTo>
                                      <a:cubicBezTo>
                                        <a:pt x="548" y="219"/>
                                        <a:pt x="524" y="216"/>
                                        <a:pt x="502" y="223"/>
                                      </a:cubicBezTo>
                                      <a:cubicBezTo>
                                        <a:pt x="496" y="225"/>
                                        <a:pt x="499" y="236"/>
                                        <a:pt x="496" y="242"/>
                                      </a:cubicBezTo>
                                      <a:cubicBezTo>
                                        <a:pt x="483" y="269"/>
                                        <a:pt x="469" y="298"/>
                                        <a:pt x="453" y="323"/>
                                      </a:cubicBezTo>
                                      <a:cubicBezTo>
                                        <a:pt x="457" y="369"/>
                                        <a:pt x="449" y="406"/>
                                        <a:pt x="496" y="422"/>
                                      </a:cubicBezTo>
                                      <a:cubicBezTo>
                                        <a:pt x="629" y="407"/>
                                        <a:pt x="644" y="441"/>
                                        <a:pt x="695" y="366"/>
                                      </a:cubicBezTo>
                                      <a:cubicBezTo>
                                        <a:pt x="705" y="304"/>
                                        <a:pt x="689" y="174"/>
                                        <a:pt x="620" y="136"/>
                                      </a:cubicBezTo>
                                      <a:cubicBezTo>
                                        <a:pt x="595" y="122"/>
                                        <a:pt x="567" y="115"/>
                                        <a:pt x="540" y="105"/>
                                      </a:cubicBezTo>
                                      <a:cubicBezTo>
                                        <a:pt x="468" y="113"/>
                                        <a:pt x="488" y="105"/>
                                        <a:pt x="453" y="143"/>
                                      </a:cubicBezTo>
                                      <a:cubicBezTo>
                                        <a:pt x="445" y="175"/>
                                        <a:pt x="428" y="200"/>
                                        <a:pt x="415" y="230"/>
                                      </a:cubicBezTo>
                                      <a:cubicBezTo>
                                        <a:pt x="403" y="306"/>
                                        <a:pt x="400" y="344"/>
                                        <a:pt x="453" y="397"/>
                                      </a:cubicBezTo>
                                      <a:cubicBezTo>
                                        <a:pt x="464" y="408"/>
                                        <a:pt x="468" y="417"/>
                                        <a:pt x="484" y="422"/>
                                      </a:cubicBezTo>
                                      <a:cubicBezTo>
                                        <a:pt x="504" y="428"/>
                                        <a:pt x="526" y="429"/>
                                        <a:pt x="546" y="434"/>
                                      </a:cubicBezTo>
                                      <a:cubicBezTo>
                                        <a:pt x="565" y="424"/>
                                        <a:pt x="584" y="414"/>
                                        <a:pt x="602" y="403"/>
                                      </a:cubicBezTo>
                                      <a:cubicBezTo>
                                        <a:pt x="615" y="396"/>
                                        <a:pt x="639" y="379"/>
                                        <a:pt x="639" y="379"/>
                                      </a:cubicBezTo>
                                      <a:cubicBezTo>
                                        <a:pt x="637" y="366"/>
                                        <a:pt x="639" y="352"/>
                                        <a:pt x="633" y="341"/>
                                      </a:cubicBezTo>
                                      <a:cubicBezTo>
                                        <a:pt x="628" y="332"/>
                                        <a:pt x="616" y="330"/>
                                        <a:pt x="608" y="323"/>
                                      </a:cubicBezTo>
                                      <a:cubicBezTo>
                                        <a:pt x="566" y="286"/>
                                        <a:pt x="521" y="243"/>
                                        <a:pt x="465" y="230"/>
                                      </a:cubicBezTo>
                                      <a:cubicBezTo>
                                        <a:pt x="420" y="234"/>
                                        <a:pt x="390" y="231"/>
                                        <a:pt x="353" y="254"/>
                                      </a:cubicBezTo>
                                      <a:cubicBezTo>
                                        <a:pt x="336" y="278"/>
                                        <a:pt x="328" y="300"/>
                                        <a:pt x="310" y="323"/>
                                      </a:cubicBezTo>
                                      <a:cubicBezTo>
                                        <a:pt x="305" y="355"/>
                                        <a:pt x="303" y="371"/>
                                        <a:pt x="285" y="397"/>
                                      </a:cubicBezTo>
                                      <a:cubicBezTo>
                                        <a:pt x="283" y="412"/>
                                        <a:pt x="278" y="426"/>
                                        <a:pt x="279" y="441"/>
                                      </a:cubicBezTo>
                                      <a:cubicBezTo>
                                        <a:pt x="281" y="489"/>
                                        <a:pt x="295" y="552"/>
                                        <a:pt x="329" y="590"/>
                                      </a:cubicBezTo>
                                      <a:cubicBezTo>
                                        <a:pt x="339" y="601"/>
                                        <a:pt x="345" y="620"/>
                                        <a:pt x="360" y="621"/>
                                      </a:cubicBezTo>
                                      <a:cubicBezTo>
                                        <a:pt x="385" y="623"/>
                                        <a:pt x="409" y="625"/>
                                        <a:pt x="434" y="627"/>
                                      </a:cubicBezTo>
                                      <a:cubicBezTo>
                                        <a:pt x="526" y="619"/>
                                        <a:pt x="481" y="621"/>
                                        <a:pt x="546" y="596"/>
                                      </a:cubicBezTo>
                                      <a:cubicBezTo>
                                        <a:pt x="564" y="577"/>
                                        <a:pt x="571" y="566"/>
                                        <a:pt x="577" y="540"/>
                                      </a:cubicBezTo>
                                      <a:cubicBezTo>
                                        <a:pt x="561" y="477"/>
                                        <a:pt x="536" y="359"/>
                                        <a:pt x="459" y="335"/>
                                      </a:cubicBezTo>
                                      <a:cubicBezTo>
                                        <a:pt x="322" y="351"/>
                                        <a:pt x="271" y="488"/>
                                        <a:pt x="254" y="608"/>
                                      </a:cubicBezTo>
                                      <a:cubicBezTo>
                                        <a:pt x="252" y="647"/>
                                        <a:pt x="247" y="687"/>
                                        <a:pt x="248" y="726"/>
                                      </a:cubicBezTo>
                                      <a:cubicBezTo>
                                        <a:pt x="249" y="764"/>
                                        <a:pt x="251" y="801"/>
                                        <a:pt x="260" y="838"/>
                                      </a:cubicBezTo>
                                      <a:cubicBezTo>
                                        <a:pt x="262" y="846"/>
                                        <a:pt x="273" y="849"/>
                                        <a:pt x="279" y="856"/>
                                      </a:cubicBezTo>
                                      <a:cubicBezTo>
                                        <a:pt x="319" y="904"/>
                                        <a:pt x="380" y="923"/>
                                        <a:pt x="440" y="937"/>
                                      </a:cubicBezTo>
                                      <a:cubicBezTo>
                                        <a:pt x="561" y="931"/>
                                        <a:pt x="574" y="917"/>
                                        <a:pt x="682" y="888"/>
                                      </a:cubicBezTo>
                                      <a:cubicBezTo>
                                        <a:pt x="719" y="862"/>
                                        <a:pt x="762" y="854"/>
                                        <a:pt x="794" y="819"/>
                                      </a:cubicBezTo>
                                      <a:cubicBezTo>
                                        <a:pt x="804" y="776"/>
                                        <a:pt x="792" y="773"/>
                                        <a:pt x="838" y="782"/>
                                      </a:cubicBezTo>
                                      <a:cubicBezTo>
                                        <a:pt x="859" y="804"/>
                                        <a:pt x="870" y="825"/>
                                        <a:pt x="887" y="850"/>
                                      </a:cubicBezTo>
                                      <a:cubicBezTo>
                                        <a:pt x="874" y="906"/>
                                        <a:pt x="893" y="850"/>
                                        <a:pt x="862" y="888"/>
                                      </a:cubicBezTo>
                                      <a:cubicBezTo>
                                        <a:pt x="858" y="893"/>
                                        <a:pt x="860" y="902"/>
                                        <a:pt x="856" y="906"/>
                                      </a:cubicBezTo>
                                      <a:cubicBezTo>
                                        <a:pt x="838" y="924"/>
                                        <a:pt x="757" y="924"/>
                                        <a:pt x="751" y="925"/>
                                      </a:cubicBezTo>
                                      <a:cubicBezTo>
                                        <a:pt x="705" y="936"/>
                                        <a:pt x="668" y="950"/>
                                        <a:pt x="620" y="956"/>
                                      </a:cubicBezTo>
                                      <a:cubicBezTo>
                                        <a:pt x="600" y="969"/>
                                        <a:pt x="591" y="986"/>
                                        <a:pt x="571" y="999"/>
                                      </a:cubicBezTo>
                                      <a:cubicBezTo>
                                        <a:pt x="558" y="1023"/>
                                        <a:pt x="552" y="1049"/>
                                        <a:pt x="533" y="1068"/>
                                      </a:cubicBezTo>
                                      <a:cubicBezTo>
                                        <a:pt x="522" y="1111"/>
                                        <a:pt x="536" y="1135"/>
                                        <a:pt x="577" y="1148"/>
                                      </a:cubicBezTo>
                                      <a:cubicBezTo>
                                        <a:pt x="658" y="1141"/>
                                        <a:pt x="685" y="1146"/>
                                        <a:pt x="744" y="1123"/>
                                      </a:cubicBezTo>
                                      <a:cubicBezTo>
                                        <a:pt x="767" y="1102"/>
                                        <a:pt x="793" y="1090"/>
                                        <a:pt x="819" y="1074"/>
                                      </a:cubicBezTo>
                                      <a:cubicBezTo>
                                        <a:pt x="821" y="1068"/>
                                        <a:pt x="825" y="1062"/>
                                        <a:pt x="825" y="1055"/>
                                      </a:cubicBezTo>
                                      <a:cubicBezTo>
                                        <a:pt x="825" y="1022"/>
                                        <a:pt x="824" y="989"/>
                                        <a:pt x="819" y="956"/>
                                      </a:cubicBezTo>
                                      <a:cubicBezTo>
                                        <a:pt x="813" y="921"/>
                                        <a:pt x="725" y="921"/>
                                        <a:pt x="707" y="919"/>
                                      </a:cubicBezTo>
                                      <a:cubicBezTo>
                                        <a:pt x="630" y="931"/>
                                        <a:pt x="640" y="916"/>
                                        <a:pt x="595" y="956"/>
                                      </a:cubicBezTo>
                                      <a:cubicBezTo>
                                        <a:pt x="582" y="968"/>
                                        <a:pt x="558" y="993"/>
                                        <a:pt x="558" y="993"/>
                                      </a:cubicBezTo>
                                      <a:cubicBezTo>
                                        <a:pt x="544" y="1035"/>
                                        <a:pt x="532" y="1050"/>
                                        <a:pt x="564" y="1099"/>
                                      </a:cubicBezTo>
                                      <a:cubicBezTo>
                                        <a:pt x="578" y="1121"/>
                                        <a:pt x="718" y="1146"/>
                                        <a:pt x="726" y="1148"/>
                                      </a:cubicBezTo>
                                      <a:cubicBezTo>
                                        <a:pt x="757" y="1144"/>
                                        <a:pt x="789" y="1144"/>
                                        <a:pt x="819" y="1136"/>
                                      </a:cubicBezTo>
                                      <a:cubicBezTo>
                                        <a:pt x="869" y="1122"/>
                                        <a:pt x="906" y="1092"/>
                                        <a:pt x="955" y="1080"/>
                                      </a:cubicBezTo>
                                      <a:cubicBezTo>
                                        <a:pt x="1027" y="1024"/>
                                        <a:pt x="1044" y="919"/>
                                        <a:pt x="1061" y="832"/>
                                      </a:cubicBezTo>
                                      <a:cubicBezTo>
                                        <a:pt x="1053" y="745"/>
                                        <a:pt x="1050" y="732"/>
                                        <a:pt x="962" y="720"/>
                                      </a:cubicBezTo>
                                      <a:cubicBezTo>
                                        <a:pt x="931" y="722"/>
                                        <a:pt x="899" y="720"/>
                                        <a:pt x="869" y="726"/>
                                      </a:cubicBezTo>
                                      <a:cubicBezTo>
                                        <a:pt x="823" y="736"/>
                                        <a:pt x="796" y="845"/>
                                        <a:pt x="782" y="881"/>
                                      </a:cubicBezTo>
                                      <a:cubicBezTo>
                                        <a:pt x="784" y="908"/>
                                        <a:pt x="781" y="936"/>
                                        <a:pt x="788" y="962"/>
                                      </a:cubicBezTo>
                                      <a:cubicBezTo>
                                        <a:pt x="791" y="975"/>
                                        <a:pt x="821" y="989"/>
                                        <a:pt x="831" y="993"/>
                                      </a:cubicBezTo>
                                      <a:cubicBezTo>
                                        <a:pt x="843" y="998"/>
                                        <a:pt x="869" y="1005"/>
                                        <a:pt x="869" y="1005"/>
                                      </a:cubicBezTo>
                                      <a:cubicBezTo>
                                        <a:pt x="952" y="989"/>
                                        <a:pt x="1003" y="866"/>
                                        <a:pt x="1018" y="788"/>
                                      </a:cubicBezTo>
                                      <a:cubicBezTo>
                                        <a:pt x="1008" y="700"/>
                                        <a:pt x="1012" y="677"/>
                                        <a:pt x="924" y="645"/>
                                      </a:cubicBezTo>
                                      <a:cubicBezTo>
                                        <a:pt x="876" y="662"/>
                                        <a:pt x="843" y="684"/>
                                        <a:pt x="813" y="726"/>
                                      </a:cubicBezTo>
                                      <a:cubicBezTo>
                                        <a:pt x="791" y="788"/>
                                        <a:pt x="792" y="804"/>
                                        <a:pt x="856" y="819"/>
                                      </a:cubicBezTo>
                                      <a:cubicBezTo>
                                        <a:pt x="905" y="810"/>
                                        <a:pt x="928" y="816"/>
                                        <a:pt x="943" y="770"/>
                                      </a:cubicBezTo>
                                      <a:cubicBezTo>
                                        <a:pt x="937" y="695"/>
                                        <a:pt x="932" y="663"/>
                                        <a:pt x="869" y="621"/>
                                      </a:cubicBezTo>
                                      <a:cubicBezTo>
                                        <a:pt x="834" y="629"/>
                                        <a:pt x="797" y="632"/>
                                        <a:pt x="763" y="645"/>
                                      </a:cubicBezTo>
                                      <a:cubicBezTo>
                                        <a:pt x="746" y="651"/>
                                        <a:pt x="720" y="676"/>
                                        <a:pt x="720" y="676"/>
                                      </a:cubicBezTo>
                                      <a:cubicBezTo>
                                        <a:pt x="712" y="712"/>
                                        <a:pt x="698" y="746"/>
                                        <a:pt x="689" y="782"/>
                                      </a:cubicBezTo>
                                      <a:cubicBezTo>
                                        <a:pt x="694" y="854"/>
                                        <a:pt x="677" y="874"/>
                                        <a:pt x="738" y="894"/>
                                      </a:cubicBezTo>
                                      <a:cubicBezTo>
                                        <a:pt x="763" y="890"/>
                                        <a:pt x="788" y="887"/>
                                        <a:pt x="813" y="881"/>
                                      </a:cubicBezTo>
                                      <a:cubicBezTo>
                                        <a:pt x="843" y="874"/>
                                        <a:pt x="842" y="853"/>
                                        <a:pt x="869" y="844"/>
                                      </a:cubicBezTo>
                                      <a:cubicBezTo>
                                        <a:pt x="878" y="829"/>
                                        <a:pt x="893" y="817"/>
                                        <a:pt x="900" y="801"/>
                                      </a:cubicBezTo>
                                      <a:cubicBezTo>
                                        <a:pt x="907" y="783"/>
                                        <a:pt x="906" y="763"/>
                                        <a:pt x="912" y="745"/>
                                      </a:cubicBezTo>
                                      <a:cubicBezTo>
                                        <a:pt x="907" y="695"/>
                                        <a:pt x="919" y="639"/>
                                        <a:pt x="893" y="596"/>
                                      </a:cubicBezTo>
                                      <a:cubicBezTo>
                                        <a:pt x="859" y="542"/>
                                        <a:pt x="803" y="516"/>
                                        <a:pt x="744" y="509"/>
                                      </a:cubicBezTo>
                                      <a:cubicBezTo>
                                        <a:pt x="706" y="516"/>
                                        <a:pt x="679" y="536"/>
                                        <a:pt x="645" y="552"/>
                                      </a:cubicBezTo>
                                      <a:cubicBezTo>
                                        <a:pt x="607" y="592"/>
                                        <a:pt x="591" y="619"/>
                                        <a:pt x="571" y="670"/>
                                      </a:cubicBezTo>
                                      <a:cubicBezTo>
                                        <a:pt x="559" y="745"/>
                                        <a:pt x="553" y="821"/>
                                        <a:pt x="639" y="838"/>
                                      </a:cubicBezTo>
                                      <a:cubicBezTo>
                                        <a:pt x="760" y="817"/>
                                        <a:pt x="775" y="811"/>
                                        <a:pt x="869" y="751"/>
                                      </a:cubicBezTo>
                                      <a:cubicBezTo>
                                        <a:pt x="893" y="661"/>
                                        <a:pt x="898" y="678"/>
                                        <a:pt x="869" y="565"/>
                                      </a:cubicBezTo>
                                      <a:cubicBezTo>
                                        <a:pt x="867" y="556"/>
                                        <a:pt x="831" y="519"/>
                                        <a:pt x="825" y="515"/>
                                      </a:cubicBezTo>
                                      <a:cubicBezTo>
                                        <a:pt x="710" y="441"/>
                                        <a:pt x="606" y="397"/>
                                        <a:pt x="471" y="385"/>
                                      </a:cubicBezTo>
                                      <a:cubicBezTo>
                                        <a:pt x="442" y="389"/>
                                        <a:pt x="412" y="390"/>
                                        <a:pt x="384" y="397"/>
                                      </a:cubicBezTo>
                                      <a:cubicBezTo>
                                        <a:pt x="356" y="404"/>
                                        <a:pt x="344" y="432"/>
                                        <a:pt x="322" y="447"/>
                                      </a:cubicBezTo>
                                      <a:cubicBezTo>
                                        <a:pt x="276" y="508"/>
                                        <a:pt x="287" y="507"/>
                                        <a:pt x="260" y="577"/>
                                      </a:cubicBezTo>
                                      <a:cubicBezTo>
                                        <a:pt x="254" y="614"/>
                                        <a:pt x="246" y="646"/>
                                        <a:pt x="242" y="683"/>
                                      </a:cubicBezTo>
                                      <a:cubicBezTo>
                                        <a:pt x="246" y="744"/>
                                        <a:pt x="237" y="788"/>
                                        <a:pt x="298" y="807"/>
                                      </a:cubicBezTo>
                                      <a:cubicBezTo>
                                        <a:pt x="334" y="795"/>
                                        <a:pt x="308" y="768"/>
                                        <a:pt x="291" y="745"/>
                                      </a:cubicBezTo>
                                      <a:cubicBezTo>
                                        <a:pt x="253" y="693"/>
                                        <a:pt x="194" y="666"/>
                                        <a:pt x="136" y="645"/>
                                      </a:cubicBezTo>
                                      <a:cubicBezTo>
                                        <a:pt x="95" y="661"/>
                                        <a:pt x="91" y="698"/>
                                        <a:pt x="68" y="732"/>
                                      </a:cubicBezTo>
                                      <a:cubicBezTo>
                                        <a:pt x="52" y="782"/>
                                        <a:pt x="93" y="815"/>
                                        <a:pt x="136" y="832"/>
                                      </a:cubicBezTo>
                                      <a:cubicBezTo>
                                        <a:pt x="197" y="824"/>
                                        <a:pt x="193" y="831"/>
                                        <a:pt x="211" y="782"/>
                                      </a:cubicBezTo>
                                      <a:cubicBezTo>
                                        <a:pt x="203" y="739"/>
                                        <a:pt x="204" y="738"/>
                                        <a:pt x="167" y="720"/>
                                      </a:cubicBezTo>
                                      <a:cubicBezTo>
                                        <a:pt x="75" y="735"/>
                                        <a:pt x="83" y="722"/>
                                        <a:pt x="55" y="794"/>
                                      </a:cubicBezTo>
                                      <a:cubicBezTo>
                                        <a:pt x="63" y="946"/>
                                        <a:pt x="29" y="924"/>
                                        <a:pt x="130" y="956"/>
                                      </a:cubicBezTo>
                                      <a:cubicBezTo>
                                        <a:pt x="151" y="954"/>
                                        <a:pt x="174" y="960"/>
                                        <a:pt x="192" y="950"/>
                                      </a:cubicBezTo>
                                      <a:cubicBezTo>
                                        <a:pt x="201" y="945"/>
                                        <a:pt x="199" y="930"/>
                                        <a:pt x="198" y="919"/>
                                      </a:cubicBezTo>
                                      <a:cubicBezTo>
                                        <a:pt x="193" y="823"/>
                                        <a:pt x="214" y="738"/>
                                        <a:pt x="136" y="689"/>
                                      </a:cubicBezTo>
                                      <a:cubicBezTo>
                                        <a:pt x="118" y="664"/>
                                        <a:pt x="109" y="656"/>
                                        <a:pt x="80" y="645"/>
                                      </a:cubicBezTo>
                                      <a:cubicBezTo>
                                        <a:pt x="85" y="631"/>
                                        <a:pt x="84" y="614"/>
                                        <a:pt x="93" y="602"/>
                                      </a:cubicBezTo>
                                      <a:cubicBezTo>
                                        <a:pt x="108" y="580"/>
                                        <a:pt x="141" y="575"/>
                                        <a:pt x="161" y="559"/>
                                      </a:cubicBezTo>
                                      <a:cubicBezTo>
                                        <a:pt x="166" y="555"/>
                                        <a:pt x="167" y="548"/>
                                        <a:pt x="173" y="546"/>
                                      </a:cubicBezTo>
                                      <a:cubicBezTo>
                                        <a:pt x="191" y="541"/>
                                        <a:pt x="210" y="542"/>
                                        <a:pt x="229" y="540"/>
                                      </a:cubicBezTo>
                                      <a:cubicBezTo>
                                        <a:pt x="221" y="514"/>
                                        <a:pt x="209" y="499"/>
                                        <a:pt x="186" y="484"/>
                                      </a:cubicBezTo>
                                      <a:cubicBezTo>
                                        <a:pt x="184" y="478"/>
                                        <a:pt x="183" y="471"/>
                                        <a:pt x="180" y="465"/>
                                      </a:cubicBezTo>
                                      <a:cubicBezTo>
                                        <a:pt x="177" y="460"/>
                                        <a:pt x="167" y="459"/>
                                        <a:pt x="167" y="453"/>
                                      </a:cubicBezTo>
                                      <a:cubicBezTo>
                                        <a:pt x="167" y="421"/>
                                        <a:pt x="182" y="417"/>
                                        <a:pt x="198" y="397"/>
                                      </a:cubicBezTo>
                                      <a:cubicBezTo>
                                        <a:pt x="245" y="341"/>
                                        <a:pt x="279" y="348"/>
                                        <a:pt x="335" y="316"/>
                                      </a:cubicBezTo>
                                      <a:cubicBezTo>
                                        <a:pt x="362" y="301"/>
                                        <a:pt x="373" y="293"/>
                                        <a:pt x="403" y="285"/>
                                      </a:cubicBezTo>
                                      <a:cubicBezTo>
                                        <a:pt x="445" y="303"/>
                                        <a:pt x="439" y="307"/>
                                        <a:pt x="403" y="341"/>
                                      </a:cubicBezTo>
                                      <a:cubicBezTo>
                                        <a:pt x="347" y="393"/>
                                        <a:pt x="284" y="422"/>
                                        <a:pt x="211" y="441"/>
                                      </a:cubicBezTo>
                                      <a:cubicBezTo>
                                        <a:pt x="107" y="433"/>
                                        <a:pt x="92" y="436"/>
                                        <a:pt x="155" y="416"/>
                                      </a:cubicBezTo>
                                      <a:cubicBezTo>
                                        <a:pt x="228" y="363"/>
                                        <a:pt x="324" y="368"/>
                                        <a:pt x="409" y="348"/>
                                      </a:cubicBezTo>
                                      <a:cubicBezTo>
                                        <a:pt x="479" y="353"/>
                                        <a:pt x="539" y="361"/>
                                        <a:pt x="602" y="391"/>
                                      </a:cubicBezTo>
                                      <a:cubicBezTo>
                                        <a:pt x="609" y="402"/>
                                        <a:pt x="621" y="410"/>
                                        <a:pt x="627" y="422"/>
                                      </a:cubicBezTo>
                                      <a:cubicBezTo>
                                        <a:pt x="634" y="435"/>
                                        <a:pt x="634" y="451"/>
                                        <a:pt x="639" y="465"/>
                                      </a:cubicBezTo>
                                      <a:cubicBezTo>
                                        <a:pt x="632" y="550"/>
                                        <a:pt x="641" y="543"/>
                                        <a:pt x="564" y="534"/>
                                      </a:cubicBezTo>
                                      <a:cubicBezTo>
                                        <a:pt x="534" y="518"/>
                                        <a:pt x="518" y="515"/>
                                        <a:pt x="502" y="484"/>
                                      </a:cubicBezTo>
                                      <a:cubicBezTo>
                                        <a:pt x="516" y="450"/>
                                        <a:pt x="516" y="437"/>
                                        <a:pt x="552" y="428"/>
                                      </a:cubicBezTo>
                                      <a:cubicBezTo>
                                        <a:pt x="584" y="410"/>
                                        <a:pt x="611" y="385"/>
                                        <a:pt x="645" y="372"/>
                                      </a:cubicBezTo>
                                      <a:cubicBezTo>
                                        <a:pt x="666" y="364"/>
                                        <a:pt x="691" y="366"/>
                                        <a:pt x="713" y="360"/>
                                      </a:cubicBezTo>
                                      <a:cubicBezTo>
                                        <a:pt x="750" y="364"/>
                                        <a:pt x="788" y="365"/>
                                        <a:pt x="825" y="372"/>
                                      </a:cubicBezTo>
                                      <a:cubicBezTo>
                                        <a:pt x="833" y="373"/>
                                        <a:pt x="837" y="382"/>
                                        <a:pt x="844" y="385"/>
                                      </a:cubicBezTo>
                                      <a:cubicBezTo>
                                        <a:pt x="856" y="390"/>
                                        <a:pt x="881" y="397"/>
                                        <a:pt x="881" y="397"/>
                                      </a:cubicBezTo>
                                      <a:cubicBezTo>
                                        <a:pt x="919" y="436"/>
                                        <a:pt x="951" y="462"/>
                                        <a:pt x="968" y="515"/>
                                      </a:cubicBezTo>
                                      <a:cubicBezTo>
                                        <a:pt x="965" y="554"/>
                                        <a:pt x="976" y="595"/>
                                        <a:pt x="937" y="608"/>
                                      </a:cubicBezTo>
                                      <a:cubicBezTo>
                                        <a:pt x="920" y="606"/>
                                        <a:pt x="903" y="608"/>
                                        <a:pt x="887" y="602"/>
                                      </a:cubicBezTo>
                                      <a:cubicBezTo>
                                        <a:pt x="880" y="599"/>
                                        <a:pt x="868" y="586"/>
                                        <a:pt x="875" y="583"/>
                                      </a:cubicBezTo>
                                      <a:cubicBezTo>
                                        <a:pt x="886" y="578"/>
                                        <a:pt x="900" y="588"/>
                                        <a:pt x="912" y="590"/>
                                      </a:cubicBezTo>
                                      <a:cubicBezTo>
                                        <a:pt x="931" y="602"/>
                                        <a:pt x="952" y="612"/>
                                        <a:pt x="968" y="627"/>
                                      </a:cubicBezTo>
                                      <a:cubicBezTo>
                                        <a:pt x="978" y="636"/>
                                        <a:pt x="1000" y="658"/>
                                        <a:pt x="1011" y="664"/>
                                      </a:cubicBezTo>
                                      <a:cubicBezTo>
                                        <a:pt x="1027" y="672"/>
                                        <a:pt x="1061" y="683"/>
                                        <a:pt x="1061" y="683"/>
                                      </a:cubicBezTo>
                                      <a:cubicBezTo>
                                        <a:pt x="1070" y="655"/>
                                        <a:pt x="1066" y="648"/>
                                        <a:pt x="1042" y="633"/>
                                      </a:cubicBezTo>
                                      <a:cubicBezTo>
                                        <a:pt x="1021" y="600"/>
                                        <a:pt x="1010" y="563"/>
                                        <a:pt x="993" y="528"/>
                                      </a:cubicBezTo>
                                      <a:cubicBezTo>
                                        <a:pt x="983" y="485"/>
                                        <a:pt x="962" y="436"/>
                                        <a:pt x="931" y="403"/>
                                      </a:cubicBezTo>
                                      <a:cubicBezTo>
                                        <a:pt x="905" y="429"/>
                                        <a:pt x="912" y="415"/>
                                        <a:pt x="924" y="478"/>
                                      </a:cubicBezTo>
                                      <a:cubicBezTo>
                                        <a:pt x="936" y="541"/>
                                        <a:pt x="977" y="573"/>
                                        <a:pt x="1036" y="590"/>
                                      </a:cubicBezTo>
                                      <a:cubicBezTo>
                                        <a:pt x="1051" y="588"/>
                                        <a:pt x="1074" y="597"/>
                                        <a:pt x="1080" y="583"/>
                                      </a:cubicBezTo>
                                      <a:cubicBezTo>
                                        <a:pt x="1087" y="567"/>
                                        <a:pt x="1075" y="506"/>
                                        <a:pt x="1067" y="478"/>
                                      </a:cubicBezTo>
                                      <a:cubicBezTo>
                                        <a:pt x="1054" y="432"/>
                                        <a:pt x="1023" y="379"/>
                                        <a:pt x="980" y="354"/>
                                      </a:cubicBezTo>
                                      <a:cubicBezTo>
                                        <a:pt x="961" y="343"/>
                                        <a:pt x="938" y="340"/>
                                        <a:pt x="918" y="329"/>
                                      </a:cubicBezTo>
                                      <a:cubicBezTo>
                                        <a:pt x="841" y="287"/>
                                        <a:pt x="949" y="332"/>
                                        <a:pt x="862" y="298"/>
                                      </a:cubicBezTo>
                                      <a:cubicBezTo>
                                        <a:pt x="834" y="268"/>
                                        <a:pt x="813" y="281"/>
                                        <a:pt x="769" y="285"/>
                                      </a:cubicBezTo>
                                      <a:cubicBezTo>
                                        <a:pt x="745" y="294"/>
                                        <a:pt x="739" y="308"/>
                                        <a:pt x="726" y="329"/>
                                      </a:cubicBezTo>
                                      <a:cubicBezTo>
                                        <a:pt x="742" y="418"/>
                                        <a:pt x="734" y="398"/>
                                        <a:pt x="819" y="416"/>
                                      </a:cubicBezTo>
                                      <a:cubicBezTo>
                                        <a:pt x="833" y="414"/>
                                        <a:pt x="858" y="424"/>
                                        <a:pt x="862" y="410"/>
                                      </a:cubicBezTo>
                                      <a:cubicBezTo>
                                        <a:pt x="872" y="378"/>
                                        <a:pt x="811" y="326"/>
                                        <a:pt x="788" y="310"/>
                                      </a:cubicBezTo>
                                      <a:cubicBezTo>
                                        <a:pt x="721" y="263"/>
                                        <a:pt x="640" y="240"/>
                                        <a:pt x="564" y="211"/>
                                      </a:cubicBezTo>
                                      <a:cubicBezTo>
                                        <a:pt x="552" y="213"/>
                                        <a:pt x="538" y="211"/>
                                        <a:pt x="527" y="217"/>
                                      </a:cubicBezTo>
                                      <a:cubicBezTo>
                                        <a:pt x="502" y="230"/>
                                        <a:pt x="448" y="291"/>
                                        <a:pt x="428" y="316"/>
                                      </a:cubicBezTo>
                                      <a:cubicBezTo>
                                        <a:pt x="421" y="339"/>
                                        <a:pt x="409" y="355"/>
                                        <a:pt x="403" y="379"/>
                                      </a:cubicBezTo>
                                      <a:cubicBezTo>
                                        <a:pt x="406" y="434"/>
                                        <a:pt x="382" y="502"/>
                                        <a:pt x="440" y="521"/>
                                      </a:cubicBezTo>
                                      <a:cubicBezTo>
                                        <a:pt x="507" y="507"/>
                                        <a:pt x="496" y="515"/>
                                        <a:pt x="509" y="459"/>
                                      </a:cubicBezTo>
                                      <a:cubicBezTo>
                                        <a:pt x="503" y="395"/>
                                        <a:pt x="511" y="360"/>
                                        <a:pt x="447" y="348"/>
                                      </a:cubicBezTo>
                                      <a:cubicBezTo>
                                        <a:pt x="397" y="352"/>
                                        <a:pt x="346" y="347"/>
                                        <a:pt x="298" y="360"/>
                                      </a:cubicBezTo>
                                      <a:cubicBezTo>
                                        <a:pt x="281" y="364"/>
                                        <a:pt x="269" y="382"/>
                                        <a:pt x="260" y="397"/>
                                      </a:cubicBezTo>
                                      <a:cubicBezTo>
                                        <a:pt x="250" y="414"/>
                                        <a:pt x="229" y="447"/>
                                        <a:pt x="229" y="447"/>
                                      </a:cubicBezTo>
                                      <a:cubicBezTo>
                                        <a:pt x="235" y="510"/>
                                        <a:pt x="222" y="518"/>
                                        <a:pt x="273" y="534"/>
                                      </a:cubicBezTo>
                                      <a:cubicBezTo>
                                        <a:pt x="285" y="532"/>
                                        <a:pt x="299" y="535"/>
                                        <a:pt x="310" y="528"/>
                                      </a:cubicBezTo>
                                      <a:cubicBezTo>
                                        <a:pt x="364" y="494"/>
                                        <a:pt x="367" y="445"/>
                                        <a:pt x="384" y="391"/>
                                      </a:cubicBezTo>
                                      <a:cubicBezTo>
                                        <a:pt x="378" y="313"/>
                                        <a:pt x="391" y="298"/>
                                        <a:pt x="329" y="267"/>
                                      </a:cubicBezTo>
                                      <a:cubicBezTo>
                                        <a:pt x="229" y="274"/>
                                        <a:pt x="237" y="267"/>
                                        <a:pt x="180" y="329"/>
                                      </a:cubicBezTo>
                                      <a:cubicBezTo>
                                        <a:pt x="162" y="369"/>
                                        <a:pt x="117" y="477"/>
                                        <a:pt x="87" y="509"/>
                                      </a:cubicBezTo>
                                      <a:cubicBezTo>
                                        <a:pt x="61" y="570"/>
                                        <a:pt x="47" y="701"/>
                                        <a:pt x="87" y="757"/>
                                      </a:cubicBezTo>
                                      <a:cubicBezTo>
                                        <a:pt x="89" y="765"/>
                                        <a:pt x="116" y="815"/>
                                        <a:pt x="111" y="819"/>
                                      </a:cubicBezTo>
                                      <a:cubicBezTo>
                                        <a:pt x="103" y="825"/>
                                        <a:pt x="90" y="815"/>
                                        <a:pt x="80" y="813"/>
                                      </a:cubicBezTo>
                                      <a:cubicBezTo>
                                        <a:pt x="52" y="795"/>
                                        <a:pt x="36" y="776"/>
                                        <a:pt x="24" y="745"/>
                                      </a:cubicBezTo>
                                      <a:cubicBezTo>
                                        <a:pt x="26" y="697"/>
                                        <a:pt x="23" y="649"/>
                                        <a:pt x="31" y="602"/>
                                      </a:cubicBezTo>
                                      <a:cubicBezTo>
                                        <a:pt x="46" y="507"/>
                                        <a:pt x="138" y="489"/>
                                        <a:pt x="217" y="478"/>
                                      </a:cubicBezTo>
                                      <a:cubicBezTo>
                                        <a:pt x="340" y="482"/>
                                        <a:pt x="414" y="461"/>
                                        <a:pt x="509" y="521"/>
                                      </a:cubicBezTo>
                                      <a:cubicBezTo>
                                        <a:pt x="548" y="571"/>
                                        <a:pt x="593" y="606"/>
                                        <a:pt x="608" y="670"/>
                                      </a:cubicBezTo>
                                      <a:cubicBezTo>
                                        <a:pt x="593" y="809"/>
                                        <a:pt x="492" y="935"/>
                                        <a:pt x="353" y="968"/>
                                      </a:cubicBezTo>
                                      <a:cubicBezTo>
                                        <a:pt x="341" y="966"/>
                                        <a:pt x="327" y="968"/>
                                        <a:pt x="316" y="962"/>
                                      </a:cubicBezTo>
                                      <a:cubicBezTo>
                                        <a:pt x="303" y="954"/>
                                        <a:pt x="316" y="906"/>
                                        <a:pt x="316" y="906"/>
                                      </a:cubicBezTo>
                                      <a:cubicBezTo>
                                        <a:pt x="319" y="900"/>
                                        <a:pt x="329" y="902"/>
                                        <a:pt x="335" y="900"/>
                                      </a:cubicBezTo>
                                      <a:cubicBezTo>
                                        <a:pt x="370" y="904"/>
                                        <a:pt x="406" y="905"/>
                                        <a:pt x="440" y="912"/>
                                      </a:cubicBezTo>
                                      <a:cubicBezTo>
                                        <a:pt x="458" y="916"/>
                                        <a:pt x="465" y="962"/>
                                        <a:pt x="465" y="962"/>
                                      </a:cubicBezTo>
                                      <a:cubicBezTo>
                                        <a:pt x="508" y="908"/>
                                        <a:pt x="536" y="841"/>
                                        <a:pt x="595" y="801"/>
                                      </a:cubicBezTo>
                                      <a:cubicBezTo>
                                        <a:pt x="627" y="753"/>
                                        <a:pt x="639" y="728"/>
                                        <a:pt x="658" y="676"/>
                                      </a:cubicBezTo>
                                      <a:cubicBezTo>
                                        <a:pt x="645" y="606"/>
                                        <a:pt x="629" y="628"/>
                                        <a:pt x="552" y="639"/>
                                      </a:cubicBezTo>
                                      <a:cubicBezTo>
                                        <a:pt x="514" y="667"/>
                                        <a:pt x="503" y="682"/>
                                        <a:pt x="471" y="714"/>
                                      </a:cubicBezTo>
                                      <a:cubicBezTo>
                                        <a:pt x="463" y="737"/>
                                        <a:pt x="453" y="758"/>
                                        <a:pt x="447" y="782"/>
                                      </a:cubicBezTo>
                                      <a:cubicBezTo>
                                        <a:pt x="451" y="799"/>
                                        <a:pt x="450" y="818"/>
                                        <a:pt x="459" y="832"/>
                                      </a:cubicBezTo>
                                      <a:cubicBezTo>
                                        <a:pt x="464" y="839"/>
                                        <a:pt x="476" y="835"/>
                                        <a:pt x="484" y="838"/>
                                      </a:cubicBezTo>
                                      <a:cubicBezTo>
                                        <a:pt x="531" y="855"/>
                                        <a:pt x="570" y="873"/>
                                        <a:pt x="620" y="881"/>
                                      </a:cubicBezTo>
                                      <a:cubicBezTo>
                                        <a:pt x="655" y="879"/>
                                        <a:pt x="691" y="882"/>
                                        <a:pt x="726" y="875"/>
                                      </a:cubicBezTo>
                                      <a:cubicBezTo>
                                        <a:pt x="735" y="873"/>
                                        <a:pt x="738" y="863"/>
                                        <a:pt x="744" y="856"/>
                                      </a:cubicBezTo>
                                      <a:cubicBezTo>
                                        <a:pt x="790" y="800"/>
                                        <a:pt x="793" y="790"/>
                                        <a:pt x="838" y="720"/>
                                      </a:cubicBezTo>
                                      <a:cubicBezTo>
                                        <a:pt x="840" y="714"/>
                                        <a:pt x="840" y="695"/>
                                        <a:pt x="844" y="701"/>
                                      </a:cubicBezTo>
                                      <a:cubicBezTo>
                                        <a:pt x="851" y="712"/>
                                        <a:pt x="847" y="726"/>
                                        <a:pt x="850" y="739"/>
                                      </a:cubicBezTo>
                                      <a:cubicBezTo>
                                        <a:pt x="856" y="769"/>
                                        <a:pt x="861" y="796"/>
                                        <a:pt x="887" y="813"/>
                                      </a:cubicBezTo>
                                      <a:cubicBezTo>
                                        <a:pt x="883" y="785"/>
                                        <a:pt x="881" y="753"/>
                                        <a:pt x="869" y="726"/>
                                      </a:cubicBezTo>
                                      <a:cubicBezTo>
                                        <a:pt x="854" y="692"/>
                                        <a:pt x="858" y="712"/>
                                        <a:pt x="850" y="683"/>
                                      </a:cubicBezTo>
                                      <a:cubicBezTo>
                                        <a:pt x="849" y="679"/>
                                        <a:pt x="842" y="645"/>
                                        <a:pt x="838" y="639"/>
                                      </a:cubicBezTo>
                                      <a:cubicBezTo>
                                        <a:pt x="835" y="634"/>
                                        <a:pt x="811" y="616"/>
                                        <a:pt x="807" y="614"/>
                                      </a:cubicBezTo>
                                      <a:cubicBezTo>
                                        <a:pt x="795" y="609"/>
                                        <a:pt x="769" y="602"/>
                                        <a:pt x="769" y="602"/>
                                      </a:cubicBezTo>
                                      <a:cubicBezTo>
                                        <a:pt x="719" y="612"/>
                                        <a:pt x="668" y="617"/>
                                        <a:pt x="620" y="633"/>
                                      </a:cubicBezTo>
                                      <a:cubicBezTo>
                                        <a:pt x="523" y="665"/>
                                        <a:pt x="462" y="742"/>
                                        <a:pt x="403" y="819"/>
                                      </a:cubicBezTo>
                                      <a:cubicBezTo>
                                        <a:pt x="377" y="892"/>
                                        <a:pt x="372" y="909"/>
                                        <a:pt x="366" y="987"/>
                                      </a:cubicBezTo>
                                      <a:cubicBezTo>
                                        <a:pt x="310" y="982"/>
                                        <a:pt x="279" y="980"/>
                                        <a:pt x="242" y="937"/>
                                      </a:cubicBezTo>
                                      <a:cubicBezTo>
                                        <a:pt x="232" y="925"/>
                                        <a:pt x="221" y="913"/>
                                        <a:pt x="211" y="900"/>
                                      </a:cubicBezTo>
                                      <a:cubicBezTo>
                                        <a:pt x="202" y="888"/>
                                        <a:pt x="186" y="863"/>
                                        <a:pt x="186" y="863"/>
                                      </a:cubicBezTo>
                                      <a:cubicBezTo>
                                        <a:pt x="184" y="857"/>
                                        <a:pt x="173" y="823"/>
                                        <a:pt x="173" y="819"/>
                                      </a:cubicBezTo>
                                      <a:cubicBezTo>
                                        <a:pt x="173" y="792"/>
                                        <a:pt x="174" y="765"/>
                                        <a:pt x="180" y="739"/>
                                      </a:cubicBezTo>
                                      <a:cubicBezTo>
                                        <a:pt x="195" y="672"/>
                                        <a:pt x="292" y="654"/>
                                        <a:pt x="347" y="645"/>
                                      </a:cubicBezTo>
                                      <a:cubicBezTo>
                                        <a:pt x="420" y="650"/>
                                        <a:pt x="475" y="658"/>
                                        <a:pt x="546" y="664"/>
                                      </a:cubicBezTo>
                                      <a:cubicBezTo>
                                        <a:pt x="580" y="675"/>
                                        <a:pt x="605" y="690"/>
                                        <a:pt x="639" y="701"/>
                                      </a:cubicBezTo>
                                      <a:cubicBezTo>
                                        <a:pt x="645" y="705"/>
                                        <a:pt x="651" y="711"/>
                                        <a:pt x="658" y="714"/>
                                      </a:cubicBezTo>
                                      <a:cubicBezTo>
                                        <a:pt x="670" y="719"/>
                                        <a:pt x="695" y="726"/>
                                        <a:pt x="695" y="726"/>
                                      </a:cubicBezTo>
                                      <a:cubicBezTo>
                                        <a:pt x="712" y="738"/>
                                        <a:pt x="727" y="751"/>
                                        <a:pt x="744" y="763"/>
                                      </a:cubicBezTo>
                                      <a:cubicBezTo>
                                        <a:pt x="742" y="788"/>
                                        <a:pt x="743" y="813"/>
                                        <a:pt x="738" y="838"/>
                                      </a:cubicBezTo>
                                      <a:cubicBezTo>
                                        <a:pt x="735" y="854"/>
                                        <a:pt x="691" y="886"/>
                                        <a:pt x="689" y="888"/>
                                      </a:cubicBezTo>
                                      <a:cubicBezTo>
                                        <a:pt x="652" y="925"/>
                                        <a:pt x="624" y="933"/>
                                        <a:pt x="589" y="968"/>
                                      </a:cubicBezTo>
                                      <a:cubicBezTo>
                                        <a:pt x="556" y="1001"/>
                                        <a:pt x="533" y="1045"/>
                                        <a:pt x="496" y="1074"/>
                                      </a:cubicBezTo>
                                      <a:cubicBezTo>
                                        <a:pt x="458" y="1104"/>
                                        <a:pt x="404" y="1132"/>
                                        <a:pt x="360" y="1154"/>
                                      </a:cubicBezTo>
                                      <a:cubicBezTo>
                                        <a:pt x="306" y="1128"/>
                                        <a:pt x="321" y="1074"/>
                                        <a:pt x="291" y="1030"/>
                                      </a:cubicBezTo>
                                      <a:cubicBezTo>
                                        <a:pt x="286" y="986"/>
                                        <a:pt x="264" y="918"/>
                                        <a:pt x="285" y="875"/>
                                      </a:cubicBezTo>
                                      <a:cubicBezTo>
                                        <a:pt x="301" y="843"/>
                                        <a:pt x="370" y="842"/>
                                        <a:pt x="397" y="838"/>
                                      </a:cubicBezTo>
                                      <a:cubicBezTo>
                                        <a:pt x="404" y="838"/>
                                        <a:pt x="495" y="842"/>
                                        <a:pt x="521" y="850"/>
                                      </a:cubicBezTo>
                                      <a:cubicBezTo>
                                        <a:pt x="576" y="867"/>
                                        <a:pt x="628" y="898"/>
                                        <a:pt x="682" y="919"/>
                                      </a:cubicBezTo>
                                      <a:cubicBezTo>
                                        <a:pt x="710" y="891"/>
                                        <a:pt x="683" y="836"/>
                                        <a:pt x="664" y="807"/>
                                      </a:cubicBezTo>
                                      <a:cubicBezTo>
                                        <a:pt x="651" y="787"/>
                                        <a:pt x="576" y="679"/>
                                        <a:pt x="540" y="664"/>
                                      </a:cubicBezTo>
                                      <a:cubicBezTo>
                                        <a:pt x="487" y="641"/>
                                        <a:pt x="509" y="654"/>
                                        <a:pt x="471" y="627"/>
                                      </a:cubicBezTo>
                                      <a:cubicBezTo>
                                        <a:pt x="457" y="629"/>
                                        <a:pt x="441" y="626"/>
                                        <a:pt x="428" y="633"/>
                                      </a:cubicBezTo>
                                      <a:cubicBezTo>
                                        <a:pt x="356" y="673"/>
                                        <a:pt x="327" y="759"/>
                                        <a:pt x="279" y="819"/>
                                      </a:cubicBezTo>
                                      <a:cubicBezTo>
                                        <a:pt x="273" y="848"/>
                                        <a:pt x="261" y="876"/>
                                        <a:pt x="260" y="906"/>
                                      </a:cubicBezTo>
                                      <a:cubicBezTo>
                                        <a:pt x="258" y="976"/>
                                        <a:pt x="267" y="1130"/>
                                        <a:pt x="360" y="1161"/>
                                      </a:cubicBezTo>
                                      <a:cubicBezTo>
                                        <a:pt x="382" y="1168"/>
                                        <a:pt x="405" y="1165"/>
                                        <a:pt x="428" y="1167"/>
                                      </a:cubicBezTo>
                                      <a:cubicBezTo>
                                        <a:pt x="463" y="1163"/>
                                        <a:pt x="500" y="1165"/>
                                        <a:pt x="533" y="1154"/>
                                      </a:cubicBezTo>
                                      <a:cubicBezTo>
                                        <a:pt x="577" y="1139"/>
                                        <a:pt x="657" y="1068"/>
                                        <a:pt x="695" y="1030"/>
                                      </a:cubicBezTo>
                                      <a:cubicBezTo>
                                        <a:pt x="724" y="944"/>
                                        <a:pt x="731" y="834"/>
                                        <a:pt x="633" y="801"/>
                                      </a:cubicBezTo>
                                      <a:cubicBezTo>
                                        <a:pt x="608" y="806"/>
                                        <a:pt x="575" y="809"/>
                                        <a:pt x="552" y="825"/>
                                      </a:cubicBezTo>
                                      <a:cubicBezTo>
                                        <a:pt x="533" y="838"/>
                                        <a:pt x="494" y="896"/>
                                        <a:pt x="490" y="900"/>
                                      </a:cubicBezTo>
                                      <a:cubicBezTo>
                                        <a:pt x="447" y="943"/>
                                        <a:pt x="420" y="996"/>
                                        <a:pt x="409" y="1055"/>
                                      </a:cubicBezTo>
                                      <a:cubicBezTo>
                                        <a:pt x="425" y="1100"/>
                                        <a:pt x="437" y="1119"/>
                                        <a:pt x="484" y="1130"/>
                                      </a:cubicBezTo>
                                      <a:cubicBezTo>
                                        <a:pt x="558" y="1111"/>
                                        <a:pt x="673" y="1084"/>
                                        <a:pt x="713" y="1005"/>
                                      </a:cubicBezTo>
                                      <a:cubicBezTo>
                                        <a:pt x="726" y="980"/>
                                        <a:pt x="736" y="913"/>
                                        <a:pt x="738" y="906"/>
                                      </a:cubicBezTo>
                                      <a:cubicBezTo>
                                        <a:pt x="733" y="767"/>
                                        <a:pt x="751" y="652"/>
                                        <a:pt x="589" y="621"/>
                                      </a:cubicBezTo>
                                      <a:cubicBezTo>
                                        <a:pt x="530" y="625"/>
                                        <a:pt x="504" y="633"/>
                                        <a:pt x="453" y="645"/>
                                      </a:cubicBezTo>
                                      <a:cubicBezTo>
                                        <a:pt x="405" y="671"/>
                                        <a:pt x="354" y="702"/>
                                        <a:pt x="304" y="726"/>
                                      </a:cubicBezTo>
                                      <a:cubicBezTo>
                                        <a:pt x="274" y="775"/>
                                        <a:pt x="240" y="820"/>
                                        <a:pt x="223" y="875"/>
                                      </a:cubicBezTo>
                                      <a:cubicBezTo>
                                        <a:pt x="239" y="945"/>
                                        <a:pt x="225" y="957"/>
                                        <a:pt x="279" y="974"/>
                                      </a:cubicBezTo>
                                      <a:cubicBezTo>
                                        <a:pt x="349" y="967"/>
                                        <a:pt x="346" y="973"/>
                                        <a:pt x="360" y="912"/>
                                      </a:cubicBezTo>
                                      <a:cubicBezTo>
                                        <a:pt x="358" y="883"/>
                                        <a:pt x="363" y="852"/>
                                        <a:pt x="353" y="825"/>
                                      </a:cubicBezTo>
                                      <a:cubicBezTo>
                                        <a:pt x="346" y="806"/>
                                        <a:pt x="323" y="798"/>
                                        <a:pt x="310" y="782"/>
                                      </a:cubicBezTo>
                                      <a:cubicBezTo>
                                        <a:pt x="265" y="726"/>
                                        <a:pt x="224" y="709"/>
                                        <a:pt x="161" y="670"/>
                                      </a:cubicBezTo>
                                      <a:cubicBezTo>
                                        <a:pt x="133" y="653"/>
                                        <a:pt x="107" y="632"/>
                                        <a:pt x="80" y="614"/>
                                      </a:cubicBezTo>
                                      <a:cubicBezTo>
                                        <a:pt x="74" y="610"/>
                                        <a:pt x="62" y="602"/>
                                        <a:pt x="62" y="602"/>
                                      </a:cubicBezTo>
                                      <a:cubicBezTo>
                                        <a:pt x="56" y="593"/>
                                        <a:pt x="43" y="578"/>
                                        <a:pt x="43" y="565"/>
                                      </a:cubicBezTo>
                                      <a:cubicBezTo>
                                        <a:pt x="43" y="544"/>
                                        <a:pt x="44" y="523"/>
                                        <a:pt x="49" y="503"/>
                                      </a:cubicBezTo>
                                      <a:cubicBezTo>
                                        <a:pt x="51" y="495"/>
                                        <a:pt x="76" y="481"/>
                                        <a:pt x="80" y="478"/>
                                      </a:cubicBezTo>
                                      <a:cubicBezTo>
                                        <a:pt x="116" y="449"/>
                                        <a:pt x="171" y="451"/>
                                        <a:pt x="217" y="447"/>
                                      </a:cubicBezTo>
                                      <a:cubicBezTo>
                                        <a:pt x="287" y="449"/>
                                        <a:pt x="377" y="501"/>
                                        <a:pt x="428" y="453"/>
                                      </a:cubicBezTo>
                                      <a:cubicBezTo>
                                        <a:pt x="481" y="403"/>
                                        <a:pt x="429" y="308"/>
                                        <a:pt x="440" y="236"/>
                                      </a:cubicBezTo>
                                      <a:cubicBezTo>
                                        <a:pt x="450" y="172"/>
                                        <a:pt x="486" y="95"/>
                                        <a:pt x="509" y="31"/>
                                      </a:cubicBezTo>
                                      <a:cubicBezTo>
                                        <a:pt x="515" y="14"/>
                                        <a:pt x="552" y="0"/>
                                        <a:pt x="552" y="0"/>
                                      </a:cubicBezTo>
                                      <a:cubicBezTo>
                                        <a:pt x="579" y="5"/>
                                        <a:pt x="601" y="5"/>
                                        <a:pt x="620" y="25"/>
                                      </a:cubicBezTo>
                                      <a:cubicBezTo>
                                        <a:pt x="628" y="45"/>
                                        <a:pt x="641" y="55"/>
                                        <a:pt x="651" y="74"/>
                                      </a:cubicBezTo>
                                      <a:cubicBezTo>
                                        <a:pt x="677" y="126"/>
                                        <a:pt x="651" y="155"/>
                                        <a:pt x="707" y="192"/>
                                      </a:cubicBezTo>
                                      <a:cubicBezTo>
                                        <a:pt x="729" y="234"/>
                                        <a:pt x="750" y="240"/>
                                        <a:pt x="794" y="254"/>
                                      </a:cubicBezTo>
                                      <a:cubicBezTo>
                                        <a:pt x="800" y="242"/>
                                        <a:pt x="808" y="230"/>
                                        <a:pt x="813" y="217"/>
                                      </a:cubicBezTo>
                                      <a:cubicBezTo>
                                        <a:pt x="835" y="157"/>
                                        <a:pt x="798" y="145"/>
                                        <a:pt x="757" y="118"/>
                                      </a:cubicBezTo>
                                      <a:cubicBezTo>
                                        <a:pt x="683" y="128"/>
                                        <a:pt x="623" y="171"/>
                                        <a:pt x="571" y="223"/>
                                      </a:cubicBezTo>
                                      <a:cubicBezTo>
                                        <a:pt x="567" y="238"/>
                                        <a:pt x="559" y="252"/>
                                        <a:pt x="558" y="267"/>
                                      </a:cubicBezTo>
                                      <a:cubicBezTo>
                                        <a:pt x="553" y="327"/>
                                        <a:pt x="626" y="320"/>
                                        <a:pt x="670" y="329"/>
                                      </a:cubicBezTo>
                                      <a:cubicBezTo>
                                        <a:pt x="695" y="327"/>
                                        <a:pt x="721" y="333"/>
                                        <a:pt x="744" y="323"/>
                                      </a:cubicBezTo>
                                      <a:cubicBezTo>
                                        <a:pt x="754" y="319"/>
                                        <a:pt x="757" y="303"/>
                                        <a:pt x="757" y="292"/>
                                      </a:cubicBezTo>
                                      <a:cubicBezTo>
                                        <a:pt x="757" y="220"/>
                                        <a:pt x="760" y="191"/>
                                        <a:pt x="726" y="143"/>
                                      </a:cubicBezTo>
                                      <a:cubicBezTo>
                                        <a:pt x="696" y="100"/>
                                        <a:pt x="640" y="98"/>
                                        <a:pt x="595" y="93"/>
                                      </a:cubicBezTo>
                                      <a:cubicBezTo>
                                        <a:pt x="556" y="100"/>
                                        <a:pt x="553" y="111"/>
                                        <a:pt x="521" y="136"/>
                                      </a:cubicBezTo>
                                      <a:cubicBezTo>
                                        <a:pt x="501" y="168"/>
                                        <a:pt x="515" y="151"/>
                                        <a:pt x="471" y="180"/>
                                      </a:cubicBezTo>
                                      <a:cubicBezTo>
                                        <a:pt x="465" y="184"/>
                                        <a:pt x="453" y="192"/>
                                        <a:pt x="453" y="192"/>
                                      </a:cubicBezTo>
                                      <a:cubicBezTo>
                                        <a:pt x="414" y="266"/>
                                        <a:pt x="365" y="319"/>
                                        <a:pt x="310" y="379"/>
                                      </a:cubicBezTo>
                                      <a:cubicBezTo>
                                        <a:pt x="304" y="397"/>
                                        <a:pt x="296" y="444"/>
                                        <a:pt x="322" y="391"/>
                                      </a:cubicBezTo>
                                      <a:cubicBezTo>
                                        <a:pt x="315" y="298"/>
                                        <a:pt x="317" y="338"/>
                                        <a:pt x="298" y="279"/>
                                      </a:cubicBezTo>
                                      <a:cubicBezTo>
                                        <a:pt x="348" y="215"/>
                                        <a:pt x="411" y="201"/>
                                        <a:pt x="490" y="192"/>
                                      </a:cubicBezTo>
                                      <a:cubicBezTo>
                                        <a:pt x="515" y="194"/>
                                        <a:pt x="540" y="193"/>
                                        <a:pt x="564" y="199"/>
                                      </a:cubicBezTo>
                                      <a:cubicBezTo>
                                        <a:pt x="584" y="204"/>
                                        <a:pt x="595" y="254"/>
                                        <a:pt x="595" y="254"/>
                                      </a:cubicBezTo>
                                      <a:cubicBezTo>
                                        <a:pt x="579" y="336"/>
                                        <a:pt x="527" y="298"/>
                                        <a:pt x="453" y="316"/>
                                      </a:cubicBezTo>
                                      <a:cubicBezTo>
                                        <a:pt x="428" y="314"/>
                                        <a:pt x="402" y="317"/>
                                        <a:pt x="378" y="310"/>
                                      </a:cubicBezTo>
                                      <a:cubicBezTo>
                                        <a:pt x="365" y="306"/>
                                        <a:pt x="355" y="296"/>
                                        <a:pt x="347" y="285"/>
                                      </a:cubicBezTo>
                                      <a:cubicBezTo>
                                        <a:pt x="340" y="274"/>
                                        <a:pt x="335" y="248"/>
                                        <a:pt x="335" y="248"/>
                                      </a:cubicBezTo>
                                      <a:cubicBezTo>
                                        <a:pt x="337" y="236"/>
                                        <a:pt x="337" y="223"/>
                                        <a:pt x="341" y="211"/>
                                      </a:cubicBezTo>
                                      <a:cubicBezTo>
                                        <a:pt x="354" y="172"/>
                                        <a:pt x="401" y="170"/>
                                        <a:pt x="434" y="161"/>
                                      </a:cubicBezTo>
                                      <a:cubicBezTo>
                                        <a:pt x="538" y="167"/>
                                        <a:pt x="543" y="176"/>
                                        <a:pt x="627" y="192"/>
                                      </a:cubicBezTo>
                                      <a:cubicBezTo>
                                        <a:pt x="668" y="225"/>
                                        <a:pt x="699" y="240"/>
                                        <a:pt x="664" y="310"/>
                                      </a:cubicBezTo>
                                      <a:cubicBezTo>
                                        <a:pt x="651" y="336"/>
                                        <a:pt x="571" y="336"/>
                                        <a:pt x="546" y="341"/>
                                      </a:cubicBezTo>
                                      <a:cubicBezTo>
                                        <a:pt x="517" y="339"/>
                                        <a:pt x="485" y="347"/>
                                        <a:pt x="459" y="335"/>
                                      </a:cubicBezTo>
                                      <a:cubicBezTo>
                                        <a:pt x="449" y="331"/>
                                        <a:pt x="472" y="318"/>
                                        <a:pt x="478" y="310"/>
                                      </a:cubicBezTo>
                                      <a:cubicBezTo>
                                        <a:pt x="487" y="298"/>
                                        <a:pt x="495" y="281"/>
                                        <a:pt x="509" y="273"/>
                                      </a:cubicBezTo>
                                      <a:cubicBezTo>
                                        <a:pt x="520" y="267"/>
                                        <a:pt x="546" y="261"/>
                                        <a:pt x="546" y="261"/>
                                      </a:cubicBezTo>
                                      <a:cubicBezTo>
                                        <a:pt x="575" y="263"/>
                                        <a:pt x="605" y="260"/>
                                        <a:pt x="633" y="267"/>
                                      </a:cubicBezTo>
                                      <a:cubicBezTo>
                                        <a:pt x="647" y="271"/>
                                        <a:pt x="655" y="290"/>
                                        <a:pt x="670" y="292"/>
                                      </a:cubicBezTo>
                                      <a:cubicBezTo>
                                        <a:pt x="695" y="296"/>
                                        <a:pt x="720" y="299"/>
                                        <a:pt x="744" y="304"/>
                                      </a:cubicBezTo>
                                      <a:cubicBezTo>
                                        <a:pt x="757" y="307"/>
                                        <a:pt x="782" y="316"/>
                                        <a:pt x="782" y="316"/>
                                      </a:cubicBezTo>
                                      <a:cubicBezTo>
                                        <a:pt x="794" y="329"/>
                                        <a:pt x="807" y="341"/>
                                        <a:pt x="819" y="354"/>
                                      </a:cubicBezTo>
                                      <a:cubicBezTo>
                                        <a:pt x="861" y="309"/>
                                        <a:pt x="828" y="220"/>
                                        <a:pt x="831" y="174"/>
                                      </a:cubicBezTo>
                                      <a:cubicBezTo>
                                        <a:pt x="832" y="163"/>
                                        <a:pt x="838" y="196"/>
                                        <a:pt x="844" y="205"/>
                                      </a:cubicBezTo>
                                      <a:cubicBezTo>
                                        <a:pt x="857" y="226"/>
                                        <a:pt x="878" y="229"/>
                                        <a:pt x="900" y="236"/>
                                      </a:cubicBezTo>
                                      <a:cubicBezTo>
                                        <a:pt x="919" y="255"/>
                                        <a:pt x="928" y="270"/>
                                        <a:pt x="949" y="248"/>
                                      </a:cubicBezTo>
                                      <a:cubicBezTo>
                                        <a:pt x="936" y="195"/>
                                        <a:pt x="912" y="212"/>
                                        <a:pt x="856" y="217"/>
                                      </a:cubicBezTo>
                                      <a:cubicBezTo>
                                        <a:pt x="771" y="260"/>
                                        <a:pt x="694" y="322"/>
                                        <a:pt x="602" y="348"/>
                                      </a:cubicBezTo>
                                      <a:cubicBezTo>
                                        <a:pt x="577" y="346"/>
                                        <a:pt x="551" y="348"/>
                                        <a:pt x="527" y="341"/>
                                      </a:cubicBezTo>
                                      <a:cubicBezTo>
                                        <a:pt x="495" y="332"/>
                                        <a:pt x="475" y="263"/>
                                        <a:pt x="459" y="236"/>
                                      </a:cubicBezTo>
                                      <a:cubicBezTo>
                                        <a:pt x="450" y="220"/>
                                        <a:pt x="409" y="211"/>
                                        <a:pt x="409" y="211"/>
                                      </a:cubicBezTo>
                                      <a:cubicBezTo>
                                        <a:pt x="349" y="219"/>
                                        <a:pt x="321" y="247"/>
                                        <a:pt x="279" y="292"/>
                                      </a:cubicBezTo>
                                      <a:cubicBezTo>
                                        <a:pt x="259" y="352"/>
                                        <a:pt x="293" y="258"/>
                                        <a:pt x="254" y="329"/>
                                      </a:cubicBezTo>
                                      <a:cubicBezTo>
                                        <a:pt x="228" y="376"/>
                                        <a:pt x="258" y="360"/>
                                        <a:pt x="211" y="391"/>
                                      </a:cubicBezTo>
                                      <a:cubicBezTo>
                                        <a:pt x="161" y="379"/>
                                        <a:pt x="164" y="333"/>
                                        <a:pt x="142" y="292"/>
                                      </a:cubicBezTo>
                                      <a:cubicBezTo>
                                        <a:pt x="129" y="212"/>
                                        <a:pt x="158" y="185"/>
                                        <a:pt x="229" y="168"/>
                                      </a:cubicBezTo>
                                      <a:cubicBezTo>
                                        <a:pt x="306" y="128"/>
                                        <a:pt x="352" y="151"/>
                                        <a:pt x="459" y="155"/>
                                      </a:cubicBezTo>
                                      <a:cubicBezTo>
                                        <a:pt x="502" y="202"/>
                                        <a:pt x="495" y="292"/>
                                        <a:pt x="440" y="329"/>
                                      </a:cubicBezTo>
                                      <a:cubicBezTo>
                                        <a:pt x="427" y="338"/>
                                        <a:pt x="373" y="341"/>
                                        <a:pt x="372" y="341"/>
                                      </a:cubicBezTo>
                                      <a:cubicBezTo>
                                        <a:pt x="335" y="354"/>
                                        <a:pt x="296" y="357"/>
                                        <a:pt x="273" y="323"/>
                                      </a:cubicBezTo>
                                      <a:cubicBezTo>
                                        <a:pt x="271" y="315"/>
                                        <a:pt x="267" y="307"/>
                                        <a:pt x="267" y="298"/>
                                      </a:cubicBezTo>
                                      <a:cubicBezTo>
                                        <a:pt x="269" y="262"/>
                                        <a:pt x="274" y="227"/>
                                        <a:pt x="279" y="192"/>
                                      </a:cubicBezTo>
                                      <a:cubicBezTo>
                                        <a:pt x="292" y="103"/>
                                        <a:pt x="421" y="104"/>
                                        <a:pt x="484" y="99"/>
                                      </a:cubicBezTo>
                                      <a:cubicBezTo>
                                        <a:pt x="524" y="104"/>
                                        <a:pt x="539" y="104"/>
                                        <a:pt x="571" y="124"/>
                                      </a:cubicBezTo>
                                      <a:cubicBezTo>
                                        <a:pt x="581" y="156"/>
                                        <a:pt x="566" y="169"/>
                                        <a:pt x="546" y="192"/>
                                      </a:cubicBezTo>
                                      <a:cubicBezTo>
                                        <a:pt x="531" y="210"/>
                                        <a:pt x="527" y="221"/>
                                        <a:pt x="509" y="236"/>
                                      </a:cubicBezTo>
                                      <a:cubicBezTo>
                                        <a:pt x="488" y="253"/>
                                        <a:pt x="458" y="256"/>
                                        <a:pt x="434" y="267"/>
                                      </a:cubicBezTo>
                                      <a:cubicBezTo>
                                        <a:pt x="354" y="305"/>
                                        <a:pt x="397" y="290"/>
                                        <a:pt x="353" y="304"/>
                                      </a:cubicBezTo>
                                      <a:cubicBezTo>
                                        <a:pt x="341" y="302"/>
                                        <a:pt x="324" y="308"/>
                                        <a:pt x="316" y="298"/>
                                      </a:cubicBezTo>
                                      <a:cubicBezTo>
                                        <a:pt x="305" y="285"/>
                                        <a:pt x="335" y="248"/>
                                        <a:pt x="341" y="242"/>
                                      </a:cubicBezTo>
                                      <a:cubicBezTo>
                                        <a:pt x="393" y="195"/>
                                        <a:pt x="464" y="185"/>
                                        <a:pt x="527" y="161"/>
                                      </a:cubicBezTo>
                                      <a:cubicBezTo>
                                        <a:pt x="629" y="176"/>
                                        <a:pt x="702" y="215"/>
                                        <a:pt x="800" y="248"/>
                                      </a:cubicBezTo>
                                      <a:cubicBezTo>
                                        <a:pt x="813" y="256"/>
                                        <a:pt x="830" y="260"/>
                                        <a:pt x="838" y="273"/>
                                      </a:cubicBezTo>
                                      <a:cubicBezTo>
                                        <a:pt x="846" y="285"/>
                                        <a:pt x="862" y="310"/>
                                        <a:pt x="862" y="310"/>
                                      </a:cubicBezTo>
                                      <a:cubicBezTo>
                                        <a:pt x="860" y="325"/>
                                        <a:pt x="862" y="341"/>
                                        <a:pt x="856" y="354"/>
                                      </a:cubicBezTo>
                                      <a:cubicBezTo>
                                        <a:pt x="837" y="393"/>
                                        <a:pt x="823" y="322"/>
                                        <a:pt x="819" y="310"/>
                                      </a:cubicBezTo>
                                      <a:cubicBezTo>
                                        <a:pt x="821" y="291"/>
                                        <a:pt x="818" y="271"/>
                                        <a:pt x="825" y="254"/>
                                      </a:cubicBezTo>
                                      <a:cubicBezTo>
                                        <a:pt x="827" y="248"/>
                                        <a:pt x="838" y="251"/>
                                        <a:pt x="844" y="248"/>
                                      </a:cubicBezTo>
                                      <a:cubicBezTo>
                                        <a:pt x="877" y="232"/>
                                        <a:pt x="888" y="224"/>
                                        <a:pt x="924" y="217"/>
                                      </a:cubicBezTo>
                                      <a:cubicBezTo>
                                        <a:pt x="1020" y="225"/>
                                        <a:pt x="976" y="222"/>
                                        <a:pt x="1036" y="242"/>
                                      </a:cubicBezTo>
                                      <a:cubicBezTo>
                                        <a:pt x="1082" y="284"/>
                                        <a:pt x="1061" y="365"/>
                                        <a:pt x="1011" y="397"/>
                                      </a:cubicBezTo>
                                      <a:cubicBezTo>
                                        <a:pt x="972" y="395"/>
                                        <a:pt x="931" y="399"/>
                                        <a:pt x="893" y="391"/>
                                      </a:cubicBezTo>
                                      <a:cubicBezTo>
                                        <a:pt x="853" y="382"/>
                                        <a:pt x="854" y="301"/>
                                        <a:pt x="850" y="273"/>
                                      </a:cubicBezTo>
                                      <a:cubicBezTo>
                                        <a:pt x="868" y="216"/>
                                        <a:pt x="958" y="257"/>
                                        <a:pt x="999" y="261"/>
                                      </a:cubicBezTo>
                                      <a:cubicBezTo>
                                        <a:pt x="1025" y="279"/>
                                        <a:pt x="1039" y="301"/>
                                        <a:pt x="1061" y="323"/>
                                      </a:cubicBezTo>
                                      <a:cubicBezTo>
                                        <a:pt x="1073" y="349"/>
                                        <a:pt x="1085" y="357"/>
                                        <a:pt x="1092" y="385"/>
                                      </a:cubicBezTo>
                                      <a:cubicBezTo>
                                        <a:pt x="1086" y="467"/>
                                        <a:pt x="1107" y="490"/>
                                        <a:pt x="1036" y="478"/>
                                      </a:cubicBezTo>
                                      <a:cubicBezTo>
                                        <a:pt x="997" y="450"/>
                                        <a:pt x="982" y="416"/>
                                        <a:pt x="955" y="379"/>
                                      </a:cubicBezTo>
                                      <a:cubicBezTo>
                                        <a:pt x="951" y="360"/>
                                        <a:pt x="947" y="342"/>
                                        <a:pt x="943" y="323"/>
                                      </a:cubicBezTo>
                                      <a:cubicBezTo>
                                        <a:pt x="941" y="317"/>
                                        <a:pt x="930" y="305"/>
                                        <a:pt x="937" y="304"/>
                                      </a:cubicBezTo>
                                      <a:cubicBezTo>
                                        <a:pt x="964" y="299"/>
                                        <a:pt x="991" y="308"/>
                                        <a:pt x="1018" y="310"/>
                                      </a:cubicBezTo>
                                      <a:cubicBezTo>
                                        <a:pt x="1039" y="337"/>
                                        <a:pt x="1045" y="349"/>
                                        <a:pt x="1055" y="379"/>
                                      </a:cubicBezTo>
                                      <a:cubicBezTo>
                                        <a:pt x="1044" y="459"/>
                                        <a:pt x="1023" y="434"/>
                                        <a:pt x="937" y="428"/>
                                      </a:cubicBezTo>
                                      <a:cubicBezTo>
                                        <a:pt x="932" y="412"/>
                                        <a:pt x="921" y="399"/>
                                        <a:pt x="955" y="403"/>
                                      </a:cubicBezTo>
                                      <a:cubicBezTo>
                                        <a:pt x="982" y="406"/>
                                        <a:pt x="1024" y="441"/>
                                        <a:pt x="1042" y="459"/>
                                      </a:cubicBezTo>
                                      <a:cubicBezTo>
                                        <a:pt x="1054" y="492"/>
                                        <a:pt x="1065" y="526"/>
                                        <a:pt x="1036" y="552"/>
                                      </a:cubicBezTo>
                                      <a:cubicBezTo>
                                        <a:pt x="1059" y="596"/>
                                        <a:pt x="1088" y="629"/>
                                        <a:pt x="1104" y="676"/>
                                      </a:cubicBezTo>
                                      <a:cubicBezTo>
                                        <a:pt x="1093" y="736"/>
                                        <a:pt x="1081" y="744"/>
                                        <a:pt x="1024" y="763"/>
                                      </a:cubicBezTo>
                                      <a:cubicBezTo>
                                        <a:pt x="1022" y="753"/>
                                        <a:pt x="1015" y="742"/>
                                        <a:pt x="1018" y="732"/>
                                      </a:cubicBezTo>
                                      <a:cubicBezTo>
                                        <a:pt x="1020" y="724"/>
                                        <a:pt x="1031" y="721"/>
                                        <a:pt x="1036" y="714"/>
                                      </a:cubicBezTo>
                                      <a:cubicBezTo>
                                        <a:pt x="1095" y="632"/>
                                        <a:pt x="1054" y="662"/>
                                        <a:pt x="1098" y="633"/>
                                      </a:cubicBezTo>
                                      <a:cubicBezTo>
                                        <a:pt x="1110" y="635"/>
                                        <a:pt x="1127" y="630"/>
                                        <a:pt x="1135" y="639"/>
                                      </a:cubicBezTo>
                                      <a:cubicBezTo>
                                        <a:pt x="1159" y="666"/>
                                        <a:pt x="1144" y="787"/>
                                        <a:pt x="1142" y="794"/>
                                      </a:cubicBezTo>
                                      <a:cubicBezTo>
                                        <a:pt x="1139" y="806"/>
                                        <a:pt x="1122" y="809"/>
                                        <a:pt x="1111" y="813"/>
                                      </a:cubicBezTo>
                                      <a:cubicBezTo>
                                        <a:pt x="1071" y="827"/>
                                        <a:pt x="1017" y="837"/>
                                        <a:pt x="974" y="844"/>
                                      </a:cubicBezTo>
                                      <a:cubicBezTo>
                                        <a:pt x="935" y="833"/>
                                        <a:pt x="921" y="818"/>
                                        <a:pt x="887" y="807"/>
                                      </a:cubicBezTo>
                                      <a:cubicBezTo>
                                        <a:pt x="883" y="795"/>
                                        <a:pt x="878" y="783"/>
                                        <a:pt x="875" y="770"/>
                                      </a:cubicBezTo>
                                      <a:cubicBezTo>
                                        <a:pt x="873" y="762"/>
                                        <a:pt x="874" y="752"/>
                                        <a:pt x="869" y="745"/>
                                      </a:cubicBezTo>
                                      <a:cubicBezTo>
                                        <a:pt x="861" y="735"/>
                                        <a:pt x="844" y="736"/>
                                        <a:pt x="831" y="732"/>
                                      </a:cubicBezTo>
                                      <a:cubicBezTo>
                                        <a:pt x="812" y="726"/>
                                        <a:pt x="775" y="714"/>
                                        <a:pt x="775" y="714"/>
                                      </a:cubicBezTo>
                                      <a:cubicBezTo>
                                        <a:pt x="736" y="716"/>
                                        <a:pt x="697" y="715"/>
                                        <a:pt x="658" y="720"/>
                                      </a:cubicBezTo>
                                      <a:cubicBezTo>
                                        <a:pt x="643" y="722"/>
                                        <a:pt x="608" y="780"/>
                                        <a:pt x="589" y="794"/>
                                      </a:cubicBezTo>
                                      <a:cubicBezTo>
                                        <a:pt x="544" y="826"/>
                                        <a:pt x="496" y="893"/>
                                        <a:pt x="471" y="943"/>
                                      </a:cubicBezTo>
                                      <a:cubicBezTo>
                                        <a:pt x="448" y="989"/>
                                        <a:pt x="471" y="961"/>
                                        <a:pt x="447" y="987"/>
                                      </a:cubicBezTo>
                                      <a:cubicBezTo>
                                        <a:pt x="378" y="967"/>
                                        <a:pt x="311" y="938"/>
                                        <a:pt x="242" y="919"/>
                                      </a:cubicBezTo>
                                      <a:cubicBezTo>
                                        <a:pt x="204" y="908"/>
                                        <a:pt x="151" y="906"/>
                                        <a:pt x="111" y="900"/>
                                      </a:cubicBezTo>
                                      <a:cubicBezTo>
                                        <a:pt x="87" y="888"/>
                                        <a:pt x="74" y="891"/>
                                        <a:pt x="93" y="856"/>
                                      </a:cubicBezTo>
                                      <a:cubicBezTo>
                                        <a:pt x="99" y="845"/>
                                        <a:pt x="145" y="829"/>
                                        <a:pt x="155" y="825"/>
                                      </a:cubicBezTo>
                                      <a:cubicBezTo>
                                        <a:pt x="167" y="820"/>
                                        <a:pt x="192" y="813"/>
                                        <a:pt x="192" y="813"/>
                                      </a:cubicBezTo>
                                      <a:cubicBezTo>
                                        <a:pt x="229" y="820"/>
                                        <a:pt x="255" y="841"/>
                                        <a:pt x="291" y="850"/>
                                      </a:cubicBezTo>
                                      <a:cubicBezTo>
                                        <a:pt x="328" y="887"/>
                                        <a:pt x="346" y="909"/>
                                        <a:pt x="316" y="968"/>
                                      </a:cubicBezTo>
                                      <a:cubicBezTo>
                                        <a:pt x="303" y="994"/>
                                        <a:pt x="236" y="997"/>
                                        <a:pt x="217" y="999"/>
                                      </a:cubicBezTo>
                                      <a:cubicBezTo>
                                        <a:pt x="207" y="997"/>
                                        <a:pt x="195" y="998"/>
                                        <a:pt x="186" y="993"/>
                                      </a:cubicBezTo>
                                      <a:cubicBezTo>
                                        <a:pt x="167" y="982"/>
                                        <a:pt x="169" y="943"/>
                                        <a:pt x="167" y="931"/>
                                      </a:cubicBezTo>
                                      <a:cubicBezTo>
                                        <a:pt x="161" y="898"/>
                                        <a:pt x="157" y="865"/>
                                        <a:pt x="149" y="832"/>
                                      </a:cubicBezTo>
                                      <a:cubicBezTo>
                                        <a:pt x="161" y="782"/>
                                        <a:pt x="199" y="780"/>
                                        <a:pt x="242" y="770"/>
                                      </a:cubicBezTo>
                                      <a:cubicBezTo>
                                        <a:pt x="344" y="780"/>
                                        <a:pt x="363" y="760"/>
                                        <a:pt x="409" y="832"/>
                                      </a:cubicBezTo>
                                      <a:cubicBezTo>
                                        <a:pt x="401" y="874"/>
                                        <a:pt x="387" y="887"/>
                                        <a:pt x="353" y="912"/>
                                      </a:cubicBezTo>
                                      <a:cubicBezTo>
                                        <a:pt x="296" y="901"/>
                                        <a:pt x="271" y="868"/>
                                        <a:pt x="254" y="813"/>
                                      </a:cubicBezTo>
                                      <a:cubicBezTo>
                                        <a:pt x="268" y="682"/>
                                        <a:pt x="278" y="398"/>
                                        <a:pt x="459" y="354"/>
                                      </a:cubicBezTo>
                                      <a:cubicBezTo>
                                        <a:pt x="556" y="374"/>
                                        <a:pt x="562" y="361"/>
                                        <a:pt x="614" y="410"/>
                                      </a:cubicBezTo>
                                      <a:cubicBezTo>
                                        <a:pt x="639" y="433"/>
                                        <a:pt x="671" y="450"/>
                                        <a:pt x="689" y="478"/>
                                      </a:cubicBezTo>
                                      <a:cubicBezTo>
                                        <a:pt x="697" y="490"/>
                                        <a:pt x="713" y="515"/>
                                        <a:pt x="713" y="515"/>
                                      </a:cubicBezTo>
                                      <a:cubicBezTo>
                                        <a:pt x="732" y="578"/>
                                        <a:pt x="754" y="605"/>
                                        <a:pt x="726" y="670"/>
                                      </a:cubicBezTo>
                                      <a:cubicBezTo>
                                        <a:pt x="721" y="682"/>
                                        <a:pt x="707" y="689"/>
                                        <a:pt x="695" y="695"/>
                                      </a:cubicBezTo>
                                      <a:cubicBezTo>
                                        <a:pt x="646" y="720"/>
                                        <a:pt x="596" y="742"/>
                                        <a:pt x="546" y="763"/>
                                      </a:cubicBezTo>
                                      <a:cubicBezTo>
                                        <a:pt x="461" y="798"/>
                                        <a:pt x="382" y="824"/>
                                        <a:pt x="291" y="838"/>
                                      </a:cubicBezTo>
                                      <a:cubicBezTo>
                                        <a:pt x="172" y="828"/>
                                        <a:pt x="129" y="865"/>
                                        <a:pt x="111" y="770"/>
                                      </a:cubicBezTo>
                                      <a:cubicBezTo>
                                        <a:pt x="113" y="747"/>
                                        <a:pt x="106" y="721"/>
                                        <a:pt x="118" y="701"/>
                                      </a:cubicBezTo>
                                      <a:cubicBezTo>
                                        <a:pt x="137" y="669"/>
                                        <a:pt x="202" y="651"/>
                                        <a:pt x="235" y="645"/>
                                      </a:cubicBezTo>
                                      <a:cubicBezTo>
                                        <a:pt x="343" y="651"/>
                                        <a:pt x="326" y="636"/>
                                        <a:pt x="391" y="670"/>
                                      </a:cubicBezTo>
                                      <a:cubicBezTo>
                                        <a:pt x="414" y="682"/>
                                        <a:pt x="436" y="695"/>
                                        <a:pt x="459" y="708"/>
                                      </a:cubicBezTo>
                                      <a:cubicBezTo>
                                        <a:pt x="469" y="714"/>
                                        <a:pt x="490" y="726"/>
                                        <a:pt x="490" y="726"/>
                                      </a:cubicBezTo>
                                      <a:cubicBezTo>
                                        <a:pt x="511" y="753"/>
                                        <a:pt x="525" y="762"/>
                                        <a:pt x="533" y="794"/>
                                      </a:cubicBezTo>
                                      <a:cubicBezTo>
                                        <a:pt x="531" y="809"/>
                                        <a:pt x="527" y="823"/>
                                        <a:pt x="527" y="838"/>
                                      </a:cubicBezTo>
                                      <a:cubicBezTo>
                                        <a:pt x="527" y="850"/>
                                        <a:pt x="530" y="813"/>
                                        <a:pt x="533" y="801"/>
                                      </a:cubicBezTo>
                                      <a:cubicBezTo>
                                        <a:pt x="535" y="794"/>
                                        <a:pt x="536" y="788"/>
                                        <a:pt x="540" y="782"/>
                                      </a:cubicBezTo>
                                      <a:cubicBezTo>
                                        <a:pt x="553" y="763"/>
                                        <a:pt x="571" y="752"/>
                                        <a:pt x="583" y="732"/>
                                      </a:cubicBezTo>
                                      <a:cubicBezTo>
                                        <a:pt x="579" y="701"/>
                                        <a:pt x="581" y="673"/>
                                        <a:pt x="558" y="652"/>
                                      </a:cubicBezTo>
                                      <a:cubicBezTo>
                                        <a:pt x="536" y="685"/>
                                        <a:pt x="522" y="718"/>
                                        <a:pt x="502" y="751"/>
                                      </a:cubicBezTo>
                                      <a:cubicBezTo>
                                        <a:pt x="500" y="764"/>
                                        <a:pt x="479" y="815"/>
                                        <a:pt x="502" y="825"/>
                                      </a:cubicBezTo>
                                      <a:cubicBezTo>
                                        <a:pt x="519" y="833"/>
                                        <a:pt x="558" y="838"/>
                                        <a:pt x="558" y="838"/>
                                      </a:cubicBezTo>
                                      <a:cubicBezTo>
                                        <a:pt x="684" y="774"/>
                                        <a:pt x="706" y="747"/>
                                        <a:pt x="769" y="621"/>
                                      </a:cubicBezTo>
                                      <a:cubicBezTo>
                                        <a:pt x="778" y="583"/>
                                        <a:pt x="789" y="555"/>
                                        <a:pt x="794" y="515"/>
                                      </a:cubicBezTo>
                                      <a:cubicBezTo>
                                        <a:pt x="790" y="445"/>
                                        <a:pt x="815" y="395"/>
                                        <a:pt x="751" y="379"/>
                                      </a:cubicBezTo>
                                      <a:cubicBezTo>
                                        <a:pt x="738" y="381"/>
                                        <a:pt x="724" y="379"/>
                                        <a:pt x="713" y="385"/>
                                      </a:cubicBezTo>
                                      <a:cubicBezTo>
                                        <a:pt x="686" y="400"/>
                                        <a:pt x="672" y="458"/>
                                        <a:pt x="664" y="484"/>
                                      </a:cubicBezTo>
                                      <a:cubicBezTo>
                                        <a:pt x="657" y="567"/>
                                        <a:pt x="658" y="529"/>
                                        <a:pt x="658" y="596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32AE8E" id="Group 7911" o:spid="_x0000_s1026" style="position:absolute;margin-left:3.8pt;margin-top:13.15pt;width:189.25pt;height:124.8pt;z-index:251332096" coordorigin="2452,11400" coordsize="3785,2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">
                      <v:group id="Group 7907" o:spid="_x0000_s1027" style="position:absolute;left:2452;top:11400;width:3785;height:2496" coordorigin="7709,1945" coordsize="3339,1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">
                        <v:oval id="Oval 7908" o:spid="_x0000_s1028" style="position:absolute;left:7709;top:1945;width:1933;height:1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"/>
                        <v:oval id="Oval 7909" o:spid="_x0000_s1029" style="position:absolute;left:9115;top:1945;width:1933;height:1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"/>
                        <v:rect id="Rectangle 7910" o:spid="_x0000_s1030" style="position:absolute;left:8905;top:2267;width:913;height:1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" strokecolor="white"/>
                      </v:group>
                      <v:oval id="Oval 7623" o:spid="_x0000_s1031" style="position:absolute;left:2573;top:11816;width:1662;height:17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">
                        <v:stroke dashstyle="longDash"/>
                      </v:oval>
                      <v:oval id="Oval 7624" o:spid="_x0000_s1032" style="position:absolute;left:4490;top:11816;width:1662;height:17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">
                        <v:stroke dashstyle="longDash"/>
                      </v:oval>
                      <v:shape id="Freeform 7895" o:spid="_x0000_s1033" style="position:absolute;left:2744;top:12063;width:1310;height:1180;visibility:visible;mso-wrap-style:square;v-text-anchor:top" coordsize="1159,1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" path="m267,304c406,268,563,262,620,410v-12,60,-51,66,-105,99c493,522,450,555,422,565v-41,14,-124,37,-124,37c236,590,160,605,111,565,79,539,37,465,37,465,26,433,12,403,,372,2,362,,350,6,341v3,-5,64,-22,74,-25c127,323,146,329,180,360v14,43,-5,-6,24,37c208,403,206,411,211,416v11,11,37,25,37,25c259,475,252,508,291,521v43,29,49,17,112,7c415,492,444,472,465,441v-9,-56,-3,-35,-50,-50c382,394,324,391,322,410v-7,62,-2,120,62,136c415,538,448,533,478,521v36,-15,52,-43,86,-56c597,434,639,421,682,410v46,6,44,1,81,18c780,436,813,453,813,453v6,6,14,11,18,19c838,485,844,515,844,515v-10,125,7,32,-25,112c811,647,800,689,800,689,771,679,757,670,751,639v-5,-27,-13,-80,-13,-80c740,503,740,447,744,391v1,-21,-2,-47,13,-62c766,320,782,325,794,323v82,-30,120,5,161,62c984,487,972,550,862,571v-16,-2,-33,-3,-49,-6c806,564,794,566,794,559v-5,-69,20,-112,81,-131c892,431,914,427,924,441v21,28,35,73,50,105c965,602,963,586,912,602v-76,-8,-77,-35,-68,31c836,784,861,754,713,745,690,720,685,719,651,726v11,29,50,49,,25c633,732,589,701,589,701v-34,6,-51,4,-62,38c525,764,525,789,521,813v-2,13,-12,37,-12,37c451,842,449,829,403,807v-9,-39,-14,-41,12,-93c426,693,459,658,459,658v9,-27,18,-30,43,-44c591,622,653,639,726,689v15,49,-8,71,-44,99c666,800,627,813,627,813,517,806,549,825,502,782v-14,44,-1,30,-31,50c485,880,537,870,583,875v35,-3,74,4,106,-12c722,846,749,816,788,807v35,-46,56,-54,74,-112c851,651,810,645,769,639v-25,2,-49,3,-74,6c673,648,655,665,633,670v-45,31,-89,84,-106,137c529,817,543,834,533,838v-21,9,-68,-6,-68,-6c408,810,351,806,291,801v-36,-7,-152,11,-80,-31c217,767,223,765,229,763v31,-29,72,-29,112,-37c358,728,375,726,391,732v12,5,21,17,31,25c460,786,500,819,546,832v84,84,-27,122,-68,173c411,1088,288,1130,186,1154v-33,-46,-16,-15,-6,-124c181,1020,180,1007,186,999v16,-20,57,-35,81,-43c281,958,296,959,310,962v13,3,37,12,37,12c374,992,402,1020,353,1036v-45,-6,-51,-7,-74,-43c275,976,266,960,267,943v2,-25,,-50,6,-74c284,824,356,818,391,813v52,23,67,32,99,75c497,909,501,930,509,950v-28,94,-68,51,-180,37c295,976,293,959,273,925v14,-110,-5,-86,74,-112c378,815,410,811,440,819v13,3,21,16,31,25c516,884,535,945,571,993v-32,62,-75,35,-149,31c381,998,372,965,360,919,379,840,389,792,471,776v82,5,96,5,156,43c636,833,650,842,658,856v27,48,-7,32,31,44c710,886,724,888,732,863v-1,-12,-3,-52,-12,-69c700,754,647,738,608,726v-35,11,-51,53,-62,87c540,905,532,968,546,1068v1,5,36,8,62,12c646,1001,586,932,515,912v-67,7,-86,1,-106,62c412,999,406,1029,422,1049v20,25,87,25,118,31c614,1072,633,1076,682,1024v18,-50,49,-80,69,-130c787,918,790,955,807,993v8,48,-2,60,49,50c878,1000,885,960,893,912v-4,-33,-4,-67,-12,-99c867,755,808,734,757,726v-29,8,-61,9,-87,25c653,762,657,790,645,807v2,29,-1,59,6,87c658,923,736,935,757,943v78,-7,87,-10,136,-62c908,829,926,795,906,739,896,711,859,703,838,689,735,716,693,731,651,832v30,55,64,70,124,80c798,910,823,915,844,906,896,885,949,823,980,776v-2,-39,-3,-79,-6,-118c973,646,975,631,968,621,929,565,790,545,726,534,645,498,638,503,540,509v-26,22,-52,49,-81,68c436,614,416,647,403,689v-15,123,1,105,-99,149c240,831,257,828,211,813v-9,-32,-21,-49,6,-74c274,744,325,739,360,788v4,12,12,25,,37c346,839,304,844,304,844,248,826,186,814,136,782,125,749,116,716,105,683v4,-17,5,-35,13,-50c128,613,193,585,211,577v80,15,84,10,93,87c298,706,304,714,267,726v-28,28,-52,4,-75,-18c176,623,177,648,223,496v5,-17,20,-29,31,-43c302,389,352,312,434,292v172,6,162,-18,255,68c699,392,692,398,664,379,656,346,647,313,639,279v7,-49,7,-48,50,-62c716,219,743,218,769,223v29,6,48,62,56,87c770,328,710,274,658,261,620,235,617,229,571,217v-23,2,-47,-1,-69,6c496,225,499,236,496,242v-13,27,-27,56,-43,81c457,369,449,406,496,422v133,-15,148,19,199,-56c705,304,689,174,620,136,595,122,567,115,540,105v-72,8,-52,,-87,38c445,175,428,200,415,230v-12,76,-15,114,38,167c464,408,468,417,484,422v20,6,42,7,62,12c565,424,584,414,602,403v13,-7,37,-24,37,-24c637,366,639,352,633,341v-5,-9,-17,-11,-25,-18c566,286,521,243,465,230v-45,4,-75,1,-112,24c336,278,328,300,310,323v-5,32,-7,48,-25,74c283,412,278,426,279,441v2,48,16,111,50,149c339,601,345,620,360,621v25,2,49,4,74,6c526,619,481,621,546,596v18,-19,25,-30,31,-56c561,477,536,359,459,335,322,351,271,488,254,608v-2,39,-7,79,-6,118c249,764,251,801,260,838v2,8,13,11,19,18c319,904,380,923,440,937v121,-6,134,-20,242,-49c719,862,762,854,794,819v10,-43,-2,-46,44,-37c859,804,870,825,887,850v-13,56,6,,-25,38c858,893,860,902,856,906v-18,18,-99,18,-105,19c705,936,668,950,620,956v-20,13,-29,30,-49,43c558,1023,552,1049,533,1068v-11,43,3,67,44,80c658,1141,685,1146,744,1123v23,-21,49,-33,75,-49c821,1068,825,1062,825,1055v,-33,-1,-66,-6,-99c813,921,725,921,707,919v-77,12,-67,-3,-112,37c582,968,558,993,558,993v-14,42,-26,57,6,106c578,1121,718,1146,726,1148v31,-4,63,-4,93,-12c869,1122,906,1092,955,1080v72,-56,89,-161,106,-248c1053,745,1050,732,962,720v-31,2,-63,,-93,6c823,736,796,845,782,881v2,27,-1,55,6,81c791,975,821,989,831,993v12,5,38,12,38,12c952,989,1003,866,1018,788v-10,-88,-6,-111,-94,-143c876,662,843,684,813,726v-22,62,-21,78,43,93c905,810,928,816,943,770,937,695,932,663,869,621v-35,8,-72,11,-106,24c746,651,720,676,720,676v-8,36,-22,70,-31,106c694,854,677,874,738,894v25,-4,50,-7,75,-13c843,874,842,853,869,844v9,-15,24,-27,31,-43c907,783,906,763,912,745v-5,-50,7,-106,-19,-149c859,542,803,516,744,509v-38,7,-65,27,-99,43c607,592,591,619,571,670v-12,75,-18,151,68,168c760,817,775,811,869,751v24,-90,29,-73,,-186c867,556,831,519,825,515,710,441,606,397,471,385v-29,4,-59,5,-87,12c356,404,344,432,322,447v-46,61,-35,60,-62,130c254,614,246,646,242,683v4,61,-5,105,56,124c334,795,308,768,291,745,253,693,194,666,136,645,95,661,91,698,68,732v-16,50,25,83,68,100c197,824,193,831,211,782v-8,-43,-7,-44,-44,-62c75,735,83,722,55,794v8,152,-26,130,75,162c151,954,174,960,192,950v9,-5,7,-20,6,-31c193,823,214,738,136,689,118,664,109,656,80,645v5,-14,4,-31,13,-43c108,580,141,575,161,559v5,-4,6,-11,12,-13c191,541,210,542,229,540v-8,-26,-20,-41,-43,-56c184,478,183,471,180,465v-3,-5,-13,-6,-13,-12c167,421,182,417,198,397v47,-56,81,-49,137,-81c362,301,373,293,403,285v42,18,36,22,,56c347,393,284,422,211,441,107,433,92,436,155,416v73,-53,169,-48,254,-68c479,353,539,361,602,391v7,11,19,19,25,31c634,435,634,451,639,465v-7,85,2,78,-75,69c534,518,518,515,502,484v14,-34,14,-47,50,-56c584,410,611,385,645,372v21,-8,46,-6,68,-12c750,364,788,365,825,372v8,1,12,10,19,13c856,390,881,397,881,397v38,39,70,65,87,118c965,554,976,595,937,608v-17,-2,-34,,-50,-6c880,599,868,586,875,583v11,-5,25,5,37,7c931,602,952,612,968,627v10,9,32,31,43,37c1027,672,1061,683,1061,683v9,-28,5,-35,-19,-50c1021,600,1010,563,993,528,983,485,962,436,931,403v-26,26,-19,12,-7,75c936,541,977,573,1036,590v15,-2,38,7,44,-7c1087,567,1075,506,1067,478v-13,-46,-44,-99,-87,-124c961,343,938,340,918,329v-77,-42,31,3,-56,-31c834,268,813,281,769,285v-24,9,-30,23,-43,44c742,418,734,398,819,416v14,-2,39,8,43,-6c872,378,811,326,788,310,721,263,640,240,564,211v-12,2,-26,,-37,6c502,230,448,291,428,316v-7,23,-19,39,-25,63c406,434,382,502,440,521v67,-14,56,-6,69,-62c503,395,511,360,447,348v-50,4,-101,-1,-149,12c281,364,269,382,260,397v-10,17,-31,50,-31,50c235,510,222,518,273,534v12,-2,26,1,37,-6c364,494,367,445,384,391v-6,-78,7,-93,-55,-124c229,274,237,267,180,329,162,369,117,477,87,509v-26,61,-40,192,,248c89,765,116,815,111,819v-8,6,-21,-4,-31,-6c52,795,36,776,24,745v2,-48,-1,-96,7,-143c46,507,138,489,217,478v123,4,197,-17,292,43c548,571,593,606,608,670,593,809,492,935,353,968v-12,-2,-26,,-37,-6c303,954,316,906,316,906v3,-6,13,-4,19,-6c370,904,406,905,440,912v18,4,25,50,25,50c508,908,536,841,595,801v32,-48,44,-73,63,-125c645,606,629,628,552,639v-38,28,-49,43,-81,75c463,737,453,758,447,782v4,17,3,36,12,50c464,839,476,835,484,838v47,17,86,35,136,43c655,879,691,882,726,875v9,-2,12,-12,18,-19c790,800,793,790,838,720v2,-6,2,-25,6,-19c851,712,847,726,850,739v6,30,11,57,37,74c883,785,881,753,869,726,854,692,858,712,850,683v-1,-4,-8,-38,-12,-44c835,634,811,616,807,614v-12,-5,-38,-12,-38,-12c719,612,668,617,620,633,523,665,462,742,403,819v-26,73,-31,90,-37,168c310,982,279,980,242,937,232,925,221,913,211,900v-9,-12,-25,-37,-25,-37c184,857,173,823,173,819v,-27,1,-54,7,-80c195,672,292,654,347,645v73,5,128,13,199,19c580,675,605,690,639,701v6,4,12,10,19,13c670,719,695,726,695,726v17,12,32,25,49,37c742,788,743,813,738,838v-3,16,-47,48,-49,50c652,925,624,933,589,968v-33,33,-56,77,-93,106c458,1104,404,1132,360,1154v-54,-26,-39,-80,-69,-124c286,986,264,918,285,875v16,-32,85,-33,112,-37c404,838,495,842,521,850v55,17,107,48,161,69c710,891,683,836,664,807,651,787,576,679,540,664,487,641,509,654,471,627v-14,2,-30,-1,-43,6c356,673,327,759,279,819v-6,29,-18,57,-19,87c258,976,267,1130,360,1161v22,7,45,4,68,6c463,1163,500,1165,533,1154v44,-15,124,-86,162,-124c724,944,731,834,633,801v-25,5,-58,8,-81,24c533,838,494,896,490,900v-43,43,-70,96,-81,155c425,1100,437,1119,484,1130v74,-19,189,-46,229,-125c726,980,736,913,738,906,733,767,751,652,589,621v-59,4,-85,12,-136,24c405,671,354,702,304,726v-30,49,-64,94,-81,149c239,945,225,957,279,974v70,-7,67,-1,81,-62c358,883,363,852,353,825v-7,-19,-30,-27,-43,-43c265,726,224,709,161,670,133,653,107,632,80,614,74,610,62,602,62,602,56,593,43,578,43,565v,-21,1,-42,6,-62c51,495,76,481,80,478v36,-29,91,-27,137,-31c287,449,377,501,428,453v53,-50,1,-145,12,-217c450,172,486,95,509,31,515,14,552,,552,v27,5,49,5,68,25c628,45,641,55,651,74v26,52,,81,56,118c729,234,750,240,794,254v6,-12,14,-24,19,-37c835,157,798,145,757,118,683,128,623,171,571,223v-4,15,-12,29,-13,44c553,327,626,320,670,329v25,-2,51,4,74,-6c754,319,757,303,757,292v,-72,3,-101,-31,-149c696,100,640,98,595,93v-39,7,-42,18,-74,43c501,168,515,151,471,180v-6,4,-18,12,-18,12c414,266,365,319,310,379v-6,18,-14,65,12,12c315,298,317,338,298,279v50,-64,113,-78,192,-87c515,194,540,193,564,199v20,5,31,55,31,55c579,336,527,298,453,316v-25,-2,-51,1,-75,-6c365,306,355,296,347,285v-7,-11,-12,-37,-12,-37c337,236,337,223,341,211v13,-39,60,-41,93,-50c538,167,543,176,627,192v41,33,72,48,37,118c651,336,571,336,546,341v-29,-2,-61,6,-87,-6c449,331,472,318,478,310v9,-12,17,-29,31,-37c520,267,546,261,546,261v29,2,59,-1,87,6c647,271,655,290,670,292v25,4,50,7,74,12c757,307,782,316,782,316v12,13,25,25,37,38c861,309,828,220,831,174v1,-11,7,22,13,31c857,226,878,229,900,236v19,19,28,34,49,12c936,195,912,212,856,217,771,260,694,322,602,348v-25,-2,-51,,-75,-7c495,332,475,263,459,236v-9,-16,-50,-25,-50,-25c349,219,321,247,279,292v-20,60,14,-34,-25,37c228,376,258,360,211,391,161,379,164,333,142,292,129,212,158,185,229,168v77,-40,123,-17,230,-13c502,202,495,292,440,329v-13,9,-67,12,-68,12c335,354,296,357,273,323v-2,-8,-6,-16,-6,-25c269,262,274,227,279,192,292,103,421,104,484,99v40,5,55,5,87,25c581,156,566,169,546,192v-15,18,-19,29,-37,44c488,253,458,256,434,267v-80,38,-37,23,-81,37c341,302,324,308,316,298v-11,-13,19,-50,25,-56c393,195,464,185,527,161v102,15,175,54,273,87c813,256,830,260,838,273v8,12,24,37,24,37c860,325,862,341,856,354v-19,39,-33,-32,-37,-44c821,291,818,271,825,254v2,-6,13,-3,19,-6c877,232,888,224,924,217v96,8,52,5,112,25c1082,284,1061,365,1011,397v-39,-2,-80,2,-118,-6c853,382,854,301,850,273v18,-57,108,-16,149,-12c1025,279,1039,301,1061,323v12,26,24,34,31,62c1086,467,1107,490,1036,478,997,450,982,416,955,379v-4,-19,-8,-37,-12,-56c941,317,930,305,937,304v27,-5,54,4,81,6c1039,337,1045,349,1055,379v-11,80,-32,55,-118,49c932,412,921,399,955,403v27,3,69,38,87,56c1054,492,1065,526,1036,552v23,44,52,77,68,124c1093,736,1081,744,1024,763v-2,-10,-9,-21,-6,-31c1020,724,1031,721,1036,714v59,-82,18,-52,62,-81c1110,635,1127,630,1135,639v24,27,9,148,7,155c1139,806,1122,809,1111,813v-40,14,-94,24,-137,31c935,833,921,818,887,807v-4,-12,-9,-24,-12,-37c873,762,874,752,869,745v-8,-10,-25,-9,-38,-13c812,726,775,714,775,714v-39,2,-78,1,-117,6c643,722,608,780,589,794v-45,32,-93,99,-118,149c448,989,471,961,447,987,378,967,311,938,242,919,204,908,151,906,111,900,87,888,74,891,93,856v6,-11,52,-27,62,-31c167,820,192,813,192,813v37,7,63,28,99,37c328,887,346,909,316,968v-13,26,-80,29,-99,31c207,997,195,998,186,993,167,982,169,943,167,931v-6,-33,-10,-66,-18,-99c161,782,199,780,242,770v102,10,121,-10,167,62c401,874,387,887,353,912,296,901,271,868,254,813,268,682,278,398,459,354v97,20,103,7,155,56c639,433,671,450,689,478v8,12,24,37,24,37c732,578,754,605,726,670v-5,12,-19,19,-31,25c646,720,596,742,546,763v-85,35,-164,61,-255,75c172,828,129,865,111,770v2,-23,-5,-49,7,-69c137,669,202,651,235,645v108,6,91,-9,156,25c414,682,436,695,459,708v10,6,31,18,31,18c511,753,525,762,533,794v-2,15,-6,29,-6,44c527,850,530,813,533,801v2,-7,3,-13,7,-19c553,763,571,752,583,732v-4,-31,-2,-59,-25,-80c536,685,522,718,502,751v-2,13,-23,64,,74c519,833,558,838,558,838,684,774,706,747,769,621v9,-38,20,-66,25,-106c790,445,815,395,751,379v-13,2,-27,,-38,6c686,400,672,458,664,484v-7,83,-6,45,-6,112e" filled="f" strokecolor="#a5a5a5 [2092]">
                        <v:path arrowok="t" o:connecttype="custom" o:connectlocs="7,345;469,395;954,520;974,577;736,733;567,620;974,702;259,771;302,966;575,960;532,784;687,1091;1009,921;947,696;519,583;119,690;779,364;561,244;547,426;322,401;280,733;968,915;926,966;1087,727;968,827;1017,809;932,520;77,740;90,652;379,319;637,539;1059,614;1052,407;821,332;575,464;203,332;687,677;624,646;954,708;456,827;722,708;329,1041;315,827;462,1066;407,921;245,452;919,219;589,137;512,319;519,338;939,176;315,295;302,301;385,244;1044,219;1079,383;1248,683;1003,815;274,928;189,941;806,520;519,715;567,833" o:connectangles="0,0,0,0,0,0,0,0,0,0,0,0,0,0,0,0,0,0,0,0,0,0,0,0,0,0,0,0,0,0,0,0,0,0,0,0,0,0,0,0,0,0,0,0,0,0,0,0,0,0,0,0,0,0,0,0,0,0,0,0,0,0,0"/>
                      </v:shape>
                      <v:shape id="Freeform 7896" o:spid="_x0000_s1034" style="position:absolute;left:4702;top:12063;width:1310;height:1180;visibility:visible;mso-wrap-style:square;v-text-anchor:top" coordsize="1159,1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" path="m267,304c406,268,563,262,620,410v-12,60,-51,66,-105,99c493,522,450,555,422,565v-41,14,-124,37,-124,37c236,590,160,605,111,565,79,539,37,465,37,465,26,433,12,403,,372,2,362,,350,6,341v3,-5,64,-22,74,-25c127,323,146,329,180,360v14,43,-5,-6,24,37c208,403,206,411,211,416v11,11,37,25,37,25c259,475,252,508,291,521v43,29,49,17,112,7c415,492,444,472,465,441v-9,-56,-3,-35,-50,-50c382,394,324,391,322,410v-7,62,-2,120,62,136c415,538,448,533,478,521v36,-15,52,-43,86,-56c597,434,639,421,682,410v46,6,44,1,81,18c780,436,813,453,813,453v6,6,14,11,18,19c838,485,844,515,844,515v-10,125,7,32,-25,112c811,647,800,689,800,689,771,679,757,670,751,639v-5,-27,-13,-80,-13,-80c740,503,740,447,744,391v1,-21,-2,-47,13,-62c766,320,782,325,794,323v82,-30,120,5,161,62c984,487,972,550,862,571v-16,-2,-33,-3,-49,-6c806,564,794,566,794,559v-5,-69,20,-112,81,-131c892,431,914,427,924,441v21,28,35,73,50,105c965,602,963,586,912,602v-76,-8,-77,-35,-68,31c836,784,861,754,713,745,690,720,685,719,651,726v11,29,50,49,,25c633,732,589,701,589,701v-34,6,-51,4,-62,38c525,764,525,789,521,813v-2,13,-12,37,-12,37c451,842,449,829,403,807v-9,-39,-14,-41,12,-93c426,693,459,658,459,658v9,-27,18,-30,43,-44c591,622,653,639,726,689v15,49,-8,71,-44,99c666,800,627,813,627,813,517,806,549,825,502,782v-14,44,-1,30,-31,50c485,880,537,870,583,875v35,-3,74,4,106,-12c722,846,749,816,788,807v35,-46,56,-54,74,-112c851,651,810,645,769,639v-25,2,-49,3,-74,6c673,648,655,665,633,670v-45,31,-89,84,-106,137c529,817,543,834,533,838v-21,9,-68,-6,-68,-6c408,810,351,806,291,801v-36,-7,-152,11,-80,-31c217,767,223,765,229,763v31,-29,72,-29,112,-37c358,728,375,726,391,732v12,5,21,17,31,25c460,786,500,819,546,832v84,84,-27,122,-68,173c411,1088,288,1130,186,1154v-33,-46,-16,-15,-6,-124c181,1020,180,1007,186,999v16,-20,57,-35,81,-43c281,958,296,959,310,962v13,3,37,12,37,12c374,992,402,1020,353,1036v-45,-6,-51,-7,-74,-43c275,976,266,960,267,943v2,-25,,-50,6,-74c284,824,356,818,391,813v52,23,67,32,99,75c497,909,501,930,509,950v-28,94,-68,51,-180,37c295,976,293,959,273,925v14,-110,-5,-86,74,-112c378,815,410,811,440,819v13,3,21,16,31,25c516,884,535,945,571,993v-32,62,-75,35,-149,31c381,998,372,965,360,919,379,840,389,792,471,776v82,5,96,5,156,43c636,833,650,842,658,856v27,48,-7,32,31,44c710,886,724,888,732,863v-1,-12,-3,-52,-12,-69c700,754,647,738,608,726v-35,11,-51,53,-62,87c540,905,532,968,546,1068v1,5,36,8,62,12c646,1001,586,932,515,912v-67,7,-86,1,-106,62c412,999,406,1029,422,1049v20,25,87,25,118,31c614,1072,633,1076,682,1024v18,-50,49,-80,69,-130c787,918,790,955,807,993v8,48,-2,60,49,50c878,1000,885,960,893,912v-4,-33,-4,-67,-12,-99c867,755,808,734,757,726v-29,8,-61,9,-87,25c653,762,657,790,645,807v2,29,-1,59,6,87c658,923,736,935,757,943v78,-7,87,-10,136,-62c908,829,926,795,906,739,896,711,859,703,838,689,735,716,693,731,651,832v30,55,64,70,124,80c798,910,823,915,844,906,896,885,949,823,980,776v-2,-39,-3,-79,-6,-118c973,646,975,631,968,621,929,565,790,545,726,534,645,498,638,503,540,509v-26,22,-52,49,-81,68c436,614,416,647,403,689v-15,123,1,105,-99,149c240,831,257,828,211,813v-9,-32,-21,-49,6,-74c274,744,325,739,360,788v4,12,12,25,,37c346,839,304,844,304,844,248,826,186,814,136,782,125,749,116,716,105,683v4,-17,5,-35,13,-50c128,613,193,585,211,577v80,15,84,10,93,87c298,706,304,714,267,726v-28,28,-52,4,-75,-18c176,623,177,648,223,496v5,-17,20,-29,31,-43c302,389,352,312,434,292v172,6,162,-18,255,68c699,392,692,398,664,379,656,346,647,313,639,279v7,-49,7,-48,50,-62c716,219,743,218,769,223v29,6,48,62,56,87c770,328,710,274,658,261,620,235,617,229,571,217v-23,2,-47,-1,-69,6c496,225,499,236,496,242v-13,27,-27,56,-43,81c457,369,449,406,496,422v133,-15,148,19,199,-56c705,304,689,174,620,136,595,122,567,115,540,105v-72,8,-52,,-87,38c445,175,428,200,415,230v-12,76,-15,114,38,167c464,408,468,417,484,422v20,6,42,7,62,12c565,424,584,414,602,403v13,-7,37,-24,37,-24c637,366,639,352,633,341v-5,-9,-17,-11,-25,-18c566,286,521,243,465,230v-45,4,-75,1,-112,24c336,278,328,300,310,323v-5,32,-7,48,-25,74c283,412,278,426,279,441v2,48,16,111,50,149c339,601,345,620,360,621v25,2,49,4,74,6c526,619,481,621,546,596v18,-19,25,-30,31,-56c561,477,536,359,459,335,322,351,271,488,254,608v-2,39,-7,79,-6,118c249,764,251,801,260,838v2,8,13,11,19,18c319,904,380,923,440,937v121,-6,134,-20,242,-49c719,862,762,854,794,819v10,-43,-2,-46,44,-37c859,804,870,825,887,850v-13,56,6,,-25,38c858,893,860,902,856,906v-18,18,-99,18,-105,19c705,936,668,950,620,956v-20,13,-29,30,-49,43c558,1023,552,1049,533,1068v-11,43,3,67,44,80c658,1141,685,1146,744,1123v23,-21,49,-33,75,-49c821,1068,825,1062,825,1055v,-33,-1,-66,-6,-99c813,921,725,921,707,919v-77,12,-67,-3,-112,37c582,968,558,993,558,993v-14,42,-26,57,6,106c578,1121,718,1146,726,1148v31,-4,63,-4,93,-12c869,1122,906,1092,955,1080v72,-56,89,-161,106,-248c1053,745,1050,732,962,720v-31,2,-63,,-93,6c823,736,796,845,782,881v2,27,-1,55,6,81c791,975,821,989,831,993v12,5,38,12,38,12c952,989,1003,866,1018,788v-10,-88,-6,-111,-94,-143c876,662,843,684,813,726v-22,62,-21,78,43,93c905,810,928,816,943,770,937,695,932,663,869,621v-35,8,-72,11,-106,24c746,651,720,676,720,676v-8,36,-22,70,-31,106c694,854,677,874,738,894v25,-4,50,-7,75,-13c843,874,842,853,869,844v9,-15,24,-27,31,-43c907,783,906,763,912,745v-5,-50,7,-106,-19,-149c859,542,803,516,744,509v-38,7,-65,27,-99,43c607,592,591,619,571,670v-12,75,-18,151,68,168c760,817,775,811,869,751v24,-90,29,-73,,-186c867,556,831,519,825,515,710,441,606,397,471,385v-29,4,-59,5,-87,12c356,404,344,432,322,447v-46,61,-35,60,-62,130c254,614,246,646,242,683v4,61,-5,105,56,124c334,795,308,768,291,745,253,693,194,666,136,645,95,661,91,698,68,732v-16,50,25,83,68,100c197,824,193,831,211,782v-8,-43,-7,-44,-44,-62c75,735,83,722,55,794v8,152,-26,130,75,162c151,954,174,960,192,950v9,-5,7,-20,6,-31c193,823,214,738,136,689,118,664,109,656,80,645v5,-14,4,-31,13,-43c108,580,141,575,161,559v5,-4,6,-11,12,-13c191,541,210,542,229,540v-8,-26,-20,-41,-43,-56c184,478,183,471,180,465v-3,-5,-13,-6,-13,-12c167,421,182,417,198,397v47,-56,81,-49,137,-81c362,301,373,293,403,285v42,18,36,22,,56c347,393,284,422,211,441,107,433,92,436,155,416v73,-53,169,-48,254,-68c479,353,539,361,602,391v7,11,19,19,25,31c634,435,634,451,639,465v-7,85,2,78,-75,69c534,518,518,515,502,484v14,-34,14,-47,50,-56c584,410,611,385,645,372v21,-8,46,-6,68,-12c750,364,788,365,825,372v8,1,12,10,19,13c856,390,881,397,881,397v38,39,70,65,87,118c965,554,976,595,937,608v-17,-2,-34,,-50,-6c880,599,868,586,875,583v11,-5,25,5,37,7c931,602,952,612,968,627v10,9,32,31,43,37c1027,672,1061,683,1061,683v9,-28,5,-35,-19,-50c1021,600,1010,563,993,528,983,485,962,436,931,403v-26,26,-19,12,-7,75c936,541,977,573,1036,590v15,-2,38,7,44,-7c1087,567,1075,506,1067,478v-13,-46,-44,-99,-87,-124c961,343,938,340,918,329v-77,-42,31,3,-56,-31c834,268,813,281,769,285v-24,9,-30,23,-43,44c742,418,734,398,819,416v14,-2,39,8,43,-6c872,378,811,326,788,310,721,263,640,240,564,211v-12,2,-26,,-37,6c502,230,448,291,428,316v-7,23,-19,39,-25,63c406,434,382,502,440,521v67,-14,56,-6,69,-62c503,395,511,360,447,348v-50,4,-101,-1,-149,12c281,364,269,382,260,397v-10,17,-31,50,-31,50c235,510,222,518,273,534v12,-2,26,1,37,-6c364,494,367,445,384,391v-6,-78,7,-93,-55,-124c229,274,237,267,180,329,162,369,117,477,87,509v-26,61,-40,192,,248c89,765,116,815,111,819v-8,6,-21,-4,-31,-6c52,795,36,776,24,745v2,-48,-1,-96,7,-143c46,507,138,489,217,478v123,4,197,-17,292,43c548,571,593,606,608,670,593,809,492,935,353,968v-12,-2,-26,,-37,-6c303,954,316,906,316,906v3,-6,13,-4,19,-6c370,904,406,905,440,912v18,4,25,50,25,50c508,908,536,841,595,801v32,-48,44,-73,63,-125c645,606,629,628,552,639v-38,28,-49,43,-81,75c463,737,453,758,447,782v4,17,3,36,12,50c464,839,476,835,484,838v47,17,86,35,136,43c655,879,691,882,726,875v9,-2,12,-12,18,-19c790,800,793,790,838,720v2,-6,2,-25,6,-19c851,712,847,726,850,739v6,30,11,57,37,74c883,785,881,753,869,726,854,692,858,712,850,683v-1,-4,-8,-38,-12,-44c835,634,811,616,807,614v-12,-5,-38,-12,-38,-12c719,612,668,617,620,633,523,665,462,742,403,819v-26,73,-31,90,-37,168c310,982,279,980,242,937,232,925,221,913,211,900v-9,-12,-25,-37,-25,-37c184,857,173,823,173,819v,-27,1,-54,7,-80c195,672,292,654,347,645v73,5,128,13,199,19c580,675,605,690,639,701v6,4,12,10,19,13c670,719,695,726,695,726v17,12,32,25,49,37c742,788,743,813,738,838v-3,16,-47,48,-49,50c652,925,624,933,589,968v-33,33,-56,77,-93,106c458,1104,404,1132,360,1154v-54,-26,-39,-80,-69,-124c286,986,264,918,285,875v16,-32,85,-33,112,-37c404,838,495,842,521,850v55,17,107,48,161,69c710,891,683,836,664,807,651,787,576,679,540,664,487,641,509,654,471,627v-14,2,-30,-1,-43,6c356,673,327,759,279,819v-6,29,-18,57,-19,87c258,976,267,1130,360,1161v22,7,45,4,68,6c463,1163,500,1165,533,1154v44,-15,124,-86,162,-124c724,944,731,834,633,801v-25,5,-58,8,-81,24c533,838,494,896,490,900v-43,43,-70,96,-81,155c425,1100,437,1119,484,1130v74,-19,189,-46,229,-125c726,980,736,913,738,906,733,767,751,652,589,621v-59,4,-85,12,-136,24c405,671,354,702,304,726v-30,49,-64,94,-81,149c239,945,225,957,279,974v70,-7,67,-1,81,-62c358,883,363,852,353,825v-7,-19,-30,-27,-43,-43c265,726,224,709,161,670,133,653,107,632,80,614,74,610,62,602,62,602,56,593,43,578,43,565v,-21,1,-42,6,-62c51,495,76,481,80,478v36,-29,91,-27,137,-31c287,449,377,501,428,453v53,-50,1,-145,12,-217c450,172,486,95,509,31,515,14,552,,552,v27,5,49,5,68,25c628,45,641,55,651,74v26,52,,81,56,118c729,234,750,240,794,254v6,-12,14,-24,19,-37c835,157,798,145,757,118,683,128,623,171,571,223v-4,15,-12,29,-13,44c553,327,626,320,670,329v25,-2,51,4,74,-6c754,319,757,303,757,292v,-72,3,-101,-31,-149c696,100,640,98,595,93v-39,7,-42,18,-74,43c501,168,515,151,471,180v-6,4,-18,12,-18,12c414,266,365,319,310,379v-6,18,-14,65,12,12c315,298,317,338,298,279v50,-64,113,-78,192,-87c515,194,540,193,564,199v20,5,31,55,31,55c579,336,527,298,453,316v-25,-2,-51,1,-75,-6c365,306,355,296,347,285v-7,-11,-12,-37,-12,-37c337,236,337,223,341,211v13,-39,60,-41,93,-50c538,167,543,176,627,192v41,33,72,48,37,118c651,336,571,336,546,341v-29,-2,-61,6,-87,-6c449,331,472,318,478,310v9,-12,17,-29,31,-37c520,267,546,261,546,261v29,2,59,-1,87,6c647,271,655,290,670,292v25,4,50,7,74,12c757,307,782,316,782,316v12,13,25,25,37,38c861,309,828,220,831,174v1,-11,7,22,13,31c857,226,878,229,900,236v19,19,28,34,49,12c936,195,912,212,856,217,771,260,694,322,602,348v-25,-2,-51,,-75,-7c495,332,475,263,459,236v-9,-16,-50,-25,-50,-25c349,219,321,247,279,292v-20,60,14,-34,-25,37c228,376,258,360,211,391,161,379,164,333,142,292,129,212,158,185,229,168v77,-40,123,-17,230,-13c502,202,495,292,440,329v-13,9,-67,12,-68,12c335,354,296,357,273,323v-2,-8,-6,-16,-6,-25c269,262,274,227,279,192,292,103,421,104,484,99v40,5,55,5,87,25c581,156,566,169,546,192v-15,18,-19,29,-37,44c488,253,458,256,434,267v-80,38,-37,23,-81,37c341,302,324,308,316,298v-11,-13,19,-50,25,-56c393,195,464,185,527,161v102,15,175,54,273,87c813,256,830,260,838,273v8,12,24,37,24,37c860,325,862,341,856,354v-19,39,-33,-32,-37,-44c821,291,818,271,825,254v2,-6,13,-3,19,-6c877,232,888,224,924,217v96,8,52,5,112,25c1082,284,1061,365,1011,397v-39,-2,-80,2,-118,-6c853,382,854,301,850,273v18,-57,108,-16,149,-12c1025,279,1039,301,1061,323v12,26,24,34,31,62c1086,467,1107,490,1036,478,997,450,982,416,955,379v-4,-19,-8,-37,-12,-56c941,317,930,305,937,304v27,-5,54,4,81,6c1039,337,1045,349,1055,379v-11,80,-32,55,-118,49c932,412,921,399,955,403v27,3,69,38,87,56c1054,492,1065,526,1036,552v23,44,52,77,68,124c1093,736,1081,744,1024,763v-2,-10,-9,-21,-6,-31c1020,724,1031,721,1036,714v59,-82,18,-52,62,-81c1110,635,1127,630,1135,639v24,27,9,148,7,155c1139,806,1122,809,1111,813v-40,14,-94,24,-137,31c935,833,921,818,887,807v-4,-12,-9,-24,-12,-37c873,762,874,752,869,745v-8,-10,-25,-9,-38,-13c812,726,775,714,775,714v-39,2,-78,1,-117,6c643,722,608,780,589,794v-45,32,-93,99,-118,149c448,989,471,961,447,987,378,967,311,938,242,919,204,908,151,906,111,900,87,888,74,891,93,856v6,-11,52,-27,62,-31c167,820,192,813,192,813v37,7,63,28,99,37c328,887,346,909,316,968v-13,26,-80,29,-99,31c207,997,195,998,186,993,167,982,169,943,167,931v-6,-33,-10,-66,-18,-99c161,782,199,780,242,770v102,10,121,-10,167,62c401,874,387,887,353,912,296,901,271,868,254,813,268,682,278,398,459,354v97,20,103,7,155,56c639,433,671,450,689,478v8,12,24,37,24,37c732,578,754,605,726,670v-5,12,-19,19,-31,25c646,720,596,742,546,763v-85,35,-164,61,-255,75c172,828,129,865,111,770v2,-23,-5,-49,7,-69c137,669,202,651,235,645v108,6,91,-9,156,25c414,682,436,695,459,708v10,6,31,18,31,18c511,753,525,762,533,794v-2,15,-6,29,-6,44c527,850,530,813,533,801v2,-7,3,-13,7,-19c553,763,571,752,583,732v-4,-31,-2,-59,-25,-80c536,685,522,718,502,751v-2,13,-23,64,,74c519,833,558,838,558,838,684,774,706,747,769,621v9,-38,20,-66,25,-106c790,445,815,395,751,379v-13,2,-27,,-38,6c686,400,672,458,664,484v-7,83,-6,45,-6,112e" filled="f" strokecolor="#a5a5a5 [2092]">
                        <v:path arrowok="t" o:connecttype="custom" o:connectlocs="7,345;469,395;954,520;974,577;736,733;567,620;974,702;259,771;302,966;575,960;532,784;687,1091;1009,921;947,696;519,583;119,690;779,364;561,244;547,426;322,401;280,733;968,915;926,966;1087,727;968,827;1017,809;932,520;77,740;90,652;379,319;637,539;1059,614;1052,407;821,332;575,464;203,332;687,677;624,646;954,708;456,827;722,708;329,1041;315,827;462,1066;407,921;245,452;919,219;589,137;512,319;519,338;939,176;315,295;302,301;385,244;1044,219;1079,383;1248,683;1003,815;274,928;189,941;806,520;519,715;567,833" o:connectangles="0,0,0,0,0,0,0,0,0,0,0,0,0,0,0,0,0,0,0,0,0,0,0,0,0,0,0,0,0,0,0,0,0,0,0,0,0,0,0,0,0,0,0,0,0,0,0,0,0,0,0,0,0,0,0,0,0,0,0,0,0,0,0"/>
                      </v:shape>
                    </v:group>
                  </w:pict>
                </mc:Fallback>
              </mc:AlternateContent>
            </w:r>
          </w:p>
        </w:tc>
        <w:tc>
          <w:tcPr>
            <w:tcW w:w="4226" w:type="dxa"/>
            <w:shd w:val="clear" w:color="auto" w:fill="auto"/>
          </w:tcPr>
          <w:p w14:paraId="61D6261A" w14:textId="77777777" w:rsidR="00D73BC9" w:rsidRPr="00332769" w:rsidRDefault="005D5787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Cs w:val="24"/>
              </w:rPr>
            </w:pPr>
            <w:r w:rsidRPr="00332769">
              <w:rPr>
                <w:rFonts w:ascii="華康楷書體 Std W5" w:eastAsia="華康楷書體 Std W5" w:hAnsi="華康楷書體 Std W5"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334144" behindDoc="0" locked="0" layoutInCell="1" allowOverlap="1" wp14:anchorId="0A7E42E1" wp14:editId="28D874A7">
                      <wp:simplePos x="0" y="0"/>
                      <wp:positionH relativeFrom="column">
                        <wp:posOffset>51405</wp:posOffset>
                      </wp:positionH>
                      <wp:positionV relativeFrom="paragraph">
                        <wp:posOffset>166857</wp:posOffset>
                      </wp:positionV>
                      <wp:extent cx="2403475" cy="1584960"/>
                      <wp:effectExtent l="0" t="0" r="15875" b="15240"/>
                      <wp:wrapNone/>
                      <wp:docPr id="8208" name="Group 79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403475" cy="1584960"/>
                                <a:chOff x="2452" y="11400"/>
                                <a:chExt cx="3785" cy="2496"/>
                              </a:xfrm>
                            </wpg:grpSpPr>
                            <wpg:grpSp>
                              <wpg:cNvPr id="8209" name="Group 791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452" y="11400"/>
                                  <a:ext cx="3785" cy="2496"/>
                                  <a:chOff x="7709" y="1945"/>
                                  <a:chExt cx="3339" cy="1933"/>
                                </a:xfrm>
                              </wpg:grpSpPr>
                              <wps:wsp>
                                <wps:cNvPr id="8210" name="Oval 791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7709" y="1945"/>
                                    <a:ext cx="1933" cy="1933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211" name="Oval 791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115" y="1945"/>
                                    <a:ext cx="1933" cy="1933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212" name="Rectangle 791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905" y="2267"/>
                                    <a:ext cx="913" cy="130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8213" name="Oval 791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573" y="11816"/>
                                  <a:ext cx="1662" cy="175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prstDash val="lgDash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14" name="Oval 791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490" y="11816"/>
                                  <a:ext cx="1662" cy="175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prstDash val="lgDash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15" name="Freeform 7919"/>
                              <wps:cNvSpPr>
                                <a:spLocks/>
                              </wps:cNvSpPr>
                              <wps:spPr bwMode="auto">
                                <a:xfrm>
                                  <a:off x="2772" y="12063"/>
                                  <a:ext cx="1235" cy="1234"/>
                                </a:xfrm>
                                <a:custGeom>
                                  <a:avLst/>
                                  <a:gdLst>
                                    <a:gd name="T0" fmla="*/ 6 w 1159"/>
                                    <a:gd name="T1" fmla="*/ 341 h 1168"/>
                                    <a:gd name="T2" fmla="*/ 415 w 1159"/>
                                    <a:gd name="T3" fmla="*/ 391 h 1168"/>
                                    <a:gd name="T4" fmla="*/ 844 w 1159"/>
                                    <a:gd name="T5" fmla="*/ 515 h 1168"/>
                                    <a:gd name="T6" fmla="*/ 862 w 1159"/>
                                    <a:gd name="T7" fmla="*/ 571 h 1168"/>
                                    <a:gd name="T8" fmla="*/ 651 w 1159"/>
                                    <a:gd name="T9" fmla="*/ 726 h 1168"/>
                                    <a:gd name="T10" fmla="*/ 502 w 1159"/>
                                    <a:gd name="T11" fmla="*/ 614 h 1168"/>
                                    <a:gd name="T12" fmla="*/ 862 w 1159"/>
                                    <a:gd name="T13" fmla="*/ 695 h 1168"/>
                                    <a:gd name="T14" fmla="*/ 229 w 1159"/>
                                    <a:gd name="T15" fmla="*/ 763 h 1168"/>
                                    <a:gd name="T16" fmla="*/ 267 w 1159"/>
                                    <a:gd name="T17" fmla="*/ 956 h 1168"/>
                                    <a:gd name="T18" fmla="*/ 509 w 1159"/>
                                    <a:gd name="T19" fmla="*/ 950 h 1168"/>
                                    <a:gd name="T20" fmla="*/ 471 w 1159"/>
                                    <a:gd name="T21" fmla="*/ 776 h 1168"/>
                                    <a:gd name="T22" fmla="*/ 608 w 1159"/>
                                    <a:gd name="T23" fmla="*/ 1080 h 1168"/>
                                    <a:gd name="T24" fmla="*/ 893 w 1159"/>
                                    <a:gd name="T25" fmla="*/ 912 h 1168"/>
                                    <a:gd name="T26" fmla="*/ 838 w 1159"/>
                                    <a:gd name="T27" fmla="*/ 689 h 1168"/>
                                    <a:gd name="T28" fmla="*/ 459 w 1159"/>
                                    <a:gd name="T29" fmla="*/ 577 h 1168"/>
                                    <a:gd name="T30" fmla="*/ 105 w 1159"/>
                                    <a:gd name="T31" fmla="*/ 683 h 1168"/>
                                    <a:gd name="T32" fmla="*/ 689 w 1159"/>
                                    <a:gd name="T33" fmla="*/ 360 h 1168"/>
                                    <a:gd name="T34" fmla="*/ 496 w 1159"/>
                                    <a:gd name="T35" fmla="*/ 242 h 1168"/>
                                    <a:gd name="T36" fmla="*/ 484 w 1159"/>
                                    <a:gd name="T37" fmla="*/ 422 h 1168"/>
                                    <a:gd name="T38" fmla="*/ 285 w 1159"/>
                                    <a:gd name="T39" fmla="*/ 397 h 1168"/>
                                    <a:gd name="T40" fmla="*/ 248 w 1159"/>
                                    <a:gd name="T41" fmla="*/ 726 h 1168"/>
                                    <a:gd name="T42" fmla="*/ 856 w 1159"/>
                                    <a:gd name="T43" fmla="*/ 906 h 1168"/>
                                    <a:gd name="T44" fmla="*/ 819 w 1159"/>
                                    <a:gd name="T45" fmla="*/ 956 h 1168"/>
                                    <a:gd name="T46" fmla="*/ 962 w 1159"/>
                                    <a:gd name="T47" fmla="*/ 720 h 1168"/>
                                    <a:gd name="T48" fmla="*/ 856 w 1159"/>
                                    <a:gd name="T49" fmla="*/ 819 h 1168"/>
                                    <a:gd name="T50" fmla="*/ 900 w 1159"/>
                                    <a:gd name="T51" fmla="*/ 801 h 1168"/>
                                    <a:gd name="T52" fmla="*/ 825 w 1159"/>
                                    <a:gd name="T53" fmla="*/ 515 h 1168"/>
                                    <a:gd name="T54" fmla="*/ 68 w 1159"/>
                                    <a:gd name="T55" fmla="*/ 732 h 1168"/>
                                    <a:gd name="T56" fmla="*/ 80 w 1159"/>
                                    <a:gd name="T57" fmla="*/ 645 h 1168"/>
                                    <a:gd name="T58" fmla="*/ 335 w 1159"/>
                                    <a:gd name="T59" fmla="*/ 316 h 1168"/>
                                    <a:gd name="T60" fmla="*/ 564 w 1159"/>
                                    <a:gd name="T61" fmla="*/ 534 h 1168"/>
                                    <a:gd name="T62" fmla="*/ 937 w 1159"/>
                                    <a:gd name="T63" fmla="*/ 608 h 1168"/>
                                    <a:gd name="T64" fmla="*/ 931 w 1159"/>
                                    <a:gd name="T65" fmla="*/ 403 h 1168"/>
                                    <a:gd name="T66" fmla="*/ 726 w 1159"/>
                                    <a:gd name="T67" fmla="*/ 329 h 1168"/>
                                    <a:gd name="T68" fmla="*/ 509 w 1159"/>
                                    <a:gd name="T69" fmla="*/ 459 h 1168"/>
                                    <a:gd name="T70" fmla="*/ 180 w 1159"/>
                                    <a:gd name="T71" fmla="*/ 329 h 1168"/>
                                    <a:gd name="T72" fmla="*/ 608 w 1159"/>
                                    <a:gd name="T73" fmla="*/ 670 h 1168"/>
                                    <a:gd name="T74" fmla="*/ 552 w 1159"/>
                                    <a:gd name="T75" fmla="*/ 639 h 1168"/>
                                    <a:gd name="T76" fmla="*/ 844 w 1159"/>
                                    <a:gd name="T77" fmla="*/ 701 h 1168"/>
                                    <a:gd name="T78" fmla="*/ 403 w 1159"/>
                                    <a:gd name="T79" fmla="*/ 819 h 1168"/>
                                    <a:gd name="T80" fmla="*/ 639 w 1159"/>
                                    <a:gd name="T81" fmla="*/ 701 h 1168"/>
                                    <a:gd name="T82" fmla="*/ 291 w 1159"/>
                                    <a:gd name="T83" fmla="*/ 1030 h 1168"/>
                                    <a:gd name="T84" fmla="*/ 279 w 1159"/>
                                    <a:gd name="T85" fmla="*/ 819 h 1168"/>
                                    <a:gd name="T86" fmla="*/ 409 w 1159"/>
                                    <a:gd name="T87" fmla="*/ 1055 h 1168"/>
                                    <a:gd name="T88" fmla="*/ 360 w 1159"/>
                                    <a:gd name="T89" fmla="*/ 912 h 1168"/>
                                    <a:gd name="T90" fmla="*/ 217 w 1159"/>
                                    <a:gd name="T91" fmla="*/ 447 h 1168"/>
                                    <a:gd name="T92" fmla="*/ 813 w 1159"/>
                                    <a:gd name="T93" fmla="*/ 217 h 1168"/>
                                    <a:gd name="T94" fmla="*/ 521 w 1159"/>
                                    <a:gd name="T95" fmla="*/ 136 h 1168"/>
                                    <a:gd name="T96" fmla="*/ 453 w 1159"/>
                                    <a:gd name="T97" fmla="*/ 316 h 1168"/>
                                    <a:gd name="T98" fmla="*/ 459 w 1159"/>
                                    <a:gd name="T99" fmla="*/ 335 h 1168"/>
                                    <a:gd name="T100" fmla="*/ 831 w 1159"/>
                                    <a:gd name="T101" fmla="*/ 174 h 1168"/>
                                    <a:gd name="T102" fmla="*/ 279 w 1159"/>
                                    <a:gd name="T103" fmla="*/ 292 h 1168"/>
                                    <a:gd name="T104" fmla="*/ 267 w 1159"/>
                                    <a:gd name="T105" fmla="*/ 298 h 1168"/>
                                    <a:gd name="T106" fmla="*/ 341 w 1159"/>
                                    <a:gd name="T107" fmla="*/ 242 h 1168"/>
                                    <a:gd name="T108" fmla="*/ 924 w 1159"/>
                                    <a:gd name="T109" fmla="*/ 217 h 1168"/>
                                    <a:gd name="T110" fmla="*/ 955 w 1159"/>
                                    <a:gd name="T111" fmla="*/ 379 h 1168"/>
                                    <a:gd name="T112" fmla="*/ 1104 w 1159"/>
                                    <a:gd name="T113" fmla="*/ 676 h 1168"/>
                                    <a:gd name="T114" fmla="*/ 887 w 1159"/>
                                    <a:gd name="T115" fmla="*/ 807 h 1168"/>
                                    <a:gd name="T116" fmla="*/ 242 w 1159"/>
                                    <a:gd name="T117" fmla="*/ 919 h 1168"/>
                                    <a:gd name="T118" fmla="*/ 167 w 1159"/>
                                    <a:gd name="T119" fmla="*/ 931 h 1168"/>
                                    <a:gd name="T120" fmla="*/ 713 w 1159"/>
                                    <a:gd name="T121" fmla="*/ 515 h 1168"/>
                                    <a:gd name="T122" fmla="*/ 459 w 1159"/>
                                    <a:gd name="T123" fmla="*/ 708 h 1168"/>
                                    <a:gd name="T124" fmla="*/ 502 w 1159"/>
                                    <a:gd name="T125" fmla="*/ 825 h 116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159" h="1168">
                                      <a:moveTo>
                                        <a:pt x="267" y="304"/>
                                      </a:moveTo>
                                      <a:cubicBezTo>
                                        <a:pt x="406" y="268"/>
                                        <a:pt x="563" y="262"/>
                                        <a:pt x="620" y="410"/>
                                      </a:cubicBezTo>
                                      <a:cubicBezTo>
                                        <a:pt x="608" y="470"/>
                                        <a:pt x="569" y="476"/>
                                        <a:pt x="515" y="509"/>
                                      </a:cubicBezTo>
                                      <a:cubicBezTo>
                                        <a:pt x="493" y="522"/>
                                        <a:pt x="450" y="555"/>
                                        <a:pt x="422" y="565"/>
                                      </a:cubicBezTo>
                                      <a:cubicBezTo>
                                        <a:pt x="381" y="579"/>
                                        <a:pt x="298" y="602"/>
                                        <a:pt x="298" y="602"/>
                                      </a:cubicBezTo>
                                      <a:cubicBezTo>
                                        <a:pt x="236" y="590"/>
                                        <a:pt x="160" y="605"/>
                                        <a:pt x="111" y="565"/>
                                      </a:cubicBezTo>
                                      <a:cubicBezTo>
                                        <a:pt x="79" y="539"/>
                                        <a:pt x="37" y="465"/>
                                        <a:pt x="37" y="465"/>
                                      </a:cubicBezTo>
                                      <a:cubicBezTo>
                                        <a:pt x="26" y="433"/>
                                        <a:pt x="12" y="403"/>
                                        <a:pt x="0" y="372"/>
                                      </a:cubicBezTo>
                                      <a:cubicBezTo>
                                        <a:pt x="2" y="362"/>
                                        <a:pt x="0" y="350"/>
                                        <a:pt x="6" y="341"/>
                                      </a:cubicBezTo>
                                      <a:cubicBezTo>
                                        <a:pt x="9" y="336"/>
                                        <a:pt x="70" y="319"/>
                                        <a:pt x="80" y="316"/>
                                      </a:cubicBezTo>
                                      <a:cubicBezTo>
                                        <a:pt x="127" y="323"/>
                                        <a:pt x="146" y="329"/>
                                        <a:pt x="180" y="360"/>
                                      </a:cubicBezTo>
                                      <a:cubicBezTo>
                                        <a:pt x="194" y="403"/>
                                        <a:pt x="175" y="354"/>
                                        <a:pt x="204" y="397"/>
                                      </a:cubicBezTo>
                                      <a:cubicBezTo>
                                        <a:pt x="208" y="403"/>
                                        <a:pt x="206" y="411"/>
                                        <a:pt x="211" y="416"/>
                                      </a:cubicBezTo>
                                      <a:cubicBezTo>
                                        <a:pt x="222" y="427"/>
                                        <a:pt x="248" y="441"/>
                                        <a:pt x="248" y="441"/>
                                      </a:cubicBezTo>
                                      <a:cubicBezTo>
                                        <a:pt x="259" y="475"/>
                                        <a:pt x="252" y="508"/>
                                        <a:pt x="291" y="521"/>
                                      </a:cubicBezTo>
                                      <a:cubicBezTo>
                                        <a:pt x="334" y="550"/>
                                        <a:pt x="340" y="538"/>
                                        <a:pt x="403" y="528"/>
                                      </a:cubicBezTo>
                                      <a:cubicBezTo>
                                        <a:pt x="415" y="492"/>
                                        <a:pt x="444" y="472"/>
                                        <a:pt x="465" y="441"/>
                                      </a:cubicBezTo>
                                      <a:cubicBezTo>
                                        <a:pt x="456" y="385"/>
                                        <a:pt x="462" y="406"/>
                                        <a:pt x="415" y="391"/>
                                      </a:cubicBezTo>
                                      <a:cubicBezTo>
                                        <a:pt x="382" y="394"/>
                                        <a:pt x="324" y="391"/>
                                        <a:pt x="322" y="410"/>
                                      </a:cubicBezTo>
                                      <a:cubicBezTo>
                                        <a:pt x="315" y="472"/>
                                        <a:pt x="320" y="530"/>
                                        <a:pt x="384" y="546"/>
                                      </a:cubicBezTo>
                                      <a:cubicBezTo>
                                        <a:pt x="415" y="538"/>
                                        <a:pt x="448" y="533"/>
                                        <a:pt x="478" y="521"/>
                                      </a:cubicBezTo>
                                      <a:cubicBezTo>
                                        <a:pt x="514" y="506"/>
                                        <a:pt x="530" y="478"/>
                                        <a:pt x="564" y="465"/>
                                      </a:cubicBezTo>
                                      <a:cubicBezTo>
                                        <a:pt x="597" y="434"/>
                                        <a:pt x="639" y="421"/>
                                        <a:pt x="682" y="410"/>
                                      </a:cubicBezTo>
                                      <a:cubicBezTo>
                                        <a:pt x="728" y="416"/>
                                        <a:pt x="726" y="411"/>
                                        <a:pt x="763" y="428"/>
                                      </a:cubicBezTo>
                                      <a:cubicBezTo>
                                        <a:pt x="780" y="436"/>
                                        <a:pt x="813" y="453"/>
                                        <a:pt x="813" y="453"/>
                                      </a:cubicBezTo>
                                      <a:cubicBezTo>
                                        <a:pt x="819" y="459"/>
                                        <a:pt x="827" y="464"/>
                                        <a:pt x="831" y="472"/>
                                      </a:cubicBezTo>
                                      <a:cubicBezTo>
                                        <a:pt x="838" y="485"/>
                                        <a:pt x="844" y="515"/>
                                        <a:pt x="844" y="515"/>
                                      </a:cubicBezTo>
                                      <a:cubicBezTo>
                                        <a:pt x="834" y="640"/>
                                        <a:pt x="851" y="547"/>
                                        <a:pt x="819" y="627"/>
                                      </a:cubicBezTo>
                                      <a:cubicBezTo>
                                        <a:pt x="811" y="647"/>
                                        <a:pt x="800" y="689"/>
                                        <a:pt x="800" y="689"/>
                                      </a:cubicBezTo>
                                      <a:cubicBezTo>
                                        <a:pt x="771" y="679"/>
                                        <a:pt x="757" y="670"/>
                                        <a:pt x="751" y="639"/>
                                      </a:cubicBezTo>
                                      <a:cubicBezTo>
                                        <a:pt x="746" y="612"/>
                                        <a:pt x="738" y="559"/>
                                        <a:pt x="738" y="559"/>
                                      </a:cubicBezTo>
                                      <a:cubicBezTo>
                                        <a:pt x="740" y="503"/>
                                        <a:pt x="740" y="447"/>
                                        <a:pt x="744" y="391"/>
                                      </a:cubicBezTo>
                                      <a:cubicBezTo>
                                        <a:pt x="745" y="370"/>
                                        <a:pt x="742" y="344"/>
                                        <a:pt x="757" y="329"/>
                                      </a:cubicBezTo>
                                      <a:cubicBezTo>
                                        <a:pt x="766" y="320"/>
                                        <a:pt x="782" y="325"/>
                                        <a:pt x="794" y="323"/>
                                      </a:cubicBezTo>
                                      <a:cubicBezTo>
                                        <a:pt x="876" y="293"/>
                                        <a:pt x="914" y="328"/>
                                        <a:pt x="955" y="385"/>
                                      </a:cubicBezTo>
                                      <a:cubicBezTo>
                                        <a:pt x="984" y="487"/>
                                        <a:pt x="972" y="550"/>
                                        <a:pt x="862" y="571"/>
                                      </a:cubicBezTo>
                                      <a:cubicBezTo>
                                        <a:pt x="846" y="569"/>
                                        <a:pt x="829" y="568"/>
                                        <a:pt x="813" y="565"/>
                                      </a:cubicBezTo>
                                      <a:cubicBezTo>
                                        <a:pt x="806" y="564"/>
                                        <a:pt x="794" y="566"/>
                                        <a:pt x="794" y="559"/>
                                      </a:cubicBezTo>
                                      <a:cubicBezTo>
                                        <a:pt x="789" y="490"/>
                                        <a:pt x="814" y="447"/>
                                        <a:pt x="875" y="428"/>
                                      </a:cubicBezTo>
                                      <a:cubicBezTo>
                                        <a:pt x="892" y="431"/>
                                        <a:pt x="914" y="427"/>
                                        <a:pt x="924" y="441"/>
                                      </a:cubicBezTo>
                                      <a:cubicBezTo>
                                        <a:pt x="945" y="469"/>
                                        <a:pt x="959" y="514"/>
                                        <a:pt x="974" y="546"/>
                                      </a:cubicBezTo>
                                      <a:cubicBezTo>
                                        <a:pt x="965" y="602"/>
                                        <a:pt x="963" y="586"/>
                                        <a:pt x="912" y="602"/>
                                      </a:cubicBezTo>
                                      <a:cubicBezTo>
                                        <a:pt x="836" y="594"/>
                                        <a:pt x="835" y="567"/>
                                        <a:pt x="844" y="633"/>
                                      </a:cubicBezTo>
                                      <a:cubicBezTo>
                                        <a:pt x="836" y="784"/>
                                        <a:pt x="861" y="754"/>
                                        <a:pt x="713" y="745"/>
                                      </a:cubicBezTo>
                                      <a:cubicBezTo>
                                        <a:pt x="690" y="720"/>
                                        <a:pt x="685" y="719"/>
                                        <a:pt x="651" y="726"/>
                                      </a:cubicBezTo>
                                      <a:cubicBezTo>
                                        <a:pt x="662" y="755"/>
                                        <a:pt x="701" y="775"/>
                                        <a:pt x="651" y="751"/>
                                      </a:cubicBezTo>
                                      <a:cubicBezTo>
                                        <a:pt x="633" y="732"/>
                                        <a:pt x="589" y="701"/>
                                        <a:pt x="589" y="701"/>
                                      </a:cubicBezTo>
                                      <a:cubicBezTo>
                                        <a:pt x="555" y="707"/>
                                        <a:pt x="538" y="705"/>
                                        <a:pt x="527" y="739"/>
                                      </a:cubicBezTo>
                                      <a:cubicBezTo>
                                        <a:pt x="525" y="764"/>
                                        <a:pt x="525" y="789"/>
                                        <a:pt x="521" y="813"/>
                                      </a:cubicBezTo>
                                      <a:cubicBezTo>
                                        <a:pt x="519" y="826"/>
                                        <a:pt x="509" y="850"/>
                                        <a:pt x="509" y="850"/>
                                      </a:cubicBezTo>
                                      <a:cubicBezTo>
                                        <a:pt x="451" y="842"/>
                                        <a:pt x="449" y="829"/>
                                        <a:pt x="403" y="807"/>
                                      </a:cubicBezTo>
                                      <a:cubicBezTo>
                                        <a:pt x="394" y="768"/>
                                        <a:pt x="389" y="766"/>
                                        <a:pt x="415" y="714"/>
                                      </a:cubicBezTo>
                                      <a:cubicBezTo>
                                        <a:pt x="426" y="693"/>
                                        <a:pt x="459" y="658"/>
                                        <a:pt x="459" y="658"/>
                                      </a:cubicBezTo>
                                      <a:cubicBezTo>
                                        <a:pt x="468" y="631"/>
                                        <a:pt x="477" y="628"/>
                                        <a:pt x="502" y="614"/>
                                      </a:cubicBezTo>
                                      <a:cubicBezTo>
                                        <a:pt x="591" y="622"/>
                                        <a:pt x="653" y="639"/>
                                        <a:pt x="726" y="689"/>
                                      </a:cubicBezTo>
                                      <a:cubicBezTo>
                                        <a:pt x="741" y="738"/>
                                        <a:pt x="718" y="760"/>
                                        <a:pt x="682" y="788"/>
                                      </a:cubicBezTo>
                                      <a:cubicBezTo>
                                        <a:pt x="666" y="800"/>
                                        <a:pt x="627" y="813"/>
                                        <a:pt x="627" y="813"/>
                                      </a:cubicBezTo>
                                      <a:cubicBezTo>
                                        <a:pt x="517" y="806"/>
                                        <a:pt x="549" y="825"/>
                                        <a:pt x="502" y="782"/>
                                      </a:cubicBezTo>
                                      <a:cubicBezTo>
                                        <a:pt x="488" y="826"/>
                                        <a:pt x="501" y="812"/>
                                        <a:pt x="471" y="832"/>
                                      </a:cubicBezTo>
                                      <a:cubicBezTo>
                                        <a:pt x="485" y="880"/>
                                        <a:pt x="537" y="870"/>
                                        <a:pt x="583" y="875"/>
                                      </a:cubicBezTo>
                                      <a:cubicBezTo>
                                        <a:pt x="618" y="872"/>
                                        <a:pt x="657" y="879"/>
                                        <a:pt x="689" y="863"/>
                                      </a:cubicBezTo>
                                      <a:cubicBezTo>
                                        <a:pt x="722" y="846"/>
                                        <a:pt x="749" y="816"/>
                                        <a:pt x="788" y="807"/>
                                      </a:cubicBezTo>
                                      <a:cubicBezTo>
                                        <a:pt x="823" y="761"/>
                                        <a:pt x="844" y="753"/>
                                        <a:pt x="862" y="695"/>
                                      </a:cubicBezTo>
                                      <a:cubicBezTo>
                                        <a:pt x="851" y="651"/>
                                        <a:pt x="810" y="645"/>
                                        <a:pt x="769" y="639"/>
                                      </a:cubicBezTo>
                                      <a:cubicBezTo>
                                        <a:pt x="744" y="641"/>
                                        <a:pt x="720" y="642"/>
                                        <a:pt x="695" y="645"/>
                                      </a:cubicBezTo>
                                      <a:cubicBezTo>
                                        <a:pt x="673" y="648"/>
                                        <a:pt x="655" y="665"/>
                                        <a:pt x="633" y="670"/>
                                      </a:cubicBezTo>
                                      <a:cubicBezTo>
                                        <a:pt x="588" y="701"/>
                                        <a:pt x="544" y="754"/>
                                        <a:pt x="527" y="807"/>
                                      </a:cubicBezTo>
                                      <a:cubicBezTo>
                                        <a:pt x="529" y="817"/>
                                        <a:pt x="543" y="834"/>
                                        <a:pt x="533" y="838"/>
                                      </a:cubicBezTo>
                                      <a:cubicBezTo>
                                        <a:pt x="512" y="847"/>
                                        <a:pt x="465" y="832"/>
                                        <a:pt x="465" y="832"/>
                                      </a:cubicBezTo>
                                      <a:cubicBezTo>
                                        <a:pt x="408" y="810"/>
                                        <a:pt x="351" y="806"/>
                                        <a:pt x="291" y="801"/>
                                      </a:cubicBezTo>
                                      <a:cubicBezTo>
                                        <a:pt x="255" y="794"/>
                                        <a:pt x="139" y="812"/>
                                        <a:pt x="211" y="770"/>
                                      </a:cubicBezTo>
                                      <a:cubicBezTo>
                                        <a:pt x="217" y="767"/>
                                        <a:pt x="223" y="765"/>
                                        <a:pt x="229" y="763"/>
                                      </a:cubicBezTo>
                                      <a:cubicBezTo>
                                        <a:pt x="260" y="734"/>
                                        <a:pt x="301" y="734"/>
                                        <a:pt x="341" y="726"/>
                                      </a:cubicBezTo>
                                      <a:cubicBezTo>
                                        <a:pt x="358" y="728"/>
                                        <a:pt x="375" y="726"/>
                                        <a:pt x="391" y="732"/>
                                      </a:cubicBezTo>
                                      <a:cubicBezTo>
                                        <a:pt x="403" y="737"/>
                                        <a:pt x="412" y="749"/>
                                        <a:pt x="422" y="757"/>
                                      </a:cubicBezTo>
                                      <a:cubicBezTo>
                                        <a:pt x="460" y="786"/>
                                        <a:pt x="500" y="819"/>
                                        <a:pt x="546" y="832"/>
                                      </a:cubicBezTo>
                                      <a:cubicBezTo>
                                        <a:pt x="630" y="916"/>
                                        <a:pt x="519" y="954"/>
                                        <a:pt x="478" y="1005"/>
                                      </a:cubicBezTo>
                                      <a:cubicBezTo>
                                        <a:pt x="411" y="1088"/>
                                        <a:pt x="288" y="1130"/>
                                        <a:pt x="186" y="1154"/>
                                      </a:cubicBezTo>
                                      <a:cubicBezTo>
                                        <a:pt x="153" y="1108"/>
                                        <a:pt x="170" y="1139"/>
                                        <a:pt x="180" y="1030"/>
                                      </a:cubicBezTo>
                                      <a:cubicBezTo>
                                        <a:pt x="181" y="1020"/>
                                        <a:pt x="180" y="1007"/>
                                        <a:pt x="186" y="999"/>
                                      </a:cubicBezTo>
                                      <a:cubicBezTo>
                                        <a:pt x="202" y="979"/>
                                        <a:pt x="243" y="964"/>
                                        <a:pt x="267" y="956"/>
                                      </a:cubicBezTo>
                                      <a:cubicBezTo>
                                        <a:pt x="281" y="958"/>
                                        <a:pt x="296" y="959"/>
                                        <a:pt x="310" y="962"/>
                                      </a:cubicBezTo>
                                      <a:cubicBezTo>
                                        <a:pt x="323" y="965"/>
                                        <a:pt x="347" y="974"/>
                                        <a:pt x="347" y="974"/>
                                      </a:cubicBezTo>
                                      <a:cubicBezTo>
                                        <a:pt x="374" y="992"/>
                                        <a:pt x="402" y="1020"/>
                                        <a:pt x="353" y="1036"/>
                                      </a:cubicBezTo>
                                      <a:cubicBezTo>
                                        <a:pt x="308" y="1030"/>
                                        <a:pt x="302" y="1029"/>
                                        <a:pt x="279" y="993"/>
                                      </a:cubicBezTo>
                                      <a:cubicBezTo>
                                        <a:pt x="275" y="976"/>
                                        <a:pt x="266" y="960"/>
                                        <a:pt x="267" y="943"/>
                                      </a:cubicBezTo>
                                      <a:cubicBezTo>
                                        <a:pt x="269" y="918"/>
                                        <a:pt x="267" y="893"/>
                                        <a:pt x="273" y="869"/>
                                      </a:cubicBezTo>
                                      <a:cubicBezTo>
                                        <a:pt x="284" y="824"/>
                                        <a:pt x="356" y="818"/>
                                        <a:pt x="391" y="813"/>
                                      </a:cubicBezTo>
                                      <a:cubicBezTo>
                                        <a:pt x="443" y="836"/>
                                        <a:pt x="458" y="845"/>
                                        <a:pt x="490" y="888"/>
                                      </a:cubicBezTo>
                                      <a:cubicBezTo>
                                        <a:pt x="497" y="909"/>
                                        <a:pt x="501" y="930"/>
                                        <a:pt x="509" y="950"/>
                                      </a:cubicBezTo>
                                      <a:cubicBezTo>
                                        <a:pt x="481" y="1044"/>
                                        <a:pt x="441" y="1001"/>
                                        <a:pt x="329" y="987"/>
                                      </a:cubicBezTo>
                                      <a:cubicBezTo>
                                        <a:pt x="295" y="976"/>
                                        <a:pt x="293" y="959"/>
                                        <a:pt x="273" y="925"/>
                                      </a:cubicBezTo>
                                      <a:cubicBezTo>
                                        <a:pt x="287" y="815"/>
                                        <a:pt x="268" y="839"/>
                                        <a:pt x="347" y="813"/>
                                      </a:cubicBezTo>
                                      <a:cubicBezTo>
                                        <a:pt x="378" y="815"/>
                                        <a:pt x="410" y="811"/>
                                        <a:pt x="440" y="819"/>
                                      </a:cubicBezTo>
                                      <a:cubicBezTo>
                                        <a:pt x="453" y="822"/>
                                        <a:pt x="461" y="835"/>
                                        <a:pt x="471" y="844"/>
                                      </a:cubicBezTo>
                                      <a:cubicBezTo>
                                        <a:pt x="516" y="884"/>
                                        <a:pt x="535" y="945"/>
                                        <a:pt x="571" y="993"/>
                                      </a:cubicBezTo>
                                      <a:cubicBezTo>
                                        <a:pt x="539" y="1055"/>
                                        <a:pt x="496" y="1028"/>
                                        <a:pt x="422" y="1024"/>
                                      </a:cubicBezTo>
                                      <a:cubicBezTo>
                                        <a:pt x="381" y="998"/>
                                        <a:pt x="372" y="965"/>
                                        <a:pt x="360" y="919"/>
                                      </a:cubicBezTo>
                                      <a:cubicBezTo>
                                        <a:pt x="379" y="840"/>
                                        <a:pt x="389" y="792"/>
                                        <a:pt x="471" y="776"/>
                                      </a:cubicBezTo>
                                      <a:cubicBezTo>
                                        <a:pt x="553" y="781"/>
                                        <a:pt x="567" y="781"/>
                                        <a:pt x="627" y="819"/>
                                      </a:cubicBezTo>
                                      <a:cubicBezTo>
                                        <a:pt x="636" y="833"/>
                                        <a:pt x="650" y="842"/>
                                        <a:pt x="658" y="856"/>
                                      </a:cubicBezTo>
                                      <a:cubicBezTo>
                                        <a:pt x="685" y="904"/>
                                        <a:pt x="651" y="888"/>
                                        <a:pt x="689" y="900"/>
                                      </a:cubicBezTo>
                                      <a:cubicBezTo>
                                        <a:pt x="710" y="886"/>
                                        <a:pt x="724" y="888"/>
                                        <a:pt x="732" y="863"/>
                                      </a:cubicBezTo>
                                      <a:cubicBezTo>
                                        <a:pt x="731" y="851"/>
                                        <a:pt x="729" y="811"/>
                                        <a:pt x="720" y="794"/>
                                      </a:cubicBezTo>
                                      <a:cubicBezTo>
                                        <a:pt x="700" y="754"/>
                                        <a:pt x="647" y="738"/>
                                        <a:pt x="608" y="726"/>
                                      </a:cubicBezTo>
                                      <a:cubicBezTo>
                                        <a:pt x="573" y="737"/>
                                        <a:pt x="557" y="779"/>
                                        <a:pt x="546" y="813"/>
                                      </a:cubicBezTo>
                                      <a:cubicBezTo>
                                        <a:pt x="540" y="905"/>
                                        <a:pt x="532" y="968"/>
                                        <a:pt x="546" y="1068"/>
                                      </a:cubicBezTo>
                                      <a:cubicBezTo>
                                        <a:pt x="547" y="1073"/>
                                        <a:pt x="582" y="1076"/>
                                        <a:pt x="608" y="1080"/>
                                      </a:cubicBezTo>
                                      <a:cubicBezTo>
                                        <a:pt x="646" y="1001"/>
                                        <a:pt x="586" y="932"/>
                                        <a:pt x="515" y="912"/>
                                      </a:cubicBezTo>
                                      <a:cubicBezTo>
                                        <a:pt x="448" y="919"/>
                                        <a:pt x="429" y="913"/>
                                        <a:pt x="409" y="974"/>
                                      </a:cubicBezTo>
                                      <a:cubicBezTo>
                                        <a:pt x="412" y="999"/>
                                        <a:pt x="406" y="1029"/>
                                        <a:pt x="422" y="1049"/>
                                      </a:cubicBezTo>
                                      <a:cubicBezTo>
                                        <a:pt x="442" y="1074"/>
                                        <a:pt x="509" y="1074"/>
                                        <a:pt x="540" y="1080"/>
                                      </a:cubicBezTo>
                                      <a:cubicBezTo>
                                        <a:pt x="614" y="1072"/>
                                        <a:pt x="633" y="1076"/>
                                        <a:pt x="682" y="1024"/>
                                      </a:cubicBezTo>
                                      <a:cubicBezTo>
                                        <a:pt x="700" y="974"/>
                                        <a:pt x="731" y="944"/>
                                        <a:pt x="751" y="894"/>
                                      </a:cubicBezTo>
                                      <a:cubicBezTo>
                                        <a:pt x="787" y="918"/>
                                        <a:pt x="790" y="955"/>
                                        <a:pt x="807" y="993"/>
                                      </a:cubicBezTo>
                                      <a:cubicBezTo>
                                        <a:pt x="815" y="1041"/>
                                        <a:pt x="805" y="1053"/>
                                        <a:pt x="856" y="1043"/>
                                      </a:cubicBezTo>
                                      <a:cubicBezTo>
                                        <a:pt x="878" y="1000"/>
                                        <a:pt x="885" y="960"/>
                                        <a:pt x="893" y="912"/>
                                      </a:cubicBezTo>
                                      <a:cubicBezTo>
                                        <a:pt x="889" y="879"/>
                                        <a:pt x="889" y="845"/>
                                        <a:pt x="881" y="813"/>
                                      </a:cubicBezTo>
                                      <a:cubicBezTo>
                                        <a:pt x="867" y="755"/>
                                        <a:pt x="808" y="734"/>
                                        <a:pt x="757" y="726"/>
                                      </a:cubicBezTo>
                                      <a:cubicBezTo>
                                        <a:pt x="728" y="734"/>
                                        <a:pt x="696" y="735"/>
                                        <a:pt x="670" y="751"/>
                                      </a:cubicBezTo>
                                      <a:cubicBezTo>
                                        <a:pt x="653" y="762"/>
                                        <a:pt x="657" y="790"/>
                                        <a:pt x="645" y="807"/>
                                      </a:cubicBezTo>
                                      <a:cubicBezTo>
                                        <a:pt x="647" y="836"/>
                                        <a:pt x="644" y="866"/>
                                        <a:pt x="651" y="894"/>
                                      </a:cubicBezTo>
                                      <a:cubicBezTo>
                                        <a:pt x="658" y="923"/>
                                        <a:pt x="736" y="935"/>
                                        <a:pt x="757" y="943"/>
                                      </a:cubicBezTo>
                                      <a:cubicBezTo>
                                        <a:pt x="835" y="936"/>
                                        <a:pt x="844" y="933"/>
                                        <a:pt x="893" y="881"/>
                                      </a:cubicBezTo>
                                      <a:cubicBezTo>
                                        <a:pt x="908" y="829"/>
                                        <a:pt x="926" y="795"/>
                                        <a:pt x="906" y="739"/>
                                      </a:cubicBezTo>
                                      <a:cubicBezTo>
                                        <a:pt x="896" y="711"/>
                                        <a:pt x="859" y="703"/>
                                        <a:pt x="838" y="689"/>
                                      </a:cubicBezTo>
                                      <a:cubicBezTo>
                                        <a:pt x="735" y="716"/>
                                        <a:pt x="693" y="731"/>
                                        <a:pt x="651" y="832"/>
                                      </a:cubicBezTo>
                                      <a:cubicBezTo>
                                        <a:pt x="681" y="887"/>
                                        <a:pt x="715" y="902"/>
                                        <a:pt x="775" y="912"/>
                                      </a:cubicBezTo>
                                      <a:cubicBezTo>
                                        <a:pt x="798" y="910"/>
                                        <a:pt x="823" y="915"/>
                                        <a:pt x="844" y="906"/>
                                      </a:cubicBezTo>
                                      <a:cubicBezTo>
                                        <a:pt x="896" y="885"/>
                                        <a:pt x="949" y="823"/>
                                        <a:pt x="980" y="776"/>
                                      </a:cubicBezTo>
                                      <a:cubicBezTo>
                                        <a:pt x="978" y="737"/>
                                        <a:pt x="977" y="697"/>
                                        <a:pt x="974" y="658"/>
                                      </a:cubicBezTo>
                                      <a:cubicBezTo>
                                        <a:pt x="973" y="646"/>
                                        <a:pt x="975" y="631"/>
                                        <a:pt x="968" y="621"/>
                                      </a:cubicBezTo>
                                      <a:cubicBezTo>
                                        <a:pt x="929" y="565"/>
                                        <a:pt x="790" y="545"/>
                                        <a:pt x="726" y="534"/>
                                      </a:cubicBezTo>
                                      <a:cubicBezTo>
                                        <a:pt x="645" y="498"/>
                                        <a:pt x="638" y="503"/>
                                        <a:pt x="540" y="509"/>
                                      </a:cubicBezTo>
                                      <a:cubicBezTo>
                                        <a:pt x="514" y="531"/>
                                        <a:pt x="488" y="558"/>
                                        <a:pt x="459" y="577"/>
                                      </a:cubicBezTo>
                                      <a:cubicBezTo>
                                        <a:pt x="436" y="614"/>
                                        <a:pt x="416" y="647"/>
                                        <a:pt x="403" y="689"/>
                                      </a:cubicBezTo>
                                      <a:cubicBezTo>
                                        <a:pt x="388" y="812"/>
                                        <a:pt x="404" y="794"/>
                                        <a:pt x="304" y="838"/>
                                      </a:cubicBezTo>
                                      <a:cubicBezTo>
                                        <a:pt x="240" y="831"/>
                                        <a:pt x="257" y="828"/>
                                        <a:pt x="211" y="813"/>
                                      </a:cubicBezTo>
                                      <a:cubicBezTo>
                                        <a:pt x="202" y="781"/>
                                        <a:pt x="190" y="764"/>
                                        <a:pt x="217" y="739"/>
                                      </a:cubicBezTo>
                                      <a:cubicBezTo>
                                        <a:pt x="274" y="744"/>
                                        <a:pt x="325" y="739"/>
                                        <a:pt x="360" y="788"/>
                                      </a:cubicBezTo>
                                      <a:cubicBezTo>
                                        <a:pt x="364" y="800"/>
                                        <a:pt x="372" y="813"/>
                                        <a:pt x="360" y="825"/>
                                      </a:cubicBezTo>
                                      <a:cubicBezTo>
                                        <a:pt x="346" y="839"/>
                                        <a:pt x="304" y="844"/>
                                        <a:pt x="304" y="844"/>
                                      </a:cubicBezTo>
                                      <a:cubicBezTo>
                                        <a:pt x="248" y="826"/>
                                        <a:pt x="186" y="814"/>
                                        <a:pt x="136" y="782"/>
                                      </a:cubicBezTo>
                                      <a:cubicBezTo>
                                        <a:pt x="125" y="749"/>
                                        <a:pt x="116" y="716"/>
                                        <a:pt x="105" y="683"/>
                                      </a:cubicBezTo>
                                      <a:cubicBezTo>
                                        <a:pt x="109" y="666"/>
                                        <a:pt x="110" y="648"/>
                                        <a:pt x="118" y="633"/>
                                      </a:cubicBezTo>
                                      <a:cubicBezTo>
                                        <a:pt x="128" y="613"/>
                                        <a:pt x="193" y="585"/>
                                        <a:pt x="211" y="577"/>
                                      </a:cubicBezTo>
                                      <a:cubicBezTo>
                                        <a:pt x="291" y="592"/>
                                        <a:pt x="295" y="587"/>
                                        <a:pt x="304" y="664"/>
                                      </a:cubicBezTo>
                                      <a:cubicBezTo>
                                        <a:pt x="298" y="706"/>
                                        <a:pt x="304" y="714"/>
                                        <a:pt x="267" y="726"/>
                                      </a:cubicBezTo>
                                      <a:cubicBezTo>
                                        <a:pt x="239" y="754"/>
                                        <a:pt x="215" y="730"/>
                                        <a:pt x="192" y="708"/>
                                      </a:cubicBezTo>
                                      <a:cubicBezTo>
                                        <a:pt x="176" y="623"/>
                                        <a:pt x="177" y="648"/>
                                        <a:pt x="223" y="496"/>
                                      </a:cubicBezTo>
                                      <a:cubicBezTo>
                                        <a:pt x="228" y="479"/>
                                        <a:pt x="243" y="467"/>
                                        <a:pt x="254" y="453"/>
                                      </a:cubicBezTo>
                                      <a:cubicBezTo>
                                        <a:pt x="302" y="389"/>
                                        <a:pt x="352" y="312"/>
                                        <a:pt x="434" y="292"/>
                                      </a:cubicBezTo>
                                      <a:cubicBezTo>
                                        <a:pt x="606" y="298"/>
                                        <a:pt x="596" y="274"/>
                                        <a:pt x="689" y="360"/>
                                      </a:cubicBezTo>
                                      <a:cubicBezTo>
                                        <a:pt x="699" y="392"/>
                                        <a:pt x="692" y="398"/>
                                        <a:pt x="664" y="379"/>
                                      </a:cubicBezTo>
                                      <a:cubicBezTo>
                                        <a:pt x="656" y="346"/>
                                        <a:pt x="647" y="313"/>
                                        <a:pt x="639" y="279"/>
                                      </a:cubicBezTo>
                                      <a:cubicBezTo>
                                        <a:pt x="646" y="230"/>
                                        <a:pt x="646" y="231"/>
                                        <a:pt x="689" y="217"/>
                                      </a:cubicBezTo>
                                      <a:cubicBezTo>
                                        <a:pt x="716" y="219"/>
                                        <a:pt x="743" y="218"/>
                                        <a:pt x="769" y="223"/>
                                      </a:cubicBezTo>
                                      <a:cubicBezTo>
                                        <a:pt x="798" y="229"/>
                                        <a:pt x="817" y="285"/>
                                        <a:pt x="825" y="310"/>
                                      </a:cubicBezTo>
                                      <a:cubicBezTo>
                                        <a:pt x="770" y="328"/>
                                        <a:pt x="710" y="274"/>
                                        <a:pt x="658" y="261"/>
                                      </a:cubicBezTo>
                                      <a:cubicBezTo>
                                        <a:pt x="620" y="235"/>
                                        <a:pt x="617" y="229"/>
                                        <a:pt x="571" y="217"/>
                                      </a:cubicBezTo>
                                      <a:cubicBezTo>
                                        <a:pt x="548" y="219"/>
                                        <a:pt x="524" y="216"/>
                                        <a:pt x="502" y="223"/>
                                      </a:cubicBezTo>
                                      <a:cubicBezTo>
                                        <a:pt x="496" y="225"/>
                                        <a:pt x="499" y="236"/>
                                        <a:pt x="496" y="242"/>
                                      </a:cubicBezTo>
                                      <a:cubicBezTo>
                                        <a:pt x="483" y="269"/>
                                        <a:pt x="469" y="298"/>
                                        <a:pt x="453" y="323"/>
                                      </a:cubicBezTo>
                                      <a:cubicBezTo>
                                        <a:pt x="457" y="369"/>
                                        <a:pt x="449" y="406"/>
                                        <a:pt x="496" y="422"/>
                                      </a:cubicBezTo>
                                      <a:cubicBezTo>
                                        <a:pt x="629" y="407"/>
                                        <a:pt x="644" y="441"/>
                                        <a:pt x="695" y="366"/>
                                      </a:cubicBezTo>
                                      <a:cubicBezTo>
                                        <a:pt x="705" y="304"/>
                                        <a:pt x="689" y="174"/>
                                        <a:pt x="620" y="136"/>
                                      </a:cubicBezTo>
                                      <a:cubicBezTo>
                                        <a:pt x="595" y="122"/>
                                        <a:pt x="567" y="115"/>
                                        <a:pt x="540" y="105"/>
                                      </a:cubicBezTo>
                                      <a:cubicBezTo>
                                        <a:pt x="468" y="113"/>
                                        <a:pt x="488" y="105"/>
                                        <a:pt x="453" y="143"/>
                                      </a:cubicBezTo>
                                      <a:cubicBezTo>
                                        <a:pt x="445" y="175"/>
                                        <a:pt x="428" y="200"/>
                                        <a:pt x="415" y="230"/>
                                      </a:cubicBezTo>
                                      <a:cubicBezTo>
                                        <a:pt x="403" y="306"/>
                                        <a:pt x="400" y="344"/>
                                        <a:pt x="453" y="397"/>
                                      </a:cubicBezTo>
                                      <a:cubicBezTo>
                                        <a:pt x="464" y="408"/>
                                        <a:pt x="468" y="417"/>
                                        <a:pt x="484" y="422"/>
                                      </a:cubicBezTo>
                                      <a:cubicBezTo>
                                        <a:pt x="504" y="428"/>
                                        <a:pt x="526" y="429"/>
                                        <a:pt x="546" y="434"/>
                                      </a:cubicBezTo>
                                      <a:cubicBezTo>
                                        <a:pt x="565" y="424"/>
                                        <a:pt x="584" y="414"/>
                                        <a:pt x="602" y="403"/>
                                      </a:cubicBezTo>
                                      <a:cubicBezTo>
                                        <a:pt x="615" y="396"/>
                                        <a:pt x="639" y="379"/>
                                        <a:pt x="639" y="379"/>
                                      </a:cubicBezTo>
                                      <a:cubicBezTo>
                                        <a:pt x="637" y="366"/>
                                        <a:pt x="639" y="352"/>
                                        <a:pt x="633" y="341"/>
                                      </a:cubicBezTo>
                                      <a:cubicBezTo>
                                        <a:pt x="628" y="332"/>
                                        <a:pt x="616" y="330"/>
                                        <a:pt x="608" y="323"/>
                                      </a:cubicBezTo>
                                      <a:cubicBezTo>
                                        <a:pt x="566" y="286"/>
                                        <a:pt x="521" y="243"/>
                                        <a:pt x="465" y="230"/>
                                      </a:cubicBezTo>
                                      <a:cubicBezTo>
                                        <a:pt x="420" y="234"/>
                                        <a:pt x="390" y="231"/>
                                        <a:pt x="353" y="254"/>
                                      </a:cubicBezTo>
                                      <a:cubicBezTo>
                                        <a:pt x="336" y="278"/>
                                        <a:pt x="328" y="300"/>
                                        <a:pt x="310" y="323"/>
                                      </a:cubicBezTo>
                                      <a:cubicBezTo>
                                        <a:pt x="305" y="355"/>
                                        <a:pt x="303" y="371"/>
                                        <a:pt x="285" y="397"/>
                                      </a:cubicBezTo>
                                      <a:cubicBezTo>
                                        <a:pt x="283" y="412"/>
                                        <a:pt x="278" y="426"/>
                                        <a:pt x="279" y="441"/>
                                      </a:cubicBezTo>
                                      <a:cubicBezTo>
                                        <a:pt x="281" y="489"/>
                                        <a:pt x="295" y="552"/>
                                        <a:pt x="329" y="590"/>
                                      </a:cubicBezTo>
                                      <a:cubicBezTo>
                                        <a:pt x="339" y="601"/>
                                        <a:pt x="345" y="620"/>
                                        <a:pt x="360" y="621"/>
                                      </a:cubicBezTo>
                                      <a:cubicBezTo>
                                        <a:pt x="385" y="623"/>
                                        <a:pt x="409" y="625"/>
                                        <a:pt x="434" y="627"/>
                                      </a:cubicBezTo>
                                      <a:cubicBezTo>
                                        <a:pt x="526" y="619"/>
                                        <a:pt x="481" y="621"/>
                                        <a:pt x="546" y="596"/>
                                      </a:cubicBezTo>
                                      <a:cubicBezTo>
                                        <a:pt x="564" y="577"/>
                                        <a:pt x="571" y="566"/>
                                        <a:pt x="577" y="540"/>
                                      </a:cubicBezTo>
                                      <a:cubicBezTo>
                                        <a:pt x="561" y="477"/>
                                        <a:pt x="536" y="359"/>
                                        <a:pt x="459" y="335"/>
                                      </a:cubicBezTo>
                                      <a:cubicBezTo>
                                        <a:pt x="322" y="351"/>
                                        <a:pt x="271" y="488"/>
                                        <a:pt x="254" y="608"/>
                                      </a:cubicBezTo>
                                      <a:cubicBezTo>
                                        <a:pt x="252" y="647"/>
                                        <a:pt x="247" y="687"/>
                                        <a:pt x="248" y="726"/>
                                      </a:cubicBezTo>
                                      <a:cubicBezTo>
                                        <a:pt x="249" y="764"/>
                                        <a:pt x="251" y="801"/>
                                        <a:pt x="260" y="838"/>
                                      </a:cubicBezTo>
                                      <a:cubicBezTo>
                                        <a:pt x="262" y="846"/>
                                        <a:pt x="273" y="849"/>
                                        <a:pt x="279" y="856"/>
                                      </a:cubicBezTo>
                                      <a:cubicBezTo>
                                        <a:pt x="319" y="904"/>
                                        <a:pt x="380" y="923"/>
                                        <a:pt x="440" y="937"/>
                                      </a:cubicBezTo>
                                      <a:cubicBezTo>
                                        <a:pt x="561" y="931"/>
                                        <a:pt x="574" y="917"/>
                                        <a:pt x="682" y="888"/>
                                      </a:cubicBezTo>
                                      <a:cubicBezTo>
                                        <a:pt x="719" y="862"/>
                                        <a:pt x="762" y="854"/>
                                        <a:pt x="794" y="819"/>
                                      </a:cubicBezTo>
                                      <a:cubicBezTo>
                                        <a:pt x="804" y="776"/>
                                        <a:pt x="792" y="773"/>
                                        <a:pt x="838" y="782"/>
                                      </a:cubicBezTo>
                                      <a:cubicBezTo>
                                        <a:pt x="859" y="804"/>
                                        <a:pt x="870" y="825"/>
                                        <a:pt x="887" y="850"/>
                                      </a:cubicBezTo>
                                      <a:cubicBezTo>
                                        <a:pt x="874" y="906"/>
                                        <a:pt x="893" y="850"/>
                                        <a:pt x="862" y="888"/>
                                      </a:cubicBezTo>
                                      <a:cubicBezTo>
                                        <a:pt x="858" y="893"/>
                                        <a:pt x="860" y="902"/>
                                        <a:pt x="856" y="906"/>
                                      </a:cubicBezTo>
                                      <a:cubicBezTo>
                                        <a:pt x="838" y="924"/>
                                        <a:pt x="757" y="924"/>
                                        <a:pt x="751" y="925"/>
                                      </a:cubicBezTo>
                                      <a:cubicBezTo>
                                        <a:pt x="705" y="936"/>
                                        <a:pt x="668" y="950"/>
                                        <a:pt x="620" y="956"/>
                                      </a:cubicBezTo>
                                      <a:cubicBezTo>
                                        <a:pt x="600" y="969"/>
                                        <a:pt x="591" y="986"/>
                                        <a:pt x="571" y="999"/>
                                      </a:cubicBezTo>
                                      <a:cubicBezTo>
                                        <a:pt x="558" y="1023"/>
                                        <a:pt x="552" y="1049"/>
                                        <a:pt x="533" y="1068"/>
                                      </a:cubicBezTo>
                                      <a:cubicBezTo>
                                        <a:pt x="522" y="1111"/>
                                        <a:pt x="536" y="1135"/>
                                        <a:pt x="577" y="1148"/>
                                      </a:cubicBezTo>
                                      <a:cubicBezTo>
                                        <a:pt x="658" y="1141"/>
                                        <a:pt x="685" y="1146"/>
                                        <a:pt x="744" y="1123"/>
                                      </a:cubicBezTo>
                                      <a:cubicBezTo>
                                        <a:pt x="767" y="1102"/>
                                        <a:pt x="793" y="1090"/>
                                        <a:pt x="819" y="1074"/>
                                      </a:cubicBezTo>
                                      <a:cubicBezTo>
                                        <a:pt x="821" y="1068"/>
                                        <a:pt x="825" y="1062"/>
                                        <a:pt x="825" y="1055"/>
                                      </a:cubicBezTo>
                                      <a:cubicBezTo>
                                        <a:pt x="825" y="1022"/>
                                        <a:pt x="824" y="989"/>
                                        <a:pt x="819" y="956"/>
                                      </a:cubicBezTo>
                                      <a:cubicBezTo>
                                        <a:pt x="813" y="921"/>
                                        <a:pt x="725" y="921"/>
                                        <a:pt x="707" y="919"/>
                                      </a:cubicBezTo>
                                      <a:cubicBezTo>
                                        <a:pt x="630" y="931"/>
                                        <a:pt x="640" y="916"/>
                                        <a:pt x="595" y="956"/>
                                      </a:cubicBezTo>
                                      <a:cubicBezTo>
                                        <a:pt x="582" y="968"/>
                                        <a:pt x="558" y="993"/>
                                        <a:pt x="558" y="993"/>
                                      </a:cubicBezTo>
                                      <a:cubicBezTo>
                                        <a:pt x="544" y="1035"/>
                                        <a:pt x="532" y="1050"/>
                                        <a:pt x="564" y="1099"/>
                                      </a:cubicBezTo>
                                      <a:cubicBezTo>
                                        <a:pt x="578" y="1121"/>
                                        <a:pt x="718" y="1146"/>
                                        <a:pt x="726" y="1148"/>
                                      </a:cubicBezTo>
                                      <a:cubicBezTo>
                                        <a:pt x="757" y="1144"/>
                                        <a:pt x="789" y="1144"/>
                                        <a:pt x="819" y="1136"/>
                                      </a:cubicBezTo>
                                      <a:cubicBezTo>
                                        <a:pt x="869" y="1122"/>
                                        <a:pt x="906" y="1092"/>
                                        <a:pt x="955" y="1080"/>
                                      </a:cubicBezTo>
                                      <a:cubicBezTo>
                                        <a:pt x="1027" y="1024"/>
                                        <a:pt x="1044" y="919"/>
                                        <a:pt x="1061" y="832"/>
                                      </a:cubicBezTo>
                                      <a:cubicBezTo>
                                        <a:pt x="1053" y="745"/>
                                        <a:pt x="1050" y="732"/>
                                        <a:pt x="962" y="720"/>
                                      </a:cubicBezTo>
                                      <a:cubicBezTo>
                                        <a:pt x="931" y="722"/>
                                        <a:pt x="899" y="720"/>
                                        <a:pt x="869" y="726"/>
                                      </a:cubicBezTo>
                                      <a:cubicBezTo>
                                        <a:pt x="823" y="736"/>
                                        <a:pt x="796" y="845"/>
                                        <a:pt x="782" y="881"/>
                                      </a:cubicBezTo>
                                      <a:cubicBezTo>
                                        <a:pt x="784" y="908"/>
                                        <a:pt x="781" y="936"/>
                                        <a:pt x="788" y="962"/>
                                      </a:cubicBezTo>
                                      <a:cubicBezTo>
                                        <a:pt x="791" y="975"/>
                                        <a:pt x="821" y="989"/>
                                        <a:pt x="831" y="993"/>
                                      </a:cubicBezTo>
                                      <a:cubicBezTo>
                                        <a:pt x="843" y="998"/>
                                        <a:pt x="869" y="1005"/>
                                        <a:pt x="869" y="1005"/>
                                      </a:cubicBezTo>
                                      <a:cubicBezTo>
                                        <a:pt x="952" y="989"/>
                                        <a:pt x="1003" y="866"/>
                                        <a:pt x="1018" y="788"/>
                                      </a:cubicBezTo>
                                      <a:cubicBezTo>
                                        <a:pt x="1008" y="700"/>
                                        <a:pt x="1012" y="677"/>
                                        <a:pt x="924" y="645"/>
                                      </a:cubicBezTo>
                                      <a:cubicBezTo>
                                        <a:pt x="876" y="662"/>
                                        <a:pt x="843" y="684"/>
                                        <a:pt x="813" y="726"/>
                                      </a:cubicBezTo>
                                      <a:cubicBezTo>
                                        <a:pt x="791" y="788"/>
                                        <a:pt x="792" y="804"/>
                                        <a:pt x="856" y="819"/>
                                      </a:cubicBezTo>
                                      <a:cubicBezTo>
                                        <a:pt x="905" y="810"/>
                                        <a:pt x="928" y="816"/>
                                        <a:pt x="943" y="770"/>
                                      </a:cubicBezTo>
                                      <a:cubicBezTo>
                                        <a:pt x="937" y="695"/>
                                        <a:pt x="932" y="663"/>
                                        <a:pt x="869" y="621"/>
                                      </a:cubicBezTo>
                                      <a:cubicBezTo>
                                        <a:pt x="834" y="629"/>
                                        <a:pt x="797" y="632"/>
                                        <a:pt x="763" y="645"/>
                                      </a:cubicBezTo>
                                      <a:cubicBezTo>
                                        <a:pt x="746" y="651"/>
                                        <a:pt x="720" y="676"/>
                                        <a:pt x="720" y="676"/>
                                      </a:cubicBezTo>
                                      <a:cubicBezTo>
                                        <a:pt x="712" y="712"/>
                                        <a:pt x="698" y="746"/>
                                        <a:pt x="689" y="782"/>
                                      </a:cubicBezTo>
                                      <a:cubicBezTo>
                                        <a:pt x="694" y="854"/>
                                        <a:pt x="677" y="874"/>
                                        <a:pt x="738" y="894"/>
                                      </a:cubicBezTo>
                                      <a:cubicBezTo>
                                        <a:pt x="763" y="890"/>
                                        <a:pt x="788" y="887"/>
                                        <a:pt x="813" y="881"/>
                                      </a:cubicBezTo>
                                      <a:cubicBezTo>
                                        <a:pt x="843" y="874"/>
                                        <a:pt x="842" y="853"/>
                                        <a:pt x="869" y="844"/>
                                      </a:cubicBezTo>
                                      <a:cubicBezTo>
                                        <a:pt x="878" y="829"/>
                                        <a:pt x="893" y="817"/>
                                        <a:pt x="900" y="801"/>
                                      </a:cubicBezTo>
                                      <a:cubicBezTo>
                                        <a:pt x="907" y="783"/>
                                        <a:pt x="906" y="763"/>
                                        <a:pt x="912" y="745"/>
                                      </a:cubicBezTo>
                                      <a:cubicBezTo>
                                        <a:pt x="907" y="695"/>
                                        <a:pt x="919" y="639"/>
                                        <a:pt x="893" y="596"/>
                                      </a:cubicBezTo>
                                      <a:cubicBezTo>
                                        <a:pt x="859" y="542"/>
                                        <a:pt x="803" y="516"/>
                                        <a:pt x="744" y="509"/>
                                      </a:cubicBezTo>
                                      <a:cubicBezTo>
                                        <a:pt x="706" y="516"/>
                                        <a:pt x="679" y="536"/>
                                        <a:pt x="645" y="552"/>
                                      </a:cubicBezTo>
                                      <a:cubicBezTo>
                                        <a:pt x="607" y="592"/>
                                        <a:pt x="591" y="619"/>
                                        <a:pt x="571" y="670"/>
                                      </a:cubicBezTo>
                                      <a:cubicBezTo>
                                        <a:pt x="559" y="745"/>
                                        <a:pt x="553" y="821"/>
                                        <a:pt x="639" y="838"/>
                                      </a:cubicBezTo>
                                      <a:cubicBezTo>
                                        <a:pt x="760" y="817"/>
                                        <a:pt x="775" y="811"/>
                                        <a:pt x="869" y="751"/>
                                      </a:cubicBezTo>
                                      <a:cubicBezTo>
                                        <a:pt x="893" y="661"/>
                                        <a:pt x="898" y="678"/>
                                        <a:pt x="869" y="565"/>
                                      </a:cubicBezTo>
                                      <a:cubicBezTo>
                                        <a:pt x="867" y="556"/>
                                        <a:pt x="831" y="519"/>
                                        <a:pt x="825" y="515"/>
                                      </a:cubicBezTo>
                                      <a:cubicBezTo>
                                        <a:pt x="710" y="441"/>
                                        <a:pt x="606" y="397"/>
                                        <a:pt x="471" y="385"/>
                                      </a:cubicBezTo>
                                      <a:cubicBezTo>
                                        <a:pt x="442" y="389"/>
                                        <a:pt x="412" y="390"/>
                                        <a:pt x="384" y="397"/>
                                      </a:cubicBezTo>
                                      <a:cubicBezTo>
                                        <a:pt x="356" y="404"/>
                                        <a:pt x="344" y="432"/>
                                        <a:pt x="322" y="447"/>
                                      </a:cubicBezTo>
                                      <a:cubicBezTo>
                                        <a:pt x="276" y="508"/>
                                        <a:pt x="287" y="507"/>
                                        <a:pt x="260" y="577"/>
                                      </a:cubicBezTo>
                                      <a:cubicBezTo>
                                        <a:pt x="254" y="614"/>
                                        <a:pt x="246" y="646"/>
                                        <a:pt x="242" y="683"/>
                                      </a:cubicBezTo>
                                      <a:cubicBezTo>
                                        <a:pt x="246" y="744"/>
                                        <a:pt x="237" y="788"/>
                                        <a:pt x="298" y="807"/>
                                      </a:cubicBezTo>
                                      <a:cubicBezTo>
                                        <a:pt x="334" y="795"/>
                                        <a:pt x="308" y="768"/>
                                        <a:pt x="291" y="745"/>
                                      </a:cubicBezTo>
                                      <a:cubicBezTo>
                                        <a:pt x="253" y="693"/>
                                        <a:pt x="194" y="666"/>
                                        <a:pt x="136" y="645"/>
                                      </a:cubicBezTo>
                                      <a:cubicBezTo>
                                        <a:pt x="95" y="661"/>
                                        <a:pt x="91" y="698"/>
                                        <a:pt x="68" y="732"/>
                                      </a:cubicBezTo>
                                      <a:cubicBezTo>
                                        <a:pt x="52" y="782"/>
                                        <a:pt x="93" y="815"/>
                                        <a:pt x="136" y="832"/>
                                      </a:cubicBezTo>
                                      <a:cubicBezTo>
                                        <a:pt x="197" y="824"/>
                                        <a:pt x="193" y="831"/>
                                        <a:pt x="211" y="782"/>
                                      </a:cubicBezTo>
                                      <a:cubicBezTo>
                                        <a:pt x="203" y="739"/>
                                        <a:pt x="204" y="738"/>
                                        <a:pt x="167" y="720"/>
                                      </a:cubicBezTo>
                                      <a:cubicBezTo>
                                        <a:pt x="75" y="735"/>
                                        <a:pt x="83" y="722"/>
                                        <a:pt x="55" y="794"/>
                                      </a:cubicBezTo>
                                      <a:cubicBezTo>
                                        <a:pt x="63" y="946"/>
                                        <a:pt x="29" y="924"/>
                                        <a:pt x="130" y="956"/>
                                      </a:cubicBezTo>
                                      <a:cubicBezTo>
                                        <a:pt x="151" y="954"/>
                                        <a:pt x="174" y="960"/>
                                        <a:pt x="192" y="950"/>
                                      </a:cubicBezTo>
                                      <a:cubicBezTo>
                                        <a:pt x="201" y="945"/>
                                        <a:pt x="199" y="930"/>
                                        <a:pt x="198" y="919"/>
                                      </a:cubicBezTo>
                                      <a:cubicBezTo>
                                        <a:pt x="193" y="823"/>
                                        <a:pt x="214" y="738"/>
                                        <a:pt x="136" y="689"/>
                                      </a:cubicBezTo>
                                      <a:cubicBezTo>
                                        <a:pt x="118" y="664"/>
                                        <a:pt x="109" y="656"/>
                                        <a:pt x="80" y="645"/>
                                      </a:cubicBezTo>
                                      <a:cubicBezTo>
                                        <a:pt x="85" y="631"/>
                                        <a:pt x="84" y="614"/>
                                        <a:pt x="93" y="602"/>
                                      </a:cubicBezTo>
                                      <a:cubicBezTo>
                                        <a:pt x="108" y="580"/>
                                        <a:pt x="141" y="575"/>
                                        <a:pt x="161" y="559"/>
                                      </a:cubicBezTo>
                                      <a:cubicBezTo>
                                        <a:pt x="166" y="555"/>
                                        <a:pt x="167" y="548"/>
                                        <a:pt x="173" y="546"/>
                                      </a:cubicBezTo>
                                      <a:cubicBezTo>
                                        <a:pt x="191" y="541"/>
                                        <a:pt x="210" y="542"/>
                                        <a:pt x="229" y="540"/>
                                      </a:cubicBezTo>
                                      <a:cubicBezTo>
                                        <a:pt x="221" y="514"/>
                                        <a:pt x="209" y="499"/>
                                        <a:pt x="186" y="484"/>
                                      </a:cubicBezTo>
                                      <a:cubicBezTo>
                                        <a:pt x="184" y="478"/>
                                        <a:pt x="183" y="471"/>
                                        <a:pt x="180" y="465"/>
                                      </a:cubicBezTo>
                                      <a:cubicBezTo>
                                        <a:pt x="177" y="460"/>
                                        <a:pt x="167" y="459"/>
                                        <a:pt x="167" y="453"/>
                                      </a:cubicBezTo>
                                      <a:cubicBezTo>
                                        <a:pt x="167" y="421"/>
                                        <a:pt x="182" y="417"/>
                                        <a:pt x="198" y="397"/>
                                      </a:cubicBezTo>
                                      <a:cubicBezTo>
                                        <a:pt x="245" y="341"/>
                                        <a:pt x="279" y="348"/>
                                        <a:pt x="335" y="316"/>
                                      </a:cubicBezTo>
                                      <a:cubicBezTo>
                                        <a:pt x="362" y="301"/>
                                        <a:pt x="373" y="293"/>
                                        <a:pt x="403" y="285"/>
                                      </a:cubicBezTo>
                                      <a:cubicBezTo>
                                        <a:pt x="445" y="303"/>
                                        <a:pt x="439" y="307"/>
                                        <a:pt x="403" y="341"/>
                                      </a:cubicBezTo>
                                      <a:cubicBezTo>
                                        <a:pt x="347" y="393"/>
                                        <a:pt x="284" y="422"/>
                                        <a:pt x="211" y="441"/>
                                      </a:cubicBezTo>
                                      <a:cubicBezTo>
                                        <a:pt x="107" y="433"/>
                                        <a:pt x="92" y="436"/>
                                        <a:pt x="155" y="416"/>
                                      </a:cubicBezTo>
                                      <a:cubicBezTo>
                                        <a:pt x="228" y="363"/>
                                        <a:pt x="324" y="368"/>
                                        <a:pt x="409" y="348"/>
                                      </a:cubicBezTo>
                                      <a:cubicBezTo>
                                        <a:pt x="479" y="353"/>
                                        <a:pt x="539" y="361"/>
                                        <a:pt x="602" y="391"/>
                                      </a:cubicBezTo>
                                      <a:cubicBezTo>
                                        <a:pt x="609" y="402"/>
                                        <a:pt x="621" y="410"/>
                                        <a:pt x="627" y="422"/>
                                      </a:cubicBezTo>
                                      <a:cubicBezTo>
                                        <a:pt x="634" y="435"/>
                                        <a:pt x="634" y="451"/>
                                        <a:pt x="639" y="465"/>
                                      </a:cubicBezTo>
                                      <a:cubicBezTo>
                                        <a:pt x="632" y="550"/>
                                        <a:pt x="641" y="543"/>
                                        <a:pt x="564" y="534"/>
                                      </a:cubicBezTo>
                                      <a:cubicBezTo>
                                        <a:pt x="534" y="518"/>
                                        <a:pt x="518" y="515"/>
                                        <a:pt x="502" y="484"/>
                                      </a:cubicBezTo>
                                      <a:cubicBezTo>
                                        <a:pt x="516" y="450"/>
                                        <a:pt x="516" y="437"/>
                                        <a:pt x="552" y="428"/>
                                      </a:cubicBezTo>
                                      <a:cubicBezTo>
                                        <a:pt x="584" y="410"/>
                                        <a:pt x="611" y="385"/>
                                        <a:pt x="645" y="372"/>
                                      </a:cubicBezTo>
                                      <a:cubicBezTo>
                                        <a:pt x="666" y="364"/>
                                        <a:pt x="691" y="366"/>
                                        <a:pt x="713" y="360"/>
                                      </a:cubicBezTo>
                                      <a:cubicBezTo>
                                        <a:pt x="750" y="364"/>
                                        <a:pt x="788" y="365"/>
                                        <a:pt x="825" y="372"/>
                                      </a:cubicBezTo>
                                      <a:cubicBezTo>
                                        <a:pt x="833" y="373"/>
                                        <a:pt x="837" y="382"/>
                                        <a:pt x="844" y="385"/>
                                      </a:cubicBezTo>
                                      <a:cubicBezTo>
                                        <a:pt x="856" y="390"/>
                                        <a:pt x="881" y="397"/>
                                        <a:pt x="881" y="397"/>
                                      </a:cubicBezTo>
                                      <a:cubicBezTo>
                                        <a:pt x="919" y="436"/>
                                        <a:pt x="951" y="462"/>
                                        <a:pt x="968" y="515"/>
                                      </a:cubicBezTo>
                                      <a:cubicBezTo>
                                        <a:pt x="965" y="554"/>
                                        <a:pt x="976" y="595"/>
                                        <a:pt x="937" y="608"/>
                                      </a:cubicBezTo>
                                      <a:cubicBezTo>
                                        <a:pt x="920" y="606"/>
                                        <a:pt x="903" y="608"/>
                                        <a:pt x="887" y="602"/>
                                      </a:cubicBezTo>
                                      <a:cubicBezTo>
                                        <a:pt x="880" y="599"/>
                                        <a:pt x="868" y="586"/>
                                        <a:pt x="875" y="583"/>
                                      </a:cubicBezTo>
                                      <a:cubicBezTo>
                                        <a:pt x="886" y="578"/>
                                        <a:pt x="900" y="588"/>
                                        <a:pt x="912" y="590"/>
                                      </a:cubicBezTo>
                                      <a:cubicBezTo>
                                        <a:pt x="931" y="602"/>
                                        <a:pt x="952" y="612"/>
                                        <a:pt x="968" y="627"/>
                                      </a:cubicBezTo>
                                      <a:cubicBezTo>
                                        <a:pt x="978" y="636"/>
                                        <a:pt x="1000" y="658"/>
                                        <a:pt x="1011" y="664"/>
                                      </a:cubicBezTo>
                                      <a:cubicBezTo>
                                        <a:pt x="1027" y="672"/>
                                        <a:pt x="1061" y="683"/>
                                        <a:pt x="1061" y="683"/>
                                      </a:cubicBezTo>
                                      <a:cubicBezTo>
                                        <a:pt x="1070" y="655"/>
                                        <a:pt x="1066" y="648"/>
                                        <a:pt x="1042" y="633"/>
                                      </a:cubicBezTo>
                                      <a:cubicBezTo>
                                        <a:pt x="1021" y="600"/>
                                        <a:pt x="1010" y="563"/>
                                        <a:pt x="993" y="528"/>
                                      </a:cubicBezTo>
                                      <a:cubicBezTo>
                                        <a:pt x="983" y="485"/>
                                        <a:pt x="962" y="436"/>
                                        <a:pt x="931" y="403"/>
                                      </a:cubicBezTo>
                                      <a:cubicBezTo>
                                        <a:pt x="905" y="429"/>
                                        <a:pt x="912" y="415"/>
                                        <a:pt x="924" y="478"/>
                                      </a:cubicBezTo>
                                      <a:cubicBezTo>
                                        <a:pt x="936" y="541"/>
                                        <a:pt x="977" y="573"/>
                                        <a:pt x="1036" y="590"/>
                                      </a:cubicBezTo>
                                      <a:cubicBezTo>
                                        <a:pt x="1051" y="588"/>
                                        <a:pt x="1074" y="597"/>
                                        <a:pt x="1080" y="583"/>
                                      </a:cubicBezTo>
                                      <a:cubicBezTo>
                                        <a:pt x="1087" y="567"/>
                                        <a:pt x="1075" y="506"/>
                                        <a:pt x="1067" y="478"/>
                                      </a:cubicBezTo>
                                      <a:cubicBezTo>
                                        <a:pt x="1054" y="432"/>
                                        <a:pt x="1023" y="379"/>
                                        <a:pt x="980" y="354"/>
                                      </a:cubicBezTo>
                                      <a:cubicBezTo>
                                        <a:pt x="961" y="343"/>
                                        <a:pt x="938" y="340"/>
                                        <a:pt x="918" y="329"/>
                                      </a:cubicBezTo>
                                      <a:cubicBezTo>
                                        <a:pt x="841" y="287"/>
                                        <a:pt x="949" y="332"/>
                                        <a:pt x="862" y="298"/>
                                      </a:cubicBezTo>
                                      <a:cubicBezTo>
                                        <a:pt x="834" y="268"/>
                                        <a:pt x="813" y="281"/>
                                        <a:pt x="769" y="285"/>
                                      </a:cubicBezTo>
                                      <a:cubicBezTo>
                                        <a:pt x="745" y="294"/>
                                        <a:pt x="739" y="308"/>
                                        <a:pt x="726" y="329"/>
                                      </a:cubicBezTo>
                                      <a:cubicBezTo>
                                        <a:pt x="742" y="418"/>
                                        <a:pt x="734" y="398"/>
                                        <a:pt x="819" y="416"/>
                                      </a:cubicBezTo>
                                      <a:cubicBezTo>
                                        <a:pt x="833" y="414"/>
                                        <a:pt x="858" y="424"/>
                                        <a:pt x="862" y="410"/>
                                      </a:cubicBezTo>
                                      <a:cubicBezTo>
                                        <a:pt x="872" y="378"/>
                                        <a:pt x="811" y="326"/>
                                        <a:pt x="788" y="310"/>
                                      </a:cubicBezTo>
                                      <a:cubicBezTo>
                                        <a:pt x="721" y="263"/>
                                        <a:pt x="640" y="240"/>
                                        <a:pt x="564" y="211"/>
                                      </a:cubicBezTo>
                                      <a:cubicBezTo>
                                        <a:pt x="552" y="213"/>
                                        <a:pt x="538" y="211"/>
                                        <a:pt x="527" y="217"/>
                                      </a:cubicBezTo>
                                      <a:cubicBezTo>
                                        <a:pt x="502" y="230"/>
                                        <a:pt x="448" y="291"/>
                                        <a:pt x="428" y="316"/>
                                      </a:cubicBezTo>
                                      <a:cubicBezTo>
                                        <a:pt x="421" y="339"/>
                                        <a:pt x="409" y="355"/>
                                        <a:pt x="403" y="379"/>
                                      </a:cubicBezTo>
                                      <a:cubicBezTo>
                                        <a:pt x="406" y="434"/>
                                        <a:pt x="382" y="502"/>
                                        <a:pt x="440" y="521"/>
                                      </a:cubicBezTo>
                                      <a:cubicBezTo>
                                        <a:pt x="507" y="507"/>
                                        <a:pt x="496" y="515"/>
                                        <a:pt x="509" y="459"/>
                                      </a:cubicBezTo>
                                      <a:cubicBezTo>
                                        <a:pt x="503" y="395"/>
                                        <a:pt x="511" y="360"/>
                                        <a:pt x="447" y="348"/>
                                      </a:cubicBezTo>
                                      <a:cubicBezTo>
                                        <a:pt x="397" y="352"/>
                                        <a:pt x="346" y="347"/>
                                        <a:pt x="298" y="360"/>
                                      </a:cubicBezTo>
                                      <a:cubicBezTo>
                                        <a:pt x="281" y="364"/>
                                        <a:pt x="269" y="382"/>
                                        <a:pt x="260" y="397"/>
                                      </a:cubicBezTo>
                                      <a:cubicBezTo>
                                        <a:pt x="250" y="414"/>
                                        <a:pt x="229" y="447"/>
                                        <a:pt x="229" y="447"/>
                                      </a:cubicBezTo>
                                      <a:cubicBezTo>
                                        <a:pt x="235" y="510"/>
                                        <a:pt x="222" y="518"/>
                                        <a:pt x="273" y="534"/>
                                      </a:cubicBezTo>
                                      <a:cubicBezTo>
                                        <a:pt x="285" y="532"/>
                                        <a:pt x="299" y="535"/>
                                        <a:pt x="310" y="528"/>
                                      </a:cubicBezTo>
                                      <a:cubicBezTo>
                                        <a:pt x="364" y="494"/>
                                        <a:pt x="367" y="445"/>
                                        <a:pt x="384" y="391"/>
                                      </a:cubicBezTo>
                                      <a:cubicBezTo>
                                        <a:pt x="378" y="313"/>
                                        <a:pt x="391" y="298"/>
                                        <a:pt x="329" y="267"/>
                                      </a:cubicBezTo>
                                      <a:cubicBezTo>
                                        <a:pt x="229" y="274"/>
                                        <a:pt x="237" y="267"/>
                                        <a:pt x="180" y="329"/>
                                      </a:cubicBezTo>
                                      <a:cubicBezTo>
                                        <a:pt x="162" y="369"/>
                                        <a:pt x="117" y="477"/>
                                        <a:pt x="87" y="509"/>
                                      </a:cubicBezTo>
                                      <a:cubicBezTo>
                                        <a:pt x="61" y="570"/>
                                        <a:pt x="47" y="701"/>
                                        <a:pt x="87" y="757"/>
                                      </a:cubicBezTo>
                                      <a:cubicBezTo>
                                        <a:pt x="89" y="765"/>
                                        <a:pt x="116" y="815"/>
                                        <a:pt x="111" y="819"/>
                                      </a:cubicBezTo>
                                      <a:cubicBezTo>
                                        <a:pt x="103" y="825"/>
                                        <a:pt x="90" y="815"/>
                                        <a:pt x="80" y="813"/>
                                      </a:cubicBezTo>
                                      <a:cubicBezTo>
                                        <a:pt x="52" y="795"/>
                                        <a:pt x="36" y="776"/>
                                        <a:pt x="24" y="745"/>
                                      </a:cubicBezTo>
                                      <a:cubicBezTo>
                                        <a:pt x="26" y="697"/>
                                        <a:pt x="23" y="649"/>
                                        <a:pt x="31" y="602"/>
                                      </a:cubicBezTo>
                                      <a:cubicBezTo>
                                        <a:pt x="46" y="507"/>
                                        <a:pt x="138" y="489"/>
                                        <a:pt x="217" y="478"/>
                                      </a:cubicBezTo>
                                      <a:cubicBezTo>
                                        <a:pt x="340" y="482"/>
                                        <a:pt x="414" y="461"/>
                                        <a:pt x="509" y="521"/>
                                      </a:cubicBezTo>
                                      <a:cubicBezTo>
                                        <a:pt x="548" y="571"/>
                                        <a:pt x="593" y="606"/>
                                        <a:pt x="608" y="670"/>
                                      </a:cubicBezTo>
                                      <a:cubicBezTo>
                                        <a:pt x="593" y="809"/>
                                        <a:pt x="492" y="935"/>
                                        <a:pt x="353" y="968"/>
                                      </a:cubicBezTo>
                                      <a:cubicBezTo>
                                        <a:pt x="341" y="966"/>
                                        <a:pt x="327" y="968"/>
                                        <a:pt x="316" y="962"/>
                                      </a:cubicBezTo>
                                      <a:cubicBezTo>
                                        <a:pt x="303" y="954"/>
                                        <a:pt x="316" y="906"/>
                                        <a:pt x="316" y="906"/>
                                      </a:cubicBezTo>
                                      <a:cubicBezTo>
                                        <a:pt x="319" y="900"/>
                                        <a:pt x="329" y="902"/>
                                        <a:pt x="335" y="900"/>
                                      </a:cubicBezTo>
                                      <a:cubicBezTo>
                                        <a:pt x="370" y="904"/>
                                        <a:pt x="406" y="905"/>
                                        <a:pt x="440" y="912"/>
                                      </a:cubicBezTo>
                                      <a:cubicBezTo>
                                        <a:pt x="458" y="916"/>
                                        <a:pt x="465" y="962"/>
                                        <a:pt x="465" y="962"/>
                                      </a:cubicBezTo>
                                      <a:cubicBezTo>
                                        <a:pt x="508" y="908"/>
                                        <a:pt x="536" y="841"/>
                                        <a:pt x="595" y="801"/>
                                      </a:cubicBezTo>
                                      <a:cubicBezTo>
                                        <a:pt x="627" y="753"/>
                                        <a:pt x="639" y="728"/>
                                        <a:pt x="658" y="676"/>
                                      </a:cubicBezTo>
                                      <a:cubicBezTo>
                                        <a:pt x="645" y="606"/>
                                        <a:pt x="629" y="628"/>
                                        <a:pt x="552" y="639"/>
                                      </a:cubicBezTo>
                                      <a:cubicBezTo>
                                        <a:pt x="514" y="667"/>
                                        <a:pt x="503" y="682"/>
                                        <a:pt x="471" y="714"/>
                                      </a:cubicBezTo>
                                      <a:cubicBezTo>
                                        <a:pt x="463" y="737"/>
                                        <a:pt x="453" y="758"/>
                                        <a:pt x="447" y="782"/>
                                      </a:cubicBezTo>
                                      <a:cubicBezTo>
                                        <a:pt x="451" y="799"/>
                                        <a:pt x="450" y="818"/>
                                        <a:pt x="459" y="832"/>
                                      </a:cubicBezTo>
                                      <a:cubicBezTo>
                                        <a:pt x="464" y="839"/>
                                        <a:pt x="476" y="835"/>
                                        <a:pt x="484" y="838"/>
                                      </a:cubicBezTo>
                                      <a:cubicBezTo>
                                        <a:pt x="531" y="855"/>
                                        <a:pt x="570" y="873"/>
                                        <a:pt x="620" y="881"/>
                                      </a:cubicBezTo>
                                      <a:cubicBezTo>
                                        <a:pt x="655" y="879"/>
                                        <a:pt x="691" y="882"/>
                                        <a:pt x="726" y="875"/>
                                      </a:cubicBezTo>
                                      <a:cubicBezTo>
                                        <a:pt x="735" y="873"/>
                                        <a:pt x="738" y="863"/>
                                        <a:pt x="744" y="856"/>
                                      </a:cubicBezTo>
                                      <a:cubicBezTo>
                                        <a:pt x="790" y="800"/>
                                        <a:pt x="793" y="790"/>
                                        <a:pt x="838" y="720"/>
                                      </a:cubicBezTo>
                                      <a:cubicBezTo>
                                        <a:pt x="840" y="714"/>
                                        <a:pt x="840" y="695"/>
                                        <a:pt x="844" y="701"/>
                                      </a:cubicBezTo>
                                      <a:cubicBezTo>
                                        <a:pt x="851" y="712"/>
                                        <a:pt x="847" y="726"/>
                                        <a:pt x="850" y="739"/>
                                      </a:cubicBezTo>
                                      <a:cubicBezTo>
                                        <a:pt x="856" y="769"/>
                                        <a:pt x="861" y="796"/>
                                        <a:pt x="887" y="813"/>
                                      </a:cubicBezTo>
                                      <a:cubicBezTo>
                                        <a:pt x="883" y="785"/>
                                        <a:pt x="881" y="753"/>
                                        <a:pt x="869" y="726"/>
                                      </a:cubicBezTo>
                                      <a:cubicBezTo>
                                        <a:pt x="854" y="692"/>
                                        <a:pt x="858" y="712"/>
                                        <a:pt x="850" y="683"/>
                                      </a:cubicBezTo>
                                      <a:cubicBezTo>
                                        <a:pt x="849" y="679"/>
                                        <a:pt x="842" y="645"/>
                                        <a:pt x="838" y="639"/>
                                      </a:cubicBezTo>
                                      <a:cubicBezTo>
                                        <a:pt x="835" y="634"/>
                                        <a:pt x="811" y="616"/>
                                        <a:pt x="807" y="614"/>
                                      </a:cubicBezTo>
                                      <a:cubicBezTo>
                                        <a:pt x="795" y="609"/>
                                        <a:pt x="769" y="602"/>
                                        <a:pt x="769" y="602"/>
                                      </a:cubicBezTo>
                                      <a:cubicBezTo>
                                        <a:pt x="719" y="612"/>
                                        <a:pt x="668" y="617"/>
                                        <a:pt x="620" y="633"/>
                                      </a:cubicBezTo>
                                      <a:cubicBezTo>
                                        <a:pt x="523" y="665"/>
                                        <a:pt x="462" y="742"/>
                                        <a:pt x="403" y="819"/>
                                      </a:cubicBezTo>
                                      <a:cubicBezTo>
                                        <a:pt x="377" y="892"/>
                                        <a:pt x="372" y="909"/>
                                        <a:pt x="366" y="987"/>
                                      </a:cubicBezTo>
                                      <a:cubicBezTo>
                                        <a:pt x="310" y="982"/>
                                        <a:pt x="279" y="980"/>
                                        <a:pt x="242" y="937"/>
                                      </a:cubicBezTo>
                                      <a:cubicBezTo>
                                        <a:pt x="232" y="925"/>
                                        <a:pt x="221" y="913"/>
                                        <a:pt x="211" y="900"/>
                                      </a:cubicBezTo>
                                      <a:cubicBezTo>
                                        <a:pt x="202" y="888"/>
                                        <a:pt x="186" y="863"/>
                                        <a:pt x="186" y="863"/>
                                      </a:cubicBezTo>
                                      <a:cubicBezTo>
                                        <a:pt x="184" y="857"/>
                                        <a:pt x="173" y="823"/>
                                        <a:pt x="173" y="819"/>
                                      </a:cubicBezTo>
                                      <a:cubicBezTo>
                                        <a:pt x="173" y="792"/>
                                        <a:pt x="174" y="765"/>
                                        <a:pt x="180" y="739"/>
                                      </a:cubicBezTo>
                                      <a:cubicBezTo>
                                        <a:pt x="195" y="672"/>
                                        <a:pt x="292" y="654"/>
                                        <a:pt x="347" y="645"/>
                                      </a:cubicBezTo>
                                      <a:cubicBezTo>
                                        <a:pt x="420" y="650"/>
                                        <a:pt x="475" y="658"/>
                                        <a:pt x="546" y="664"/>
                                      </a:cubicBezTo>
                                      <a:cubicBezTo>
                                        <a:pt x="580" y="675"/>
                                        <a:pt x="605" y="690"/>
                                        <a:pt x="639" y="701"/>
                                      </a:cubicBezTo>
                                      <a:cubicBezTo>
                                        <a:pt x="645" y="705"/>
                                        <a:pt x="651" y="711"/>
                                        <a:pt x="658" y="714"/>
                                      </a:cubicBezTo>
                                      <a:cubicBezTo>
                                        <a:pt x="670" y="719"/>
                                        <a:pt x="695" y="726"/>
                                        <a:pt x="695" y="726"/>
                                      </a:cubicBezTo>
                                      <a:cubicBezTo>
                                        <a:pt x="712" y="738"/>
                                        <a:pt x="727" y="751"/>
                                        <a:pt x="744" y="763"/>
                                      </a:cubicBezTo>
                                      <a:cubicBezTo>
                                        <a:pt x="742" y="788"/>
                                        <a:pt x="743" y="813"/>
                                        <a:pt x="738" y="838"/>
                                      </a:cubicBezTo>
                                      <a:cubicBezTo>
                                        <a:pt x="735" y="854"/>
                                        <a:pt x="691" y="886"/>
                                        <a:pt x="689" y="888"/>
                                      </a:cubicBezTo>
                                      <a:cubicBezTo>
                                        <a:pt x="652" y="925"/>
                                        <a:pt x="624" y="933"/>
                                        <a:pt x="589" y="968"/>
                                      </a:cubicBezTo>
                                      <a:cubicBezTo>
                                        <a:pt x="556" y="1001"/>
                                        <a:pt x="533" y="1045"/>
                                        <a:pt x="496" y="1074"/>
                                      </a:cubicBezTo>
                                      <a:cubicBezTo>
                                        <a:pt x="458" y="1104"/>
                                        <a:pt x="404" y="1132"/>
                                        <a:pt x="360" y="1154"/>
                                      </a:cubicBezTo>
                                      <a:cubicBezTo>
                                        <a:pt x="306" y="1128"/>
                                        <a:pt x="321" y="1074"/>
                                        <a:pt x="291" y="1030"/>
                                      </a:cubicBezTo>
                                      <a:cubicBezTo>
                                        <a:pt x="286" y="986"/>
                                        <a:pt x="264" y="918"/>
                                        <a:pt x="285" y="875"/>
                                      </a:cubicBezTo>
                                      <a:cubicBezTo>
                                        <a:pt x="301" y="843"/>
                                        <a:pt x="370" y="842"/>
                                        <a:pt x="397" y="838"/>
                                      </a:cubicBezTo>
                                      <a:cubicBezTo>
                                        <a:pt x="404" y="838"/>
                                        <a:pt x="495" y="842"/>
                                        <a:pt x="521" y="850"/>
                                      </a:cubicBezTo>
                                      <a:cubicBezTo>
                                        <a:pt x="576" y="867"/>
                                        <a:pt x="628" y="898"/>
                                        <a:pt x="682" y="919"/>
                                      </a:cubicBezTo>
                                      <a:cubicBezTo>
                                        <a:pt x="710" y="891"/>
                                        <a:pt x="683" y="836"/>
                                        <a:pt x="664" y="807"/>
                                      </a:cubicBezTo>
                                      <a:cubicBezTo>
                                        <a:pt x="651" y="787"/>
                                        <a:pt x="576" y="679"/>
                                        <a:pt x="540" y="664"/>
                                      </a:cubicBezTo>
                                      <a:cubicBezTo>
                                        <a:pt x="487" y="641"/>
                                        <a:pt x="509" y="654"/>
                                        <a:pt x="471" y="627"/>
                                      </a:cubicBezTo>
                                      <a:cubicBezTo>
                                        <a:pt x="457" y="629"/>
                                        <a:pt x="441" y="626"/>
                                        <a:pt x="428" y="633"/>
                                      </a:cubicBezTo>
                                      <a:cubicBezTo>
                                        <a:pt x="356" y="673"/>
                                        <a:pt x="327" y="759"/>
                                        <a:pt x="279" y="819"/>
                                      </a:cubicBezTo>
                                      <a:cubicBezTo>
                                        <a:pt x="273" y="848"/>
                                        <a:pt x="261" y="876"/>
                                        <a:pt x="260" y="906"/>
                                      </a:cubicBezTo>
                                      <a:cubicBezTo>
                                        <a:pt x="258" y="976"/>
                                        <a:pt x="267" y="1130"/>
                                        <a:pt x="360" y="1161"/>
                                      </a:cubicBezTo>
                                      <a:cubicBezTo>
                                        <a:pt x="382" y="1168"/>
                                        <a:pt x="405" y="1165"/>
                                        <a:pt x="428" y="1167"/>
                                      </a:cubicBezTo>
                                      <a:cubicBezTo>
                                        <a:pt x="463" y="1163"/>
                                        <a:pt x="500" y="1165"/>
                                        <a:pt x="533" y="1154"/>
                                      </a:cubicBezTo>
                                      <a:cubicBezTo>
                                        <a:pt x="577" y="1139"/>
                                        <a:pt x="657" y="1068"/>
                                        <a:pt x="695" y="1030"/>
                                      </a:cubicBezTo>
                                      <a:cubicBezTo>
                                        <a:pt x="724" y="944"/>
                                        <a:pt x="731" y="834"/>
                                        <a:pt x="633" y="801"/>
                                      </a:cubicBezTo>
                                      <a:cubicBezTo>
                                        <a:pt x="608" y="806"/>
                                        <a:pt x="575" y="809"/>
                                        <a:pt x="552" y="825"/>
                                      </a:cubicBezTo>
                                      <a:cubicBezTo>
                                        <a:pt x="533" y="838"/>
                                        <a:pt x="494" y="896"/>
                                        <a:pt x="490" y="900"/>
                                      </a:cubicBezTo>
                                      <a:cubicBezTo>
                                        <a:pt x="447" y="943"/>
                                        <a:pt x="420" y="996"/>
                                        <a:pt x="409" y="1055"/>
                                      </a:cubicBezTo>
                                      <a:cubicBezTo>
                                        <a:pt x="425" y="1100"/>
                                        <a:pt x="437" y="1119"/>
                                        <a:pt x="484" y="1130"/>
                                      </a:cubicBezTo>
                                      <a:cubicBezTo>
                                        <a:pt x="558" y="1111"/>
                                        <a:pt x="673" y="1084"/>
                                        <a:pt x="713" y="1005"/>
                                      </a:cubicBezTo>
                                      <a:cubicBezTo>
                                        <a:pt x="726" y="980"/>
                                        <a:pt x="736" y="913"/>
                                        <a:pt x="738" y="906"/>
                                      </a:cubicBezTo>
                                      <a:cubicBezTo>
                                        <a:pt x="733" y="767"/>
                                        <a:pt x="751" y="652"/>
                                        <a:pt x="589" y="621"/>
                                      </a:cubicBezTo>
                                      <a:cubicBezTo>
                                        <a:pt x="530" y="625"/>
                                        <a:pt x="504" y="633"/>
                                        <a:pt x="453" y="645"/>
                                      </a:cubicBezTo>
                                      <a:cubicBezTo>
                                        <a:pt x="405" y="671"/>
                                        <a:pt x="354" y="702"/>
                                        <a:pt x="304" y="726"/>
                                      </a:cubicBezTo>
                                      <a:cubicBezTo>
                                        <a:pt x="274" y="775"/>
                                        <a:pt x="240" y="820"/>
                                        <a:pt x="223" y="875"/>
                                      </a:cubicBezTo>
                                      <a:cubicBezTo>
                                        <a:pt x="239" y="945"/>
                                        <a:pt x="225" y="957"/>
                                        <a:pt x="279" y="974"/>
                                      </a:cubicBezTo>
                                      <a:cubicBezTo>
                                        <a:pt x="349" y="967"/>
                                        <a:pt x="346" y="973"/>
                                        <a:pt x="360" y="912"/>
                                      </a:cubicBezTo>
                                      <a:cubicBezTo>
                                        <a:pt x="358" y="883"/>
                                        <a:pt x="363" y="852"/>
                                        <a:pt x="353" y="825"/>
                                      </a:cubicBezTo>
                                      <a:cubicBezTo>
                                        <a:pt x="346" y="806"/>
                                        <a:pt x="323" y="798"/>
                                        <a:pt x="310" y="782"/>
                                      </a:cubicBezTo>
                                      <a:cubicBezTo>
                                        <a:pt x="265" y="726"/>
                                        <a:pt x="224" y="709"/>
                                        <a:pt x="161" y="670"/>
                                      </a:cubicBezTo>
                                      <a:cubicBezTo>
                                        <a:pt x="133" y="653"/>
                                        <a:pt x="107" y="632"/>
                                        <a:pt x="80" y="614"/>
                                      </a:cubicBezTo>
                                      <a:cubicBezTo>
                                        <a:pt x="74" y="610"/>
                                        <a:pt x="62" y="602"/>
                                        <a:pt x="62" y="602"/>
                                      </a:cubicBezTo>
                                      <a:cubicBezTo>
                                        <a:pt x="56" y="593"/>
                                        <a:pt x="43" y="578"/>
                                        <a:pt x="43" y="565"/>
                                      </a:cubicBezTo>
                                      <a:cubicBezTo>
                                        <a:pt x="43" y="544"/>
                                        <a:pt x="44" y="523"/>
                                        <a:pt x="49" y="503"/>
                                      </a:cubicBezTo>
                                      <a:cubicBezTo>
                                        <a:pt x="51" y="495"/>
                                        <a:pt x="76" y="481"/>
                                        <a:pt x="80" y="478"/>
                                      </a:cubicBezTo>
                                      <a:cubicBezTo>
                                        <a:pt x="116" y="449"/>
                                        <a:pt x="171" y="451"/>
                                        <a:pt x="217" y="447"/>
                                      </a:cubicBezTo>
                                      <a:cubicBezTo>
                                        <a:pt x="287" y="449"/>
                                        <a:pt x="377" y="501"/>
                                        <a:pt x="428" y="453"/>
                                      </a:cubicBezTo>
                                      <a:cubicBezTo>
                                        <a:pt x="481" y="403"/>
                                        <a:pt x="429" y="308"/>
                                        <a:pt x="440" y="236"/>
                                      </a:cubicBezTo>
                                      <a:cubicBezTo>
                                        <a:pt x="450" y="172"/>
                                        <a:pt x="486" y="95"/>
                                        <a:pt x="509" y="31"/>
                                      </a:cubicBezTo>
                                      <a:cubicBezTo>
                                        <a:pt x="515" y="14"/>
                                        <a:pt x="552" y="0"/>
                                        <a:pt x="552" y="0"/>
                                      </a:cubicBezTo>
                                      <a:cubicBezTo>
                                        <a:pt x="579" y="5"/>
                                        <a:pt x="601" y="5"/>
                                        <a:pt x="620" y="25"/>
                                      </a:cubicBezTo>
                                      <a:cubicBezTo>
                                        <a:pt x="628" y="45"/>
                                        <a:pt x="641" y="55"/>
                                        <a:pt x="651" y="74"/>
                                      </a:cubicBezTo>
                                      <a:cubicBezTo>
                                        <a:pt x="677" y="126"/>
                                        <a:pt x="651" y="155"/>
                                        <a:pt x="707" y="192"/>
                                      </a:cubicBezTo>
                                      <a:cubicBezTo>
                                        <a:pt x="729" y="234"/>
                                        <a:pt x="750" y="240"/>
                                        <a:pt x="794" y="254"/>
                                      </a:cubicBezTo>
                                      <a:cubicBezTo>
                                        <a:pt x="800" y="242"/>
                                        <a:pt x="808" y="230"/>
                                        <a:pt x="813" y="217"/>
                                      </a:cubicBezTo>
                                      <a:cubicBezTo>
                                        <a:pt x="835" y="157"/>
                                        <a:pt x="798" y="145"/>
                                        <a:pt x="757" y="118"/>
                                      </a:cubicBezTo>
                                      <a:cubicBezTo>
                                        <a:pt x="683" y="128"/>
                                        <a:pt x="623" y="171"/>
                                        <a:pt x="571" y="223"/>
                                      </a:cubicBezTo>
                                      <a:cubicBezTo>
                                        <a:pt x="567" y="238"/>
                                        <a:pt x="559" y="252"/>
                                        <a:pt x="558" y="267"/>
                                      </a:cubicBezTo>
                                      <a:cubicBezTo>
                                        <a:pt x="553" y="327"/>
                                        <a:pt x="626" y="320"/>
                                        <a:pt x="670" y="329"/>
                                      </a:cubicBezTo>
                                      <a:cubicBezTo>
                                        <a:pt x="695" y="327"/>
                                        <a:pt x="721" y="333"/>
                                        <a:pt x="744" y="323"/>
                                      </a:cubicBezTo>
                                      <a:cubicBezTo>
                                        <a:pt x="754" y="319"/>
                                        <a:pt x="757" y="303"/>
                                        <a:pt x="757" y="292"/>
                                      </a:cubicBezTo>
                                      <a:cubicBezTo>
                                        <a:pt x="757" y="220"/>
                                        <a:pt x="760" y="191"/>
                                        <a:pt x="726" y="143"/>
                                      </a:cubicBezTo>
                                      <a:cubicBezTo>
                                        <a:pt x="696" y="100"/>
                                        <a:pt x="640" y="98"/>
                                        <a:pt x="595" y="93"/>
                                      </a:cubicBezTo>
                                      <a:cubicBezTo>
                                        <a:pt x="556" y="100"/>
                                        <a:pt x="553" y="111"/>
                                        <a:pt x="521" y="136"/>
                                      </a:cubicBezTo>
                                      <a:cubicBezTo>
                                        <a:pt x="501" y="168"/>
                                        <a:pt x="515" y="151"/>
                                        <a:pt x="471" y="180"/>
                                      </a:cubicBezTo>
                                      <a:cubicBezTo>
                                        <a:pt x="465" y="184"/>
                                        <a:pt x="453" y="192"/>
                                        <a:pt x="453" y="192"/>
                                      </a:cubicBezTo>
                                      <a:cubicBezTo>
                                        <a:pt x="414" y="266"/>
                                        <a:pt x="365" y="319"/>
                                        <a:pt x="310" y="379"/>
                                      </a:cubicBezTo>
                                      <a:cubicBezTo>
                                        <a:pt x="304" y="397"/>
                                        <a:pt x="296" y="444"/>
                                        <a:pt x="322" y="391"/>
                                      </a:cubicBezTo>
                                      <a:cubicBezTo>
                                        <a:pt x="315" y="298"/>
                                        <a:pt x="317" y="338"/>
                                        <a:pt x="298" y="279"/>
                                      </a:cubicBezTo>
                                      <a:cubicBezTo>
                                        <a:pt x="348" y="215"/>
                                        <a:pt x="411" y="201"/>
                                        <a:pt x="490" y="192"/>
                                      </a:cubicBezTo>
                                      <a:cubicBezTo>
                                        <a:pt x="515" y="194"/>
                                        <a:pt x="540" y="193"/>
                                        <a:pt x="564" y="199"/>
                                      </a:cubicBezTo>
                                      <a:cubicBezTo>
                                        <a:pt x="584" y="204"/>
                                        <a:pt x="595" y="254"/>
                                        <a:pt x="595" y="254"/>
                                      </a:cubicBezTo>
                                      <a:cubicBezTo>
                                        <a:pt x="579" y="336"/>
                                        <a:pt x="527" y="298"/>
                                        <a:pt x="453" y="316"/>
                                      </a:cubicBezTo>
                                      <a:cubicBezTo>
                                        <a:pt x="428" y="314"/>
                                        <a:pt x="402" y="317"/>
                                        <a:pt x="378" y="310"/>
                                      </a:cubicBezTo>
                                      <a:cubicBezTo>
                                        <a:pt x="365" y="306"/>
                                        <a:pt x="355" y="296"/>
                                        <a:pt x="347" y="285"/>
                                      </a:cubicBezTo>
                                      <a:cubicBezTo>
                                        <a:pt x="340" y="274"/>
                                        <a:pt x="335" y="248"/>
                                        <a:pt x="335" y="248"/>
                                      </a:cubicBezTo>
                                      <a:cubicBezTo>
                                        <a:pt x="337" y="236"/>
                                        <a:pt x="337" y="223"/>
                                        <a:pt x="341" y="211"/>
                                      </a:cubicBezTo>
                                      <a:cubicBezTo>
                                        <a:pt x="354" y="172"/>
                                        <a:pt x="401" y="170"/>
                                        <a:pt x="434" y="161"/>
                                      </a:cubicBezTo>
                                      <a:cubicBezTo>
                                        <a:pt x="538" y="167"/>
                                        <a:pt x="543" y="176"/>
                                        <a:pt x="627" y="192"/>
                                      </a:cubicBezTo>
                                      <a:cubicBezTo>
                                        <a:pt x="668" y="225"/>
                                        <a:pt x="699" y="240"/>
                                        <a:pt x="664" y="310"/>
                                      </a:cubicBezTo>
                                      <a:cubicBezTo>
                                        <a:pt x="651" y="336"/>
                                        <a:pt x="571" y="336"/>
                                        <a:pt x="546" y="341"/>
                                      </a:cubicBezTo>
                                      <a:cubicBezTo>
                                        <a:pt x="517" y="339"/>
                                        <a:pt x="485" y="347"/>
                                        <a:pt x="459" y="335"/>
                                      </a:cubicBezTo>
                                      <a:cubicBezTo>
                                        <a:pt x="449" y="331"/>
                                        <a:pt x="472" y="318"/>
                                        <a:pt x="478" y="310"/>
                                      </a:cubicBezTo>
                                      <a:cubicBezTo>
                                        <a:pt x="487" y="298"/>
                                        <a:pt x="495" y="281"/>
                                        <a:pt x="509" y="273"/>
                                      </a:cubicBezTo>
                                      <a:cubicBezTo>
                                        <a:pt x="520" y="267"/>
                                        <a:pt x="546" y="261"/>
                                        <a:pt x="546" y="261"/>
                                      </a:cubicBezTo>
                                      <a:cubicBezTo>
                                        <a:pt x="575" y="263"/>
                                        <a:pt x="605" y="260"/>
                                        <a:pt x="633" y="267"/>
                                      </a:cubicBezTo>
                                      <a:cubicBezTo>
                                        <a:pt x="647" y="271"/>
                                        <a:pt x="655" y="290"/>
                                        <a:pt x="670" y="292"/>
                                      </a:cubicBezTo>
                                      <a:cubicBezTo>
                                        <a:pt x="695" y="296"/>
                                        <a:pt x="720" y="299"/>
                                        <a:pt x="744" y="304"/>
                                      </a:cubicBezTo>
                                      <a:cubicBezTo>
                                        <a:pt x="757" y="307"/>
                                        <a:pt x="782" y="316"/>
                                        <a:pt x="782" y="316"/>
                                      </a:cubicBezTo>
                                      <a:cubicBezTo>
                                        <a:pt x="794" y="329"/>
                                        <a:pt x="807" y="341"/>
                                        <a:pt x="819" y="354"/>
                                      </a:cubicBezTo>
                                      <a:cubicBezTo>
                                        <a:pt x="861" y="309"/>
                                        <a:pt x="828" y="220"/>
                                        <a:pt x="831" y="174"/>
                                      </a:cubicBezTo>
                                      <a:cubicBezTo>
                                        <a:pt x="832" y="163"/>
                                        <a:pt x="838" y="196"/>
                                        <a:pt x="844" y="205"/>
                                      </a:cubicBezTo>
                                      <a:cubicBezTo>
                                        <a:pt x="857" y="226"/>
                                        <a:pt x="878" y="229"/>
                                        <a:pt x="900" y="236"/>
                                      </a:cubicBezTo>
                                      <a:cubicBezTo>
                                        <a:pt x="919" y="255"/>
                                        <a:pt x="928" y="270"/>
                                        <a:pt x="949" y="248"/>
                                      </a:cubicBezTo>
                                      <a:cubicBezTo>
                                        <a:pt x="936" y="195"/>
                                        <a:pt x="912" y="212"/>
                                        <a:pt x="856" y="217"/>
                                      </a:cubicBezTo>
                                      <a:cubicBezTo>
                                        <a:pt x="771" y="260"/>
                                        <a:pt x="694" y="322"/>
                                        <a:pt x="602" y="348"/>
                                      </a:cubicBezTo>
                                      <a:cubicBezTo>
                                        <a:pt x="577" y="346"/>
                                        <a:pt x="551" y="348"/>
                                        <a:pt x="527" y="341"/>
                                      </a:cubicBezTo>
                                      <a:cubicBezTo>
                                        <a:pt x="495" y="332"/>
                                        <a:pt x="475" y="263"/>
                                        <a:pt x="459" y="236"/>
                                      </a:cubicBezTo>
                                      <a:cubicBezTo>
                                        <a:pt x="450" y="220"/>
                                        <a:pt x="409" y="211"/>
                                        <a:pt x="409" y="211"/>
                                      </a:cubicBezTo>
                                      <a:cubicBezTo>
                                        <a:pt x="349" y="219"/>
                                        <a:pt x="321" y="247"/>
                                        <a:pt x="279" y="292"/>
                                      </a:cubicBezTo>
                                      <a:cubicBezTo>
                                        <a:pt x="259" y="352"/>
                                        <a:pt x="293" y="258"/>
                                        <a:pt x="254" y="329"/>
                                      </a:cubicBezTo>
                                      <a:cubicBezTo>
                                        <a:pt x="228" y="376"/>
                                        <a:pt x="258" y="360"/>
                                        <a:pt x="211" y="391"/>
                                      </a:cubicBezTo>
                                      <a:cubicBezTo>
                                        <a:pt x="161" y="379"/>
                                        <a:pt x="164" y="333"/>
                                        <a:pt x="142" y="292"/>
                                      </a:cubicBezTo>
                                      <a:cubicBezTo>
                                        <a:pt x="129" y="212"/>
                                        <a:pt x="158" y="185"/>
                                        <a:pt x="229" y="168"/>
                                      </a:cubicBezTo>
                                      <a:cubicBezTo>
                                        <a:pt x="306" y="128"/>
                                        <a:pt x="352" y="151"/>
                                        <a:pt x="459" y="155"/>
                                      </a:cubicBezTo>
                                      <a:cubicBezTo>
                                        <a:pt x="502" y="202"/>
                                        <a:pt x="495" y="292"/>
                                        <a:pt x="440" y="329"/>
                                      </a:cubicBezTo>
                                      <a:cubicBezTo>
                                        <a:pt x="427" y="338"/>
                                        <a:pt x="373" y="341"/>
                                        <a:pt x="372" y="341"/>
                                      </a:cubicBezTo>
                                      <a:cubicBezTo>
                                        <a:pt x="335" y="354"/>
                                        <a:pt x="296" y="357"/>
                                        <a:pt x="273" y="323"/>
                                      </a:cubicBezTo>
                                      <a:cubicBezTo>
                                        <a:pt x="271" y="315"/>
                                        <a:pt x="267" y="307"/>
                                        <a:pt x="267" y="298"/>
                                      </a:cubicBezTo>
                                      <a:cubicBezTo>
                                        <a:pt x="269" y="262"/>
                                        <a:pt x="274" y="227"/>
                                        <a:pt x="279" y="192"/>
                                      </a:cubicBezTo>
                                      <a:cubicBezTo>
                                        <a:pt x="292" y="103"/>
                                        <a:pt x="421" y="104"/>
                                        <a:pt x="484" y="99"/>
                                      </a:cubicBezTo>
                                      <a:cubicBezTo>
                                        <a:pt x="524" y="104"/>
                                        <a:pt x="539" y="104"/>
                                        <a:pt x="571" y="124"/>
                                      </a:cubicBezTo>
                                      <a:cubicBezTo>
                                        <a:pt x="581" y="156"/>
                                        <a:pt x="566" y="169"/>
                                        <a:pt x="546" y="192"/>
                                      </a:cubicBezTo>
                                      <a:cubicBezTo>
                                        <a:pt x="531" y="210"/>
                                        <a:pt x="527" y="221"/>
                                        <a:pt x="509" y="236"/>
                                      </a:cubicBezTo>
                                      <a:cubicBezTo>
                                        <a:pt x="488" y="253"/>
                                        <a:pt x="458" y="256"/>
                                        <a:pt x="434" y="267"/>
                                      </a:cubicBezTo>
                                      <a:cubicBezTo>
                                        <a:pt x="354" y="305"/>
                                        <a:pt x="397" y="290"/>
                                        <a:pt x="353" y="304"/>
                                      </a:cubicBezTo>
                                      <a:cubicBezTo>
                                        <a:pt x="341" y="302"/>
                                        <a:pt x="324" y="308"/>
                                        <a:pt x="316" y="298"/>
                                      </a:cubicBezTo>
                                      <a:cubicBezTo>
                                        <a:pt x="305" y="285"/>
                                        <a:pt x="335" y="248"/>
                                        <a:pt x="341" y="242"/>
                                      </a:cubicBezTo>
                                      <a:cubicBezTo>
                                        <a:pt x="393" y="195"/>
                                        <a:pt x="464" y="185"/>
                                        <a:pt x="527" y="161"/>
                                      </a:cubicBezTo>
                                      <a:cubicBezTo>
                                        <a:pt x="629" y="176"/>
                                        <a:pt x="702" y="215"/>
                                        <a:pt x="800" y="248"/>
                                      </a:cubicBezTo>
                                      <a:cubicBezTo>
                                        <a:pt x="813" y="256"/>
                                        <a:pt x="830" y="260"/>
                                        <a:pt x="838" y="273"/>
                                      </a:cubicBezTo>
                                      <a:cubicBezTo>
                                        <a:pt x="846" y="285"/>
                                        <a:pt x="862" y="310"/>
                                        <a:pt x="862" y="310"/>
                                      </a:cubicBezTo>
                                      <a:cubicBezTo>
                                        <a:pt x="860" y="325"/>
                                        <a:pt x="862" y="341"/>
                                        <a:pt x="856" y="354"/>
                                      </a:cubicBezTo>
                                      <a:cubicBezTo>
                                        <a:pt x="837" y="393"/>
                                        <a:pt x="823" y="322"/>
                                        <a:pt x="819" y="310"/>
                                      </a:cubicBezTo>
                                      <a:cubicBezTo>
                                        <a:pt x="821" y="291"/>
                                        <a:pt x="818" y="271"/>
                                        <a:pt x="825" y="254"/>
                                      </a:cubicBezTo>
                                      <a:cubicBezTo>
                                        <a:pt x="827" y="248"/>
                                        <a:pt x="838" y="251"/>
                                        <a:pt x="844" y="248"/>
                                      </a:cubicBezTo>
                                      <a:cubicBezTo>
                                        <a:pt x="877" y="232"/>
                                        <a:pt x="888" y="224"/>
                                        <a:pt x="924" y="217"/>
                                      </a:cubicBezTo>
                                      <a:cubicBezTo>
                                        <a:pt x="1020" y="225"/>
                                        <a:pt x="976" y="222"/>
                                        <a:pt x="1036" y="242"/>
                                      </a:cubicBezTo>
                                      <a:cubicBezTo>
                                        <a:pt x="1082" y="284"/>
                                        <a:pt x="1061" y="365"/>
                                        <a:pt x="1011" y="397"/>
                                      </a:cubicBezTo>
                                      <a:cubicBezTo>
                                        <a:pt x="972" y="395"/>
                                        <a:pt x="931" y="399"/>
                                        <a:pt x="893" y="391"/>
                                      </a:cubicBezTo>
                                      <a:cubicBezTo>
                                        <a:pt x="853" y="382"/>
                                        <a:pt x="854" y="301"/>
                                        <a:pt x="850" y="273"/>
                                      </a:cubicBezTo>
                                      <a:cubicBezTo>
                                        <a:pt x="868" y="216"/>
                                        <a:pt x="958" y="257"/>
                                        <a:pt x="999" y="261"/>
                                      </a:cubicBezTo>
                                      <a:cubicBezTo>
                                        <a:pt x="1025" y="279"/>
                                        <a:pt x="1039" y="301"/>
                                        <a:pt x="1061" y="323"/>
                                      </a:cubicBezTo>
                                      <a:cubicBezTo>
                                        <a:pt x="1073" y="349"/>
                                        <a:pt x="1085" y="357"/>
                                        <a:pt x="1092" y="385"/>
                                      </a:cubicBezTo>
                                      <a:cubicBezTo>
                                        <a:pt x="1086" y="467"/>
                                        <a:pt x="1107" y="490"/>
                                        <a:pt x="1036" y="478"/>
                                      </a:cubicBezTo>
                                      <a:cubicBezTo>
                                        <a:pt x="997" y="450"/>
                                        <a:pt x="982" y="416"/>
                                        <a:pt x="955" y="379"/>
                                      </a:cubicBezTo>
                                      <a:cubicBezTo>
                                        <a:pt x="951" y="360"/>
                                        <a:pt x="947" y="342"/>
                                        <a:pt x="943" y="323"/>
                                      </a:cubicBezTo>
                                      <a:cubicBezTo>
                                        <a:pt x="941" y="317"/>
                                        <a:pt x="930" y="305"/>
                                        <a:pt x="937" y="304"/>
                                      </a:cubicBezTo>
                                      <a:cubicBezTo>
                                        <a:pt x="964" y="299"/>
                                        <a:pt x="991" y="308"/>
                                        <a:pt x="1018" y="310"/>
                                      </a:cubicBezTo>
                                      <a:cubicBezTo>
                                        <a:pt x="1039" y="337"/>
                                        <a:pt x="1045" y="349"/>
                                        <a:pt x="1055" y="379"/>
                                      </a:cubicBezTo>
                                      <a:cubicBezTo>
                                        <a:pt x="1044" y="459"/>
                                        <a:pt x="1023" y="434"/>
                                        <a:pt x="937" y="428"/>
                                      </a:cubicBezTo>
                                      <a:cubicBezTo>
                                        <a:pt x="932" y="412"/>
                                        <a:pt x="921" y="399"/>
                                        <a:pt x="955" y="403"/>
                                      </a:cubicBezTo>
                                      <a:cubicBezTo>
                                        <a:pt x="982" y="406"/>
                                        <a:pt x="1024" y="441"/>
                                        <a:pt x="1042" y="459"/>
                                      </a:cubicBezTo>
                                      <a:cubicBezTo>
                                        <a:pt x="1054" y="492"/>
                                        <a:pt x="1065" y="526"/>
                                        <a:pt x="1036" y="552"/>
                                      </a:cubicBezTo>
                                      <a:cubicBezTo>
                                        <a:pt x="1059" y="596"/>
                                        <a:pt x="1088" y="629"/>
                                        <a:pt x="1104" y="676"/>
                                      </a:cubicBezTo>
                                      <a:cubicBezTo>
                                        <a:pt x="1093" y="736"/>
                                        <a:pt x="1081" y="744"/>
                                        <a:pt x="1024" y="763"/>
                                      </a:cubicBezTo>
                                      <a:cubicBezTo>
                                        <a:pt x="1022" y="753"/>
                                        <a:pt x="1015" y="742"/>
                                        <a:pt x="1018" y="732"/>
                                      </a:cubicBezTo>
                                      <a:cubicBezTo>
                                        <a:pt x="1020" y="724"/>
                                        <a:pt x="1031" y="721"/>
                                        <a:pt x="1036" y="714"/>
                                      </a:cubicBezTo>
                                      <a:cubicBezTo>
                                        <a:pt x="1095" y="632"/>
                                        <a:pt x="1054" y="662"/>
                                        <a:pt x="1098" y="633"/>
                                      </a:cubicBezTo>
                                      <a:cubicBezTo>
                                        <a:pt x="1110" y="635"/>
                                        <a:pt x="1127" y="630"/>
                                        <a:pt x="1135" y="639"/>
                                      </a:cubicBezTo>
                                      <a:cubicBezTo>
                                        <a:pt x="1159" y="666"/>
                                        <a:pt x="1144" y="787"/>
                                        <a:pt x="1142" y="794"/>
                                      </a:cubicBezTo>
                                      <a:cubicBezTo>
                                        <a:pt x="1139" y="806"/>
                                        <a:pt x="1122" y="809"/>
                                        <a:pt x="1111" y="813"/>
                                      </a:cubicBezTo>
                                      <a:cubicBezTo>
                                        <a:pt x="1071" y="827"/>
                                        <a:pt x="1017" y="837"/>
                                        <a:pt x="974" y="844"/>
                                      </a:cubicBezTo>
                                      <a:cubicBezTo>
                                        <a:pt x="935" y="833"/>
                                        <a:pt x="921" y="818"/>
                                        <a:pt x="887" y="807"/>
                                      </a:cubicBezTo>
                                      <a:cubicBezTo>
                                        <a:pt x="883" y="795"/>
                                        <a:pt x="878" y="783"/>
                                        <a:pt x="875" y="770"/>
                                      </a:cubicBezTo>
                                      <a:cubicBezTo>
                                        <a:pt x="873" y="762"/>
                                        <a:pt x="874" y="752"/>
                                        <a:pt x="869" y="745"/>
                                      </a:cubicBezTo>
                                      <a:cubicBezTo>
                                        <a:pt x="861" y="735"/>
                                        <a:pt x="844" y="736"/>
                                        <a:pt x="831" y="732"/>
                                      </a:cubicBezTo>
                                      <a:cubicBezTo>
                                        <a:pt x="812" y="726"/>
                                        <a:pt x="775" y="714"/>
                                        <a:pt x="775" y="714"/>
                                      </a:cubicBezTo>
                                      <a:cubicBezTo>
                                        <a:pt x="736" y="716"/>
                                        <a:pt x="697" y="715"/>
                                        <a:pt x="658" y="720"/>
                                      </a:cubicBezTo>
                                      <a:cubicBezTo>
                                        <a:pt x="643" y="722"/>
                                        <a:pt x="608" y="780"/>
                                        <a:pt x="589" y="794"/>
                                      </a:cubicBezTo>
                                      <a:cubicBezTo>
                                        <a:pt x="544" y="826"/>
                                        <a:pt x="496" y="893"/>
                                        <a:pt x="471" y="943"/>
                                      </a:cubicBezTo>
                                      <a:cubicBezTo>
                                        <a:pt x="448" y="989"/>
                                        <a:pt x="471" y="961"/>
                                        <a:pt x="447" y="987"/>
                                      </a:cubicBezTo>
                                      <a:cubicBezTo>
                                        <a:pt x="378" y="967"/>
                                        <a:pt x="311" y="938"/>
                                        <a:pt x="242" y="919"/>
                                      </a:cubicBezTo>
                                      <a:cubicBezTo>
                                        <a:pt x="204" y="908"/>
                                        <a:pt x="151" y="906"/>
                                        <a:pt x="111" y="900"/>
                                      </a:cubicBezTo>
                                      <a:cubicBezTo>
                                        <a:pt x="87" y="888"/>
                                        <a:pt x="74" y="891"/>
                                        <a:pt x="93" y="856"/>
                                      </a:cubicBezTo>
                                      <a:cubicBezTo>
                                        <a:pt x="99" y="845"/>
                                        <a:pt x="145" y="829"/>
                                        <a:pt x="155" y="825"/>
                                      </a:cubicBezTo>
                                      <a:cubicBezTo>
                                        <a:pt x="167" y="820"/>
                                        <a:pt x="192" y="813"/>
                                        <a:pt x="192" y="813"/>
                                      </a:cubicBezTo>
                                      <a:cubicBezTo>
                                        <a:pt x="229" y="820"/>
                                        <a:pt x="255" y="841"/>
                                        <a:pt x="291" y="850"/>
                                      </a:cubicBezTo>
                                      <a:cubicBezTo>
                                        <a:pt x="328" y="887"/>
                                        <a:pt x="346" y="909"/>
                                        <a:pt x="316" y="968"/>
                                      </a:cubicBezTo>
                                      <a:cubicBezTo>
                                        <a:pt x="303" y="994"/>
                                        <a:pt x="236" y="997"/>
                                        <a:pt x="217" y="999"/>
                                      </a:cubicBezTo>
                                      <a:cubicBezTo>
                                        <a:pt x="207" y="997"/>
                                        <a:pt x="195" y="998"/>
                                        <a:pt x="186" y="993"/>
                                      </a:cubicBezTo>
                                      <a:cubicBezTo>
                                        <a:pt x="167" y="982"/>
                                        <a:pt x="169" y="943"/>
                                        <a:pt x="167" y="931"/>
                                      </a:cubicBezTo>
                                      <a:cubicBezTo>
                                        <a:pt x="161" y="898"/>
                                        <a:pt x="157" y="865"/>
                                        <a:pt x="149" y="832"/>
                                      </a:cubicBezTo>
                                      <a:cubicBezTo>
                                        <a:pt x="161" y="782"/>
                                        <a:pt x="199" y="780"/>
                                        <a:pt x="242" y="770"/>
                                      </a:cubicBezTo>
                                      <a:cubicBezTo>
                                        <a:pt x="344" y="780"/>
                                        <a:pt x="363" y="760"/>
                                        <a:pt x="409" y="832"/>
                                      </a:cubicBezTo>
                                      <a:cubicBezTo>
                                        <a:pt x="401" y="874"/>
                                        <a:pt x="387" y="887"/>
                                        <a:pt x="353" y="912"/>
                                      </a:cubicBezTo>
                                      <a:cubicBezTo>
                                        <a:pt x="296" y="901"/>
                                        <a:pt x="271" y="868"/>
                                        <a:pt x="254" y="813"/>
                                      </a:cubicBezTo>
                                      <a:cubicBezTo>
                                        <a:pt x="268" y="682"/>
                                        <a:pt x="278" y="398"/>
                                        <a:pt x="459" y="354"/>
                                      </a:cubicBezTo>
                                      <a:cubicBezTo>
                                        <a:pt x="556" y="374"/>
                                        <a:pt x="562" y="361"/>
                                        <a:pt x="614" y="410"/>
                                      </a:cubicBezTo>
                                      <a:cubicBezTo>
                                        <a:pt x="639" y="433"/>
                                        <a:pt x="671" y="450"/>
                                        <a:pt x="689" y="478"/>
                                      </a:cubicBezTo>
                                      <a:cubicBezTo>
                                        <a:pt x="697" y="490"/>
                                        <a:pt x="713" y="515"/>
                                        <a:pt x="713" y="515"/>
                                      </a:cubicBezTo>
                                      <a:cubicBezTo>
                                        <a:pt x="732" y="578"/>
                                        <a:pt x="754" y="605"/>
                                        <a:pt x="726" y="670"/>
                                      </a:cubicBezTo>
                                      <a:cubicBezTo>
                                        <a:pt x="721" y="682"/>
                                        <a:pt x="707" y="689"/>
                                        <a:pt x="695" y="695"/>
                                      </a:cubicBezTo>
                                      <a:cubicBezTo>
                                        <a:pt x="646" y="720"/>
                                        <a:pt x="596" y="742"/>
                                        <a:pt x="546" y="763"/>
                                      </a:cubicBezTo>
                                      <a:cubicBezTo>
                                        <a:pt x="461" y="798"/>
                                        <a:pt x="382" y="824"/>
                                        <a:pt x="291" y="838"/>
                                      </a:cubicBezTo>
                                      <a:cubicBezTo>
                                        <a:pt x="172" y="828"/>
                                        <a:pt x="129" y="865"/>
                                        <a:pt x="111" y="770"/>
                                      </a:cubicBezTo>
                                      <a:cubicBezTo>
                                        <a:pt x="113" y="747"/>
                                        <a:pt x="106" y="721"/>
                                        <a:pt x="118" y="701"/>
                                      </a:cubicBezTo>
                                      <a:cubicBezTo>
                                        <a:pt x="137" y="669"/>
                                        <a:pt x="202" y="651"/>
                                        <a:pt x="235" y="645"/>
                                      </a:cubicBezTo>
                                      <a:cubicBezTo>
                                        <a:pt x="343" y="651"/>
                                        <a:pt x="326" y="636"/>
                                        <a:pt x="391" y="670"/>
                                      </a:cubicBezTo>
                                      <a:cubicBezTo>
                                        <a:pt x="414" y="682"/>
                                        <a:pt x="436" y="695"/>
                                        <a:pt x="459" y="708"/>
                                      </a:cubicBezTo>
                                      <a:cubicBezTo>
                                        <a:pt x="469" y="714"/>
                                        <a:pt x="490" y="726"/>
                                        <a:pt x="490" y="726"/>
                                      </a:cubicBezTo>
                                      <a:cubicBezTo>
                                        <a:pt x="511" y="753"/>
                                        <a:pt x="525" y="762"/>
                                        <a:pt x="533" y="794"/>
                                      </a:cubicBezTo>
                                      <a:cubicBezTo>
                                        <a:pt x="531" y="809"/>
                                        <a:pt x="527" y="823"/>
                                        <a:pt x="527" y="838"/>
                                      </a:cubicBezTo>
                                      <a:cubicBezTo>
                                        <a:pt x="527" y="850"/>
                                        <a:pt x="530" y="813"/>
                                        <a:pt x="533" y="801"/>
                                      </a:cubicBezTo>
                                      <a:cubicBezTo>
                                        <a:pt x="535" y="794"/>
                                        <a:pt x="536" y="788"/>
                                        <a:pt x="540" y="782"/>
                                      </a:cubicBezTo>
                                      <a:cubicBezTo>
                                        <a:pt x="553" y="763"/>
                                        <a:pt x="571" y="752"/>
                                        <a:pt x="583" y="732"/>
                                      </a:cubicBezTo>
                                      <a:cubicBezTo>
                                        <a:pt x="579" y="701"/>
                                        <a:pt x="581" y="673"/>
                                        <a:pt x="558" y="652"/>
                                      </a:cubicBezTo>
                                      <a:cubicBezTo>
                                        <a:pt x="536" y="685"/>
                                        <a:pt x="522" y="718"/>
                                        <a:pt x="502" y="751"/>
                                      </a:cubicBezTo>
                                      <a:cubicBezTo>
                                        <a:pt x="500" y="764"/>
                                        <a:pt x="479" y="815"/>
                                        <a:pt x="502" y="825"/>
                                      </a:cubicBezTo>
                                      <a:cubicBezTo>
                                        <a:pt x="519" y="833"/>
                                        <a:pt x="558" y="838"/>
                                        <a:pt x="558" y="838"/>
                                      </a:cubicBezTo>
                                      <a:cubicBezTo>
                                        <a:pt x="684" y="774"/>
                                        <a:pt x="706" y="747"/>
                                        <a:pt x="769" y="621"/>
                                      </a:cubicBezTo>
                                      <a:cubicBezTo>
                                        <a:pt x="778" y="583"/>
                                        <a:pt x="789" y="555"/>
                                        <a:pt x="794" y="515"/>
                                      </a:cubicBezTo>
                                      <a:cubicBezTo>
                                        <a:pt x="790" y="445"/>
                                        <a:pt x="815" y="395"/>
                                        <a:pt x="751" y="379"/>
                                      </a:cubicBezTo>
                                      <a:cubicBezTo>
                                        <a:pt x="738" y="381"/>
                                        <a:pt x="724" y="379"/>
                                        <a:pt x="713" y="385"/>
                                      </a:cubicBezTo>
                                      <a:cubicBezTo>
                                        <a:pt x="686" y="400"/>
                                        <a:pt x="672" y="458"/>
                                        <a:pt x="664" y="484"/>
                                      </a:cubicBezTo>
                                      <a:cubicBezTo>
                                        <a:pt x="657" y="567"/>
                                        <a:pt x="658" y="529"/>
                                        <a:pt x="658" y="596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216" name="Freeform 7920"/>
                              <wps:cNvSpPr>
                                <a:spLocks/>
                              </wps:cNvSpPr>
                              <wps:spPr bwMode="auto">
                                <a:xfrm>
                                  <a:off x="4730" y="12063"/>
                                  <a:ext cx="1235" cy="1234"/>
                                </a:xfrm>
                                <a:custGeom>
                                  <a:avLst/>
                                  <a:gdLst>
                                    <a:gd name="T0" fmla="*/ 6 w 1159"/>
                                    <a:gd name="T1" fmla="*/ 341 h 1168"/>
                                    <a:gd name="T2" fmla="*/ 415 w 1159"/>
                                    <a:gd name="T3" fmla="*/ 391 h 1168"/>
                                    <a:gd name="T4" fmla="*/ 844 w 1159"/>
                                    <a:gd name="T5" fmla="*/ 515 h 1168"/>
                                    <a:gd name="T6" fmla="*/ 862 w 1159"/>
                                    <a:gd name="T7" fmla="*/ 571 h 1168"/>
                                    <a:gd name="T8" fmla="*/ 651 w 1159"/>
                                    <a:gd name="T9" fmla="*/ 726 h 1168"/>
                                    <a:gd name="T10" fmla="*/ 502 w 1159"/>
                                    <a:gd name="T11" fmla="*/ 614 h 1168"/>
                                    <a:gd name="T12" fmla="*/ 862 w 1159"/>
                                    <a:gd name="T13" fmla="*/ 695 h 1168"/>
                                    <a:gd name="T14" fmla="*/ 229 w 1159"/>
                                    <a:gd name="T15" fmla="*/ 763 h 1168"/>
                                    <a:gd name="T16" fmla="*/ 267 w 1159"/>
                                    <a:gd name="T17" fmla="*/ 956 h 1168"/>
                                    <a:gd name="T18" fmla="*/ 509 w 1159"/>
                                    <a:gd name="T19" fmla="*/ 950 h 1168"/>
                                    <a:gd name="T20" fmla="*/ 471 w 1159"/>
                                    <a:gd name="T21" fmla="*/ 776 h 1168"/>
                                    <a:gd name="T22" fmla="*/ 608 w 1159"/>
                                    <a:gd name="T23" fmla="*/ 1080 h 1168"/>
                                    <a:gd name="T24" fmla="*/ 893 w 1159"/>
                                    <a:gd name="T25" fmla="*/ 912 h 1168"/>
                                    <a:gd name="T26" fmla="*/ 838 w 1159"/>
                                    <a:gd name="T27" fmla="*/ 689 h 1168"/>
                                    <a:gd name="T28" fmla="*/ 459 w 1159"/>
                                    <a:gd name="T29" fmla="*/ 577 h 1168"/>
                                    <a:gd name="T30" fmla="*/ 105 w 1159"/>
                                    <a:gd name="T31" fmla="*/ 683 h 1168"/>
                                    <a:gd name="T32" fmla="*/ 689 w 1159"/>
                                    <a:gd name="T33" fmla="*/ 360 h 1168"/>
                                    <a:gd name="T34" fmla="*/ 496 w 1159"/>
                                    <a:gd name="T35" fmla="*/ 242 h 1168"/>
                                    <a:gd name="T36" fmla="*/ 484 w 1159"/>
                                    <a:gd name="T37" fmla="*/ 422 h 1168"/>
                                    <a:gd name="T38" fmla="*/ 285 w 1159"/>
                                    <a:gd name="T39" fmla="*/ 397 h 1168"/>
                                    <a:gd name="T40" fmla="*/ 248 w 1159"/>
                                    <a:gd name="T41" fmla="*/ 726 h 1168"/>
                                    <a:gd name="T42" fmla="*/ 856 w 1159"/>
                                    <a:gd name="T43" fmla="*/ 906 h 1168"/>
                                    <a:gd name="T44" fmla="*/ 819 w 1159"/>
                                    <a:gd name="T45" fmla="*/ 956 h 1168"/>
                                    <a:gd name="T46" fmla="*/ 962 w 1159"/>
                                    <a:gd name="T47" fmla="*/ 720 h 1168"/>
                                    <a:gd name="T48" fmla="*/ 856 w 1159"/>
                                    <a:gd name="T49" fmla="*/ 819 h 1168"/>
                                    <a:gd name="T50" fmla="*/ 900 w 1159"/>
                                    <a:gd name="T51" fmla="*/ 801 h 1168"/>
                                    <a:gd name="T52" fmla="*/ 825 w 1159"/>
                                    <a:gd name="T53" fmla="*/ 515 h 1168"/>
                                    <a:gd name="T54" fmla="*/ 68 w 1159"/>
                                    <a:gd name="T55" fmla="*/ 732 h 1168"/>
                                    <a:gd name="T56" fmla="*/ 80 w 1159"/>
                                    <a:gd name="T57" fmla="*/ 645 h 1168"/>
                                    <a:gd name="T58" fmla="*/ 335 w 1159"/>
                                    <a:gd name="T59" fmla="*/ 316 h 1168"/>
                                    <a:gd name="T60" fmla="*/ 564 w 1159"/>
                                    <a:gd name="T61" fmla="*/ 534 h 1168"/>
                                    <a:gd name="T62" fmla="*/ 937 w 1159"/>
                                    <a:gd name="T63" fmla="*/ 608 h 1168"/>
                                    <a:gd name="T64" fmla="*/ 931 w 1159"/>
                                    <a:gd name="T65" fmla="*/ 403 h 1168"/>
                                    <a:gd name="T66" fmla="*/ 726 w 1159"/>
                                    <a:gd name="T67" fmla="*/ 329 h 1168"/>
                                    <a:gd name="T68" fmla="*/ 509 w 1159"/>
                                    <a:gd name="T69" fmla="*/ 459 h 1168"/>
                                    <a:gd name="T70" fmla="*/ 180 w 1159"/>
                                    <a:gd name="T71" fmla="*/ 329 h 1168"/>
                                    <a:gd name="T72" fmla="*/ 608 w 1159"/>
                                    <a:gd name="T73" fmla="*/ 670 h 1168"/>
                                    <a:gd name="T74" fmla="*/ 552 w 1159"/>
                                    <a:gd name="T75" fmla="*/ 639 h 1168"/>
                                    <a:gd name="T76" fmla="*/ 844 w 1159"/>
                                    <a:gd name="T77" fmla="*/ 701 h 1168"/>
                                    <a:gd name="T78" fmla="*/ 403 w 1159"/>
                                    <a:gd name="T79" fmla="*/ 819 h 1168"/>
                                    <a:gd name="T80" fmla="*/ 639 w 1159"/>
                                    <a:gd name="T81" fmla="*/ 701 h 1168"/>
                                    <a:gd name="T82" fmla="*/ 291 w 1159"/>
                                    <a:gd name="T83" fmla="*/ 1030 h 1168"/>
                                    <a:gd name="T84" fmla="*/ 279 w 1159"/>
                                    <a:gd name="T85" fmla="*/ 819 h 1168"/>
                                    <a:gd name="T86" fmla="*/ 409 w 1159"/>
                                    <a:gd name="T87" fmla="*/ 1055 h 1168"/>
                                    <a:gd name="T88" fmla="*/ 360 w 1159"/>
                                    <a:gd name="T89" fmla="*/ 912 h 1168"/>
                                    <a:gd name="T90" fmla="*/ 217 w 1159"/>
                                    <a:gd name="T91" fmla="*/ 447 h 1168"/>
                                    <a:gd name="T92" fmla="*/ 813 w 1159"/>
                                    <a:gd name="T93" fmla="*/ 217 h 1168"/>
                                    <a:gd name="T94" fmla="*/ 521 w 1159"/>
                                    <a:gd name="T95" fmla="*/ 136 h 1168"/>
                                    <a:gd name="T96" fmla="*/ 453 w 1159"/>
                                    <a:gd name="T97" fmla="*/ 316 h 1168"/>
                                    <a:gd name="T98" fmla="*/ 459 w 1159"/>
                                    <a:gd name="T99" fmla="*/ 335 h 1168"/>
                                    <a:gd name="T100" fmla="*/ 831 w 1159"/>
                                    <a:gd name="T101" fmla="*/ 174 h 1168"/>
                                    <a:gd name="T102" fmla="*/ 279 w 1159"/>
                                    <a:gd name="T103" fmla="*/ 292 h 1168"/>
                                    <a:gd name="T104" fmla="*/ 267 w 1159"/>
                                    <a:gd name="T105" fmla="*/ 298 h 1168"/>
                                    <a:gd name="T106" fmla="*/ 341 w 1159"/>
                                    <a:gd name="T107" fmla="*/ 242 h 1168"/>
                                    <a:gd name="T108" fmla="*/ 924 w 1159"/>
                                    <a:gd name="T109" fmla="*/ 217 h 1168"/>
                                    <a:gd name="T110" fmla="*/ 955 w 1159"/>
                                    <a:gd name="T111" fmla="*/ 379 h 1168"/>
                                    <a:gd name="T112" fmla="*/ 1104 w 1159"/>
                                    <a:gd name="T113" fmla="*/ 676 h 1168"/>
                                    <a:gd name="T114" fmla="*/ 887 w 1159"/>
                                    <a:gd name="T115" fmla="*/ 807 h 1168"/>
                                    <a:gd name="T116" fmla="*/ 242 w 1159"/>
                                    <a:gd name="T117" fmla="*/ 919 h 1168"/>
                                    <a:gd name="T118" fmla="*/ 167 w 1159"/>
                                    <a:gd name="T119" fmla="*/ 931 h 1168"/>
                                    <a:gd name="T120" fmla="*/ 713 w 1159"/>
                                    <a:gd name="T121" fmla="*/ 515 h 1168"/>
                                    <a:gd name="T122" fmla="*/ 459 w 1159"/>
                                    <a:gd name="T123" fmla="*/ 708 h 1168"/>
                                    <a:gd name="T124" fmla="*/ 502 w 1159"/>
                                    <a:gd name="T125" fmla="*/ 825 h 116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159" h="1168">
                                      <a:moveTo>
                                        <a:pt x="267" y="304"/>
                                      </a:moveTo>
                                      <a:cubicBezTo>
                                        <a:pt x="406" y="268"/>
                                        <a:pt x="563" y="262"/>
                                        <a:pt x="620" y="410"/>
                                      </a:cubicBezTo>
                                      <a:cubicBezTo>
                                        <a:pt x="608" y="470"/>
                                        <a:pt x="569" y="476"/>
                                        <a:pt x="515" y="509"/>
                                      </a:cubicBezTo>
                                      <a:cubicBezTo>
                                        <a:pt x="493" y="522"/>
                                        <a:pt x="450" y="555"/>
                                        <a:pt x="422" y="565"/>
                                      </a:cubicBezTo>
                                      <a:cubicBezTo>
                                        <a:pt x="381" y="579"/>
                                        <a:pt x="298" y="602"/>
                                        <a:pt x="298" y="602"/>
                                      </a:cubicBezTo>
                                      <a:cubicBezTo>
                                        <a:pt x="236" y="590"/>
                                        <a:pt x="160" y="605"/>
                                        <a:pt x="111" y="565"/>
                                      </a:cubicBezTo>
                                      <a:cubicBezTo>
                                        <a:pt x="79" y="539"/>
                                        <a:pt x="37" y="465"/>
                                        <a:pt x="37" y="465"/>
                                      </a:cubicBezTo>
                                      <a:cubicBezTo>
                                        <a:pt x="26" y="433"/>
                                        <a:pt x="12" y="403"/>
                                        <a:pt x="0" y="372"/>
                                      </a:cubicBezTo>
                                      <a:cubicBezTo>
                                        <a:pt x="2" y="362"/>
                                        <a:pt x="0" y="350"/>
                                        <a:pt x="6" y="341"/>
                                      </a:cubicBezTo>
                                      <a:cubicBezTo>
                                        <a:pt x="9" y="336"/>
                                        <a:pt x="70" y="319"/>
                                        <a:pt x="80" y="316"/>
                                      </a:cubicBezTo>
                                      <a:cubicBezTo>
                                        <a:pt x="127" y="323"/>
                                        <a:pt x="146" y="329"/>
                                        <a:pt x="180" y="360"/>
                                      </a:cubicBezTo>
                                      <a:cubicBezTo>
                                        <a:pt x="194" y="403"/>
                                        <a:pt x="175" y="354"/>
                                        <a:pt x="204" y="397"/>
                                      </a:cubicBezTo>
                                      <a:cubicBezTo>
                                        <a:pt x="208" y="403"/>
                                        <a:pt x="206" y="411"/>
                                        <a:pt x="211" y="416"/>
                                      </a:cubicBezTo>
                                      <a:cubicBezTo>
                                        <a:pt x="222" y="427"/>
                                        <a:pt x="248" y="441"/>
                                        <a:pt x="248" y="441"/>
                                      </a:cubicBezTo>
                                      <a:cubicBezTo>
                                        <a:pt x="259" y="475"/>
                                        <a:pt x="252" y="508"/>
                                        <a:pt x="291" y="521"/>
                                      </a:cubicBezTo>
                                      <a:cubicBezTo>
                                        <a:pt x="334" y="550"/>
                                        <a:pt x="340" y="538"/>
                                        <a:pt x="403" y="528"/>
                                      </a:cubicBezTo>
                                      <a:cubicBezTo>
                                        <a:pt x="415" y="492"/>
                                        <a:pt x="444" y="472"/>
                                        <a:pt x="465" y="441"/>
                                      </a:cubicBezTo>
                                      <a:cubicBezTo>
                                        <a:pt x="456" y="385"/>
                                        <a:pt x="462" y="406"/>
                                        <a:pt x="415" y="391"/>
                                      </a:cubicBezTo>
                                      <a:cubicBezTo>
                                        <a:pt x="382" y="394"/>
                                        <a:pt x="324" y="391"/>
                                        <a:pt x="322" y="410"/>
                                      </a:cubicBezTo>
                                      <a:cubicBezTo>
                                        <a:pt x="315" y="472"/>
                                        <a:pt x="320" y="530"/>
                                        <a:pt x="384" y="546"/>
                                      </a:cubicBezTo>
                                      <a:cubicBezTo>
                                        <a:pt x="415" y="538"/>
                                        <a:pt x="448" y="533"/>
                                        <a:pt x="478" y="521"/>
                                      </a:cubicBezTo>
                                      <a:cubicBezTo>
                                        <a:pt x="514" y="506"/>
                                        <a:pt x="530" y="478"/>
                                        <a:pt x="564" y="465"/>
                                      </a:cubicBezTo>
                                      <a:cubicBezTo>
                                        <a:pt x="597" y="434"/>
                                        <a:pt x="639" y="421"/>
                                        <a:pt x="682" y="410"/>
                                      </a:cubicBezTo>
                                      <a:cubicBezTo>
                                        <a:pt x="728" y="416"/>
                                        <a:pt x="726" y="411"/>
                                        <a:pt x="763" y="428"/>
                                      </a:cubicBezTo>
                                      <a:cubicBezTo>
                                        <a:pt x="780" y="436"/>
                                        <a:pt x="813" y="453"/>
                                        <a:pt x="813" y="453"/>
                                      </a:cubicBezTo>
                                      <a:cubicBezTo>
                                        <a:pt x="819" y="459"/>
                                        <a:pt x="827" y="464"/>
                                        <a:pt x="831" y="472"/>
                                      </a:cubicBezTo>
                                      <a:cubicBezTo>
                                        <a:pt x="838" y="485"/>
                                        <a:pt x="844" y="515"/>
                                        <a:pt x="844" y="515"/>
                                      </a:cubicBezTo>
                                      <a:cubicBezTo>
                                        <a:pt x="834" y="640"/>
                                        <a:pt x="851" y="547"/>
                                        <a:pt x="819" y="627"/>
                                      </a:cubicBezTo>
                                      <a:cubicBezTo>
                                        <a:pt x="811" y="647"/>
                                        <a:pt x="800" y="689"/>
                                        <a:pt x="800" y="689"/>
                                      </a:cubicBezTo>
                                      <a:cubicBezTo>
                                        <a:pt x="771" y="679"/>
                                        <a:pt x="757" y="670"/>
                                        <a:pt x="751" y="639"/>
                                      </a:cubicBezTo>
                                      <a:cubicBezTo>
                                        <a:pt x="746" y="612"/>
                                        <a:pt x="738" y="559"/>
                                        <a:pt x="738" y="559"/>
                                      </a:cubicBezTo>
                                      <a:cubicBezTo>
                                        <a:pt x="740" y="503"/>
                                        <a:pt x="740" y="447"/>
                                        <a:pt x="744" y="391"/>
                                      </a:cubicBezTo>
                                      <a:cubicBezTo>
                                        <a:pt x="745" y="370"/>
                                        <a:pt x="742" y="344"/>
                                        <a:pt x="757" y="329"/>
                                      </a:cubicBezTo>
                                      <a:cubicBezTo>
                                        <a:pt x="766" y="320"/>
                                        <a:pt x="782" y="325"/>
                                        <a:pt x="794" y="323"/>
                                      </a:cubicBezTo>
                                      <a:cubicBezTo>
                                        <a:pt x="876" y="293"/>
                                        <a:pt x="914" y="328"/>
                                        <a:pt x="955" y="385"/>
                                      </a:cubicBezTo>
                                      <a:cubicBezTo>
                                        <a:pt x="984" y="487"/>
                                        <a:pt x="972" y="550"/>
                                        <a:pt x="862" y="571"/>
                                      </a:cubicBezTo>
                                      <a:cubicBezTo>
                                        <a:pt x="846" y="569"/>
                                        <a:pt x="829" y="568"/>
                                        <a:pt x="813" y="565"/>
                                      </a:cubicBezTo>
                                      <a:cubicBezTo>
                                        <a:pt x="806" y="564"/>
                                        <a:pt x="794" y="566"/>
                                        <a:pt x="794" y="559"/>
                                      </a:cubicBezTo>
                                      <a:cubicBezTo>
                                        <a:pt x="789" y="490"/>
                                        <a:pt x="814" y="447"/>
                                        <a:pt x="875" y="428"/>
                                      </a:cubicBezTo>
                                      <a:cubicBezTo>
                                        <a:pt x="892" y="431"/>
                                        <a:pt x="914" y="427"/>
                                        <a:pt x="924" y="441"/>
                                      </a:cubicBezTo>
                                      <a:cubicBezTo>
                                        <a:pt x="945" y="469"/>
                                        <a:pt x="959" y="514"/>
                                        <a:pt x="974" y="546"/>
                                      </a:cubicBezTo>
                                      <a:cubicBezTo>
                                        <a:pt x="965" y="602"/>
                                        <a:pt x="963" y="586"/>
                                        <a:pt x="912" y="602"/>
                                      </a:cubicBezTo>
                                      <a:cubicBezTo>
                                        <a:pt x="836" y="594"/>
                                        <a:pt x="835" y="567"/>
                                        <a:pt x="844" y="633"/>
                                      </a:cubicBezTo>
                                      <a:cubicBezTo>
                                        <a:pt x="836" y="784"/>
                                        <a:pt x="861" y="754"/>
                                        <a:pt x="713" y="745"/>
                                      </a:cubicBezTo>
                                      <a:cubicBezTo>
                                        <a:pt x="690" y="720"/>
                                        <a:pt x="685" y="719"/>
                                        <a:pt x="651" y="726"/>
                                      </a:cubicBezTo>
                                      <a:cubicBezTo>
                                        <a:pt x="662" y="755"/>
                                        <a:pt x="701" y="775"/>
                                        <a:pt x="651" y="751"/>
                                      </a:cubicBezTo>
                                      <a:cubicBezTo>
                                        <a:pt x="633" y="732"/>
                                        <a:pt x="589" y="701"/>
                                        <a:pt x="589" y="701"/>
                                      </a:cubicBezTo>
                                      <a:cubicBezTo>
                                        <a:pt x="555" y="707"/>
                                        <a:pt x="538" y="705"/>
                                        <a:pt x="527" y="739"/>
                                      </a:cubicBezTo>
                                      <a:cubicBezTo>
                                        <a:pt x="525" y="764"/>
                                        <a:pt x="525" y="789"/>
                                        <a:pt x="521" y="813"/>
                                      </a:cubicBezTo>
                                      <a:cubicBezTo>
                                        <a:pt x="519" y="826"/>
                                        <a:pt x="509" y="850"/>
                                        <a:pt x="509" y="850"/>
                                      </a:cubicBezTo>
                                      <a:cubicBezTo>
                                        <a:pt x="451" y="842"/>
                                        <a:pt x="449" y="829"/>
                                        <a:pt x="403" y="807"/>
                                      </a:cubicBezTo>
                                      <a:cubicBezTo>
                                        <a:pt x="394" y="768"/>
                                        <a:pt x="389" y="766"/>
                                        <a:pt x="415" y="714"/>
                                      </a:cubicBezTo>
                                      <a:cubicBezTo>
                                        <a:pt x="426" y="693"/>
                                        <a:pt x="459" y="658"/>
                                        <a:pt x="459" y="658"/>
                                      </a:cubicBezTo>
                                      <a:cubicBezTo>
                                        <a:pt x="468" y="631"/>
                                        <a:pt x="477" y="628"/>
                                        <a:pt x="502" y="614"/>
                                      </a:cubicBezTo>
                                      <a:cubicBezTo>
                                        <a:pt x="591" y="622"/>
                                        <a:pt x="653" y="639"/>
                                        <a:pt x="726" y="689"/>
                                      </a:cubicBezTo>
                                      <a:cubicBezTo>
                                        <a:pt x="741" y="738"/>
                                        <a:pt x="718" y="760"/>
                                        <a:pt x="682" y="788"/>
                                      </a:cubicBezTo>
                                      <a:cubicBezTo>
                                        <a:pt x="666" y="800"/>
                                        <a:pt x="627" y="813"/>
                                        <a:pt x="627" y="813"/>
                                      </a:cubicBezTo>
                                      <a:cubicBezTo>
                                        <a:pt x="517" y="806"/>
                                        <a:pt x="549" y="825"/>
                                        <a:pt x="502" y="782"/>
                                      </a:cubicBezTo>
                                      <a:cubicBezTo>
                                        <a:pt x="488" y="826"/>
                                        <a:pt x="501" y="812"/>
                                        <a:pt x="471" y="832"/>
                                      </a:cubicBezTo>
                                      <a:cubicBezTo>
                                        <a:pt x="485" y="880"/>
                                        <a:pt x="537" y="870"/>
                                        <a:pt x="583" y="875"/>
                                      </a:cubicBezTo>
                                      <a:cubicBezTo>
                                        <a:pt x="618" y="872"/>
                                        <a:pt x="657" y="879"/>
                                        <a:pt x="689" y="863"/>
                                      </a:cubicBezTo>
                                      <a:cubicBezTo>
                                        <a:pt x="722" y="846"/>
                                        <a:pt x="749" y="816"/>
                                        <a:pt x="788" y="807"/>
                                      </a:cubicBezTo>
                                      <a:cubicBezTo>
                                        <a:pt x="823" y="761"/>
                                        <a:pt x="844" y="753"/>
                                        <a:pt x="862" y="695"/>
                                      </a:cubicBezTo>
                                      <a:cubicBezTo>
                                        <a:pt x="851" y="651"/>
                                        <a:pt x="810" y="645"/>
                                        <a:pt x="769" y="639"/>
                                      </a:cubicBezTo>
                                      <a:cubicBezTo>
                                        <a:pt x="744" y="641"/>
                                        <a:pt x="720" y="642"/>
                                        <a:pt x="695" y="645"/>
                                      </a:cubicBezTo>
                                      <a:cubicBezTo>
                                        <a:pt x="673" y="648"/>
                                        <a:pt x="655" y="665"/>
                                        <a:pt x="633" y="670"/>
                                      </a:cubicBezTo>
                                      <a:cubicBezTo>
                                        <a:pt x="588" y="701"/>
                                        <a:pt x="544" y="754"/>
                                        <a:pt x="527" y="807"/>
                                      </a:cubicBezTo>
                                      <a:cubicBezTo>
                                        <a:pt x="529" y="817"/>
                                        <a:pt x="543" y="834"/>
                                        <a:pt x="533" y="838"/>
                                      </a:cubicBezTo>
                                      <a:cubicBezTo>
                                        <a:pt x="512" y="847"/>
                                        <a:pt x="465" y="832"/>
                                        <a:pt x="465" y="832"/>
                                      </a:cubicBezTo>
                                      <a:cubicBezTo>
                                        <a:pt x="408" y="810"/>
                                        <a:pt x="351" y="806"/>
                                        <a:pt x="291" y="801"/>
                                      </a:cubicBezTo>
                                      <a:cubicBezTo>
                                        <a:pt x="255" y="794"/>
                                        <a:pt x="139" y="812"/>
                                        <a:pt x="211" y="770"/>
                                      </a:cubicBezTo>
                                      <a:cubicBezTo>
                                        <a:pt x="217" y="767"/>
                                        <a:pt x="223" y="765"/>
                                        <a:pt x="229" y="763"/>
                                      </a:cubicBezTo>
                                      <a:cubicBezTo>
                                        <a:pt x="260" y="734"/>
                                        <a:pt x="301" y="734"/>
                                        <a:pt x="341" y="726"/>
                                      </a:cubicBezTo>
                                      <a:cubicBezTo>
                                        <a:pt x="358" y="728"/>
                                        <a:pt x="375" y="726"/>
                                        <a:pt x="391" y="732"/>
                                      </a:cubicBezTo>
                                      <a:cubicBezTo>
                                        <a:pt x="403" y="737"/>
                                        <a:pt x="412" y="749"/>
                                        <a:pt x="422" y="757"/>
                                      </a:cubicBezTo>
                                      <a:cubicBezTo>
                                        <a:pt x="460" y="786"/>
                                        <a:pt x="500" y="819"/>
                                        <a:pt x="546" y="832"/>
                                      </a:cubicBezTo>
                                      <a:cubicBezTo>
                                        <a:pt x="630" y="916"/>
                                        <a:pt x="519" y="954"/>
                                        <a:pt x="478" y="1005"/>
                                      </a:cubicBezTo>
                                      <a:cubicBezTo>
                                        <a:pt x="411" y="1088"/>
                                        <a:pt x="288" y="1130"/>
                                        <a:pt x="186" y="1154"/>
                                      </a:cubicBezTo>
                                      <a:cubicBezTo>
                                        <a:pt x="153" y="1108"/>
                                        <a:pt x="170" y="1139"/>
                                        <a:pt x="180" y="1030"/>
                                      </a:cubicBezTo>
                                      <a:cubicBezTo>
                                        <a:pt x="181" y="1020"/>
                                        <a:pt x="180" y="1007"/>
                                        <a:pt x="186" y="999"/>
                                      </a:cubicBezTo>
                                      <a:cubicBezTo>
                                        <a:pt x="202" y="979"/>
                                        <a:pt x="243" y="964"/>
                                        <a:pt x="267" y="956"/>
                                      </a:cubicBezTo>
                                      <a:cubicBezTo>
                                        <a:pt x="281" y="958"/>
                                        <a:pt x="296" y="959"/>
                                        <a:pt x="310" y="962"/>
                                      </a:cubicBezTo>
                                      <a:cubicBezTo>
                                        <a:pt x="323" y="965"/>
                                        <a:pt x="347" y="974"/>
                                        <a:pt x="347" y="974"/>
                                      </a:cubicBezTo>
                                      <a:cubicBezTo>
                                        <a:pt x="374" y="992"/>
                                        <a:pt x="402" y="1020"/>
                                        <a:pt x="353" y="1036"/>
                                      </a:cubicBezTo>
                                      <a:cubicBezTo>
                                        <a:pt x="308" y="1030"/>
                                        <a:pt x="302" y="1029"/>
                                        <a:pt x="279" y="993"/>
                                      </a:cubicBezTo>
                                      <a:cubicBezTo>
                                        <a:pt x="275" y="976"/>
                                        <a:pt x="266" y="960"/>
                                        <a:pt x="267" y="943"/>
                                      </a:cubicBezTo>
                                      <a:cubicBezTo>
                                        <a:pt x="269" y="918"/>
                                        <a:pt x="267" y="893"/>
                                        <a:pt x="273" y="869"/>
                                      </a:cubicBezTo>
                                      <a:cubicBezTo>
                                        <a:pt x="284" y="824"/>
                                        <a:pt x="356" y="818"/>
                                        <a:pt x="391" y="813"/>
                                      </a:cubicBezTo>
                                      <a:cubicBezTo>
                                        <a:pt x="443" y="836"/>
                                        <a:pt x="458" y="845"/>
                                        <a:pt x="490" y="888"/>
                                      </a:cubicBezTo>
                                      <a:cubicBezTo>
                                        <a:pt x="497" y="909"/>
                                        <a:pt x="501" y="930"/>
                                        <a:pt x="509" y="950"/>
                                      </a:cubicBezTo>
                                      <a:cubicBezTo>
                                        <a:pt x="481" y="1044"/>
                                        <a:pt x="441" y="1001"/>
                                        <a:pt x="329" y="987"/>
                                      </a:cubicBezTo>
                                      <a:cubicBezTo>
                                        <a:pt x="295" y="976"/>
                                        <a:pt x="293" y="959"/>
                                        <a:pt x="273" y="925"/>
                                      </a:cubicBezTo>
                                      <a:cubicBezTo>
                                        <a:pt x="287" y="815"/>
                                        <a:pt x="268" y="839"/>
                                        <a:pt x="347" y="813"/>
                                      </a:cubicBezTo>
                                      <a:cubicBezTo>
                                        <a:pt x="378" y="815"/>
                                        <a:pt x="410" y="811"/>
                                        <a:pt x="440" y="819"/>
                                      </a:cubicBezTo>
                                      <a:cubicBezTo>
                                        <a:pt x="453" y="822"/>
                                        <a:pt x="461" y="835"/>
                                        <a:pt x="471" y="844"/>
                                      </a:cubicBezTo>
                                      <a:cubicBezTo>
                                        <a:pt x="516" y="884"/>
                                        <a:pt x="535" y="945"/>
                                        <a:pt x="571" y="993"/>
                                      </a:cubicBezTo>
                                      <a:cubicBezTo>
                                        <a:pt x="539" y="1055"/>
                                        <a:pt x="496" y="1028"/>
                                        <a:pt x="422" y="1024"/>
                                      </a:cubicBezTo>
                                      <a:cubicBezTo>
                                        <a:pt x="381" y="998"/>
                                        <a:pt x="372" y="965"/>
                                        <a:pt x="360" y="919"/>
                                      </a:cubicBezTo>
                                      <a:cubicBezTo>
                                        <a:pt x="379" y="840"/>
                                        <a:pt x="389" y="792"/>
                                        <a:pt x="471" y="776"/>
                                      </a:cubicBezTo>
                                      <a:cubicBezTo>
                                        <a:pt x="553" y="781"/>
                                        <a:pt x="567" y="781"/>
                                        <a:pt x="627" y="819"/>
                                      </a:cubicBezTo>
                                      <a:cubicBezTo>
                                        <a:pt x="636" y="833"/>
                                        <a:pt x="650" y="842"/>
                                        <a:pt x="658" y="856"/>
                                      </a:cubicBezTo>
                                      <a:cubicBezTo>
                                        <a:pt x="685" y="904"/>
                                        <a:pt x="651" y="888"/>
                                        <a:pt x="689" y="900"/>
                                      </a:cubicBezTo>
                                      <a:cubicBezTo>
                                        <a:pt x="710" y="886"/>
                                        <a:pt x="724" y="888"/>
                                        <a:pt x="732" y="863"/>
                                      </a:cubicBezTo>
                                      <a:cubicBezTo>
                                        <a:pt x="731" y="851"/>
                                        <a:pt x="729" y="811"/>
                                        <a:pt x="720" y="794"/>
                                      </a:cubicBezTo>
                                      <a:cubicBezTo>
                                        <a:pt x="700" y="754"/>
                                        <a:pt x="647" y="738"/>
                                        <a:pt x="608" y="726"/>
                                      </a:cubicBezTo>
                                      <a:cubicBezTo>
                                        <a:pt x="573" y="737"/>
                                        <a:pt x="557" y="779"/>
                                        <a:pt x="546" y="813"/>
                                      </a:cubicBezTo>
                                      <a:cubicBezTo>
                                        <a:pt x="540" y="905"/>
                                        <a:pt x="532" y="968"/>
                                        <a:pt x="546" y="1068"/>
                                      </a:cubicBezTo>
                                      <a:cubicBezTo>
                                        <a:pt x="547" y="1073"/>
                                        <a:pt x="582" y="1076"/>
                                        <a:pt x="608" y="1080"/>
                                      </a:cubicBezTo>
                                      <a:cubicBezTo>
                                        <a:pt x="646" y="1001"/>
                                        <a:pt x="586" y="932"/>
                                        <a:pt x="515" y="912"/>
                                      </a:cubicBezTo>
                                      <a:cubicBezTo>
                                        <a:pt x="448" y="919"/>
                                        <a:pt x="429" y="913"/>
                                        <a:pt x="409" y="974"/>
                                      </a:cubicBezTo>
                                      <a:cubicBezTo>
                                        <a:pt x="412" y="999"/>
                                        <a:pt x="406" y="1029"/>
                                        <a:pt x="422" y="1049"/>
                                      </a:cubicBezTo>
                                      <a:cubicBezTo>
                                        <a:pt x="442" y="1074"/>
                                        <a:pt x="509" y="1074"/>
                                        <a:pt x="540" y="1080"/>
                                      </a:cubicBezTo>
                                      <a:cubicBezTo>
                                        <a:pt x="614" y="1072"/>
                                        <a:pt x="633" y="1076"/>
                                        <a:pt x="682" y="1024"/>
                                      </a:cubicBezTo>
                                      <a:cubicBezTo>
                                        <a:pt x="700" y="974"/>
                                        <a:pt x="731" y="944"/>
                                        <a:pt x="751" y="894"/>
                                      </a:cubicBezTo>
                                      <a:cubicBezTo>
                                        <a:pt x="787" y="918"/>
                                        <a:pt x="790" y="955"/>
                                        <a:pt x="807" y="993"/>
                                      </a:cubicBezTo>
                                      <a:cubicBezTo>
                                        <a:pt x="815" y="1041"/>
                                        <a:pt x="805" y="1053"/>
                                        <a:pt x="856" y="1043"/>
                                      </a:cubicBezTo>
                                      <a:cubicBezTo>
                                        <a:pt x="878" y="1000"/>
                                        <a:pt x="885" y="960"/>
                                        <a:pt x="893" y="912"/>
                                      </a:cubicBezTo>
                                      <a:cubicBezTo>
                                        <a:pt x="889" y="879"/>
                                        <a:pt x="889" y="845"/>
                                        <a:pt x="881" y="813"/>
                                      </a:cubicBezTo>
                                      <a:cubicBezTo>
                                        <a:pt x="867" y="755"/>
                                        <a:pt x="808" y="734"/>
                                        <a:pt x="757" y="726"/>
                                      </a:cubicBezTo>
                                      <a:cubicBezTo>
                                        <a:pt x="728" y="734"/>
                                        <a:pt x="696" y="735"/>
                                        <a:pt x="670" y="751"/>
                                      </a:cubicBezTo>
                                      <a:cubicBezTo>
                                        <a:pt x="653" y="762"/>
                                        <a:pt x="657" y="790"/>
                                        <a:pt x="645" y="807"/>
                                      </a:cubicBezTo>
                                      <a:cubicBezTo>
                                        <a:pt x="647" y="836"/>
                                        <a:pt x="644" y="866"/>
                                        <a:pt x="651" y="894"/>
                                      </a:cubicBezTo>
                                      <a:cubicBezTo>
                                        <a:pt x="658" y="923"/>
                                        <a:pt x="736" y="935"/>
                                        <a:pt x="757" y="943"/>
                                      </a:cubicBezTo>
                                      <a:cubicBezTo>
                                        <a:pt x="835" y="936"/>
                                        <a:pt x="844" y="933"/>
                                        <a:pt x="893" y="881"/>
                                      </a:cubicBezTo>
                                      <a:cubicBezTo>
                                        <a:pt x="908" y="829"/>
                                        <a:pt x="926" y="795"/>
                                        <a:pt x="906" y="739"/>
                                      </a:cubicBezTo>
                                      <a:cubicBezTo>
                                        <a:pt x="896" y="711"/>
                                        <a:pt x="859" y="703"/>
                                        <a:pt x="838" y="689"/>
                                      </a:cubicBezTo>
                                      <a:cubicBezTo>
                                        <a:pt x="735" y="716"/>
                                        <a:pt x="693" y="731"/>
                                        <a:pt x="651" y="832"/>
                                      </a:cubicBezTo>
                                      <a:cubicBezTo>
                                        <a:pt x="681" y="887"/>
                                        <a:pt x="715" y="902"/>
                                        <a:pt x="775" y="912"/>
                                      </a:cubicBezTo>
                                      <a:cubicBezTo>
                                        <a:pt x="798" y="910"/>
                                        <a:pt x="823" y="915"/>
                                        <a:pt x="844" y="906"/>
                                      </a:cubicBezTo>
                                      <a:cubicBezTo>
                                        <a:pt x="896" y="885"/>
                                        <a:pt x="949" y="823"/>
                                        <a:pt x="980" y="776"/>
                                      </a:cubicBezTo>
                                      <a:cubicBezTo>
                                        <a:pt x="978" y="737"/>
                                        <a:pt x="977" y="697"/>
                                        <a:pt x="974" y="658"/>
                                      </a:cubicBezTo>
                                      <a:cubicBezTo>
                                        <a:pt x="973" y="646"/>
                                        <a:pt x="975" y="631"/>
                                        <a:pt x="968" y="621"/>
                                      </a:cubicBezTo>
                                      <a:cubicBezTo>
                                        <a:pt x="929" y="565"/>
                                        <a:pt x="790" y="545"/>
                                        <a:pt x="726" y="534"/>
                                      </a:cubicBezTo>
                                      <a:cubicBezTo>
                                        <a:pt x="645" y="498"/>
                                        <a:pt x="638" y="503"/>
                                        <a:pt x="540" y="509"/>
                                      </a:cubicBezTo>
                                      <a:cubicBezTo>
                                        <a:pt x="514" y="531"/>
                                        <a:pt x="488" y="558"/>
                                        <a:pt x="459" y="577"/>
                                      </a:cubicBezTo>
                                      <a:cubicBezTo>
                                        <a:pt x="436" y="614"/>
                                        <a:pt x="416" y="647"/>
                                        <a:pt x="403" y="689"/>
                                      </a:cubicBezTo>
                                      <a:cubicBezTo>
                                        <a:pt x="388" y="812"/>
                                        <a:pt x="404" y="794"/>
                                        <a:pt x="304" y="838"/>
                                      </a:cubicBezTo>
                                      <a:cubicBezTo>
                                        <a:pt x="240" y="831"/>
                                        <a:pt x="257" y="828"/>
                                        <a:pt x="211" y="813"/>
                                      </a:cubicBezTo>
                                      <a:cubicBezTo>
                                        <a:pt x="202" y="781"/>
                                        <a:pt x="190" y="764"/>
                                        <a:pt x="217" y="739"/>
                                      </a:cubicBezTo>
                                      <a:cubicBezTo>
                                        <a:pt x="274" y="744"/>
                                        <a:pt x="325" y="739"/>
                                        <a:pt x="360" y="788"/>
                                      </a:cubicBezTo>
                                      <a:cubicBezTo>
                                        <a:pt x="364" y="800"/>
                                        <a:pt x="372" y="813"/>
                                        <a:pt x="360" y="825"/>
                                      </a:cubicBezTo>
                                      <a:cubicBezTo>
                                        <a:pt x="346" y="839"/>
                                        <a:pt x="304" y="844"/>
                                        <a:pt x="304" y="844"/>
                                      </a:cubicBezTo>
                                      <a:cubicBezTo>
                                        <a:pt x="248" y="826"/>
                                        <a:pt x="186" y="814"/>
                                        <a:pt x="136" y="782"/>
                                      </a:cubicBezTo>
                                      <a:cubicBezTo>
                                        <a:pt x="125" y="749"/>
                                        <a:pt x="116" y="716"/>
                                        <a:pt x="105" y="683"/>
                                      </a:cubicBezTo>
                                      <a:cubicBezTo>
                                        <a:pt x="109" y="666"/>
                                        <a:pt x="110" y="648"/>
                                        <a:pt x="118" y="633"/>
                                      </a:cubicBezTo>
                                      <a:cubicBezTo>
                                        <a:pt x="128" y="613"/>
                                        <a:pt x="193" y="585"/>
                                        <a:pt x="211" y="577"/>
                                      </a:cubicBezTo>
                                      <a:cubicBezTo>
                                        <a:pt x="291" y="592"/>
                                        <a:pt x="295" y="587"/>
                                        <a:pt x="304" y="664"/>
                                      </a:cubicBezTo>
                                      <a:cubicBezTo>
                                        <a:pt x="298" y="706"/>
                                        <a:pt x="304" y="714"/>
                                        <a:pt x="267" y="726"/>
                                      </a:cubicBezTo>
                                      <a:cubicBezTo>
                                        <a:pt x="239" y="754"/>
                                        <a:pt x="215" y="730"/>
                                        <a:pt x="192" y="708"/>
                                      </a:cubicBezTo>
                                      <a:cubicBezTo>
                                        <a:pt x="176" y="623"/>
                                        <a:pt x="177" y="648"/>
                                        <a:pt x="223" y="496"/>
                                      </a:cubicBezTo>
                                      <a:cubicBezTo>
                                        <a:pt x="228" y="479"/>
                                        <a:pt x="243" y="467"/>
                                        <a:pt x="254" y="453"/>
                                      </a:cubicBezTo>
                                      <a:cubicBezTo>
                                        <a:pt x="302" y="389"/>
                                        <a:pt x="352" y="312"/>
                                        <a:pt x="434" y="292"/>
                                      </a:cubicBezTo>
                                      <a:cubicBezTo>
                                        <a:pt x="606" y="298"/>
                                        <a:pt x="596" y="274"/>
                                        <a:pt x="689" y="360"/>
                                      </a:cubicBezTo>
                                      <a:cubicBezTo>
                                        <a:pt x="699" y="392"/>
                                        <a:pt x="692" y="398"/>
                                        <a:pt x="664" y="379"/>
                                      </a:cubicBezTo>
                                      <a:cubicBezTo>
                                        <a:pt x="656" y="346"/>
                                        <a:pt x="647" y="313"/>
                                        <a:pt x="639" y="279"/>
                                      </a:cubicBezTo>
                                      <a:cubicBezTo>
                                        <a:pt x="646" y="230"/>
                                        <a:pt x="646" y="231"/>
                                        <a:pt x="689" y="217"/>
                                      </a:cubicBezTo>
                                      <a:cubicBezTo>
                                        <a:pt x="716" y="219"/>
                                        <a:pt x="743" y="218"/>
                                        <a:pt x="769" y="223"/>
                                      </a:cubicBezTo>
                                      <a:cubicBezTo>
                                        <a:pt x="798" y="229"/>
                                        <a:pt x="817" y="285"/>
                                        <a:pt x="825" y="310"/>
                                      </a:cubicBezTo>
                                      <a:cubicBezTo>
                                        <a:pt x="770" y="328"/>
                                        <a:pt x="710" y="274"/>
                                        <a:pt x="658" y="261"/>
                                      </a:cubicBezTo>
                                      <a:cubicBezTo>
                                        <a:pt x="620" y="235"/>
                                        <a:pt x="617" y="229"/>
                                        <a:pt x="571" y="217"/>
                                      </a:cubicBezTo>
                                      <a:cubicBezTo>
                                        <a:pt x="548" y="219"/>
                                        <a:pt x="524" y="216"/>
                                        <a:pt x="502" y="223"/>
                                      </a:cubicBezTo>
                                      <a:cubicBezTo>
                                        <a:pt x="496" y="225"/>
                                        <a:pt x="499" y="236"/>
                                        <a:pt x="496" y="242"/>
                                      </a:cubicBezTo>
                                      <a:cubicBezTo>
                                        <a:pt x="483" y="269"/>
                                        <a:pt x="469" y="298"/>
                                        <a:pt x="453" y="323"/>
                                      </a:cubicBezTo>
                                      <a:cubicBezTo>
                                        <a:pt x="457" y="369"/>
                                        <a:pt x="449" y="406"/>
                                        <a:pt x="496" y="422"/>
                                      </a:cubicBezTo>
                                      <a:cubicBezTo>
                                        <a:pt x="629" y="407"/>
                                        <a:pt x="644" y="441"/>
                                        <a:pt x="695" y="366"/>
                                      </a:cubicBezTo>
                                      <a:cubicBezTo>
                                        <a:pt x="705" y="304"/>
                                        <a:pt x="689" y="174"/>
                                        <a:pt x="620" y="136"/>
                                      </a:cubicBezTo>
                                      <a:cubicBezTo>
                                        <a:pt x="595" y="122"/>
                                        <a:pt x="567" y="115"/>
                                        <a:pt x="540" y="105"/>
                                      </a:cubicBezTo>
                                      <a:cubicBezTo>
                                        <a:pt x="468" y="113"/>
                                        <a:pt x="488" y="105"/>
                                        <a:pt x="453" y="143"/>
                                      </a:cubicBezTo>
                                      <a:cubicBezTo>
                                        <a:pt x="445" y="175"/>
                                        <a:pt x="428" y="200"/>
                                        <a:pt x="415" y="230"/>
                                      </a:cubicBezTo>
                                      <a:cubicBezTo>
                                        <a:pt x="403" y="306"/>
                                        <a:pt x="400" y="344"/>
                                        <a:pt x="453" y="397"/>
                                      </a:cubicBezTo>
                                      <a:cubicBezTo>
                                        <a:pt x="464" y="408"/>
                                        <a:pt x="468" y="417"/>
                                        <a:pt x="484" y="422"/>
                                      </a:cubicBezTo>
                                      <a:cubicBezTo>
                                        <a:pt x="504" y="428"/>
                                        <a:pt x="526" y="429"/>
                                        <a:pt x="546" y="434"/>
                                      </a:cubicBezTo>
                                      <a:cubicBezTo>
                                        <a:pt x="565" y="424"/>
                                        <a:pt x="584" y="414"/>
                                        <a:pt x="602" y="403"/>
                                      </a:cubicBezTo>
                                      <a:cubicBezTo>
                                        <a:pt x="615" y="396"/>
                                        <a:pt x="639" y="379"/>
                                        <a:pt x="639" y="379"/>
                                      </a:cubicBezTo>
                                      <a:cubicBezTo>
                                        <a:pt x="637" y="366"/>
                                        <a:pt x="639" y="352"/>
                                        <a:pt x="633" y="341"/>
                                      </a:cubicBezTo>
                                      <a:cubicBezTo>
                                        <a:pt x="628" y="332"/>
                                        <a:pt x="616" y="330"/>
                                        <a:pt x="608" y="323"/>
                                      </a:cubicBezTo>
                                      <a:cubicBezTo>
                                        <a:pt x="566" y="286"/>
                                        <a:pt x="521" y="243"/>
                                        <a:pt x="465" y="230"/>
                                      </a:cubicBezTo>
                                      <a:cubicBezTo>
                                        <a:pt x="420" y="234"/>
                                        <a:pt x="390" y="231"/>
                                        <a:pt x="353" y="254"/>
                                      </a:cubicBezTo>
                                      <a:cubicBezTo>
                                        <a:pt x="336" y="278"/>
                                        <a:pt x="328" y="300"/>
                                        <a:pt x="310" y="323"/>
                                      </a:cubicBezTo>
                                      <a:cubicBezTo>
                                        <a:pt x="305" y="355"/>
                                        <a:pt x="303" y="371"/>
                                        <a:pt x="285" y="397"/>
                                      </a:cubicBezTo>
                                      <a:cubicBezTo>
                                        <a:pt x="283" y="412"/>
                                        <a:pt x="278" y="426"/>
                                        <a:pt x="279" y="441"/>
                                      </a:cubicBezTo>
                                      <a:cubicBezTo>
                                        <a:pt x="281" y="489"/>
                                        <a:pt x="295" y="552"/>
                                        <a:pt x="329" y="590"/>
                                      </a:cubicBezTo>
                                      <a:cubicBezTo>
                                        <a:pt x="339" y="601"/>
                                        <a:pt x="345" y="620"/>
                                        <a:pt x="360" y="621"/>
                                      </a:cubicBezTo>
                                      <a:cubicBezTo>
                                        <a:pt x="385" y="623"/>
                                        <a:pt x="409" y="625"/>
                                        <a:pt x="434" y="627"/>
                                      </a:cubicBezTo>
                                      <a:cubicBezTo>
                                        <a:pt x="526" y="619"/>
                                        <a:pt x="481" y="621"/>
                                        <a:pt x="546" y="596"/>
                                      </a:cubicBezTo>
                                      <a:cubicBezTo>
                                        <a:pt x="564" y="577"/>
                                        <a:pt x="571" y="566"/>
                                        <a:pt x="577" y="540"/>
                                      </a:cubicBezTo>
                                      <a:cubicBezTo>
                                        <a:pt x="561" y="477"/>
                                        <a:pt x="536" y="359"/>
                                        <a:pt x="459" y="335"/>
                                      </a:cubicBezTo>
                                      <a:cubicBezTo>
                                        <a:pt x="322" y="351"/>
                                        <a:pt x="271" y="488"/>
                                        <a:pt x="254" y="608"/>
                                      </a:cubicBezTo>
                                      <a:cubicBezTo>
                                        <a:pt x="252" y="647"/>
                                        <a:pt x="247" y="687"/>
                                        <a:pt x="248" y="726"/>
                                      </a:cubicBezTo>
                                      <a:cubicBezTo>
                                        <a:pt x="249" y="764"/>
                                        <a:pt x="251" y="801"/>
                                        <a:pt x="260" y="838"/>
                                      </a:cubicBezTo>
                                      <a:cubicBezTo>
                                        <a:pt x="262" y="846"/>
                                        <a:pt x="273" y="849"/>
                                        <a:pt x="279" y="856"/>
                                      </a:cubicBezTo>
                                      <a:cubicBezTo>
                                        <a:pt x="319" y="904"/>
                                        <a:pt x="380" y="923"/>
                                        <a:pt x="440" y="937"/>
                                      </a:cubicBezTo>
                                      <a:cubicBezTo>
                                        <a:pt x="561" y="931"/>
                                        <a:pt x="574" y="917"/>
                                        <a:pt x="682" y="888"/>
                                      </a:cubicBezTo>
                                      <a:cubicBezTo>
                                        <a:pt x="719" y="862"/>
                                        <a:pt x="762" y="854"/>
                                        <a:pt x="794" y="819"/>
                                      </a:cubicBezTo>
                                      <a:cubicBezTo>
                                        <a:pt x="804" y="776"/>
                                        <a:pt x="792" y="773"/>
                                        <a:pt x="838" y="782"/>
                                      </a:cubicBezTo>
                                      <a:cubicBezTo>
                                        <a:pt x="859" y="804"/>
                                        <a:pt x="870" y="825"/>
                                        <a:pt x="887" y="850"/>
                                      </a:cubicBezTo>
                                      <a:cubicBezTo>
                                        <a:pt x="874" y="906"/>
                                        <a:pt x="893" y="850"/>
                                        <a:pt x="862" y="888"/>
                                      </a:cubicBezTo>
                                      <a:cubicBezTo>
                                        <a:pt x="858" y="893"/>
                                        <a:pt x="860" y="902"/>
                                        <a:pt x="856" y="906"/>
                                      </a:cubicBezTo>
                                      <a:cubicBezTo>
                                        <a:pt x="838" y="924"/>
                                        <a:pt x="757" y="924"/>
                                        <a:pt x="751" y="925"/>
                                      </a:cubicBezTo>
                                      <a:cubicBezTo>
                                        <a:pt x="705" y="936"/>
                                        <a:pt x="668" y="950"/>
                                        <a:pt x="620" y="956"/>
                                      </a:cubicBezTo>
                                      <a:cubicBezTo>
                                        <a:pt x="600" y="969"/>
                                        <a:pt x="591" y="986"/>
                                        <a:pt x="571" y="999"/>
                                      </a:cubicBezTo>
                                      <a:cubicBezTo>
                                        <a:pt x="558" y="1023"/>
                                        <a:pt x="552" y="1049"/>
                                        <a:pt x="533" y="1068"/>
                                      </a:cubicBezTo>
                                      <a:cubicBezTo>
                                        <a:pt x="522" y="1111"/>
                                        <a:pt x="536" y="1135"/>
                                        <a:pt x="577" y="1148"/>
                                      </a:cubicBezTo>
                                      <a:cubicBezTo>
                                        <a:pt x="658" y="1141"/>
                                        <a:pt x="685" y="1146"/>
                                        <a:pt x="744" y="1123"/>
                                      </a:cubicBezTo>
                                      <a:cubicBezTo>
                                        <a:pt x="767" y="1102"/>
                                        <a:pt x="793" y="1090"/>
                                        <a:pt x="819" y="1074"/>
                                      </a:cubicBezTo>
                                      <a:cubicBezTo>
                                        <a:pt x="821" y="1068"/>
                                        <a:pt x="825" y="1062"/>
                                        <a:pt x="825" y="1055"/>
                                      </a:cubicBezTo>
                                      <a:cubicBezTo>
                                        <a:pt x="825" y="1022"/>
                                        <a:pt x="824" y="989"/>
                                        <a:pt x="819" y="956"/>
                                      </a:cubicBezTo>
                                      <a:cubicBezTo>
                                        <a:pt x="813" y="921"/>
                                        <a:pt x="725" y="921"/>
                                        <a:pt x="707" y="919"/>
                                      </a:cubicBezTo>
                                      <a:cubicBezTo>
                                        <a:pt x="630" y="931"/>
                                        <a:pt x="640" y="916"/>
                                        <a:pt x="595" y="956"/>
                                      </a:cubicBezTo>
                                      <a:cubicBezTo>
                                        <a:pt x="582" y="968"/>
                                        <a:pt x="558" y="993"/>
                                        <a:pt x="558" y="993"/>
                                      </a:cubicBezTo>
                                      <a:cubicBezTo>
                                        <a:pt x="544" y="1035"/>
                                        <a:pt x="532" y="1050"/>
                                        <a:pt x="564" y="1099"/>
                                      </a:cubicBezTo>
                                      <a:cubicBezTo>
                                        <a:pt x="578" y="1121"/>
                                        <a:pt x="718" y="1146"/>
                                        <a:pt x="726" y="1148"/>
                                      </a:cubicBezTo>
                                      <a:cubicBezTo>
                                        <a:pt x="757" y="1144"/>
                                        <a:pt x="789" y="1144"/>
                                        <a:pt x="819" y="1136"/>
                                      </a:cubicBezTo>
                                      <a:cubicBezTo>
                                        <a:pt x="869" y="1122"/>
                                        <a:pt x="906" y="1092"/>
                                        <a:pt x="955" y="1080"/>
                                      </a:cubicBezTo>
                                      <a:cubicBezTo>
                                        <a:pt x="1027" y="1024"/>
                                        <a:pt x="1044" y="919"/>
                                        <a:pt x="1061" y="832"/>
                                      </a:cubicBezTo>
                                      <a:cubicBezTo>
                                        <a:pt x="1053" y="745"/>
                                        <a:pt x="1050" y="732"/>
                                        <a:pt x="962" y="720"/>
                                      </a:cubicBezTo>
                                      <a:cubicBezTo>
                                        <a:pt x="931" y="722"/>
                                        <a:pt x="899" y="720"/>
                                        <a:pt x="869" y="726"/>
                                      </a:cubicBezTo>
                                      <a:cubicBezTo>
                                        <a:pt x="823" y="736"/>
                                        <a:pt x="796" y="845"/>
                                        <a:pt x="782" y="881"/>
                                      </a:cubicBezTo>
                                      <a:cubicBezTo>
                                        <a:pt x="784" y="908"/>
                                        <a:pt x="781" y="936"/>
                                        <a:pt x="788" y="962"/>
                                      </a:cubicBezTo>
                                      <a:cubicBezTo>
                                        <a:pt x="791" y="975"/>
                                        <a:pt x="821" y="989"/>
                                        <a:pt x="831" y="993"/>
                                      </a:cubicBezTo>
                                      <a:cubicBezTo>
                                        <a:pt x="843" y="998"/>
                                        <a:pt x="869" y="1005"/>
                                        <a:pt x="869" y="1005"/>
                                      </a:cubicBezTo>
                                      <a:cubicBezTo>
                                        <a:pt x="952" y="989"/>
                                        <a:pt x="1003" y="866"/>
                                        <a:pt x="1018" y="788"/>
                                      </a:cubicBezTo>
                                      <a:cubicBezTo>
                                        <a:pt x="1008" y="700"/>
                                        <a:pt x="1012" y="677"/>
                                        <a:pt x="924" y="645"/>
                                      </a:cubicBezTo>
                                      <a:cubicBezTo>
                                        <a:pt x="876" y="662"/>
                                        <a:pt x="843" y="684"/>
                                        <a:pt x="813" y="726"/>
                                      </a:cubicBezTo>
                                      <a:cubicBezTo>
                                        <a:pt x="791" y="788"/>
                                        <a:pt x="792" y="804"/>
                                        <a:pt x="856" y="819"/>
                                      </a:cubicBezTo>
                                      <a:cubicBezTo>
                                        <a:pt x="905" y="810"/>
                                        <a:pt x="928" y="816"/>
                                        <a:pt x="943" y="770"/>
                                      </a:cubicBezTo>
                                      <a:cubicBezTo>
                                        <a:pt x="937" y="695"/>
                                        <a:pt x="932" y="663"/>
                                        <a:pt x="869" y="621"/>
                                      </a:cubicBezTo>
                                      <a:cubicBezTo>
                                        <a:pt x="834" y="629"/>
                                        <a:pt x="797" y="632"/>
                                        <a:pt x="763" y="645"/>
                                      </a:cubicBezTo>
                                      <a:cubicBezTo>
                                        <a:pt x="746" y="651"/>
                                        <a:pt x="720" y="676"/>
                                        <a:pt x="720" y="676"/>
                                      </a:cubicBezTo>
                                      <a:cubicBezTo>
                                        <a:pt x="712" y="712"/>
                                        <a:pt x="698" y="746"/>
                                        <a:pt x="689" y="782"/>
                                      </a:cubicBezTo>
                                      <a:cubicBezTo>
                                        <a:pt x="694" y="854"/>
                                        <a:pt x="677" y="874"/>
                                        <a:pt x="738" y="894"/>
                                      </a:cubicBezTo>
                                      <a:cubicBezTo>
                                        <a:pt x="763" y="890"/>
                                        <a:pt x="788" y="887"/>
                                        <a:pt x="813" y="881"/>
                                      </a:cubicBezTo>
                                      <a:cubicBezTo>
                                        <a:pt x="843" y="874"/>
                                        <a:pt x="842" y="853"/>
                                        <a:pt x="869" y="844"/>
                                      </a:cubicBezTo>
                                      <a:cubicBezTo>
                                        <a:pt x="878" y="829"/>
                                        <a:pt x="893" y="817"/>
                                        <a:pt x="900" y="801"/>
                                      </a:cubicBezTo>
                                      <a:cubicBezTo>
                                        <a:pt x="907" y="783"/>
                                        <a:pt x="906" y="763"/>
                                        <a:pt x="912" y="745"/>
                                      </a:cubicBezTo>
                                      <a:cubicBezTo>
                                        <a:pt x="907" y="695"/>
                                        <a:pt x="919" y="639"/>
                                        <a:pt x="893" y="596"/>
                                      </a:cubicBezTo>
                                      <a:cubicBezTo>
                                        <a:pt x="859" y="542"/>
                                        <a:pt x="803" y="516"/>
                                        <a:pt x="744" y="509"/>
                                      </a:cubicBezTo>
                                      <a:cubicBezTo>
                                        <a:pt x="706" y="516"/>
                                        <a:pt x="679" y="536"/>
                                        <a:pt x="645" y="552"/>
                                      </a:cubicBezTo>
                                      <a:cubicBezTo>
                                        <a:pt x="607" y="592"/>
                                        <a:pt x="591" y="619"/>
                                        <a:pt x="571" y="670"/>
                                      </a:cubicBezTo>
                                      <a:cubicBezTo>
                                        <a:pt x="559" y="745"/>
                                        <a:pt x="553" y="821"/>
                                        <a:pt x="639" y="838"/>
                                      </a:cubicBezTo>
                                      <a:cubicBezTo>
                                        <a:pt x="760" y="817"/>
                                        <a:pt x="775" y="811"/>
                                        <a:pt x="869" y="751"/>
                                      </a:cubicBezTo>
                                      <a:cubicBezTo>
                                        <a:pt x="893" y="661"/>
                                        <a:pt x="898" y="678"/>
                                        <a:pt x="869" y="565"/>
                                      </a:cubicBezTo>
                                      <a:cubicBezTo>
                                        <a:pt x="867" y="556"/>
                                        <a:pt x="831" y="519"/>
                                        <a:pt x="825" y="515"/>
                                      </a:cubicBezTo>
                                      <a:cubicBezTo>
                                        <a:pt x="710" y="441"/>
                                        <a:pt x="606" y="397"/>
                                        <a:pt x="471" y="385"/>
                                      </a:cubicBezTo>
                                      <a:cubicBezTo>
                                        <a:pt x="442" y="389"/>
                                        <a:pt x="412" y="390"/>
                                        <a:pt x="384" y="397"/>
                                      </a:cubicBezTo>
                                      <a:cubicBezTo>
                                        <a:pt x="356" y="404"/>
                                        <a:pt x="344" y="432"/>
                                        <a:pt x="322" y="447"/>
                                      </a:cubicBezTo>
                                      <a:cubicBezTo>
                                        <a:pt x="276" y="508"/>
                                        <a:pt x="287" y="507"/>
                                        <a:pt x="260" y="577"/>
                                      </a:cubicBezTo>
                                      <a:cubicBezTo>
                                        <a:pt x="254" y="614"/>
                                        <a:pt x="246" y="646"/>
                                        <a:pt x="242" y="683"/>
                                      </a:cubicBezTo>
                                      <a:cubicBezTo>
                                        <a:pt x="246" y="744"/>
                                        <a:pt x="237" y="788"/>
                                        <a:pt x="298" y="807"/>
                                      </a:cubicBezTo>
                                      <a:cubicBezTo>
                                        <a:pt x="334" y="795"/>
                                        <a:pt x="308" y="768"/>
                                        <a:pt x="291" y="745"/>
                                      </a:cubicBezTo>
                                      <a:cubicBezTo>
                                        <a:pt x="253" y="693"/>
                                        <a:pt x="194" y="666"/>
                                        <a:pt x="136" y="645"/>
                                      </a:cubicBezTo>
                                      <a:cubicBezTo>
                                        <a:pt x="95" y="661"/>
                                        <a:pt x="91" y="698"/>
                                        <a:pt x="68" y="732"/>
                                      </a:cubicBezTo>
                                      <a:cubicBezTo>
                                        <a:pt x="52" y="782"/>
                                        <a:pt x="93" y="815"/>
                                        <a:pt x="136" y="832"/>
                                      </a:cubicBezTo>
                                      <a:cubicBezTo>
                                        <a:pt x="197" y="824"/>
                                        <a:pt x="193" y="831"/>
                                        <a:pt x="211" y="782"/>
                                      </a:cubicBezTo>
                                      <a:cubicBezTo>
                                        <a:pt x="203" y="739"/>
                                        <a:pt x="204" y="738"/>
                                        <a:pt x="167" y="720"/>
                                      </a:cubicBezTo>
                                      <a:cubicBezTo>
                                        <a:pt x="75" y="735"/>
                                        <a:pt x="83" y="722"/>
                                        <a:pt x="55" y="794"/>
                                      </a:cubicBezTo>
                                      <a:cubicBezTo>
                                        <a:pt x="63" y="946"/>
                                        <a:pt x="29" y="924"/>
                                        <a:pt x="130" y="956"/>
                                      </a:cubicBezTo>
                                      <a:cubicBezTo>
                                        <a:pt x="151" y="954"/>
                                        <a:pt x="174" y="960"/>
                                        <a:pt x="192" y="950"/>
                                      </a:cubicBezTo>
                                      <a:cubicBezTo>
                                        <a:pt x="201" y="945"/>
                                        <a:pt x="199" y="930"/>
                                        <a:pt x="198" y="919"/>
                                      </a:cubicBezTo>
                                      <a:cubicBezTo>
                                        <a:pt x="193" y="823"/>
                                        <a:pt x="214" y="738"/>
                                        <a:pt x="136" y="689"/>
                                      </a:cubicBezTo>
                                      <a:cubicBezTo>
                                        <a:pt x="118" y="664"/>
                                        <a:pt x="109" y="656"/>
                                        <a:pt x="80" y="645"/>
                                      </a:cubicBezTo>
                                      <a:cubicBezTo>
                                        <a:pt x="85" y="631"/>
                                        <a:pt x="84" y="614"/>
                                        <a:pt x="93" y="602"/>
                                      </a:cubicBezTo>
                                      <a:cubicBezTo>
                                        <a:pt x="108" y="580"/>
                                        <a:pt x="141" y="575"/>
                                        <a:pt x="161" y="559"/>
                                      </a:cubicBezTo>
                                      <a:cubicBezTo>
                                        <a:pt x="166" y="555"/>
                                        <a:pt x="167" y="548"/>
                                        <a:pt x="173" y="546"/>
                                      </a:cubicBezTo>
                                      <a:cubicBezTo>
                                        <a:pt x="191" y="541"/>
                                        <a:pt x="210" y="542"/>
                                        <a:pt x="229" y="540"/>
                                      </a:cubicBezTo>
                                      <a:cubicBezTo>
                                        <a:pt x="221" y="514"/>
                                        <a:pt x="209" y="499"/>
                                        <a:pt x="186" y="484"/>
                                      </a:cubicBezTo>
                                      <a:cubicBezTo>
                                        <a:pt x="184" y="478"/>
                                        <a:pt x="183" y="471"/>
                                        <a:pt x="180" y="465"/>
                                      </a:cubicBezTo>
                                      <a:cubicBezTo>
                                        <a:pt x="177" y="460"/>
                                        <a:pt x="167" y="459"/>
                                        <a:pt x="167" y="453"/>
                                      </a:cubicBezTo>
                                      <a:cubicBezTo>
                                        <a:pt x="167" y="421"/>
                                        <a:pt x="182" y="417"/>
                                        <a:pt x="198" y="397"/>
                                      </a:cubicBezTo>
                                      <a:cubicBezTo>
                                        <a:pt x="245" y="341"/>
                                        <a:pt x="279" y="348"/>
                                        <a:pt x="335" y="316"/>
                                      </a:cubicBezTo>
                                      <a:cubicBezTo>
                                        <a:pt x="362" y="301"/>
                                        <a:pt x="373" y="293"/>
                                        <a:pt x="403" y="285"/>
                                      </a:cubicBezTo>
                                      <a:cubicBezTo>
                                        <a:pt x="445" y="303"/>
                                        <a:pt x="439" y="307"/>
                                        <a:pt x="403" y="341"/>
                                      </a:cubicBezTo>
                                      <a:cubicBezTo>
                                        <a:pt x="347" y="393"/>
                                        <a:pt x="284" y="422"/>
                                        <a:pt x="211" y="441"/>
                                      </a:cubicBezTo>
                                      <a:cubicBezTo>
                                        <a:pt x="107" y="433"/>
                                        <a:pt x="92" y="436"/>
                                        <a:pt x="155" y="416"/>
                                      </a:cubicBezTo>
                                      <a:cubicBezTo>
                                        <a:pt x="228" y="363"/>
                                        <a:pt x="324" y="368"/>
                                        <a:pt x="409" y="348"/>
                                      </a:cubicBezTo>
                                      <a:cubicBezTo>
                                        <a:pt x="479" y="353"/>
                                        <a:pt x="539" y="361"/>
                                        <a:pt x="602" y="391"/>
                                      </a:cubicBezTo>
                                      <a:cubicBezTo>
                                        <a:pt x="609" y="402"/>
                                        <a:pt x="621" y="410"/>
                                        <a:pt x="627" y="422"/>
                                      </a:cubicBezTo>
                                      <a:cubicBezTo>
                                        <a:pt x="634" y="435"/>
                                        <a:pt x="634" y="451"/>
                                        <a:pt x="639" y="465"/>
                                      </a:cubicBezTo>
                                      <a:cubicBezTo>
                                        <a:pt x="632" y="550"/>
                                        <a:pt x="641" y="543"/>
                                        <a:pt x="564" y="534"/>
                                      </a:cubicBezTo>
                                      <a:cubicBezTo>
                                        <a:pt x="534" y="518"/>
                                        <a:pt x="518" y="515"/>
                                        <a:pt x="502" y="484"/>
                                      </a:cubicBezTo>
                                      <a:cubicBezTo>
                                        <a:pt x="516" y="450"/>
                                        <a:pt x="516" y="437"/>
                                        <a:pt x="552" y="428"/>
                                      </a:cubicBezTo>
                                      <a:cubicBezTo>
                                        <a:pt x="584" y="410"/>
                                        <a:pt x="611" y="385"/>
                                        <a:pt x="645" y="372"/>
                                      </a:cubicBezTo>
                                      <a:cubicBezTo>
                                        <a:pt x="666" y="364"/>
                                        <a:pt x="691" y="366"/>
                                        <a:pt x="713" y="360"/>
                                      </a:cubicBezTo>
                                      <a:cubicBezTo>
                                        <a:pt x="750" y="364"/>
                                        <a:pt x="788" y="365"/>
                                        <a:pt x="825" y="372"/>
                                      </a:cubicBezTo>
                                      <a:cubicBezTo>
                                        <a:pt x="833" y="373"/>
                                        <a:pt x="837" y="382"/>
                                        <a:pt x="844" y="385"/>
                                      </a:cubicBezTo>
                                      <a:cubicBezTo>
                                        <a:pt x="856" y="390"/>
                                        <a:pt x="881" y="397"/>
                                        <a:pt x="881" y="397"/>
                                      </a:cubicBezTo>
                                      <a:cubicBezTo>
                                        <a:pt x="919" y="436"/>
                                        <a:pt x="951" y="462"/>
                                        <a:pt x="968" y="515"/>
                                      </a:cubicBezTo>
                                      <a:cubicBezTo>
                                        <a:pt x="965" y="554"/>
                                        <a:pt x="976" y="595"/>
                                        <a:pt x="937" y="608"/>
                                      </a:cubicBezTo>
                                      <a:cubicBezTo>
                                        <a:pt x="920" y="606"/>
                                        <a:pt x="903" y="608"/>
                                        <a:pt x="887" y="602"/>
                                      </a:cubicBezTo>
                                      <a:cubicBezTo>
                                        <a:pt x="880" y="599"/>
                                        <a:pt x="868" y="586"/>
                                        <a:pt x="875" y="583"/>
                                      </a:cubicBezTo>
                                      <a:cubicBezTo>
                                        <a:pt x="886" y="578"/>
                                        <a:pt x="900" y="588"/>
                                        <a:pt x="912" y="590"/>
                                      </a:cubicBezTo>
                                      <a:cubicBezTo>
                                        <a:pt x="931" y="602"/>
                                        <a:pt x="952" y="612"/>
                                        <a:pt x="968" y="627"/>
                                      </a:cubicBezTo>
                                      <a:cubicBezTo>
                                        <a:pt x="978" y="636"/>
                                        <a:pt x="1000" y="658"/>
                                        <a:pt x="1011" y="664"/>
                                      </a:cubicBezTo>
                                      <a:cubicBezTo>
                                        <a:pt x="1027" y="672"/>
                                        <a:pt x="1061" y="683"/>
                                        <a:pt x="1061" y="683"/>
                                      </a:cubicBezTo>
                                      <a:cubicBezTo>
                                        <a:pt x="1070" y="655"/>
                                        <a:pt x="1066" y="648"/>
                                        <a:pt x="1042" y="633"/>
                                      </a:cubicBezTo>
                                      <a:cubicBezTo>
                                        <a:pt x="1021" y="600"/>
                                        <a:pt x="1010" y="563"/>
                                        <a:pt x="993" y="528"/>
                                      </a:cubicBezTo>
                                      <a:cubicBezTo>
                                        <a:pt x="983" y="485"/>
                                        <a:pt x="962" y="436"/>
                                        <a:pt x="931" y="403"/>
                                      </a:cubicBezTo>
                                      <a:cubicBezTo>
                                        <a:pt x="905" y="429"/>
                                        <a:pt x="912" y="415"/>
                                        <a:pt x="924" y="478"/>
                                      </a:cubicBezTo>
                                      <a:cubicBezTo>
                                        <a:pt x="936" y="541"/>
                                        <a:pt x="977" y="573"/>
                                        <a:pt x="1036" y="590"/>
                                      </a:cubicBezTo>
                                      <a:cubicBezTo>
                                        <a:pt x="1051" y="588"/>
                                        <a:pt x="1074" y="597"/>
                                        <a:pt x="1080" y="583"/>
                                      </a:cubicBezTo>
                                      <a:cubicBezTo>
                                        <a:pt x="1087" y="567"/>
                                        <a:pt x="1075" y="506"/>
                                        <a:pt x="1067" y="478"/>
                                      </a:cubicBezTo>
                                      <a:cubicBezTo>
                                        <a:pt x="1054" y="432"/>
                                        <a:pt x="1023" y="379"/>
                                        <a:pt x="980" y="354"/>
                                      </a:cubicBezTo>
                                      <a:cubicBezTo>
                                        <a:pt x="961" y="343"/>
                                        <a:pt x="938" y="340"/>
                                        <a:pt x="918" y="329"/>
                                      </a:cubicBezTo>
                                      <a:cubicBezTo>
                                        <a:pt x="841" y="287"/>
                                        <a:pt x="949" y="332"/>
                                        <a:pt x="862" y="298"/>
                                      </a:cubicBezTo>
                                      <a:cubicBezTo>
                                        <a:pt x="834" y="268"/>
                                        <a:pt x="813" y="281"/>
                                        <a:pt x="769" y="285"/>
                                      </a:cubicBezTo>
                                      <a:cubicBezTo>
                                        <a:pt x="745" y="294"/>
                                        <a:pt x="739" y="308"/>
                                        <a:pt x="726" y="329"/>
                                      </a:cubicBezTo>
                                      <a:cubicBezTo>
                                        <a:pt x="742" y="418"/>
                                        <a:pt x="734" y="398"/>
                                        <a:pt x="819" y="416"/>
                                      </a:cubicBezTo>
                                      <a:cubicBezTo>
                                        <a:pt x="833" y="414"/>
                                        <a:pt x="858" y="424"/>
                                        <a:pt x="862" y="410"/>
                                      </a:cubicBezTo>
                                      <a:cubicBezTo>
                                        <a:pt x="872" y="378"/>
                                        <a:pt x="811" y="326"/>
                                        <a:pt x="788" y="310"/>
                                      </a:cubicBezTo>
                                      <a:cubicBezTo>
                                        <a:pt x="721" y="263"/>
                                        <a:pt x="640" y="240"/>
                                        <a:pt x="564" y="211"/>
                                      </a:cubicBezTo>
                                      <a:cubicBezTo>
                                        <a:pt x="552" y="213"/>
                                        <a:pt x="538" y="211"/>
                                        <a:pt x="527" y="217"/>
                                      </a:cubicBezTo>
                                      <a:cubicBezTo>
                                        <a:pt x="502" y="230"/>
                                        <a:pt x="448" y="291"/>
                                        <a:pt x="428" y="316"/>
                                      </a:cubicBezTo>
                                      <a:cubicBezTo>
                                        <a:pt x="421" y="339"/>
                                        <a:pt x="409" y="355"/>
                                        <a:pt x="403" y="379"/>
                                      </a:cubicBezTo>
                                      <a:cubicBezTo>
                                        <a:pt x="406" y="434"/>
                                        <a:pt x="382" y="502"/>
                                        <a:pt x="440" y="521"/>
                                      </a:cubicBezTo>
                                      <a:cubicBezTo>
                                        <a:pt x="507" y="507"/>
                                        <a:pt x="496" y="515"/>
                                        <a:pt x="509" y="459"/>
                                      </a:cubicBezTo>
                                      <a:cubicBezTo>
                                        <a:pt x="503" y="395"/>
                                        <a:pt x="511" y="360"/>
                                        <a:pt x="447" y="348"/>
                                      </a:cubicBezTo>
                                      <a:cubicBezTo>
                                        <a:pt x="397" y="352"/>
                                        <a:pt x="346" y="347"/>
                                        <a:pt x="298" y="360"/>
                                      </a:cubicBezTo>
                                      <a:cubicBezTo>
                                        <a:pt x="281" y="364"/>
                                        <a:pt x="269" y="382"/>
                                        <a:pt x="260" y="397"/>
                                      </a:cubicBezTo>
                                      <a:cubicBezTo>
                                        <a:pt x="250" y="414"/>
                                        <a:pt x="229" y="447"/>
                                        <a:pt x="229" y="447"/>
                                      </a:cubicBezTo>
                                      <a:cubicBezTo>
                                        <a:pt x="235" y="510"/>
                                        <a:pt x="222" y="518"/>
                                        <a:pt x="273" y="534"/>
                                      </a:cubicBezTo>
                                      <a:cubicBezTo>
                                        <a:pt x="285" y="532"/>
                                        <a:pt x="299" y="535"/>
                                        <a:pt x="310" y="528"/>
                                      </a:cubicBezTo>
                                      <a:cubicBezTo>
                                        <a:pt x="364" y="494"/>
                                        <a:pt x="367" y="445"/>
                                        <a:pt x="384" y="391"/>
                                      </a:cubicBezTo>
                                      <a:cubicBezTo>
                                        <a:pt x="378" y="313"/>
                                        <a:pt x="391" y="298"/>
                                        <a:pt x="329" y="267"/>
                                      </a:cubicBezTo>
                                      <a:cubicBezTo>
                                        <a:pt x="229" y="274"/>
                                        <a:pt x="237" y="267"/>
                                        <a:pt x="180" y="329"/>
                                      </a:cubicBezTo>
                                      <a:cubicBezTo>
                                        <a:pt x="162" y="369"/>
                                        <a:pt x="117" y="477"/>
                                        <a:pt x="87" y="509"/>
                                      </a:cubicBezTo>
                                      <a:cubicBezTo>
                                        <a:pt x="61" y="570"/>
                                        <a:pt x="47" y="701"/>
                                        <a:pt x="87" y="757"/>
                                      </a:cubicBezTo>
                                      <a:cubicBezTo>
                                        <a:pt x="89" y="765"/>
                                        <a:pt x="116" y="815"/>
                                        <a:pt x="111" y="819"/>
                                      </a:cubicBezTo>
                                      <a:cubicBezTo>
                                        <a:pt x="103" y="825"/>
                                        <a:pt x="90" y="815"/>
                                        <a:pt x="80" y="813"/>
                                      </a:cubicBezTo>
                                      <a:cubicBezTo>
                                        <a:pt x="52" y="795"/>
                                        <a:pt x="36" y="776"/>
                                        <a:pt x="24" y="745"/>
                                      </a:cubicBezTo>
                                      <a:cubicBezTo>
                                        <a:pt x="26" y="697"/>
                                        <a:pt x="23" y="649"/>
                                        <a:pt x="31" y="602"/>
                                      </a:cubicBezTo>
                                      <a:cubicBezTo>
                                        <a:pt x="46" y="507"/>
                                        <a:pt x="138" y="489"/>
                                        <a:pt x="217" y="478"/>
                                      </a:cubicBezTo>
                                      <a:cubicBezTo>
                                        <a:pt x="340" y="482"/>
                                        <a:pt x="414" y="461"/>
                                        <a:pt x="509" y="521"/>
                                      </a:cubicBezTo>
                                      <a:cubicBezTo>
                                        <a:pt x="548" y="571"/>
                                        <a:pt x="593" y="606"/>
                                        <a:pt x="608" y="670"/>
                                      </a:cubicBezTo>
                                      <a:cubicBezTo>
                                        <a:pt x="593" y="809"/>
                                        <a:pt x="492" y="935"/>
                                        <a:pt x="353" y="968"/>
                                      </a:cubicBezTo>
                                      <a:cubicBezTo>
                                        <a:pt x="341" y="966"/>
                                        <a:pt x="327" y="968"/>
                                        <a:pt x="316" y="962"/>
                                      </a:cubicBezTo>
                                      <a:cubicBezTo>
                                        <a:pt x="303" y="954"/>
                                        <a:pt x="316" y="906"/>
                                        <a:pt x="316" y="906"/>
                                      </a:cubicBezTo>
                                      <a:cubicBezTo>
                                        <a:pt x="319" y="900"/>
                                        <a:pt x="329" y="902"/>
                                        <a:pt x="335" y="900"/>
                                      </a:cubicBezTo>
                                      <a:cubicBezTo>
                                        <a:pt x="370" y="904"/>
                                        <a:pt x="406" y="905"/>
                                        <a:pt x="440" y="912"/>
                                      </a:cubicBezTo>
                                      <a:cubicBezTo>
                                        <a:pt x="458" y="916"/>
                                        <a:pt x="465" y="962"/>
                                        <a:pt x="465" y="962"/>
                                      </a:cubicBezTo>
                                      <a:cubicBezTo>
                                        <a:pt x="508" y="908"/>
                                        <a:pt x="536" y="841"/>
                                        <a:pt x="595" y="801"/>
                                      </a:cubicBezTo>
                                      <a:cubicBezTo>
                                        <a:pt x="627" y="753"/>
                                        <a:pt x="639" y="728"/>
                                        <a:pt x="658" y="676"/>
                                      </a:cubicBezTo>
                                      <a:cubicBezTo>
                                        <a:pt x="645" y="606"/>
                                        <a:pt x="629" y="628"/>
                                        <a:pt x="552" y="639"/>
                                      </a:cubicBezTo>
                                      <a:cubicBezTo>
                                        <a:pt x="514" y="667"/>
                                        <a:pt x="503" y="682"/>
                                        <a:pt x="471" y="714"/>
                                      </a:cubicBezTo>
                                      <a:cubicBezTo>
                                        <a:pt x="463" y="737"/>
                                        <a:pt x="453" y="758"/>
                                        <a:pt x="447" y="782"/>
                                      </a:cubicBezTo>
                                      <a:cubicBezTo>
                                        <a:pt x="451" y="799"/>
                                        <a:pt x="450" y="818"/>
                                        <a:pt x="459" y="832"/>
                                      </a:cubicBezTo>
                                      <a:cubicBezTo>
                                        <a:pt x="464" y="839"/>
                                        <a:pt x="476" y="835"/>
                                        <a:pt x="484" y="838"/>
                                      </a:cubicBezTo>
                                      <a:cubicBezTo>
                                        <a:pt x="531" y="855"/>
                                        <a:pt x="570" y="873"/>
                                        <a:pt x="620" y="881"/>
                                      </a:cubicBezTo>
                                      <a:cubicBezTo>
                                        <a:pt x="655" y="879"/>
                                        <a:pt x="691" y="882"/>
                                        <a:pt x="726" y="875"/>
                                      </a:cubicBezTo>
                                      <a:cubicBezTo>
                                        <a:pt x="735" y="873"/>
                                        <a:pt x="738" y="863"/>
                                        <a:pt x="744" y="856"/>
                                      </a:cubicBezTo>
                                      <a:cubicBezTo>
                                        <a:pt x="790" y="800"/>
                                        <a:pt x="793" y="790"/>
                                        <a:pt x="838" y="720"/>
                                      </a:cubicBezTo>
                                      <a:cubicBezTo>
                                        <a:pt x="840" y="714"/>
                                        <a:pt x="840" y="695"/>
                                        <a:pt x="844" y="701"/>
                                      </a:cubicBezTo>
                                      <a:cubicBezTo>
                                        <a:pt x="851" y="712"/>
                                        <a:pt x="847" y="726"/>
                                        <a:pt x="850" y="739"/>
                                      </a:cubicBezTo>
                                      <a:cubicBezTo>
                                        <a:pt x="856" y="769"/>
                                        <a:pt x="861" y="796"/>
                                        <a:pt x="887" y="813"/>
                                      </a:cubicBezTo>
                                      <a:cubicBezTo>
                                        <a:pt x="883" y="785"/>
                                        <a:pt x="881" y="753"/>
                                        <a:pt x="869" y="726"/>
                                      </a:cubicBezTo>
                                      <a:cubicBezTo>
                                        <a:pt x="854" y="692"/>
                                        <a:pt x="858" y="712"/>
                                        <a:pt x="850" y="683"/>
                                      </a:cubicBezTo>
                                      <a:cubicBezTo>
                                        <a:pt x="849" y="679"/>
                                        <a:pt x="842" y="645"/>
                                        <a:pt x="838" y="639"/>
                                      </a:cubicBezTo>
                                      <a:cubicBezTo>
                                        <a:pt x="835" y="634"/>
                                        <a:pt x="811" y="616"/>
                                        <a:pt x="807" y="614"/>
                                      </a:cubicBezTo>
                                      <a:cubicBezTo>
                                        <a:pt x="795" y="609"/>
                                        <a:pt x="769" y="602"/>
                                        <a:pt x="769" y="602"/>
                                      </a:cubicBezTo>
                                      <a:cubicBezTo>
                                        <a:pt x="719" y="612"/>
                                        <a:pt x="668" y="617"/>
                                        <a:pt x="620" y="633"/>
                                      </a:cubicBezTo>
                                      <a:cubicBezTo>
                                        <a:pt x="523" y="665"/>
                                        <a:pt x="462" y="742"/>
                                        <a:pt x="403" y="819"/>
                                      </a:cubicBezTo>
                                      <a:cubicBezTo>
                                        <a:pt x="377" y="892"/>
                                        <a:pt x="372" y="909"/>
                                        <a:pt x="366" y="987"/>
                                      </a:cubicBezTo>
                                      <a:cubicBezTo>
                                        <a:pt x="310" y="982"/>
                                        <a:pt x="279" y="980"/>
                                        <a:pt x="242" y="937"/>
                                      </a:cubicBezTo>
                                      <a:cubicBezTo>
                                        <a:pt x="232" y="925"/>
                                        <a:pt x="221" y="913"/>
                                        <a:pt x="211" y="900"/>
                                      </a:cubicBezTo>
                                      <a:cubicBezTo>
                                        <a:pt x="202" y="888"/>
                                        <a:pt x="186" y="863"/>
                                        <a:pt x="186" y="863"/>
                                      </a:cubicBezTo>
                                      <a:cubicBezTo>
                                        <a:pt x="184" y="857"/>
                                        <a:pt x="173" y="823"/>
                                        <a:pt x="173" y="819"/>
                                      </a:cubicBezTo>
                                      <a:cubicBezTo>
                                        <a:pt x="173" y="792"/>
                                        <a:pt x="174" y="765"/>
                                        <a:pt x="180" y="739"/>
                                      </a:cubicBezTo>
                                      <a:cubicBezTo>
                                        <a:pt x="195" y="672"/>
                                        <a:pt x="292" y="654"/>
                                        <a:pt x="347" y="645"/>
                                      </a:cubicBezTo>
                                      <a:cubicBezTo>
                                        <a:pt x="420" y="650"/>
                                        <a:pt x="475" y="658"/>
                                        <a:pt x="546" y="664"/>
                                      </a:cubicBezTo>
                                      <a:cubicBezTo>
                                        <a:pt x="580" y="675"/>
                                        <a:pt x="605" y="690"/>
                                        <a:pt x="639" y="701"/>
                                      </a:cubicBezTo>
                                      <a:cubicBezTo>
                                        <a:pt x="645" y="705"/>
                                        <a:pt x="651" y="711"/>
                                        <a:pt x="658" y="714"/>
                                      </a:cubicBezTo>
                                      <a:cubicBezTo>
                                        <a:pt x="670" y="719"/>
                                        <a:pt x="695" y="726"/>
                                        <a:pt x="695" y="726"/>
                                      </a:cubicBezTo>
                                      <a:cubicBezTo>
                                        <a:pt x="712" y="738"/>
                                        <a:pt x="727" y="751"/>
                                        <a:pt x="744" y="763"/>
                                      </a:cubicBezTo>
                                      <a:cubicBezTo>
                                        <a:pt x="742" y="788"/>
                                        <a:pt x="743" y="813"/>
                                        <a:pt x="738" y="838"/>
                                      </a:cubicBezTo>
                                      <a:cubicBezTo>
                                        <a:pt x="735" y="854"/>
                                        <a:pt x="691" y="886"/>
                                        <a:pt x="689" y="888"/>
                                      </a:cubicBezTo>
                                      <a:cubicBezTo>
                                        <a:pt x="652" y="925"/>
                                        <a:pt x="624" y="933"/>
                                        <a:pt x="589" y="968"/>
                                      </a:cubicBezTo>
                                      <a:cubicBezTo>
                                        <a:pt x="556" y="1001"/>
                                        <a:pt x="533" y="1045"/>
                                        <a:pt x="496" y="1074"/>
                                      </a:cubicBezTo>
                                      <a:cubicBezTo>
                                        <a:pt x="458" y="1104"/>
                                        <a:pt x="404" y="1132"/>
                                        <a:pt x="360" y="1154"/>
                                      </a:cubicBezTo>
                                      <a:cubicBezTo>
                                        <a:pt x="306" y="1128"/>
                                        <a:pt x="321" y="1074"/>
                                        <a:pt x="291" y="1030"/>
                                      </a:cubicBezTo>
                                      <a:cubicBezTo>
                                        <a:pt x="286" y="986"/>
                                        <a:pt x="264" y="918"/>
                                        <a:pt x="285" y="875"/>
                                      </a:cubicBezTo>
                                      <a:cubicBezTo>
                                        <a:pt x="301" y="843"/>
                                        <a:pt x="370" y="842"/>
                                        <a:pt x="397" y="838"/>
                                      </a:cubicBezTo>
                                      <a:cubicBezTo>
                                        <a:pt x="404" y="838"/>
                                        <a:pt x="495" y="842"/>
                                        <a:pt x="521" y="850"/>
                                      </a:cubicBezTo>
                                      <a:cubicBezTo>
                                        <a:pt x="576" y="867"/>
                                        <a:pt x="628" y="898"/>
                                        <a:pt x="682" y="919"/>
                                      </a:cubicBezTo>
                                      <a:cubicBezTo>
                                        <a:pt x="710" y="891"/>
                                        <a:pt x="683" y="836"/>
                                        <a:pt x="664" y="807"/>
                                      </a:cubicBezTo>
                                      <a:cubicBezTo>
                                        <a:pt x="651" y="787"/>
                                        <a:pt x="576" y="679"/>
                                        <a:pt x="540" y="664"/>
                                      </a:cubicBezTo>
                                      <a:cubicBezTo>
                                        <a:pt x="487" y="641"/>
                                        <a:pt x="509" y="654"/>
                                        <a:pt x="471" y="627"/>
                                      </a:cubicBezTo>
                                      <a:cubicBezTo>
                                        <a:pt x="457" y="629"/>
                                        <a:pt x="441" y="626"/>
                                        <a:pt x="428" y="633"/>
                                      </a:cubicBezTo>
                                      <a:cubicBezTo>
                                        <a:pt x="356" y="673"/>
                                        <a:pt x="327" y="759"/>
                                        <a:pt x="279" y="819"/>
                                      </a:cubicBezTo>
                                      <a:cubicBezTo>
                                        <a:pt x="273" y="848"/>
                                        <a:pt x="261" y="876"/>
                                        <a:pt x="260" y="906"/>
                                      </a:cubicBezTo>
                                      <a:cubicBezTo>
                                        <a:pt x="258" y="976"/>
                                        <a:pt x="267" y="1130"/>
                                        <a:pt x="360" y="1161"/>
                                      </a:cubicBezTo>
                                      <a:cubicBezTo>
                                        <a:pt x="382" y="1168"/>
                                        <a:pt x="405" y="1165"/>
                                        <a:pt x="428" y="1167"/>
                                      </a:cubicBezTo>
                                      <a:cubicBezTo>
                                        <a:pt x="463" y="1163"/>
                                        <a:pt x="500" y="1165"/>
                                        <a:pt x="533" y="1154"/>
                                      </a:cubicBezTo>
                                      <a:cubicBezTo>
                                        <a:pt x="577" y="1139"/>
                                        <a:pt x="657" y="1068"/>
                                        <a:pt x="695" y="1030"/>
                                      </a:cubicBezTo>
                                      <a:cubicBezTo>
                                        <a:pt x="724" y="944"/>
                                        <a:pt x="731" y="834"/>
                                        <a:pt x="633" y="801"/>
                                      </a:cubicBezTo>
                                      <a:cubicBezTo>
                                        <a:pt x="608" y="806"/>
                                        <a:pt x="575" y="809"/>
                                        <a:pt x="552" y="825"/>
                                      </a:cubicBezTo>
                                      <a:cubicBezTo>
                                        <a:pt x="533" y="838"/>
                                        <a:pt x="494" y="896"/>
                                        <a:pt x="490" y="900"/>
                                      </a:cubicBezTo>
                                      <a:cubicBezTo>
                                        <a:pt x="447" y="943"/>
                                        <a:pt x="420" y="996"/>
                                        <a:pt x="409" y="1055"/>
                                      </a:cubicBezTo>
                                      <a:cubicBezTo>
                                        <a:pt x="425" y="1100"/>
                                        <a:pt x="437" y="1119"/>
                                        <a:pt x="484" y="1130"/>
                                      </a:cubicBezTo>
                                      <a:cubicBezTo>
                                        <a:pt x="558" y="1111"/>
                                        <a:pt x="673" y="1084"/>
                                        <a:pt x="713" y="1005"/>
                                      </a:cubicBezTo>
                                      <a:cubicBezTo>
                                        <a:pt x="726" y="980"/>
                                        <a:pt x="736" y="913"/>
                                        <a:pt x="738" y="906"/>
                                      </a:cubicBezTo>
                                      <a:cubicBezTo>
                                        <a:pt x="733" y="767"/>
                                        <a:pt x="751" y="652"/>
                                        <a:pt x="589" y="621"/>
                                      </a:cubicBezTo>
                                      <a:cubicBezTo>
                                        <a:pt x="530" y="625"/>
                                        <a:pt x="504" y="633"/>
                                        <a:pt x="453" y="645"/>
                                      </a:cubicBezTo>
                                      <a:cubicBezTo>
                                        <a:pt x="405" y="671"/>
                                        <a:pt x="354" y="702"/>
                                        <a:pt x="304" y="726"/>
                                      </a:cubicBezTo>
                                      <a:cubicBezTo>
                                        <a:pt x="274" y="775"/>
                                        <a:pt x="240" y="820"/>
                                        <a:pt x="223" y="875"/>
                                      </a:cubicBezTo>
                                      <a:cubicBezTo>
                                        <a:pt x="239" y="945"/>
                                        <a:pt x="225" y="957"/>
                                        <a:pt x="279" y="974"/>
                                      </a:cubicBezTo>
                                      <a:cubicBezTo>
                                        <a:pt x="349" y="967"/>
                                        <a:pt x="346" y="973"/>
                                        <a:pt x="360" y="912"/>
                                      </a:cubicBezTo>
                                      <a:cubicBezTo>
                                        <a:pt x="358" y="883"/>
                                        <a:pt x="363" y="852"/>
                                        <a:pt x="353" y="825"/>
                                      </a:cubicBezTo>
                                      <a:cubicBezTo>
                                        <a:pt x="346" y="806"/>
                                        <a:pt x="323" y="798"/>
                                        <a:pt x="310" y="782"/>
                                      </a:cubicBezTo>
                                      <a:cubicBezTo>
                                        <a:pt x="265" y="726"/>
                                        <a:pt x="224" y="709"/>
                                        <a:pt x="161" y="670"/>
                                      </a:cubicBezTo>
                                      <a:cubicBezTo>
                                        <a:pt x="133" y="653"/>
                                        <a:pt x="107" y="632"/>
                                        <a:pt x="80" y="614"/>
                                      </a:cubicBezTo>
                                      <a:cubicBezTo>
                                        <a:pt x="74" y="610"/>
                                        <a:pt x="62" y="602"/>
                                        <a:pt x="62" y="602"/>
                                      </a:cubicBezTo>
                                      <a:cubicBezTo>
                                        <a:pt x="56" y="593"/>
                                        <a:pt x="43" y="578"/>
                                        <a:pt x="43" y="565"/>
                                      </a:cubicBezTo>
                                      <a:cubicBezTo>
                                        <a:pt x="43" y="544"/>
                                        <a:pt x="44" y="523"/>
                                        <a:pt x="49" y="503"/>
                                      </a:cubicBezTo>
                                      <a:cubicBezTo>
                                        <a:pt x="51" y="495"/>
                                        <a:pt x="76" y="481"/>
                                        <a:pt x="80" y="478"/>
                                      </a:cubicBezTo>
                                      <a:cubicBezTo>
                                        <a:pt x="116" y="449"/>
                                        <a:pt x="171" y="451"/>
                                        <a:pt x="217" y="447"/>
                                      </a:cubicBezTo>
                                      <a:cubicBezTo>
                                        <a:pt x="287" y="449"/>
                                        <a:pt x="377" y="501"/>
                                        <a:pt x="428" y="453"/>
                                      </a:cubicBezTo>
                                      <a:cubicBezTo>
                                        <a:pt x="481" y="403"/>
                                        <a:pt x="429" y="308"/>
                                        <a:pt x="440" y="236"/>
                                      </a:cubicBezTo>
                                      <a:cubicBezTo>
                                        <a:pt x="450" y="172"/>
                                        <a:pt x="486" y="95"/>
                                        <a:pt x="509" y="31"/>
                                      </a:cubicBezTo>
                                      <a:cubicBezTo>
                                        <a:pt x="515" y="14"/>
                                        <a:pt x="552" y="0"/>
                                        <a:pt x="552" y="0"/>
                                      </a:cubicBezTo>
                                      <a:cubicBezTo>
                                        <a:pt x="579" y="5"/>
                                        <a:pt x="601" y="5"/>
                                        <a:pt x="620" y="25"/>
                                      </a:cubicBezTo>
                                      <a:cubicBezTo>
                                        <a:pt x="628" y="45"/>
                                        <a:pt x="641" y="55"/>
                                        <a:pt x="651" y="74"/>
                                      </a:cubicBezTo>
                                      <a:cubicBezTo>
                                        <a:pt x="677" y="126"/>
                                        <a:pt x="651" y="155"/>
                                        <a:pt x="707" y="192"/>
                                      </a:cubicBezTo>
                                      <a:cubicBezTo>
                                        <a:pt x="729" y="234"/>
                                        <a:pt x="750" y="240"/>
                                        <a:pt x="794" y="254"/>
                                      </a:cubicBezTo>
                                      <a:cubicBezTo>
                                        <a:pt x="800" y="242"/>
                                        <a:pt x="808" y="230"/>
                                        <a:pt x="813" y="217"/>
                                      </a:cubicBezTo>
                                      <a:cubicBezTo>
                                        <a:pt x="835" y="157"/>
                                        <a:pt x="798" y="145"/>
                                        <a:pt x="757" y="118"/>
                                      </a:cubicBezTo>
                                      <a:cubicBezTo>
                                        <a:pt x="683" y="128"/>
                                        <a:pt x="623" y="171"/>
                                        <a:pt x="571" y="223"/>
                                      </a:cubicBezTo>
                                      <a:cubicBezTo>
                                        <a:pt x="567" y="238"/>
                                        <a:pt x="559" y="252"/>
                                        <a:pt x="558" y="267"/>
                                      </a:cubicBezTo>
                                      <a:cubicBezTo>
                                        <a:pt x="553" y="327"/>
                                        <a:pt x="626" y="320"/>
                                        <a:pt x="670" y="329"/>
                                      </a:cubicBezTo>
                                      <a:cubicBezTo>
                                        <a:pt x="695" y="327"/>
                                        <a:pt x="721" y="333"/>
                                        <a:pt x="744" y="323"/>
                                      </a:cubicBezTo>
                                      <a:cubicBezTo>
                                        <a:pt x="754" y="319"/>
                                        <a:pt x="757" y="303"/>
                                        <a:pt x="757" y="292"/>
                                      </a:cubicBezTo>
                                      <a:cubicBezTo>
                                        <a:pt x="757" y="220"/>
                                        <a:pt x="760" y="191"/>
                                        <a:pt x="726" y="143"/>
                                      </a:cubicBezTo>
                                      <a:cubicBezTo>
                                        <a:pt x="696" y="100"/>
                                        <a:pt x="640" y="98"/>
                                        <a:pt x="595" y="93"/>
                                      </a:cubicBezTo>
                                      <a:cubicBezTo>
                                        <a:pt x="556" y="100"/>
                                        <a:pt x="553" y="111"/>
                                        <a:pt x="521" y="136"/>
                                      </a:cubicBezTo>
                                      <a:cubicBezTo>
                                        <a:pt x="501" y="168"/>
                                        <a:pt x="515" y="151"/>
                                        <a:pt x="471" y="180"/>
                                      </a:cubicBezTo>
                                      <a:cubicBezTo>
                                        <a:pt x="465" y="184"/>
                                        <a:pt x="453" y="192"/>
                                        <a:pt x="453" y="192"/>
                                      </a:cubicBezTo>
                                      <a:cubicBezTo>
                                        <a:pt x="414" y="266"/>
                                        <a:pt x="365" y="319"/>
                                        <a:pt x="310" y="379"/>
                                      </a:cubicBezTo>
                                      <a:cubicBezTo>
                                        <a:pt x="304" y="397"/>
                                        <a:pt x="296" y="444"/>
                                        <a:pt x="322" y="391"/>
                                      </a:cubicBezTo>
                                      <a:cubicBezTo>
                                        <a:pt x="315" y="298"/>
                                        <a:pt x="317" y="338"/>
                                        <a:pt x="298" y="279"/>
                                      </a:cubicBezTo>
                                      <a:cubicBezTo>
                                        <a:pt x="348" y="215"/>
                                        <a:pt x="411" y="201"/>
                                        <a:pt x="490" y="192"/>
                                      </a:cubicBezTo>
                                      <a:cubicBezTo>
                                        <a:pt x="515" y="194"/>
                                        <a:pt x="540" y="193"/>
                                        <a:pt x="564" y="199"/>
                                      </a:cubicBezTo>
                                      <a:cubicBezTo>
                                        <a:pt x="584" y="204"/>
                                        <a:pt x="595" y="254"/>
                                        <a:pt x="595" y="254"/>
                                      </a:cubicBezTo>
                                      <a:cubicBezTo>
                                        <a:pt x="579" y="336"/>
                                        <a:pt x="527" y="298"/>
                                        <a:pt x="453" y="316"/>
                                      </a:cubicBezTo>
                                      <a:cubicBezTo>
                                        <a:pt x="428" y="314"/>
                                        <a:pt x="402" y="317"/>
                                        <a:pt x="378" y="310"/>
                                      </a:cubicBezTo>
                                      <a:cubicBezTo>
                                        <a:pt x="365" y="306"/>
                                        <a:pt x="355" y="296"/>
                                        <a:pt x="347" y="285"/>
                                      </a:cubicBezTo>
                                      <a:cubicBezTo>
                                        <a:pt x="340" y="274"/>
                                        <a:pt x="335" y="248"/>
                                        <a:pt x="335" y="248"/>
                                      </a:cubicBezTo>
                                      <a:cubicBezTo>
                                        <a:pt x="337" y="236"/>
                                        <a:pt x="337" y="223"/>
                                        <a:pt x="341" y="211"/>
                                      </a:cubicBezTo>
                                      <a:cubicBezTo>
                                        <a:pt x="354" y="172"/>
                                        <a:pt x="401" y="170"/>
                                        <a:pt x="434" y="161"/>
                                      </a:cubicBezTo>
                                      <a:cubicBezTo>
                                        <a:pt x="538" y="167"/>
                                        <a:pt x="543" y="176"/>
                                        <a:pt x="627" y="192"/>
                                      </a:cubicBezTo>
                                      <a:cubicBezTo>
                                        <a:pt x="668" y="225"/>
                                        <a:pt x="699" y="240"/>
                                        <a:pt x="664" y="310"/>
                                      </a:cubicBezTo>
                                      <a:cubicBezTo>
                                        <a:pt x="651" y="336"/>
                                        <a:pt x="571" y="336"/>
                                        <a:pt x="546" y="341"/>
                                      </a:cubicBezTo>
                                      <a:cubicBezTo>
                                        <a:pt x="517" y="339"/>
                                        <a:pt x="485" y="347"/>
                                        <a:pt x="459" y="335"/>
                                      </a:cubicBezTo>
                                      <a:cubicBezTo>
                                        <a:pt x="449" y="331"/>
                                        <a:pt x="472" y="318"/>
                                        <a:pt x="478" y="310"/>
                                      </a:cubicBezTo>
                                      <a:cubicBezTo>
                                        <a:pt x="487" y="298"/>
                                        <a:pt x="495" y="281"/>
                                        <a:pt x="509" y="273"/>
                                      </a:cubicBezTo>
                                      <a:cubicBezTo>
                                        <a:pt x="520" y="267"/>
                                        <a:pt x="546" y="261"/>
                                        <a:pt x="546" y="261"/>
                                      </a:cubicBezTo>
                                      <a:cubicBezTo>
                                        <a:pt x="575" y="263"/>
                                        <a:pt x="605" y="260"/>
                                        <a:pt x="633" y="267"/>
                                      </a:cubicBezTo>
                                      <a:cubicBezTo>
                                        <a:pt x="647" y="271"/>
                                        <a:pt x="655" y="290"/>
                                        <a:pt x="670" y="292"/>
                                      </a:cubicBezTo>
                                      <a:cubicBezTo>
                                        <a:pt x="695" y="296"/>
                                        <a:pt x="720" y="299"/>
                                        <a:pt x="744" y="304"/>
                                      </a:cubicBezTo>
                                      <a:cubicBezTo>
                                        <a:pt x="757" y="307"/>
                                        <a:pt x="782" y="316"/>
                                        <a:pt x="782" y="316"/>
                                      </a:cubicBezTo>
                                      <a:cubicBezTo>
                                        <a:pt x="794" y="329"/>
                                        <a:pt x="807" y="341"/>
                                        <a:pt x="819" y="354"/>
                                      </a:cubicBezTo>
                                      <a:cubicBezTo>
                                        <a:pt x="861" y="309"/>
                                        <a:pt x="828" y="220"/>
                                        <a:pt x="831" y="174"/>
                                      </a:cubicBezTo>
                                      <a:cubicBezTo>
                                        <a:pt x="832" y="163"/>
                                        <a:pt x="838" y="196"/>
                                        <a:pt x="844" y="205"/>
                                      </a:cubicBezTo>
                                      <a:cubicBezTo>
                                        <a:pt x="857" y="226"/>
                                        <a:pt x="878" y="229"/>
                                        <a:pt x="900" y="236"/>
                                      </a:cubicBezTo>
                                      <a:cubicBezTo>
                                        <a:pt x="919" y="255"/>
                                        <a:pt x="928" y="270"/>
                                        <a:pt x="949" y="248"/>
                                      </a:cubicBezTo>
                                      <a:cubicBezTo>
                                        <a:pt x="936" y="195"/>
                                        <a:pt x="912" y="212"/>
                                        <a:pt x="856" y="217"/>
                                      </a:cubicBezTo>
                                      <a:cubicBezTo>
                                        <a:pt x="771" y="260"/>
                                        <a:pt x="694" y="322"/>
                                        <a:pt x="602" y="348"/>
                                      </a:cubicBezTo>
                                      <a:cubicBezTo>
                                        <a:pt x="577" y="346"/>
                                        <a:pt x="551" y="348"/>
                                        <a:pt x="527" y="341"/>
                                      </a:cubicBezTo>
                                      <a:cubicBezTo>
                                        <a:pt x="495" y="332"/>
                                        <a:pt x="475" y="263"/>
                                        <a:pt x="459" y="236"/>
                                      </a:cubicBezTo>
                                      <a:cubicBezTo>
                                        <a:pt x="450" y="220"/>
                                        <a:pt x="409" y="211"/>
                                        <a:pt x="409" y="211"/>
                                      </a:cubicBezTo>
                                      <a:cubicBezTo>
                                        <a:pt x="349" y="219"/>
                                        <a:pt x="321" y="247"/>
                                        <a:pt x="279" y="292"/>
                                      </a:cubicBezTo>
                                      <a:cubicBezTo>
                                        <a:pt x="259" y="352"/>
                                        <a:pt x="293" y="258"/>
                                        <a:pt x="254" y="329"/>
                                      </a:cubicBezTo>
                                      <a:cubicBezTo>
                                        <a:pt x="228" y="376"/>
                                        <a:pt x="258" y="360"/>
                                        <a:pt x="211" y="391"/>
                                      </a:cubicBezTo>
                                      <a:cubicBezTo>
                                        <a:pt x="161" y="379"/>
                                        <a:pt x="164" y="333"/>
                                        <a:pt x="142" y="292"/>
                                      </a:cubicBezTo>
                                      <a:cubicBezTo>
                                        <a:pt x="129" y="212"/>
                                        <a:pt x="158" y="185"/>
                                        <a:pt x="229" y="168"/>
                                      </a:cubicBezTo>
                                      <a:cubicBezTo>
                                        <a:pt x="306" y="128"/>
                                        <a:pt x="352" y="151"/>
                                        <a:pt x="459" y="155"/>
                                      </a:cubicBezTo>
                                      <a:cubicBezTo>
                                        <a:pt x="502" y="202"/>
                                        <a:pt x="495" y="292"/>
                                        <a:pt x="440" y="329"/>
                                      </a:cubicBezTo>
                                      <a:cubicBezTo>
                                        <a:pt x="427" y="338"/>
                                        <a:pt x="373" y="341"/>
                                        <a:pt x="372" y="341"/>
                                      </a:cubicBezTo>
                                      <a:cubicBezTo>
                                        <a:pt x="335" y="354"/>
                                        <a:pt x="296" y="357"/>
                                        <a:pt x="273" y="323"/>
                                      </a:cubicBezTo>
                                      <a:cubicBezTo>
                                        <a:pt x="271" y="315"/>
                                        <a:pt x="267" y="307"/>
                                        <a:pt x="267" y="298"/>
                                      </a:cubicBezTo>
                                      <a:cubicBezTo>
                                        <a:pt x="269" y="262"/>
                                        <a:pt x="274" y="227"/>
                                        <a:pt x="279" y="192"/>
                                      </a:cubicBezTo>
                                      <a:cubicBezTo>
                                        <a:pt x="292" y="103"/>
                                        <a:pt x="421" y="104"/>
                                        <a:pt x="484" y="99"/>
                                      </a:cubicBezTo>
                                      <a:cubicBezTo>
                                        <a:pt x="524" y="104"/>
                                        <a:pt x="539" y="104"/>
                                        <a:pt x="571" y="124"/>
                                      </a:cubicBezTo>
                                      <a:cubicBezTo>
                                        <a:pt x="581" y="156"/>
                                        <a:pt x="566" y="169"/>
                                        <a:pt x="546" y="192"/>
                                      </a:cubicBezTo>
                                      <a:cubicBezTo>
                                        <a:pt x="531" y="210"/>
                                        <a:pt x="527" y="221"/>
                                        <a:pt x="509" y="236"/>
                                      </a:cubicBezTo>
                                      <a:cubicBezTo>
                                        <a:pt x="488" y="253"/>
                                        <a:pt x="458" y="256"/>
                                        <a:pt x="434" y="267"/>
                                      </a:cubicBezTo>
                                      <a:cubicBezTo>
                                        <a:pt x="354" y="305"/>
                                        <a:pt x="397" y="290"/>
                                        <a:pt x="353" y="304"/>
                                      </a:cubicBezTo>
                                      <a:cubicBezTo>
                                        <a:pt x="341" y="302"/>
                                        <a:pt x="324" y="308"/>
                                        <a:pt x="316" y="298"/>
                                      </a:cubicBezTo>
                                      <a:cubicBezTo>
                                        <a:pt x="305" y="285"/>
                                        <a:pt x="335" y="248"/>
                                        <a:pt x="341" y="242"/>
                                      </a:cubicBezTo>
                                      <a:cubicBezTo>
                                        <a:pt x="393" y="195"/>
                                        <a:pt x="464" y="185"/>
                                        <a:pt x="527" y="161"/>
                                      </a:cubicBezTo>
                                      <a:cubicBezTo>
                                        <a:pt x="629" y="176"/>
                                        <a:pt x="702" y="215"/>
                                        <a:pt x="800" y="248"/>
                                      </a:cubicBezTo>
                                      <a:cubicBezTo>
                                        <a:pt x="813" y="256"/>
                                        <a:pt x="830" y="260"/>
                                        <a:pt x="838" y="273"/>
                                      </a:cubicBezTo>
                                      <a:cubicBezTo>
                                        <a:pt x="846" y="285"/>
                                        <a:pt x="862" y="310"/>
                                        <a:pt x="862" y="310"/>
                                      </a:cubicBezTo>
                                      <a:cubicBezTo>
                                        <a:pt x="860" y="325"/>
                                        <a:pt x="862" y="341"/>
                                        <a:pt x="856" y="354"/>
                                      </a:cubicBezTo>
                                      <a:cubicBezTo>
                                        <a:pt x="837" y="393"/>
                                        <a:pt x="823" y="322"/>
                                        <a:pt x="819" y="310"/>
                                      </a:cubicBezTo>
                                      <a:cubicBezTo>
                                        <a:pt x="821" y="291"/>
                                        <a:pt x="818" y="271"/>
                                        <a:pt x="825" y="254"/>
                                      </a:cubicBezTo>
                                      <a:cubicBezTo>
                                        <a:pt x="827" y="248"/>
                                        <a:pt x="838" y="251"/>
                                        <a:pt x="844" y="248"/>
                                      </a:cubicBezTo>
                                      <a:cubicBezTo>
                                        <a:pt x="877" y="232"/>
                                        <a:pt x="888" y="224"/>
                                        <a:pt x="924" y="217"/>
                                      </a:cubicBezTo>
                                      <a:cubicBezTo>
                                        <a:pt x="1020" y="225"/>
                                        <a:pt x="976" y="222"/>
                                        <a:pt x="1036" y="242"/>
                                      </a:cubicBezTo>
                                      <a:cubicBezTo>
                                        <a:pt x="1082" y="284"/>
                                        <a:pt x="1061" y="365"/>
                                        <a:pt x="1011" y="397"/>
                                      </a:cubicBezTo>
                                      <a:cubicBezTo>
                                        <a:pt x="972" y="395"/>
                                        <a:pt x="931" y="399"/>
                                        <a:pt x="893" y="391"/>
                                      </a:cubicBezTo>
                                      <a:cubicBezTo>
                                        <a:pt x="853" y="382"/>
                                        <a:pt x="854" y="301"/>
                                        <a:pt x="850" y="273"/>
                                      </a:cubicBezTo>
                                      <a:cubicBezTo>
                                        <a:pt x="868" y="216"/>
                                        <a:pt x="958" y="257"/>
                                        <a:pt x="999" y="261"/>
                                      </a:cubicBezTo>
                                      <a:cubicBezTo>
                                        <a:pt x="1025" y="279"/>
                                        <a:pt x="1039" y="301"/>
                                        <a:pt x="1061" y="323"/>
                                      </a:cubicBezTo>
                                      <a:cubicBezTo>
                                        <a:pt x="1073" y="349"/>
                                        <a:pt x="1085" y="357"/>
                                        <a:pt x="1092" y="385"/>
                                      </a:cubicBezTo>
                                      <a:cubicBezTo>
                                        <a:pt x="1086" y="467"/>
                                        <a:pt x="1107" y="490"/>
                                        <a:pt x="1036" y="478"/>
                                      </a:cubicBezTo>
                                      <a:cubicBezTo>
                                        <a:pt x="997" y="450"/>
                                        <a:pt x="982" y="416"/>
                                        <a:pt x="955" y="379"/>
                                      </a:cubicBezTo>
                                      <a:cubicBezTo>
                                        <a:pt x="951" y="360"/>
                                        <a:pt x="947" y="342"/>
                                        <a:pt x="943" y="323"/>
                                      </a:cubicBezTo>
                                      <a:cubicBezTo>
                                        <a:pt x="941" y="317"/>
                                        <a:pt x="930" y="305"/>
                                        <a:pt x="937" y="304"/>
                                      </a:cubicBezTo>
                                      <a:cubicBezTo>
                                        <a:pt x="964" y="299"/>
                                        <a:pt x="991" y="308"/>
                                        <a:pt x="1018" y="310"/>
                                      </a:cubicBezTo>
                                      <a:cubicBezTo>
                                        <a:pt x="1039" y="337"/>
                                        <a:pt x="1045" y="349"/>
                                        <a:pt x="1055" y="379"/>
                                      </a:cubicBezTo>
                                      <a:cubicBezTo>
                                        <a:pt x="1044" y="459"/>
                                        <a:pt x="1023" y="434"/>
                                        <a:pt x="937" y="428"/>
                                      </a:cubicBezTo>
                                      <a:cubicBezTo>
                                        <a:pt x="932" y="412"/>
                                        <a:pt x="921" y="399"/>
                                        <a:pt x="955" y="403"/>
                                      </a:cubicBezTo>
                                      <a:cubicBezTo>
                                        <a:pt x="982" y="406"/>
                                        <a:pt x="1024" y="441"/>
                                        <a:pt x="1042" y="459"/>
                                      </a:cubicBezTo>
                                      <a:cubicBezTo>
                                        <a:pt x="1054" y="492"/>
                                        <a:pt x="1065" y="526"/>
                                        <a:pt x="1036" y="552"/>
                                      </a:cubicBezTo>
                                      <a:cubicBezTo>
                                        <a:pt x="1059" y="596"/>
                                        <a:pt x="1088" y="629"/>
                                        <a:pt x="1104" y="676"/>
                                      </a:cubicBezTo>
                                      <a:cubicBezTo>
                                        <a:pt x="1093" y="736"/>
                                        <a:pt x="1081" y="744"/>
                                        <a:pt x="1024" y="763"/>
                                      </a:cubicBezTo>
                                      <a:cubicBezTo>
                                        <a:pt x="1022" y="753"/>
                                        <a:pt x="1015" y="742"/>
                                        <a:pt x="1018" y="732"/>
                                      </a:cubicBezTo>
                                      <a:cubicBezTo>
                                        <a:pt x="1020" y="724"/>
                                        <a:pt x="1031" y="721"/>
                                        <a:pt x="1036" y="714"/>
                                      </a:cubicBezTo>
                                      <a:cubicBezTo>
                                        <a:pt x="1095" y="632"/>
                                        <a:pt x="1054" y="662"/>
                                        <a:pt x="1098" y="633"/>
                                      </a:cubicBezTo>
                                      <a:cubicBezTo>
                                        <a:pt x="1110" y="635"/>
                                        <a:pt x="1127" y="630"/>
                                        <a:pt x="1135" y="639"/>
                                      </a:cubicBezTo>
                                      <a:cubicBezTo>
                                        <a:pt x="1159" y="666"/>
                                        <a:pt x="1144" y="787"/>
                                        <a:pt x="1142" y="794"/>
                                      </a:cubicBezTo>
                                      <a:cubicBezTo>
                                        <a:pt x="1139" y="806"/>
                                        <a:pt x="1122" y="809"/>
                                        <a:pt x="1111" y="813"/>
                                      </a:cubicBezTo>
                                      <a:cubicBezTo>
                                        <a:pt x="1071" y="827"/>
                                        <a:pt x="1017" y="837"/>
                                        <a:pt x="974" y="844"/>
                                      </a:cubicBezTo>
                                      <a:cubicBezTo>
                                        <a:pt x="935" y="833"/>
                                        <a:pt x="921" y="818"/>
                                        <a:pt x="887" y="807"/>
                                      </a:cubicBezTo>
                                      <a:cubicBezTo>
                                        <a:pt x="883" y="795"/>
                                        <a:pt x="878" y="783"/>
                                        <a:pt x="875" y="770"/>
                                      </a:cubicBezTo>
                                      <a:cubicBezTo>
                                        <a:pt x="873" y="762"/>
                                        <a:pt x="874" y="752"/>
                                        <a:pt x="869" y="745"/>
                                      </a:cubicBezTo>
                                      <a:cubicBezTo>
                                        <a:pt x="861" y="735"/>
                                        <a:pt x="844" y="736"/>
                                        <a:pt x="831" y="732"/>
                                      </a:cubicBezTo>
                                      <a:cubicBezTo>
                                        <a:pt x="812" y="726"/>
                                        <a:pt x="775" y="714"/>
                                        <a:pt x="775" y="714"/>
                                      </a:cubicBezTo>
                                      <a:cubicBezTo>
                                        <a:pt x="736" y="716"/>
                                        <a:pt x="697" y="715"/>
                                        <a:pt x="658" y="720"/>
                                      </a:cubicBezTo>
                                      <a:cubicBezTo>
                                        <a:pt x="643" y="722"/>
                                        <a:pt x="608" y="780"/>
                                        <a:pt x="589" y="794"/>
                                      </a:cubicBezTo>
                                      <a:cubicBezTo>
                                        <a:pt x="544" y="826"/>
                                        <a:pt x="496" y="893"/>
                                        <a:pt x="471" y="943"/>
                                      </a:cubicBezTo>
                                      <a:cubicBezTo>
                                        <a:pt x="448" y="989"/>
                                        <a:pt x="471" y="961"/>
                                        <a:pt x="447" y="987"/>
                                      </a:cubicBezTo>
                                      <a:cubicBezTo>
                                        <a:pt x="378" y="967"/>
                                        <a:pt x="311" y="938"/>
                                        <a:pt x="242" y="919"/>
                                      </a:cubicBezTo>
                                      <a:cubicBezTo>
                                        <a:pt x="204" y="908"/>
                                        <a:pt x="151" y="906"/>
                                        <a:pt x="111" y="900"/>
                                      </a:cubicBezTo>
                                      <a:cubicBezTo>
                                        <a:pt x="87" y="888"/>
                                        <a:pt x="74" y="891"/>
                                        <a:pt x="93" y="856"/>
                                      </a:cubicBezTo>
                                      <a:cubicBezTo>
                                        <a:pt x="99" y="845"/>
                                        <a:pt x="145" y="829"/>
                                        <a:pt x="155" y="825"/>
                                      </a:cubicBezTo>
                                      <a:cubicBezTo>
                                        <a:pt x="167" y="820"/>
                                        <a:pt x="192" y="813"/>
                                        <a:pt x="192" y="813"/>
                                      </a:cubicBezTo>
                                      <a:cubicBezTo>
                                        <a:pt x="229" y="820"/>
                                        <a:pt x="255" y="841"/>
                                        <a:pt x="291" y="850"/>
                                      </a:cubicBezTo>
                                      <a:cubicBezTo>
                                        <a:pt x="328" y="887"/>
                                        <a:pt x="346" y="909"/>
                                        <a:pt x="316" y="968"/>
                                      </a:cubicBezTo>
                                      <a:cubicBezTo>
                                        <a:pt x="303" y="994"/>
                                        <a:pt x="236" y="997"/>
                                        <a:pt x="217" y="999"/>
                                      </a:cubicBezTo>
                                      <a:cubicBezTo>
                                        <a:pt x="207" y="997"/>
                                        <a:pt x="195" y="998"/>
                                        <a:pt x="186" y="993"/>
                                      </a:cubicBezTo>
                                      <a:cubicBezTo>
                                        <a:pt x="167" y="982"/>
                                        <a:pt x="169" y="943"/>
                                        <a:pt x="167" y="931"/>
                                      </a:cubicBezTo>
                                      <a:cubicBezTo>
                                        <a:pt x="161" y="898"/>
                                        <a:pt x="157" y="865"/>
                                        <a:pt x="149" y="832"/>
                                      </a:cubicBezTo>
                                      <a:cubicBezTo>
                                        <a:pt x="161" y="782"/>
                                        <a:pt x="199" y="780"/>
                                        <a:pt x="242" y="770"/>
                                      </a:cubicBezTo>
                                      <a:cubicBezTo>
                                        <a:pt x="344" y="780"/>
                                        <a:pt x="363" y="760"/>
                                        <a:pt x="409" y="832"/>
                                      </a:cubicBezTo>
                                      <a:cubicBezTo>
                                        <a:pt x="401" y="874"/>
                                        <a:pt x="387" y="887"/>
                                        <a:pt x="353" y="912"/>
                                      </a:cubicBezTo>
                                      <a:cubicBezTo>
                                        <a:pt x="296" y="901"/>
                                        <a:pt x="271" y="868"/>
                                        <a:pt x="254" y="813"/>
                                      </a:cubicBezTo>
                                      <a:cubicBezTo>
                                        <a:pt x="268" y="682"/>
                                        <a:pt x="278" y="398"/>
                                        <a:pt x="459" y="354"/>
                                      </a:cubicBezTo>
                                      <a:cubicBezTo>
                                        <a:pt x="556" y="374"/>
                                        <a:pt x="562" y="361"/>
                                        <a:pt x="614" y="410"/>
                                      </a:cubicBezTo>
                                      <a:cubicBezTo>
                                        <a:pt x="639" y="433"/>
                                        <a:pt x="671" y="450"/>
                                        <a:pt x="689" y="478"/>
                                      </a:cubicBezTo>
                                      <a:cubicBezTo>
                                        <a:pt x="697" y="490"/>
                                        <a:pt x="713" y="515"/>
                                        <a:pt x="713" y="515"/>
                                      </a:cubicBezTo>
                                      <a:cubicBezTo>
                                        <a:pt x="732" y="578"/>
                                        <a:pt x="754" y="605"/>
                                        <a:pt x="726" y="670"/>
                                      </a:cubicBezTo>
                                      <a:cubicBezTo>
                                        <a:pt x="721" y="682"/>
                                        <a:pt x="707" y="689"/>
                                        <a:pt x="695" y="695"/>
                                      </a:cubicBezTo>
                                      <a:cubicBezTo>
                                        <a:pt x="646" y="720"/>
                                        <a:pt x="596" y="742"/>
                                        <a:pt x="546" y="763"/>
                                      </a:cubicBezTo>
                                      <a:cubicBezTo>
                                        <a:pt x="461" y="798"/>
                                        <a:pt x="382" y="824"/>
                                        <a:pt x="291" y="838"/>
                                      </a:cubicBezTo>
                                      <a:cubicBezTo>
                                        <a:pt x="172" y="828"/>
                                        <a:pt x="129" y="865"/>
                                        <a:pt x="111" y="770"/>
                                      </a:cubicBezTo>
                                      <a:cubicBezTo>
                                        <a:pt x="113" y="747"/>
                                        <a:pt x="106" y="721"/>
                                        <a:pt x="118" y="701"/>
                                      </a:cubicBezTo>
                                      <a:cubicBezTo>
                                        <a:pt x="137" y="669"/>
                                        <a:pt x="202" y="651"/>
                                        <a:pt x="235" y="645"/>
                                      </a:cubicBezTo>
                                      <a:cubicBezTo>
                                        <a:pt x="343" y="651"/>
                                        <a:pt x="326" y="636"/>
                                        <a:pt x="391" y="670"/>
                                      </a:cubicBezTo>
                                      <a:cubicBezTo>
                                        <a:pt x="414" y="682"/>
                                        <a:pt x="436" y="695"/>
                                        <a:pt x="459" y="708"/>
                                      </a:cubicBezTo>
                                      <a:cubicBezTo>
                                        <a:pt x="469" y="714"/>
                                        <a:pt x="490" y="726"/>
                                        <a:pt x="490" y="726"/>
                                      </a:cubicBezTo>
                                      <a:cubicBezTo>
                                        <a:pt x="511" y="753"/>
                                        <a:pt x="525" y="762"/>
                                        <a:pt x="533" y="794"/>
                                      </a:cubicBezTo>
                                      <a:cubicBezTo>
                                        <a:pt x="531" y="809"/>
                                        <a:pt x="527" y="823"/>
                                        <a:pt x="527" y="838"/>
                                      </a:cubicBezTo>
                                      <a:cubicBezTo>
                                        <a:pt x="527" y="850"/>
                                        <a:pt x="530" y="813"/>
                                        <a:pt x="533" y="801"/>
                                      </a:cubicBezTo>
                                      <a:cubicBezTo>
                                        <a:pt x="535" y="794"/>
                                        <a:pt x="536" y="788"/>
                                        <a:pt x="540" y="782"/>
                                      </a:cubicBezTo>
                                      <a:cubicBezTo>
                                        <a:pt x="553" y="763"/>
                                        <a:pt x="571" y="752"/>
                                        <a:pt x="583" y="732"/>
                                      </a:cubicBezTo>
                                      <a:cubicBezTo>
                                        <a:pt x="579" y="701"/>
                                        <a:pt x="581" y="673"/>
                                        <a:pt x="558" y="652"/>
                                      </a:cubicBezTo>
                                      <a:cubicBezTo>
                                        <a:pt x="536" y="685"/>
                                        <a:pt x="522" y="718"/>
                                        <a:pt x="502" y="751"/>
                                      </a:cubicBezTo>
                                      <a:cubicBezTo>
                                        <a:pt x="500" y="764"/>
                                        <a:pt x="479" y="815"/>
                                        <a:pt x="502" y="825"/>
                                      </a:cubicBezTo>
                                      <a:cubicBezTo>
                                        <a:pt x="519" y="833"/>
                                        <a:pt x="558" y="838"/>
                                        <a:pt x="558" y="838"/>
                                      </a:cubicBezTo>
                                      <a:cubicBezTo>
                                        <a:pt x="684" y="774"/>
                                        <a:pt x="706" y="747"/>
                                        <a:pt x="769" y="621"/>
                                      </a:cubicBezTo>
                                      <a:cubicBezTo>
                                        <a:pt x="778" y="583"/>
                                        <a:pt x="789" y="555"/>
                                        <a:pt x="794" y="515"/>
                                      </a:cubicBezTo>
                                      <a:cubicBezTo>
                                        <a:pt x="790" y="445"/>
                                        <a:pt x="815" y="395"/>
                                        <a:pt x="751" y="379"/>
                                      </a:cubicBezTo>
                                      <a:cubicBezTo>
                                        <a:pt x="738" y="381"/>
                                        <a:pt x="724" y="379"/>
                                        <a:pt x="713" y="385"/>
                                      </a:cubicBezTo>
                                      <a:cubicBezTo>
                                        <a:pt x="686" y="400"/>
                                        <a:pt x="672" y="458"/>
                                        <a:pt x="664" y="484"/>
                                      </a:cubicBezTo>
                                      <a:cubicBezTo>
                                        <a:pt x="657" y="567"/>
                                        <a:pt x="658" y="529"/>
                                        <a:pt x="658" y="596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9525"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8D2A0B3" id="Group 7912" o:spid="_x0000_s1026" style="position:absolute;margin-left:4.05pt;margin-top:13.15pt;width:189.25pt;height:124.8pt;z-index:251334144" coordorigin="2452,11400" coordsize="3785,2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">
                      <v:group id="Group 7913" o:spid="_x0000_s1027" style="position:absolute;left:2452;top:11400;width:3785;height:2496" coordorigin="7709,1945" coordsize="3339,1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">
                        <v:oval id="Oval 7914" o:spid="_x0000_s1028" style="position:absolute;left:7709;top:1945;width:1933;height:1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"/>
                        <v:oval id="Oval 7915" o:spid="_x0000_s1029" style="position:absolute;left:9115;top:1945;width:1933;height:1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"/>
                        <v:rect id="Rectangle 7916" o:spid="_x0000_s1030" style="position:absolute;left:8905;top:2267;width:913;height:1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" strokecolor="white"/>
                      </v:group>
                      <v:oval id="Oval 7917" o:spid="_x0000_s1031" style="position:absolute;left:2573;top:11816;width:1662;height:17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">
                        <v:stroke dashstyle="longDash"/>
                      </v:oval>
                      <v:oval id="Oval 7918" o:spid="_x0000_s1032" style="position:absolute;left:4490;top:11816;width:1662;height:17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">
                        <v:stroke dashstyle="longDash"/>
                      </v:oval>
                      <v:shape id="Freeform 7919" o:spid="_x0000_s1033" style="position:absolute;left:2772;top:12063;width:1235;height:1234;visibility:visible;mso-wrap-style:square;v-text-anchor:top" coordsize="1159,1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" path="m267,304c406,268,563,262,620,410v-12,60,-51,66,-105,99c493,522,450,555,422,565v-41,14,-124,37,-124,37c236,590,160,605,111,565,79,539,37,465,37,465,26,433,12,403,,372,2,362,,350,6,341v3,-5,64,-22,74,-25c127,323,146,329,180,360v14,43,-5,-6,24,37c208,403,206,411,211,416v11,11,37,25,37,25c259,475,252,508,291,521v43,29,49,17,112,7c415,492,444,472,465,441v-9,-56,-3,-35,-50,-50c382,394,324,391,322,410v-7,62,-2,120,62,136c415,538,448,533,478,521v36,-15,52,-43,86,-56c597,434,639,421,682,410v46,6,44,1,81,18c780,436,813,453,813,453v6,6,14,11,18,19c838,485,844,515,844,515v-10,125,7,32,-25,112c811,647,800,689,800,689,771,679,757,670,751,639v-5,-27,-13,-80,-13,-80c740,503,740,447,744,391v1,-21,-2,-47,13,-62c766,320,782,325,794,323v82,-30,120,5,161,62c984,487,972,550,862,571v-16,-2,-33,-3,-49,-6c806,564,794,566,794,559v-5,-69,20,-112,81,-131c892,431,914,427,924,441v21,28,35,73,50,105c965,602,963,586,912,602v-76,-8,-77,-35,-68,31c836,784,861,754,713,745,690,720,685,719,651,726v11,29,50,49,,25c633,732,589,701,589,701v-34,6,-51,4,-62,38c525,764,525,789,521,813v-2,13,-12,37,-12,37c451,842,449,829,403,807v-9,-39,-14,-41,12,-93c426,693,459,658,459,658v9,-27,18,-30,43,-44c591,622,653,639,726,689v15,49,-8,71,-44,99c666,800,627,813,627,813,517,806,549,825,502,782v-14,44,-1,30,-31,50c485,880,537,870,583,875v35,-3,74,4,106,-12c722,846,749,816,788,807v35,-46,56,-54,74,-112c851,651,810,645,769,639v-25,2,-49,3,-74,6c673,648,655,665,633,670v-45,31,-89,84,-106,137c529,817,543,834,533,838v-21,9,-68,-6,-68,-6c408,810,351,806,291,801v-36,-7,-152,11,-80,-31c217,767,223,765,229,763v31,-29,72,-29,112,-37c358,728,375,726,391,732v12,5,21,17,31,25c460,786,500,819,546,832v84,84,-27,122,-68,173c411,1088,288,1130,186,1154v-33,-46,-16,-15,-6,-124c181,1020,180,1007,186,999v16,-20,57,-35,81,-43c281,958,296,959,310,962v13,3,37,12,37,12c374,992,402,1020,353,1036v-45,-6,-51,-7,-74,-43c275,976,266,960,267,943v2,-25,,-50,6,-74c284,824,356,818,391,813v52,23,67,32,99,75c497,909,501,930,509,950v-28,94,-68,51,-180,37c295,976,293,959,273,925v14,-110,-5,-86,74,-112c378,815,410,811,440,819v13,3,21,16,31,25c516,884,535,945,571,993v-32,62,-75,35,-149,31c381,998,372,965,360,919,379,840,389,792,471,776v82,5,96,5,156,43c636,833,650,842,658,856v27,48,-7,32,31,44c710,886,724,888,732,863v-1,-12,-3,-52,-12,-69c700,754,647,738,608,726v-35,11,-51,53,-62,87c540,905,532,968,546,1068v1,5,36,8,62,12c646,1001,586,932,515,912v-67,7,-86,1,-106,62c412,999,406,1029,422,1049v20,25,87,25,118,31c614,1072,633,1076,682,1024v18,-50,49,-80,69,-130c787,918,790,955,807,993v8,48,-2,60,49,50c878,1000,885,960,893,912v-4,-33,-4,-67,-12,-99c867,755,808,734,757,726v-29,8,-61,9,-87,25c653,762,657,790,645,807v2,29,-1,59,6,87c658,923,736,935,757,943v78,-7,87,-10,136,-62c908,829,926,795,906,739,896,711,859,703,838,689,735,716,693,731,651,832v30,55,64,70,124,80c798,910,823,915,844,906,896,885,949,823,980,776v-2,-39,-3,-79,-6,-118c973,646,975,631,968,621,929,565,790,545,726,534,645,498,638,503,540,509v-26,22,-52,49,-81,68c436,614,416,647,403,689v-15,123,1,105,-99,149c240,831,257,828,211,813v-9,-32,-21,-49,6,-74c274,744,325,739,360,788v4,12,12,25,,37c346,839,304,844,304,844,248,826,186,814,136,782,125,749,116,716,105,683v4,-17,5,-35,13,-50c128,613,193,585,211,577v80,15,84,10,93,87c298,706,304,714,267,726v-28,28,-52,4,-75,-18c176,623,177,648,223,496v5,-17,20,-29,31,-43c302,389,352,312,434,292v172,6,162,-18,255,68c699,392,692,398,664,379,656,346,647,313,639,279v7,-49,7,-48,50,-62c716,219,743,218,769,223v29,6,48,62,56,87c770,328,710,274,658,261,620,235,617,229,571,217v-23,2,-47,-1,-69,6c496,225,499,236,496,242v-13,27,-27,56,-43,81c457,369,449,406,496,422v133,-15,148,19,199,-56c705,304,689,174,620,136,595,122,567,115,540,105v-72,8,-52,,-87,38c445,175,428,200,415,230v-12,76,-15,114,38,167c464,408,468,417,484,422v20,6,42,7,62,12c565,424,584,414,602,403v13,-7,37,-24,37,-24c637,366,639,352,633,341v-5,-9,-17,-11,-25,-18c566,286,521,243,465,230v-45,4,-75,1,-112,24c336,278,328,300,310,323v-5,32,-7,48,-25,74c283,412,278,426,279,441v2,48,16,111,50,149c339,601,345,620,360,621v25,2,49,4,74,6c526,619,481,621,546,596v18,-19,25,-30,31,-56c561,477,536,359,459,335,322,351,271,488,254,608v-2,39,-7,79,-6,118c249,764,251,801,260,838v2,8,13,11,19,18c319,904,380,923,440,937v121,-6,134,-20,242,-49c719,862,762,854,794,819v10,-43,-2,-46,44,-37c859,804,870,825,887,850v-13,56,6,,-25,38c858,893,860,902,856,906v-18,18,-99,18,-105,19c705,936,668,950,620,956v-20,13,-29,30,-49,43c558,1023,552,1049,533,1068v-11,43,3,67,44,80c658,1141,685,1146,744,1123v23,-21,49,-33,75,-49c821,1068,825,1062,825,1055v,-33,-1,-66,-6,-99c813,921,725,921,707,919v-77,12,-67,-3,-112,37c582,968,558,993,558,993v-14,42,-26,57,6,106c578,1121,718,1146,726,1148v31,-4,63,-4,93,-12c869,1122,906,1092,955,1080v72,-56,89,-161,106,-248c1053,745,1050,732,962,720v-31,2,-63,,-93,6c823,736,796,845,782,881v2,27,-1,55,6,81c791,975,821,989,831,993v12,5,38,12,38,12c952,989,1003,866,1018,788v-10,-88,-6,-111,-94,-143c876,662,843,684,813,726v-22,62,-21,78,43,93c905,810,928,816,943,770,937,695,932,663,869,621v-35,8,-72,11,-106,24c746,651,720,676,720,676v-8,36,-22,70,-31,106c694,854,677,874,738,894v25,-4,50,-7,75,-13c843,874,842,853,869,844v9,-15,24,-27,31,-43c907,783,906,763,912,745v-5,-50,7,-106,-19,-149c859,542,803,516,744,509v-38,7,-65,27,-99,43c607,592,591,619,571,670v-12,75,-18,151,68,168c760,817,775,811,869,751v24,-90,29,-73,,-186c867,556,831,519,825,515,710,441,606,397,471,385v-29,4,-59,5,-87,12c356,404,344,432,322,447v-46,61,-35,60,-62,130c254,614,246,646,242,683v4,61,-5,105,56,124c334,795,308,768,291,745,253,693,194,666,136,645,95,661,91,698,68,732v-16,50,25,83,68,100c197,824,193,831,211,782v-8,-43,-7,-44,-44,-62c75,735,83,722,55,794v8,152,-26,130,75,162c151,954,174,960,192,950v9,-5,7,-20,6,-31c193,823,214,738,136,689,118,664,109,656,80,645v5,-14,4,-31,13,-43c108,580,141,575,161,559v5,-4,6,-11,12,-13c191,541,210,542,229,540v-8,-26,-20,-41,-43,-56c184,478,183,471,180,465v-3,-5,-13,-6,-13,-12c167,421,182,417,198,397v47,-56,81,-49,137,-81c362,301,373,293,403,285v42,18,36,22,,56c347,393,284,422,211,441,107,433,92,436,155,416v73,-53,169,-48,254,-68c479,353,539,361,602,391v7,11,19,19,25,31c634,435,634,451,639,465v-7,85,2,78,-75,69c534,518,518,515,502,484v14,-34,14,-47,50,-56c584,410,611,385,645,372v21,-8,46,-6,68,-12c750,364,788,365,825,372v8,1,12,10,19,13c856,390,881,397,881,397v38,39,70,65,87,118c965,554,976,595,937,608v-17,-2,-34,,-50,-6c880,599,868,586,875,583v11,-5,25,5,37,7c931,602,952,612,968,627v10,9,32,31,43,37c1027,672,1061,683,1061,683v9,-28,5,-35,-19,-50c1021,600,1010,563,993,528,983,485,962,436,931,403v-26,26,-19,12,-7,75c936,541,977,573,1036,590v15,-2,38,7,44,-7c1087,567,1075,506,1067,478v-13,-46,-44,-99,-87,-124c961,343,938,340,918,329v-77,-42,31,3,-56,-31c834,268,813,281,769,285v-24,9,-30,23,-43,44c742,418,734,398,819,416v14,-2,39,8,43,-6c872,378,811,326,788,310,721,263,640,240,564,211v-12,2,-26,,-37,6c502,230,448,291,428,316v-7,23,-19,39,-25,63c406,434,382,502,440,521v67,-14,56,-6,69,-62c503,395,511,360,447,348v-50,4,-101,-1,-149,12c281,364,269,382,260,397v-10,17,-31,50,-31,50c235,510,222,518,273,534v12,-2,26,1,37,-6c364,494,367,445,384,391v-6,-78,7,-93,-55,-124c229,274,237,267,180,329,162,369,117,477,87,509v-26,61,-40,192,,248c89,765,116,815,111,819v-8,6,-21,-4,-31,-6c52,795,36,776,24,745v2,-48,-1,-96,7,-143c46,507,138,489,217,478v123,4,197,-17,292,43c548,571,593,606,608,670,593,809,492,935,353,968v-12,-2,-26,,-37,-6c303,954,316,906,316,906v3,-6,13,-4,19,-6c370,904,406,905,440,912v18,4,25,50,25,50c508,908,536,841,595,801v32,-48,44,-73,63,-125c645,606,629,628,552,639v-38,28,-49,43,-81,75c463,737,453,758,447,782v4,17,3,36,12,50c464,839,476,835,484,838v47,17,86,35,136,43c655,879,691,882,726,875v9,-2,12,-12,18,-19c790,800,793,790,838,720v2,-6,2,-25,6,-19c851,712,847,726,850,739v6,30,11,57,37,74c883,785,881,753,869,726,854,692,858,712,850,683v-1,-4,-8,-38,-12,-44c835,634,811,616,807,614v-12,-5,-38,-12,-38,-12c719,612,668,617,620,633,523,665,462,742,403,819v-26,73,-31,90,-37,168c310,982,279,980,242,937,232,925,221,913,211,900v-9,-12,-25,-37,-25,-37c184,857,173,823,173,819v,-27,1,-54,7,-80c195,672,292,654,347,645v73,5,128,13,199,19c580,675,605,690,639,701v6,4,12,10,19,13c670,719,695,726,695,726v17,12,32,25,49,37c742,788,743,813,738,838v-3,16,-47,48,-49,50c652,925,624,933,589,968v-33,33,-56,77,-93,106c458,1104,404,1132,360,1154v-54,-26,-39,-80,-69,-124c286,986,264,918,285,875v16,-32,85,-33,112,-37c404,838,495,842,521,850v55,17,107,48,161,69c710,891,683,836,664,807,651,787,576,679,540,664,487,641,509,654,471,627v-14,2,-30,-1,-43,6c356,673,327,759,279,819v-6,29,-18,57,-19,87c258,976,267,1130,360,1161v22,7,45,4,68,6c463,1163,500,1165,533,1154v44,-15,124,-86,162,-124c724,944,731,834,633,801v-25,5,-58,8,-81,24c533,838,494,896,490,900v-43,43,-70,96,-81,155c425,1100,437,1119,484,1130v74,-19,189,-46,229,-125c726,980,736,913,738,906,733,767,751,652,589,621v-59,4,-85,12,-136,24c405,671,354,702,304,726v-30,49,-64,94,-81,149c239,945,225,957,279,974v70,-7,67,-1,81,-62c358,883,363,852,353,825v-7,-19,-30,-27,-43,-43c265,726,224,709,161,670,133,653,107,632,80,614,74,610,62,602,62,602,56,593,43,578,43,565v,-21,1,-42,6,-62c51,495,76,481,80,478v36,-29,91,-27,137,-31c287,449,377,501,428,453v53,-50,1,-145,12,-217c450,172,486,95,509,31,515,14,552,,552,v27,5,49,5,68,25c628,45,641,55,651,74v26,52,,81,56,118c729,234,750,240,794,254v6,-12,14,-24,19,-37c835,157,798,145,757,118,683,128,623,171,571,223v-4,15,-12,29,-13,44c553,327,626,320,670,329v25,-2,51,4,74,-6c754,319,757,303,757,292v,-72,3,-101,-31,-149c696,100,640,98,595,93v-39,7,-42,18,-74,43c501,168,515,151,471,180v-6,4,-18,12,-18,12c414,266,365,319,310,379v-6,18,-14,65,12,12c315,298,317,338,298,279v50,-64,113,-78,192,-87c515,194,540,193,564,199v20,5,31,55,31,55c579,336,527,298,453,316v-25,-2,-51,1,-75,-6c365,306,355,296,347,285v-7,-11,-12,-37,-12,-37c337,236,337,223,341,211v13,-39,60,-41,93,-50c538,167,543,176,627,192v41,33,72,48,37,118c651,336,571,336,546,341v-29,-2,-61,6,-87,-6c449,331,472,318,478,310v9,-12,17,-29,31,-37c520,267,546,261,546,261v29,2,59,-1,87,6c647,271,655,290,670,292v25,4,50,7,74,12c757,307,782,316,782,316v12,13,25,25,37,38c861,309,828,220,831,174v1,-11,7,22,13,31c857,226,878,229,900,236v19,19,28,34,49,12c936,195,912,212,856,217,771,260,694,322,602,348v-25,-2,-51,,-75,-7c495,332,475,263,459,236v-9,-16,-50,-25,-50,-25c349,219,321,247,279,292v-20,60,14,-34,-25,37c228,376,258,360,211,391,161,379,164,333,142,292,129,212,158,185,229,168v77,-40,123,-17,230,-13c502,202,495,292,440,329v-13,9,-67,12,-68,12c335,354,296,357,273,323v-2,-8,-6,-16,-6,-25c269,262,274,227,279,192,292,103,421,104,484,99v40,5,55,5,87,25c581,156,566,169,546,192v-15,18,-19,29,-37,44c488,253,458,256,434,267v-80,38,-37,23,-81,37c341,302,324,308,316,298v-11,-13,19,-50,25,-56c393,195,464,185,527,161v102,15,175,54,273,87c813,256,830,260,838,273v8,12,24,37,24,37c860,325,862,341,856,354v-19,39,-33,-32,-37,-44c821,291,818,271,825,254v2,-6,13,-3,19,-6c877,232,888,224,924,217v96,8,52,5,112,25c1082,284,1061,365,1011,397v-39,-2,-80,2,-118,-6c853,382,854,301,850,273v18,-57,108,-16,149,-12c1025,279,1039,301,1061,323v12,26,24,34,31,62c1086,467,1107,490,1036,478,997,450,982,416,955,379v-4,-19,-8,-37,-12,-56c941,317,930,305,937,304v27,-5,54,4,81,6c1039,337,1045,349,1055,379v-11,80,-32,55,-118,49c932,412,921,399,955,403v27,3,69,38,87,56c1054,492,1065,526,1036,552v23,44,52,77,68,124c1093,736,1081,744,1024,763v-2,-10,-9,-21,-6,-31c1020,724,1031,721,1036,714v59,-82,18,-52,62,-81c1110,635,1127,630,1135,639v24,27,9,148,7,155c1139,806,1122,809,1111,813v-40,14,-94,24,-137,31c935,833,921,818,887,807v-4,-12,-9,-24,-12,-37c873,762,874,752,869,745v-8,-10,-25,-9,-38,-13c812,726,775,714,775,714v-39,2,-78,1,-117,6c643,722,608,780,589,794v-45,32,-93,99,-118,149c448,989,471,961,447,987,378,967,311,938,242,919,204,908,151,906,111,900,87,888,74,891,93,856v6,-11,52,-27,62,-31c167,820,192,813,192,813v37,7,63,28,99,37c328,887,346,909,316,968v-13,26,-80,29,-99,31c207,997,195,998,186,993,167,982,169,943,167,931v-6,-33,-10,-66,-18,-99c161,782,199,780,242,770v102,10,121,-10,167,62c401,874,387,887,353,912,296,901,271,868,254,813,268,682,278,398,459,354v97,20,103,7,155,56c639,433,671,450,689,478v8,12,24,37,24,37c732,578,754,605,726,670v-5,12,-19,19,-31,25c646,720,596,742,546,763v-85,35,-164,61,-255,75c172,828,129,865,111,770v2,-23,-5,-49,7,-69c137,669,202,651,235,645v108,6,91,-9,156,25c414,682,436,695,459,708v10,6,31,18,31,18c511,753,525,762,533,794v-2,15,-6,29,-6,44c527,850,530,813,533,801v2,-7,3,-13,7,-19c553,763,571,752,583,732v-4,-31,-2,-59,-25,-80c536,685,522,718,502,751v-2,13,-23,64,,74c519,833,558,838,558,838,684,774,706,747,769,621v9,-38,20,-66,25,-106c790,445,815,395,751,379v-13,2,-27,,-38,6c686,400,672,458,664,484v-7,83,-6,45,-6,112e" filled="f" strokecolor="#a5a5a5 [2092]">
                        <v:path arrowok="t" o:connecttype="custom" o:connectlocs="6,360;442,413;899,544;919,603;694,767;535,649;919,734;244,806;285,1010;542,1004;502,820;648,1141;952,964;893,728;489,610;112,722;734,380;529,256;516,446;304,419;264,767;912,957;873,1010;1025,761;912,865;959,846;879,544;72,773;85,681;357,334;601,564;998,642;992,426;774,348;542,485;192,348;648,708;588,675;899,741;429,865;681,741;310,1088;297,865;436,1115;384,964;231,472;866,229;555,144;483,334;489,354;885,184;297,309;285,315;363,256;985,229;1018,400;1176,714;945,853;258,971;178,984;760,544;489,748;535,872" o:connectangles="0,0,0,0,0,0,0,0,0,0,0,0,0,0,0,0,0,0,0,0,0,0,0,0,0,0,0,0,0,0,0,0,0,0,0,0,0,0,0,0,0,0,0,0,0,0,0,0,0,0,0,0,0,0,0,0,0,0,0,0,0,0,0"/>
                      </v:shape>
                      <v:shape id="Freeform 7920" o:spid="_x0000_s1034" style="position:absolute;left:4730;top:12063;width:1235;height:1234;visibility:visible;mso-wrap-style:square;v-text-anchor:top" coordsize="1159,1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" path="m267,304c406,268,563,262,620,410v-12,60,-51,66,-105,99c493,522,450,555,422,565v-41,14,-124,37,-124,37c236,590,160,605,111,565,79,539,37,465,37,465,26,433,12,403,,372,2,362,,350,6,341v3,-5,64,-22,74,-25c127,323,146,329,180,360v14,43,-5,-6,24,37c208,403,206,411,211,416v11,11,37,25,37,25c259,475,252,508,291,521v43,29,49,17,112,7c415,492,444,472,465,441v-9,-56,-3,-35,-50,-50c382,394,324,391,322,410v-7,62,-2,120,62,136c415,538,448,533,478,521v36,-15,52,-43,86,-56c597,434,639,421,682,410v46,6,44,1,81,18c780,436,813,453,813,453v6,6,14,11,18,19c838,485,844,515,844,515v-10,125,7,32,-25,112c811,647,800,689,800,689,771,679,757,670,751,639v-5,-27,-13,-80,-13,-80c740,503,740,447,744,391v1,-21,-2,-47,13,-62c766,320,782,325,794,323v82,-30,120,5,161,62c984,487,972,550,862,571v-16,-2,-33,-3,-49,-6c806,564,794,566,794,559v-5,-69,20,-112,81,-131c892,431,914,427,924,441v21,28,35,73,50,105c965,602,963,586,912,602v-76,-8,-77,-35,-68,31c836,784,861,754,713,745,690,720,685,719,651,726v11,29,50,49,,25c633,732,589,701,589,701v-34,6,-51,4,-62,38c525,764,525,789,521,813v-2,13,-12,37,-12,37c451,842,449,829,403,807v-9,-39,-14,-41,12,-93c426,693,459,658,459,658v9,-27,18,-30,43,-44c591,622,653,639,726,689v15,49,-8,71,-44,99c666,800,627,813,627,813,517,806,549,825,502,782v-14,44,-1,30,-31,50c485,880,537,870,583,875v35,-3,74,4,106,-12c722,846,749,816,788,807v35,-46,56,-54,74,-112c851,651,810,645,769,639v-25,2,-49,3,-74,6c673,648,655,665,633,670v-45,31,-89,84,-106,137c529,817,543,834,533,838v-21,9,-68,-6,-68,-6c408,810,351,806,291,801v-36,-7,-152,11,-80,-31c217,767,223,765,229,763v31,-29,72,-29,112,-37c358,728,375,726,391,732v12,5,21,17,31,25c460,786,500,819,546,832v84,84,-27,122,-68,173c411,1088,288,1130,186,1154v-33,-46,-16,-15,-6,-124c181,1020,180,1007,186,999v16,-20,57,-35,81,-43c281,958,296,959,310,962v13,3,37,12,37,12c374,992,402,1020,353,1036v-45,-6,-51,-7,-74,-43c275,976,266,960,267,943v2,-25,,-50,6,-74c284,824,356,818,391,813v52,23,67,32,99,75c497,909,501,930,509,950v-28,94,-68,51,-180,37c295,976,293,959,273,925v14,-110,-5,-86,74,-112c378,815,410,811,440,819v13,3,21,16,31,25c516,884,535,945,571,993v-32,62,-75,35,-149,31c381,998,372,965,360,919,379,840,389,792,471,776v82,5,96,5,156,43c636,833,650,842,658,856v27,48,-7,32,31,44c710,886,724,888,732,863v-1,-12,-3,-52,-12,-69c700,754,647,738,608,726v-35,11,-51,53,-62,87c540,905,532,968,546,1068v1,5,36,8,62,12c646,1001,586,932,515,912v-67,7,-86,1,-106,62c412,999,406,1029,422,1049v20,25,87,25,118,31c614,1072,633,1076,682,1024v18,-50,49,-80,69,-130c787,918,790,955,807,993v8,48,-2,60,49,50c878,1000,885,960,893,912v-4,-33,-4,-67,-12,-99c867,755,808,734,757,726v-29,8,-61,9,-87,25c653,762,657,790,645,807v2,29,-1,59,6,87c658,923,736,935,757,943v78,-7,87,-10,136,-62c908,829,926,795,906,739,896,711,859,703,838,689,735,716,693,731,651,832v30,55,64,70,124,80c798,910,823,915,844,906,896,885,949,823,980,776v-2,-39,-3,-79,-6,-118c973,646,975,631,968,621,929,565,790,545,726,534,645,498,638,503,540,509v-26,22,-52,49,-81,68c436,614,416,647,403,689v-15,123,1,105,-99,149c240,831,257,828,211,813v-9,-32,-21,-49,6,-74c274,744,325,739,360,788v4,12,12,25,,37c346,839,304,844,304,844,248,826,186,814,136,782,125,749,116,716,105,683v4,-17,5,-35,13,-50c128,613,193,585,211,577v80,15,84,10,93,87c298,706,304,714,267,726v-28,28,-52,4,-75,-18c176,623,177,648,223,496v5,-17,20,-29,31,-43c302,389,352,312,434,292v172,6,162,-18,255,68c699,392,692,398,664,379,656,346,647,313,639,279v7,-49,7,-48,50,-62c716,219,743,218,769,223v29,6,48,62,56,87c770,328,710,274,658,261,620,235,617,229,571,217v-23,2,-47,-1,-69,6c496,225,499,236,496,242v-13,27,-27,56,-43,81c457,369,449,406,496,422v133,-15,148,19,199,-56c705,304,689,174,620,136,595,122,567,115,540,105v-72,8,-52,,-87,38c445,175,428,200,415,230v-12,76,-15,114,38,167c464,408,468,417,484,422v20,6,42,7,62,12c565,424,584,414,602,403v13,-7,37,-24,37,-24c637,366,639,352,633,341v-5,-9,-17,-11,-25,-18c566,286,521,243,465,230v-45,4,-75,1,-112,24c336,278,328,300,310,323v-5,32,-7,48,-25,74c283,412,278,426,279,441v2,48,16,111,50,149c339,601,345,620,360,621v25,2,49,4,74,6c526,619,481,621,546,596v18,-19,25,-30,31,-56c561,477,536,359,459,335,322,351,271,488,254,608v-2,39,-7,79,-6,118c249,764,251,801,260,838v2,8,13,11,19,18c319,904,380,923,440,937v121,-6,134,-20,242,-49c719,862,762,854,794,819v10,-43,-2,-46,44,-37c859,804,870,825,887,850v-13,56,6,,-25,38c858,893,860,902,856,906v-18,18,-99,18,-105,19c705,936,668,950,620,956v-20,13,-29,30,-49,43c558,1023,552,1049,533,1068v-11,43,3,67,44,80c658,1141,685,1146,744,1123v23,-21,49,-33,75,-49c821,1068,825,1062,825,1055v,-33,-1,-66,-6,-99c813,921,725,921,707,919v-77,12,-67,-3,-112,37c582,968,558,993,558,993v-14,42,-26,57,6,106c578,1121,718,1146,726,1148v31,-4,63,-4,93,-12c869,1122,906,1092,955,1080v72,-56,89,-161,106,-248c1053,745,1050,732,962,720v-31,2,-63,,-93,6c823,736,796,845,782,881v2,27,-1,55,6,81c791,975,821,989,831,993v12,5,38,12,38,12c952,989,1003,866,1018,788v-10,-88,-6,-111,-94,-143c876,662,843,684,813,726v-22,62,-21,78,43,93c905,810,928,816,943,770,937,695,932,663,869,621v-35,8,-72,11,-106,24c746,651,720,676,720,676v-8,36,-22,70,-31,106c694,854,677,874,738,894v25,-4,50,-7,75,-13c843,874,842,853,869,844v9,-15,24,-27,31,-43c907,783,906,763,912,745v-5,-50,7,-106,-19,-149c859,542,803,516,744,509v-38,7,-65,27,-99,43c607,592,591,619,571,670v-12,75,-18,151,68,168c760,817,775,811,869,751v24,-90,29,-73,,-186c867,556,831,519,825,515,710,441,606,397,471,385v-29,4,-59,5,-87,12c356,404,344,432,322,447v-46,61,-35,60,-62,130c254,614,246,646,242,683v4,61,-5,105,56,124c334,795,308,768,291,745,253,693,194,666,136,645,95,661,91,698,68,732v-16,50,25,83,68,100c197,824,193,831,211,782v-8,-43,-7,-44,-44,-62c75,735,83,722,55,794v8,152,-26,130,75,162c151,954,174,960,192,950v9,-5,7,-20,6,-31c193,823,214,738,136,689,118,664,109,656,80,645v5,-14,4,-31,13,-43c108,580,141,575,161,559v5,-4,6,-11,12,-13c191,541,210,542,229,540v-8,-26,-20,-41,-43,-56c184,478,183,471,180,465v-3,-5,-13,-6,-13,-12c167,421,182,417,198,397v47,-56,81,-49,137,-81c362,301,373,293,403,285v42,18,36,22,,56c347,393,284,422,211,441,107,433,92,436,155,416v73,-53,169,-48,254,-68c479,353,539,361,602,391v7,11,19,19,25,31c634,435,634,451,639,465v-7,85,2,78,-75,69c534,518,518,515,502,484v14,-34,14,-47,50,-56c584,410,611,385,645,372v21,-8,46,-6,68,-12c750,364,788,365,825,372v8,1,12,10,19,13c856,390,881,397,881,397v38,39,70,65,87,118c965,554,976,595,937,608v-17,-2,-34,,-50,-6c880,599,868,586,875,583v11,-5,25,5,37,7c931,602,952,612,968,627v10,9,32,31,43,37c1027,672,1061,683,1061,683v9,-28,5,-35,-19,-50c1021,600,1010,563,993,528,983,485,962,436,931,403v-26,26,-19,12,-7,75c936,541,977,573,1036,590v15,-2,38,7,44,-7c1087,567,1075,506,1067,478v-13,-46,-44,-99,-87,-124c961,343,938,340,918,329v-77,-42,31,3,-56,-31c834,268,813,281,769,285v-24,9,-30,23,-43,44c742,418,734,398,819,416v14,-2,39,8,43,-6c872,378,811,326,788,310,721,263,640,240,564,211v-12,2,-26,,-37,6c502,230,448,291,428,316v-7,23,-19,39,-25,63c406,434,382,502,440,521v67,-14,56,-6,69,-62c503,395,511,360,447,348v-50,4,-101,-1,-149,12c281,364,269,382,260,397v-10,17,-31,50,-31,50c235,510,222,518,273,534v12,-2,26,1,37,-6c364,494,367,445,384,391v-6,-78,7,-93,-55,-124c229,274,237,267,180,329,162,369,117,477,87,509v-26,61,-40,192,,248c89,765,116,815,111,819v-8,6,-21,-4,-31,-6c52,795,36,776,24,745v2,-48,-1,-96,7,-143c46,507,138,489,217,478v123,4,197,-17,292,43c548,571,593,606,608,670,593,809,492,935,353,968v-12,-2,-26,,-37,-6c303,954,316,906,316,906v3,-6,13,-4,19,-6c370,904,406,905,440,912v18,4,25,50,25,50c508,908,536,841,595,801v32,-48,44,-73,63,-125c645,606,629,628,552,639v-38,28,-49,43,-81,75c463,737,453,758,447,782v4,17,3,36,12,50c464,839,476,835,484,838v47,17,86,35,136,43c655,879,691,882,726,875v9,-2,12,-12,18,-19c790,800,793,790,838,720v2,-6,2,-25,6,-19c851,712,847,726,850,739v6,30,11,57,37,74c883,785,881,753,869,726,854,692,858,712,850,683v-1,-4,-8,-38,-12,-44c835,634,811,616,807,614v-12,-5,-38,-12,-38,-12c719,612,668,617,620,633,523,665,462,742,403,819v-26,73,-31,90,-37,168c310,982,279,980,242,937,232,925,221,913,211,900v-9,-12,-25,-37,-25,-37c184,857,173,823,173,819v,-27,1,-54,7,-80c195,672,292,654,347,645v73,5,128,13,199,19c580,675,605,690,639,701v6,4,12,10,19,13c670,719,695,726,695,726v17,12,32,25,49,37c742,788,743,813,738,838v-3,16,-47,48,-49,50c652,925,624,933,589,968v-33,33,-56,77,-93,106c458,1104,404,1132,360,1154v-54,-26,-39,-80,-69,-124c286,986,264,918,285,875v16,-32,85,-33,112,-37c404,838,495,842,521,850v55,17,107,48,161,69c710,891,683,836,664,807,651,787,576,679,540,664,487,641,509,654,471,627v-14,2,-30,-1,-43,6c356,673,327,759,279,819v-6,29,-18,57,-19,87c258,976,267,1130,360,1161v22,7,45,4,68,6c463,1163,500,1165,533,1154v44,-15,124,-86,162,-124c724,944,731,834,633,801v-25,5,-58,8,-81,24c533,838,494,896,490,900v-43,43,-70,96,-81,155c425,1100,437,1119,484,1130v74,-19,189,-46,229,-125c726,980,736,913,738,906,733,767,751,652,589,621v-59,4,-85,12,-136,24c405,671,354,702,304,726v-30,49,-64,94,-81,149c239,945,225,957,279,974v70,-7,67,-1,81,-62c358,883,363,852,353,825v-7,-19,-30,-27,-43,-43c265,726,224,709,161,670,133,653,107,632,80,614,74,610,62,602,62,602,56,593,43,578,43,565v,-21,1,-42,6,-62c51,495,76,481,80,478v36,-29,91,-27,137,-31c287,449,377,501,428,453v53,-50,1,-145,12,-217c450,172,486,95,509,31,515,14,552,,552,v27,5,49,5,68,25c628,45,641,55,651,74v26,52,,81,56,118c729,234,750,240,794,254v6,-12,14,-24,19,-37c835,157,798,145,757,118,683,128,623,171,571,223v-4,15,-12,29,-13,44c553,327,626,320,670,329v25,-2,51,4,74,-6c754,319,757,303,757,292v,-72,3,-101,-31,-149c696,100,640,98,595,93v-39,7,-42,18,-74,43c501,168,515,151,471,180v-6,4,-18,12,-18,12c414,266,365,319,310,379v-6,18,-14,65,12,12c315,298,317,338,298,279v50,-64,113,-78,192,-87c515,194,540,193,564,199v20,5,31,55,31,55c579,336,527,298,453,316v-25,-2,-51,1,-75,-6c365,306,355,296,347,285v-7,-11,-12,-37,-12,-37c337,236,337,223,341,211v13,-39,60,-41,93,-50c538,167,543,176,627,192v41,33,72,48,37,118c651,336,571,336,546,341v-29,-2,-61,6,-87,-6c449,331,472,318,478,310v9,-12,17,-29,31,-37c520,267,546,261,546,261v29,2,59,-1,87,6c647,271,655,290,670,292v25,4,50,7,74,12c757,307,782,316,782,316v12,13,25,25,37,38c861,309,828,220,831,174v1,-11,7,22,13,31c857,226,878,229,900,236v19,19,28,34,49,12c936,195,912,212,856,217,771,260,694,322,602,348v-25,-2,-51,,-75,-7c495,332,475,263,459,236v-9,-16,-50,-25,-50,-25c349,219,321,247,279,292v-20,60,14,-34,-25,37c228,376,258,360,211,391,161,379,164,333,142,292,129,212,158,185,229,168v77,-40,123,-17,230,-13c502,202,495,292,440,329v-13,9,-67,12,-68,12c335,354,296,357,273,323v-2,-8,-6,-16,-6,-25c269,262,274,227,279,192,292,103,421,104,484,99v40,5,55,5,87,25c581,156,566,169,546,192v-15,18,-19,29,-37,44c488,253,458,256,434,267v-80,38,-37,23,-81,37c341,302,324,308,316,298v-11,-13,19,-50,25,-56c393,195,464,185,527,161v102,15,175,54,273,87c813,256,830,260,838,273v8,12,24,37,24,37c860,325,862,341,856,354v-19,39,-33,-32,-37,-44c821,291,818,271,825,254v2,-6,13,-3,19,-6c877,232,888,224,924,217v96,8,52,5,112,25c1082,284,1061,365,1011,397v-39,-2,-80,2,-118,-6c853,382,854,301,850,273v18,-57,108,-16,149,-12c1025,279,1039,301,1061,323v12,26,24,34,31,62c1086,467,1107,490,1036,478,997,450,982,416,955,379v-4,-19,-8,-37,-12,-56c941,317,930,305,937,304v27,-5,54,4,81,6c1039,337,1045,349,1055,379v-11,80,-32,55,-118,49c932,412,921,399,955,403v27,3,69,38,87,56c1054,492,1065,526,1036,552v23,44,52,77,68,124c1093,736,1081,744,1024,763v-2,-10,-9,-21,-6,-31c1020,724,1031,721,1036,714v59,-82,18,-52,62,-81c1110,635,1127,630,1135,639v24,27,9,148,7,155c1139,806,1122,809,1111,813v-40,14,-94,24,-137,31c935,833,921,818,887,807v-4,-12,-9,-24,-12,-37c873,762,874,752,869,745v-8,-10,-25,-9,-38,-13c812,726,775,714,775,714v-39,2,-78,1,-117,6c643,722,608,780,589,794v-45,32,-93,99,-118,149c448,989,471,961,447,987,378,967,311,938,242,919,204,908,151,906,111,900,87,888,74,891,93,856v6,-11,52,-27,62,-31c167,820,192,813,192,813v37,7,63,28,99,37c328,887,346,909,316,968v-13,26,-80,29,-99,31c207,997,195,998,186,993,167,982,169,943,167,931v-6,-33,-10,-66,-18,-99c161,782,199,780,242,770v102,10,121,-10,167,62c401,874,387,887,353,912,296,901,271,868,254,813,268,682,278,398,459,354v97,20,103,7,155,56c639,433,671,450,689,478v8,12,24,37,24,37c732,578,754,605,726,670v-5,12,-19,19,-31,25c646,720,596,742,546,763v-85,35,-164,61,-255,75c172,828,129,865,111,770v2,-23,-5,-49,7,-69c137,669,202,651,235,645v108,6,91,-9,156,25c414,682,436,695,459,708v10,6,31,18,31,18c511,753,525,762,533,794v-2,15,-6,29,-6,44c527,850,530,813,533,801v2,-7,3,-13,7,-19c553,763,571,752,583,732v-4,-31,-2,-59,-25,-80c536,685,522,718,502,751v-2,13,-23,64,,74c519,833,558,838,558,838,684,774,706,747,769,621v9,-38,20,-66,25,-106c790,445,815,395,751,379v-13,2,-27,,-38,6c686,400,672,458,664,484v-7,83,-6,45,-6,112e" filled="f" strokecolor="#a5a5a5 [2092]">
                        <v:path arrowok="t" o:connecttype="custom" o:connectlocs="6,360;442,413;899,544;919,603;694,767;535,649;919,734;244,806;285,1010;542,1004;502,820;648,1141;952,964;893,728;489,610;112,722;734,380;529,256;516,446;304,419;264,767;912,957;873,1010;1025,761;912,865;959,846;879,544;72,773;85,681;357,334;601,564;998,642;992,426;774,348;542,485;192,348;648,708;588,675;899,741;429,865;681,741;310,1088;297,865;436,1115;384,964;231,472;866,229;555,144;483,334;489,354;885,184;297,309;285,315;363,256;985,229;1018,400;1176,714;945,853;258,971;178,984;760,544;489,748;535,872" o:connectangles="0,0,0,0,0,0,0,0,0,0,0,0,0,0,0,0,0,0,0,0,0,0,0,0,0,0,0,0,0,0,0,0,0,0,0,0,0,0,0,0,0,0,0,0,0,0,0,0,0,0,0,0,0,0,0,0,0,0,0,0,0,0,0"/>
                      </v:shape>
                    </v:group>
                  </w:pict>
                </mc:Fallback>
              </mc:AlternateContent>
            </w:r>
          </w:p>
        </w:tc>
      </w:tr>
      <w:tr w:rsidR="00D73BC9" w:rsidRPr="00D73BC9" w14:paraId="369066CB" w14:textId="77777777" w:rsidTr="0057071F">
        <w:trPr>
          <w:trHeight w:val="1331"/>
        </w:trPr>
        <w:tc>
          <w:tcPr>
            <w:tcW w:w="1242" w:type="dxa"/>
            <w:shd w:val="clear" w:color="auto" w:fill="BFBFBF"/>
            <w:vAlign w:val="center"/>
          </w:tcPr>
          <w:p w14:paraId="32FDCC94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比較</w:t>
            </w:r>
          </w:p>
        </w:tc>
        <w:tc>
          <w:tcPr>
            <w:tcW w:w="4226" w:type="dxa"/>
            <w:shd w:val="clear" w:color="auto" w:fill="auto"/>
            <w:vAlign w:val="center"/>
          </w:tcPr>
          <w:p w14:paraId="4D9E1DE9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_______染色體分離</w:t>
            </w:r>
          </w:p>
          <w:p w14:paraId="45EE4CCF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套數____→____</w:t>
            </w:r>
          </w:p>
          <w:p w14:paraId="620580E2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DNA量____→____</w:t>
            </w:r>
          </w:p>
        </w:tc>
        <w:tc>
          <w:tcPr>
            <w:tcW w:w="4226" w:type="dxa"/>
            <w:shd w:val="clear" w:color="auto" w:fill="auto"/>
            <w:vAlign w:val="center"/>
          </w:tcPr>
          <w:p w14:paraId="082E3639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_______染色體分離</w:t>
            </w:r>
          </w:p>
          <w:p w14:paraId="6FE2CD32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套數____→____</w:t>
            </w:r>
          </w:p>
          <w:p w14:paraId="6AE6E29C" w14:textId="77777777" w:rsidR="00D73BC9" w:rsidRPr="00332769" w:rsidRDefault="00D73BC9" w:rsidP="00D73BC9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DNA量____→____</w:t>
            </w:r>
          </w:p>
        </w:tc>
      </w:tr>
    </w:tbl>
    <w:p w14:paraId="5CC457C8" w14:textId="77777777" w:rsidR="00D73BC9" w:rsidRPr="009126BF" w:rsidRDefault="00D73BC9" w:rsidP="00BE71E9">
      <w:pPr>
        <w:pStyle w:val="aff1"/>
      </w:pPr>
      <w:r w:rsidRPr="009126BF">
        <w:br w:type="page"/>
      </w:r>
      <w:r w:rsidRPr="00D73BC9">
        <w:rPr>
          <w:rFonts w:hint="eastAsia"/>
        </w:rPr>
        <w:lastRenderedPageBreak/>
        <w:t xml:space="preserve"> 四、</w:t>
      </w:r>
      <w:r w:rsidRPr="00BE71E9">
        <w:rPr>
          <w:rFonts w:hint="eastAsia"/>
          <w:shd w:val="clear" w:color="auto" w:fill="auto"/>
        </w:rPr>
        <w:t xml:space="preserve"> </w:t>
      </w:r>
      <w:r w:rsidR="005272E1" w:rsidRPr="00BE71E9">
        <w:rPr>
          <w:rFonts w:hint="eastAsia"/>
          <w:shd w:val="clear" w:color="auto" w:fill="auto"/>
        </w:rPr>
        <w:t xml:space="preserve">觀念整理 </w:t>
      </w:r>
    </w:p>
    <w:p w14:paraId="73686BEB" w14:textId="77777777" w:rsidR="005272E1" w:rsidRPr="009126BF" w:rsidRDefault="005272E1" w:rsidP="00594FF3">
      <w:pPr>
        <w:pStyle w:val="aff3"/>
        <w:spacing w:after="108"/>
      </w:pPr>
      <w: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>有絲分裂</w:t>
      </w:r>
      <w:r>
        <w:t>與</w:t>
      </w:r>
      <w:r>
        <w:rPr>
          <w:rFonts w:hint="eastAsia"/>
        </w:rPr>
        <w:t>減數分裂比較</w:t>
      </w:r>
    </w:p>
    <w:tbl>
      <w:tblPr>
        <w:tblW w:w="9923" w:type="dxa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3685"/>
        <w:gridCol w:w="4820"/>
      </w:tblGrid>
      <w:tr w:rsidR="00D73BC9" w:rsidRPr="00D73BC9" w14:paraId="17188B87" w14:textId="77777777" w:rsidTr="005272E1">
        <w:trPr>
          <w:jc w:val="center"/>
        </w:trPr>
        <w:tc>
          <w:tcPr>
            <w:tcW w:w="1418" w:type="dxa"/>
            <w:tcBorders>
              <w:top w:val="single" w:sz="12" w:space="0" w:color="auto"/>
              <w:left w:val="single" w:sz="12" w:space="0" w:color="auto"/>
            </w:tcBorders>
            <w:shd w:val="clear" w:color="auto" w:fill="A6A6A6"/>
            <w:vAlign w:val="center"/>
          </w:tcPr>
          <w:p w14:paraId="08011587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</w:p>
        </w:tc>
        <w:tc>
          <w:tcPr>
            <w:tcW w:w="368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CA398F6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有絲分裂</w:t>
            </w:r>
          </w:p>
        </w:tc>
        <w:tc>
          <w:tcPr>
            <w:tcW w:w="4820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2FE2B2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減數分裂</w:t>
            </w:r>
          </w:p>
        </w:tc>
      </w:tr>
      <w:tr w:rsidR="00D73BC9" w:rsidRPr="00D73BC9" w14:paraId="0CB7AFB3" w14:textId="77777777" w:rsidTr="005272E1">
        <w:trPr>
          <w:jc w:val="center"/>
        </w:trPr>
        <w:tc>
          <w:tcPr>
            <w:tcW w:w="1418" w:type="dxa"/>
            <w:tcBorders>
              <w:left w:val="single" w:sz="12" w:space="0" w:color="auto"/>
            </w:tcBorders>
            <w:shd w:val="clear" w:color="auto" w:fill="A6A6A6"/>
            <w:vAlign w:val="center"/>
          </w:tcPr>
          <w:p w14:paraId="23AD6AC0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進行細胞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E4FDC6" w14:textId="77777777" w:rsidR="00D73BC9" w:rsidRPr="00522527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color w:val="FEFEFE"/>
                <w:sz w:val="26"/>
                <w:szCs w:val="26"/>
                <w:u w:val="single" w:color="000000"/>
              </w:rPr>
            </w:pP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>體細胞</w:t>
            </w:r>
          </w:p>
        </w:tc>
        <w:tc>
          <w:tcPr>
            <w:tcW w:w="482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41E86D58" w14:textId="77777777" w:rsidR="00D73BC9" w:rsidRPr="00522527" w:rsidRDefault="005272E1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color w:val="FEFEFE"/>
                <w:sz w:val="26"/>
                <w:szCs w:val="26"/>
                <w:u w:val="single" w:color="000000"/>
              </w:rPr>
            </w:pP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>生殖</w:t>
            </w:r>
            <w:r w:rsidR="00D73BC9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>母細胞</w:t>
            </w:r>
          </w:p>
        </w:tc>
      </w:tr>
      <w:tr w:rsidR="00D73BC9" w:rsidRPr="00D73BC9" w14:paraId="499DF04F" w14:textId="77777777" w:rsidTr="005272E1">
        <w:trPr>
          <w:jc w:val="center"/>
        </w:trPr>
        <w:tc>
          <w:tcPr>
            <w:tcW w:w="1418" w:type="dxa"/>
            <w:tcBorders>
              <w:left w:val="single" w:sz="12" w:space="0" w:color="auto"/>
              <w:right w:val="single" w:sz="4" w:space="0" w:color="auto"/>
            </w:tcBorders>
            <w:shd w:val="clear" w:color="auto" w:fill="A6A6A6"/>
            <w:vAlign w:val="center"/>
          </w:tcPr>
          <w:p w14:paraId="7DDC1AA0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分裂次數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F65997" w14:textId="77777777" w:rsidR="00D73BC9" w:rsidRPr="00332769" w:rsidRDefault="0064747F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</w:t>
            </w:r>
            <w:r w:rsidRPr="00522527">
              <w:rPr>
                <w:rFonts w:ascii="華康楷書體 Std W5" w:eastAsia="華康楷書體 Std W5" w:hAnsi="華康楷書體 Std W5"/>
                <w:color w:val="FEFEFE"/>
                <w:sz w:val="26"/>
                <w:szCs w:val="26"/>
                <w:u w:val="single" w:color="000000"/>
              </w:rPr>
              <w:t>1</w:t>
            </w:r>
            <w:r w:rsidR="00D73BC9" w:rsidRPr="00522527">
              <w:rPr>
                <w:rFonts w:ascii="華康楷書體 Std W5" w:eastAsia="華康楷書體 Std W5" w:hAnsi="華康楷書體 Std W5"/>
                <w:color w:val="FEFEFE"/>
                <w:sz w:val="26"/>
                <w:szCs w:val="26"/>
                <w:u w:val="single" w:color="000000"/>
              </w:rPr>
              <w:t xml:space="preserve"> </w:t>
            </w:r>
            <w:r w:rsidR="00D73BC9"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次。</w:t>
            </w:r>
          </w:p>
          <w:p w14:paraId="28D80498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為</w:t>
            </w: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  複製染色分體   </w:t>
            </w: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分離</w:t>
            </w:r>
          </w:p>
        </w:tc>
        <w:tc>
          <w:tcPr>
            <w:tcW w:w="4820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235161C" w14:textId="77777777" w:rsidR="00D73BC9" w:rsidRPr="00332769" w:rsidRDefault="0064747F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</w:t>
            </w:r>
            <w:r w:rsidR="00D73BC9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>2</w:t>
            </w:r>
            <w:r w:rsidRPr="00522527">
              <w:rPr>
                <w:rFonts w:ascii="華康楷書體 Std W5" w:eastAsia="華康楷書體 Std W5" w:hAnsi="華康楷書體 Std W5"/>
                <w:color w:val="FEFEFE"/>
                <w:sz w:val="26"/>
                <w:szCs w:val="26"/>
                <w:u w:val="single" w:color="000000"/>
              </w:rPr>
              <w:t xml:space="preserve"> </w:t>
            </w:r>
            <w:r w:rsidR="00D73BC9"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次。</w:t>
            </w:r>
            <w:r w:rsidR="00D73BC9" w:rsidRPr="00332769">
              <w:rPr>
                <w:rFonts w:ascii="華康楷書體 Std W5" w:eastAsia="華康楷書體 Std W5" w:hAnsi="華康楷書體 Std W5"/>
                <w:sz w:val="26"/>
                <w:szCs w:val="26"/>
              </w:rPr>
              <w:br/>
            </w:r>
            <w:r w:rsidR="00D73BC9"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第一次為</w:t>
            </w:r>
            <w:r w:rsidR="00D73BC9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  複製染色體   </w:t>
            </w:r>
            <w:r w:rsidR="00D73BC9"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分離</w:t>
            </w:r>
            <w:r w:rsidR="00D73BC9" w:rsidRPr="00332769">
              <w:rPr>
                <w:rFonts w:ascii="華康楷書體 Std W5" w:eastAsia="華康楷書體 Std W5" w:hAnsi="華康楷書體 Std W5"/>
                <w:sz w:val="26"/>
                <w:szCs w:val="26"/>
              </w:rPr>
              <w:br/>
            </w:r>
            <w:r w:rsidR="00D73BC9"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第二次為</w:t>
            </w:r>
            <w:r w:rsidR="00D73BC9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  複製染色分體   </w:t>
            </w:r>
            <w:r w:rsidR="00D73BC9"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分離</w:t>
            </w:r>
          </w:p>
        </w:tc>
      </w:tr>
      <w:tr w:rsidR="005272E1" w:rsidRPr="00D73BC9" w14:paraId="37321D04" w14:textId="77777777" w:rsidTr="005272E1">
        <w:trPr>
          <w:jc w:val="center"/>
        </w:trPr>
        <w:tc>
          <w:tcPr>
            <w:tcW w:w="1418" w:type="dxa"/>
            <w:tcBorders>
              <w:left w:val="single" w:sz="12" w:space="0" w:color="auto"/>
            </w:tcBorders>
            <w:shd w:val="clear" w:color="auto" w:fill="A6A6A6"/>
            <w:vAlign w:val="center"/>
          </w:tcPr>
          <w:p w14:paraId="4B18F31F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分裂過程</w:t>
            </w:r>
          </w:p>
        </w:tc>
        <w:tc>
          <w:tcPr>
            <w:tcW w:w="368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33D6BD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可觀察到</w:t>
            </w:r>
            <w:r w:rsidR="005272E1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 </w:t>
            </w: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>二分體</w:t>
            </w:r>
          </w:p>
        </w:tc>
        <w:tc>
          <w:tcPr>
            <w:tcW w:w="4820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14:paraId="3AC1C868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可觀察</w:t>
            </w:r>
            <w:r w:rsidR="005272E1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 </w:t>
            </w: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>四分體</w:t>
            </w:r>
            <w:r w:rsidR="005272E1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 </w:t>
            </w: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和</w:t>
            </w:r>
            <w:r w:rsidR="005272E1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 </w:t>
            </w: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>二分體</w:t>
            </w:r>
            <w:r w:rsidR="005272E1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 </w:t>
            </w: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，</w:t>
            </w:r>
            <w:r w:rsidRPr="00332769">
              <w:rPr>
                <w:rFonts w:ascii="華康楷書體 Std W5" w:eastAsia="華康楷書體 Std W5" w:hAnsi="華康楷書體 Std W5"/>
                <w:sz w:val="26"/>
                <w:szCs w:val="26"/>
              </w:rPr>
              <w:br/>
            </w: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且四分體有</w:t>
            </w:r>
            <w:r w:rsidR="005272E1"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 聯會  </w:t>
            </w: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現象</w:t>
            </w:r>
          </w:p>
        </w:tc>
      </w:tr>
      <w:tr w:rsidR="00D73BC9" w:rsidRPr="00D73BC9" w14:paraId="60572313" w14:textId="77777777" w:rsidTr="005272E1">
        <w:trPr>
          <w:jc w:val="center"/>
        </w:trPr>
        <w:tc>
          <w:tcPr>
            <w:tcW w:w="1418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6A6A6"/>
            <w:vAlign w:val="center"/>
          </w:tcPr>
          <w:p w14:paraId="188FF720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分裂結果</w:t>
            </w:r>
          </w:p>
        </w:tc>
        <w:tc>
          <w:tcPr>
            <w:tcW w:w="3685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660843D7" w14:textId="77777777" w:rsidR="00D73BC9" w:rsidRPr="00332769" w:rsidRDefault="0064747F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</w:t>
            </w:r>
            <w:r w:rsidRPr="00522527">
              <w:rPr>
                <w:rFonts w:ascii="華康楷書體 Std W5" w:eastAsia="華康楷書體 Std W5" w:hAnsi="華康楷書體 Std W5"/>
                <w:color w:val="FEFEFE"/>
                <w:sz w:val="26"/>
                <w:szCs w:val="26"/>
                <w:u w:val="single" w:color="000000"/>
              </w:rPr>
              <w:t xml:space="preserve">2 </w:t>
            </w:r>
            <w:r w:rsidR="00D73BC9"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個子細胞</w:t>
            </w:r>
          </w:p>
        </w:tc>
        <w:tc>
          <w:tcPr>
            <w:tcW w:w="482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1F784E" w14:textId="77777777" w:rsidR="00D73BC9" w:rsidRPr="00332769" w:rsidRDefault="0064747F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522527">
              <w:rPr>
                <w:rFonts w:ascii="華康楷書體 Std W5" w:eastAsia="華康楷書體 Std W5" w:hAnsi="華康楷書體 Std W5" w:hint="eastAsia"/>
                <w:color w:val="FEFEFE"/>
                <w:sz w:val="26"/>
                <w:szCs w:val="26"/>
                <w:u w:val="single" w:color="000000"/>
              </w:rPr>
              <w:t xml:space="preserve"> </w:t>
            </w:r>
            <w:r w:rsidRPr="00522527">
              <w:rPr>
                <w:rFonts w:ascii="華康楷書體 Std W5" w:eastAsia="華康楷書體 Std W5" w:hAnsi="華康楷書體 Std W5"/>
                <w:color w:val="FEFEFE"/>
                <w:sz w:val="26"/>
                <w:szCs w:val="26"/>
                <w:u w:val="single" w:color="000000"/>
              </w:rPr>
              <w:t xml:space="preserve">4 </w:t>
            </w:r>
            <w:r w:rsidR="00D73BC9"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個子細胞</w:t>
            </w:r>
          </w:p>
        </w:tc>
      </w:tr>
    </w:tbl>
    <w:p w14:paraId="09E96879" w14:textId="77777777" w:rsidR="00D73BC9" w:rsidRDefault="00D73BC9" w:rsidP="00D73BC9">
      <w:pPr>
        <w:pStyle w:val="TIT1"/>
        <w:snapToGrid w:val="0"/>
        <w:spacing w:beforeLines="0" w:before="0" w:line="420" w:lineRule="atLeast"/>
        <w:ind w:left="0" w:firstLineChars="0" w:firstLine="0"/>
        <w:rPr>
          <w:rFonts w:ascii="華康楷書體 Std W7" w:eastAsia="華康楷書體 Std W7" w:hAnsi="華康楷書體 Std W7"/>
          <w:sz w:val="30"/>
          <w:szCs w:val="30"/>
        </w:rPr>
      </w:pPr>
    </w:p>
    <w:p w14:paraId="5A5991E4" w14:textId="77777777" w:rsidR="005272E1" w:rsidRDefault="005272E1" w:rsidP="00D73BC9">
      <w:pPr>
        <w:pStyle w:val="TIT1"/>
        <w:snapToGrid w:val="0"/>
        <w:spacing w:beforeLines="0" w:before="0" w:line="420" w:lineRule="atLeast"/>
        <w:ind w:left="0" w:firstLineChars="0" w:firstLine="0"/>
        <w:rPr>
          <w:rFonts w:ascii="華康楷書體 Std W7" w:eastAsia="華康楷書體 Std W7" w:hAnsi="華康楷書體 Std W7"/>
          <w:sz w:val="30"/>
          <w:szCs w:val="30"/>
        </w:rPr>
      </w:pPr>
    </w:p>
    <w:p w14:paraId="393ED0EA" w14:textId="77777777" w:rsidR="005272E1" w:rsidRPr="009126BF" w:rsidRDefault="005272E1" w:rsidP="00D73BC9">
      <w:pPr>
        <w:pStyle w:val="TIT1"/>
        <w:snapToGrid w:val="0"/>
        <w:spacing w:beforeLines="0" w:before="0" w:line="420" w:lineRule="atLeast"/>
        <w:ind w:left="0" w:firstLineChars="0" w:firstLine="0"/>
        <w:rPr>
          <w:rFonts w:ascii="華康楷書體 Std W7" w:eastAsia="華康楷書體 Std W7" w:hAnsi="華康楷書體 Std W7"/>
          <w:sz w:val="30"/>
          <w:szCs w:val="30"/>
        </w:rPr>
      </w:pPr>
    </w:p>
    <w:p w14:paraId="39E168DD" w14:textId="77777777" w:rsidR="00D73BC9" w:rsidRPr="005272E1" w:rsidRDefault="005272E1" w:rsidP="00594FF3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>
        <w:rPr>
          <w:rFonts w:hint="eastAsia"/>
        </w:rPr>
        <w:t>動物和植物</w:t>
      </w:r>
      <w:r>
        <w:t>有絲分裂</w:t>
      </w:r>
      <w:r>
        <w:rPr>
          <w:rFonts w:hint="eastAsia"/>
        </w:rPr>
        <w:t>比較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2693"/>
        <w:gridCol w:w="5900"/>
      </w:tblGrid>
      <w:tr w:rsidR="005272E1" w:rsidRPr="005272E1" w14:paraId="02AD004E" w14:textId="77777777" w:rsidTr="0057071F">
        <w:tc>
          <w:tcPr>
            <w:tcW w:w="1101" w:type="dxa"/>
            <w:shd w:val="clear" w:color="auto" w:fill="BFBFBF"/>
            <w:vAlign w:val="center"/>
          </w:tcPr>
          <w:p w14:paraId="1780C78B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</w:p>
        </w:tc>
        <w:tc>
          <w:tcPr>
            <w:tcW w:w="2693" w:type="dxa"/>
            <w:shd w:val="clear" w:color="auto" w:fill="BFBFBF"/>
            <w:vAlign w:val="center"/>
          </w:tcPr>
          <w:p w14:paraId="4273F07E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動物細胞</w:t>
            </w:r>
          </w:p>
        </w:tc>
        <w:tc>
          <w:tcPr>
            <w:tcW w:w="5900" w:type="dxa"/>
            <w:shd w:val="clear" w:color="auto" w:fill="BFBFBF"/>
            <w:vAlign w:val="center"/>
          </w:tcPr>
          <w:p w14:paraId="74DDF92C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植物細胞</w:t>
            </w:r>
          </w:p>
        </w:tc>
      </w:tr>
      <w:tr w:rsidR="00D73BC9" w:rsidRPr="005272E1" w14:paraId="409877EB" w14:textId="77777777" w:rsidTr="0057071F">
        <w:trPr>
          <w:trHeight w:val="2939"/>
        </w:trPr>
        <w:tc>
          <w:tcPr>
            <w:tcW w:w="1101" w:type="dxa"/>
            <w:shd w:val="clear" w:color="auto" w:fill="BFBFBF"/>
            <w:vAlign w:val="center"/>
          </w:tcPr>
          <w:p w14:paraId="41F1526E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圖示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61F4123D" w14:textId="77777777" w:rsidR="00D73BC9" w:rsidRPr="00332769" w:rsidRDefault="005D5787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1335168" behindDoc="0" locked="0" layoutInCell="1" allowOverlap="1" wp14:anchorId="12FFE604" wp14:editId="7E27D588">
                      <wp:simplePos x="0" y="0"/>
                      <wp:positionH relativeFrom="column">
                        <wp:posOffset>1509395</wp:posOffset>
                      </wp:positionH>
                      <wp:positionV relativeFrom="paragraph">
                        <wp:posOffset>22225</wp:posOffset>
                      </wp:positionV>
                      <wp:extent cx="3820160" cy="1824355"/>
                      <wp:effectExtent l="4445" t="4445" r="0" b="0"/>
                      <wp:wrapNone/>
                      <wp:docPr id="8201" name="Group 79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820160" cy="1824355"/>
                                <a:chOff x="4612" y="8293"/>
                                <a:chExt cx="6016" cy="287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202" name="圖片 22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grayscl/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863" y="8581"/>
                                  <a:ext cx="5765" cy="23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s:wsp>
                              <wps:cNvPr id="8203" name="矩形圖說文字 22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12" y="8449"/>
                                  <a:ext cx="1361" cy="712"/>
                                </a:xfrm>
                                <a:prstGeom prst="wedgeRectCallout">
                                  <a:avLst>
                                    <a:gd name="adj1" fmla="val -6208"/>
                                    <a:gd name="adj2" fmla="val 109690"/>
                                  </a:avLst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5400" algn="ctr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BC5D431" w14:textId="77777777" w:rsidR="002B4F66" w:rsidRPr="005272E1" w:rsidRDefault="002B4F66" w:rsidP="00D73BC9">
                                    <w:pPr>
                                      <w:jc w:val="center"/>
                                      <w:rPr>
                                        <w:rFonts w:ascii="華康楷書體 Std W7" w:eastAsia="華康楷書體 Std W7" w:hAnsi="華康楷書體 Std W7"/>
                                        <w:sz w:val="26"/>
                                        <w:szCs w:val="26"/>
                                      </w:rPr>
                                    </w:pPr>
                                    <w:r w:rsidRPr="005272E1">
                                      <w:rPr>
                                        <w:rFonts w:ascii="華康楷書體 Std W7" w:eastAsia="華康楷書體 Std W7" w:hAnsi="華康楷書體 Std W7" w:hint="eastAsia"/>
                                        <w:sz w:val="26"/>
                                        <w:szCs w:val="26"/>
                                      </w:rPr>
                                      <w:t>囊泡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8204" name="矩形圖說文字 23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237" y="8293"/>
                                  <a:ext cx="1361" cy="712"/>
                                </a:xfrm>
                                <a:prstGeom prst="wedgeRectCallout">
                                  <a:avLst>
                                    <a:gd name="adj1" fmla="val -18403"/>
                                    <a:gd name="adj2" fmla="val 28343"/>
                                  </a:avLst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5400" algn="ctr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BEE5FD7" w14:textId="77777777" w:rsidR="002B4F66" w:rsidRPr="005272E1" w:rsidRDefault="002B4F66" w:rsidP="00D73BC9">
                                    <w:pPr>
                                      <w:jc w:val="center"/>
                                      <w:rPr>
                                        <w:rFonts w:ascii="華康楷書體 Std W7" w:eastAsia="華康楷書體 Std W7" w:hAnsi="華康楷書體 Std W7"/>
                                        <w:sz w:val="26"/>
                                        <w:szCs w:val="26"/>
                                      </w:rPr>
                                    </w:pPr>
                                    <w:r w:rsidRPr="005272E1">
                                      <w:rPr>
                                        <w:rFonts w:ascii="華康楷書體 Std W7" w:eastAsia="華康楷書體 Std W7" w:hAnsi="華康楷書體 Std W7" w:hint="eastAsia"/>
                                        <w:sz w:val="26"/>
                                        <w:szCs w:val="26"/>
                                      </w:rPr>
                                      <w:t>細胞壁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8205" name="矩形圖說文字 23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209" y="8515"/>
                                  <a:ext cx="1361" cy="711"/>
                                </a:xfrm>
                                <a:prstGeom prst="wedgeRectCallout">
                                  <a:avLst>
                                    <a:gd name="adj1" fmla="val -20833"/>
                                    <a:gd name="adj2" fmla="val 62500"/>
                                  </a:avLst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5400" algn="ctr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E053E5" w14:textId="77777777" w:rsidR="002B4F66" w:rsidRPr="005272E1" w:rsidRDefault="002B4F66" w:rsidP="00D73BC9">
                                    <w:pPr>
                                      <w:jc w:val="center"/>
                                      <w:rPr>
                                        <w:rFonts w:ascii="華康楷書體 Std W7" w:eastAsia="華康楷書體 Std W7" w:hAnsi="華康楷書體 Std W7"/>
                                        <w:sz w:val="26"/>
                                        <w:szCs w:val="26"/>
                                      </w:rPr>
                                    </w:pPr>
                                    <w:r w:rsidRPr="005272E1">
                                      <w:rPr>
                                        <w:rFonts w:ascii="華康楷書體 Std W7" w:eastAsia="華康楷書體 Std W7" w:hAnsi="華康楷書體 Std W7" w:hint="eastAsia"/>
                                        <w:sz w:val="26"/>
                                        <w:szCs w:val="26"/>
                                      </w:rPr>
                                      <w:t>細胞板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8206" name="矩形圖說文字 23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876" y="8476"/>
                                  <a:ext cx="1361" cy="711"/>
                                </a:xfrm>
                                <a:prstGeom prst="wedgeRectCallout">
                                  <a:avLst>
                                    <a:gd name="adj1" fmla="val -20833"/>
                                    <a:gd name="adj2" fmla="val 62500"/>
                                  </a:avLst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5400" algn="ctr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D7BFD40" w14:textId="77777777" w:rsidR="002B4F66" w:rsidRPr="005272E1" w:rsidRDefault="002B4F66" w:rsidP="00D73BC9">
                                    <w:pPr>
                                      <w:jc w:val="center"/>
                                      <w:rPr>
                                        <w:rFonts w:ascii="華康楷書體 Std W7" w:eastAsia="華康楷書體 Std W7" w:hAnsi="華康楷書體 Std W7"/>
                                        <w:sz w:val="26"/>
                                        <w:szCs w:val="26"/>
                                      </w:rPr>
                                    </w:pPr>
                                    <w:r w:rsidRPr="005272E1">
                                      <w:rPr>
                                        <w:rFonts w:ascii="華康楷書體 Std W7" w:eastAsia="華康楷書體 Std W7" w:hAnsi="華康楷書體 Std W7" w:hint="eastAsia"/>
                                        <w:sz w:val="26"/>
                                        <w:szCs w:val="26"/>
                                      </w:rPr>
                                      <w:t>細胞板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8207" name="矩形圖說文字 23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959" y="10455"/>
                                  <a:ext cx="1362" cy="711"/>
                                </a:xfrm>
                                <a:prstGeom prst="wedgeRectCallout">
                                  <a:avLst>
                                    <a:gd name="adj1" fmla="val -20833"/>
                                    <a:gd name="adj2" fmla="val 62500"/>
                                  </a:avLst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25400" algn="ctr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7CA10EE" w14:textId="77777777" w:rsidR="002B4F66" w:rsidRPr="005272E1" w:rsidRDefault="002B4F66" w:rsidP="00D73BC9">
                                    <w:pPr>
                                      <w:jc w:val="center"/>
                                      <w:rPr>
                                        <w:rFonts w:ascii="華康楷書體 Std W7" w:eastAsia="華康楷書體 Std W7" w:hAnsi="華康楷書體 Std W7"/>
                                        <w:sz w:val="26"/>
                                        <w:szCs w:val="26"/>
                                      </w:rPr>
                                    </w:pPr>
                                    <w:r w:rsidRPr="005272E1">
                                      <w:rPr>
                                        <w:rFonts w:ascii="華康楷書體 Std W7" w:eastAsia="華康楷書體 Std W7" w:hAnsi="華康楷書體 Std W7" w:hint="eastAsia"/>
                                        <w:sz w:val="26"/>
                                        <w:szCs w:val="26"/>
                                      </w:rPr>
                                      <w:t>子細胞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FFE604" id="Group 7921" o:spid="_x0000_s1038" style="position:absolute;left:0;text-align:left;margin-left:118.85pt;margin-top:1.75pt;width:300.8pt;height:143.65pt;z-index:251335168" coordorigin="4612,8293" coordsize="6016,287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">
                      <v:shape id="圖片 228" o:spid="_x0000_s1039" type="#_x0000_t75" style="position:absolute;left:4863;top:8581;width:5765;height:23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">
                        <v:imagedata r:id="rId14" o:title="" grayscale="t"/>
                      </v:shape>
                      <v:shape id="矩形圖說文字 229" o:spid="_x0000_s1040" type="#_x0000_t61" style="position:absolute;left:4612;top:8449;width:1361;height:7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" adj="9459,34493" filled="f" stroked="f" strokeweight="2pt">
                        <v:textbox>
                          <w:txbxContent>
                            <w:p w14:paraId="7BC5D431" w14:textId="77777777" w:rsidR="002B4F66" w:rsidRPr="005272E1" w:rsidRDefault="002B4F66" w:rsidP="00D73BC9">
                              <w:pPr>
                                <w:jc w:val="center"/>
                                <w:rPr>
                                  <w:rFonts w:ascii="華康楷書體 Std W7" w:eastAsia="華康楷書體 Std W7" w:hAnsi="華康楷書體 Std W7"/>
                                  <w:sz w:val="26"/>
                                  <w:szCs w:val="26"/>
                                </w:rPr>
                              </w:pPr>
                              <w:r w:rsidRPr="005272E1">
                                <w:rPr>
                                  <w:rFonts w:ascii="華康楷書體 Std W7" w:eastAsia="華康楷書體 Std W7" w:hAnsi="華康楷書體 Std W7" w:hint="eastAsia"/>
                                  <w:sz w:val="26"/>
                                  <w:szCs w:val="26"/>
                                </w:rPr>
                                <w:t>囊泡</w:t>
                              </w:r>
                            </w:p>
                          </w:txbxContent>
                        </v:textbox>
                      </v:shape>
                      <v:shape id="矩形圖說文字 230" o:spid="_x0000_s1041" type="#_x0000_t61" style="position:absolute;left:6237;top:8293;width:1361;height:7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" adj="6825,16922" filled="f" stroked="f" strokeweight="2pt">
                        <v:textbox>
                          <w:txbxContent>
                            <w:p w14:paraId="5BEE5FD7" w14:textId="77777777" w:rsidR="002B4F66" w:rsidRPr="005272E1" w:rsidRDefault="002B4F66" w:rsidP="00D73BC9">
                              <w:pPr>
                                <w:jc w:val="center"/>
                                <w:rPr>
                                  <w:rFonts w:ascii="華康楷書體 Std W7" w:eastAsia="華康楷書體 Std W7" w:hAnsi="華康楷書體 Std W7"/>
                                  <w:sz w:val="26"/>
                                  <w:szCs w:val="26"/>
                                </w:rPr>
                              </w:pPr>
                              <w:r w:rsidRPr="005272E1">
                                <w:rPr>
                                  <w:rFonts w:ascii="華康楷書體 Std W7" w:eastAsia="華康楷書體 Std W7" w:hAnsi="華康楷書體 Std W7" w:hint="eastAsia"/>
                                  <w:sz w:val="26"/>
                                  <w:szCs w:val="26"/>
                                </w:rPr>
                                <w:t>細胞壁</w:t>
                              </w:r>
                            </w:p>
                          </w:txbxContent>
                        </v:textbox>
                      </v:shape>
                      <v:shape id="矩形圖說文字 231" o:spid="_x0000_s1042" type="#_x0000_t61" style="position:absolute;left:7209;top:8515;width:1361;height:7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" adj="6300,24300" filled="f" stroked="f" strokeweight="2pt">
                        <v:textbox>
                          <w:txbxContent>
                            <w:p w14:paraId="36E053E5" w14:textId="77777777" w:rsidR="002B4F66" w:rsidRPr="005272E1" w:rsidRDefault="002B4F66" w:rsidP="00D73BC9">
                              <w:pPr>
                                <w:jc w:val="center"/>
                                <w:rPr>
                                  <w:rFonts w:ascii="華康楷書體 Std W7" w:eastAsia="華康楷書體 Std W7" w:hAnsi="華康楷書體 Std W7"/>
                                  <w:sz w:val="26"/>
                                  <w:szCs w:val="26"/>
                                </w:rPr>
                              </w:pPr>
                              <w:r w:rsidRPr="005272E1">
                                <w:rPr>
                                  <w:rFonts w:ascii="華康楷書體 Std W7" w:eastAsia="華康楷書體 Std W7" w:hAnsi="華康楷書體 Std W7" w:hint="eastAsia"/>
                                  <w:sz w:val="26"/>
                                  <w:szCs w:val="26"/>
                                </w:rPr>
                                <w:t>細胞板</w:t>
                              </w:r>
                            </w:p>
                          </w:txbxContent>
                        </v:textbox>
                      </v:shape>
                      <v:shape id="矩形圖說文字 232" o:spid="_x0000_s1043" type="#_x0000_t61" style="position:absolute;left:8876;top:8476;width:1361;height:7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" adj="6300,24300" filled="f" stroked="f" strokeweight="2pt">
                        <v:textbox>
                          <w:txbxContent>
                            <w:p w14:paraId="1D7BFD40" w14:textId="77777777" w:rsidR="002B4F66" w:rsidRPr="005272E1" w:rsidRDefault="002B4F66" w:rsidP="00D73BC9">
                              <w:pPr>
                                <w:jc w:val="center"/>
                                <w:rPr>
                                  <w:rFonts w:ascii="華康楷書體 Std W7" w:eastAsia="華康楷書體 Std W7" w:hAnsi="華康楷書體 Std W7"/>
                                  <w:sz w:val="26"/>
                                  <w:szCs w:val="26"/>
                                </w:rPr>
                              </w:pPr>
                              <w:r w:rsidRPr="005272E1">
                                <w:rPr>
                                  <w:rFonts w:ascii="華康楷書體 Std W7" w:eastAsia="華康楷書體 Std W7" w:hAnsi="華康楷書體 Std W7" w:hint="eastAsia"/>
                                  <w:sz w:val="26"/>
                                  <w:szCs w:val="26"/>
                                </w:rPr>
                                <w:t>細胞板</w:t>
                              </w:r>
                            </w:p>
                          </w:txbxContent>
                        </v:textbox>
                      </v:shape>
                      <v:shape id="矩形圖說文字 233" o:spid="_x0000_s1044" type="#_x0000_t61" style="position:absolute;left:8959;top:10455;width:1362;height:7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" adj="6300,24300" filled="f" stroked="f" strokeweight="2pt">
                        <v:textbox>
                          <w:txbxContent>
                            <w:p w14:paraId="37CA10EE" w14:textId="77777777" w:rsidR="002B4F66" w:rsidRPr="005272E1" w:rsidRDefault="002B4F66" w:rsidP="00D73BC9">
                              <w:pPr>
                                <w:jc w:val="center"/>
                                <w:rPr>
                                  <w:rFonts w:ascii="華康楷書體 Std W7" w:eastAsia="華康楷書體 Std W7" w:hAnsi="華康楷書體 Std W7"/>
                                  <w:sz w:val="26"/>
                                  <w:szCs w:val="26"/>
                                </w:rPr>
                              </w:pPr>
                              <w:r w:rsidRPr="005272E1">
                                <w:rPr>
                                  <w:rFonts w:ascii="華康楷書體 Std W7" w:eastAsia="華康楷書體 Std W7" w:hAnsi="華康楷書體 Std W7" w:hint="eastAsia"/>
                                  <w:sz w:val="26"/>
                                  <w:szCs w:val="26"/>
                                </w:rPr>
                                <w:t>子細胞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332769">
              <w:rPr>
                <w:rFonts w:ascii="華康楷書體 Std W5" w:eastAsia="華康楷書體 Std W5" w:hAnsi="華康楷書體 Std W5"/>
                <w:noProof/>
                <w:sz w:val="26"/>
                <w:szCs w:val="26"/>
              </w:rPr>
              <w:drawing>
                <wp:anchor distT="0" distB="0" distL="114300" distR="114300" simplePos="0" relativeHeight="251333120" behindDoc="1" locked="0" layoutInCell="1" allowOverlap="1" wp14:anchorId="5937B771" wp14:editId="49855FC3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70815</wp:posOffset>
                  </wp:positionV>
                  <wp:extent cx="1309370" cy="1515745"/>
                  <wp:effectExtent l="239712" t="312738" r="206693" b="301942"/>
                  <wp:wrapNone/>
                  <wp:docPr id="7906" name="圖片 7906" descr="SOSNET_CON%5C%5CReadingImages%5CR_3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06" descr="SOSNET_CON%5C%5CReadingImages%5CR_3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25000137">
                            <a:off x="0" y="0"/>
                            <a:ext cx="1309370" cy="151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900" w:type="dxa"/>
            <w:shd w:val="clear" w:color="auto" w:fill="auto"/>
            <w:vAlign w:val="center"/>
          </w:tcPr>
          <w:p w14:paraId="6B6C9B8E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</w:p>
        </w:tc>
      </w:tr>
      <w:tr w:rsidR="00D73BC9" w:rsidRPr="005272E1" w14:paraId="484463CA" w14:textId="77777777" w:rsidTr="0057071F">
        <w:tc>
          <w:tcPr>
            <w:tcW w:w="1101" w:type="dxa"/>
            <w:shd w:val="clear" w:color="auto" w:fill="BFBFBF"/>
            <w:vAlign w:val="center"/>
          </w:tcPr>
          <w:p w14:paraId="343D4A6A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相關</w:t>
            </w:r>
            <w:r w:rsidRPr="00332769">
              <w:rPr>
                <w:rFonts w:ascii="華康楷書體 Std W5" w:eastAsia="華康楷書體 Std W5" w:hAnsi="華康楷書體 Std W5"/>
                <w:sz w:val="26"/>
                <w:szCs w:val="26"/>
              </w:rPr>
              <w:br/>
            </w: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構造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2E5C8865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分裂溝</w:t>
            </w:r>
          </w:p>
        </w:tc>
        <w:tc>
          <w:tcPr>
            <w:tcW w:w="5900" w:type="dxa"/>
            <w:shd w:val="clear" w:color="auto" w:fill="auto"/>
            <w:vAlign w:val="center"/>
          </w:tcPr>
          <w:p w14:paraId="2EE953E6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細胞板(果膠質+纖維素)</w:t>
            </w:r>
          </w:p>
        </w:tc>
      </w:tr>
      <w:tr w:rsidR="00D73BC9" w:rsidRPr="005272E1" w14:paraId="44682F89" w14:textId="77777777" w:rsidTr="0057071F">
        <w:tc>
          <w:tcPr>
            <w:tcW w:w="1101" w:type="dxa"/>
            <w:shd w:val="clear" w:color="auto" w:fill="BFBFBF"/>
            <w:vAlign w:val="center"/>
          </w:tcPr>
          <w:p w14:paraId="02B50FEF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  <w:r w:rsidRPr="00332769">
              <w:rPr>
                <w:rFonts w:ascii="華康楷書體 Std W5" w:eastAsia="華康楷書體 Std W5" w:hAnsi="華康楷書體 Std W5" w:hint="eastAsia"/>
                <w:sz w:val="26"/>
                <w:szCs w:val="26"/>
              </w:rPr>
              <w:t>星狀體</w:t>
            </w:r>
          </w:p>
        </w:tc>
        <w:tc>
          <w:tcPr>
            <w:tcW w:w="2693" w:type="dxa"/>
            <w:shd w:val="clear" w:color="auto" w:fill="auto"/>
            <w:vAlign w:val="center"/>
          </w:tcPr>
          <w:p w14:paraId="7730E53D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</w:p>
          <w:p w14:paraId="29D755D1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</w:p>
        </w:tc>
        <w:tc>
          <w:tcPr>
            <w:tcW w:w="5900" w:type="dxa"/>
            <w:shd w:val="clear" w:color="auto" w:fill="auto"/>
            <w:vAlign w:val="center"/>
          </w:tcPr>
          <w:p w14:paraId="4503F8AF" w14:textId="77777777" w:rsidR="00D73BC9" w:rsidRPr="00332769" w:rsidRDefault="00D73BC9" w:rsidP="005272E1">
            <w:pPr>
              <w:pStyle w:val="-11"/>
              <w:adjustRightInd w:val="0"/>
              <w:snapToGrid w:val="0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/>
                <w:sz w:val="26"/>
                <w:szCs w:val="26"/>
              </w:rPr>
            </w:pPr>
          </w:p>
        </w:tc>
      </w:tr>
    </w:tbl>
    <w:p w14:paraId="6BF46C10" w14:textId="77777777" w:rsidR="00D73BC9" w:rsidRPr="009126BF" w:rsidRDefault="00D73BC9" w:rsidP="00D73BC9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28"/>
          <w:szCs w:val="28"/>
        </w:rPr>
      </w:pPr>
    </w:p>
    <w:p w14:paraId="1AE2A517" w14:textId="77777777" w:rsidR="004A3919" w:rsidRPr="00B11357" w:rsidRDefault="004A3919" w:rsidP="004A3919">
      <w:pPr>
        <w:pStyle w:val="-11"/>
        <w:snapToGrid w:val="0"/>
        <w:spacing w:line="420" w:lineRule="atLeast"/>
        <w:ind w:leftChars="0" w:left="0"/>
        <w:jc w:val="both"/>
        <w:rPr>
          <w:rFonts w:ascii="華康楷書體 Std W5" w:eastAsia="華康楷書體 Std W5" w:hAnsi="華康楷書體 Std W5"/>
          <w:sz w:val="30"/>
          <w:szCs w:val="30"/>
          <w:shd w:val="clear" w:color="auto" w:fill="BFBFBF"/>
        </w:rPr>
      </w:pPr>
      <w:r w:rsidRPr="00B11357">
        <w:rPr>
          <w:rFonts w:ascii="華康楷書體 Std W5" w:eastAsia="華康楷書體 Std W5" w:hAnsi="華康楷書體 Std W5" w:hint="eastAsia"/>
          <w:sz w:val="28"/>
          <w:szCs w:val="28"/>
          <w:shd w:val="clear" w:color="auto" w:fill="BFBFBF"/>
        </w:rPr>
        <w:sym w:font="Wingdings" w:char="F06D"/>
      </w:r>
      <w:r w:rsidRPr="00B11357">
        <w:rPr>
          <w:rFonts w:ascii="華康楷書體 Std W5" w:eastAsia="華康楷書體 Std W5" w:hAnsi="華康楷書體 Std W5" w:hint="eastAsia"/>
          <w:sz w:val="30"/>
          <w:szCs w:val="30"/>
          <w:shd w:val="clear" w:color="auto" w:fill="BFBFBF"/>
        </w:rPr>
        <w:t xml:space="preserve">補給站：高等植物－消失的中心粒 </w:t>
      </w:r>
    </w:p>
    <w:p w14:paraId="03E41FD4" w14:textId="77777777" w:rsidR="004A3919" w:rsidRPr="00B11357" w:rsidRDefault="004A3919" w:rsidP="004A3919">
      <w:pPr>
        <w:adjustRightInd w:val="0"/>
        <w:snapToGrid w:val="0"/>
        <w:spacing w:beforeLines="50" w:before="180" w:line="360" w:lineRule="atLeast"/>
        <w:jc w:val="both"/>
        <w:rPr>
          <w:rFonts w:ascii="華康楷書體 Std W5" w:eastAsia="華康楷書體 Std W5" w:hAnsi="華康楷書體 Std W5"/>
          <w:sz w:val="26"/>
          <w:szCs w:val="26"/>
        </w:rPr>
      </w:pPr>
      <w:r w:rsidRPr="00B11357">
        <w:rPr>
          <w:rFonts w:ascii="華康楷書體 Std W5" w:eastAsia="華康楷書體 Std W5" w:hAnsi="華康楷書體 Std W5" w:hint="eastAsia"/>
          <w:sz w:val="26"/>
          <w:szCs w:val="26"/>
        </w:rPr>
        <w:t>動物細胞的中心體參與紡錘絲的形成，那高等植物(泛指種子植物)如何形成紡錘絲？</w:t>
      </w:r>
    </w:p>
    <w:p w14:paraId="61A5AB88" w14:textId="77777777" w:rsidR="00382F7C" w:rsidRPr="009126BF" w:rsidRDefault="004A3919" w:rsidP="004A3919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noProof/>
          <w:sz w:val="30"/>
          <w:szCs w:val="30"/>
        </w:rPr>
      </w:pPr>
      <w:r w:rsidRPr="00B11357">
        <w:rPr>
          <w:rFonts w:ascii="華康楷書體 Std W5" w:eastAsia="華康楷書體 Std W5" w:hAnsi="華康楷書體 Std W5" w:hint="eastAsia"/>
          <w:sz w:val="26"/>
          <w:szCs w:val="26"/>
        </w:rPr>
        <w:t>高等</w:t>
      </w:r>
      <w:r w:rsidRPr="00B11357">
        <w:rPr>
          <w:rFonts w:ascii="華康楷書體 Std W5" w:eastAsia="華康楷書體 Std W5" w:hAnsi="華康楷書體 Std W5"/>
          <w:sz w:val="26"/>
          <w:szCs w:val="26"/>
        </w:rPr>
        <w:t>植物細胞</w:t>
      </w:r>
      <w:r w:rsidRPr="00B11357">
        <w:rPr>
          <w:rFonts w:ascii="華康楷書體 Std W5" w:eastAsia="華康楷書體 Std W5" w:hAnsi="華康楷書體 Std W5" w:hint="eastAsia"/>
          <w:sz w:val="26"/>
          <w:szCs w:val="26"/>
        </w:rPr>
        <w:t>雖</w:t>
      </w:r>
      <w:r w:rsidRPr="00B11357">
        <w:rPr>
          <w:rFonts w:ascii="華康楷書體 Std W5" w:eastAsia="華康楷書體 Std W5" w:hAnsi="華康楷書體 Std W5"/>
          <w:sz w:val="26"/>
          <w:szCs w:val="26"/>
        </w:rPr>
        <w:t>不具有中心粒，但是有「</w:t>
      </w:r>
      <w:proofErr w:type="gramStart"/>
      <w:r w:rsidRPr="00B11357">
        <w:rPr>
          <w:rFonts w:ascii="華康楷書體 Std W5" w:eastAsia="華康楷書體 Std W5" w:hAnsi="華康楷書體 Std W5"/>
          <w:sz w:val="26"/>
          <w:szCs w:val="26"/>
        </w:rPr>
        <w:t>微管組合</w:t>
      </w:r>
      <w:proofErr w:type="gramEnd"/>
      <w:r w:rsidRPr="00B11357">
        <w:rPr>
          <w:rFonts w:ascii="華康楷書體 Std W5" w:eastAsia="華康楷書體 Std W5" w:hAnsi="華康楷書體 Std W5"/>
          <w:sz w:val="26"/>
          <w:szCs w:val="26"/>
        </w:rPr>
        <w:t>中心」（microtubule organizing center，</w:t>
      </w:r>
      <w:r w:rsidRPr="00B11357">
        <w:rPr>
          <w:rFonts w:ascii="華康楷書體 Std W5" w:eastAsia="華康楷書體 Std W5" w:hAnsi="華康楷書體 Std W5"/>
          <w:sz w:val="26"/>
          <w:szCs w:val="26"/>
        </w:rPr>
        <w:lastRenderedPageBreak/>
        <w:t>MTOC）</w:t>
      </w:r>
      <w:r w:rsidRPr="00B11357">
        <w:rPr>
          <w:rFonts w:ascii="華康楷書體 Std W5" w:eastAsia="華康楷書體 Std W5" w:hAnsi="華康楷書體 Std W5" w:hint="eastAsia"/>
          <w:sz w:val="26"/>
          <w:szCs w:val="26"/>
        </w:rPr>
        <w:t>，</w:t>
      </w:r>
      <w:proofErr w:type="gramStart"/>
      <w:r w:rsidRPr="00B11357">
        <w:rPr>
          <w:rFonts w:ascii="華康楷書體 Std W5" w:eastAsia="華康楷書體 Std W5" w:hAnsi="華康楷書體 Std W5" w:hint="eastAsia"/>
          <w:sz w:val="26"/>
          <w:szCs w:val="26"/>
        </w:rPr>
        <w:t>由微管和</w:t>
      </w:r>
      <w:proofErr w:type="gramEnd"/>
      <w:r w:rsidRPr="00B11357">
        <w:rPr>
          <w:rFonts w:ascii="華康楷書體 Std W5" w:eastAsia="華康楷書體 Std W5" w:hAnsi="華康楷書體 Std W5" w:hint="eastAsia"/>
          <w:sz w:val="26"/>
          <w:szCs w:val="26"/>
        </w:rPr>
        <w:t>蛋白質組成的濃稠區域，</w:t>
      </w:r>
      <w:r w:rsidRPr="00B11357">
        <w:rPr>
          <w:rFonts w:ascii="華康楷書體 Std W5" w:eastAsia="華康楷書體 Std W5" w:hAnsi="華康楷書體 Std W5"/>
          <w:sz w:val="26"/>
          <w:szCs w:val="26"/>
        </w:rPr>
        <w:t>其功能與動物的中心體相似。</w:t>
      </w:r>
    </w:p>
    <w:p w14:paraId="2BB25DFE" w14:textId="77777777" w:rsidR="00382F7C" w:rsidRPr="009126BF" w:rsidRDefault="00382F7C" w:rsidP="00382F7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noProof/>
          <w:sz w:val="30"/>
          <w:szCs w:val="30"/>
        </w:rPr>
      </w:pPr>
    </w:p>
    <w:p w14:paraId="74CCAE17" w14:textId="77777777" w:rsidR="00382F7C" w:rsidRPr="009126BF" w:rsidRDefault="00382F7C" w:rsidP="00382F7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noProof/>
          <w:sz w:val="30"/>
          <w:szCs w:val="30"/>
        </w:rPr>
      </w:pPr>
    </w:p>
    <w:p w14:paraId="6B3F99DF" w14:textId="77777777" w:rsidR="0011296A" w:rsidRDefault="00382F7C" w:rsidP="0011296A">
      <w:pPr>
        <w:pStyle w:val="aff7"/>
        <w:ind w:left="240" w:right="240"/>
      </w:pPr>
      <w:r w:rsidRPr="009126BF">
        <w:rPr>
          <w:noProof/>
        </w:rPr>
        <w:br w:type="page"/>
      </w:r>
      <w:r w:rsidR="0011296A">
        <w:lastRenderedPageBreak/>
        <w:t>$</w:t>
      </w:r>
      <w:r w:rsidR="0011296A">
        <w:rPr>
          <w:rFonts w:hint="eastAsia"/>
        </w:rPr>
        <w:t>小試身手</w:t>
      </w:r>
    </w:p>
    <w:p w14:paraId="01FEE10C" w14:textId="77777777" w:rsidR="0011296A" w:rsidRPr="00B11357" w:rsidRDefault="0011296A" w:rsidP="0064747F">
      <w:pPr>
        <w:pStyle w:val="aff9"/>
        <w:ind w:left="770" w:hanging="294"/>
      </w:pPr>
      <w:r>
        <w:rPr>
          <w:rFonts w:hint="eastAsia"/>
        </w:rPr>
        <w:t xml:space="preserve">1. </w:t>
      </w:r>
      <w:r w:rsidRPr="00B11357">
        <w:rPr>
          <w:rFonts w:hint="eastAsia"/>
        </w:rPr>
        <w:t>下列動物細胞在分裂期的特徵，如果僅出現於有絲分裂填A，如果僅出現於減數分裂</w:t>
      </w:r>
      <w:r w:rsidR="0064747F">
        <w:br/>
      </w:r>
      <w:r w:rsidRPr="00B11357">
        <w:rPr>
          <w:rFonts w:hint="eastAsia"/>
        </w:rPr>
        <w:t>填B，如果兩者皆有出現填C，如果皆無填X</w:t>
      </w:r>
    </w:p>
    <w:p w14:paraId="2A0C4587" w14:textId="77777777" w:rsidR="0011296A" w:rsidRPr="00B11357" w:rsidRDefault="0011296A" w:rsidP="00127DE2">
      <w:pPr>
        <w:pStyle w:val="aff9"/>
        <w:ind w:firstLine="480"/>
      </w:pPr>
      <w:r w:rsidRPr="00B11357">
        <w:rPr>
          <w:rFonts w:hint="eastAsia"/>
        </w:rPr>
        <w:t>染色分體相互分離</w:t>
      </w:r>
      <w:r w:rsidRPr="00B11357">
        <w:tab/>
      </w:r>
      <w:r w:rsidRPr="00B11357">
        <w:tab/>
      </w:r>
      <w:r w:rsidRPr="00B11357">
        <w:tab/>
      </w:r>
      <w:r w:rsidRPr="00B11357">
        <w:tab/>
      </w:r>
      <w:r w:rsidRPr="00B11357">
        <w:rPr>
          <w:rFonts w:hint="eastAsia"/>
        </w:rPr>
        <w:t>染色體發生聯會現象</w:t>
      </w:r>
    </w:p>
    <w:p w14:paraId="33D4206A" w14:textId="77777777" w:rsidR="0011296A" w:rsidRPr="00B11357" w:rsidRDefault="0011296A" w:rsidP="00127DE2">
      <w:pPr>
        <w:pStyle w:val="aff9"/>
        <w:ind w:firstLine="480"/>
      </w:pPr>
      <w:r w:rsidRPr="00B11357">
        <w:rPr>
          <w:rFonts w:hint="eastAsia"/>
        </w:rPr>
        <w:t>染色體排列於赤道板</w:t>
      </w:r>
      <w:r w:rsidRPr="00B11357">
        <w:tab/>
      </w:r>
      <w:r w:rsidRPr="00B11357">
        <w:tab/>
      </w:r>
      <w:r w:rsidRPr="00B11357">
        <w:tab/>
      </w:r>
      <w:r w:rsidRPr="00B11357">
        <w:rPr>
          <w:rFonts w:hint="eastAsia"/>
        </w:rPr>
        <w:t>形成二分體</w:t>
      </w:r>
    </w:p>
    <w:p w14:paraId="6BEC6137" w14:textId="77777777" w:rsidR="0011296A" w:rsidRPr="00B11357" w:rsidRDefault="0011296A" w:rsidP="00127DE2">
      <w:pPr>
        <w:pStyle w:val="aff9"/>
        <w:ind w:firstLine="480"/>
      </w:pPr>
      <w:r w:rsidRPr="00B11357">
        <w:rPr>
          <w:rFonts w:hint="eastAsia"/>
        </w:rPr>
        <w:t>形成四分體</w:t>
      </w:r>
      <w:r>
        <w:tab/>
      </w:r>
      <w:r>
        <w:tab/>
      </w:r>
      <w:r>
        <w:tab/>
      </w:r>
      <w:r>
        <w:tab/>
      </w:r>
      <w:r>
        <w:tab/>
      </w:r>
      <w:r w:rsidR="0064747F">
        <w:rPr>
          <w:rFonts w:hint="eastAsia"/>
        </w:rPr>
        <w:t>DNA</w:t>
      </w:r>
      <w:r w:rsidRPr="00B11357">
        <w:rPr>
          <w:rFonts w:hint="eastAsia"/>
        </w:rPr>
        <w:t>複製</w:t>
      </w:r>
    </w:p>
    <w:p w14:paraId="665A6B98" w14:textId="77777777" w:rsidR="0011296A" w:rsidRPr="00B11357" w:rsidRDefault="0011296A" w:rsidP="00127DE2">
      <w:pPr>
        <w:pStyle w:val="aff9"/>
        <w:ind w:firstLine="480"/>
      </w:pPr>
      <w:r w:rsidRPr="00B11357">
        <w:rPr>
          <w:rFonts w:hint="eastAsia"/>
        </w:rPr>
        <w:t>子細胞的染色體</w:t>
      </w:r>
      <w:proofErr w:type="gramStart"/>
      <w:r w:rsidRPr="00B11357">
        <w:rPr>
          <w:rFonts w:hint="eastAsia"/>
        </w:rPr>
        <w:t>不</w:t>
      </w:r>
      <w:proofErr w:type="gramEnd"/>
      <w:r w:rsidRPr="00B11357">
        <w:rPr>
          <w:rFonts w:hint="eastAsia"/>
        </w:rPr>
        <w:t>成對</w:t>
      </w:r>
      <w:r w:rsidRPr="00B11357">
        <w:tab/>
      </w:r>
      <w:r w:rsidRPr="00B11357">
        <w:tab/>
      </w:r>
      <w:r w:rsidRPr="00B11357">
        <w:tab/>
      </w:r>
      <w:r w:rsidRPr="00B11357">
        <w:rPr>
          <w:rFonts w:hint="eastAsia"/>
        </w:rPr>
        <w:t>⑧形成星狀體</w:t>
      </w:r>
    </w:p>
    <w:p w14:paraId="35DEA6B9" w14:textId="77777777" w:rsidR="0011296A" w:rsidRPr="00B11357" w:rsidRDefault="002B4F66" w:rsidP="00127DE2">
      <w:pPr>
        <w:pStyle w:val="aff9"/>
        <w:ind w:firstLine="480"/>
      </w:pPr>
      <w:r>
        <w:rPr>
          <w:rFonts w:hint="eastAsia"/>
        </w:rPr>
        <w:t>⑨中節</w:t>
      </w:r>
      <w:r w:rsidR="0011296A" w:rsidRPr="00B11357">
        <w:rPr>
          <w:rFonts w:hint="eastAsia"/>
        </w:rPr>
        <w:t>分裂</w:t>
      </w:r>
      <w:r w:rsidR="00C21C10">
        <w:rPr>
          <w:rFonts w:hint="eastAsia"/>
        </w:rPr>
        <w:t>(著絲點分離)</w:t>
      </w:r>
      <w:r w:rsidR="00C21C10">
        <w:tab/>
      </w:r>
      <w:r w:rsidR="0011296A">
        <w:tab/>
      </w:r>
      <w:r>
        <w:tab/>
      </w:r>
      <w:r w:rsidR="0011296A" w:rsidRPr="00B11357">
        <w:rPr>
          <w:rFonts w:hint="eastAsia"/>
        </w:rPr>
        <w:t>⑩細胞質分離</w:t>
      </w:r>
    </w:p>
    <w:p w14:paraId="39AECE64" w14:textId="77777777" w:rsidR="0011296A" w:rsidRDefault="0011296A" w:rsidP="00AC0A6A">
      <w:pPr>
        <w:pStyle w:val="aff9"/>
      </w:pPr>
    </w:p>
    <w:p w14:paraId="02309B3D" w14:textId="77777777" w:rsidR="0011296A" w:rsidRDefault="0011296A" w:rsidP="00AC0A6A">
      <w:pPr>
        <w:pStyle w:val="aff9"/>
      </w:pPr>
    </w:p>
    <w:p w14:paraId="1DC01C86" w14:textId="77777777" w:rsidR="0011296A" w:rsidRDefault="0011296A" w:rsidP="00AC0A6A">
      <w:pPr>
        <w:pStyle w:val="aff9"/>
      </w:pPr>
    </w:p>
    <w:p w14:paraId="6E12FE58" w14:textId="77777777" w:rsidR="0011296A" w:rsidRDefault="0011296A" w:rsidP="00AC0A6A">
      <w:pPr>
        <w:pStyle w:val="aff9"/>
      </w:pPr>
    </w:p>
    <w:p w14:paraId="69B4799E" w14:textId="77777777" w:rsidR="0011296A" w:rsidRDefault="0011296A" w:rsidP="00AC0A6A">
      <w:pPr>
        <w:pStyle w:val="aff9"/>
      </w:pPr>
    </w:p>
    <w:p w14:paraId="4BAA81C8" w14:textId="77777777" w:rsidR="0011296A" w:rsidRPr="00B11357" w:rsidRDefault="0011296A" w:rsidP="0064747F">
      <w:pPr>
        <w:pStyle w:val="aff9"/>
        <w:ind w:left="770" w:hanging="294"/>
      </w:pPr>
      <w:r>
        <w:rPr>
          <w:rFonts w:hint="eastAsia"/>
        </w:rPr>
        <w:t xml:space="preserve">2. </w:t>
      </w:r>
      <w:r w:rsidRPr="00B11357">
        <w:rPr>
          <w:rFonts w:hint="eastAsia"/>
        </w:rPr>
        <w:t>下列特徵，如果僅出現於動物有絲分裂填A，如果僅出現於植物有絲分裂填B，如果兩者皆有出現填C，如果皆無填X</w:t>
      </w:r>
    </w:p>
    <w:p w14:paraId="6741B843" w14:textId="77777777" w:rsidR="0011296A" w:rsidRPr="00B11357" w:rsidRDefault="0011296A" w:rsidP="00127DE2">
      <w:pPr>
        <w:pStyle w:val="aff9"/>
        <w:ind w:firstLine="480"/>
      </w:pPr>
      <w:r w:rsidRPr="00B11357">
        <w:rPr>
          <w:rFonts w:hint="eastAsia"/>
        </w:rPr>
        <w:t>同源染色體相互分離</w:t>
      </w:r>
      <w:r w:rsidRPr="00B11357">
        <w:tab/>
      </w:r>
      <w:r w:rsidRPr="00B11357">
        <w:tab/>
      </w:r>
      <w:r w:rsidRPr="00B11357">
        <w:tab/>
      </w:r>
      <w:r w:rsidRPr="00B11357">
        <w:rPr>
          <w:rFonts w:hint="eastAsia"/>
        </w:rPr>
        <w:t>中心粒複製</w:t>
      </w:r>
    </w:p>
    <w:p w14:paraId="5F46BDAD" w14:textId="77777777" w:rsidR="0011296A" w:rsidRPr="00B11357" w:rsidRDefault="0011296A" w:rsidP="00127DE2">
      <w:pPr>
        <w:pStyle w:val="aff9"/>
        <w:ind w:firstLine="480"/>
      </w:pPr>
      <w:r w:rsidRPr="00B11357">
        <w:rPr>
          <w:rFonts w:hint="eastAsia"/>
        </w:rPr>
        <w:t>細胞中央凹陷</w:t>
      </w:r>
      <w:r w:rsidRPr="00B11357">
        <w:tab/>
      </w:r>
      <w:r w:rsidRPr="00B11357">
        <w:tab/>
      </w:r>
      <w:r w:rsidRPr="00B11357">
        <w:tab/>
      </w:r>
      <w:r w:rsidRPr="00B11357">
        <w:tab/>
      </w:r>
      <w:r w:rsidRPr="00B11357">
        <w:tab/>
      </w:r>
      <w:r w:rsidRPr="00B11357">
        <w:rPr>
          <w:rFonts w:hint="eastAsia"/>
        </w:rPr>
        <w:t>同源染色體配對</w:t>
      </w:r>
    </w:p>
    <w:p w14:paraId="37E77FCC" w14:textId="77777777" w:rsidR="0011296A" w:rsidRPr="00B11357" w:rsidRDefault="0011296A" w:rsidP="00127DE2">
      <w:pPr>
        <w:pStyle w:val="aff9"/>
        <w:ind w:firstLine="480"/>
      </w:pPr>
      <w:r w:rsidRPr="00B11357">
        <w:rPr>
          <w:rFonts w:hint="eastAsia"/>
        </w:rPr>
        <w:t>染色分體相互分離</w:t>
      </w:r>
      <w:r w:rsidRPr="00B11357">
        <w:tab/>
      </w:r>
      <w:r w:rsidRPr="00B11357">
        <w:tab/>
      </w:r>
      <w:r w:rsidRPr="00B11357">
        <w:tab/>
      </w:r>
      <w:r w:rsidRPr="00B11357">
        <w:tab/>
      </w:r>
      <w:r w:rsidRPr="00B11357">
        <w:rPr>
          <w:rFonts w:hint="eastAsia"/>
        </w:rPr>
        <w:t>中節的形成</w:t>
      </w:r>
    </w:p>
    <w:p w14:paraId="471E88CE" w14:textId="77777777" w:rsidR="0011296A" w:rsidRPr="00B11357" w:rsidRDefault="0011296A" w:rsidP="00127DE2">
      <w:pPr>
        <w:pStyle w:val="aff9"/>
        <w:ind w:firstLine="480"/>
      </w:pPr>
      <w:r w:rsidRPr="00B11357">
        <w:rPr>
          <w:rFonts w:hint="eastAsia"/>
        </w:rPr>
        <w:t>紡錘體的形成</w:t>
      </w:r>
      <w:r w:rsidRPr="00B11357">
        <w:tab/>
      </w:r>
      <w:r w:rsidRPr="00B11357">
        <w:tab/>
      </w:r>
      <w:r w:rsidRPr="00B11357">
        <w:tab/>
      </w:r>
      <w:r w:rsidRPr="00B11357">
        <w:tab/>
      </w:r>
      <w:r w:rsidRPr="00B11357">
        <w:tab/>
      </w:r>
      <w:r w:rsidRPr="00B11357">
        <w:rPr>
          <w:rFonts w:hint="eastAsia"/>
        </w:rPr>
        <w:t>⑧形成果膠質組成的隔板</w:t>
      </w:r>
    </w:p>
    <w:p w14:paraId="79731C8D" w14:textId="77777777" w:rsidR="0011296A" w:rsidRPr="00B11357" w:rsidRDefault="0011296A" w:rsidP="00127DE2">
      <w:pPr>
        <w:pStyle w:val="aff9"/>
        <w:ind w:firstLine="480"/>
      </w:pPr>
      <w:r w:rsidRPr="00B11357">
        <w:rPr>
          <w:rFonts w:hint="eastAsia"/>
        </w:rPr>
        <w:t>⑨形成二分體</w:t>
      </w:r>
      <w:r w:rsidR="00127DE2">
        <w:tab/>
      </w:r>
      <w:r w:rsidR="00127DE2">
        <w:tab/>
      </w:r>
      <w:r w:rsidR="00127DE2">
        <w:tab/>
      </w:r>
      <w:r w:rsidR="00127DE2">
        <w:tab/>
      </w:r>
      <w:r w:rsidR="00127DE2">
        <w:tab/>
      </w:r>
      <w:r w:rsidRPr="00B11357">
        <w:rPr>
          <w:rFonts w:hint="eastAsia"/>
        </w:rPr>
        <w:t>⑩細胞質分離</w:t>
      </w:r>
    </w:p>
    <w:p w14:paraId="501B45A2" w14:textId="77777777" w:rsidR="0011296A" w:rsidRDefault="0011296A" w:rsidP="00AC0A6A">
      <w:pPr>
        <w:pStyle w:val="aff9"/>
      </w:pPr>
    </w:p>
    <w:p w14:paraId="414B2DCB" w14:textId="77777777" w:rsidR="0011296A" w:rsidRDefault="0011296A" w:rsidP="00AC0A6A">
      <w:pPr>
        <w:pStyle w:val="aff9"/>
      </w:pPr>
    </w:p>
    <w:p w14:paraId="7C28ABB2" w14:textId="77777777" w:rsidR="0011296A" w:rsidRDefault="0011296A" w:rsidP="00AC0A6A">
      <w:pPr>
        <w:pStyle w:val="aff9"/>
      </w:pPr>
    </w:p>
    <w:p w14:paraId="3F4FBB88" w14:textId="77777777" w:rsidR="0011296A" w:rsidRDefault="0011296A" w:rsidP="00AC0A6A">
      <w:pPr>
        <w:pStyle w:val="aff9"/>
      </w:pPr>
    </w:p>
    <w:p w14:paraId="70DA3196" w14:textId="77777777" w:rsidR="0011296A" w:rsidRDefault="0011296A" w:rsidP="00AC0A6A">
      <w:pPr>
        <w:pStyle w:val="aff9"/>
      </w:pPr>
    </w:p>
    <w:p w14:paraId="7DAD37E2" w14:textId="77777777" w:rsidR="0011296A" w:rsidRDefault="0011296A">
      <w:pPr>
        <w:widowControl/>
        <w:rPr>
          <w:rFonts w:ascii="華康楷書體 Std W5" w:eastAsia="華康楷書體 Std W5" w:hAnsi="華康楷書體 Std W7" w:cstheme="majorBidi"/>
          <w:bCs/>
          <w:noProof/>
          <w:sz w:val="30"/>
          <w:szCs w:val="30"/>
          <w:bdr w:val="single" w:sz="4" w:space="0" w:color="auto"/>
          <w:shd w:val="clear" w:color="auto" w:fill="000000"/>
        </w:rPr>
      </w:pPr>
      <w:r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1CB7A365" wp14:editId="4C040E37">
                <wp:simplePos x="0" y="0"/>
                <wp:positionH relativeFrom="column">
                  <wp:posOffset>163830</wp:posOffset>
                </wp:positionH>
                <wp:positionV relativeFrom="paragraph">
                  <wp:posOffset>1671320</wp:posOffset>
                </wp:positionV>
                <wp:extent cx="6144768" cy="841248"/>
                <wp:effectExtent l="0" t="0" r="0" b="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6144768" cy="8412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EFCBE0" w14:textId="77777777" w:rsidR="002B4F66" w:rsidRPr="00B11357" w:rsidRDefault="002B4F66" w:rsidP="0011296A">
                            <w:pPr>
                              <w:pStyle w:val="-11"/>
                              <w:snapToGrid w:val="0"/>
                              <w:spacing w:line="420" w:lineRule="atLeast"/>
                              <w:ind w:leftChars="0" w:left="0" w:right="600"/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>1.</w:t>
                            </w:r>
                            <w:r w:rsidRPr="00B11357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>解答：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ab/>
                            </w:r>
                            <w:r w:rsidRPr="00B11357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>C B C </w:t>
                            </w:r>
                            <w:r w:rsidRPr="00B11357"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>C</w:t>
                            </w:r>
                            <w:r w:rsidRPr="00B11357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 xml:space="preserve"> </w:t>
                            </w:r>
                            <w:r w:rsidRPr="00B11357"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>B</w:t>
                            </w:r>
                            <w:r w:rsidRPr="00B11357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 xml:space="preserve"> X </w:t>
                            </w:r>
                            <w:r w:rsidRPr="00B11357"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>B</w:t>
                            </w:r>
                            <w:r w:rsidRPr="00B11357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 xml:space="preserve"> ⑧C ⑨C ⑩C</w:t>
                            </w:r>
                          </w:p>
                          <w:p w14:paraId="086D1FBA" w14:textId="77777777" w:rsidR="002B4F66" w:rsidRPr="0011296A" w:rsidRDefault="002B4F66" w:rsidP="0011296A">
                            <w:pPr>
                              <w:adjustRightInd w:val="0"/>
                              <w:snapToGrid w:val="0"/>
                              <w:spacing w:line="420" w:lineRule="atLeast"/>
                              <w:ind w:left="294" w:hangingChars="98" w:hanging="294"/>
                              <w:rPr>
                                <w:rFonts w:ascii="華康辦公用具篇" w:eastAsia="華康唐風隸 Std W9" w:hAnsi="華康辦公用具篇"/>
                                <w:b/>
                                <w:color w:val="000000"/>
                                <w:spacing w:val="2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>2.</w:t>
                            </w:r>
                            <w:r w:rsidRPr="00B11357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 xml:space="preserve">解答： 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ab/>
                            </w:r>
                            <w:r w:rsidRPr="00B11357">
                              <w:rPr>
                                <w:rFonts w:ascii="華康楷書體 Std W5" w:eastAsia="華康楷書體 Std W5" w:hAnsi="華康楷書體 Std W5" w:hint="eastAsia"/>
                                <w:color w:val="000000"/>
                                <w:spacing w:val="20"/>
                                <w:sz w:val="26"/>
                                <w:szCs w:val="26"/>
                              </w:rPr>
                              <w:t>X A A X C C C ⑧B ⑨C ⑩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CB7A365" id="文字方塊 18" o:spid="_x0000_s1045" type="#_x0000_t202" style="position:absolute;margin-left:12.9pt;margin-top:131.6pt;width:483.85pt;height:66.25pt;rotation:180;z-index:252075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" filled="f" stroked="f" strokeweight=".5pt">
                <v:textbox>
                  <w:txbxContent>
                    <w:p w14:paraId="16EFCBE0" w14:textId="77777777" w:rsidR="002B4F66" w:rsidRPr="00B11357" w:rsidRDefault="002B4F66" w:rsidP="0011296A">
                      <w:pPr>
                        <w:pStyle w:val="-11"/>
                        <w:snapToGrid w:val="0"/>
                        <w:spacing w:line="420" w:lineRule="atLeast"/>
                        <w:ind w:leftChars="0" w:left="0" w:right="600"/>
                        <w:rPr>
                          <w:rFonts w:ascii="華康楷書體 Std W5" w:eastAsia="華康楷書體 Std W5" w:hAnsi="華康楷書體 Std W5"/>
                          <w:color w:val="000000"/>
                          <w:spacing w:val="20"/>
                          <w:sz w:val="26"/>
                          <w:szCs w:val="26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  <w:color w:val="000000"/>
                          <w:spacing w:val="20"/>
                          <w:sz w:val="26"/>
                          <w:szCs w:val="26"/>
                        </w:rPr>
                        <w:t>1.</w:t>
                      </w:r>
                      <w:r w:rsidRPr="00B11357">
                        <w:rPr>
                          <w:rFonts w:ascii="華康楷書體 Std W5" w:eastAsia="華康楷書體 Std W5" w:hAnsi="華康楷書體 Std W5" w:hint="eastAsia"/>
                          <w:color w:val="000000"/>
                          <w:spacing w:val="20"/>
                          <w:sz w:val="26"/>
                          <w:szCs w:val="26"/>
                        </w:rPr>
                        <w:t>解答：</w:t>
                      </w:r>
                      <w:r>
                        <w:rPr>
                          <w:rFonts w:ascii="華康楷書體 Std W5" w:eastAsia="華康楷書體 Std W5" w:hAnsi="華康楷書體 Std W5"/>
                          <w:color w:val="000000"/>
                          <w:spacing w:val="20"/>
                          <w:sz w:val="26"/>
                          <w:szCs w:val="26"/>
                        </w:rPr>
                        <w:tab/>
                      </w:r>
                      <w:r w:rsidRPr="00B11357">
                        <w:rPr>
                          <w:rFonts w:ascii="華康楷書體 Std W5" w:eastAsia="華康楷書體 Std W5" w:hAnsi="華康楷書體 Std W5" w:hint="eastAsia"/>
                          <w:color w:val="000000"/>
                          <w:spacing w:val="20"/>
                          <w:sz w:val="26"/>
                          <w:szCs w:val="26"/>
                        </w:rPr>
                        <w:t>C B C </w:t>
                      </w:r>
                      <w:r w:rsidRPr="00B11357">
                        <w:rPr>
                          <w:rFonts w:ascii="華康楷書體 Std W5" w:eastAsia="華康楷書體 Std W5" w:hAnsi="華康楷書體 Std W5"/>
                          <w:color w:val="000000"/>
                          <w:spacing w:val="20"/>
                          <w:sz w:val="26"/>
                          <w:szCs w:val="26"/>
                        </w:rPr>
                        <w:t>C</w:t>
                      </w:r>
                      <w:r w:rsidRPr="00B11357">
                        <w:rPr>
                          <w:rFonts w:ascii="華康楷書體 Std W5" w:eastAsia="華康楷書體 Std W5" w:hAnsi="華康楷書體 Std W5" w:hint="eastAsia"/>
                          <w:color w:val="000000"/>
                          <w:spacing w:val="20"/>
                          <w:sz w:val="26"/>
                          <w:szCs w:val="26"/>
                        </w:rPr>
                        <w:t xml:space="preserve"> </w:t>
                      </w:r>
                      <w:r w:rsidRPr="00B11357">
                        <w:rPr>
                          <w:rFonts w:ascii="華康楷書體 Std W5" w:eastAsia="華康楷書體 Std W5" w:hAnsi="華康楷書體 Std W5"/>
                          <w:color w:val="000000"/>
                          <w:spacing w:val="20"/>
                          <w:sz w:val="26"/>
                          <w:szCs w:val="26"/>
                        </w:rPr>
                        <w:t>B</w:t>
                      </w:r>
                      <w:r w:rsidRPr="00B11357">
                        <w:rPr>
                          <w:rFonts w:ascii="華康楷書體 Std W5" w:eastAsia="華康楷書體 Std W5" w:hAnsi="華康楷書體 Std W5" w:hint="eastAsia"/>
                          <w:color w:val="000000"/>
                          <w:spacing w:val="20"/>
                          <w:sz w:val="26"/>
                          <w:szCs w:val="26"/>
                        </w:rPr>
                        <w:t xml:space="preserve"> X </w:t>
                      </w:r>
                      <w:r w:rsidRPr="00B11357">
                        <w:rPr>
                          <w:rFonts w:ascii="華康楷書體 Std W5" w:eastAsia="華康楷書體 Std W5" w:hAnsi="華康楷書體 Std W5"/>
                          <w:color w:val="000000"/>
                          <w:spacing w:val="20"/>
                          <w:sz w:val="26"/>
                          <w:szCs w:val="26"/>
                        </w:rPr>
                        <w:t>B</w:t>
                      </w:r>
                      <w:r w:rsidRPr="00B11357">
                        <w:rPr>
                          <w:rFonts w:ascii="華康楷書體 Std W5" w:eastAsia="華康楷書體 Std W5" w:hAnsi="華康楷書體 Std W5" w:hint="eastAsia"/>
                          <w:color w:val="000000"/>
                          <w:spacing w:val="20"/>
                          <w:sz w:val="26"/>
                          <w:szCs w:val="26"/>
                        </w:rPr>
                        <w:t xml:space="preserve"> ⑧C ⑨C ⑩C</w:t>
                      </w:r>
                    </w:p>
                    <w:p w14:paraId="086D1FBA" w14:textId="77777777" w:rsidR="002B4F66" w:rsidRPr="0011296A" w:rsidRDefault="002B4F66" w:rsidP="0011296A">
                      <w:pPr>
                        <w:adjustRightInd w:val="0"/>
                        <w:snapToGrid w:val="0"/>
                        <w:spacing w:line="420" w:lineRule="atLeast"/>
                        <w:ind w:left="294" w:hangingChars="98" w:hanging="294"/>
                        <w:rPr>
                          <w:rFonts w:ascii="華康辦公用具篇" w:eastAsia="華康唐風隸 Std W9" w:hAnsi="華康辦公用具篇"/>
                          <w:b/>
                          <w:color w:val="000000"/>
                          <w:spacing w:val="20"/>
                          <w:sz w:val="30"/>
                          <w:szCs w:val="30"/>
                        </w:rPr>
                      </w:pPr>
                      <w:r>
                        <w:rPr>
                          <w:rFonts w:ascii="華康楷書體 Std W5" w:eastAsia="華康楷書體 Std W5" w:hAnsi="華康楷書體 Std W5" w:hint="eastAsia"/>
                          <w:color w:val="000000"/>
                          <w:spacing w:val="20"/>
                          <w:sz w:val="26"/>
                          <w:szCs w:val="26"/>
                        </w:rPr>
                        <w:t>2.</w:t>
                      </w:r>
                      <w:r w:rsidRPr="00B11357">
                        <w:rPr>
                          <w:rFonts w:ascii="華康楷書體 Std W5" w:eastAsia="華康楷書體 Std W5" w:hAnsi="華康楷書體 Std W5" w:hint="eastAsia"/>
                          <w:color w:val="000000"/>
                          <w:spacing w:val="20"/>
                          <w:sz w:val="26"/>
                          <w:szCs w:val="26"/>
                        </w:rPr>
                        <w:t xml:space="preserve">解答： </w:t>
                      </w:r>
                      <w:r>
                        <w:rPr>
                          <w:rFonts w:ascii="華康楷書體 Std W5" w:eastAsia="華康楷書體 Std W5" w:hAnsi="華康楷書體 Std W5"/>
                          <w:color w:val="000000"/>
                          <w:spacing w:val="20"/>
                          <w:sz w:val="26"/>
                          <w:szCs w:val="26"/>
                        </w:rPr>
                        <w:tab/>
                      </w:r>
                      <w:r w:rsidRPr="00B11357">
                        <w:rPr>
                          <w:rFonts w:ascii="華康楷書體 Std W5" w:eastAsia="華康楷書體 Std W5" w:hAnsi="華康楷書體 Std W5" w:hint="eastAsia"/>
                          <w:color w:val="000000"/>
                          <w:spacing w:val="20"/>
                          <w:sz w:val="26"/>
                          <w:szCs w:val="26"/>
                        </w:rPr>
                        <w:t>X A A X C C C ⑧B ⑨C ⑩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0"/>
          <w:szCs w:val="30"/>
        </w:rPr>
        <w:br w:type="page"/>
      </w:r>
    </w:p>
    <w:p w14:paraId="7945C49F" w14:textId="77777777" w:rsidR="005272E1" w:rsidRPr="009126BF" w:rsidRDefault="005272E1" w:rsidP="00BE71E9">
      <w:pPr>
        <w:pStyle w:val="aff1"/>
      </w:pPr>
      <w:r w:rsidRPr="009126BF">
        <w:rPr>
          <w:rFonts w:hint="eastAsia"/>
        </w:rPr>
        <w:lastRenderedPageBreak/>
        <w:t xml:space="preserve"> </w:t>
      </w:r>
      <w:r>
        <w:rPr>
          <w:rFonts w:hint="eastAsia"/>
        </w:rPr>
        <w:t>五</w:t>
      </w:r>
      <w:r w:rsidRPr="009126BF">
        <w:rPr>
          <w:rFonts w:hint="eastAsia"/>
        </w:rPr>
        <w:t>、</w:t>
      </w:r>
      <w:r w:rsidRPr="00BE71E9">
        <w:rPr>
          <w:rFonts w:hint="eastAsia"/>
          <w:shd w:val="clear" w:color="auto" w:fill="auto"/>
        </w:rPr>
        <w:t xml:space="preserve"> 多細胞生物的</w:t>
      </w:r>
      <w:r w:rsidR="00A53888" w:rsidRPr="00BE71E9">
        <w:rPr>
          <w:rFonts w:hint="eastAsia"/>
          <w:shd w:val="clear" w:color="auto" w:fill="auto"/>
        </w:rPr>
        <w:t>產生</w:t>
      </w:r>
      <w:r w:rsidRPr="00BE71E9">
        <w:rPr>
          <w:rFonts w:hint="eastAsia"/>
          <w:shd w:val="clear" w:color="auto" w:fill="auto"/>
        </w:rPr>
        <w:t xml:space="preserve"> </w:t>
      </w:r>
    </w:p>
    <w:p w14:paraId="0494FAC8" w14:textId="77777777" w:rsidR="005272E1" w:rsidRDefault="005D5787" w:rsidP="00382F7C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noProof/>
          <w:sz w:val="30"/>
          <w:szCs w:val="30"/>
        </w:rPr>
      </w:pP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336192" behindDoc="0" locked="0" layoutInCell="1" allowOverlap="1" wp14:anchorId="52A23A7B" wp14:editId="34AA6D1B">
                <wp:simplePos x="0" y="0"/>
                <wp:positionH relativeFrom="margin">
                  <wp:align>center</wp:align>
                </wp:positionH>
                <wp:positionV relativeFrom="paragraph">
                  <wp:posOffset>165735</wp:posOffset>
                </wp:positionV>
                <wp:extent cx="6116320" cy="4805045"/>
                <wp:effectExtent l="0" t="0" r="17780" b="14605"/>
                <wp:wrapNone/>
                <wp:docPr id="8200" name="AutoShape 79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719593" y="1268233"/>
                          <a:ext cx="6116320" cy="4805045"/>
                        </a:xfrm>
                        <a:prstGeom prst="roundRect">
                          <a:avLst>
                            <a:gd name="adj" fmla="val 6242"/>
                          </a:avLst>
                        </a:prstGeom>
                        <a:noFill/>
                        <a:ln w="9525" algn="ctr">
                          <a:solidFill>
                            <a:srgbClr val="000000"/>
                          </a:solidFill>
                          <a:prstDash val="lgDashDot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34D1CE0" id="AutoShape 7922" o:spid="_x0000_s1026" style="position:absolute;margin-left:0;margin-top:13.05pt;width:481.6pt;height:378.35pt;z-index:25133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arcsize="409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" filled="f">
                <v:stroke dashstyle="longDashDot"/>
                <w10:wrap anchorx="margin"/>
              </v:roundrect>
            </w:pict>
          </mc:Fallback>
        </mc:AlternateContent>
      </w:r>
    </w:p>
    <w:p w14:paraId="6265773D" w14:textId="77777777" w:rsidR="00A53888" w:rsidRDefault="00A53888" w:rsidP="00332769">
      <w:pPr>
        <w:pStyle w:val="11"/>
        <w:ind w:left="818" w:right="480" w:hanging="338"/>
      </w:pPr>
      <w:r w:rsidRPr="00C37017">
        <w:rPr>
          <w:rFonts w:hint="eastAsia"/>
        </w:rPr>
        <w:t>圖解：</w:t>
      </w:r>
    </w:p>
    <w:p w14:paraId="699C3BEB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29B3A1A1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6B4C6F9B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6E629081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564EA72A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226FCB4E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35D72908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1A4DEC81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3A76C71D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79C16A7D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0C1F3E24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259FA0F4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77EE7B1E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12F61CDF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06BE4AF1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4D4DAE4E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3824CD5D" w14:textId="77777777" w:rsidR="00A53888" w:rsidRDefault="00A53888" w:rsidP="00A53888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76E73941" w14:textId="77777777" w:rsidR="00A53888" w:rsidRPr="009126BF" w:rsidRDefault="00A53888" w:rsidP="00594FF3">
      <w:pPr>
        <w:pStyle w:val="aff3"/>
        <w:spacing w:after="108"/>
      </w:pPr>
      <w: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>幹細胞</w:t>
      </w:r>
    </w:p>
    <w:p w14:paraId="1F8C75F7" w14:textId="77777777" w:rsidR="00332769" w:rsidRDefault="00A53888" w:rsidP="00332769">
      <w:pPr>
        <w:pStyle w:val="21"/>
      </w:pPr>
      <w:r w:rsidRPr="00A53888">
        <w:t>是原始</w:t>
      </w:r>
      <w:r>
        <w:rPr>
          <w:rFonts w:hint="eastAsia"/>
        </w:rPr>
        <w:t>、</w:t>
      </w:r>
      <w:r>
        <w:t>未</w:t>
      </w:r>
      <w:r>
        <w:rPr>
          <w:rFonts w:hint="eastAsia"/>
        </w:rPr>
        <w:t>經過</w:t>
      </w:r>
      <w:r>
        <w:t>分化</w:t>
      </w:r>
      <w:r>
        <w:rPr>
          <w:rFonts w:hint="eastAsia"/>
        </w:rPr>
        <w:t>或分化程度不高</w:t>
      </w:r>
      <w:r>
        <w:t>的細胞，</w:t>
      </w:r>
      <w:r w:rsidRPr="00A53888">
        <w:t>具有再生各種組織器官的潛在功能的一類細胞。</w:t>
      </w:r>
      <w:r>
        <w:rPr>
          <w:rFonts w:hint="eastAsia"/>
        </w:rPr>
        <w:t>例如：</w:t>
      </w:r>
    </w:p>
    <w:p w14:paraId="6A96483D" w14:textId="77777777" w:rsidR="00A53888" w:rsidRDefault="00A53888" w:rsidP="00332769">
      <w:pPr>
        <w:pStyle w:val="11"/>
        <w:ind w:left="818" w:right="480" w:hanging="338"/>
      </w:pPr>
      <w:r>
        <w:rPr>
          <w:rFonts w:hint="eastAsia"/>
        </w:rPr>
        <w:t>1. 胚胎幹細胞</w:t>
      </w:r>
    </w:p>
    <w:p w14:paraId="225E3F41" w14:textId="77777777" w:rsidR="00A53888" w:rsidRDefault="00A53888" w:rsidP="00332769">
      <w:pPr>
        <w:pStyle w:val="11"/>
        <w:ind w:left="818" w:right="480" w:hanging="338"/>
      </w:pPr>
      <w:r>
        <w:rPr>
          <w:rFonts w:hint="eastAsia"/>
        </w:rPr>
        <w:t>2. 骨髓幹細胞</w:t>
      </w:r>
    </w:p>
    <w:p w14:paraId="14AD5418" w14:textId="77777777" w:rsidR="00A53888" w:rsidRDefault="00A53888" w:rsidP="00A53888">
      <w:pPr>
        <w:adjustRightInd w:val="0"/>
        <w:snapToGrid w:val="0"/>
        <w:spacing w:line="42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87FC807" w14:textId="77777777" w:rsidR="00A53888" w:rsidRPr="009126BF" w:rsidRDefault="00A53888" w:rsidP="00594FF3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>
        <w:rPr>
          <w:rFonts w:hint="eastAsia"/>
        </w:rPr>
        <w:t>細胞分化與特化</w:t>
      </w:r>
    </w:p>
    <w:p w14:paraId="39298DEF" w14:textId="77777777" w:rsidR="00A53888" w:rsidRDefault="009B44EC" w:rsidP="00332769">
      <w:pPr>
        <w:pStyle w:val="11"/>
        <w:ind w:left="818" w:right="480" w:hanging="338"/>
      </w:pPr>
      <w:r>
        <w:rPr>
          <w:rFonts w:hint="eastAsia"/>
        </w:rPr>
        <w:t>1. 細胞分化：</w:t>
      </w:r>
      <w:r>
        <w:br/>
      </w:r>
      <w:r w:rsidRPr="009B44EC">
        <w:lastRenderedPageBreak/>
        <w:t>在多細胞生物</w:t>
      </w:r>
      <w:r>
        <w:t>中，</w:t>
      </w:r>
      <w:r w:rsidRPr="009B44EC">
        <w:t>幹細胞</w:t>
      </w:r>
      <w:r>
        <w:t>在分裂時</w:t>
      </w:r>
      <w:r w:rsidRPr="009B44EC">
        <w:t>，其子細胞的基因表達受到調控，變成不同細胞類型的過程。</w:t>
      </w:r>
      <w:r w:rsidR="004523E5">
        <w:br/>
      </w:r>
    </w:p>
    <w:p w14:paraId="0A36D80E" w14:textId="6A681764" w:rsidR="00C432AB" w:rsidRDefault="009B44EC" w:rsidP="00332769">
      <w:pPr>
        <w:pStyle w:val="11"/>
        <w:ind w:left="818" w:right="480" w:hanging="338"/>
        <w:sectPr w:rsidR="00C432AB" w:rsidSect="00950CB6">
          <w:headerReference w:type="even" r:id="rId16"/>
          <w:headerReference w:type="default" r:id="rId17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  <w:r>
        <w:t xml:space="preserve">2. </w:t>
      </w:r>
      <w:r>
        <w:rPr>
          <w:rFonts w:hint="eastAsia"/>
        </w:rPr>
        <w:t>細胞特化：</w:t>
      </w:r>
      <w:r>
        <w:br/>
      </w:r>
      <w:r>
        <w:rPr>
          <w:rFonts w:hint="eastAsia"/>
        </w:rPr>
        <w:t>細胞的結構、外型、功能產生劇烈的改變，使單一細胞的功能專一化</w:t>
      </w:r>
    </w:p>
    <w:p w14:paraId="7ED88B2C" w14:textId="51B79AFB" w:rsidR="00A8227B" w:rsidRPr="00161234" w:rsidRDefault="00A8227B" w:rsidP="00161234">
      <w:pPr>
        <w:adjustRightInd w:val="0"/>
        <w:snapToGrid w:val="0"/>
        <w:spacing w:line="420" w:lineRule="atLeast"/>
        <w:rPr>
          <w:rFonts w:hint="eastAsia"/>
        </w:rPr>
      </w:pPr>
    </w:p>
    <w:sectPr w:rsidR="00A8227B" w:rsidRPr="00161234" w:rsidSect="00B108F5">
      <w:headerReference w:type="even" r:id="rId18"/>
      <w:headerReference w:type="default" r:id="rId19"/>
      <w:pgSz w:w="11906" w:h="16838" w:code="9"/>
      <w:pgMar w:top="851" w:right="851" w:bottom="851" w:left="851" w:header="851" w:footer="850" w:gutter="0"/>
      <w:cols w:sep="1"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64433" w14:textId="77777777" w:rsidR="00C77A8E" w:rsidRDefault="00C77A8E" w:rsidP="00012806">
      <w:r>
        <w:separator/>
      </w:r>
    </w:p>
    <w:p w14:paraId="54F34433" w14:textId="77777777" w:rsidR="00C77A8E" w:rsidRDefault="00C77A8E"/>
  </w:endnote>
  <w:endnote w:type="continuationSeparator" w:id="0">
    <w:p w14:paraId="048EF0A9" w14:textId="77777777" w:rsidR="00C77A8E" w:rsidRDefault="00C77A8E" w:rsidP="00012806">
      <w:r>
        <w:continuationSeparator/>
      </w:r>
    </w:p>
    <w:p w14:paraId="7AB337B1" w14:textId="77777777" w:rsidR="00C77A8E" w:rsidRDefault="00C77A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明體 Std W7">
    <w:altName w:val="新細明體"/>
    <w:panose1 w:val="00000000000000000000"/>
    <w:charset w:val="88"/>
    <w:family w:val="roman"/>
    <w:notTrueType/>
    <w:pitch w:val="variable"/>
    <w:sig w:usb0="A00002FF" w:usb1="38CFFD7A" w:usb2="00000016" w:usb3="00000000" w:csb0="0010000D" w:csb1="00000000"/>
  </w:font>
  <w:font w:name="華康楷書體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楷書體 Std W7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新篆體 Std W5"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辦公用具篇">
    <w:altName w:val="Calibri"/>
    <w:charset w:val="00"/>
    <w:family w:val="decorative"/>
    <w:pitch w:val="fixed"/>
    <w:sig w:usb0="00000003" w:usb1="00000000" w:usb2="00000000" w:usb3="00000000" w:csb0="00000001" w:csb1="00000000"/>
  </w:font>
  <w:font w:name="華康唐風隸 Std W9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唐風隸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華康圓體 Std W5">
    <w:altName w:val="微軟正黑體"/>
    <w:panose1 w:val="00000000000000000000"/>
    <w:charset w:val="88"/>
    <w:family w:val="auto"/>
    <w:notTrueType/>
    <w:pitch w:val="variable"/>
    <w:sig w:usb0="A00002FF" w:usb1="38CFFD7A" w:usb2="00000016" w:usb3="00000000" w:csb0="0010000D" w:csb1="00000000"/>
  </w:font>
  <w:font w:name="華康超明體">
    <w:altName w:val="微軟正黑體"/>
    <w:charset w:val="88"/>
    <w:family w:val="modern"/>
    <w:pitch w:val="fixed"/>
    <w:sig w:usb0="80000001" w:usb1="280918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2038AB" w14:textId="77777777" w:rsidR="00C77A8E" w:rsidRDefault="00C77A8E" w:rsidP="00012806">
      <w:r>
        <w:separator/>
      </w:r>
    </w:p>
    <w:p w14:paraId="492ABFFA" w14:textId="77777777" w:rsidR="00C77A8E" w:rsidRDefault="00C77A8E"/>
  </w:footnote>
  <w:footnote w:type="continuationSeparator" w:id="0">
    <w:p w14:paraId="77FCBF43" w14:textId="77777777" w:rsidR="00C77A8E" w:rsidRDefault="00C77A8E" w:rsidP="00012806">
      <w:r>
        <w:continuationSeparator/>
      </w:r>
    </w:p>
    <w:p w14:paraId="364254BE" w14:textId="77777777" w:rsidR="00C77A8E" w:rsidRDefault="00C77A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06E99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19520" behindDoc="0" locked="0" layoutInCell="1" allowOverlap="1" wp14:anchorId="3363FC90" wp14:editId="1DDCFD27">
              <wp:simplePos x="0" y="0"/>
              <wp:positionH relativeFrom="margin">
                <wp:posOffset>-107950</wp:posOffset>
              </wp:positionH>
              <wp:positionV relativeFrom="page">
                <wp:posOffset>252095</wp:posOffset>
              </wp:positionV>
              <wp:extent cx="457200" cy="198000"/>
              <wp:effectExtent l="0" t="0" r="0" b="0"/>
              <wp:wrapNone/>
              <wp:docPr id="7450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02B22AC9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細胞學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63FC90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46" type="#_x0000_t202" style="position:absolute;margin-left:-8.5pt;margin-top:19.85pt;width:36pt;height:15.6pt;z-index:251819520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" stroked="f">
              <v:textbox style="mso-fit-shape-to-text:t" inset="0,0,0,0">
                <w:txbxContent>
                  <w:p w14:paraId="02B22AC9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細胞學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20544" behindDoc="0" locked="0" layoutInCell="1" allowOverlap="1" wp14:anchorId="41E876AB" wp14:editId="0E1D4C2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7590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A59D305" id="Rectangle 6" o:spid="_x0000_s1026" style="position:absolute;margin-left:0;margin-top:0;width:523pt;height:767.35pt;z-index:25182054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7CE404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56384" behindDoc="0" locked="0" layoutInCell="1" allowOverlap="1" wp14:anchorId="14FE1E7A" wp14:editId="73E3E04B">
              <wp:simplePos x="0" y="0"/>
              <wp:positionH relativeFrom="page">
                <wp:posOffset>6480810</wp:posOffset>
              </wp:positionH>
              <wp:positionV relativeFrom="page">
                <wp:posOffset>252095</wp:posOffset>
              </wp:positionV>
              <wp:extent cx="612000" cy="198000"/>
              <wp:effectExtent l="0" t="0" r="0" b="0"/>
              <wp:wrapNone/>
              <wp:docPr id="8345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2000" cy="198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EDF3EEB" w14:textId="77777777" w:rsidR="002B4F66" w:rsidRPr="00CB78A6" w:rsidRDefault="002B4F66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CB78A6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FE1E7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47" type="#_x0000_t202" style="position:absolute;margin-left:510.3pt;margin-top:19.85pt;width:48.2pt;height:15.6pt;z-index:251856384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" stroked="f">
              <v:textbox style="mso-fit-shape-to-text:t" inset="0,0,0,0">
                <w:txbxContent>
                  <w:p w14:paraId="4EDF3EEB" w14:textId="77777777" w:rsidR="002B4F66" w:rsidRPr="00CB78A6" w:rsidRDefault="002B4F66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CB78A6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857408" behindDoc="0" locked="0" layoutInCell="1" allowOverlap="1" wp14:anchorId="0820A35F" wp14:editId="67282C6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6642000" cy="9745200"/>
              <wp:effectExtent l="19050" t="19050" r="45085" b="46990"/>
              <wp:wrapNone/>
              <wp:docPr id="8346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2000" cy="9745200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C27C122" id="Rectangle 2" o:spid="_x0000_s1026" style="position:absolute;margin-left:0;margin-top:0;width:523pt;height:767.35pt;z-index:25185740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" filled="f" fillcolor="yellow" strokecolor="#7f7f7f" strokeweight="4.5pt">
              <v:stroke linestyle="thinThick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3320D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4448" behindDoc="0" locked="0" layoutInCell="1" allowOverlap="1" wp14:anchorId="065E1B92" wp14:editId="635458F3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191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54C9C0C5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5E1B92" id="_x0000_t202" coordsize="21600,21600" o:spt="202" path="m,l,21600r21600,l21600,xe">
              <v:stroke joinstyle="miter"/>
              <v:path gradientshapeok="t" o:connecttype="rect"/>
            </v:shapetype>
            <v:shape id="Text Box 71" o:spid="_x0000_s1048" type="#_x0000_t202" style="position:absolute;margin-left:-28.35pt;margin-top:-28.35pt;width:70.35pt;height:21.4pt;z-index:25194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qhg/QEAAN8DAAAOAAAAZHJzL2Uyb0RvYy54bWysU8tu2zAQvBfoPxC817JdJ7EFy0HqwEWB&#10;9AGk/QCKoiSiFJdd0pbcr++Ssh0jvRXVgeByydndmdH6fugMOyj0GmzBZ5MpZ8pKqLRtCv7j++7d&#10;k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" stroked="f">
              <v:textbox>
                <w:txbxContent>
                  <w:p w14:paraId="54C9C0C5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3BE1FD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7520" behindDoc="0" locked="0" layoutInCell="1" allowOverlap="1" wp14:anchorId="35E542DC" wp14:editId="3742D0EF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2049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0A7D568A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E542DC" id="_x0000_t202" coordsize="21600,21600" o:spt="202" path="m,l,21600r21600,l21600,xe">
              <v:stroke joinstyle="miter"/>
              <v:path gradientshapeok="t" o:connecttype="rect"/>
            </v:shapetype>
            <v:shape id="Text Box 69" o:spid="_x0000_s1049" type="#_x0000_t202" style="position:absolute;margin-left:453.6pt;margin-top:-28.35pt;width:70.35pt;height:21.4pt;z-index:25194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" stroked="f">
              <v:textbox>
                <w:txbxContent>
                  <w:p w14:paraId="0A7D568A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B76FE5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8528C2"/>
    <w:multiLevelType w:val="hybridMultilevel"/>
    <w:tmpl w:val="C6CABC04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FF2AAA"/>
    <w:multiLevelType w:val="hybridMultilevel"/>
    <w:tmpl w:val="728496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3E3546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8A533A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7B23BD"/>
    <w:multiLevelType w:val="hybridMultilevel"/>
    <w:tmpl w:val="6C8A80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7C3B09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FDF0660"/>
    <w:multiLevelType w:val="hybridMultilevel"/>
    <w:tmpl w:val="682E410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141B5D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A3C34C5"/>
    <w:multiLevelType w:val="hybridMultilevel"/>
    <w:tmpl w:val="2304B71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BEA1215"/>
    <w:multiLevelType w:val="hybridMultilevel"/>
    <w:tmpl w:val="25661A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E4F7AEC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01D2BE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3B62337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71A53D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75809E4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B7C7DEE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C6F5E63"/>
    <w:multiLevelType w:val="hybridMultilevel"/>
    <w:tmpl w:val="E90647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DBF426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EAB1F2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3557BA0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68F48F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7950B08"/>
    <w:multiLevelType w:val="multilevel"/>
    <w:tmpl w:val="0409001D"/>
    <w:styleLink w:val="a0"/>
    <w:lvl w:ilvl="0">
      <w:start w:val="1"/>
      <w:numFmt w:val="bullet"/>
      <w:lvlText w:val=""/>
      <w:lvlJc w:val="left"/>
      <w:pPr>
        <w:ind w:left="425" w:hanging="425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3DBD4F1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16639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4122E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7182B8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7746AD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7F12C1C"/>
    <w:multiLevelType w:val="hybridMultilevel"/>
    <w:tmpl w:val="D534B1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A00172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3BB6BC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3DE29EB"/>
    <w:multiLevelType w:val="hybridMultilevel"/>
    <w:tmpl w:val="AB1CCE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82E33B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836643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9FB49CB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A48499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ADE43FF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F854A4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0A57688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0F44AF5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77838A2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840325D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EF5BF6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195249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49B38E5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9D438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88570732">
    <w:abstractNumId w:val="22"/>
  </w:num>
  <w:num w:numId="2" w16cid:durableId="1959489032">
    <w:abstractNumId w:val="0"/>
  </w:num>
  <w:num w:numId="3" w16cid:durableId="1952279146">
    <w:abstractNumId w:val="27"/>
  </w:num>
  <w:num w:numId="4" w16cid:durableId="164177950">
    <w:abstractNumId w:val="6"/>
  </w:num>
  <w:num w:numId="5" w16cid:durableId="1744065973">
    <w:abstractNumId w:val="8"/>
  </w:num>
  <w:num w:numId="6" w16cid:durableId="295917006">
    <w:abstractNumId w:val="36"/>
  </w:num>
  <w:num w:numId="7" w16cid:durableId="1473905830">
    <w:abstractNumId w:val="5"/>
  </w:num>
  <w:num w:numId="8" w16cid:durableId="1286353589">
    <w:abstractNumId w:val="1"/>
  </w:num>
  <w:num w:numId="9" w16cid:durableId="280574882">
    <w:abstractNumId w:val="19"/>
  </w:num>
  <w:num w:numId="10" w16cid:durableId="359471936">
    <w:abstractNumId w:val="33"/>
  </w:num>
  <w:num w:numId="11" w16cid:durableId="1713992138">
    <w:abstractNumId w:val="7"/>
  </w:num>
  <w:num w:numId="12" w16cid:durableId="1957904701">
    <w:abstractNumId w:val="45"/>
  </w:num>
  <w:num w:numId="13" w16cid:durableId="393432012">
    <w:abstractNumId w:val="25"/>
  </w:num>
  <w:num w:numId="14" w16cid:durableId="1169566051">
    <w:abstractNumId w:val="35"/>
  </w:num>
  <w:num w:numId="15" w16cid:durableId="939292595">
    <w:abstractNumId w:val="3"/>
  </w:num>
  <w:num w:numId="16" w16cid:durableId="1439525167">
    <w:abstractNumId w:val="24"/>
  </w:num>
  <w:num w:numId="17" w16cid:durableId="1635863536">
    <w:abstractNumId w:val="32"/>
  </w:num>
  <w:num w:numId="18" w16cid:durableId="2071420306">
    <w:abstractNumId w:val="34"/>
  </w:num>
  <w:num w:numId="19" w16cid:durableId="178395780">
    <w:abstractNumId w:val="15"/>
  </w:num>
  <w:num w:numId="20" w16cid:durableId="287667391">
    <w:abstractNumId w:val="17"/>
  </w:num>
  <w:num w:numId="21" w16cid:durableId="1209025669">
    <w:abstractNumId w:val="21"/>
  </w:num>
  <w:num w:numId="22" w16cid:durableId="1616332565">
    <w:abstractNumId w:val="41"/>
  </w:num>
  <w:num w:numId="23" w16cid:durableId="1426226056">
    <w:abstractNumId w:val="2"/>
  </w:num>
  <w:num w:numId="24" w16cid:durableId="2085180461">
    <w:abstractNumId w:val="23"/>
  </w:num>
  <w:num w:numId="25" w16cid:durableId="397482249">
    <w:abstractNumId w:val="30"/>
  </w:num>
  <w:num w:numId="26" w16cid:durableId="271714014">
    <w:abstractNumId w:val="11"/>
  </w:num>
  <w:num w:numId="27" w16cid:durableId="1480263136">
    <w:abstractNumId w:val="38"/>
  </w:num>
  <w:num w:numId="28" w16cid:durableId="1494031496">
    <w:abstractNumId w:val="12"/>
  </w:num>
  <w:num w:numId="29" w16cid:durableId="1977955638">
    <w:abstractNumId w:val="39"/>
  </w:num>
  <w:num w:numId="30" w16cid:durableId="662196711">
    <w:abstractNumId w:val="40"/>
  </w:num>
  <w:num w:numId="31" w16cid:durableId="1383138648">
    <w:abstractNumId w:val="29"/>
  </w:num>
  <w:num w:numId="32" w16cid:durableId="129370250">
    <w:abstractNumId w:val="16"/>
  </w:num>
  <w:num w:numId="33" w16cid:durableId="1583177686">
    <w:abstractNumId w:val="20"/>
  </w:num>
  <w:num w:numId="34" w16cid:durableId="1435323624">
    <w:abstractNumId w:val="26"/>
  </w:num>
  <w:num w:numId="35" w16cid:durableId="760956747">
    <w:abstractNumId w:val="14"/>
  </w:num>
  <w:num w:numId="36" w16cid:durableId="1855067669">
    <w:abstractNumId w:val="43"/>
  </w:num>
  <w:num w:numId="37" w16cid:durableId="556747393">
    <w:abstractNumId w:val="37"/>
  </w:num>
  <w:num w:numId="38" w16cid:durableId="1540438172">
    <w:abstractNumId w:val="44"/>
  </w:num>
  <w:num w:numId="39" w16cid:durableId="2122533839">
    <w:abstractNumId w:val="42"/>
  </w:num>
  <w:num w:numId="40" w16cid:durableId="1492090563">
    <w:abstractNumId w:val="18"/>
  </w:num>
  <w:num w:numId="41" w16cid:durableId="442849457">
    <w:abstractNumId w:val="10"/>
  </w:num>
  <w:num w:numId="42" w16cid:durableId="406223000">
    <w:abstractNumId w:val="31"/>
  </w:num>
  <w:num w:numId="43" w16cid:durableId="709382646">
    <w:abstractNumId w:val="4"/>
  </w:num>
  <w:num w:numId="44" w16cid:durableId="943616339">
    <w:abstractNumId w:val="13"/>
  </w:num>
  <w:num w:numId="45" w16cid:durableId="2110080841">
    <w:abstractNumId w:val="28"/>
  </w:num>
  <w:num w:numId="46" w16cid:durableId="705832073">
    <w:abstractNumId w:val="9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bordersDoNotSurroundHeader/>
  <w:bordersDoNotSurroundFooter/>
  <w:hideSpellingErrors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13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I1NTQxNDWzMDZW0lEKTi0uzszPAykwNK0FABXl6ywtAAAA"/>
  </w:docVars>
  <w:rsids>
    <w:rsidRoot w:val="00012806"/>
    <w:rsid w:val="00002E15"/>
    <w:rsid w:val="00004401"/>
    <w:rsid w:val="00006018"/>
    <w:rsid w:val="00006C16"/>
    <w:rsid w:val="0001108A"/>
    <w:rsid w:val="0001250D"/>
    <w:rsid w:val="00012806"/>
    <w:rsid w:val="00012972"/>
    <w:rsid w:val="00012F87"/>
    <w:rsid w:val="00015DAF"/>
    <w:rsid w:val="00022930"/>
    <w:rsid w:val="00023C79"/>
    <w:rsid w:val="00033019"/>
    <w:rsid w:val="0003738A"/>
    <w:rsid w:val="00037F95"/>
    <w:rsid w:val="00042100"/>
    <w:rsid w:val="000461AD"/>
    <w:rsid w:val="0005135C"/>
    <w:rsid w:val="0005208D"/>
    <w:rsid w:val="00052C1D"/>
    <w:rsid w:val="00052D91"/>
    <w:rsid w:val="0005326B"/>
    <w:rsid w:val="0005385A"/>
    <w:rsid w:val="00056A34"/>
    <w:rsid w:val="00056FF6"/>
    <w:rsid w:val="000576D6"/>
    <w:rsid w:val="00060462"/>
    <w:rsid w:val="00061437"/>
    <w:rsid w:val="00063D80"/>
    <w:rsid w:val="00065A93"/>
    <w:rsid w:val="000679E7"/>
    <w:rsid w:val="00067E88"/>
    <w:rsid w:val="00075769"/>
    <w:rsid w:val="00077469"/>
    <w:rsid w:val="000776B1"/>
    <w:rsid w:val="00082BFF"/>
    <w:rsid w:val="000842E8"/>
    <w:rsid w:val="00086BA3"/>
    <w:rsid w:val="00087D86"/>
    <w:rsid w:val="00087FBF"/>
    <w:rsid w:val="00090657"/>
    <w:rsid w:val="000911A2"/>
    <w:rsid w:val="000917A7"/>
    <w:rsid w:val="00093C76"/>
    <w:rsid w:val="00094882"/>
    <w:rsid w:val="00096E0E"/>
    <w:rsid w:val="000A0D0F"/>
    <w:rsid w:val="000A140F"/>
    <w:rsid w:val="000A2FA6"/>
    <w:rsid w:val="000A52C6"/>
    <w:rsid w:val="000A61CD"/>
    <w:rsid w:val="000A65AC"/>
    <w:rsid w:val="000B0E26"/>
    <w:rsid w:val="000B161A"/>
    <w:rsid w:val="000B1BEB"/>
    <w:rsid w:val="000B29E1"/>
    <w:rsid w:val="000B32A9"/>
    <w:rsid w:val="000B5CCF"/>
    <w:rsid w:val="000B5E77"/>
    <w:rsid w:val="000B643D"/>
    <w:rsid w:val="000C0A09"/>
    <w:rsid w:val="000C35E8"/>
    <w:rsid w:val="000C4730"/>
    <w:rsid w:val="000C4C69"/>
    <w:rsid w:val="000C4EFE"/>
    <w:rsid w:val="000D28EF"/>
    <w:rsid w:val="000D3460"/>
    <w:rsid w:val="000D4BFD"/>
    <w:rsid w:val="000D5D46"/>
    <w:rsid w:val="000D63A4"/>
    <w:rsid w:val="000D6553"/>
    <w:rsid w:val="000E2BAF"/>
    <w:rsid w:val="000E37CB"/>
    <w:rsid w:val="000E4017"/>
    <w:rsid w:val="000E49D2"/>
    <w:rsid w:val="000E4F82"/>
    <w:rsid w:val="000E5A51"/>
    <w:rsid w:val="000E5D08"/>
    <w:rsid w:val="000E763B"/>
    <w:rsid w:val="000E7A05"/>
    <w:rsid w:val="000F04CB"/>
    <w:rsid w:val="000F2A89"/>
    <w:rsid w:val="000F37AB"/>
    <w:rsid w:val="000F53FF"/>
    <w:rsid w:val="000F5E4F"/>
    <w:rsid w:val="000F784D"/>
    <w:rsid w:val="00103E11"/>
    <w:rsid w:val="00106B48"/>
    <w:rsid w:val="0011296A"/>
    <w:rsid w:val="00113B7E"/>
    <w:rsid w:val="00113D54"/>
    <w:rsid w:val="001208E3"/>
    <w:rsid w:val="00120BBC"/>
    <w:rsid w:val="00121A1F"/>
    <w:rsid w:val="00121A5E"/>
    <w:rsid w:val="00122884"/>
    <w:rsid w:val="00122A04"/>
    <w:rsid w:val="00123346"/>
    <w:rsid w:val="00126513"/>
    <w:rsid w:val="00127DE2"/>
    <w:rsid w:val="0013011A"/>
    <w:rsid w:val="001301B5"/>
    <w:rsid w:val="0013027C"/>
    <w:rsid w:val="001309FB"/>
    <w:rsid w:val="001327A9"/>
    <w:rsid w:val="00133C84"/>
    <w:rsid w:val="0013488E"/>
    <w:rsid w:val="00137974"/>
    <w:rsid w:val="0014053E"/>
    <w:rsid w:val="001414CB"/>
    <w:rsid w:val="00141D5F"/>
    <w:rsid w:val="00142290"/>
    <w:rsid w:val="001428FA"/>
    <w:rsid w:val="001429E8"/>
    <w:rsid w:val="00142DB8"/>
    <w:rsid w:val="00143C91"/>
    <w:rsid w:val="00145F0E"/>
    <w:rsid w:val="00147103"/>
    <w:rsid w:val="00147787"/>
    <w:rsid w:val="00150989"/>
    <w:rsid w:val="001519A7"/>
    <w:rsid w:val="0015484F"/>
    <w:rsid w:val="0015615A"/>
    <w:rsid w:val="00156180"/>
    <w:rsid w:val="00161234"/>
    <w:rsid w:val="00161E47"/>
    <w:rsid w:val="0016249E"/>
    <w:rsid w:val="001707D9"/>
    <w:rsid w:val="00170DCC"/>
    <w:rsid w:val="00171757"/>
    <w:rsid w:val="00175E13"/>
    <w:rsid w:val="00176762"/>
    <w:rsid w:val="00181924"/>
    <w:rsid w:val="001821DD"/>
    <w:rsid w:val="00183265"/>
    <w:rsid w:val="0018378A"/>
    <w:rsid w:val="0018529F"/>
    <w:rsid w:val="001869A2"/>
    <w:rsid w:val="001911F6"/>
    <w:rsid w:val="00192389"/>
    <w:rsid w:val="001937D7"/>
    <w:rsid w:val="001939B7"/>
    <w:rsid w:val="00193E3D"/>
    <w:rsid w:val="00193F2A"/>
    <w:rsid w:val="00194998"/>
    <w:rsid w:val="00195048"/>
    <w:rsid w:val="00195BD9"/>
    <w:rsid w:val="00196999"/>
    <w:rsid w:val="001973CA"/>
    <w:rsid w:val="001A0D4D"/>
    <w:rsid w:val="001A4664"/>
    <w:rsid w:val="001A47CF"/>
    <w:rsid w:val="001B2665"/>
    <w:rsid w:val="001B30E9"/>
    <w:rsid w:val="001B4AE0"/>
    <w:rsid w:val="001B5467"/>
    <w:rsid w:val="001B6861"/>
    <w:rsid w:val="001C0184"/>
    <w:rsid w:val="001C0406"/>
    <w:rsid w:val="001C105E"/>
    <w:rsid w:val="001C18CC"/>
    <w:rsid w:val="001C2882"/>
    <w:rsid w:val="001C58EF"/>
    <w:rsid w:val="001C676D"/>
    <w:rsid w:val="001C6A45"/>
    <w:rsid w:val="001C7A02"/>
    <w:rsid w:val="001C7F1E"/>
    <w:rsid w:val="001D0BCA"/>
    <w:rsid w:val="001D187E"/>
    <w:rsid w:val="001D4C4F"/>
    <w:rsid w:val="001D5198"/>
    <w:rsid w:val="001D6F7F"/>
    <w:rsid w:val="001D77CC"/>
    <w:rsid w:val="001E1979"/>
    <w:rsid w:val="001E480A"/>
    <w:rsid w:val="001E614A"/>
    <w:rsid w:val="001F230D"/>
    <w:rsid w:val="001F29F2"/>
    <w:rsid w:val="001F3B05"/>
    <w:rsid w:val="001F3B5B"/>
    <w:rsid w:val="001F6300"/>
    <w:rsid w:val="00201CAD"/>
    <w:rsid w:val="0020205C"/>
    <w:rsid w:val="00202494"/>
    <w:rsid w:val="00202976"/>
    <w:rsid w:val="0020325C"/>
    <w:rsid w:val="0020428E"/>
    <w:rsid w:val="00204369"/>
    <w:rsid w:val="00204D9F"/>
    <w:rsid w:val="00206BAD"/>
    <w:rsid w:val="00212740"/>
    <w:rsid w:val="00213AD1"/>
    <w:rsid w:val="00217007"/>
    <w:rsid w:val="00217662"/>
    <w:rsid w:val="00217D1B"/>
    <w:rsid w:val="00217D80"/>
    <w:rsid w:val="0022109E"/>
    <w:rsid w:val="002237F7"/>
    <w:rsid w:val="00223BDD"/>
    <w:rsid w:val="00224211"/>
    <w:rsid w:val="002258CC"/>
    <w:rsid w:val="00225B31"/>
    <w:rsid w:val="002274DB"/>
    <w:rsid w:val="00233AF4"/>
    <w:rsid w:val="002359A3"/>
    <w:rsid w:val="0023613D"/>
    <w:rsid w:val="00240735"/>
    <w:rsid w:val="00242F1A"/>
    <w:rsid w:val="002431BC"/>
    <w:rsid w:val="00243990"/>
    <w:rsid w:val="00243A2C"/>
    <w:rsid w:val="00244F4B"/>
    <w:rsid w:val="00245B4F"/>
    <w:rsid w:val="002503D7"/>
    <w:rsid w:val="00250A09"/>
    <w:rsid w:val="00260017"/>
    <w:rsid w:val="00260D6C"/>
    <w:rsid w:val="00261D0A"/>
    <w:rsid w:val="0026330D"/>
    <w:rsid w:val="002663E1"/>
    <w:rsid w:val="00270758"/>
    <w:rsid w:val="00271AEC"/>
    <w:rsid w:val="002722BE"/>
    <w:rsid w:val="0027514E"/>
    <w:rsid w:val="00275C43"/>
    <w:rsid w:val="00277151"/>
    <w:rsid w:val="002837D4"/>
    <w:rsid w:val="002840C4"/>
    <w:rsid w:val="00284772"/>
    <w:rsid w:val="00285A1D"/>
    <w:rsid w:val="002869EF"/>
    <w:rsid w:val="002924B8"/>
    <w:rsid w:val="00292CA7"/>
    <w:rsid w:val="002930BC"/>
    <w:rsid w:val="00293B41"/>
    <w:rsid w:val="00294392"/>
    <w:rsid w:val="002948E7"/>
    <w:rsid w:val="00294ECD"/>
    <w:rsid w:val="00297381"/>
    <w:rsid w:val="0029768F"/>
    <w:rsid w:val="002A0A6E"/>
    <w:rsid w:val="002A2B1A"/>
    <w:rsid w:val="002A3424"/>
    <w:rsid w:val="002A564D"/>
    <w:rsid w:val="002A6201"/>
    <w:rsid w:val="002B109A"/>
    <w:rsid w:val="002B17AE"/>
    <w:rsid w:val="002B2203"/>
    <w:rsid w:val="002B41C3"/>
    <w:rsid w:val="002B4F66"/>
    <w:rsid w:val="002B6689"/>
    <w:rsid w:val="002C3020"/>
    <w:rsid w:val="002C459A"/>
    <w:rsid w:val="002C5E6D"/>
    <w:rsid w:val="002C7B95"/>
    <w:rsid w:val="002C7DD6"/>
    <w:rsid w:val="002C7FA5"/>
    <w:rsid w:val="002D077E"/>
    <w:rsid w:val="002D1429"/>
    <w:rsid w:val="002D2C1E"/>
    <w:rsid w:val="002D3A24"/>
    <w:rsid w:val="002D3D5F"/>
    <w:rsid w:val="002D3E5D"/>
    <w:rsid w:val="002D45A4"/>
    <w:rsid w:val="002D7A16"/>
    <w:rsid w:val="002E0D67"/>
    <w:rsid w:val="002E299A"/>
    <w:rsid w:val="002E365F"/>
    <w:rsid w:val="002E521D"/>
    <w:rsid w:val="002F0225"/>
    <w:rsid w:val="002F2A8B"/>
    <w:rsid w:val="002F2B13"/>
    <w:rsid w:val="002F2CF6"/>
    <w:rsid w:val="002F2F0D"/>
    <w:rsid w:val="002F36CD"/>
    <w:rsid w:val="002F39F6"/>
    <w:rsid w:val="002F71E6"/>
    <w:rsid w:val="003000B6"/>
    <w:rsid w:val="00304836"/>
    <w:rsid w:val="003054B3"/>
    <w:rsid w:val="0030706F"/>
    <w:rsid w:val="0031000C"/>
    <w:rsid w:val="00310707"/>
    <w:rsid w:val="00313FDB"/>
    <w:rsid w:val="0031606A"/>
    <w:rsid w:val="00316156"/>
    <w:rsid w:val="0031615A"/>
    <w:rsid w:val="003166AF"/>
    <w:rsid w:val="003215C5"/>
    <w:rsid w:val="003218B5"/>
    <w:rsid w:val="0032216A"/>
    <w:rsid w:val="00322C60"/>
    <w:rsid w:val="003235D7"/>
    <w:rsid w:val="00324BA1"/>
    <w:rsid w:val="00327754"/>
    <w:rsid w:val="003278C3"/>
    <w:rsid w:val="003300CF"/>
    <w:rsid w:val="00331410"/>
    <w:rsid w:val="003322E1"/>
    <w:rsid w:val="00332769"/>
    <w:rsid w:val="003340FB"/>
    <w:rsid w:val="00346995"/>
    <w:rsid w:val="00346D4B"/>
    <w:rsid w:val="003470FB"/>
    <w:rsid w:val="00347847"/>
    <w:rsid w:val="003500A3"/>
    <w:rsid w:val="00351A59"/>
    <w:rsid w:val="00351DDA"/>
    <w:rsid w:val="003571FB"/>
    <w:rsid w:val="003577A3"/>
    <w:rsid w:val="0035792B"/>
    <w:rsid w:val="0036149B"/>
    <w:rsid w:val="00361509"/>
    <w:rsid w:val="00361E04"/>
    <w:rsid w:val="00363B1E"/>
    <w:rsid w:val="00363CAE"/>
    <w:rsid w:val="00367C31"/>
    <w:rsid w:val="00371227"/>
    <w:rsid w:val="00373927"/>
    <w:rsid w:val="00373957"/>
    <w:rsid w:val="00375C09"/>
    <w:rsid w:val="003763EC"/>
    <w:rsid w:val="003765BF"/>
    <w:rsid w:val="00377CE9"/>
    <w:rsid w:val="00380A03"/>
    <w:rsid w:val="00382F7C"/>
    <w:rsid w:val="003835F8"/>
    <w:rsid w:val="00384E5F"/>
    <w:rsid w:val="0038744E"/>
    <w:rsid w:val="0039589C"/>
    <w:rsid w:val="003969BC"/>
    <w:rsid w:val="003A1E3E"/>
    <w:rsid w:val="003A32FD"/>
    <w:rsid w:val="003A3C36"/>
    <w:rsid w:val="003A3F61"/>
    <w:rsid w:val="003A447F"/>
    <w:rsid w:val="003A452D"/>
    <w:rsid w:val="003A57B4"/>
    <w:rsid w:val="003A6FAD"/>
    <w:rsid w:val="003A77A6"/>
    <w:rsid w:val="003B00C4"/>
    <w:rsid w:val="003B25EC"/>
    <w:rsid w:val="003B3F31"/>
    <w:rsid w:val="003B7459"/>
    <w:rsid w:val="003C034D"/>
    <w:rsid w:val="003C212B"/>
    <w:rsid w:val="003C21B8"/>
    <w:rsid w:val="003C3F60"/>
    <w:rsid w:val="003C42BB"/>
    <w:rsid w:val="003C43E1"/>
    <w:rsid w:val="003C4B61"/>
    <w:rsid w:val="003C58E7"/>
    <w:rsid w:val="003D05DC"/>
    <w:rsid w:val="003D1110"/>
    <w:rsid w:val="003D39AB"/>
    <w:rsid w:val="003D6F08"/>
    <w:rsid w:val="003E108F"/>
    <w:rsid w:val="003E2053"/>
    <w:rsid w:val="003E217C"/>
    <w:rsid w:val="003E7241"/>
    <w:rsid w:val="003E7B9E"/>
    <w:rsid w:val="003F12D7"/>
    <w:rsid w:val="003F155A"/>
    <w:rsid w:val="003F1EFD"/>
    <w:rsid w:val="003F2E4A"/>
    <w:rsid w:val="003F2FE3"/>
    <w:rsid w:val="003F6DA9"/>
    <w:rsid w:val="00403B8F"/>
    <w:rsid w:val="004045C2"/>
    <w:rsid w:val="00407AE0"/>
    <w:rsid w:val="00411522"/>
    <w:rsid w:val="00414B42"/>
    <w:rsid w:val="00417682"/>
    <w:rsid w:val="0041769B"/>
    <w:rsid w:val="00421252"/>
    <w:rsid w:val="004213A0"/>
    <w:rsid w:val="004216C7"/>
    <w:rsid w:val="00423148"/>
    <w:rsid w:val="00423C30"/>
    <w:rsid w:val="004277BC"/>
    <w:rsid w:val="00430B66"/>
    <w:rsid w:val="00431CA0"/>
    <w:rsid w:val="00432E70"/>
    <w:rsid w:val="004400E1"/>
    <w:rsid w:val="00443A38"/>
    <w:rsid w:val="004444DB"/>
    <w:rsid w:val="00446828"/>
    <w:rsid w:val="00447E51"/>
    <w:rsid w:val="0045082B"/>
    <w:rsid w:val="00450CB9"/>
    <w:rsid w:val="004523E5"/>
    <w:rsid w:val="0045380A"/>
    <w:rsid w:val="004541BB"/>
    <w:rsid w:val="00454574"/>
    <w:rsid w:val="00456DA6"/>
    <w:rsid w:val="00457911"/>
    <w:rsid w:val="0046074B"/>
    <w:rsid w:val="00460D6B"/>
    <w:rsid w:val="0046314B"/>
    <w:rsid w:val="00463D0A"/>
    <w:rsid w:val="00464551"/>
    <w:rsid w:val="004647FB"/>
    <w:rsid w:val="00466C83"/>
    <w:rsid w:val="004702F6"/>
    <w:rsid w:val="004733AD"/>
    <w:rsid w:val="00474A25"/>
    <w:rsid w:val="00474BCF"/>
    <w:rsid w:val="00475A6B"/>
    <w:rsid w:val="00480296"/>
    <w:rsid w:val="0048151C"/>
    <w:rsid w:val="004816AD"/>
    <w:rsid w:val="00484149"/>
    <w:rsid w:val="00484934"/>
    <w:rsid w:val="004877EA"/>
    <w:rsid w:val="00487EC8"/>
    <w:rsid w:val="00492610"/>
    <w:rsid w:val="004927E0"/>
    <w:rsid w:val="00493220"/>
    <w:rsid w:val="004938A1"/>
    <w:rsid w:val="00496175"/>
    <w:rsid w:val="004A04B0"/>
    <w:rsid w:val="004A0E82"/>
    <w:rsid w:val="004A3919"/>
    <w:rsid w:val="004A70A9"/>
    <w:rsid w:val="004B006B"/>
    <w:rsid w:val="004B3206"/>
    <w:rsid w:val="004B3C16"/>
    <w:rsid w:val="004B52EB"/>
    <w:rsid w:val="004B7AF2"/>
    <w:rsid w:val="004C2DAB"/>
    <w:rsid w:val="004C2FC1"/>
    <w:rsid w:val="004C3224"/>
    <w:rsid w:val="004C4DAF"/>
    <w:rsid w:val="004C4F2E"/>
    <w:rsid w:val="004C4F99"/>
    <w:rsid w:val="004C58F3"/>
    <w:rsid w:val="004C63AB"/>
    <w:rsid w:val="004C6B02"/>
    <w:rsid w:val="004D0EA4"/>
    <w:rsid w:val="004D1082"/>
    <w:rsid w:val="004D13D8"/>
    <w:rsid w:val="004D1C2E"/>
    <w:rsid w:val="004D263D"/>
    <w:rsid w:val="004D3F0A"/>
    <w:rsid w:val="004D7307"/>
    <w:rsid w:val="004E081F"/>
    <w:rsid w:val="004E11BE"/>
    <w:rsid w:val="004E1F36"/>
    <w:rsid w:val="004E3E3D"/>
    <w:rsid w:val="004F0768"/>
    <w:rsid w:val="004F1C11"/>
    <w:rsid w:val="004F3FE5"/>
    <w:rsid w:val="004F490E"/>
    <w:rsid w:val="00500429"/>
    <w:rsid w:val="00502DB8"/>
    <w:rsid w:val="0050564E"/>
    <w:rsid w:val="00512681"/>
    <w:rsid w:val="005133B4"/>
    <w:rsid w:val="00513714"/>
    <w:rsid w:val="00513D5C"/>
    <w:rsid w:val="0052062B"/>
    <w:rsid w:val="00520DEE"/>
    <w:rsid w:val="0052132F"/>
    <w:rsid w:val="00522527"/>
    <w:rsid w:val="00522675"/>
    <w:rsid w:val="00522DB8"/>
    <w:rsid w:val="00523391"/>
    <w:rsid w:val="00523408"/>
    <w:rsid w:val="005235FD"/>
    <w:rsid w:val="00523EF4"/>
    <w:rsid w:val="0052495B"/>
    <w:rsid w:val="0052512F"/>
    <w:rsid w:val="00525B65"/>
    <w:rsid w:val="005272E1"/>
    <w:rsid w:val="005331F3"/>
    <w:rsid w:val="0053327F"/>
    <w:rsid w:val="005336B6"/>
    <w:rsid w:val="00534B7F"/>
    <w:rsid w:val="00537619"/>
    <w:rsid w:val="005376DD"/>
    <w:rsid w:val="005402B7"/>
    <w:rsid w:val="00540A60"/>
    <w:rsid w:val="00540B0F"/>
    <w:rsid w:val="00540DF1"/>
    <w:rsid w:val="00540FC6"/>
    <w:rsid w:val="005430EA"/>
    <w:rsid w:val="005461E4"/>
    <w:rsid w:val="00546CBA"/>
    <w:rsid w:val="00550202"/>
    <w:rsid w:val="005510CE"/>
    <w:rsid w:val="00551D50"/>
    <w:rsid w:val="00553B0C"/>
    <w:rsid w:val="00563B32"/>
    <w:rsid w:val="00563C08"/>
    <w:rsid w:val="005643B5"/>
    <w:rsid w:val="00566EA0"/>
    <w:rsid w:val="005675CA"/>
    <w:rsid w:val="00567C73"/>
    <w:rsid w:val="0057071F"/>
    <w:rsid w:val="0057142A"/>
    <w:rsid w:val="00571541"/>
    <w:rsid w:val="00572351"/>
    <w:rsid w:val="00572E1A"/>
    <w:rsid w:val="005741E0"/>
    <w:rsid w:val="00574BA9"/>
    <w:rsid w:val="005751F9"/>
    <w:rsid w:val="00583754"/>
    <w:rsid w:val="0058575B"/>
    <w:rsid w:val="0058663E"/>
    <w:rsid w:val="00586A55"/>
    <w:rsid w:val="00591EBD"/>
    <w:rsid w:val="005926B4"/>
    <w:rsid w:val="00592C90"/>
    <w:rsid w:val="00593380"/>
    <w:rsid w:val="00593633"/>
    <w:rsid w:val="00594635"/>
    <w:rsid w:val="00594FF3"/>
    <w:rsid w:val="005952B4"/>
    <w:rsid w:val="00595889"/>
    <w:rsid w:val="00596B1C"/>
    <w:rsid w:val="005A288F"/>
    <w:rsid w:val="005A2F61"/>
    <w:rsid w:val="005A4008"/>
    <w:rsid w:val="005A4B84"/>
    <w:rsid w:val="005A56A1"/>
    <w:rsid w:val="005A66EE"/>
    <w:rsid w:val="005B0DE7"/>
    <w:rsid w:val="005B1EE3"/>
    <w:rsid w:val="005B230D"/>
    <w:rsid w:val="005B24A8"/>
    <w:rsid w:val="005B28EC"/>
    <w:rsid w:val="005B5571"/>
    <w:rsid w:val="005B5DB4"/>
    <w:rsid w:val="005B7082"/>
    <w:rsid w:val="005C071F"/>
    <w:rsid w:val="005C22E7"/>
    <w:rsid w:val="005C7A70"/>
    <w:rsid w:val="005D02ED"/>
    <w:rsid w:val="005D1C22"/>
    <w:rsid w:val="005D235E"/>
    <w:rsid w:val="005D261F"/>
    <w:rsid w:val="005D2DFB"/>
    <w:rsid w:val="005D3805"/>
    <w:rsid w:val="005D3B41"/>
    <w:rsid w:val="005D4089"/>
    <w:rsid w:val="005D4DA7"/>
    <w:rsid w:val="005D5787"/>
    <w:rsid w:val="005D61A9"/>
    <w:rsid w:val="005D626D"/>
    <w:rsid w:val="005D6B27"/>
    <w:rsid w:val="005D7FAB"/>
    <w:rsid w:val="005E229C"/>
    <w:rsid w:val="005E2793"/>
    <w:rsid w:val="005E366C"/>
    <w:rsid w:val="005E5452"/>
    <w:rsid w:val="005E7B81"/>
    <w:rsid w:val="005F191B"/>
    <w:rsid w:val="005F27DF"/>
    <w:rsid w:val="005F353D"/>
    <w:rsid w:val="005F391F"/>
    <w:rsid w:val="005F399E"/>
    <w:rsid w:val="00600894"/>
    <w:rsid w:val="006012F9"/>
    <w:rsid w:val="006033D2"/>
    <w:rsid w:val="0060432F"/>
    <w:rsid w:val="00604C50"/>
    <w:rsid w:val="00605717"/>
    <w:rsid w:val="00606591"/>
    <w:rsid w:val="00607ACA"/>
    <w:rsid w:val="0061153A"/>
    <w:rsid w:val="0061189E"/>
    <w:rsid w:val="006174F8"/>
    <w:rsid w:val="00617B71"/>
    <w:rsid w:val="00620726"/>
    <w:rsid w:val="006253A9"/>
    <w:rsid w:val="0062667F"/>
    <w:rsid w:val="00626F93"/>
    <w:rsid w:val="006273AC"/>
    <w:rsid w:val="0063108C"/>
    <w:rsid w:val="00631178"/>
    <w:rsid w:val="00632F67"/>
    <w:rsid w:val="006330D5"/>
    <w:rsid w:val="00633C97"/>
    <w:rsid w:val="00634016"/>
    <w:rsid w:val="006348D6"/>
    <w:rsid w:val="00635C32"/>
    <w:rsid w:val="00635F97"/>
    <w:rsid w:val="00636D72"/>
    <w:rsid w:val="006404EE"/>
    <w:rsid w:val="00640534"/>
    <w:rsid w:val="0064097B"/>
    <w:rsid w:val="00640AF1"/>
    <w:rsid w:val="00641107"/>
    <w:rsid w:val="006454E1"/>
    <w:rsid w:val="006461DA"/>
    <w:rsid w:val="006470F8"/>
    <w:rsid w:val="0064747F"/>
    <w:rsid w:val="0065033C"/>
    <w:rsid w:val="00651139"/>
    <w:rsid w:val="00651589"/>
    <w:rsid w:val="00652C98"/>
    <w:rsid w:val="00652ED7"/>
    <w:rsid w:val="00654881"/>
    <w:rsid w:val="006548C2"/>
    <w:rsid w:val="0065518A"/>
    <w:rsid w:val="00656B63"/>
    <w:rsid w:val="00657670"/>
    <w:rsid w:val="006576E1"/>
    <w:rsid w:val="00657AB6"/>
    <w:rsid w:val="00661967"/>
    <w:rsid w:val="0066202E"/>
    <w:rsid w:val="006638EE"/>
    <w:rsid w:val="00664D00"/>
    <w:rsid w:val="006669BA"/>
    <w:rsid w:val="00666DBA"/>
    <w:rsid w:val="00667E7C"/>
    <w:rsid w:val="0067187E"/>
    <w:rsid w:val="00680ED3"/>
    <w:rsid w:val="0068260A"/>
    <w:rsid w:val="00683236"/>
    <w:rsid w:val="00685066"/>
    <w:rsid w:val="00685CD1"/>
    <w:rsid w:val="00687AA0"/>
    <w:rsid w:val="00690D5A"/>
    <w:rsid w:val="0069349B"/>
    <w:rsid w:val="00693821"/>
    <w:rsid w:val="006938B6"/>
    <w:rsid w:val="00694A2C"/>
    <w:rsid w:val="0069557E"/>
    <w:rsid w:val="006967B7"/>
    <w:rsid w:val="00696B21"/>
    <w:rsid w:val="006A0555"/>
    <w:rsid w:val="006A260A"/>
    <w:rsid w:val="006A4E68"/>
    <w:rsid w:val="006A6B59"/>
    <w:rsid w:val="006B07B3"/>
    <w:rsid w:val="006B08F6"/>
    <w:rsid w:val="006B0B79"/>
    <w:rsid w:val="006B0C50"/>
    <w:rsid w:val="006B1AC4"/>
    <w:rsid w:val="006B2CF0"/>
    <w:rsid w:val="006B3FF9"/>
    <w:rsid w:val="006B4EA8"/>
    <w:rsid w:val="006B5E12"/>
    <w:rsid w:val="006B67D9"/>
    <w:rsid w:val="006B793E"/>
    <w:rsid w:val="006C0579"/>
    <w:rsid w:val="006C12A4"/>
    <w:rsid w:val="006C25F7"/>
    <w:rsid w:val="006C2F91"/>
    <w:rsid w:val="006C56B1"/>
    <w:rsid w:val="006C59F0"/>
    <w:rsid w:val="006C69EA"/>
    <w:rsid w:val="006D0B40"/>
    <w:rsid w:val="006D3656"/>
    <w:rsid w:val="006D4634"/>
    <w:rsid w:val="006D5358"/>
    <w:rsid w:val="006D5E5F"/>
    <w:rsid w:val="006D617B"/>
    <w:rsid w:val="006D7AC4"/>
    <w:rsid w:val="006E0464"/>
    <w:rsid w:val="006E5558"/>
    <w:rsid w:val="006E55C6"/>
    <w:rsid w:val="006E6015"/>
    <w:rsid w:val="006F0E7C"/>
    <w:rsid w:val="006F1EA2"/>
    <w:rsid w:val="006F2E83"/>
    <w:rsid w:val="006F3598"/>
    <w:rsid w:val="006F3C1A"/>
    <w:rsid w:val="006F4690"/>
    <w:rsid w:val="006F6706"/>
    <w:rsid w:val="006F6A6D"/>
    <w:rsid w:val="007103C1"/>
    <w:rsid w:val="00712E52"/>
    <w:rsid w:val="0071480A"/>
    <w:rsid w:val="00716275"/>
    <w:rsid w:val="00716B3A"/>
    <w:rsid w:val="00717C4D"/>
    <w:rsid w:val="00722B64"/>
    <w:rsid w:val="00723970"/>
    <w:rsid w:val="0072417E"/>
    <w:rsid w:val="00724879"/>
    <w:rsid w:val="00726532"/>
    <w:rsid w:val="00727E87"/>
    <w:rsid w:val="00730D47"/>
    <w:rsid w:val="0073328D"/>
    <w:rsid w:val="00741FEB"/>
    <w:rsid w:val="00743950"/>
    <w:rsid w:val="00745BE9"/>
    <w:rsid w:val="0074667F"/>
    <w:rsid w:val="00750D03"/>
    <w:rsid w:val="00750FC6"/>
    <w:rsid w:val="0075500F"/>
    <w:rsid w:val="00755FC3"/>
    <w:rsid w:val="00756945"/>
    <w:rsid w:val="00761F4A"/>
    <w:rsid w:val="007626A5"/>
    <w:rsid w:val="007639AA"/>
    <w:rsid w:val="00764509"/>
    <w:rsid w:val="007652C8"/>
    <w:rsid w:val="00775D6F"/>
    <w:rsid w:val="00776E2E"/>
    <w:rsid w:val="007807F3"/>
    <w:rsid w:val="007809C5"/>
    <w:rsid w:val="00783072"/>
    <w:rsid w:val="00783725"/>
    <w:rsid w:val="007856F5"/>
    <w:rsid w:val="007901D9"/>
    <w:rsid w:val="0079048C"/>
    <w:rsid w:val="00795664"/>
    <w:rsid w:val="007A070B"/>
    <w:rsid w:val="007A08B9"/>
    <w:rsid w:val="007A2BAB"/>
    <w:rsid w:val="007A3678"/>
    <w:rsid w:val="007A6769"/>
    <w:rsid w:val="007B00B1"/>
    <w:rsid w:val="007B0215"/>
    <w:rsid w:val="007B31F8"/>
    <w:rsid w:val="007B4CAF"/>
    <w:rsid w:val="007B60A6"/>
    <w:rsid w:val="007B65BD"/>
    <w:rsid w:val="007C0CD6"/>
    <w:rsid w:val="007C21B7"/>
    <w:rsid w:val="007C2550"/>
    <w:rsid w:val="007C308B"/>
    <w:rsid w:val="007C3A2E"/>
    <w:rsid w:val="007C3BF9"/>
    <w:rsid w:val="007C412C"/>
    <w:rsid w:val="007C44A7"/>
    <w:rsid w:val="007C76E9"/>
    <w:rsid w:val="007D0BEF"/>
    <w:rsid w:val="007D3BD2"/>
    <w:rsid w:val="007D4C2B"/>
    <w:rsid w:val="007D6B35"/>
    <w:rsid w:val="007D6BFB"/>
    <w:rsid w:val="007D732A"/>
    <w:rsid w:val="007D776F"/>
    <w:rsid w:val="007E3C91"/>
    <w:rsid w:val="007E5291"/>
    <w:rsid w:val="007E5B8B"/>
    <w:rsid w:val="007E5E76"/>
    <w:rsid w:val="007E6818"/>
    <w:rsid w:val="007E6E32"/>
    <w:rsid w:val="007E74C6"/>
    <w:rsid w:val="007E7C9F"/>
    <w:rsid w:val="007F2A6C"/>
    <w:rsid w:val="007F2FC0"/>
    <w:rsid w:val="007F754F"/>
    <w:rsid w:val="00806DBA"/>
    <w:rsid w:val="00807CA3"/>
    <w:rsid w:val="00807DE5"/>
    <w:rsid w:val="00810988"/>
    <w:rsid w:val="00811F26"/>
    <w:rsid w:val="00812369"/>
    <w:rsid w:val="0081639B"/>
    <w:rsid w:val="00823A74"/>
    <w:rsid w:val="00823BED"/>
    <w:rsid w:val="008250EA"/>
    <w:rsid w:val="0082528B"/>
    <w:rsid w:val="008254F1"/>
    <w:rsid w:val="00825ED2"/>
    <w:rsid w:val="00830EBC"/>
    <w:rsid w:val="008310DC"/>
    <w:rsid w:val="008323F0"/>
    <w:rsid w:val="008326DB"/>
    <w:rsid w:val="0083402D"/>
    <w:rsid w:val="00834C4C"/>
    <w:rsid w:val="0083538F"/>
    <w:rsid w:val="00835F4E"/>
    <w:rsid w:val="00836101"/>
    <w:rsid w:val="008362E2"/>
    <w:rsid w:val="0083765C"/>
    <w:rsid w:val="00841D40"/>
    <w:rsid w:val="00843A81"/>
    <w:rsid w:val="00847D30"/>
    <w:rsid w:val="00851100"/>
    <w:rsid w:val="00851F5B"/>
    <w:rsid w:val="00854CB7"/>
    <w:rsid w:val="00854DEC"/>
    <w:rsid w:val="00857775"/>
    <w:rsid w:val="00857EB9"/>
    <w:rsid w:val="00857F4F"/>
    <w:rsid w:val="00857FC3"/>
    <w:rsid w:val="00861748"/>
    <w:rsid w:val="00862218"/>
    <w:rsid w:val="00865096"/>
    <w:rsid w:val="00870675"/>
    <w:rsid w:val="00870ABD"/>
    <w:rsid w:val="00870BFC"/>
    <w:rsid w:val="008836E9"/>
    <w:rsid w:val="00884033"/>
    <w:rsid w:val="008842A6"/>
    <w:rsid w:val="00885B9A"/>
    <w:rsid w:val="00886DB0"/>
    <w:rsid w:val="0088744B"/>
    <w:rsid w:val="008914FE"/>
    <w:rsid w:val="008942E6"/>
    <w:rsid w:val="0089699C"/>
    <w:rsid w:val="00897CFA"/>
    <w:rsid w:val="008A3130"/>
    <w:rsid w:val="008A35C2"/>
    <w:rsid w:val="008A446C"/>
    <w:rsid w:val="008A4567"/>
    <w:rsid w:val="008A4A2F"/>
    <w:rsid w:val="008A4E52"/>
    <w:rsid w:val="008B1B31"/>
    <w:rsid w:val="008B294D"/>
    <w:rsid w:val="008B2F4B"/>
    <w:rsid w:val="008B519B"/>
    <w:rsid w:val="008B6253"/>
    <w:rsid w:val="008B7EE9"/>
    <w:rsid w:val="008C1202"/>
    <w:rsid w:val="008C2387"/>
    <w:rsid w:val="008C2993"/>
    <w:rsid w:val="008C2AB4"/>
    <w:rsid w:val="008C3486"/>
    <w:rsid w:val="008C499F"/>
    <w:rsid w:val="008C5A7A"/>
    <w:rsid w:val="008C70CC"/>
    <w:rsid w:val="008C766B"/>
    <w:rsid w:val="008D170D"/>
    <w:rsid w:val="008D1D9E"/>
    <w:rsid w:val="008D4568"/>
    <w:rsid w:val="008D7370"/>
    <w:rsid w:val="008D74A8"/>
    <w:rsid w:val="008D7DB8"/>
    <w:rsid w:val="008E1823"/>
    <w:rsid w:val="008E25F0"/>
    <w:rsid w:val="008E5F56"/>
    <w:rsid w:val="008F000B"/>
    <w:rsid w:val="008F28AF"/>
    <w:rsid w:val="008F2A0C"/>
    <w:rsid w:val="008F4013"/>
    <w:rsid w:val="008F61D3"/>
    <w:rsid w:val="00903CDE"/>
    <w:rsid w:val="00904239"/>
    <w:rsid w:val="0090509F"/>
    <w:rsid w:val="00906E19"/>
    <w:rsid w:val="009074D2"/>
    <w:rsid w:val="00907D22"/>
    <w:rsid w:val="009126BF"/>
    <w:rsid w:val="00914AA7"/>
    <w:rsid w:val="00922EE4"/>
    <w:rsid w:val="00923C85"/>
    <w:rsid w:val="00927AD1"/>
    <w:rsid w:val="00936551"/>
    <w:rsid w:val="009408F8"/>
    <w:rsid w:val="00942986"/>
    <w:rsid w:val="009456E6"/>
    <w:rsid w:val="009458A2"/>
    <w:rsid w:val="00945BBE"/>
    <w:rsid w:val="00950CB6"/>
    <w:rsid w:val="00951081"/>
    <w:rsid w:val="00954984"/>
    <w:rsid w:val="00956481"/>
    <w:rsid w:val="009565BB"/>
    <w:rsid w:val="00961C07"/>
    <w:rsid w:val="00961D33"/>
    <w:rsid w:val="00962A3B"/>
    <w:rsid w:val="00962C3B"/>
    <w:rsid w:val="00962F36"/>
    <w:rsid w:val="00963059"/>
    <w:rsid w:val="009654CE"/>
    <w:rsid w:val="00966789"/>
    <w:rsid w:val="009669EF"/>
    <w:rsid w:val="009800B4"/>
    <w:rsid w:val="009833AF"/>
    <w:rsid w:val="00984C24"/>
    <w:rsid w:val="00990730"/>
    <w:rsid w:val="00990ED6"/>
    <w:rsid w:val="00991FC8"/>
    <w:rsid w:val="009920EF"/>
    <w:rsid w:val="00993516"/>
    <w:rsid w:val="0099396D"/>
    <w:rsid w:val="00993A5A"/>
    <w:rsid w:val="00997102"/>
    <w:rsid w:val="009974C2"/>
    <w:rsid w:val="00997FB3"/>
    <w:rsid w:val="009A10A6"/>
    <w:rsid w:val="009A135A"/>
    <w:rsid w:val="009A19B2"/>
    <w:rsid w:val="009A5F04"/>
    <w:rsid w:val="009A6054"/>
    <w:rsid w:val="009A76DB"/>
    <w:rsid w:val="009B0411"/>
    <w:rsid w:val="009B0C3E"/>
    <w:rsid w:val="009B194F"/>
    <w:rsid w:val="009B21DE"/>
    <w:rsid w:val="009B2506"/>
    <w:rsid w:val="009B40B5"/>
    <w:rsid w:val="009B44EC"/>
    <w:rsid w:val="009B4549"/>
    <w:rsid w:val="009B47C3"/>
    <w:rsid w:val="009C042A"/>
    <w:rsid w:val="009C0670"/>
    <w:rsid w:val="009C1A5C"/>
    <w:rsid w:val="009C1EB6"/>
    <w:rsid w:val="009C2324"/>
    <w:rsid w:val="009C2B25"/>
    <w:rsid w:val="009C3FB1"/>
    <w:rsid w:val="009C4B53"/>
    <w:rsid w:val="009C505B"/>
    <w:rsid w:val="009D17A4"/>
    <w:rsid w:val="009D4E19"/>
    <w:rsid w:val="009D72CB"/>
    <w:rsid w:val="009E46C1"/>
    <w:rsid w:val="009E4ACE"/>
    <w:rsid w:val="009E4C6A"/>
    <w:rsid w:val="009E6182"/>
    <w:rsid w:val="009E707E"/>
    <w:rsid w:val="009E7372"/>
    <w:rsid w:val="009E7A9E"/>
    <w:rsid w:val="009F0CDA"/>
    <w:rsid w:val="009F113A"/>
    <w:rsid w:val="009F12B1"/>
    <w:rsid w:val="009F1A90"/>
    <w:rsid w:val="009F308C"/>
    <w:rsid w:val="009F37F2"/>
    <w:rsid w:val="009F3B53"/>
    <w:rsid w:val="009F4813"/>
    <w:rsid w:val="009F5353"/>
    <w:rsid w:val="009F6CF4"/>
    <w:rsid w:val="00A01AFB"/>
    <w:rsid w:val="00A01E0B"/>
    <w:rsid w:val="00A0328A"/>
    <w:rsid w:val="00A03A7B"/>
    <w:rsid w:val="00A07510"/>
    <w:rsid w:val="00A105A6"/>
    <w:rsid w:val="00A10611"/>
    <w:rsid w:val="00A1209F"/>
    <w:rsid w:val="00A12310"/>
    <w:rsid w:val="00A1483C"/>
    <w:rsid w:val="00A1563D"/>
    <w:rsid w:val="00A1574B"/>
    <w:rsid w:val="00A15DDC"/>
    <w:rsid w:val="00A16F87"/>
    <w:rsid w:val="00A2075A"/>
    <w:rsid w:val="00A208A0"/>
    <w:rsid w:val="00A2509C"/>
    <w:rsid w:val="00A25868"/>
    <w:rsid w:val="00A25A2B"/>
    <w:rsid w:val="00A27E7E"/>
    <w:rsid w:val="00A302B8"/>
    <w:rsid w:val="00A318A2"/>
    <w:rsid w:val="00A31A5A"/>
    <w:rsid w:val="00A33CD1"/>
    <w:rsid w:val="00A34627"/>
    <w:rsid w:val="00A35DB7"/>
    <w:rsid w:val="00A37823"/>
    <w:rsid w:val="00A40765"/>
    <w:rsid w:val="00A40F48"/>
    <w:rsid w:val="00A46043"/>
    <w:rsid w:val="00A46411"/>
    <w:rsid w:val="00A471B1"/>
    <w:rsid w:val="00A47211"/>
    <w:rsid w:val="00A53888"/>
    <w:rsid w:val="00A55DE0"/>
    <w:rsid w:val="00A55E87"/>
    <w:rsid w:val="00A650A8"/>
    <w:rsid w:val="00A655E2"/>
    <w:rsid w:val="00A65D3F"/>
    <w:rsid w:val="00A669F3"/>
    <w:rsid w:val="00A747CC"/>
    <w:rsid w:val="00A75639"/>
    <w:rsid w:val="00A75C77"/>
    <w:rsid w:val="00A760A6"/>
    <w:rsid w:val="00A76172"/>
    <w:rsid w:val="00A7625B"/>
    <w:rsid w:val="00A7664E"/>
    <w:rsid w:val="00A775BE"/>
    <w:rsid w:val="00A77DD1"/>
    <w:rsid w:val="00A8227B"/>
    <w:rsid w:val="00A8263D"/>
    <w:rsid w:val="00A82A8D"/>
    <w:rsid w:val="00A836F2"/>
    <w:rsid w:val="00A8389D"/>
    <w:rsid w:val="00A860B1"/>
    <w:rsid w:val="00A86392"/>
    <w:rsid w:val="00A86549"/>
    <w:rsid w:val="00A86EDF"/>
    <w:rsid w:val="00A8759D"/>
    <w:rsid w:val="00A94361"/>
    <w:rsid w:val="00A96051"/>
    <w:rsid w:val="00A97436"/>
    <w:rsid w:val="00AA1730"/>
    <w:rsid w:val="00AA37D4"/>
    <w:rsid w:val="00AA3E3C"/>
    <w:rsid w:val="00AA3FB2"/>
    <w:rsid w:val="00AA41AF"/>
    <w:rsid w:val="00AA554E"/>
    <w:rsid w:val="00AA5CAA"/>
    <w:rsid w:val="00AA79CA"/>
    <w:rsid w:val="00AA7ECB"/>
    <w:rsid w:val="00AB2756"/>
    <w:rsid w:val="00AB2FBA"/>
    <w:rsid w:val="00AB56F3"/>
    <w:rsid w:val="00AB7D1E"/>
    <w:rsid w:val="00AC00EA"/>
    <w:rsid w:val="00AC0A6A"/>
    <w:rsid w:val="00AC0C15"/>
    <w:rsid w:val="00AC10E6"/>
    <w:rsid w:val="00AC171F"/>
    <w:rsid w:val="00AC2E93"/>
    <w:rsid w:val="00AC5ACB"/>
    <w:rsid w:val="00AC6104"/>
    <w:rsid w:val="00AC67F5"/>
    <w:rsid w:val="00AC74E4"/>
    <w:rsid w:val="00AC793D"/>
    <w:rsid w:val="00AD058B"/>
    <w:rsid w:val="00AD161D"/>
    <w:rsid w:val="00AD23DF"/>
    <w:rsid w:val="00AD4C1B"/>
    <w:rsid w:val="00AD4FEE"/>
    <w:rsid w:val="00AD5585"/>
    <w:rsid w:val="00AD6D35"/>
    <w:rsid w:val="00AE1531"/>
    <w:rsid w:val="00AE1763"/>
    <w:rsid w:val="00AE1D18"/>
    <w:rsid w:val="00AE28B3"/>
    <w:rsid w:val="00AE30C7"/>
    <w:rsid w:val="00AE36F3"/>
    <w:rsid w:val="00AE45D5"/>
    <w:rsid w:val="00AE4EF8"/>
    <w:rsid w:val="00AE5231"/>
    <w:rsid w:val="00AE580D"/>
    <w:rsid w:val="00AE5BF5"/>
    <w:rsid w:val="00AE6BF0"/>
    <w:rsid w:val="00AE6CA7"/>
    <w:rsid w:val="00AE7FD7"/>
    <w:rsid w:val="00AF1C36"/>
    <w:rsid w:val="00AF1D3F"/>
    <w:rsid w:val="00AF2D70"/>
    <w:rsid w:val="00AF4FD4"/>
    <w:rsid w:val="00AF50B9"/>
    <w:rsid w:val="00AF5405"/>
    <w:rsid w:val="00AF599A"/>
    <w:rsid w:val="00AF73D7"/>
    <w:rsid w:val="00AF7F26"/>
    <w:rsid w:val="00B04006"/>
    <w:rsid w:val="00B042E7"/>
    <w:rsid w:val="00B057C1"/>
    <w:rsid w:val="00B108F5"/>
    <w:rsid w:val="00B10CBA"/>
    <w:rsid w:val="00B13023"/>
    <w:rsid w:val="00B132F6"/>
    <w:rsid w:val="00B13FF1"/>
    <w:rsid w:val="00B154F3"/>
    <w:rsid w:val="00B16A4F"/>
    <w:rsid w:val="00B21FD1"/>
    <w:rsid w:val="00B22C88"/>
    <w:rsid w:val="00B22CC4"/>
    <w:rsid w:val="00B23881"/>
    <w:rsid w:val="00B23B02"/>
    <w:rsid w:val="00B25226"/>
    <w:rsid w:val="00B263F9"/>
    <w:rsid w:val="00B266AD"/>
    <w:rsid w:val="00B26BFE"/>
    <w:rsid w:val="00B26DCA"/>
    <w:rsid w:val="00B30601"/>
    <w:rsid w:val="00B30AD7"/>
    <w:rsid w:val="00B33D69"/>
    <w:rsid w:val="00B34370"/>
    <w:rsid w:val="00B35330"/>
    <w:rsid w:val="00B35B8D"/>
    <w:rsid w:val="00B36B91"/>
    <w:rsid w:val="00B36F00"/>
    <w:rsid w:val="00B37495"/>
    <w:rsid w:val="00B37E28"/>
    <w:rsid w:val="00B4009A"/>
    <w:rsid w:val="00B4032E"/>
    <w:rsid w:val="00B41F96"/>
    <w:rsid w:val="00B423CC"/>
    <w:rsid w:val="00B43538"/>
    <w:rsid w:val="00B458A0"/>
    <w:rsid w:val="00B46C0A"/>
    <w:rsid w:val="00B4768F"/>
    <w:rsid w:val="00B47BC4"/>
    <w:rsid w:val="00B47D58"/>
    <w:rsid w:val="00B51475"/>
    <w:rsid w:val="00B5262E"/>
    <w:rsid w:val="00B53A60"/>
    <w:rsid w:val="00B53C52"/>
    <w:rsid w:val="00B5437E"/>
    <w:rsid w:val="00B5448E"/>
    <w:rsid w:val="00B549F6"/>
    <w:rsid w:val="00B54C7F"/>
    <w:rsid w:val="00B55F27"/>
    <w:rsid w:val="00B56242"/>
    <w:rsid w:val="00B571D6"/>
    <w:rsid w:val="00B57853"/>
    <w:rsid w:val="00B6050C"/>
    <w:rsid w:val="00B61179"/>
    <w:rsid w:val="00B63300"/>
    <w:rsid w:val="00B648DB"/>
    <w:rsid w:val="00B65D37"/>
    <w:rsid w:val="00B66240"/>
    <w:rsid w:val="00B701D0"/>
    <w:rsid w:val="00B70AEE"/>
    <w:rsid w:val="00B7338E"/>
    <w:rsid w:val="00B73F6A"/>
    <w:rsid w:val="00B74368"/>
    <w:rsid w:val="00B84745"/>
    <w:rsid w:val="00B92195"/>
    <w:rsid w:val="00B96717"/>
    <w:rsid w:val="00BA1D53"/>
    <w:rsid w:val="00BA1E71"/>
    <w:rsid w:val="00BA259B"/>
    <w:rsid w:val="00BA2C93"/>
    <w:rsid w:val="00BA3E2D"/>
    <w:rsid w:val="00BA48A4"/>
    <w:rsid w:val="00BA65BB"/>
    <w:rsid w:val="00BA6D3B"/>
    <w:rsid w:val="00BA730C"/>
    <w:rsid w:val="00BB2B31"/>
    <w:rsid w:val="00BB3AA9"/>
    <w:rsid w:val="00BB4D5C"/>
    <w:rsid w:val="00BB70CB"/>
    <w:rsid w:val="00BB71A1"/>
    <w:rsid w:val="00BB770A"/>
    <w:rsid w:val="00BB7EDB"/>
    <w:rsid w:val="00BC0C9A"/>
    <w:rsid w:val="00BC140C"/>
    <w:rsid w:val="00BC21E5"/>
    <w:rsid w:val="00BC3CB6"/>
    <w:rsid w:val="00BC3D2D"/>
    <w:rsid w:val="00BC68AD"/>
    <w:rsid w:val="00BC6A36"/>
    <w:rsid w:val="00BD6662"/>
    <w:rsid w:val="00BD7916"/>
    <w:rsid w:val="00BE2E8F"/>
    <w:rsid w:val="00BE3549"/>
    <w:rsid w:val="00BE4145"/>
    <w:rsid w:val="00BE5AFE"/>
    <w:rsid w:val="00BE6E6D"/>
    <w:rsid w:val="00BE71E9"/>
    <w:rsid w:val="00BF109F"/>
    <w:rsid w:val="00BF14A3"/>
    <w:rsid w:val="00BF14B5"/>
    <w:rsid w:val="00BF1A33"/>
    <w:rsid w:val="00BF3119"/>
    <w:rsid w:val="00BF422F"/>
    <w:rsid w:val="00BF6665"/>
    <w:rsid w:val="00BF7A1D"/>
    <w:rsid w:val="00C017F3"/>
    <w:rsid w:val="00C018E4"/>
    <w:rsid w:val="00C02516"/>
    <w:rsid w:val="00C07CB0"/>
    <w:rsid w:val="00C10D89"/>
    <w:rsid w:val="00C114AD"/>
    <w:rsid w:val="00C114D0"/>
    <w:rsid w:val="00C115F9"/>
    <w:rsid w:val="00C14F68"/>
    <w:rsid w:val="00C15C58"/>
    <w:rsid w:val="00C20390"/>
    <w:rsid w:val="00C2170C"/>
    <w:rsid w:val="00C21C10"/>
    <w:rsid w:val="00C23E00"/>
    <w:rsid w:val="00C250AE"/>
    <w:rsid w:val="00C27ADD"/>
    <w:rsid w:val="00C31502"/>
    <w:rsid w:val="00C32476"/>
    <w:rsid w:val="00C33297"/>
    <w:rsid w:val="00C33A65"/>
    <w:rsid w:val="00C36141"/>
    <w:rsid w:val="00C37017"/>
    <w:rsid w:val="00C37358"/>
    <w:rsid w:val="00C427C0"/>
    <w:rsid w:val="00C432AB"/>
    <w:rsid w:val="00C432E1"/>
    <w:rsid w:val="00C44740"/>
    <w:rsid w:val="00C45261"/>
    <w:rsid w:val="00C45E60"/>
    <w:rsid w:val="00C45F6F"/>
    <w:rsid w:val="00C46D7E"/>
    <w:rsid w:val="00C51D22"/>
    <w:rsid w:val="00C5478B"/>
    <w:rsid w:val="00C55B46"/>
    <w:rsid w:val="00C55E2E"/>
    <w:rsid w:val="00C560E1"/>
    <w:rsid w:val="00C56215"/>
    <w:rsid w:val="00C57EDB"/>
    <w:rsid w:val="00C60053"/>
    <w:rsid w:val="00C6279B"/>
    <w:rsid w:val="00C704F2"/>
    <w:rsid w:val="00C70D9B"/>
    <w:rsid w:val="00C71045"/>
    <w:rsid w:val="00C71EA8"/>
    <w:rsid w:val="00C72525"/>
    <w:rsid w:val="00C7293F"/>
    <w:rsid w:val="00C72BD2"/>
    <w:rsid w:val="00C73452"/>
    <w:rsid w:val="00C73B5A"/>
    <w:rsid w:val="00C76696"/>
    <w:rsid w:val="00C77359"/>
    <w:rsid w:val="00C77457"/>
    <w:rsid w:val="00C775C8"/>
    <w:rsid w:val="00C778E4"/>
    <w:rsid w:val="00C77A8E"/>
    <w:rsid w:val="00C81AC0"/>
    <w:rsid w:val="00C81CFF"/>
    <w:rsid w:val="00C860F8"/>
    <w:rsid w:val="00C8692D"/>
    <w:rsid w:val="00C86A0B"/>
    <w:rsid w:val="00C879C9"/>
    <w:rsid w:val="00C902EF"/>
    <w:rsid w:val="00C94622"/>
    <w:rsid w:val="00C95E3E"/>
    <w:rsid w:val="00C96E7C"/>
    <w:rsid w:val="00C96EF1"/>
    <w:rsid w:val="00CA2BC8"/>
    <w:rsid w:val="00CB04DB"/>
    <w:rsid w:val="00CB3217"/>
    <w:rsid w:val="00CB344F"/>
    <w:rsid w:val="00CB4E4A"/>
    <w:rsid w:val="00CB5DBF"/>
    <w:rsid w:val="00CB5E81"/>
    <w:rsid w:val="00CB77FB"/>
    <w:rsid w:val="00CB78A6"/>
    <w:rsid w:val="00CC365A"/>
    <w:rsid w:val="00CC4A33"/>
    <w:rsid w:val="00CC4D75"/>
    <w:rsid w:val="00CC7BA5"/>
    <w:rsid w:val="00CD090A"/>
    <w:rsid w:val="00CD0B5A"/>
    <w:rsid w:val="00CD30DC"/>
    <w:rsid w:val="00CD4881"/>
    <w:rsid w:val="00CD68BB"/>
    <w:rsid w:val="00CE03C6"/>
    <w:rsid w:val="00CE4FAE"/>
    <w:rsid w:val="00CE6D3D"/>
    <w:rsid w:val="00CF4660"/>
    <w:rsid w:val="00CF52C1"/>
    <w:rsid w:val="00CF6677"/>
    <w:rsid w:val="00CF6778"/>
    <w:rsid w:val="00D03B45"/>
    <w:rsid w:val="00D04376"/>
    <w:rsid w:val="00D109B1"/>
    <w:rsid w:val="00D12EC1"/>
    <w:rsid w:val="00D149BF"/>
    <w:rsid w:val="00D150D4"/>
    <w:rsid w:val="00D15206"/>
    <w:rsid w:val="00D1666F"/>
    <w:rsid w:val="00D21AC9"/>
    <w:rsid w:val="00D235B6"/>
    <w:rsid w:val="00D240F4"/>
    <w:rsid w:val="00D25E4F"/>
    <w:rsid w:val="00D27377"/>
    <w:rsid w:val="00D30534"/>
    <w:rsid w:val="00D318A2"/>
    <w:rsid w:val="00D31953"/>
    <w:rsid w:val="00D31B29"/>
    <w:rsid w:val="00D324F8"/>
    <w:rsid w:val="00D33AC5"/>
    <w:rsid w:val="00D36330"/>
    <w:rsid w:val="00D417F9"/>
    <w:rsid w:val="00D41FCC"/>
    <w:rsid w:val="00D4288F"/>
    <w:rsid w:val="00D43A58"/>
    <w:rsid w:val="00D44138"/>
    <w:rsid w:val="00D441D2"/>
    <w:rsid w:val="00D44CEF"/>
    <w:rsid w:val="00D504AD"/>
    <w:rsid w:val="00D51A2A"/>
    <w:rsid w:val="00D5349F"/>
    <w:rsid w:val="00D565BA"/>
    <w:rsid w:val="00D56D2F"/>
    <w:rsid w:val="00D63481"/>
    <w:rsid w:val="00D650BA"/>
    <w:rsid w:val="00D6674C"/>
    <w:rsid w:val="00D6789B"/>
    <w:rsid w:val="00D73ABF"/>
    <w:rsid w:val="00D73BC9"/>
    <w:rsid w:val="00D757F9"/>
    <w:rsid w:val="00D77E75"/>
    <w:rsid w:val="00D8081D"/>
    <w:rsid w:val="00D82317"/>
    <w:rsid w:val="00D8380E"/>
    <w:rsid w:val="00D84297"/>
    <w:rsid w:val="00D8510D"/>
    <w:rsid w:val="00D85E1F"/>
    <w:rsid w:val="00D90B6F"/>
    <w:rsid w:val="00D91274"/>
    <w:rsid w:val="00D92339"/>
    <w:rsid w:val="00D93A20"/>
    <w:rsid w:val="00D93B17"/>
    <w:rsid w:val="00D94648"/>
    <w:rsid w:val="00D9653F"/>
    <w:rsid w:val="00DA1B03"/>
    <w:rsid w:val="00DA1F72"/>
    <w:rsid w:val="00DA3BF2"/>
    <w:rsid w:val="00DA528E"/>
    <w:rsid w:val="00DA777C"/>
    <w:rsid w:val="00DB0232"/>
    <w:rsid w:val="00DB18BC"/>
    <w:rsid w:val="00DB4754"/>
    <w:rsid w:val="00DB4F27"/>
    <w:rsid w:val="00DC20E7"/>
    <w:rsid w:val="00DC277B"/>
    <w:rsid w:val="00DC2C6B"/>
    <w:rsid w:val="00DD4967"/>
    <w:rsid w:val="00DD6A19"/>
    <w:rsid w:val="00DD7803"/>
    <w:rsid w:val="00DE1CA8"/>
    <w:rsid w:val="00DE3D8C"/>
    <w:rsid w:val="00DE70D0"/>
    <w:rsid w:val="00DF27A3"/>
    <w:rsid w:val="00DF415D"/>
    <w:rsid w:val="00DF44DB"/>
    <w:rsid w:val="00DF54BA"/>
    <w:rsid w:val="00DF674C"/>
    <w:rsid w:val="00DF6ACB"/>
    <w:rsid w:val="00DF7D2C"/>
    <w:rsid w:val="00E00DA0"/>
    <w:rsid w:val="00E0399A"/>
    <w:rsid w:val="00E054D1"/>
    <w:rsid w:val="00E10B6F"/>
    <w:rsid w:val="00E10D24"/>
    <w:rsid w:val="00E14457"/>
    <w:rsid w:val="00E1769F"/>
    <w:rsid w:val="00E20952"/>
    <w:rsid w:val="00E209CE"/>
    <w:rsid w:val="00E20EA6"/>
    <w:rsid w:val="00E23B71"/>
    <w:rsid w:val="00E245C9"/>
    <w:rsid w:val="00E25387"/>
    <w:rsid w:val="00E303F4"/>
    <w:rsid w:val="00E30A63"/>
    <w:rsid w:val="00E3185B"/>
    <w:rsid w:val="00E321E3"/>
    <w:rsid w:val="00E42960"/>
    <w:rsid w:val="00E435B6"/>
    <w:rsid w:val="00E44B61"/>
    <w:rsid w:val="00E460AB"/>
    <w:rsid w:val="00E46A7F"/>
    <w:rsid w:val="00E47C42"/>
    <w:rsid w:val="00E505B7"/>
    <w:rsid w:val="00E51014"/>
    <w:rsid w:val="00E549C3"/>
    <w:rsid w:val="00E61A2A"/>
    <w:rsid w:val="00E62672"/>
    <w:rsid w:val="00E64A21"/>
    <w:rsid w:val="00E66539"/>
    <w:rsid w:val="00E678DA"/>
    <w:rsid w:val="00E67C86"/>
    <w:rsid w:val="00E70205"/>
    <w:rsid w:val="00E70C14"/>
    <w:rsid w:val="00E71747"/>
    <w:rsid w:val="00E72B30"/>
    <w:rsid w:val="00E73000"/>
    <w:rsid w:val="00E7451F"/>
    <w:rsid w:val="00E76083"/>
    <w:rsid w:val="00E762C1"/>
    <w:rsid w:val="00E84B73"/>
    <w:rsid w:val="00E86322"/>
    <w:rsid w:val="00E90A61"/>
    <w:rsid w:val="00E930E3"/>
    <w:rsid w:val="00E936DB"/>
    <w:rsid w:val="00E94763"/>
    <w:rsid w:val="00E958B3"/>
    <w:rsid w:val="00E97A4A"/>
    <w:rsid w:val="00E97E87"/>
    <w:rsid w:val="00EA0044"/>
    <w:rsid w:val="00EA085D"/>
    <w:rsid w:val="00EA0A1C"/>
    <w:rsid w:val="00EA42CA"/>
    <w:rsid w:val="00EA6217"/>
    <w:rsid w:val="00EA750B"/>
    <w:rsid w:val="00EA7717"/>
    <w:rsid w:val="00EB1080"/>
    <w:rsid w:val="00EB13C3"/>
    <w:rsid w:val="00EB1DA6"/>
    <w:rsid w:val="00EB1E64"/>
    <w:rsid w:val="00EB3A42"/>
    <w:rsid w:val="00EB726A"/>
    <w:rsid w:val="00EB7AA0"/>
    <w:rsid w:val="00EC029A"/>
    <w:rsid w:val="00EC1A12"/>
    <w:rsid w:val="00EC21A1"/>
    <w:rsid w:val="00EC23FF"/>
    <w:rsid w:val="00EC45F0"/>
    <w:rsid w:val="00EC46BE"/>
    <w:rsid w:val="00ED0B10"/>
    <w:rsid w:val="00ED2313"/>
    <w:rsid w:val="00ED254D"/>
    <w:rsid w:val="00ED7164"/>
    <w:rsid w:val="00ED783F"/>
    <w:rsid w:val="00ED7AE6"/>
    <w:rsid w:val="00EE4A5D"/>
    <w:rsid w:val="00EE5D60"/>
    <w:rsid w:val="00EE70EE"/>
    <w:rsid w:val="00EF0210"/>
    <w:rsid w:val="00EF09BE"/>
    <w:rsid w:val="00EF1686"/>
    <w:rsid w:val="00EF6005"/>
    <w:rsid w:val="00EF69B7"/>
    <w:rsid w:val="00F01F7E"/>
    <w:rsid w:val="00F02967"/>
    <w:rsid w:val="00F0313C"/>
    <w:rsid w:val="00F05454"/>
    <w:rsid w:val="00F060FD"/>
    <w:rsid w:val="00F07ADE"/>
    <w:rsid w:val="00F14983"/>
    <w:rsid w:val="00F16CC7"/>
    <w:rsid w:val="00F1749F"/>
    <w:rsid w:val="00F228E1"/>
    <w:rsid w:val="00F2377C"/>
    <w:rsid w:val="00F2446B"/>
    <w:rsid w:val="00F24EBA"/>
    <w:rsid w:val="00F25966"/>
    <w:rsid w:val="00F25E54"/>
    <w:rsid w:val="00F26126"/>
    <w:rsid w:val="00F268CF"/>
    <w:rsid w:val="00F3532E"/>
    <w:rsid w:val="00F366F4"/>
    <w:rsid w:val="00F41F37"/>
    <w:rsid w:val="00F4426C"/>
    <w:rsid w:val="00F45DC0"/>
    <w:rsid w:val="00F46BEC"/>
    <w:rsid w:val="00F46D1F"/>
    <w:rsid w:val="00F50F96"/>
    <w:rsid w:val="00F511E1"/>
    <w:rsid w:val="00F51243"/>
    <w:rsid w:val="00F54EC4"/>
    <w:rsid w:val="00F5660F"/>
    <w:rsid w:val="00F569A5"/>
    <w:rsid w:val="00F60C87"/>
    <w:rsid w:val="00F6112B"/>
    <w:rsid w:val="00F62B37"/>
    <w:rsid w:val="00F63266"/>
    <w:rsid w:val="00F6440C"/>
    <w:rsid w:val="00F66D40"/>
    <w:rsid w:val="00F676BB"/>
    <w:rsid w:val="00F7071D"/>
    <w:rsid w:val="00F70785"/>
    <w:rsid w:val="00F71D6C"/>
    <w:rsid w:val="00F7259F"/>
    <w:rsid w:val="00F800FA"/>
    <w:rsid w:val="00F81E91"/>
    <w:rsid w:val="00F85B64"/>
    <w:rsid w:val="00F8620F"/>
    <w:rsid w:val="00F86428"/>
    <w:rsid w:val="00F86BFC"/>
    <w:rsid w:val="00F873CC"/>
    <w:rsid w:val="00F87CE2"/>
    <w:rsid w:val="00F90702"/>
    <w:rsid w:val="00F9082E"/>
    <w:rsid w:val="00F90C5B"/>
    <w:rsid w:val="00F92B8C"/>
    <w:rsid w:val="00FA1081"/>
    <w:rsid w:val="00FA1689"/>
    <w:rsid w:val="00FA3E42"/>
    <w:rsid w:val="00FA4DA4"/>
    <w:rsid w:val="00FA4E6D"/>
    <w:rsid w:val="00FA67BA"/>
    <w:rsid w:val="00FA6B80"/>
    <w:rsid w:val="00FA7DFF"/>
    <w:rsid w:val="00FB0063"/>
    <w:rsid w:val="00FB07F4"/>
    <w:rsid w:val="00FB1128"/>
    <w:rsid w:val="00FB1403"/>
    <w:rsid w:val="00FB2386"/>
    <w:rsid w:val="00FB42F1"/>
    <w:rsid w:val="00FB4CB8"/>
    <w:rsid w:val="00FB7679"/>
    <w:rsid w:val="00FC2C19"/>
    <w:rsid w:val="00FC5BA4"/>
    <w:rsid w:val="00FC7E45"/>
    <w:rsid w:val="00FD02A6"/>
    <w:rsid w:val="00FD1BE5"/>
    <w:rsid w:val="00FD2637"/>
    <w:rsid w:val="00FD289A"/>
    <w:rsid w:val="00FD2B45"/>
    <w:rsid w:val="00FE0463"/>
    <w:rsid w:val="00FE098D"/>
    <w:rsid w:val="00FE3D2C"/>
    <w:rsid w:val="00FE5A4F"/>
    <w:rsid w:val="00FE5B44"/>
    <w:rsid w:val="00FE7561"/>
    <w:rsid w:val="00FF30DB"/>
    <w:rsid w:val="00FF3A92"/>
    <w:rsid w:val="00FF486C"/>
    <w:rsid w:val="00FF7085"/>
    <w:rsid w:val="00FF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32"/>
    <o:shapelayout v:ext="edit">
      <o:idmap v:ext="edit" data="2"/>
    </o:shapelayout>
  </w:shapeDefaults>
  <w:decimalSymbol w:val="."/>
  <w:listSeparator w:val=","/>
  <w14:docId w14:val="638EA7E0"/>
  <w15:chartTrackingRefBased/>
  <w15:docId w15:val="{0F131A23-7E63-4A14-8F6B-4155B9D2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2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5"/>
    <w:lsdException w:name="Dark List Accent 4" w:uiPriority="61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65"/>
    <w:lsdException w:name="Light List Accent 5" w:uiPriority="71"/>
    <w:lsdException w:name="Light Grid Accent 5" w:uiPriority="67"/>
    <w:lsdException w:name="Medium Shading 1 Accent 5" w:uiPriority="73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62"/>
    <w:lsdException w:name="Medium Grid 1 Accent 6" w:uiPriority="63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1"/>
    <w:next w:val="a1"/>
    <w:link w:val="10"/>
    <w:uiPriority w:val="9"/>
    <w:qFormat/>
    <w:rsid w:val="00D90B6F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2">
    <w:name w:val="heading 2"/>
    <w:basedOn w:val="a1"/>
    <w:next w:val="a1"/>
    <w:link w:val="20"/>
    <w:uiPriority w:val="9"/>
    <w:semiHidden/>
    <w:unhideWhenUsed/>
    <w:qFormat/>
    <w:rsid w:val="000B5E77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rsid w:val="00BE71E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594FF3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頁首 字元"/>
    <w:link w:val="a5"/>
    <w:uiPriority w:val="99"/>
    <w:rsid w:val="00012806"/>
    <w:rPr>
      <w:sz w:val="20"/>
      <w:szCs w:val="20"/>
    </w:rPr>
  </w:style>
  <w:style w:type="paragraph" w:styleId="a7">
    <w:name w:val="footer"/>
    <w:basedOn w:val="a1"/>
    <w:link w:val="a8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8">
    <w:name w:val="頁尾 字元"/>
    <w:link w:val="a7"/>
    <w:uiPriority w:val="99"/>
    <w:rsid w:val="00012806"/>
    <w:rPr>
      <w:sz w:val="20"/>
      <w:szCs w:val="20"/>
    </w:rPr>
  </w:style>
  <w:style w:type="paragraph" w:customStyle="1" w:styleId="-12">
    <w:name w:val="彩色清單 - 輔色 12"/>
    <w:basedOn w:val="a1"/>
    <w:uiPriority w:val="34"/>
    <w:qFormat/>
    <w:rsid w:val="00012806"/>
    <w:pPr>
      <w:ind w:leftChars="200" w:left="480"/>
    </w:pPr>
  </w:style>
  <w:style w:type="table" w:styleId="a9">
    <w:name w:val="Table Grid"/>
    <w:basedOn w:val="a3"/>
    <w:uiPriority w:val="39"/>
    <w:rsid w:val="00857F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Colorful Shading Accent 3"/>
    <w:basedOn w:val="a3"/>
    <w:uiPriority w:val="62"/>
    <w:rsid w:val="00857FC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-5">
    <w:name w:val="Colorful List Accent 5"/>
    <w:basedOn w:val="a3"/>
    <w:uiPriority w:val="63"/>
    <w:rsid w:val="00E86322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Colorful Shading Accent 5"/>
    <w:basedOn w:val="a3"/>
    <w:uiPriority w:val="62"/>
    <w:rsid w:val="00E863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aa">
    <w:name w:val="Balloon Text"/>
    <w:basedOn w:val="a1"/>
    <w:link w:val="ab"/>
    <w:uiPriority w:val="99"/>
    <w:semiHidden/>
    <w:unhideWhenUsed/>
    <w:rsid w:val="009A19B2"/>
    <w:rPr>
      <w:rFonts w:ascii="Cambria" w:hAnsi="Cambria"/>
      <w:kern w:val="0"/>
      <w:sz w:val="18"/>
      <w:szCs w:val="18"/>
      <w:lang w:val="x-none" w:eastAsia="x-none"/>
    </w:rPr>
  </w:style>
  <w:style w:type="character" w:customStyle="1" w:styleId="ab">
    <w:name w:val="註解方塊文字 字元"/>
    <w:link w:val="aa"/>
    <w:uiPriority w:val="99"/>
    <w:semiHidden/>
    <w:rsid w:val="009A19B2"/>
    <w:rPr>
      <w:rFonts w:ascii="Cambria" w:eastAsia="新細明體" w:hAnsi="Cambria" w:cs="Times New Roman"/>
      <w:sz w:val="18"/>
      <w:szCs w:val="18"/>
    </w:rPr>
  </w:style>
  <w:style w:type="table" w:styleId="1-1">
    <w:name w:val="Medium Grid 1 Accent 1"/>
    <w:basedOn w:val="a3"/>
    <w:uiPriority w:val="62"/>
    <w:rsid w:val="005E7B81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">
    <w:name w:val="Light Grid Accent 4"/>
    <w:basedOn w:val="a3"/>
    <w:uiPriority w:val="67"/>
    <w:rsid w:val="005B24A8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character" w:styleId="ac">
    <w:name w:val="annotation reference"/>
    <w:uiPriority w:val="99"/>
    <w:semiHidden/>
    <w:unhideWhenUsed/>
    <w:rsid w:val="00E67C86"/>
    <w:rPr>
      <w:sz w:val="18"/>
      <w:szCs w:val="18"/>
    </w:rPr>
  </w:style>
  <w:style w:type="paragraph" w:styleId="ad">
    <w:name w:val="annotation text"/>
    <w:basedOn w:val="a1"/>
    <w:link w:val="ae"/>
    <w:semiHidden/>
    <w:unhideWhenUsed/>
    <w:rsid w:val="00E67C86"/>
  </w:style>
  <w:style w:type="character" w:customStyle="1" w:styleId="ae">
    <w:name w:val="註解文字 字元"/>
    <w:basedOn w:val="a2"/>
    <w:link w:val="ad"/>
    <w:uiPriority w:val="99"/>
    <w:semiHidden/>
    <w:rsid w:val="00E67C86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67C86"/>
    <w:rPr>
      <w:b/>
      <w:bCs/>
      <w:kern w:val="0"/>
      <w:sz w:val="20"/>
      <w:szCs w:val="20"/>
      <w:lang w:val="x-none" w:eastAsia="x-none"/>
    </w:rPr>
  </w:style>
  <w:style w:type="character" w:customStyle="1" w:styleId="af0">
    <w:name w:val="註解主旨 字元"/>
    <w:link w:val="af"/>
    <w:uiPriority w:val="99"/>
    <w:semiHidden/>
    <w:rsid w:val="00E67C86"/>
    <w:rPr>
      <w:b/>
      <w:bCs/>
    </w:rPr>
  </w:style>
  <w:style w:type="table" w:styleId="2-4">
    <w:name w:val="Medium Grid 2 Accent 4"/>
    <w:basedOn w:val="a3"/>
    <w:uiPriority w:val="73"/>
    <w:rsid w:val="00D6789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2-40">
    <w:name w:val="Medium List 2 Accent 4"/>
    <w:basedOn w:val="a3"/>
    <w:uiPriority w:val="71"/>
    <w:rsid w:val="00D6789B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2-41">
    <w:name w:val="Medium Shading 2 Accent 4"/>
    <w:basedOn w:val="a3"/>
    <w:uiPriority w:val="69"/>
    <w:rsid w:val="00D6789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1-4">
    <w:name w:val="Medium Shading 1 Accent 4"/>
    <w:basedOn w:val="a3"/>
    <w:uiPriority w:val="68"/>
    <w:rsid w:val="00D6789B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-40">
    <w:name w:val="Light Shading Accent 4"/>
    <w:basedOn w:val="a3"/>
    <w:uiPriority w:val="65"/>
    <w:rsid w:val="00B54C7F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Wingdings" w:eastAsia="Helvetica" w:hAnsi="Wingdings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10">
    <w:name w:val="標題 1 字元"/>
    <w:link w:val="1"/>
    <w:uiPriority w:val="9"/>
    <w:rsid w:val="00D90B6F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customStyle="1" w:styleId="AA0">
    <w:name w:val="AA"/>
    <w:basedOn w:val="a1"/>
    <w:link w:val="AA1"/>
    <w:rsid w:val="00A94361"/>
    <w:pPr>
      <w:autoSpaceDE w:val="0"/>
      <w:autoSpaceDN w:val="0"/>
      <w:adjustRightInd w:val="0"/>
      <w:spacing w:line="340" w:lineRule="atLeast"/>
      <w:ind w:leftChars="154" w:left="154" w:hangingChars="65" w:hanging="79"/>
      <w:jc w:val="both"/>
      <w:textAlignment w:val="baseline"/>
    </w:pPr>
    <w:rPr>
      <w:rFonts w:ascii="Times New Roman" w:hAnsi="Times New Roman"/>
      <w:spacing w:val="20"/>
      <w:kern w:val="0"/>
      <w:sz w:val="20"/>
      <w:szCs w:val="24"/>
      <w:lang w:val="x-none" w:eastAsia="x-none"/>
    </w:rPr>
  </w:style>
  <w:style w:type="character" w:customStyle="1" w:styleId="AA1">
    <w:name w:val="AA 字元"/>
    <w:link w:val="AA0"/>
    <w:rsid w:val="00A94361"/>
    <w:rPr>
      <w:rFonts w:ascii="Times New Roman" w:eastAsia="新細明體" w:hAnsi="Times New Roman" w:cs="新細明體"/>
      <w:spacing w:val="20"/>
      <w:kern w:val="0"/>
      <w:sz w:val="20"/>
      <w:szCs w:val="24"/>
    </w:rPr>
  </w:style>
  <w:style w:type="paragraph" w:customStyle="1" w:styleId="TIT10cm3696pt1">
    <w:name w:val="樣式 TIT1 + 左右對齊 左:  0 cm 凸出:  3.69 字元 套用前:  6 pt1"/>
    <w:basedOn w:val="a1"/>
    <w:rsid w:val="00A94361"/>
    <w:pPr>
      <w:widowControl/>
      <w:spacing w:before="120" w:line="360" w:lineRule="atLeast"/>
      <w:ind w:left="369" w:hanging="369"/>
      <w:jc w:val="both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">
    <w:name w:val="TIT1"/>
    <w:link w:val="TIT10"/>
    <w:rsid w:val="007C21B7"/>
    <w:pPr>
      <w:spacing w:beforeLines="50" w:before="120" w:line="360" w:lineRule="atLeast"/>
      <w:ind w:left="370" w:hangingChars="154" w:hanging="370"/>
      <w:jc w:val="both"/>
    </w:pPr>
    <w:rPr>
      <w:rFonts w:ascii="Times New Roman" w:hAnsi="Times New Roman"/>
      <w:spacing w:val="20"/>
    </w:rPr>
  </w:style>
  <w:style w:type="paragraph" w:styleId="af1">
    <w:name w:val="List Paragraph"/>
    <w:basedOn w:val="a1"/>
    <w:link w:val="af2"/>
    <w:uiPriority w:val="34"/>
    <w:qFormat/>
    <w:rsid w:val="00520DEE"/>
    <w:pPr>
      <w:ind w:leftChars="200" w:left="480"/>
    </w:pPr>
    <w:rPr>
      <w:rFonts w:ascii="Times New Roman" w:hAnsi="Times New Roman"/>
      <w:szCs w:val="24"/>
    </w:rPr>
  </w:style>
  <w:style w:type="paragraph" w:customStyle="1" w:styleId="ABC">
    <w:name w:val="ABC"/>
    <w:basedOn w:val="a1"/>
    <w:qFormat/>
    <w:rsid w:val="00FE098D"/>
    <w:pPr>
      <w:widowControl/>
      <w:tabs>
        <w:tab w:val="left" w:pos="3430"/>
        <w:tab w:val="left" w:pos="6436"/>
      </w:tabs>
      <w:adjustRightInd w:val="0"/>
      <w:spacing w:line="300" w:lineRule="atLeast"/>
      <w:ind w:left="369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customStyle="1" w:styleId="ABCD">
    <w:name w:val="ABCD"/>
    <w:basedOn w:val="ABC"/>
    <w:rsid w:val="00FE098D"/>
    <w:pPr>
      <w:tabs>
        <w:tab w:val="clear" w:pos="3430"/>
        <w:tab w:val="clear" w:pos="6436"/>
        <w:tab w:val="left" w:pos="2693"/>
        <w:tab w:val="left" w:pos="4961"/>
        <w:tab w:val="left" w:pos="7229"/>
      </w:tabs>
    </w:pPr>
  </w:style>
  <w:style w:type="paragraph" w:customStyle="1" w:styleId="ABCDE">
    <w:name w:val="ABCDE"/>
    <w:basedOn w:val="ABCD"/>
    <w:rsid w:val="00D73ABF"/>
    <w:pPr>
      <w:tabs>
        <w:tab w:val="clear" w:pos="2693"/>
        <w:tab w:val="clear" w:pos="4961"/>
        <w:tab w:val="clear" w:pos="7229"/>
        <w:tab w:val="left" w:pos="2211"/>
        <w:tab w:val="left" w:pos="3997"/>
        <w:tab w:val="left" w:pos="5783"/>
        <w:tab w:val="left" w:pos="7570"/>
      </w:tabs>
    </w:pPr>
  </w:style>
  <w:style w:type="paragraph" w:customStyle="1" w:styleId="AB0">
    <w:name w:val="AB"/>
    <w:basedOn w:val="AA0"/>
    <w:link w:val="AB1"/>
    <w:rsid w:val="00D73ABF"/>
    <w:pPr>
      <w:widowControl/>
      <w:tabs>
        <w:tab w:val="left" w:pos="4961"/>
      </w:tabs>
      <w:autoSpaceDE/>
      <w:autoSpaceDN/>
      <w:spacing w:line="300" w:lineRule="atLeast"/>
      <w:ind w:leftChars="0" w:left="369" w:firstLineChars="0" w:firstLine="0"/>
      <w:textAlignment w:val="bottom"/>
    </w:pPr>
    <w:rPr>
      <w:rFonts w:eastAsia="細明體"/>
    </w:rPr>
  </w:style>
  <w:style w:type="paragraph" w:customStyle="1" w:styleId="tit2">
    <w:name w:val="tit2"/>
    <w:basedOn w:val="a1"/>
    <w:rsid w:val="00D73ABF"/>
    <w:pPr>
      <w:autoSpaceDE w:val="0"/>
      <w:autoSpaceDN w:val="0"/>
      <w:adjustRightInd w:val="0"/>
      <w:spacing w:line="300" w:lineRule="atLeast"/>
      <w:ind w:left="357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styleId="Web">
    <w:name w:val="Normal (Web)"/>
    <w:basedOn w:val="a1"/>
    <w:rsid w:val="00213AD1"/>
    <w:pPr>
      <w:widowControl/>
      <w:spacing w:before="100" w:beforeAutospacing="1" w:after="100" w:afterAutospacing="1"/>
    </w:pPr>
    <w:rPr>
      <w:rFonts w:ascii="新細明體" w:hAnsi="新細明體"/>
      <w:kern w:val="0"/>
      <w:szCs w:val="24"/>
    </w:rPr>
  </w:style>
  <w:style w:type="paragraph" w:customStyle="1" w:styleId="TIT124pt">
    <w:name w:val="樣式 TIT1 + 套用前:  2.4 pt"/>
    <w:basedOn w:val="TIT1"/>
    <w:rsid w:val="00213AD1"/>
    <w:pPr>
      <w:autoSpaceDE w:val="0"/>
      <w:autoSpaceDN w:val="0"/>
      <w:adjustRightInd w:val="0"/>
      <w:spacing w:beforeLines="0" w:before="48" w:line="320" w:lineRule="atLeast"/>
      <w:ind w:left="369" w:firstLineChars="0" w:hanging="369"/>
      <w:textAlignment w:val="bottom"/>
    </w:pPr>
    <w:rPr>
      <w:rFonts w:cs="新細明體"/>
      <w:lang w:val="zh-TW"/>
    </w:rPr>
  </w:style>
  <w:style w:type="paragraph" w:customStyle="1" w:styleId="ABCDE15pt">
    <w:name w:val="樣式 ABCDE + 行距:  最小行高 15 pt"/>
    <w:basedOn w:val="ABCDE"/>
    <w:rsid w:val="00213AD1"/>
    <w:pPr>
      <w:tabs>
        <w:tab w:val="clear" w:pos="2211"/>
        <w:tab w:val="clear" w:pos="3997"/>
        <w:tab w:val="clear" w:pos="5783"/>
        <w:tab w:val="clear" w:pos="7570"/>
        <w:tab w:val="left" w:pos="1800"/>
        <w:tab w:val="left" w:pos="3600"/>
        <w:tab w:val="left" w:pos="5400"/>
        <w:tab w:val="left" w:pos="7200"/>
      </w:tabs>
    </w:pPr>
    <w:rPr>
      <w:rFonts w:eastAsia="新細明體" w:cs="新細明體"/>
      <w:spacing w:val="20"/>
    </w:rPr>
  </w:style>
  <w:style w:type="paragraph" w:customStyle="1" w:styleId="ABCD065cm0215pt0">
    <w:name w:val="樣式 ABCD + 左:  0.65 cm 套用後:  0.2 列 行距:  最小行高 15 pt 右 0 字元"/>
    <w:basedOn w:val="ABCD"/>
    <w:rsid w:val="00213AD1"/>
    <w:pPr>
      <w:tabs>
        <w:tab w:val="clear" w:pos="2693"/>
        <w:tab w:val="clear" w:pos="4961"/>
        <w:tab w:val="clear" w:pos="7229"/>
        <w:tab w:val="left" w:pos="2520"/>
        <w:tab w:val="left" w:pos="4680"/>
        <w:tab w:val="left" w:pos="6840"/>
      </w:tabs>
      <w:autoSpaceDE w:val="0"/>
      <w:autoSpaceDN w:val="0"/>
      <w:jc w:val="left"/>
    </w:pPr>
    <w:rPr>
      <w:rFonts w:eastAsia="新細明體" w:cs="新細明體"/>
      <w:spacing w:val="25"/>
    </w:rPr>
  </w:style>
  <w:style w:type="paragraph" w:customStyle="1" w:styleId="AB2">
    <w:name w:val="樣式 AB + (拉丁) 新細明體"/>
    <w:basedOn w:val="AB0"/>
    <w:link w:val="AB3"/>
    <w:rsid w:val="00F85B64"/>
    <w:pPr>
      <w:tabs>
        <w:tab w:val="clear" w:pos="4961"/>
        <w:tab w:val="left" w:pos="4680"/>
      </w:tabs>
      <w:autoSpaceDE w:val="0"/>
      <w:autoSpaceDN w:val="0"/>
      <w:ind w:leftChars="150" w:left="673" w:hangingChars="125" w:hanging="313"/>
    </w:pPr>
    <w:rPr>
      <w:rFonts w:eastAsia="新細明體"/>
      <w:spacing w:val="25"/>
      <w:szCs w:val="22"/>
    </w:rPr>
  </w:style>
  <w:style w:type="character" w:customStyle="1" w:styleId="AB3">
    <w:name w:val="樣式 AB + (拉丁) 新細明體 字元"/>
    <w:link w:val="AB2"/>
    <w:rsid w:val="00F85B64"/>
    <w:rPr>
      <w:rFonts w:ascii="Times New Roman" w:hAnsi="Times New Roman"/>
      <w:spacing w:val="25"/>
      <w:szCs w:val="22"/>
    </w:rPr>
  </w:style>
  <w:style w:type="paragraph" w:customStyle="1" w:styleId="TIT20">
    <w:name w:val="TIT2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0" w:before="0" w:line="300" w:lineRule="atLeast"/>
      <w:ind w:left="0" w:firstLineChars="0" w:firstLine="482"/>
      <w:textAlignment w:val="bottom"/>
    </w:pPr>
    <w:rPr>
      <w:spacing w:val="25"/>
      <w:kern w:val="2"/>
      <w:lang w:val="zh-TW"/>
    </w:rPr>
  </w:style>
  <w:style w:type="paragraph" w:customStyle="1" w:styleId="TIT10cm1505">
    <w:name w:val="樣式 TIT1 + 左:  0 cm 凸出:  1.5 字元 套用前:  0.5 列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25" w:before="60" w:line="320" w:lineRule="atLeast"/>
      <w:ind w:left="360" w:hangingChars="150" w:hanging="360"/>
      <w:textAlignment w:val="bottom"/>
    </w:pPr>
    <w:rPr>
      <w:rFonts w:cs="新細明體"/>
      <w:kern w:val="2"/>
      <w:lang w:val="zh-TW"/>
    </w:rPr>
  </w:style>
  <w:style w:type="paragraph" w:customStyle="1" w:styleId="AA36912pt18pt0">
    <w:name w:val="樣式 AA + 凸出:  3.69 字元 加寬  1.2 pt 行距:  最小行高 18 pt 左 0 字元 第一行: ..."/>
    <w:basedOn w:val="AA0"/>
    <w:rsid w:val="00F85B64"/>
    <w:pPr>
      <w:widowControl/>
      <w:tabs>
        <w:tab w:val="left" w:pos="840"/>
        <w:tab w:val="left" w:pos="4200"/>
      </w:tabs>
      <w:spacing w:line="300" w:lineRule="atLeast"/>
      <w:ind w:leftChars="0" w:left="709" w:firstLineChars="0" w:hanging="340"/>
      <w:textAlignment w:val="bottom"/>
    </w:pPr>
    <w:rPr>
      <w:rFonts w:cs="新細明體"/>
      <w:szCs w:val="20"/>
      <w:lang w:val="en-US" w:eastAsia="zh-TW"/>
    </w:rPr>
  </w:style>
  <w:style w:type="paragraph" w:customStyle="1" w:styleId="TIT10cm150508pt">
    <w:name w:val="樣式 TIT1 + 左:  0 cm 凸出:  1.5 字元 套用前:  0.5 列 加寬  0.8 pt"/>
    <w:basedOn w:val="TIT1"/>
    <w:rsid w:val="00764509"/>
    <w:pPr>
      <w:tabs>
        <w:tab w:val="left" w:pos="360"/>
      </w:tabs>
      <w:autoSpaceDE w:val="0"/>
      <w:autoSpaceDN w:val="0"/>
      <w:adjustRightInd w:val="0"/>
      <w:spacing w:beforeLines="15" w:before="36" w:line="320" w:lineRule="atLeast"/>
      <w:ind w:left="330" w:hangingChars="150" w:hanging="330"/>
      <w:textAlignment w:val="bottom"/>
    </w:pPr>
    <w:rPr>
      <w:rFonts w:cs="新細明體"/>
      <w:spacing w:val="10"/>
      <w:kern w:val="2"/>
      <w:lang w:val="zh-TW"/>
    </w:rPr>
  </w:style>
  <w:style w:type="character" w:customStyle="1" w:styleId="AB1">
    <w:name w:val="AB 字元"/>
    <w:link w:val="AB0"/>
    <w:rsid w:val="00764509"/>
    <w:rPr>
      <w:rFonts w:ascii="Times New Roman" w:eastAsia="細明體" w:hAnsi="Times New Roman" w:cs="新細明體"/>
      <w:spacing w:val="20"/>
      <w:kern w:val="0"/>
      <w:sz w:val="20"/>
      <w:szCs w:val="24"/>
    </w:rPr>
  </w:style>
  <w:style w:type="paragraph" w:customStyle="1" w:styleId="-11">
    <w:name w:val="彩色清單 - 輔色 11"/>
    <w:basedOn w:val="a1"/>
    <w:uiPriority w:val="34"/>
    <w:qFormat/>
    <w:rsid w:val="00243A2C"/>
    <w:pPr>
      <w:ind w:leftChars="200" w:left="480"/>
    </w:pPr>
  </w:style>
  <w:style w:type="paragraph" w:styleId="af3">
    <w:name w:val="Body Text Indent"/>
    <w:basedOn w:val="a1"/>
    <w:link w:val="af4"/>
    <w:uiPriority w:val="99"/>
    <w:rsid w:val="00D43A58"/>
    <w:pPr>
      <w:ind w:leftChars="100" w:left="600" w:hangingChars="150" w:hanging="360"/>
    </w:pPr>
    <w:rPr>
      <w:rFonts w:ascii="Times New Roman" w:hAnsi="Times New Roman"/>
      <w:szCs w:val="20"/>
      <w:lang w:val="x-none" w:eastAsia="x-none"/>
    </w:rPr>
  </w:style>
  <w:style w:type="character" w:customStyle="1" w:styleId="af4">
    <w:name w:val="本文縮排 字元"/>
    <w:link w:val="af3"/>
    <w:uiPriority w:val="99"/>
    <w:rsid w:val="00D43A58"/>
    <w:rPr>
      <w:rFonts w:ascii="Times New Roman" w:hAnsi="Times New Roman"/>
      <w:kern w:val="2"/>
      <w:sz w:val="24"/>
    </w:rPr>
  </w:style>
  <w:style w:type="paragraph" w:customStyle="1" w:styleId="TIT1051">
    <w:name w:val="樣式 TIT1 + 套用前:  0.5 行1"/>
    <w:basedOn w:val="TIT1"/>
    <w:rsid w:val="00D43A58"/>
    <w:pPr>
      <w:spacing w:before="60"/>
    </w:pPr>
    <w:rPr>
      <w:rFonts w:cs="新細明體"/>
      <w:kern w:val="2"/>
      <w:sz w:val="24"/>
      <w:szCs w:val="22"/>
    </w:rPr>
  </w:style>
  <w:style w:type="paragraph" w:customStyle="1" w:styleId="af5">
    <w:name w:val="題幹選項"/>
    <w:basedOn w:val="a1"/>
    <w:link w:val="af6"/>
    <w:rsid w:val="00D43A58"/>
    <w:pPr>
      <w:autoSpaceDE w:val="0"/>
      <w:autoSpaceDN w:val="0"/>
      <w:adjustRightInd w:val="0"/>
      <w:snapToGrid w:val="0"/>
      <w:spacing w:line="360" w:lineRule="atLeast"/>
      <w:ind w:left="369" w:hanging="369"/>
      <w:jc w:val="both"/>
      <w:textAlignment w:val="baseline"/>
    </w:pPr>
    <w:rPr>
      <w:rFonts w:ascii="Times New Roman" w:eastAsia="細明體" w:hAnsi="Times New Roman"/>
      <w:spacing w:val="25"/>
      <w:kern w:val="0"/>
      <w:sz w:val="20"/>
      <w:szCs w:val="20"/>
      <w:lang w:val="x-none" w:eastAsia="x-none"/>
    </w:rPr>
  </w:style>
  <w:style w:type="character" w:customStyle="1" w:styleId="af6">
    <w:name w:val="題幹選項 字元"/>
    <w:link w:val="af5"/>
    <w:rsid w:val="00D43A58"/>
    <w:rPr>
      <w:rFonts w:ascii="Times New Roman" w:eastAsia="細明體" w:hAnsi="Times New Roman"/>
      <w:spacing w:val="25"/>
      <w:lang w:val="x-none" w:eastAsia="x-none"/>
    </w:rPr>
  </w:style>
  <w:style w:type="paragraph" w:customStyle="1" w:styleId="ABCDE0">
    <w:name w:val="選項ABCDE"/>
    <w:basedOn w:val="af5"/>
    <w:rsid w:val="00D43A58"/>
    <w:pPr>
      <w:tabs>
        <w:tab w:val="left" w:pos="2211"/>
        <w:tab w:val="left" w:pos="3997"/>
        <w:tab w:val="left" w:pos="5783"/>
        <w:tab w:val="left" w:pos="7569"/>
      </w:tabs>
      <w:ind w:firstLine="0"/>
    </w:pPr>
  </w:style>
  <w:style w:type="paragraph" w:customStyle="1" w:styleId="AA2">
    <w:name w:val="選項AA"/>
    <w:basedOn w:val="af5"/>
    <w:rsid w:val="00D43A58"/>
    <w:pPr>
      <w:ind w:left="738"/>
    </w:pPr>
  </w:style>
  <w:style w:type="paragraph" w:customStyle="1" w:styleId="ABC0">
    <w:name w:val="選項ABC"/>
    <w:basedOn w:val="af5"/>
    <w:rsid w:val="00D43A58"/>
    <w:pPr>
      <w:tabs>
        <w:tab w:val="left" w:pos="3430"/>
        <w:tab w:val="left" w:pos="6435"/>
      </w:tabs>
      <w:snapToGrid/>
      <w:spacing w:line="300" w:lineRule="atLeast"/>
      <w:ind w:firstLine="0"/>
    </w:pPr>
    <w:rPr>
      <w:rFonts w:ascii="細明體"/>
    </w:rPr>
  </w:style>
  <w:style w:type="paragraph" w:customStyle="1" w:styleId="-">
    <w:name w:val="??-??"/>
    <w:basedOn w:val="TIT1"/>
    <w:autoRedefine/>
    <w:rsid w:val="00D43A58"/>
    <w:pPr>
      <w:autoSpaceDE w:val="0"/>
      <w:autoSpaceDN w:val="0"/>
      <w:adjustRightInd w:val="0"/>
      <w:spacing w:beforeLines="25" w:before="0" w:line="320" w:lineRule="atLeast"/>
      <w:ind w:left="369" w:firstLineChars="0" w:hanging="369"/>
    </w:pPr>
    <w:rPr>
      <w:color w:val="000000"/>
      <w:spacing w:val="24"/>
      <w:kern w:val="2"/>
      <w:sz w:val="24"/>
      <w:szCs w:val="22"/>
      <w:u w:val="single"/>
    </w:rPr>
  </w:style>
  <w:style w:type="paragraph" w:customStyle="1" w:styleId="TIT1165pt">
    <w:name w:val="樣式 TIT1 + 行距:  最小行高 16.5 pt"/>
    <w:basedOn w:val="TIT1"/>
    <w:rsid w:val="00D43A58"/>
    <w:pPr>
      <w:spacing w:beforeLines="25" w:before="0" w:line="330" w:lineRule="atLeast"/>
      <w:ind w:left="369" w:firstLineChars="0" w:hanging="369"/>
    </w:pPr>
    <w:rPr>
      <w:rFonts w:cs="新細明體"/>
      <w:spacing w:val="24"/>
      <w:kern w:val="2"/>
      <w:sz w:val="24"/>
      <w:szCs w:val="22"/>
    </w:rPr>
  </w:style>
  <w:style w:type="paragraph" w:customStyle="1" w:styleId="-05">
    <w:name w:val="樣式 ??-?? + 套用前:  0.5 列"/>
    <w:basedOn w:val="-"/>
    <w:rsid w:val="00D43A58"/>
    <w:pPr>
      <w:spacing w:beforeLines="50"/>
    </w:pPr>
    <w:rPr>
      <w:rFonts w:cs="新細明體"/>
    </w:rPr>
  </w:style>
  <w:style w:type="paragraph" w:customStyle="1" w:styleId="ABCD0">
    <w:name w:val="選項ABCD"/>
    <w:basedOn w:val="af5"/>
    <w:rsid w:val="00D43A58"/>
    <w:pPr>
      <w:tabs>
        <w:tab w:val="left" w:pos="2520"/>
        <w:tab w:val="left" w:pos="4800"/>
        <w:tab w:val="left" w:pos="7080"/>
      </w:tabs>
      <w:spacing w:line="300" w:lineRule="atLeast"/>
      <w:ind w:firstLine="0"/>
    </w:pPr>
    <w:rPr>
      <w:rFonts w:eastAsia="新細明體"/>
    </w:rPr>
  </w:style>
  <w:style w:type="paragraph" w:styleId="af7">
    <w:name w:val="Body Text"/>
    <w:basedOn w:val="a1"/>
    <w:link w:val="af8"/>
    <w:semiHidden/>
    <w:unhideWhenUsed/>
    <w:rsid w:val="00D43A58"/>
    <w:pPr>
      <w:spacing w:after="120"/>
    </w:pPr>
    <w:rPr>
      <w:lang w:val="x-none" w:eastAsia="x-none"/>
    </w:rPr>
  </w:style>
  <w:style w:type="character" w:customStyle="1" w:styleId="af8">
    <w:name w:val="本文 字元"/>
    <w:link w:val="af7"/>
    <w:semiHidden/>
    <w:rsid w:val="00D43A58"/>
    <w:rPr>
      <w:kern w:val="2"/>
      <w:sz w:val="24"/>
      <w:szCs w:val="22"/>
    </w:rPr>
  </w:style>
  <w:style w:type="paragraph" w:customStyle="1" w:styleId="ABCD18pt1">
    <w:name w:val="樣式 ABCD + (中文) 新細明體 行距:  最小行高 18 pt1"/>
    <w:basedOn w:val="a1"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6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05">
    <w:name w:val="樣式 TIT1 + 套用前:  0.5 行"/>
    <w:basedOn w:val="a1"/>
    <w:rsid w:val="00D43A58"/>
    <w:pPr>
      <w:widowControl/>
      <w:spacing w:beforeLines="50" w:line="360" w:lineRule="atLeast"/>
      <w:ind w:left="370" w:hangingChars="154" w:hanging="370"/>
      <w:jc w:val="both"/>
    </w:pPr>
    <w:rPr>
      <w:rFonts w:ascii="Times New Roman" w:hAnsi="Times New Roman" w:cs="新細明體"/>
      <w:spacing w:val="20"/>
      <w:kern w:val="0"/>
      <w:sz w:val="20"/>
      <w:szCs w:val="20"/>
    </w:rPr>
  </w:style>
  <w:style w:type="character" w:customStyle="1" w:styleId="TIT10">
    <w:name w:val="TIT1 字元"/>
    <w:link w:val="TIT1"/>
    <w:rsid w:val="00D43A58"/>
    <w:rPr>
      <w:rFonts w:ascii="Times New Roman" w:hAnsi="Times New Roman"/>
      <w:spacing w:val="20"/>
      <w:lang w:val="en-US" w:eastAsia="zh-TW" w:bidi="ar-SA"/>
    </w:rPr>
  </w:style>
  <w:style w:type="paragraph" w:customStyle="1" w:styleId="af9">
    <w:name w:val="正文"/>
    <w:basedOn w:val="af5"/>
    <w:rsid w:val="00D43A58"/>
    <w:pPr>
      <w:ind w:leftChars="100" w:left="240" w:firstLineChars="200" w:firstLine="500"/>
    </w:pPr>
    <w:rPr>
      <w:color w:val="000000"/>
    </w:rPr>
  </w:style>
  <w:style w:type="paragraph" w:customStyle="1" w:styleId="ABCD18pt">
    <w:name w:val="樣式 ABCD + (中文) 新細明體 行距:  最小行高 18 pt"/>
    <w:basedOn w:val="a1"/>
    <w:autoRedefine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2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character" w:customStyle="1" w:styleId="apple-converted-space">
    <w:name w:val="apple-converted-space"/>
    <w:basedOn w:val="a2"/>
    <w:rsid w:val="00D43A58"/>
  </w:style>
  <w:style w:type="table" w:styleId="1-6">
    <w:name w:val="Medium Grid 1 Accent 6"/>
    <w:basedOn w:val="a3"/>
    <w:uiPriority w:val="63"/>
    <w:rsid w:val="00885B9A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6">
    <w:name w:val="Medium List 2 Accent 6"/>
    <w:basedOn w:val="a3"/>
    <w:uiPriority w:val="62"/>
    <w:rsid w:val="00885B9A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-2">
    <w:name w:val="Light Grid Accent 2"/>
    <w:basedOn w:val="a3"/>
    <w:uiPriority w:val="62"/>
    <w:rsid w:val="00885B9A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1">
    <w:name w:val="Colorful Shading Accent 4"/>
    <w:basedOn w:val="a3"/>
    <w:uiPriority w:val="67"/>
    <w:rsid w:val="00885B9A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-5">
    <w:name w:val="Medium Shading 1 Accent 5"/>
    <w:basedOn w:val="a3"/>
    <w:uiPriority w:val="73"/>
    <w:rsid w:val="00885B9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-51">
    <w:name w:val="Light List Accent 5"/>
    <w:basedOn w:val="a3"/>
    <w:uiPriority w:val="71"/>
    <w:rsid w:val="00885B9A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-42">
    <w:name w:val="Colorful Grid Accent 4"/>
    <w:basedOn w:val="a3"/>
    <w:uiPriority w:val="69"/>
    <w:rsid w:val="00885B9A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-43">
    <w:name w:val="Colorful List Accent 4"/>
    <w:basedOn w:val="a3"/>
    <w:uiPriority w:val="68"/>
    <w:rsid w:val="00885B9A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3-4">
    <w:name w:val="Medium Grid 3 Accent 4"/>
    <w:basedOn w:val="a3"/>
    <w:uiPriority w:val="65"/>
    <w:rsid w:val="00885B9A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Mincho" w:eastAsia="Mincho" w:hAnsi="Minch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numbering" w:customStyle="1" w:styleId="a0">
    <w:name w:val="空格"/>
    <w:uiPriority w:val="99"/>
    <w:rsid w:val="00885B9A"/>
    <w:pPr>
      <w:numPr>
        <w:numId w:val="1"/>
      </w:numPr>
    </w:pPr>
  </w:style>
  <w:style w:type="paragraph" w:customStyle="1" w:styleId="110cm5">
    <w:name w:val="樣式 11 點 左:  0 cm 凸出:  5 字元"/>
    <w:basedOn w:val="a1"/>
    <w:rsid w:val="00885B9A"/>
    <w:pPr>
      <w:ind w:left="500" w:hangingChars="500" w:hanging="500"/>
      <w:jc w:val="both"/>
    </w:pPr>
    <w:rPr>
      <w:rFonts w:ascii="Times New Roman" w:hAnsi="Times New Roman" w:cs="新細明體"/>
      <w:sz w:val="22"/>
      <w:szCs w:val="20"/>
    </w:rPr>
  </w:style>
  <w:style w:type="paragraph" w:styleId="a">
    <w:name w:val="List Bullet"/>
    <w:basedOn w:val="a1"/>
    <w:uiPriority w:val="99"/>
    <w:unhideWhenUsed/>
    <w:rsid w:val="00885B9A"/>
    <w:pPr>
      <w:numPr>
        <w:numId w:val="2"/>
      </w:numPr>
      <w:contextualSpacing/>
    </w:pPr>
  </w:style>
  <w:style w:type="paragraph" w:styleId="afa">
    <w:name w:val="Plain Text"/>
    <w:basedOn w:val="a1"/>
    <w:link w:val="afb"/>
    <w:semiHidden/>
    <w:rsid w:val="00A37823"/>
    <w:rPr>
      <w:rFonts w:ascii="細明體" w:eastAsia="細明體" w:hAnsi="Courier New"/>
      <w:szCs w:val="20"/>
      <w:lang w:val="x-none" w:eastAsia="x-none"/>
    </w:rPr>
  </w:style>
  <w:style w:type="character" w:customStyle="1" w:styleId="afb">
    <w:name w:val="純文字 字元"/>
    <w:link w:val="afa"/>
    <w:semiHidden/>
    <w:rsid w:val="00A37823"/>
    <w:rPr>
      <w:rFonts w:ascii="細明體" w:eastAsia="細明體" w:hAnsi="Courier New"/>
      <w:kern w:val="2"/>
      <w:sz w:val="24"/>
    </w:rPr>
  </w:style>
  <w:style w:type="paragraph" w:customStyle="1" w:styleId="ABC154065">
    <w:name w:val="樣式 ABC + 左:  1.54 字元 凸出:  0.65 字元"/>
    <w:basedOn w:val="a1"/>
    <w:rsid w:val="00A37823"/>
    <w:pPr>
      <w:tabs>
        <w:tab w:val="left" w:pos="3480"/>
        <w:tab w:val="left" w:pos="6480"/>
      </w:tabs>
      <w:autoSpaceDE w:val="0"/>
      <w:autoSpaceDN w:val="0"/>
      <w:adjustRightInd w:val="0"/>
      <w:spacing w:line="340" w:lineRule="atLeast"/>
      <w:ind w:leftChars="154" w:left="526" w:hangingChars="65" w:hanging="156"/>
      <w:jc w:val="both"/>
      <w:textAlignment w:val="baseline"/>
    </w:pPr>
    <w:rPr>
      <w:rFonts w:ascii="Times New Roman" w:hAnsi="Times New Roman" w:cs="新細明體"/>
      <w:spacing w:val="20"/>
      <w:kern w:val="0"/>
      <w:sz w:val="20"/>
      <w:szCs w:val="20"/>
    </w:rPr>
  </w:style>
  <w:style w:type="paragraph" w:customStyle="1" w:styleId="TIT13pt165pt">
    <w:name w:val="樣式 TIT1 + 套用後:  3 pt 行距:  最小行高 16.5 pt"/>
    <w:basedOn w:val="TIT1"/>
    <w:rsid w:val="00A37823"/>
    <w:pPr>
      <w:spacing w:beforeLines="25" w:before="0" w:after="60" w:line="330" w:lineRule="atLeast"/>
      <w:ind w:left="369" w:firstLineChars="0" w:hanging="369"/>
    </w:pPr>
    <w:rPr>
      <w:rFonts w:cs="新細明體"/>
      <w:spacing w:val="24"/>
    </w:rPr>
  </w:style>
  <w:style w:type="paragraph" w:customStyle="1" w:styleId="ABCD0cm110165pt">
    <w:name w:val="樣式 樣式 ABCD + 左:  0 cm 凸出:  1 字元 + 10 點 行距:  最小行高 16.5 pt"/>
    <w:basedOn w:val="a1"/>
    <w:rsid w:val="00A37823"/>
    <w:pPr>
      <w:widowControl/>
      <w:tabs>
        <w:tab w:val="left" w:pos="2530"/>
        <w:tab w:val="left" w:pos="4620"/>
        <w:tab w:val="left" w:pos="6710"/>
      </w:tabs>
      <w:autoSpaceDE w:val="0"/>
      <w:autoSpaceDN w:val="0"/>
      <w:adjustRightInd w:val="0"/>
      <w:spacing w:line="33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styleId="afc">
    <w:name w:val="List"/>
    <w:basedOn w:val="a1"/>
    <w:semiHidden/>
    <w:rsid w:val="003A32FD"/>
    <w:pPr>
      <w:ind w:leftChars="200" w:left="100" w:hangingChars="200" w:hanging="200"/>
    </w:pPr>
    <w:rPr>
      <w:rFonts w:ascii="Times New Roman" w:hAnsi="Times New Roman"/>
      <w:szCs w:val="20"/>
    </w:rPr>
  </w:style>
  <w:style w:type="character" w:styleId="afd">
    <w:name w:val="Hyperlink"/>
    <w:uiPriority w:val="99"/>
    <w:unhideWhenUsed/>
    <w:rsid w:val="00297381"/>
    <w:rPr>
      <w:color w:val="0563C1"/>
      <w:u w:val="single"/>
    </w:rPr>
  </w:style>
  <w:style w:type="character" w:customStyle="1" w:styleId="af2">
    <w:name w:val="清單段落 字元"/>
    <w:link w:val="af1"/>
    <w:uiPriority w:val="34"/>
    <w:rsid w:val="00DF7D2C"/>
    <w:rPr>
      <w:rFonts w:ascii="Times New Roman" w:hAnsi="Times New Roman"/>
      <w:kern w:val="2"/>
      <w:sz w:val="24"/>
      <w:szCs w:val="24"/>
    </w:rPr>
  </w:style>
  <w:style w:type="paragraph" w:customStyle="1" w:styleId="Normal0">
    <w:name w:val="Normal_0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1">
    <w:name w:val="Normal_1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2">
    <w:name w:val="Normal_2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3">
    <w:name w:val="Normal_3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4">
    <w:name w:val="Normal_4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5">
    <w:name w:val="Normal_5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6">
    <w:name w:val="Normal_6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7">
    <w:name w:val="Normal_7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13">
    <w:name w:val="Normal_13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afe">
    <w:name w:val="高中章節標"/>
    <w:basedOn w:val="1"/>
    <w:next w:val="a1"/>
    <w:qFormat/>
    <w:rsid w:val="000B29E1"/>
    <w:pPr>
      <w:adjustRightInd w:val="0"/>
      <w:snapToGrid w:val="0"/>
      <w:spacing w:line="420" w:lineRule="atLeast"/>
    </w:pPr>
    <w:rPr>
      <w:rFonts w:ascii="華康明體 Std W7" w:eastAsia="華康明體 Std W7" w:hAnsi="華康明體 Std W7"/>
      <w:b w:val="0"/>
      <w:color w:val="000000" w:themeColor="text1"/>
      <w:sz w:val="140"/>
      <w:szCs w:val="140"/>
    </w:rPr>
  </w:style>
  <w:style w:type="paragraph" w:customStyle="1" w:styleId="aff">
    <w:name w:val="高中專論"/>
    <w:basedOn w:val="2"/>
    <w:link w:val="aff0"/>
    <w:qFormat/>
    <w:rsid w:val="000B5E77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b w:val="0"/>
      <w:sz w:val="60"/>
      <w:szCs w:val="58"/>
    </w:rPr>
  </w:style>
  <w:style w:type="paragraph" w:customStyle="1" w:styleId="aff1">
    <w:name w:val="高中 一"/>
    <w:basedOn w:val="3"/>
    <w:next w:val="a1"/>
    <w:link w:val="aff2"/>
    <w:autoRedefine/>
    <w:qFormat/>
    <w:rsid w:val="00BE71E9"/>
    <w:pPr>
      <w:adjustRightInd w:val="0"/>
      <w:snapToGrid w:val="0"/>
      <w:spacing w:beforeLines="50" w:before="180" w:afterLines="50" w:after="180" w:line="420" w:lineRule="atLeast"/>
    </w:pPr>
    <w:rPr>
      <w:rFonts w:ascii="華康楷書體 Std W5" w:eastAsia="華康楷書體 Std W5" w:hAnsi="華康楷書體 Std W7"/>
      <w:b w:val="0"/>
      <w:sz w:val="34"/>
      <w:szCs w:val="34"/>
      <w:bdr w:val="single" w:sz="4" w:space="0" w:color="auto"/>
      <w:shd w:val="clear" w:color="auto" w:fill="000000"/>
    </w:rPr>
  </w:style>
  <w:style w:type="character" w:customStyle="1" w:styleId="20">
    <w:name w:val="標題 2 字元"/>
    <w:basedOn w:val="a2"/>
    <w:link w:val="2"/>
    <w:uiPriority w:val="9"/>
    <w:semiHidden/>
    <w:rsid w:val="000B5E77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character" w:customStyle="1" w:styleId="aff0">
    <w:name w:val="高中專論 字元"/>
    <w:basedOn w:val="20"/>
    <w:link w:val="aff"/>
    <w:rsid w:val="000B5E77"/>
    <w:rPr>
      <w:rFonts w:ascii="華康楷書體 Std W5" w:eastAsia="華康楷書體 Std W5" w:hAnsi="華康楷書體 Std W7" w:cstheme="majorBidi"/>
      <w:b w:val="0"/>
      <w:bCs/>
      <w:kern w:val="2"/>
      <w:sz w:val="60"/>
      <w:szCs w:val="58"/>
    </w:rPr>
  </w:style>
  <w:style w:type="paragraph" w:customStyle="1" w:styleId="aff3">
    <w:name w:val="高中(一)"/>
    <w:basedOn w:val="4"/>
    <w:next w:val="a1"/>
    <w:link w:val="aff4"/>
    <w:qFormat/>
    <w:rsid w:val="0032216A"/>
    <w:pPr>
      <w:adjustRightInd w:val="0"/>
      <w:snapToGrid w:val="0"/>
      <w:spacing w:afterLines="30" w:after="30" w:line="420" w:lineRule="atLeast"/>
      <w:ind w:firstLine="482"/>
      <w:jc w:val="both"/>
    </w:pPr>
    <w:rPr>
      <w:rFonts w:ascii="華康楷書體 Std W5" w:eastAsia="華康楷書體 Std W5" w:hAnsi="華康新篆體 Std W5"/>
      <w:sz w:val="30"/>
      <w:szCs w:val="30"/>
    </w:rPr>
  </w:style>
  <w:style w:type="character" w:customStyle="1" w:styleId="30">
    <w:name w:val="標題 3 字元"/>
    <w:basedOn w:val="a2"/>
    <w:link w:val="3"/>
    <w:uiPriority w:val="9"/>
    <w:semiHidden/>
    <w:rsid w:val="00BE71E9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character" w:customStyle="1" w:styleId="aff2">
    <w:name w:val="高中 一 字元"/>
    <w:basedOn w:val="30"/>
    <w:link w:val="aff1"/>
    <w:rsid w:val="00BE71E9"/>
    <w:rPr>
      <w:rFonts w:ascii="華康楷書體 Std W5" w:eastAsia="華康楷書體 Std W5" w:hAnsi="華康楷書體 Std W7" w:cstheme="majorBidi"/>
      <w:b w:val="0"/>
      <w:bCs/>
      <w:kern w:val="2"/>
      <w:sz w:val="34"/>
      <w:szCs w:val="34"/>
      <w:bdr w:val="single" w:sz="4" w:space="0" w:color="auto"/>
    </w:rPr>
  </w:style>
  <w:style w:type="paragraph" w:customStyle="1" w:styleId="aff5">
    <w:name w:val="高中內文"/>
    <w:basedOn w:val="a1"/>
    <w:link w:val="aff6"/>
    <w:qFormat/>
    <w:rsid w:val="00DE70D0"/>
    <w:pPr>
      <w:adjustRightInd w:val="0"/>
      <w:snapToGrid w:val="0"/>
      <w:spacing w:line="420" w:lineRule="atLeast"/>
      <w:ind w:leftChars="100" w:left="100" w:rightChars="100" w:right="100" w:firstLineChars="200" w:firstLine="200"/>
      <w:jc w:val="both"/>
    </w:pPr>
    <w:rPr>
      <w:rFonts w:ascii="華康楷書體 Std W5" w:eastAsia="華康楷書體 Std W5" w:hAnsi="華康楷書體 Std W5"/>
      <w:sz w:val="26"/>
      <w:szCs w:val="26"/>
    </w:rPr>
  </w:style>
  <w:style w:type="character" w:customStyle="1" w:styleId="aff4">
    <w:name w:val="高中(一) 字元"/>
    <w:basedOn w:val="a2"/>
    <w:link w:val="aff3"/>
    <w:rsid w:val="0032216A"/>
    <w:rPr>
      <w:rFonts w:ascii="華康楷書體 Std W5" w:eastAsia="華康楷書體 Std W5" w:hAnsi="華康新篆體 Std W5" w:cstheme="majorBidi"/>
      <w:kern w:val="2"/>
      <w:sz w:val="30"/>
      <w:szCs w:val="30"/>
    </w:rPr>
  </w:style>
  <w:style w:type="character" w:customStyle="1" w:styleId="40">
    <w:name w:val="標題 4 字元"/>
    <w:basedOn w:val="a2"/>
    <w:link w:val="4"/>
    <w:uiPriority w:val="9"/>
    <w:semiHidden/>
    <w:rsid w:val="00594FF3"/>
    <w:rPr>
      <w:rFonts w:asciiTheme="majorHAnsi" w:eastAsiaTheme="majorEastAsia" w:hAnsiTheme="majorHAnsi" w:cstheme="majorBidi"/>
      <w:kern w:val="2"/>
      <w:sz w:val="36"/>
      <w:szCs w:val="36"/>
    </w:rPr>
  </w:style>
  <w:style w:type="paragraph" w:customStyle="1" w:styleId="aff7">
    <w:name w:val="高中小試身手"/>
    <w:basedOn w:val="a1"/>
    <w:link w:val="aff8"/>
    <w:qFormat/>
    <w:rsid w:val="00DD4967"/>
    <w:pPr>
      <w:adjustRightInd w:val="0"/>
      <w:snapToGrid w:val="0"/>
      <w:spacing w:line="420" w:lineRule="atLeast"/>
      <w:ind w:leftChars="100" w:left="100" w:rightChars="100" w:right="100"/>
    </w:pPr>
    <w:rPr>
      <w:rFonts w:ascii="華康辦公用具篇" w:eastAsia="華康楷書體 Std W5" w:hAnsi="華康辦公用具篇"/>
      <w:b/>
      <w:sz w:val="30"/>
      <w:szCs w:val="30"/>
    </w:rPr>
  </w:style>
  <w:style w:type="character" w:customStyle="1" w:styleId="aff6">
    <w:name w:val="高中內文 字元"/>
    <w:basedOn w:val="a2"/>
    <w:link w:val="aff5"/>
    <w:rsid w:val="00DE70D0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21">
    <w:name w:val="高中內文2"/>
    <w:basedOn w:val="aff5"/>
    <w:link w:val="22"/>
    <w:qFormat/>
    <w:rsid w:val="003F6DA9"/>
    <w:pPr>
      <w:ind w:leftChars="200" w:left="480" w:rightChars="200" w:right="480" w:firstLineChars="0" w:firstLine="0"/>
    </w:pPr>
  </w:style>
  <w:style w:type="character" w:customStyle="1" w:styleId="aff8">
    <w:name w:val="高中小試身手 字元"/>
    <w:basedOn w:val="a2"/>
    <w:link w:val="aff7"/>
    <w:rsid w:val="00DD4967"/>
    <w:rPr>
      <w:rFonts w:ascii="華康辦公用具篇" w:eastAsia="華康楷書體 Std W5" w:hAnsi="華康辦公用具篇"/>
      <w:b/>
      <w:kern w:val="2"/>
      <w:sz w:val="30"/>
      <w:szCs w:val="30"/>
    </w:rPr>
  </w:style>
  <w:style w:type="paragraph" w:customStyle="1" w:styleId="11">
    <w:name w:val="高中1"/>
    <w:basedOn w:val="21"/>
    <w:qFormat/>
    <w:rsid w:val="000A140F"/>
    <w:pPr>
      <w:ind w:left="330" w:right="200" w:hangingChars="130" w:hanging="130"/>
      <w:jc w:val="left"/>
    </w:pPr>
  </w:style>
  <w:style w:type="paragraph" w:customStyle="1" w:styleId="12">
    <w:name w:val="高中(1)"/>
    <w:basedOn w:val="21"/>
    <w:link w:val="13"/>
    <w:qFormat/>
    <w:rsid w:val="000A140F"/>
    <w:pPr>
      <w:ind w:leftChars="330" w:left="453" w:right="200" w:hangingChars="123" w:hanging="123"/>
      <w:jc w:val="left"/>
    </w:pPr>
  </w:style>
  <w:style w:type="paragraph" w:customStyle="1" w:styleId="aff9">
    <w:name w:val="高中 例題內容"/>
    <w:basedOn w:val="a1"/>
    <w:link w:val="affa"/>
    <w:qFormat/>
    <w:rsid w:val="00AC0A6A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szCs w:val="24"/>
    </w:rPr>
  </w:style>
  <w:style w:type="character" w:customStyle="1" w:styleId="22">
    <w:name w:val="高中內文2 字元"/>
    <w:basedOn w:val="aff6"/>
    <w:link w:val="21"/>
    <w:rsid w:val="007B31F8"/>
    <w:rPr>
      <w:rFonts w:ascii="華康楷書體 Std W5" w:eastAsia="華康楷書體 Std W5" w:hAnsi="華康楷書體 Std W5"/>
      <w:kern w:val="2"/>
      <w:sz w:val="26"/>
      <w:szCs w:val="26"/>
    </w:rPr>
  </w:style>
  <w:style w:type="character" w:customStyle="1" w:styleId="13">
    <w:name w:val="高中(1) 字元"/>
    <w:basedOn w:val="22"/>
    <w:link w:val="12"/>
    <w:rsid w:val="000A140F"/>
    <w:rPr>
      <w:rFonts w:ascii="華康楷書體 Std W5" w:eastAsia="華康楷書體 Std W5" w:hAnsi="華康楷書體 Std W5"/>
      <w:kern w:val="2"/>
      <w:sz w:val="26"/>
      <w:szCs w:val="26"/>
    </w:rPr>
  </w:style>
  <w:style w:type="paragraph" w:styleId="14">
    <w:name w:val="toc 1"/>
    <w:basedOn w:val="a1"/>
    <w:next w:val="a1"/>
    <w:autoRedefine/>
    <w:uiPriority w:val="39"/>
    <w:unhideWhenUsed/>
    <w:rsid w:val="00F7259F"/>
    <w:rPr>
      <w:rFonts w:ascii="華康楷書體 Std W5" w:eastAsia="華康楷書體 Std W5"/>
      <w:sz w:val="40"/>
    </w:rPr>
  </w:style>
  <w:style w:type="paragraph" w:styleId="23">
    <w:name w:val="toc 2"/>
    <w:basedOn w:val="a1"/>
    <w:next w:val="a1"/>
    <w:autoRedefine/>
    <w:uiPriority w:val="39"/>
    <w:unhideWhenUsed/>
    <w:rsid w:val="00F7259F"/>
    <w:pPr>
      <w:ind w:leftChars="200" w:left="480"/>
    </w:pPr>
  </w:style>
  <w:style w:type="paragraph" w:styleId="41">
    <w:name w:val="toc 4"/>
    <w:basedOn w:val="a1"/>
    <w:next w:val="a1"/>
    <w:autoRedefine/>
    <w:uiPriority w:val="39"/>
    <w:semiHidden/>
    <w:unhideWhenUsed/>
    <w:rsid w:val="00F7259F"/>
    <w:pPr>
      <w:ind w:leftChars="600" w:left="1440"/>
    </w:pPr>
  </w:style>
  <w:style w:type="paragraph" w:customStyle="1" w:styleId="15">
    <w:name w:val="高中(1))"/>
    <w:basedOn w:val="12"/>
    <w:link w:val="16"/>
    <w:qFormat/>
    <w:rsid w:val="00006C16"/>
    <w:pPr>
      <w:ind w:leftChars="397" w:left="1273"/>
    </w:pPr>
  </w:style>
  <w:style w:type="character" w:customStyle="1" w:styleId="16">
    <w:name w:val="高中(1)) 字元"/>
    <w:basedOn w:val="13"/>
    <w:link w:val="15"/>
    <w:rsid w:val="00006C16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17">
    <w:name w:val="高中例題(1)"/>
    <w:basedOn w:val="aff9"/>
    <w:link w:val="18"/>
    <w:qFormat/>
    <w:rsid w:val="00AC0A6A"/>
    <w:pPr>
      <w:ind w:left="397" w:hanging="397"/>
    </w:pPr>
  </w:style>
  <w:style w:type="character" w:customStyle="1" w:styleId="affa">
    <w:name w:val="高中 例題內容 字元"/>
    <w:basedOn w:val="a2"/>
    <w:link w:val="aff9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18">
    <w:name w:val="高中例題(1) 字元"/>
    <w:basedOn w:val="affa"/>
    <w:link w:val="17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affb">
    <w:name w:val="斜體"/>
    <w:uiPriority w:val="99"/>
    <w:rsid w:val="003D1110"/>
    <w:rPr>
      <w:rFonts w:ascii="Times New Roman" w:hAnsi="Times New Roman" w:cs="Times New Roman"/>
      <w:i/>
      <w:iCs/>
    </w:rPr>
  </w:style>
  <w:style w:type="table" w:styleId="affc">
    <w:name w:val="Grid Table Light"/>
    <w:basedOn w:val="a3"/>
    <w:uiPriority w:val="40"/>
    <w:rsid w:val="0064747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d">
    <w:name w:val="Placeholder Text"/>
    <w:basedOn w:val="a2"/>
    <w:uiPriority w:val="99"/>
    <w:rsid w:val="00522527"/>
    <w:rPr>
      <w:color w:val="808080"/>
    </w:rPr>
  </w:style>
  <w:style w:type="paragraph" w:customStyle="1" w:styleId="-050">
    <w:name w:val="樣式 ??-?? + 套用前:  0.5 行"/>
    <w:basedOn w:val="-"/>
    <w:rsid w:val="00956481"/>
    <w:pPr>
      <w:spacing w:beforeLines="0" w:line="240" w:lineRule="atLeast"/>
      <w:ind w:left="0" w:firstLine="0"/>
    </w:pPr>
    <w:rPr>
      <w:rFonts w:cs="新細明體"/>
      <w:spacing w:val="10"/>
      <w:kern w:val="0"/>
      <w:sz w:val="22"/>
      <w:szCs w:val="20"/>
    </w:rPr>
  </w:style>
  <w:style w:type="character" w:styleId="affe">
    <w:name w:val="Emphasis"/>
    <w:basedOn w:val="a2"/>
    <w:uiPriority w:val="20"/>
    <w:qFormat/>
    <w:rsid w:val="0061153A"/>
    <w:rPr>
      <w:i/>
      <w:iCs/>
    </w:rPr>
  </w:style>
  <w:style w:type="paragraph" w:styleId="24">
    <w:name w:val="Body Text 2"/>
    <w:basedOn w:val="a1"/>
    <w:link w:val="25"/>
    <w:uiPriority w:val="99"/>
    <w:semiHidden/>
    <w:unhideWhenUsed/>
    <w:rsid w:val="00A31A5A"/>
    <w:pPr>
      <w:spacing w:after="120" w:line="480" w:lineRule="auto"/>
    </w:pPr>
  </w:style>
  <w:style w:type="character" w:customStyle="1" w:styleId="25">
    <w:name w:val="本文 2 字元"/>
    <w:basedOn w:val="a2"/>
    <w:link w:val="24"/>
    <w:uiPriority w:val="99"/>
    <w:semiHidden/>
    <w:rsid w:val="00A31A5A"/>
    <w:rPr>
      <w:kern w:val="2"/>
      <w:sz w:val="24"/>
      <w:szCs w:val="22"/>
    </w:rPr>
  </w:style>
  <w:style w:type="table" w:customStyle="1" w:styleId="6">
    <w:name w:val="表格格線6"/>
    <w:basedOn w:val="a3"/>
    <w:next w:val="a9"/>
    <w:uiPriority w:val="39"/>
    <w:rsid w:val="00F01F7E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http://www.spectral-imaging.com/sites/default/files/pictures/products/Cell1-karyotype-final.png" TargetMode="Externa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7C82F-7C5E-4BD5-8077-EA6F64CB1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84</Words>
  <Characters>2194</Characters>
  <Application>Microsoft Office Word</Application>
  <DocSecurity>0</DocSecurity>
  <Lines>18</Lines>
  <Paragraphs>5</Paragraphs>
  <ScaleCrop>false</ScaleCrop>
  <Company>Hewlett-Packard</Company>
  <LinksUpToDate>false</LinksUpToDate>
  <CharactersWithSpaces>2573</CharactersWithSpaces>
  <SharedDoc>false</SharedDoc>
  <HLinks>
    <vt:vector size="36" baseType="variant">
      <vt:variant>
        <vt:i4>7798882</vt:i4>
      </vt:variant>
      <vt:variant>
        <vt:i4>-1</vt:i4>
      </vt:variant>
      <vt:variant>
        <vt:i4>8406</vt:i4>
      </vt:variant>
      <vt:variant>
        <vt:i4>1</vt:i4>
      </vt:variant>
      <vt:variant>
        <vt:lpwstr>http://faculty.samford.edu/~djohnso2/44962w/405/08/f8-04-1.jpg</vt:lpwstr>
      </vt:variant>
      <vt:variant>
        <vt:lpwstr/>
      </vt:variant>
      <vt:variant>
        <vt:i4>2359337</vt:i4>
      </vt:variant>
      <vt:variant>
        <vt:i4>-1</vt:i4>
      </vt:variant>
      <vt:variant>
        <vt:i4>9457</vt:i4>
      </vt:variant>
      <vt:variant>
        <vt:i4>1</vt:i4>
      </vt:variant>
      <vt:variant>
        <vt:lpwstr>https://images.twinkl.co.uk/tr/image/upload/illustation/Mitochondria---Science-Cell-Diagram-Beyond-black-and-white-RGB.png</vt:lpwstr>
      </vt:variant>
      <vt:variant>
        <vt:lpwstr/>
      </vt:variant>
      <vt:variant>
        <vt:i4>1376324</vt:i4>
      </vt:variant>
      <vt:variant>
        <vt:i4>-1</vt:i4>
      </vt:variant>
      <vt:variant>
        <vt:i4>9461</vt:i4>
      </vt:variant>
      <vt:variant>
        <vt:i4>1</vt:i4>
      </vt:variant>
      <vt:variant>
        <vt:lpwstr>https://i.pinimg.com/originals/1e/88/c4/1e88c44ab4772b832dac18d8f8e2d709.jpg</vt:lpwstr>
      </vt:variant>
      <vt:variant>
        <vt:lpwstr/>
      </vt:variant>
      <vt:variant>
        <vt:i4>8257589</vt:i4>
      </vt:variant>
      <vt:variant>
        <vt:i4>-1</vt:i4>
      </vt:variant>
      <vt:variant>
        <vt:i4>9462</vt:i4>
      </vt:variant>
      <vt:variant>
        <vt:i4>1</vt:i4>
      </vt:variant>
      <vt:variant>
        <vt:lpwstr>https://www.researchgate.net/profile/Tatiana_Shutova/publication/265181454/figure/fig1/AS:669515117522946@1536636251192/A-Electron-microscopy-picture-of-a-higher-plant-chloroplast-B-Light-microscope-image.ppm</vt:lpwstr>
      </vt:variant>
      <vt:variant>
        <vt:lpwstr/>
      </vt:variant>
      <vt:variant>
        <vt:i4>4456468</vt:i4>
      </vt:variant>
      <vt:variant>
        <vt:i4>-1</vt:i4>
      </vt:variant>
      <vt:variant>
        <vt:i4>9465</vt:i4>
      </vt:variant>
      <vt:variant>
        <vt:i4>1</vt:i4>
      </vt:variant>
      <vt:variant>
        <vt:lpwstr>https://www.genome.gov/sites/default/files/tg/en/illustration/centrosome.jpg</vt:lpwstr>
      </vt:variant>
      <vt:variant>
        <vt:lpwstr/>
      </vt:variant>
      <vt:variant>
        <vt:i4>3670065</vt:i4>
      </vt:variant>
      <vt:variant>
        <vt:i4>-1</vt:i4>
      </vt:variant>
      <vt:variant>
        <vt:i4>9647</vt:i4>
      </vt:variant>
      <vt:variant>
        <vt:i4>1</vt:i4>
      </vt:variant>
      <vt:variant>
        <vt:lpwstr>http://www.spectral-imaging.com/sites/default/files/pictures/products/Cell1-karyotype-final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e</dc:creator>
  <cp:keywords/>
  <dc:description/>
  <cp:lastModifiedBy>偉杰 游</cp:lastModifiedBy>
  <cp:revision>2</cp:revision>
  <cp:lastPrinted>2024-06-08T04:22:00Z</cp:lastPrinted>
  <dcterms:created xsi:type="dcterms:W3CDTF">2025-03-18T12:06:00Z</dcterms:created>
  <dcterms:modified xsi:type="dcterms:W3CDTF">2025-03-18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